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footer10.xml" ContentType="application/vnd.openxmlformats-officedocument.wordprocessingml.footer+xml"/>
  <Override PartName="/word/header11.xml" ContentType="application/vnd.openxmlformats-officedocument.wordprocessingml.head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header13.xml" ContentType="application/vnd.openxmlformats-officedocument.wordprocessingml.header+xml"/>
  <Override PartName="/word/footer13.xml" ContentType="application/vnd.openxmlformats-officedocument.wordprocessingml.footer+xml"/>
  <Override PartName="/word/header14.xml" ContentType="application/vnd.openxmlformats-officedocument.wordprocessingml.header+xml"/>
  <Override PartName="/word/footer14.xml" ContentType="application/vnd.openxmlformats-officedocument.wordprocessingml.footer+xml"/>
  <Override PartName="/word/header15.xml" ContentType="application/vnd.openxmlformats-officedocument.wordprocessingml.header+xml"/>
  <Override PartName="/word/footer15.xml" ContentType="application/vnd.openxmlformats-officedocument.wordprocessingml.footer+xml"/>
  <Override PartName="/word/header16.xml" ContentType="application/vnd.openxmlformats-officedocument.wordprocessingml.header+xml"/>
  <Override PartName="/word/footer16.xml" ContentType="application/vnd.openxmlformats-officedocument.wordprocessingml.footer+xml"/>
  <Override PartName="/word/header17.xml" ContentType="application/vnd.openxmlformats-officedocument.wordprocessingml.header+xml"/>
  <Override PartName="/word/footer17.xml" ContentType="application/vnd.openxmlformats-officedocument.wordprocessingml.footer+xml"/>
  <Override PartName="/word/header18.xml" ContentType="application/vnd.openxmlformats-officedocument.wordprocessingml.header+xml"/>
  <Override PartName="/word/footer18.xml" ContentType="application/vnd.openxmlformats-officedocument.wordprocessingml.footer+xml"/>
  <Override PartName="/word/header19.xml" ContentType="application/vnd.openxmlformats-officedocument.wordprocessingml.header+xml"/>
  <Override PartName="/word/footer19.xml" ContentType="application/vnd.openxmlformats-officedocument.wordprocessingml.footer+xml"/>
  <Override PartName="/word/header20.xml" ContentType="application/vnd.openxmlformats-officedocument.wordprocessingml.header+xml"/>
  <Override PartName="/word/footer20.xml" ContentType="application/vnd.openxmlformats-officedocument.wordprocessingml.footer+xml"/>
  <Override PartName="/word/header21.xml" ContentType="application/vnd.openxmlformats-officedocument.wordprocessingml.header+xml"/>
  <Override PartName="/word/footer21.xml" ContentType="application/vnd.openxmlformats-officedocument.wordprocessingml.footer+xml"/>
  <Override PartName="/word/header22.xml" ContentType="application/vnd.openxmlformats-officedocument.wordprocessingml.header+xml"/>
  <Override PartName="/word/footer22.xml" ContentType="application/vnd.openxmlformats-officedocument.wordprocessingml.footer+xml"/>
  <Override PartName="/word/header23.xml" ContentType="application/vnd.openxmlformats-officedocument.wordprocessingml.header+xml"/>
  <Override PartName="/word/footer23.xml" ContentType="application/vnd.openxmlformats-officedocument.wordprocessingml.footer+xml"/>
  <Override PartName="/word/header24.xml" ContentType="application/vnd.openxmlformats-officedocument.wordprocessingml.header+xml"/>
  <Override PartName="/word/footer24.xml" ContentType="application/vnd.openxmlformats-officedocument.wordprocessingml.footer+xml"/>
  <Override PartName="/word/header25.xml" ContentType="application/vnd.openxmlformats-officedocument.wordprocessingml.header+xml"/>
  <Override PartName="/word/footer25.xml" ContentType="application/vnd.openxmlformats-officedocument.wordprocessingml.footer+xml"/>
  <Override PartName="/word/header26.xml" ContentType="application/vnd.openxmlformats-officedocument.wordprocessingml.header+xml"/>
  <Override PartName="/word/footer26.xml" ContentType="application/vnd.openxmlformats-officedocument.wordprocessingml.footer+xml"/>
  <Override PartName="/word/header27.xml" ContentType="application/vnd.openxmlformats-officedocument.wordprocessingml.header+xml"/>
  <Override PartName="/word/footer27.xml" ContentType="application/vnd.openxmlformats-officedocument.wordprocessingml.footer+xml"/>
  <Override PartName="/word/header28.xml" ContentType="application/vnd.openxmlformats-officedocument.wordprocessingml.header+xml"/>
  <Override PartName="/word/footer28.xml" ContentType="application/vnd.openxmlformats-officedocument.wordprocessingml.footer+xml"/>
  <Override PartName="/word/header29.xml" ContentType="application/vnd.openxmlformats-officedocument.wordprocessingml.header+xml"/>
  <Override PartName="/word/footer29.xml" ContentType="application/vnd.openxmlformats-officedocument.wordprocessingml.footer+xml"/>
  <Override PartName="/word/header30.xml" ContentType="application/vnd.openxmlformats-officedocument.wordprocessingml.header+xml"/>
  <Override PartName="/word/footer30.xml" ContentType="application/vnd.openxmlformats-officedocument.wordprocessingml.footer+xml"/>
  <Override PartName="/word/header31.xml" ContentType="application/vnd.openxmlformats-officedocument.wordprocessingml.header+xml"/>
  <Override PartName="/word/footer31.xml" ContentType="application/vnd.openxmlformats-officedocument.wordprocessingml.footer+xml"/>
  <Override PartName="/word/header32.xml" ContentType="application/vnd.openxmlformats-officedocument.wordprocessingml.header+xml"/>
  <Override PartName="/word/footer32.xml" ContentType="application/vnd.openxmlformats-officedocument.wordprocessingml.footer+xml"/>
  <Override PartName="/word/header33.xml" ContentType="application/vnd.openxmlformats-officedocument.wordprocessingml.header+xml"/>
  <Override PartName="/word/footer33.xml" ContentType="application/vnd.openxmlformats-officedocument.wordprocessingml.footer+xml"/>
  <Override PartName="/word/header34.xml" ContentType="application/vnd.openxmlformats-officedocument.wordprocessingml.header+xml"/>
  <Override PartName="/word/footer34.xml" ContentType="application/vnd.openxmlformats-officedocument.wordprocessingml.footer+xml"/>
  <Override PartName="/word/header35.xml" ContentType="application/vnd.openxmlformats-officedocument.wordprocessingml.header+xml"/>
  <Override PartName="/word/footer35.xml" ContentType="application/vnd.openxmlformats-officedocument.wordprocessingml.footer+xml"/>
  <Override PartName="/word/header36.xml" ContentType="application/vnd.openxmlformats-officedocument.wordprocessingml.header+xml"/>
  <Override PartName="/word/footer36.xml" ContentType="application/vnd.openxmlformats-officedocument.wordprocessingml.footer+xml"/>
  <Override PartName="/word/footer3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92D1FD" w14:textId="77777777" w:rsidR="00F8389A" w:rsidRDefault="00F8389A" w:rsidP="00F8389A">
      <w:pPr>
        <w:jc w:val="center"/>
        <w:rPr>
          <w:rFonts w:ascii="Candara" w:hAnsi="Candara"/>
          <w:b/>
          <w:bCs/>
          <w:color w:val="CC0099"/>
          <w:sz w:val="28"/>
          <w:lang w:val="en-US"/>
        </w:rPr>
      </w:pPr>
    </w:p>
    <w:p w14:paraId="6E8EDC34" w14:textId="77777777" w:rsidR="00F8389A" w:rsidRDefault="00F8389A" w:rsidP="00F8389A">
      <w:pPr>
        <w:jc w:val="center"/>
        <w:rPr>
          <w:rFonts w:ascii="Candara" w:hAnsi="Candara"/>
          <w:b/>
          <w:bCs/>
          <w:color w:val="CC0099"/>
          <w:sz w:val="28"/>
          <w:lang w:val="en-US"/>
        </w:rPr>
      </w:pPr>
    </w:p>
    <w:p w14:paraId="79A2BC7C" w14:textId="77777777" w:rsidR="00F8389A" w:rsidRDefault="00F8389A" w:rsidP="00F8389A">
      <w:pPr>
        <w:jc w:val="center"/>
        <w:rPr>
          <w:rFonts w:ascii="Candara" w:hAnsi="Candara"/>
          <w:b/>
          <w:bCs/>
          <w:color w:val="CC0099"/>
          <w:sz w:val="28"/>
          <w:lang w:val="en-US"/>
        </w:rPr>
      </w:pPr>
    </w:p>
    <w:p w14:paraId="7325DC27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CC0099"/>
          <w:lang w:val="en-US"/>
        </w:rPr>
      </w:pPr>
    </w:p>
    <w:p w14:paraId="0E7BAECB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CC0099"/>
          <w:lang w:val="en-US"/>
        </w:rPr>
      </w:pPr>
    </w:p>
    <w:p w14:paraId="39ED6781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CC0099"/>
          <w:lang w:val="en-US"/>
        </w:rPr>
      </w:pPr>
    </w:p>
    <w:p w14:paraId="63A89DD2" w14:textId="1A6CC94F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CC0099"/>
          <w:lang w:val="en-US"/>
        </w:rPr>
      </w:pPr>
      <w:r w:rsidRPr="00F672ED">
        <w:rPr>
          <w:rFonts w:ascii="Hurme Geometric Sans 1" w:hAnsi="Hurme Geometric Sans 1"/>
          <w:b/>
          <w:bCs/>
          <w:color w:val="CC0099"/>
          <w:lang w:eastAsia="tr-TR"/>
        </w:rPr>
        <w:drawing>
          <wp:anchor distT="0" distB="0" distL="114300" distR="114300" simplePos="0" relativeHeight="251661312" behindDoc="1" locked="0" layoutInCell="1" allowOverlap="1" wp14:anchorId="632CF196" wp14:editId="4E3CE78D">
            <wp:simplePos x="0" y="0"/>
            <wp:positionH relativeFrom="column">
              <wp:posOffset>1419292</wp:posOffset>
            </wp:positionH>
            <wp:positionV relativeFrom="paragraph">
              <wp:posOffset>0</wp:posOffset>
            </wp:positionV>
            <wp:extent cx="3048000" cy="1524000"/>
            <wp:effectExtent l="0" t="0" r="0" b="0"/>
            <wp:wrapTight wrapText="bothSides">
              <wp:wrapPolygon edited="0">
                <wp:start x="0" y="0"/>
                <wp:lineTo x="0" y="21330"/>
                <wp:lineTo x="21465" y="21330"/>
                <wp:lineTo x="21465" y="0"/>
                <wp:lineTo x="0" y="0"/>
              </wp:wrapPolygon>
            </wp:wrapTight>
            <wp:docPr id="1" name="Resim 1" descr="KTÜ Logo 1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KTÜ Logo 1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52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A02FB" w:rsidRPr="00F672ED">
        <w:rPr>
          <w:rFonts w:ascii="Hurme Geometric Sans 1" w:eastAsia="MS PGothic" w:hAnsi="Hurme Geometric Sans 1" w:cs="Calibri"/>
          <w:b/>
          <w:color w:val="000000"/>
          <w:kern w:val="24"/>
          <w:lang w:eastAsia="tr-TR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118BE0D2" wp14:editId="41FB70BC">
                <wp:simplePos x="0" y="0"/>
                <wp:positionH relativeFrom="page">
                  <wp:posOffset>3010535</wp:posOffset>
                </wp:positionH>
                <wp:positionV relativeFrom="paragraph">
                  <wp:posOffset>5328285</wp:posOffset>
                </wp:positionV>
                <wp:extent cx="2378075" cy="262255"/>
                <wp:effectExtent l="0" t="0" r="0" b="0"/>
                <wp:wrapNone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8075" cy="2622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06FFB7" w14:textId="77777777" w:rsidR="004C4001" w:rsidRPr="006709E8" w:rsidRDefault="004C4001" w:rsidP="00F8389A">
                            <w:pPr>
                              <w:rPr>
                                <w:rFonts w:ascii="Nunito" w:hAnsi="Nunito"/>
                                <w:color w:val="FFFFFF" w:themeColor="background1"/>
                                <w:sz w:val="16"/>
                              </w:rPr>
                            </w:pPr>
                            <w:r w:rsidRPr="006709E8">
                              <w:rPr>
                                <w:rFonts w:ascii="Nunito" w:eastAsia="MS PGothic" w:hAnsi="Nunito" w:cs="Calibri"/>
                                <w:b/>
                                <w:color w:val="FFFFFF" w:themeColor="background1"/>
                                <w:kern w:val="24"/>
                                <w:szCs w:val="32"/>
                                <w:lang w:eastAsia="tr-TR"/>
                              </w:rPr>
                              <w:t xml:space="preserve">Sürüm 1.1 | 04.02.2021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18BE0D2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237.05pt;margin-top:419.55pt;width:187.25pt;height:20.65pt;z-index:-251656192;visibility:visible;mso-wrap-style:square;mso-width-percent:40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" filled="f" stroked="f">
                <v:textbox style="mso-fit-shape-to-text:t">
                  <w:txbxContent>
                    <w:p w14:paraId="1006FFB7" w14:textId="77777777" w:rsidR="004C4001" w:rsidRPr="006709E8" w:rsidRDefault="004C4001" w:rsidP="00F8389A">
                      <w:pPr>
                        <w:rPr>
                          <w:rFonts w:ascii="Nunito" w:hAnsi="Nunito"/>
                          <w:color w:val="FFFFFF" w:themeColor="background1"/>
                          <w:sz w:val="16"/>
                        </w:rPr>
                      </w:pPr>
                      <w:r w:rsidRPr="006709E8">
                        <w:rPr>
                          <w:rFonts w:ascii="Nunito" w:eastAsia="MS PGothic" w:hAnsi="Nunito" w:cs="Calibri"/>
                          <w:b/>
                          <w:color w:val="FFFFFF" w:themeColor="background1"/>
                          <w:kern w:val="24"/>
                          <w:szCs w:val="32"/>
                          <w:lang w:eastAsia="tr-TR"/>
                        </w:rPr>
                        <w:t xml:space="preserve">Sürüm 1.1 | 04.02.2021            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56BB78F3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CC0099"/>
          <w:lang w:val="en-US"/>
        </w:rPr>
      </w:pPr>
    </w:p>
    <w:p w14:paraId="711BDF30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CC0099"/>
        </w:rPr>
      </w:pPr>
    </w:p>
    <w:p w14:paraId="554E1744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CC0099"/>
        </w:rPr>
      </w:pPr>
    </w:p>
    <w:p w14:paraId="2FDF7C06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2BA5B05F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0E6BFD36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5FDDCC25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5AED84E0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650F729E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1CAD1129" w14:textId="0A053BB8" w:rsidR="00F8389A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05D0C9B4" w14:textId="35D6B949" w:rsidR="00F672ED" w:rsidRDefault="00F672ED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098EF685" w14:textId="4C940D5B" w:rsidR="00F672ED" w:rsidRDefault="00F672ED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66D12902" w14:textId="10F8270A" w:rsidR="00F672ED" w:rsidRPr="00F672ED" w:rsidRDefault="00685AE6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  <w:r>
        <w:rPr>
          <w:rFonts w:ascii="Hurme Geometric Sans 1" w:hAnsi="Hurme Geometric Sans 1"/>
          <w:b/>
          <w:bCs/>
          <w:color w:val="1F3864" w:themeColor="accent1" w:themeShade="80"/>
        </w:rPr>
        <w:br/>
      </w:r>
      <w:r>
        <w:rPr>
          <w:rFonts w:ascii="Hurme Geometric Sans 1" w:hAnsi="Hurme Geometric Sans 1"/>
          <w:b/>
          <w:bCs/>
          <w:color w:val="1F3864" w:themeColor="accent1" w:themeShade="80"/>
        </w:rPr>
        <w:br/>
      </w:r>
      <w:r>
        <w:rPr>
          <w:rFonts w:ascii="Hurme Geometric Sans 1" w:hAnsi="Hurme Geometric Sans 1"/>
          <w:b/>
          <w:bCs/>
          <w:color w:val="1F3864" w:themeColor="accent1" w:themeShade="80"/>
        </w:rPr>
        <w:br/>
      </w:r>
    </w:p>
    <w:p w14:paraId="36780BBD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36673431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304A102C" w14:textId="46B10D6A" w:rsidR="00F8389A" w:rsidRPr="00F672ED" w:rsidRDefault="00896AAB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  <w:r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>YÜKSEKOKUL</w:t>
      </w:r>
    </w:p>
    <w:p w14:paraId="245B2FB1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5571F968" w14:textId="5A77488B" w:rsidR="001A02FB" w:rsidRPr="00F672ED" w:rsidRDefault="00F8389A" w:rsidP="001A02FB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  <w:r w:rsidRPr="00F672ED"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>BİRİM İÇ DEĞERLENDİRME RAPORU (BİDR)</w:t>
      </w:r>
      <w:r w:rsidR="001A02FB" w:rsidRPr="001A02FB"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 xml:space="preserve"> </w:t>
      </w:r>
    </w:p>
    <w:p w14:paraId="59416C9F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3DF0E900" w14:textId="76ABD5EE" w:rsidR="00F8389A" w:rsidRDefault="00F8389A" w:rsidP="00F672ED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  <w:r w:rsidRPr="00F672ED"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>HAZIRLAMA KILAVUZU</w:t>
      </w:r>
    </w:p>
    <w:p w14:paraId="0F63DA5B" w14:textId="306BA1F8" w:rsidR="001A02FB" w:rsidRDefault="001A02FB" w:rsidP="00F672ED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2C317E76" w14:textId="6C062194" w:rsidR="001A02FB" w:rsidRDefault="001A02FB" w:rsidP="00F672ED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42430EA5" w14:textId="350ECFB1" w:rsidR="001A02FB" w:rsidRDefault="001A02FB" w:rsidP="00F672ED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144279E4" w14:textId="5DA4A6F8" w:rsidR="001A02FB" w:rsidRDefault="001A02FB" w:rsidP="00F672ED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10A667BD" w14:textId="4202491B" w:rsidR="001A02FB" w:rsidRPr="00F672ED" w:rsidRDefault="006C754D" w:rsidP="00F672ED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sectPr w:rsidR="001A02FB" w:rsidRPr="00F672ED" w:rsidSect="00CC301D">
          <w:headerReference w:type="default" r:id="rId9"/>
          <w:footerReference w:type="default" r:id="rId10"/>
          <w:footnotePr>
            <w:numFmt w:val="chicago"/>
          </w:footnotePr>
          <w:pgSz w:w="11906" w:h="16838" w:code="9"/>
          <w:pgMar w:top="1380" w:right="1120" w:bottom="1180" w:left="1418" w:header="0" w:footer="280" w:gutter="0"/>
          <w:cols w:space="708"/>
          <w:titlePg/>
          <w:docGrid w:linePitch="299"/>
        </w:sectPr>
      </w:pPr>
      <w:r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 xml:space="preserve">Ocak </w:t>
      </w:r>
      <w:r w:rsidR="00842776"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>202</w:t>
      </w:r>
      <w:r w:rsidR="002E2C5E"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>6</w:t>
      </w:r>
    </w:p>
    <w:p w14:paraId="5E278BA6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2E2559AA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5B394079" w14:textId="05DAF783" w:rsidR="00F8389A" w:rsidRPr="00F672ED" w:rsidRDefault="00F8389A" w:rsidP="00F8389A">
      <w:pPr>
        <w:jc w:val="both"/>
        <w:rPr>
          <w:rFonts w:ascii="Hurme Geometric Sans 1" w:hAnsi="Hurme Geometric Sans 1"/>
          <w:b/>
          <w:bCs/>
          <w:color w:val="CC0099"/>
          <w:sz w:val="28"/>
          <w:szCs w:val="28"/>
        </w:rPr>
      </w:pPr>
    </w:p>
    <w:p w14:paraId="70127625" w14:textId="6E2DC11E" w:rsidR="00F672ED" w:rsidRDefault="00F672ED" w:rsidP="00F8389A">
      <w:pPr>
        <w:jc w:val="both"/>
        <w:rPr>
          <w:rFonts w:ascii="Hurme Geometric Sans 1" w:hAnsi="Hurme Geometric Sans 1"/>
          <w:b/>
          <w:bCs/>
          <w:color w:val="CC0099"/>
        </w:rPr>
      </w:pPr>
    </w:p>
    <w:p w14:paraId="3282F70D" w14:textId="77777777" w:rsidR="00F8389A" w:rsidRPr="00F672ED" w:rsidRDefault="00F8389A" w:rsidP="00F8389A">
      <w:pPr>
        <w:jc w:val="both"/>
        <w:rPr>
          <w:rFonts w:ascii="Hurme Geometric Sans 1" w:hAnsi="Hurme Geometric Sans 1"/>
          <w:b/>
          <w:bCs/>
          <w:color w:val="2F5496" w:themeColor="accent1" w:themeShade="BF"/>
        </w:rPr>
      </w:pPr>
    </w:p>
    <w:p w14:paraId="20A88D1D" w14:textId="5C64A588" w:rsidR="00F8389A" w:rsidRDefault="001A02FB" w:rsidP="001A02FB">
      <w:pPr>
        <w:tabs>
          <w:tab w:val="left" w:pos="920"/>
        </w:tabs>
        <w:rPr>
          <w:rFonts w:ascii="Candara" w:hAnsi="Candara" w:cs="Calibri"/>
          <w:b/>
          <w:bCs/>
          <w:iCs/>
          <w:color w:val="2F5496" w:themeColor="accent1" w:themeShade="BF"/>
        </w:rPr>
      </w:pPr>
      <w:r>
        <w:rPr>
          <w:rFonts w:ascii="Hurme Geometric Sans 1" w:hAnsi="Hurme Geometric Sans 1"/>
          <w:b/>
          <w:bCs/>
          <w:color w:val="2F5496" w:themeColor="accent1" w:themeShade="BF"/>
        </w:rPr>
        <w:t xml:space="preserve"> </w:t>
      </w:r>
      <w:bookmarkStart w:id="0" w:name="_Toc39742571"/>
    </w:p>
    <w:p w14:paraId="7D3A5365" w14:textId="77777777" w:rsidR="00F8389A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</w:p>
    <w:p w14:paraId="419E3CEE" w14:textId="77777777" w:rsidR="00F8389A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  <w:r>
        <w:rPr>
          <w:rFonts w:ascii="Candara" w:hAnsi="Candara"/>
          <w:b/>
          <w:bCs/>
          <w:color w:val="CC0099"/>
          <w:sz w:val="28"/>
          <w:lang w:eastAsia="tr-TR"/>
        </w:rPr>
        <w:drawing>
          <wp:anchor distT="0" distB="0" distL="114300" distR="114300" simplePos="0" relativeHeight="251662336" behindDoc="1" locked="0" layoutInCell="1" allowOverlap="1" wp14:anchorId="3720ADEE" wp14:editId="692308D3">
            <wp:simplePos x="0" y="0"/>
            <wp:positionH relativeFrom="margin">
              <wp:posOffset>2519680</wp:posOffset>
            </wp:positionH>
            <wp:positionV relativeFrom="paragraph">
              <wp:posOffset>66675</wp:posOffset>
            </wp:positionV>
            <wp:extent cx="1581150" cy="790575"/>
            <wp:effectExtent l="0" t="0" r="0" b="9525"/>
            <wp:wrapTight wrapText="bothSides">
              <wp:wrapPolygon edited="0">
                <wp:start x="0" y="0"/>
                <wp:lineTo x="0" y="21340"/>
                <wp:lineTo x="21340" y="21340"/>
                <wp:lineTo x="21340" y="0"/>
                <wp:lineTo x="0" y="0"/>
              </wp:wrapPolygon>
            </wp:wrapTight>
            <wp:docPr id="3" name="Resim 3" descr="KTÜ Logo 1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KTÜ Logo 1A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790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945E62" w14:textId="77777777" w:rsidR="00F8389A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</w:p>
    <w:p w14:paraId="4CF5D355" w14:textId="77777777" w:rsidR="00F8389A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</w:p>
    <w:p w14:paraId="0DB935EE" w14:textId="77777777" w:rsidR="00F8389A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</w:p>
    <w:p w14:paraId="15569AF8" w14:textId="77777777" w:rsidR="00F8389A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</w:p>
    <w:p w14:paraId="3683D5B7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7AAA9B1A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7E0D3B8A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5CB20A27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353C5F19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68190F42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246B3444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3FC0CDA6" w14:textId="3E0C47EE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  <w:r w:rsidRPr="000D1964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 xml:space="preserve">…………….…… </w:t>
      </w:r>
      <w:r w:rsidR="00896AAB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>YÜKSEKOKUL</w:t>
      </w:r>
    </w:p>
    <w:p w14:paraId="629E34F1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6A61E102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4801F34D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0DDFA831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584423C2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  <w:r w:rsidRPr="000D1964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>BİRİM İÇ DEĞERLENDİRME</w:t>
      </w:r>
      <w:r w:rsidRPr="000D1964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br/>
        <w:t xml:space="preserve"> RAPORU</w:t>
      </w:r>
    </w:p>
    <w:p w14:paraId="491CC003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6EFF1A90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4BAB0098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7A42B1D7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6BAD7126" w14:textId="27471882" w:rsidR="00F8389A" w:rsidRPr="000D1964" w:rsidRDefault="00540F3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  <w:r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>01 Ocak – 31</w:t>
      </w:r>
      <w:r w:rsidR="00F8389A" w:rsidRPr="000D1964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 xml:space="preserve"> </w:t>
      </w:r>
      <w:r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>Aralık</w:t>
      </w:r>
      <w:r w:rsidR="00F8389A" w:rsidRPr="000D1964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 xml:space="preserve"> 202</w:t>
      </w:r>
      <w:r w:rsidR="002E2C5E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>5</w:t>
      </w:r>
    </w:p>
    <w:bookmarkEnd w:id="0"/>
    <w:p w14:paraId="4468E41C" w14:textId="6DE6FE39" w:rsidR="009B776F" w:rsidRDefault="009B776F" w:rsidP="0094505E">
      <w:pPr>
        <w:rPr>
          <w:rFonts w:ascii="Hurme Geometric Sans 1" w:hAnsi="Hurme Geometric Sans 1" w:cs="Calibri"/>
          <w:bCs/>
          <w:color w:val="000000" w:themeColor="text1"/>
        </w:rPr>
      </w:pPr>
    </w:p>
    <w:p w14:paraId="6525F91B" w14:textId="77777777" w:rsidR="0094505E" w:rsidRPr="0094505E" w:rsidRDefault="0094505E" w:rsidP="0094505E">
      <w:pPr>
        <w:rPr>
          <w:rFonts w:ascii="Hurme Geometric Sans 1" w:hAnsi="Hurme Geometric Sans 1" w:cs="Calibri"/>
          <w:bCs/>
          <w:color w:val="000000" w:themeColor="text1"/>
        </w:rPr>
      </w:pPr>
    </w:p>
    <w:p w14:paraId="26EF15A9" w14:textId="3D1EC924" w:rsidR="009E46AB" w:rsidRDefault="009E46AB" w:rsidP="009E46AB">
      <w:pPr>
        <w:rPr>
          <w:rFonts w:ascii="Hurme Geometric Sans 1" w:hAnsi="Hurme Geometric Sans 1"/>
        </w:rPr>
      </w:pPr>
      <w:bookmarkStart w:id="1" w:name="_Toc39742603"/>
      <w:bookmarkStart w:id="2" w:name="_Hlk61452326"/>
    </w:p>
    <w:p w14:paraId="61172E43" w14:textId="5156A56B" w:rsidR="009E46AB" w:rsidRDefault="009E46AB" w:rsidP="009E46AB">
      <w:pPr>
        <w:rPr>
          <w:rFonts w:ascii="Hurme Geometric Sans 1" w:hAnsi="Hurme Geometric Sans 1"/>
        </w:rPr>
      </w:pPr>
    </w:p>
    <w:p w14:paraId="0414D4FD" w14:textId="2E3B9C98" w:rsidR="009E46AB" w:rsidRDefault="009E46AB" w:rsidP="009E46AB">
      <w:pPr>
        <w:rPr>
          <w:rFonts w:ascii="Hurme Geometric Sans 1" w:hAnsi="Hurme Geometric Sans 1"/>
        </w:rPr>
      </w:pPr>
    </w:p>
    <w:p w14:paraId="3FF32CEA" w14:textId="6F0EE199" w:rsidR="009E46AB" w:rsidRDefault="009E46AB" w:rsidP="009E46AB">
      <w:pPr>
        <w:rPr>
          <w:rFonts w:ascii="Hurme Geometric Sans 1" w:hAnsi="Hurme Geometric Sans 1"/>
        </w:rPr>
      </w:pPr>
    </w:p>
    <w:p w14:paraId="28F1AD8F" w14:textId="5A9C0DE8" w:rsidR="009E46AB" w:rsidRDefault="009E46AB" w:rsidP="009E46AB">
      <w:pPr>
        <w:rPr>
          <w:rFonts w:ascii="Hurme Geometric Sans 1" w:hAnsi="Hurme Geometric Sans 1"/>
        </w:rPr>
      </w:pPr>
    </w:p>
    <w:p w14:paraId="6480146B" w14:textId="77777777" w:rsidR="0094505E" w:rsidRDefault="0094505E" w:rsidP="009E46AB">
      <w:pPr>
        <w:rPr>
          <w:rFonts w:ascii="Hurme Geometric Sans 1" w:hAnsi="Hurme Geometric Sans 1"/>
        </w:rPr>
      </w:pPr>
    </w:p>
    <w:p w14:paraId="2593971B" w14:textId="77777777" w:rsidR="0094505E" w:rsidRDefault="0094505E" w:rsidP="009E46AB">
      <w:pPr>
        <w:rPr>
          <w:rFonts w:ascii="Hurme Geometric Sans 1" w:hAnsi="Hurme Geometric Sans 1"/>
        </w:rPr>
      </w:pPr>
    </w:p>
    <w:p w14:paraId="0E17465B" w14:textId="77777777" w:rsidR="0094505E" w:rsidRDefault="0094505E" w:rsidP="009E46AB">
      <w:pPr>
        <w:rPr>
          <w:rFonts w:ascii="Hurme Geometric Sans 1" w:hAnsi="Hurme Geometric Sans 1"/>
        </w:rPr>
      </w:pPr>
    </w:p>
    <w:p w14:paraId="5841CCB9" w14:textId="77777777" w:rsidR="0094505E" w:rsidRDefault="0094505E" w:rsidP="009E46AB">
      <w:pPr>
        <w:rPr>
          <w:rFonts w:ascii="Hurme Geometric Sans 1" w:hAnsi="Hurme Geometric Sans 1"/>
        </w:rPr>
      </w:pPr>
    </w:p>
    <w:p w14:paraId="10CC5D94" w14:textId="77777777" w:rsidR="0094505E" w:rsidRDefault="0094505E" w:rsidP="009E46AB">
      <w:pPr>
        <w:rPr>
          <w:rFonts w:ascii="Hurme Geometric Sans 1" w:hAnsi="Hurme Geometric Sans 1"/>
        </w:rPr>
      </w:pPr>
    </w:p>
    <w:p w14:paraId="1AA1830A" w14:textId="77777777" w:rsidR="0094505E" w:rsidRDefault="0094505E" w:rsidP="009E46AB">
      <w:pPr>
        <w:rPr>
          <w:rFonts w:ascii="Hurme Geometric Sans 1" w:hAnsi="Hurme Geometric Sans 1"/>
        </w:rPr>
      </w:pPr>
    </w:p>
    <w:p w14:paraId="70CAC964" w14:textId="77777777" w:rsidR="0094505E" w:rsidRDefault="0094505E" w:rsidP="009E46AB">
      <w:pPr>
        <w:rPr>
          <w:rFonts w:ascii="Hurme Geometric Sans 1" w:hAnsi="Hurme Geometric Sans 1"/>
        </w:rPr>
      </w:pPr>
    </w:p>
    <w:p w14:paraId="549BFAD4" w14:textId="77777777" w:rsidR="0094505E" w:rsidRDefault="0094505E" w:rsidP="009E46AB">
      <w:pPr>
        <w:rPr>
          <w:rFonts w:ascii="Hurme Geometric Sans 1" w:hAnsi="Hurme Geometric Sans 1"/>
        </w:rPr>
      </w:pPr>
    </w:p>
    <w:p w14:paraId="396F8A3C" w14:textId="77777777" w:rsidR="0094505E" w:rsidRDefault="0094505E" w:rsidP="009E46AB">
      <w:pPr>
        <w:rPr>
          <w:rFonts w:ascii="Hurme Geometric Sans 1" w:hAnsi="Hurme Geometric Sans 1"/>
        </w:rPr>
      </w:pPr>
    </w:p>
    <w:p w14:paraId="1717B807" w14:textId="77777777" w:rsidR="0094505E" w:rsidRDefault="0094505E" w:rsidP="009E46AB">
      <w:pPr>
        <w:rPr>
          <w:rFonts w:ascii="Hurme Geometric Sans 1" w:hAnsi="Hurme Geometric Sans 1"/>
        </w:rPr>
      </w:pPr>
    </w:p>
    <w:p w14:paraId="3AFCD439" w14:textId="77777777" w:rsidR="0094505E" w:rsidRDefault="0094505E" w:rsidP="009E46AB">
      <w:pPr>
        <w:rPr>
          <w:rFonts w:ascii="Hurme Geometric Sans 1" w:hAnsi="Hurme Geometric Sans 1"/>
        </w:rPr>
        <w:sectPr w:rsidR="0094505E" w:rsidSect="0094505E">
          <w:headerReference w:type="default" r:id="rId12"/>
          <w:footerReference w:type="default" r:id="rId13"/>
          <w:pgSz w:w="11910" w:h="16840"/>
          <w:pgMar w:top="180" w:right="740" w:bottom="160" w:left="840" w:header="0" w:footer="652" w:gutter="0"/>
          <w:cols w:space="708"/>
          <w:docGrid w:linePitch="299"/>
        </w:sectPr>
      </w:pPr>
    </w:p>
    <w:bookmarkEnd w:id="1"/>
    <w:bookmarkEnd w:id="2"/>
    <w:p w14:paraId="41623D13" w14:textId="143C9BA8" w:rsidR="009E46AB" w:rsidRDefault="009E46AB" w:rsidP="009E46AB">
      <w:pPr>
        <w:pStyle w:val="GvdeMetni"/>
        <w:tabs>
          <w:tab w:val="left" w:pos="142"/>
          <w:tab w:val="center" w:pos="4652"/>
        </w:tabs>
        <w:spacing w:before="240"/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23966F5F" w14:textId="5C3D478B" w:rsidR="00A068E2" w:rsidRPr="00432344" w:rsidRDefault="00A068E2" w:rsidP="00A068E2">
      <w:pPr>
        <w:rPr>
          <w:rFonts w:ascii="Hurme Geometric Sans 1" w:hAnsi="Hurme Geometric Sans 1"/>
          <w:sz w:val="2"/>
          <w:szCs w:val="2"/>
        </w:r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0"/>
        <w:gridCol w:w="2189"/>
        <w:gridCol w:w="1949"/>
        <w:gridCol w:w="2009"/>
        <w:gridCol w:w="1963"/>
        <w:gridCol w:w="1956"/>
      </w:tblGrid>
      <w:tr w:rsidR="00594118" w:rsidRPr="007E7355" w14:paraId="5869E19D" w14:textId="77777777" w:rsidTr="00594118">
        <w:trPr>
          <w:trHeight w:val="412"/>
        </w:trPr>
        <w:tc>
          <w:tcPr>
            <w:tcW w:w="16016" w:type="dxa"/>
            <w:gridSpan w:val="6"/>
            <w:shd w:val="clear" w:color="auto" w:fill="FFC9DE"/>
          </w:tcPr>
          <w:p w14:paraId="4E52C55A" w14:textId="1AAF338A" w:rsidR="00594118" w:rsidRPr="007E7355" w:rsidRDefault="004D4914" w:rsidP="00594118">
            <w:pPr>
              <w:pStyle w:val="TableParagraph"/>
              <w:spacing w:before="18"/>
              <w:ind w:right="96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594118" w:rsidRPr="007E7355" w14:paraId="0A800969" w14:textId="77777777" w:rsidTr="00594118">
        <w:trPr>
          <w:trHeight w:val="925"/>
        </w:trPr>
        <w:tc>
          <w:tcPr>
            <w:tcW w:w="16016" w:type="dxa"/>
            <w:gridSpan w:val="6"/>
            <w:shd w:val="clear" w:color="auto" w:fill="FFC9DE"/>
          </w:tcPr>
          <w:p w14:paraId="71012EA8" w14:textId="77777777" w:rsidR="00594118" w:rsidRPr="007E7355" w:rsidRDefault="00594118" w:rsidP="00594118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lite</w:t>
            </w:r>
            <w:proofErr w:type="spellEnd"/>
          </w:p>
          <w:p w14:paraId="5567CF14" w14:textId="6244B0E3" w:rsidR="00594118" w:rsidRPr="007E7355" w:rsidRDefault="00896AAB" w:rsidP="00CE743A">
            <w:pPr>
              <w:pStyle w:val="TableParagraph"/>
              <w:spacing w:before="4" w:line="308" w:lineRule="exact"/>
              <w:ind w:left="107" w:right="92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kurumsal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dönüşümünü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sağlayacak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yönetim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modeline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sahip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olmalı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liderlik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yaklaşımları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uygulamalı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iç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kalite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güvence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mekanizmalarını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oluşturmalı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ve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kalite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güvence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kültürünü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içselleştirmelidi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>.</w:t>
            </w:r>
          </w:p>
        </w:tc>
      </w:tr>
      <w:tr w:rsidR="00594118" w:rsidRPr="007E7355" w14:paraId="131A06E9" w14:textId="77777777" w:rsidTr="00594118">
        <w:trPr>
          <w:trHeight w:val="309"/>
        </w:trPr>
        <w:tc>
          <w:tcPr>
            <w:tcW w:w="5950" w:type="dxa"/>
            <w:shd w:val="clear" w:color="auto" w:fill="FFC9DE"/>
          </w:tcPr>
          <w:p w14:paraId="6CF5BE22" w14:textId="77777777" w:rsidR="00594118" w:rsidRPr="007E7355" w:rsidRDefault="00594118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shd w:val="clear" w:color="auto" w:fill="FFC9DE"/>
          </w:tcPr>
          <w:p w14:paraId="2A8C1903" w14:textId="77777777" w:rsidR="00594118" w:rsidRPr="007E7355" w:rsidRDefault="00594118" w:rsidP="00594118">
            <w:pPr>
              <w:pStyle w:val="TableParagraph"/>
              <w:spacing w:line="265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49" w:type="dxa"/>
            <w:shd w:val="clear" w:color="auto" w:fill="FFC9DE"/>
          </w:tcPr>
          <w:p w14:paraId="5BA848E7" w14:textId="77777777" w:rsidR="00594118" w:rsidRPr="007E7355" w:rsidRDefault="00594118" w:rsidP="00594118">
            <w:pPr>
              <w:pStyle w:val="TableParagraph"/>
              <w:spacing w:line="265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09" w:type="dxa"/>
            <w:shd w:val="clear" w:color="auto" w:fill="FFC9DE"/>
          </w:tcPr>
          <w:p w14:paraId="6201A453" w14:textId="77777777" w:rsidR="00594118" w:rsidRPr="007E7355" w:rsidRDefault="00594118" w:rsidP="00594118">
            <w:pPr>
              <w:pStyle w:val="TableParagraph"/>
              <w:spacing w:line="265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963" w:type="dxa"/>
            <w:shd w:val="clear" w:color="auto" w:fill="FFC9DE"/>
          </w:tcPr>
          <w:p w14:paraId="7409FF42" w14:textId="77777777" w:rsidR="00594118" w:rsidRPr="007E7355" w:rsidRDefault="00594118" w:rsidP="00594118">
            <w:pPr>
              <w:pStyle w:val="TableParagraph"/>
              <w:spacing w:line="265" w:lineRule="exact"/>
              <w:ind w:left="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56" w:type="dxa"/>
            <w:shd w:val="clear" w:color="auto" w:fill="FFC9DE"/>
          </w:tcPr>
          <w:p w14:paraId="3E927186" w14:textId="77777777" w:rsidR="00594118" w:rsidRPr="007E7355" w:rsidRDefault="00594118" w:rsidP="00594118">
            <w:pPr>
              <w:pStyle w:val="TableParagraph"/>
              <w:spacing w:line="265" w:lineRule="exact"/>
              <w:ind w:left="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7E7355" w:rsidRPr="007E7355" w14:paraId="13F0FEED" w14:textId="77777777" w:rsidTr="00E76205">
        <w:trPr>
          <w:trHeight w:val="308"/>
        </w:trPr>
        <w:tc>
          <w:tcPr>
            <w:tcW w:w="5950" w:type="dxa"/>
            <w:tcBorders>
              <w:bottom w:val="nil"/>
            </w:tcBorders>
          </w:tcPr>
          <w:p w14:paraId="6887DB54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vMerge w:val="restart"/>
            <w:shd w:val="clear" w:color="auto" w:fill="FDE8EE"/>
          </w:tcPr>
          <w:p w14:paraId="288919C8" w14:textId="7360EA4C" w:rsidR="007E7355" w:rsidRPr="007E7355" w:rsidRDefault="00896AAB" w:rsidP="00594118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misyonuyla</w:t>
            </w:r>
            <w:proofErr w:type="spellEnd"/>
          </w:p>
          <w:p w14:paraId="2EAED0F1" w14:textId="77777777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  <w:p w14:paraId="03928BBD" w14:textId="77777777" w:rsidR="007E7355" w:rsidRPr="007E7355" w:rsidRDefault="007E7355" w:rsidP="00594118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deflerini</w:t>
            </w:r>
            <w:proofErr w:type="spellEnd"/>
          </w:p>
          <w:p w14:paraId="28079180" w14:textId="77777777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meyi</w:t>
            </w:r>
            <w:proofErr w:type="spellEnd"/>
          </w:p>
          <w:p w14:paraId="4565AC0C" w14:textId="77777777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ağlayac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</w:p>
          <w:p w14:paraId="68862C50" w14:textId="727F7748" w:rsidR="007E7355" w:rsidRPr="007E7355" w:rsidRDefault="007E7355" w:rsidP="00594118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</w:t>
            </w:r>
            <w:r w:rsidR="00797298">
              <w:rPr>
                <w:rFonts w:ascii="Hurme Geometric Sans 1" w:hAnsi="Hurme Geometric Sans 1"/>
              </w:rPr>
              <w:t>şi</w:t>
            </w:r>
            <w:r w:rsidRPr="007E7355">
              <w:rPr>
                <w:rFonts w:ascii="Hurme Geometric Sans 1" w:hAnsi="Hurme Geometric Sans 1"/>
              </w:rPr>
              <w:t>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ode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E5EDEBD" w14:textId="77777777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</w:p>
          <w:p w14:paraId="1893E529" w14:textId="77777777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pılanması</w:t>
            </w:r>
            <w:proofErr w:type="spellEnd"/>
          </w:p>
          <w:p w14:paraId="3EF618AE" w14:textId="7CCB09F7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9" w:type="dxa"/>
            <w:tcBorders>
              <w:bottom w:val="nil"/>
            </w:tcBorders>
            <w:shd w:val="clear" w:color="auto" w:fill="FDCEDD"/>
          </w:tcPr>
          <w:p w14:paraId="021DAC06" w14:textId="658DB615" w:rsidR="007E7355" w:rsidRPr="007E7355" w:rsidRDefault="00896AAB" w:rsidP="00594118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misyon</w:t>
            </w:r>
            <w:proofErr w:type="spellEnd"/>
          </w:p>
        </w:tc>
        <w:tc>
          <w:tcPr>
            <w:tcW w:w="2009" w:type="dxa"/>
            <w:vMerge w:val="restart"/>
            <w:shd w:val="clear" w:color="auto" w:fill="E7A2B8"/>
          </w:tcPr>
          <w:p w14:paraId="64C0111F" w14:textId="79B184FD" w:rsidR="007E7355" w:rsidRPr="007E7355" w:rsidRDefault="00896AAB" w:rsidP="00594118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yöneti</w:t>
            </w:r>
            <w:r w:rsidR="00797298">
              <w:rPr>
                <w:rFonts w:ascii="Hurme Geometric Sans 1" w:hAnsi="Hurme Geometric Sans 1"/>
              </w:rPr>
              <w:t>şi</w:t>
            </w:r>
            <w:r w:rsidR="007E7355" w:rsidRPr="007E7355">
              <w:rPr>
                <w:rFonts w:ascii="Hurme Geometric Sans 1" w:hAnsi="Hurme Geometric Sans 1"/>
              </w:rPr>
              <w:t>m</w:t>
            </w:r>
            <w:proofErr w:type="spellEnd"/>
          </w:p>
          <w:p w14:paraId="375DC235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ode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2F02CF8" w14:textId="77777777" w:rsidR="007E7355" w:rsidRPr="007E7355" w:rsidRDefault="007E7355" w:rsidP="00594118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</w:p>
          <w:p w14:paraId="72F9E508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pıla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</w:t>
            </w:r>
            <w:proofErr w:type="spellEnd"/>
          </w:p>
          <w:p w14:paraId="77D453EC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1A45EE">
              <w:rPr>
                <w:rFonts w:ascii="Hurme Geometric Sans 1" w:hAnsi="Hurme Geometric Sans 1"/>
              </w:rPr>
              <w:t>ve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alanların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genelini</w:t>
            </w:r>
            <w:proofErr w:type="spellEnd"/>
          </w:p>
          <w:p w14:paraId="27A473DB" w14:textId="77777777" w:rsidR="007E7355" w:rsidRPr="007E7355" w:rsidRDefault="007E7355" w:rsidP="00594118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1A45EE">
              <w:rPr>
                <w:rFonts w:ascii="Hurme Geometric Sans 1" w:hAnsi="Hurme Geometric Sans 1"/>
              </w:rPr>
              <w:t>kapsayacak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şekilde</w:t>
            </w:r>
            <w:proofErr w:type="spellEnd"/>
          </w:p>
          <w:p w14:paraId="6AFD5A6B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</w:t>
            </w:r>
            <w:proofErr w:type="spellEnd"/>
          </w:p>
          <w:p w14:paraId="475D095E" w14:textId="1482AE1D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3" w:type="dxa"/>
            <w:vMerge w:val="restart"/>
            <w:shd w:val="clear" w:color="auto" w:fill="DE829E"/>
          </w:tcPr>
          <w:p w14:paraId="195B8E67" w14:textId="2279EC5A" w:rsidR="007E7355" w:rsidRPr="007E7355" w:rsidRDefault="00896AAB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yöneti</w:t>
            </w:r>
            <w:r w:rsidR="00797298">
              <w:rPr>
                <w:rFonts w:ascii="Hurme Geometric Sans 1" w:hAnsi="Hurme Geometric Sans 1"/>
              </w:rPr>
              <w:t>şi</w:t>
            </w:r>
            <w:r w:rsidR="007E7355" w:rsidRPr="007E7355">
              <w:rPr>
                <w:rFonts w:ascii="Hurme Geometric Sans 1" w:hAnsi="Hurme Geometric Sans 1"/>
              </w:rPr>
              <w:t>m</w:t>
            </w:r>
            <w:proofErr w:type="spellEnd"/>
          </w:p>
          <w:p w14:paraId="6872D477" w14:textId="77777777" w:rsidR="007E7355" w:rsidRPr="007E7355" w:rsidRDefault="007E7355" w:rsidP="00594118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</w:p>
          <w:p w14:paraId="184DCB46" w14:textId="77777777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pılanmasına</w:t>
            </w:r>
            <w:proofErr w:type="spellEnd"/>
          </w:p>
          <w:p w14:paraId="7B7C016F" w14:textId="77777777" w:rsidR="007E7355" w:rsidRPr="007E7355" w:rsidRDefault="007E7355" w:rsidP="00594118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1A45EE">
              <w:rPr>
                <w:rFonts w:ascii="Hurme Geometric Sans 1" w:hAnsi="Hurme Geometric Sans 1"/>
              </w:rPr>
              <w:t>ilişkin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uygulamaları</w:t>
            </w:r>
            <w:proofErr w:type="spellEnd"/>
          </w:p>
          <w:p w14:paraId="5F500AB0" w14:textId="77777777" w:rsidR="007E7355" w:rsidRPr="007E7355" w:rsidRDefault="007E7355" w:rsidP="00594118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73D34EA" w14:textId="1CB6FC73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6" w:type="dxa"/>
            <w:tcBorders>
              <w:bottom w:val="nil"/>
            </w:tcBorders>
            <w:shd w:val="clear" w:color="auto" w:fill="D77192"/>
          </w:tcPr>
          <w:p w14:paraId="6223D6B6" w14:textId="77777777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7E7355" w:rsidRPr="007E7355" w14:paraId="79E89D8E" w14:textId="77777777" w:rsidTr="00E76205">
        <w:trPr>
          <w:trHeight w:val="308"/>
        </w:trPr>
        <w:tc>
          <w:tcPr>
            <w:tcW w:w="5950" w:type="dxa"/>
            <w:tcBorders>
              <w:top w:val="nil"/>
              <w:bottom w:val="nil"/>
            </w:tcBorders>
          </w:tcPr>
          <w:p w14:paraId="1F7098C6" w14:textId="7A300127" w:rsidR="007E7355" w:rsidRPr="007E7355" w:rsidRDefault="007E7355" w:rsidP="00797298">
            <w:pPr>
              <w:pStyle w:val="TableParagraph"/>
              <w:spacing w:line="267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1.1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</w:t>
            </w:r>
            <w:r w:rsidR="00797298">
              <w:rPr>
                <w:rFonts w:ascii="Hurme Geometric Sans 1" w:hAnsi="Hurme Geometric Sans 1"/>
                <w:b/>
                <w:u w:val="single"/>
              </w:rPr>
              <w:t>şim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modeli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idari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apı</w:t>
            </w:r>
            <w:proofErr w:type="spellEnd"/>
          </w:p>
        </w:tc>
        <w:tc>
          <w:tcPr>
            <w:tcW w:w="2189" w:type="dxa"/>
            <w:vMerge/>
            <w:shd w:val="clear" w:color="auto" w:fill="FDE8EE"/>
          </w:tcPr>
          <w:p w14:paraId="3DA1B321" w14:textId="21788B6A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7F61D299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</w:tc>
        <w:tc>
          <w:tcPr>
            <w:tcW w:w="2009" w:type="dxa"/>
            <w:vMerge/>
            <w:shd w:val="clear" w:color="auto" w:fill="E7A2B8"/>
          </w:tcPr>
          <w:p w14:paraId="66D94113" w14:textId="2BB5490C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E829E"/>
          </w:tcPr>
          <w:p w14:paraId="37A25BBB" w14:textId="67072D23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vMerge w:val="restart"/>
            <w:tcBorders>
              <w:top w:val="nil"/>
            </w:tcBorders>
            <w:shd w:val="clear" w:color="auto" w:fill="D77192"/>
          </w:tcPr>
          <w:p w14:paraId="3C498241" w14:textId="77777777" w:rsidR="007E7355" w:rsidRPr="007E7355" w:rsidRDefault="007E7355" w:rsidP="00594118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6B16DC04" w14:textId="77777777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7036E93" w14:textId="77777777" w:rsidR="007E7355" w:rsidRPr="007E7355" w:rsidRDefault="007E7355" w:rsidP="00594118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09B5F79D" w14:textId="77777777" w:rsidR="007E7355" w:rsidRPr="007E7355" w:rsidRDefault="007E7355" w:rsidP="00594118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6AA5E900" w14:textId="24E8FF54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7E7355" w:rsidRPr="007E7355" w14:paraId="3162B7E3" w14:textId="77777777" w:rsidTr="00E76205">
        <w:trPr>
          <w:trHeight w:val="308"/>
        </w:trPr>
        <w:tc>
          <w:tcPr>
            <w:tcW w:w="5950" w:type="dxa"/>
            <w:tcBorders>
              <w:top w:val="nil"/>
              <w:bottom w:val="nil"/>
            </w:tcBorders>
          </w:tcPr>
          <w:p w14:paraId="6BF15AC0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vMerge/>
            <w:shd w:val="clear" w:color="auto" w:fill="FDE8EE"/>
          </w:tcPr>
          <w:p w14:paraId="253375DB" w14:textId="11864698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423D2102" w14:textId="77777777" w:rsidR="007E7355" w:rsidRPr="007E7355" w:rsidRDefault="007E7355" w:rsidP="00594118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deflerine</w:t>
            </w:r>
            <w:proofErr w:type="spellEnd"/>
          </w:p>
        </w:tc>
        <w:tc>
          <w:tcPr>
            <w:tcW w:w="2009" w:type="dxa"/>
            <w:vMerge/>
            <w:shd w:val="clear" w:color="auto" w:fill="E7A2B8"/>
          </w:tcPr>
          <w:p w14:paraId="3E282A62" w14:textId="6E5AD265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E829E"/>
          </w:tcPr>
          <w:p w14:paraId="25EED795" w14:textId="34256FAF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vMerge/>
            <w:shd w:val="clear" w:color="auto" w:fill="D77192"/>
          </w:tcPr>
          <w:p w14:paraId="56D12AC5" w14:textId="668FF8D2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</w:tr>
      <w:tr w:rsidR="007E7355" w:rsidRPr="007E7355" w14:paraId="293527F2" w14:textId="77777777" w:rsidTr="00E76205">
        <w:trPr>
          <w:trHeight w:val="309"/>
        </w:trPr>
        <w:tc>
          <w:tcPr>
            <w:tcW w:w="5950" w:type="dxa"/>
            <w:vMerge w:val="restart"/>
            <w:tcBorders>
              <w:top w:val="nil"/>
            </w:tcBorders>
          </w:tcPr>
          <w:p w14:paraId="33353DA8" w14:textId="2388A563" w:rsidR="007E7355" w:rsidRPr="007E7355" w:rsidRDefault="00896AAB" w:rsidP="004120A9">
            <w:pPr>
              <w:pStyle w:val="TableParagraph"/>
              <w:spacing w:line="267" w:lineRule="exact"/>
              <w:ind w:left="107" w:right="90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ki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yöneti</w:t>
            </w:r>
            <w:r w:rsidR="00797298">
              <w:rPr>
                <w:rFonts w:ascii="Hurme Geometric Sans 1" w:hAnsi="Hurme Geometric Sans 1"/>
              </w:rPr>
              <w:t>şim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modeli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idari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yapı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r w:rsidR="007E7355" w:rsidRPr="007E7355">
              <w:rPr>
                <w:rFonts w:ascii="Hurme Geometric Sans 1" w:hAnsi="Hurme Geometric Sans 1"/>
              </w:rPr>
              <w:t>(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yasal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düzenlemeler</w:t>
            </w:r>
            <w:proofErr w:type="spellEnd"/>
            <w:r w:rsid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çerçevesinde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kurumsal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yaklaşım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gelenekler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tercihler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);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karar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verme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mekanizmaları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kontrol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ve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denge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unsurları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kurulların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çok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sesliliği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bağımsız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hareket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kabiliyeti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paydaşların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temsil</w:t>
            </w:r>
            <w:proofErr w:type="spellEnd"/>
            <w:r w:rsid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edilmesi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>;</w:t>
            </w:r>
            <w:r w:rsid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öngörülen</w:t>
            </w:r>
            <w:proofErr w:type="spellEnd"/>
            <w:r w:rsid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yöneti</w:t>
            </w:r>
            <w:r w:rsidR="00797298">
              <w:rPr>
                <w:rFonts w:ascii="Hurme Geometric Sans 1" w:hAnsi="Hurme Geometric Sans 1"/>
              </w:rPr>
              <w:t>şi</w:t>
            </w:r>
            <w:r w:rsidR="007E7355" w:rsidRPr="007E7355">
              <w:rPr>
                <w:rFonts w:ascii="Hurme Geometric Sans 1" w:hAnsi="Hurme Geometric Sans 1"/>
              </w:rPr>
              <w:t>m</w:t>
            </w:r>
            <w:proofErr w:type="spellEnd"/>
            <w:r w:rsid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modeli</w:t>
            </w:r>
            <w:proofErr w:type="spellEnd"/>
            <w:r w:rsidR="007E7355">
              <w:rPr>
                <w:rFonts w:ascii="Hurme Geometric Sans 1" w:hAnsi="Hurme Geometric Sans 1"/>
              </w:rPr>
              <w:t xml:space="preserve"> ile</w:t>
            </w:r>
            <w:r w:rsid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gerçekleşmenin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karşılaştırılması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modelin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kurumsallığı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ve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sürekliliği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yerleşmiş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ve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benimsenmiştir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>.</w:t>
            </w:r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Organizasyon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şeması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ve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bağlı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olma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>/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rapor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verme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ilişkileri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görev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tanımları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iş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akış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süreçleri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vardır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ve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gerçeği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yansıtmaktadır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ayrıca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bunlar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yayımlanmış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ve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işleyişin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paydaşlarca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bilinirliği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sağlanmıştır</w:t>
            </w:r>
            <w:proofErr w:type="spellEnd"/>
            <w:r w:rsidR="00797298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89" w:type="dxa"/>
            <w:vMerge/>
            <w:shd w:val="clear" w:color="auto" w:fill="FDE8EE"/>
          </w:tcPr>
          <w:p w14:paraId="1C8B26BB" w14:textId="3A901F86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21599F77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aşmasını</w:t>
            </w:r>
            <w:proofErr w:type="spellEnd"/>
          </w:p>
        </w:tc>
        <w:tc>
          <w:tcPr>
            <w:tcW w:w="2009" w:type="dxa"/>
            <w:vMerge/>
            <w:shd w:val="clear" w:color="auto" w:fill="E7A2B8"/>
          </w:tcPr>
          <w:p w14:paraId="06474F4E" w14:textId="69EA892C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E829E"/>
          </w:tcPr>
          <w:p w14:paraId="78BA2A37" w14:textId="48595221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vMerge/>
            <w:shd w:val="clear" w:color="auto" w:fill="D77192"/>
          </w:tcPr>
          <w:p w14:paraId="18F279BE" w14:textId="4BCF7194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</w:tr>
      <w:tr w:rsidR="007E7355" w:rsidRPr="007E7355" w14:paraId="21D3ABDE" w14:textId="77777777" w:rsidTr="00E76205">
        <w:trPr>
          <w:trHeight w:val="308"/>
        </w:trPr>
        <w:tc>
          <w:tcPr>
            <w:tcW w:w="5950" w:type="dxa"/>
            <w:vMerge/>
          </w:tcPr>
          <w:p w14:paraId="774A320C" w14:textId="1BF61441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vMerge/>
            <w:shd w:val="clear" w:color="auto" w:fill="FDE8EE"/>
          </w:tcPr>
          <w:p w14:paraId="746EECF8" w14:textId="07FCA4EA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5E85D49D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1A45EE">
              <w:rPr>
                <w:rFonts w:ascii="Hurme Geometric Sans 1" w:hAnsi="Hurme Geometric Sans 1"/>
              </w:rPr>
              <w:t>güvence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altına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alan</w:t>
            </w:r>
            <w:proofErr w:type="spellEnd"/>
          </w:p>
        </w:tc>
        <w:tc>
          <w:tcPr>
            <w:tcW w:w="2009" w:type="dxa"/>
            <w:vMerge/>
            <w:shd w:val="clear" w:color="auto" w:fill="E7A2B8"/>
          </w:tcPr>
          <w:p w14:paraId="4F3A61E0" w14:textId="1E7C6379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E829E"/>
          </w:tcPr>
          <w:p w14:paraId="0DC9BC39" w14:textId="78DBF800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vMerge/>
            <w:shd w:val="clear" w:color="auto" w:fill="D77192"/>
          </w:tcPr>
          <w:p w14:paraId="0F469520" w14:textId="677D3B68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</w:tr>
      <w:tr w:rsidR="007E7355" w:rsidRPr="007E7355" w14:paraId="2E544257" w14:textId="77777777" w:rsidTr="00E76205">
        <w:trPr>
          <w:trHeight w:val="308"/>
        </w:trPr>
        <w:tc>
          <w:tcPr>
            <w:tcW w:w="5950" w:type="dxa"/>
            <w:vMerge/>
          </w:tcPr>
          <w:p w14:paraId="507522D0" w14:textId="66BF8796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vMerge/>
            <w:shd w:val="clear" w:color="auto" w:fill="FDE8EE"/>
          </w:tcPr>
          <w:p w14:paraId="38C5641F" w14:textId="3ADFE895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079EDBF2" w14:textId="77777777" w:rsidR="007E7355" w:rsidRPr="007E7355" w:rsidRDefault="007E7355" w:rsidP="00594118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yle</w:t>
            </w:r>
            <w:proofErr w:type="spellEnd"/>
          </w:p>
        </w:tc>
        <w:tc>
          <w:tcPr>
            <w:tcW w:w="2009" w:type="dxa"/>
            <w:vMerge/>
            <w:shd w:val="clear" w:color="auto" w:fill="E7A2B8"/>
          </w:tcPr>
          <w:p w14:paraId="74688EDB" w14:textId="205FA322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tcBorders>
              <w:bottom w:val="nil"/>
            </w:tcBorders>
            <w:shd w:val="clear" w:color="auto" w:fill="DE829E"/>
          </w:tcPr>
          <w:p w14:paraId="6A3D4D62" w14:textId="3EB7B651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vMerge/>
            <w:tcBorders>
              <w:bottom w:val="nil"/>
            </w:tcBorders>
            <w:shd w:val="clear" w:color="auto" w:fill="D77192"/>
          </w:tcPr>
          <w:p w14:paraId="4CCEA31C" w14:textId="3BFAE005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</w:tr>
      <w:tr w:rsidR="007E7355" w:rsidRPr="007E7355" w14:paraId="007A8559" w14:textId="77777777" w:rsidTr="00E76205">
        <w:trPr>
          <w:trHeight w:val="309"/>
        </w:trPr>
        <w:tc>
          <w:tcPr>
            <w:tcW w:w="5950" w:type="dxa"/>
            <w:vMerge/>
          </w:tcPr>
          <w:p w14:paraId="7181BCEC" w14:textId="4C3E4865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vMerge/>
            <w:shd w:val="clear" w:color="auto" w:fill="FDE8EE"/>
          </w:tcPr>
          <w:p w14:paraId="1939A837" w14:textId="04FC92E3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53F710D5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</w:p>
        </w:tc>
        <w:tc>
          <w:tcPr>
            <w:tcW w:w="2009" w:type="dxa"/>
            <w:vMerge/>
            <w:shd w:val="clear" w:color="auto" w:fill="E7A2B8"/>
          </w:tcPr>
          <w:p w14:paraId="484DA6D3" w14:textId="3A7D3094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DE829E"/>
          </w:tcPr>
          <w:p w14:paraId="6605D89F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tcBorders>
              <w:top w:val="nil"/>
              <w:bottom w:val="nil"/>
            </w:tcBorders>
            <w:shd w:val="clear" w:color="auto" w:fill="D77192"/>
          </w:tcPr>
          <w:p w14:paraId="09544227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E7355" w:rsidRPr="007E7355" w14:paraId="49DEC171" w14:textId="77777777" w:rsidTr="00E76205">
        <w:trPr>
          <w:trHeight w:val="309"/>
        </w:trPr>
        <w:tc>
          <w:tcPr>
            <w:tcW w:w="5950" w:type="dxa"/>
            <w:vMerge/>
          </w:tcPr>
          <w:p w14:paraId="775A5D21" w14:textId="6046B195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vMerge/>
            <w:shd w:val="clear" w:color="auto" w:fill="FDE8EE"/>
          </w:tcPr>
          <w:p w14:paraId="60B3A4DD" w14:textId="043F8B75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66C88AA0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ode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dari</w:t>
            </w:r>
            <w:proofErr w:type="spellEnd"/>
          </w:p>
        </w:tc>
        <w:tc>
          <w:tcPr>
            <w:tcW w:w="2009" w:type="dxa"/>
            <w:vMerge/>
            <w:tcBorders>
              <w:bottom w:val="nil"/>
            </w:tcBorders>
            <w:shd w:val="clear" w:color="auto" w:fill="E7A2B8"/>
          </w:tcPr>
          <w:p w14:paraId="367AFBE2" w14:textId="4CB72CD4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DE829E"/>
          </w:tcPr>
          <w:p w14:paraId="271DEC30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tcBorders>
              <w:top w:val="nil"/>
              <w:bottom w:val="nil"/>
            </w:tcBorders>
            <w:shd w:val="clear" w:color="auto" w:fill="D77192"/>
          </w:tcPr>
          <w:p w14:paraId="41FAB42C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E7355" w:rsidRPr="007E7355" w14:paraId="721FFB87" w14:textId="77777777" w:rsidTr="00E76205">
        <w:trPr>
          <w:trHeight w:val="308"/>
        </w:trPr>
        <w:tc>
          <w:tcPr>
            <w:tcW w:w="5950" w:type="dxa"/>
            <w:vMerge/>
          </w:tcPr>
          <w:p w14:paraId="01AFF481" w14:textId="35F28DD6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vMerge/>
            <w:tcBorders>
              <w:bottom w:val="nil"/>
            </w:tcBorders>
            <w:shd w:val="clear" w:color="auto" w:fill="FDE8EE"/>
          </w:tcPr>
          <w:p w14:paraId="5643B448" w14:textId="4A97E956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7E680991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pılanması</w:t>
            </w:r>
            <w:proofErr w:type="spellEnd"/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E7A2B8"/>
          </w:tcPr>
          <w:p w14:paraId="78440798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DE829E"/>
          </w:tcPr>
          <w:p w14:paraId="64E43F3D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tcBorders>
              <w:top w:val="nil"/>
              <w:bottom w:val="nil"/>
            </w:tcBorders>
            <w:shd w:val="clear" w:color="auto" w:fill="D77192"/>
          </w:tcPr>
          <w:p w14:paraId="235AEC17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E7355" w:rsidRPr="007E7355" w14:paraId="72977EB8" w14:textId="77777777" w:rsidTr="00E76205">
        <w:trPr>
          <w:trHeight w:val="308"/>
        </w:trPr>
        <w:tc>
          <w:tcPr>
            <w:tcW w:w="5950" w:type="dxa"/>
            <w:vMerge/>
          </w:tcPr>
          <w:p w14:paraId="50016DB1" w14:textId="622F65C2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tcBorders>
              <w:top w:val="nil"/>
              <w:bottom w:val="nil"/>
            </w:tcBorders>
            <w:shd w:val="clear" w:color="auto" w:fill="FDE8EE"/>
          </w:tcPr>
          <w:p w14:paraId="61D9FEAF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030C622F" w14:textId="77777777" w:rsidR="007E7355" w:rsidRPr="007E7355" w:rsidRDefault="007E7355" w:rsidP="00594118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elirlenmişt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E7A2B8"/>
          </w:tcPr>
          <w:p w14:paraId="0D1F5A0D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DE829E"/>
          </w:tcPr>
          <w:p w14:paraId="06CE6850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tcBorders>
              <w:top w:val="nil"/>
              <w:bottom w:val="nil"/>
            </w:tcBorders>
            <w:shd w:val="clear" w:color="auto" w:fill="D77192"/>
          </w:tcPr>
          <w:p w14:paraId="37848963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E7355" w:rsidRPr="007E7355" w14:paraId="1A6C39EE" w14:textId="77777777" w:rsidTr="00E76205">
        <w:trPr>
          <w:trHeight w:val="309"/>
        </w:trPr>
        <w:tc>
          <w:tcPr>
            <w:tcW w:w="5950" w:type="dxa"/>
            <w:vMerge/>
          </w:tcPr>
          <w:p w14:paraId="38E55766" w14:textId="49DD3D79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tcBorders>
              <w:top w:val="nil"/>
              <w:bottom w:val="nil"/>
            </w:tcBorders>
            <w:shd w:val="clear" w:color="auto" w:fill="FDE8EE"/>
          </w:tcPr>
          <w:p w14:paraId="5156B5F3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068F1993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E7A2B8"/>
          </w:tcPr>
          <w:p w14:paraId="3AD4DE44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DE829E"/>
          </w:tcPr>
          <w:p w14:paraId="135FA395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tcBorders>
              <w:top w:val="nil"/>
              <w:bottom w:val="nil"/>
            </w:tcBorders>
            <w:shd w:val="clear" w:color="auto" w:fill="D77192"/>
          </w:tcPr>
          <w:p w14:paraId="57134C8A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E7355" w:rsidRPr="007E7355" w14:paraId="2A59E24D" w14:textId="77777777" w:rsidTr="00E76205">
        <w:trPr>
          <w:trHeight w:val="308"/>
        </w:trPr>
        <w:tc>
          <w:tcPr>
            <w:tcW w:w="5950" w:type="dxa"/>
            <w:vMerge/>
          </w:tcPr>
          <w:p w14:paraId="44F7133D" w14:textId="4A1D11C3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tcBorders>
              <w:top w:val="nil"/>
              <w:bottom w:val="nil"/>
            </w:tcBorders>
            <w:shd w:val="clear" w:color="auto" w:fill="FDE8EE"/>
          </w:tcPr>
          <w:p w14:paraId="55A9D257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6EF742DF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E7A2B8"/>
          </w:tcPr>
          <w:p w14:paraId="1ECD5B1A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DE829E"/>
          </w:tcPr>
          <w:p w14:paraId="472CB21C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tcBorders>
              <w:top w:val="nil"/>
              <w:bottom w:val="nil"/>
            </w:tcBorders>
            <w:shd w:val="clear" w:color="auto" w:fill="D77192"/>
          </w:tcPr>
          <w:p w14:paraId="18B9C8D2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E7355" w:rsidRPr="007E7355" w14:paraId="33891391" w14:textId="77777777" w:rsidTr="00E76205">
        <w:trPr>
          <w:trHeight w:val="263"/>
        </w:trPr>
        <w:tc>
          <w:tcPr>
            <w:tcW w:w="5950" w:type="dxa"/>
            <w:vMerge/>
          </w:tcPr>
          <w:p w14:paraId="554B7EC9" w14:textId="5A5012A5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tcBorders>
              <w:top w:val="nil"/>
            </w:tcBorders>
            <w:shd w:val="clear" w:color="auto" w:fill="FDE8EE"/>
          </w:tcPr>
          <w:p w14:paraId="4C4BC48D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49" w:type="dxa"/>
            <w:tcBorders>
              <w:top w:val="nil"/>
            </w:tcBorders>
            <w:shd w:val="clear" w:color="auto" w:fill="FDCEDD"/>
          </w:tcPr>
          <w:p w14:paraId="11C045C5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009" w:type="dxa"/>
            <w:tcBorders>
              <w:top w:val="nil"/>
            </w:tcBorders>
            <w:shd w:val="clear" w:color="auto" w:fill="E7A2B8"/>
          </w:tcPr>
          <w:p w14:paraId="1841434D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63" w:type="dxa"/>
            <w:tcBorders>
              <w:top w:val="nil"/>
            </w:tcBorders>
            <w:shd w:val="clear" w:color="auto" w:fill="DE829E"/>
          </w:tcPr>
          <w:p w14:paraId="1ABFA54F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56" w:type="dxa"/>
            <w:tcBorders>
              <w:top w:val="nil"/>
            </w:tcBorders>
            <w:shd w:val="clear" w:color="auto" w:fill="D77192"/>
          </w:tcPr>
          <w:p w14:paraId="4535945A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7E7355" w:rsidRPr="007E7355" w14:paraId="032A68C2" w14:textId="77777777" w:rsidTr="00E76205">
        <w:trPr>
          <w:trHeight w:val="2541"/>
        </w:trPr>
        <w:tc>
          <w:tcPr>
            <w:tcW w:w="5950" w:type="dxa"/>
            <w:vMerge/>
            <w:tcBorders>
              <w:bottom w:val="single" w:sz="4" w:space="0" w:color="000000"/>
            </w:tcBorders>
          </w:tcPr>
          <w:p w14:paraId="2CC07778" w14:textId="3DCAAEBF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066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6EB40F9B" w14:textId="77777777" w:rsidR="007E7355" w:rsidRPr="007E7355" w:rsidRDefault="007E7355" w:rsidP="00594118">
            <w:pPr>
              <w:pStyle w:val="TableParagraph"/>
              <w:spacing w:before="7"/>
              <w:rPr>
                <w:rFonts w:ascii="Hurme Geometric Sans 1" w:hAnsi="Hurme Geometric Sans 1"/>
                <w:sz w:val="26"/>
              </w:rPr>
            </w:pPr>
          </w:p>
          <w:p w14:paraId="0CC7A56C" w14:textId="77777777" w:rsidR="007E7355" w:rsidRPr="007E7355" w:rsidRDefault="007E7355" w:rsidP="00594118">
            <w:pPr>
              <w:pStyle w:val="TableParagraph"/>
              <w:ind w:left="222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221DA4D" w14:textId="77777777" w:rsidR="007E7355" w:rsidRPr="00E92A83" w:rsidRDefault="007E7355" w:rsidP="001A45EE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Yönetişim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modeli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organizasyon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şeması</w:t>
            </w:r>
            <w:proofErr w:type="spellEnd"/>
          </w:p>
          <w:p w14:paraId="47C0B368" w14:textId="7FCCC43B" w:rsidR="007E7355" w:rsidRPr="00E92A83" w:rsidRDefault="00896AAB" w:rsidP="001A45EE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896AAB">
              <w:rPr>
                <w:rFonts w:ascii="Hurme Geometric Sans 1" w:hAnsi="Hurme Geometric Sans 1"/>
                <w:i/>
                <w:iCs/>
                <w:sz w:val="20"/>
                <w:szCs w:val="20"/>
              </w:rPr>
              <w:t>Yüksekokulun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yöneti</w:t>
            </w:r>
            <w:r w:rsidR="00797298" w:rsidRPr="00E92A83">
              <w:rPr>
                <w:rFonts w:ascii="Hurme Geometric Sans 1" w:hAnsi="Hurme Geometric Sans 1"/>
                <w:i/>
                <w:sz w:val="20"/>
              </w:rPr>
              <w:t>şi</w:t>
            </w:r>
            <w:r w:rsidR="007E7355" w:rsidRPr="00E92A83">
              <w:rPr>
                <w:rFonts w:ascii="Hurme Geometric Sans 1" w:hAnsi="Hurme Geometric Sans 1"/>
                <w:i/>
                <w:sz w:val="20"/>
              </w:rPr>
              <w:t>m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idari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alanlarla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politikasını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stratejik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amaçlarını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uyguladığına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dair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>/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6AF8B27" w14:textId="15E0BE1A" w:rsidR="007E7355" w:rsidRPr="00E92A83" w:rsidRDefault="007E7355" w:rsidP="001A45EE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Yöneti</w:t>
            </w:r>
            <w:r w:rsidR="00797298" w:rsidRPr="00E92A83">
              <w:rPr>
                <w:rFonts w:ascii="Hurme Geometric Sans 1" w:hAnsi="Hurme Geometric Sans 1"/>
                <w:i/>
                <w:sz w:val="20"/>
              </w:rPr>
              <w:t>şi</w:t>
            </w:r>
            <w:r w:rsidRPr="00E92A83">
              <w:rPr>
                <w:rFonts w:ascii="Hurme Geometric Sans 1" w:hAnsi="Hurme Geometric Sans 1"/>
                <w:i/>
                <w:sz w:val="20"/>
              </w:rPr>
              <w:t>m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yapılanma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577A1FFF" w14:textId="34AC34C0" w:rsidR="007E7355" w:rsidRPr="007E7355" w:rsidRDefault="007E7355" w:rsidP="0051309C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94767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4E6DACC6" w14:textId="4F75F5C7" w:rsidR="00594118" w:rsidRPr="007E7355" w:rsidRDefault="00594118" w:rsidP="00594118">
      <w:pPr>
        <w:rPr>
          <w:rFonts w:ascii="Hurme Geometric Sans 1" w:hAnsi="Hurme Geometric Sans 1"/>
          <w:sz w:val="2"/>
          <w:szCs w:val="2"/>
        </w:rPr>
      </w:pPr>
    </w:p>
    <w:p w14:paraId="608A1519" w14:textId="77777777" w:rsidR="00594118" w:rsidRPr="007E7355" w:rsidRDefault="00594118" w:rsidP="00594118">
      <w:pPr>
        <w:rPr>
          <w:rFonts w:ascii="Hurme Geometric Sans 1" w:hAnsi="Hurme Geometric Sans 1"/>
          <w:sz w:val="2"/>
          <w:szCs w:val="2"/>
        </w:rPr>
        <w:sectPr w:rsidR="00594118" w:rsidRPr="007E7355" w:rsidSect="0094505E">
          <w:pgSz w:w="16840" w:h="11910" w:orient="landscape"/>
          <w:pgMar w:top="740" w:right="160" w:bottom="840" w:left="180" w:header="0" w:footer="652" w:gutter="0"/>
          <w:cols w:space="708"/>
          <w:docGrid w:linePitch="299"/>
        </w:sect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47"/>
        <w:gridCol w:w="2121"/>
        <w:gridCol w:w="1915"/>
        <w:gridCol w:w="1963"/>
        <w:gridCol w:w="2462"/>
        <w:gridCol w:w="1920"/>
      </w:tblGrid>
      <w:tr w:rsidR="00594118" w:rsidRPr="007E7355" w14:paraId="53701957" w14:textId="77777777" w:rsidTr="00594118">
        <w:trPr>
          <w:trHeight w:val="424"/>
        </w:trPr>
        <w:tc>
          <w:tcPr>
            <w:tcW w:w="16028" w:type="dxa"/>
            <w:gridSpan w:val="6"/>
            <w:shd w:val="clear" w:color="auto" w:fill="FFC9DE"/>
          </w:tcPr>
          <w:p w14:paraId="2C5852E0" w14:textId="2789967A" w:rsidR="00594118" w:rsidRPr="007E7355" w:rsidRDefault="004D4914" w:rsidP="00594118">
            <w:pPr>
              <w:pStyle w:val="TableParagraph"/>
              <w:spacing w:before="2"/>
              <w:ind w:right="92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594118" w:rsidRPr="007E7355" w14:paraId="38EF10BB" w14:textId="77777777" w:rsidTr="004F041A">
        <w:trPr>
          <w:trHeight w:val="419"/>
        </w:trPr>
        <w:tc>
          <w:tcPr>
            <w:tcW w:w="16028" w:type="dxa"/>
            <w:gridSpan w:val="6"/>
            <w:shd w:val="clear" w:color="auto" w:fill="FFC9DE"/>
          </w:tcPr>
          <w:p w14:paraId="0E8900C4" w14:textId="77777777" w:rsidR="00594118" w:rsidRPr="007E7355" w:rsidRDefault="00594118" w:rsidP="0059411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lite</w:t>
            </w:r>
            <w:proofErr w:type="spellEnd"/>
          </w:p>
        </w:tc>
      </w:tr>
      <w:tr w:rsidR="00594118" w:rsidRPr="007E7355" w14:paraId="4FFF4192" w14:textId="77777777" w:rsidTr="00594118">
        <w:trPr>
          <w:trHeight w:val="306"/>
        </w:trPr>
        <w:tc>
          <w:tcPr>
            <w:tcW w:w="5647" w:type="dxa"/>
            <w:shd w:val="clear" w:color="auto" w:fill="FFC9DE"/>
          </w:tcPr>
          <w:p w14:paraId="4661B23F" w14:textId="77777777" w:rsidR="00594118" w:rsidRPr="007E7355" w:rsidRDefault="00594118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shd w:val="clear" w:color="auto" w:fill="FFC9DE"/>
          </w:tcPr>
          <w:p w14:paraId="2CFFEC56" w14:textId="77777777" w:rsidR="00594118" w:rsidRPr="007E7355" w:rsidRDefault="00594118" w:rsidP="00594118">
            <w:pPr>
              <w:pStyle w:val="TableParagraph"/>
              <w:spacing w:line="268" w:lineRule="exact"/>
              <w:ind w:left="1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15" w:type="dxa"/>
            <w:shd w:val="clear" w:color="auto" w:fill="FFC9DE"/>
          </w:tcPr>
          <w:p w14:paraId="711A63B9" w14:textId="77777777" w:rsidR="00594118" w:rsidRPr="007E7355" w:rsidRDefault="00594118" w:rsidP="00594118">
            <w:pPr>
              <w:pStyle w:val="TableParagraph"/>
              <w:spacing w:line="268" w:lineRule="exact"/>
              <w:ind w:left="1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63" w:type="dxa"/>
            <w:shd w:val="clear" w:color="auto" w:fill="FFC9DE"/>
          </w:tcPr>
          <w:p w14:paraId="1C70B129" w14:textId="77777777" w:rsidR="00594118" w:rsidRPr="007E7355" w:rsidRDefault="00594118" w:rsidP="00594118">
            <w:pPr>
              <w:pStyle w:val="TableParagraph"/>
              <w:spacing w:line="268" w:lineRule="exact"/>
              <w:ind w:left="1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462" w:type="dxa"/>
            <w:shd w:val="clear" w:color="auto" w:fill="FFC9DE"/>
          </w:tcPr>
          <w:p w14:paraId="2A493C9A" w14:textId="77777777" w:rsidR="00594118" w:rsidRPr="007E7355" w:rsidRDefault="00594118" w:rsidP="00594118">
            <w:pPr>
              <w:pStyle w:val="TableParagraph"/>
              <w:spacing w:line="268" w:lineRule="exact"/>
              <w:ind w:left="1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20" w:type="dxa"/>
            <w:shd w:val="clear" w:color="auto" w:fill="FFC9DE"/>
          </w:tcPr>
          <w:p w14:paraId="56A69717" w14:textId="77777777" w:rsidR="00594118" w:rsidRPr="007E7355" w:rsidRDefault="00594118" w:rsidP="00594118">
            <w:pPr>
              <w:pStyle w:val="TableParagraph"/>
              <w:spacing w:line="268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5F252E" w:rsidRPr="007E7355" w14:paraId="65CB0154" w14:textId="77777777" w:rsidTr="00E76205">
        <w:trPr>
          <w:trHeight w:val="309"/>
        </w:trPr>
        <w:tc>
          <w:tcPr>
            <w:tcW w:w="5647" w:type="dxa"/>
            <w:tcBorders>
              <w:bottom w:val="nil"/>
            </w:tcBorders>
          </w:tcPr>
          <w:p w14:paraId="0E834D51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bottom w:val="nil"/>
            </w:tcBorders>
            <w:shd w:val="clear" w:color="auto" w:fill="FCDFE8"/>
          </w:tcPr>
          <w:p w14:paraId="5E39D6A5" w14:textId="794EBA8B" w:rsidR="005F252E" w:rsidRPr="007E7355" w:rsidRDefault="00896AAB" w:rsidP="00594118">
            <w:pPr>
              <w:pStyle w:val="TableParagraph"/>
              <w:spacing w:before="4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5F252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F252E"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</w:tc>
        <w:tc>
          <w:tcPr>
            <w:tcW w:w="1915" w:type="dxa"/>
            <w:vMerge w:val="restart"/>
            <w:shd w:val="clear" w:color="auto" w:fill="FDCEDD"/>
          </w:tcPr>
          <w:p w14:paraId="0BE19F27" w14:textId="6893136F" w:rsidR="005F252E" w:rsidRPr="007E7355" w:rsidRDefault="00896AAB" w:rsidP="00594118">
            <w:pPr>
              <w:pStyle w:val="TableParagraph"/>
              <w:spacing w:before="4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F252E" w:rsidRPr="007E7355">
              <w:rPr>
                <w:rFonts w:ascii="Hurme Geometric Sans 1" w:hAnsi="Hurme Geometric Sans 1"/>
              </w:rPr>
              <w:t>liderlerin</w:t>
            </w:r>
            <w:proofErr w:type="spellEnd"/>
          </w:p>
          <w:p w14:paraId="69A34EDE" w14:textId="77777777" w:rsidR="005F252E" w:rsidRPr="007E7355" w:rsidRDefault="005F252E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</w:p>
          <w:p w14:paraId="3915813A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inin</w:t>
            </w:r>
            <w:proofErr w:type="spellEnd"/>
          </w:p>
          <w:p w14:paraId="090B5B1A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3B29D6F" w14:textId="77777777" w:rsidR="005F252E" w:rsidRPr="007E7355" w:rsidRDefault="005F252E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ültürünün</w:t>
            </w:r>
            <w:proofErr w:type="spellEnd"/>
          </w:p>
          <w:p w14:paraId="464E6C83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çselleştirilmesi</w:t>
            </w:r>
            <w:proofErr w:type="spellEnd"/>
          </w:p>
          <w:p w14:paraId="49A5B87A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onusunda</w:t>
            </w:r>
            <w:proofErr w:type="spellEnd"/>
          </w:p>
          <w:p w14:paraId="75A306D2" w14:textId="77777777" w:rsidR="005F252E" w:rsidRPr="007E7355" w:rsidRDefault="005F252E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ahipliğ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0A4992B7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otivasyonu</w:t>
            </w:r>
            <w:proofErr w:type="spellEnd"/>
          </w:p>
          <w:p w14:paraId="6BEC56F3" w14:textId="438E23AA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3" w:type="dxa"/>
            <w:vMerge w:val="restart"/>
            <w:shd w:val="clear" w:color="auto" w:fill="E49BB1"/>
          </w:tcPr>
          <w:p w14:paraId="75E2C5E5" w14:textId="08476234" w:rsidR="005F252E" w:rsidRPr="007E7355" w:rsidRDefault="00896AAB" w:rsidP="00594118">
            <w:pPr>
              <w:pStyle w:val="TableParagraph"/>
              <w:spacing w:before="4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5F252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F252E" w:rsidRPr="007E7355">
              <w:rPr>
                <w:rFonts w:ascii="Hurme Geometric Sans 1" w:hAnsi="Hurme Geometric Sans 1"/>
              </w:rPr>
              <w:t>geneline</w:t>
            </w:r>
            <w:proofErr w:type="spellEnd"/>
          </w:p>
          <w:p w14:paraId="17CED150" w14:textId="77777777" w:rsidR="005F252E" w:rsidRPr="007E7355" w:rsidRDefault="005F252E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yılm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  <w:p w14:paraId="7440ABEC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</w:p>
          <w:p w14:paraId="70106FF9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ültürünün</w:t>
            </w:r>
            <w:proofErr w:type="spellEnd"/>
          </w:p>
          <w:p w14:paraId="41A48B62" w14:textId="77777777" w:rsidR="005F252E" w:rsidRPr="007E7355" w:rsidRDefault="005F252E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imini</w:t>
            </w:r>
            <w:proofErr w:type="spellEnd"/>
          </w:p>
          <w:p w14:paraId="6084060B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stekley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</w:t>
            </w:r>
            <w:proofErr w:type="spellEnd"/>
          </w:p>
          <w:p w14:paraId="43E8ACDC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liderlik</w:t>
            </w:r>
            <w:proofErr w:type="spellEnd"/>
          </w:p>
          <w:p w14:paraId="503C5E18" w14:textId="77777777" w:rsidR="005F252E" w:rsidRPr="007E7355" w:rsidRDefault="005F252E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  <w:p w14:paraId="64D08E67" w14:textId="36F2A752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462" w:type="dxa"/>
            <w:vMerge w:val="restart"/>
            <w:shd w:val="clear" w:color="auto" w:fill="DE829E"/>
          </w:tcPr>
          <w:p w14:paraId="5E261F9A" w14:textId="77777777" w:rsidR="00BB7BE1" w:rsidRDefault="005F252E" w:rsidP="00594118">
            <w:pPr>
              <w:pStyle w:val="TableParagraph"/>
              <w:spacing w:before="4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</w:p>
          <w:p w14:paraId="526DAF8F" w14:textId="7242989B" w:rsidR="005F252E" w:rsidRPr="007E7355" w:rsidRDefault="00BB7BE1" w:rsidP="00BB7BE1">
            <w:pPr>
              <w:pStyle w:val="TableParagraph"/>
              <w:spacing w:before="4"/>
              <w:ind w:left="111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V</w:t>
            </w:r>
            <w:r w:rsidR="005F252E" w:rsidRPr="007E7355">
              <w:rPr>
                <w:rFonts w:ascii="Hurme Geometric Sans 1" w:hAnsi="Hurme Geometric Sans 1"/>
              </w:rPr>
              <w:t>e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F252E" w:rsidRPr="007E7355">
              <w:rPr>
                <w:rFonts w:ascii="Hurme Geometric Sans 1" w:hAnsi="Hurme Geometric Sans 1"/>
              </w:rPr>
              <w:t>bu</w:t>
            </w:r>
            <w:proofErr w:type="spellEnd"/>
            <w:r w:rsidR="005F252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F252E" w:rsidRPr="007E7355">
              <w:rPr>
                <w:rFonts w:ascii="Hurme Geometric Sans 1" w:hAnsi="Hurme Geometric Sans 1"/>
              </w:rPr>
              <w:t>uygulamaların</w:t>
            </w:r>
            <w:proofErr w:type="spellEnd"/>
            <w:r w:rsidR="005F252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F252E"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  <w:p w14:paraId="54F4F144" w14:textId="77777777" w:rsidR="005F252E" w:rsidRPr="007E7355" w:rsidRDefault="005F252E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3D8A242" w14:textId="77777777" w:rsidR="005F252E" w:rsidRPr="007E7355" w:rsidRDefault="005F252E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ültürünü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imine</w:t>
            </w:r>
            <w:proofErr w:type="spellEnd"/>
          </w:p>
          <w:p w14:paraId="38D58EAD" w14:textId="77777777" w:rsidR="005F252E" w:rsidRPr="007E7355" w:rsidRDefault="005F252E" w:rsidP="00594118">
            <w:pPr>
              <w:pStyle w:val="TableParagraph"/>
              <w:spacing w:before="2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k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3CF4E5F" w14:textId="77777777" w:rsidR="005F252E" w:rsidRPr="007E7355" w:rsidRDefault="005F252E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ağ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meler</w:t>
            </w:r>
            <w:proofErr w:type="spellEnd"/>
          </w:p>
          <w:p w14:paraId="2FF3F570" w14:textId="72FE964F" w:rsidR="005F252E" w:rsidRPr="007E7355" w:rsidRDefault="005F252E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0" w:type="dxa"/>
            <w:tcBorders>
              <w:bottom w:val="nil"/>
            </w:tcBorders>
            <w:shd w:val="clear" w:color="auto" w:fill="D77192"/>
          </w:tcPr>
          <w:p w14:paraId="3D1B925E" w14:textId="77777777" w:rsidR="005F252E" w:rsidRPr="007E7355" w:rsidRDefault="005F252E" w:rsidP="00594118">
            <w:pPr>
              <w:pStyle w:val="TableParagraph"/>
              <w:spacing w:before="4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5F252E" w:rsidRPr="007E7355" w14:paraId="163BF4A0" w14:textId="77777777" w:rsidTr="00E76205">
        <w:trPr>
          <w:trHeight w:val="308"/>
        </w:trPr>
        <w:tc>
          <w:tcPr>
            <w:tcW w:w="5647" w:type="dxa"/>
            <w:tcBorders>
              <w:top w:val="nil"/>
              <w:bottom w:val="nil"/>
            </w:tcBorders>
          </w:tcPr>
          <w:p w14:paraId="37FEE3E9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vMerge w:val="restart"/>
            <w:tcBorders>
              <w:top w:val="nil"/>
            </w:tcBorders>
            <w:shd w:val="clear" w:color="auto" w:fill="FCDFE8"/>
          </w:tcPr>
          <w:p w14:paraId="5430F441" w14:textId="77777777" w:rsidR="005F252E" w:rsidRPr="007E7355" w:rsidRDefault="005F252E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113EBE">
              <w:rPr>
                <w:rFonts w:ascii="Hurme Geometric Sans 1" w:hAnsi="Hurme Geometric Sans 1"/>
              </w:rPr>
              <w:t>güvencesi</w:t>
            </w:r>
            <w:proofErr w:type="spellEnd"/>
            <w:r w:rsidRPr="00113EB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13EBE">
              <w:rPr>
                <w:rFonts w:ascii="Hurme Geometric Sans 1" w:hAnsi="Hurme Geometric Sans 1"/>
              </w:rPr>
              <w:t>sisteminin</w:t>
            </w:r>
            <w:proofErr w:type="spellEnd"/>
          </w:p>
          <w:p w14:paraId="75173AC6" w14:textId="77777777" w:rsidR="005F252E" w:rsidRPr="007E7355" w:rsidRDefault="005F252E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lm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  <w:p w14:paraId="1736C3FB" w14:textId="77777777" w:rsidR="005F252E" w:rsidRPr="007E7355" w:rsidRDefault="005F252E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ültürünün</w:t>
            </w:r>
            <w:proofErr w:type="spellEnd"/>
          </w:p>
          <w:p w14:paraId="2B092603" w14:textId="77777777" w:rsidR="005F252E" w:rsidRPr="007E7355" w:rsidRDefault="005F252E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çselleştirilmesini</w:t>
            </w:r>
            <w:proofErr w:type="spellEnd"/>
          </w:p>
          <w:p w14:paraId="190412EA" w14:textId="77777777" w:rsidR="005F252E" w:rsidRPr="007E7355" w:rsidRDefault="005F252E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stekleyen</w:t>
            </w:r>
            <w:proofErr w:type="spellEnd"/>
            <w:r w:rsidRPr="00113EB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Pr="00113EB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</w:p>
          <w:p w14:paraId="4C565BF8" w14:textId="77777777" w:rsidR="005F252E" w:rsidRPr="007E7355" w:rsidRDefault="005F252E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klaşımı</w:t>
            </w:r>
            <w:proofErr w:type="spellEnd"/>
          </w:p>
          <w:p w14:paraId="487A26CE" w14:textId="28132571" w:rsidR="005F252E" w:rsidRPr="007E7355" w:rsidRDefault="005F252E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15" w:type="dxa"/>
            <w:vMerge/>
            <w:shd w:val="clear" w:color="auto" w:fill="FDCEDD"/>
          </w:tcPr>
          <w:p w14:paraId="112F796A" w14:textId="13BE7029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E49BB1"/>
          </w:tcPr>
          <w:p w14:paraId="6551A369" w14:textId="1933DE45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vMerge/>
            <w:shd w:val="clear" w:color="auto" w:fill="DE829E"/>
          </w:tcPr>
          <w:p w14:paraId="07F6CD10" w14:textId="474A0AF0" w:rsidR="005F252E" w:rsidRPr="007E7355" w:rsidRDefault="005F252E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22259117" w14:textId="77777777" w:rsidR="005F252E" w:rsidRPr="007E7355" w:rsidRDefault="005F252E" w:rsidP="00594118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BB068B" w:rsidRPr="007E7355" w14:paraId="6705D832" w14:textId="77777777" w:rsidTr="00854130">
        <w:trPr>
          <w:trHeight w:val="309"/>
        </w:trPr>
        <w:tc>
          <w:tcPr>
            <w:tcW w:w="5647" w:type="dxa"/>
            <w:vMerge w:val="restart"/>
            <w:tcBorders>
              <w:top w:val="nil"/>
            </w:tcBorders>
          </w:tcPr>
          <w:p w14:paraId="3FF408B4" w14:textId="6078EDE9" w:rsidR="00BB068B" w:rsidRDefault="00BB068B" w:rsidP="00594118">
            <w:pPr>
              <w:pStyle w:val="TableParagraph"/>
              <w:ind w:left="107"/>
              <w:rPr>
                <w:rFonts w:ascii="Hurme Geometric Sans 1" w:hAnsi="Hurme Geometric Sans 1"/>
                <w:b/>
                <w:u w:val="single"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1.2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Liderlik</w:t>
            </w:r>
            <w:proofErr w:type="spellEnd"/>
          </w:p>
          <w:p w14:paraId="1A4BE1C2" w14:textId="77777777" w:rsidR="00BB068B" w:rsidRPr="007E7355" w:rsidRDefault="00BB068B" w:rsidP="00594118">
            <w:pPr>
              <w:pStyle w:val="TableParagraph"/>
              <w:ind w:left="107"/>
              <w:rPr>
                <w:rFonts w:ascii="Hurme Geometric Sans 1" w:hAnsi="Hurme Geometric Sans 1"/>
                <w:b/>
              </w:rPr>
            </w:pPr>
          </w:p>
          <w:p w14:paraId="0FFEC2A7" w14:textId="4E0282E6" w:rsidR="00BB068B" w:rsidRDefault="00896AAB" w:rsidP="001A45EE">
            <w:pPr>
              <w:pStyle w:val="TableParagraph"/>
              <w:tabs>
                <w:tab w:val="left" w:pos="4224"/>
              </w:tabs>
              <w:spacing w:line="268" w:lineRule="exact"/>
              <w:ind w:left="107" w:right="343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AC4857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2D50D6">
              <w:rPr>
                <w:rFonts w:ascii="Hurme Geometric Sans 1" w:hAnsi="Hurme Geometric Sans 1"/>
              </w:rPr>
              <w:t>Dekanın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v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süreç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liderlerinin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yükseköğretim</w:t>
            </w:r>
            <w:proofErr w:type="spellEnd"/>
            <w:r w:rsidR="00B83AA4"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ekosistemindek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değişim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belirsizlik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v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karmaşıklığı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dikkat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alan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bir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kalit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güvences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sistem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v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kültürü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oluşturma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konusunda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sahipliğ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v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motivasyonu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yüksektir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süreçler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çevik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bir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liderlik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yaklaşımıyla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yönetilmektedir</w:t>
            </w:r>
            <w:proofErr w:type="spellEnd"/>
          </w:p>
          <w:p w14:paraId="7FC3444C" w14:textId="77777777" w:rsidR="00E21237" w:rsidRPr="007E7355" w:rsidRDefault="00E21237" w:rsidP="001A45EE">
            <w:pPr>
              <w:pStyle w:val="TableParagraph"/>
              <w:tabs>
                <w:tab w:val="left" w:pos="4224"/>
              </w:tabs>
              <w:spacing w:line="268" w:lineRule="exact"/>
              <w:ind w:left="107" w:right="343"/>
              <w:jc w:val="both"/>
              <w:rPr>
                <w:rFonts w:ascii="Hurme Geometric Sans 1" w:hAnsi="Hurme Geometric Sans 1"/>
              </w:rPr>
            </w:pPr>
          </w:p>
          <w:p w14:paraId="7250105F" w14:textId="2A8A9CA6" w:rsidR="00BB068B" w:rsidRDefault="00896AAB" w:rsidP="00113EBE">
            <w:pPr>
              <w:pStyle w:val="TableParagraph"/>
              <w:tabs>
                <w:tab w:val="left" w:pos="1276"/>
                <w:tab w:val="left" w:pos="2111"/>
                <w:tab w:val="left" w:pos="3004"/>
                <w:tab w:val="left" w:pos="3445"/>
                <w:tab w:val="left" w:pos="4890"/>
              </w:tabs>
              <w:ind w:left="107" w:right="343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BB068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liderlik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anlayışı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v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koordinasyon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kültürü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yerleşmiştir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Liderler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220FD">
              <w:rPr>
                <w:rFonts w:ascii="Hurme Geometric Sans 1" w:hAnsi="Hurme Geometric Sans 1"/>
              </w:rPr>
              <w:t>yüksekokulun</w:t>
            </w:r>
            <w:proofErr w:type="spellEnd"/>
            <w:r w:rsidR="008220F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değerler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v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hedefler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doğrultusunda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stratejilerinin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yanı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sıra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yetk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paylaşımını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ilişkiler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zamanı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kurumsal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motivasyon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v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stres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de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etkin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v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dengel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biçimd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yönetmektedir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>.</w:t>
            </w:r>
          </w:p>
          <w:p w14:paraId="2FB49658" w14:textId="77777777" w:rsidR="00E21237" w:rsidRPr="007E7355" w:rsidRDefault="00E21237" w:rsidP="001A45EE">
            <w:pPr>
              <w:pStyle w:val="TableParagraph"/>
              <w:spacing w:line="250" w:lineRule="exact"/>
              <w:ind w:left="107" w:right="343"/>
              <w:jc w:val="both"/>
              <w:rPr>
                <w:rFonts w:ascii="Hurme Geometric Sans 1" w:hAnsi="Hurme Geometric Sans 1"/>
              </w:rPr>
            </w:pPr>
          </w:p>
          <w:p w14:paraId="0490FFD5" w14:textId="42B784CA" w:rsidR="00BB068B" w:rsidRDefault="00896AAB" w:rsidP="001A45EE">
            <w:pPr>
              <w:pStyle w:val="TableParagraph"/>
              <w:spacing w:line="264" w:lineRule="exact"/>
              <w:ind w:left="107" w:right="343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="00AD5BE4">
              <w:rPr>
                <w:rFonts w:ascii="Hurme Geometric Sans 1" w:hAnsi="Hurme Geometric Sans 1"/>
              </w:rPr>
              <w:t xml:space="preserve"> </w:t>
            </w:r>
            <w:r w:rsidR="00BB068B" w:rsidRPr="007E7355">
              <w:rPr>
                <w:rFonts w:ascii="Hurme Geometric Sans 1" w:hAnsi="Hurme Geometric Sans 1"/>
              </w:rPr>
              <w:t xml:space="preserve">ile </w:t>
            </w: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2D50D6">
              <w:rPr>
                <w:rFonts w:ascii="Hurme Geometric Sans 1" w:hAnsi="Hurme Geometric Sans 1"/>
              </w:rPr>
              <w:t>yönetimi</w:t>
            </w:r>
            <w:proofErr w:type="spellEnd"/>
            <w:r w:rsidR="00BB068B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068B" w:rsidRPr="007E7355">
              <w:rPr>
                <w:rFonts w:ascii="Hurme Geometric Sans 1" w:hAnsi="Hurme Geometric Sans 1"/>
              </w:rPr>
              <w:t>arasında</w:t>
            </w:r>
            <w:proofErr w:type="spellEnd"/>
            <w:r w:rsidR="00BB068B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068B"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="00BB068B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068B" w:rsidRPr="007E7355">
              <w:rPr>
                <w:rFonts w:ascii="Hurme Geometric Sans 1" w:hAnsi="Hurme Geometric Sans 1"/>
              </w:rPr>
              <w:t>bir</w:t>
            </w:r>
            <w:proofErr w:type="spellEnd"/>
            <w:r w:rsidR="00BB068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068B" w:rsidRPr="007E7355">
              <w:rPr>
                <w:rFonts w:ascii="Hurme Geometric Sans 1" w:hAnsi="Hurme Geometric Sans 1"/>
              </w:rPr>
              <w:t>iletişim</w:t>
            </w:r>
            <w:proofErr w:type="spellEnd"/>
            <w:r w:rsidR="00BB068B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068B" w:rsidRPr="007E7355">
              <w:rPr>
                <w:rFonts w:ascii="Hurme Geometric Sans 1" w:hAnsi="Hurme Geometric Sans 1"/>
              </w:rPr>
              <w:t>ağı</w:t>
            </w:r>
            <w:proofErr w:type="spellEnd"/>
            <w:r w:rsidR="00BB068B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068B" w:rsidRPr="007E7355">
              <w:rPr>
                <w:rFonts w:ascii="Hurme Geometric Sans 1" w:hAnsi="Hurme Geometric Sans 1"/>
              </w:rPr>
              <w:t>oluşturulmuştur</w:t>
            </w:r>
            <w:proofErr w:type="spellEnd"/>
            <w:r w:rsidR="00BB068B" w:rsidRPr="007E7355">
              <w:rPr>
                <w:rFonts w:ascii="Hurme Geometric Sans 1" w:hAnsi="Hurme Geometric Sans 1"/>
              </w:rPr>
              <w:t>.</w:t>
            </w:r>
          </w:p>
          <w:p w14:paraId="7E1AF46F" w14:textId="77777777" w:rsidR="00E21237" w:rsidRPr="007E7355" w:rsidRDefault="00E21237" w:rsidP="001A45EE">
            <w:pPr>
              <w:pStyle w:val="TableParagraph"/>
              <w:spacing w:line="264" w:lineRule="exact"/>
              <w:ind w:left="107" w:right="343"/>
              <w:jc w:val="both"/>
              <w:rPr>
                <w:rFonts w:ascii="Hurme Geometric Sans 1" w:hAnsi="Hurme Geometric Sans 1"/>
              </w:rPr>
            </w:pPr>
          </w:p>
          <w:p w14:paraId="15246CBA" w14:textId="1B3547B7" w:rsidR="00BB068B" w:rsidRPr="00113EBE" w:rsidRDefault="00BB068B" w:rsidP="00113EBE">
            <w:pPr>
              <w:pStyle w:val="TableParagraph"/>
              <w:tabs>
                <w:tab w:val="left" w:pos="1043"/>
                <w:tab w:val="left" w:pos="2100"/>
                <w:tab w:val="left" w:pos="2594"/>
                <w:tab w:val="left" w:pos="3374"/>
                <w:tab w:val="left" w:pos="4545"/>
              </w:tabs>
              <w:spacing w:line="250" w:lineRule="exact"/>
              <w:ind w:left="107" w:right="343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Liderli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kalit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güvencesi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ültürünün</w:t>
            </w:r>
            <w:proofErr w:type="spellEnd"/>
            <w:r w:rsidR="00113EB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selleştirilm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k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1" w:type="dxa"/>
            <w:vMerge/>
            <w:shd w:val="clear" w:color="auto" w:fill="FCDFE8"/>
          </w:tcPr>
          <w:p w14:paraId="316BE3CD" w14:textId="2BE6E6CC" w:rsidR="00BB068B" w:rsidRPr="007E7355" w:rsidRDefault="00BB068B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vMerge/>
            <w:shd w:val="clear" w:color="auto" w:fill="FDCEDD"/>
          </w:tcPr>
          <w:p w14:paraId="130F0D36" w14:textId="046AE794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E49BB1"/>
          </w:tcPr>
          <w:p w14:paraId="437A8D02" w14:textId="6B60F6FA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vMerge/>
            <w:shd w:val="clear" w:color="auto" w:fill="DE829E"/>
          </w:tcPr>
          <w:p w14:paraId="4F806F00" w14:textId="684429EA" w:rsidR="00BB068B" w:rsidRPr="007E7355" w:rsidRDefault="00BB068B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0D2F34B6" w14:textId="77777777" w:rsidR="00BB068B" w:rsidRPr="007E7355" w:rsidRDefault="00BB068B" w:rsidP="00594118">
            <w:pPr>
              <w:pStyle w:val="TableParagraph"/>
              <w:spacing w:before="3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BB068B" w:rsidRPr="007E7355" w14:paraId="246A6028" w14:textId="77777777" w:rsidTr="00854130">
        <w:trPr>
          <w:trHeight w:val="308"/>
        </w:trPr>
        <w:tc>
          <w:tcPr>
            <w:tcW w:w="5647" w:type="dxa"/>
            <w:vMerge/>
          </w:tcPr>
          <w:p w14:paraId="6643EB33" w14:textId="4E0564AC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vMerge/>
            <w:shd w:val="clear" w:color="auto" w:fill="FCDFE8"/>
          </w:tcPr>
          <w:p w14:paraId="56A2F917" w14:textId="31A0669C" w:rsidR="00BB068B" w:rsidRPr="007E7355" w:rsidRDefault="00BB068B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vMerge/>
            <w:shd w:val="clear" w:color="auto" w:fill="FDCEDD"/>
          </w:tcPr>
          <w:p w14:paraId="453AC0F8" w14:textId="5B7B4BCB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E49BB1"/>
          </w:tcPr>
          <w:p w14:paraId="7A09CD38" w14:textId="4F11C772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vMerge/>
            <w:shd w:val="clear" w:color="auto" w:fill="DE829E"/>
          </w:tcPr>
          <w:p w14:paraId="6512E975" w14:textId="37F4545C" w:rsidR="00BB068B" w:rsidRPr="007E7355" w:rsidRDefault="00BB068B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2193211F" w14:textId="77777777" w:rsidR="00BB068B" w:rsidRPr="007E7355" w:rsidRDefault="00BB068B" w:rsidP="00594118">
            <w:pPr>
              <w:pStyle w:val="TableParagraph"/>
              <w:spacing w:before="3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BB068B" w:rsidRPr="007E7355" w14:paraId="7DB42750" w14:textId="77777777" w:rsidTr="00854130">
        <w:trPr>
          <w:trHeight w:val="308"/>
        </w:trPr>
        <w:tc>
          <w:tcPr>
            <w:tcW w:w="5647" w:type="dxa"/>
            <w:vMerge/>
          </w:tcPr>
          <w:p w14:paraId="1FF7935C" w14:textId="06AFCC4D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vMerge/>
            <w:shd w:val="clear" w:color="auto" w:fill="FCDFE8"/>
          </w:tcPr>
          <w:p w14:paraId="77DCE611" w14:textId="5601240A" w:rsidR="00BB068B" w:rsidRPr="007E7355" w:rsidRDefault="00BB068B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vMerge/>
            <w:shd w:val="clear" w:color="auto" w:fill="FDCEDD"/>
          </w:tcPr>
          <w:p w14:paraId="70731C79" w14:textId="7075E5DD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E49BB1"/>
          </w:tcPr>
          <w:p w14:paraId="0B18495E" w14:textId="7FC9FAEE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vMerge/>
            <w:shd w:val="clear" w:color="auto" w:fill="DE829E"/>
          </w:tcPr>
          <w:p w14:paraId="3DC354EB" w14:textId="515E83C9" w:rsidR="00BB068B" w:rsidRPr="007E7355" w:rsidRDefault="00BB068B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099D96F0" w14:textId="77777777" w:rsidR="00BB068B" w:rsidRPr="007E7355" w:rsidRDefault="00BB068B" w:rsidP="00594118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BB068B" w:rsidRPr="007E7355" w14:paraId="01FA4F31" w14:textId="77777777" w:rsidTr="00E76205">
        <w:trPr>
          <w:trHeight w:val="309"/>
        </w:trPr>
        <w:tc>
          <w:tcPr>
            <w:tcW w:w="5647" w:type="dxa"/>
            <w:vMerge/>
          </w:tcPr>
          <w:p w14:paraId="035515C3" w14:textId="1617E0B9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vMerge/>
            <w:shd w:val="clear" w:color="auto" w:fill="FCDFE8"/>
          </w:tcPr>
          <w:p w14:paraId="72308A51" w14:textId="702A0C90" w:rsidR="00BB068B" w:rsidRPr="007E7355" w:rsidRDefault="00BB068B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vMerge/>
            <w:shd w:val="clear" w:color="auto" w:fill="FDCEDD"/>
          </w:tcPr>
          <w:p w14:paraId="4B373346" w14:textId="459A9A27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E49BB1"/>
          </w:tcPr>
          <w:p w14:paraId="1FB6D9ED" w14:textId="6D78AC3B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vMerge/>
            <w:shd w:val="clear" w:color="auto" w:fill="DE829E"/>
          </w:tcPr>
          <w:p w14:paraId="44D3163D" w14:textId="4D3ABE55" w:rsidR="00BB068B" w:rsidRPr="007E7355" w:rsidRDefault="00BB068B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71090463" w14:textId="77777777" w:rsidR="00BB068B" w:rsidRPr="007E7355" w:rsidRDefault="00BB068B" w:rsidP="00594118">
            <w:pPr>
              <w:pStyle w:val="TableParagraph"/>
              <w:spacing w:before="3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BB068B" w:rsidRPr="007E7355" w14:paraId="4DA267BE" w14:textId="77777777" w:rsidTr="00E76205">
        <w:trPr>
          <w:trHeight w:val="308"/>
        </w:trPr>
        <w:tc>
          <w:tcPr>
            <w:tcW w:w="5647" w:type="dxa"/>
            <w:vMerge/>
          </w:tcPr>
          <w:p w14:paraId="7ABCBCC6" w14:textId="78CDF08C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vMerge/>
            <w:shd w:val="clear" w:color="auto" w:fill="FCDFE8"/>
          </w:tcPr>
          <w:p w14:paraId="35A2FE0E" w14:textId="6F62493D" w:rsidR="00BB068B" w:rsidRPr="007E7355" w:rsidRDefault="00BB068B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vMerge/>
            <w:shd w:val="clear" w:color="auto" w:fill="FDCEDD"/>
          </w:tcPr>
          <w:p w14:paraId="48F92EE2" w14:textId="259B700D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E49BB1"/>
          </w:tcPr>
          <w:p w14:paraId="1A887F1A" w14:textId="5A15DCEF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vMerge/>
            <w:tcBorders>
              <w:bottom w:val="nil"/>
            </w:tcBorders>
            <w:shd w:val="clear" w:color="auto" w:fill="DE829E"/>
          </w:tcPr>
          <w:p w14:paraId="0180CA9C" w14:textId="2A7DC3DC" w:rsidR="00BB068B" w:rsidRPr="007E7355" w:rsidRDefault="00BB068B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44E9850F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B068B" w:rsidRPr="007E7355" w14:paraId="6D619BB8" w14:textId="77777777" w:rsidTr="00E76205">
        <w:trPr>
          <w:trHeight w:val="308"/>
        </w:trPr>
        <w:tc>
          <w:tcPr>
            <w:tcW w:w="5647" w:type="dxa"/>
            <w:vMerge/>
          </w:tcPr>
          <w:p w14:paraId="6A72BA6A" w14:textId="57552599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vMerge/>
            <w:tcBorders>
              <w:bottom w:val="nil"/>
            </w:tcBorders>
            <w:shd w:val="clear" w:color="auto" w:fill="FCDFE8"/>
          </w:tcPr>
          <w:p w14:paraId="4E665EE8" w14:textId="580B0DB7" w:rsidR="00BB068B" w:rsidRPr="007E7355" w:rsidRDefault="00BB068B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vMerge/>
            <w:shd w:val="clear" w:color="auto" w:fill="FDCEDD"/>
          </w:tcPr>
          <w:p w14:paraId="4853C16C" w14:textId="69CAB676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E49BB1"/>
          </w:tcPr>
          <w:p w14:paraId="50302F97" w14:textId="797AC54E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639E8826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53DA00E8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B068B" w:rsidRPr="007E7355" w14:paraId="28149F39" w14:textId="77777777" w:rsidTr="00E76205">
        <w:trPr>
          <w:trHeight w:val="309"/>
        </w:trPr>
        <w:tc>
          <w:tcPr>
            <w:tcW w:w="5647" w:type="dxa"/>
            <w:vMerge/>
          </w:tcPr>
          <w:p w14:paraId="549FE112" w14:textId="223D8315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148A59DE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vMerge/>
            <w:shd w:val="clear" w:color="auto" w:fill="FDCEDD"/>
          </w:tcPr>
          <w:p w14:paraId="1AA64376" w14:textId="1E65161A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tcBorders>
              <w:bottom w:val="nil"/>
            </w:tcBorders>
            <w:shd w:val="clear" w:color="auto" w:fill="E49BB1"/>
          </w:tcPr>
          <w:p w14:paraId="7776C6FA" w14:textId="59ED3BB4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22BC5F1B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2F995312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B068B" w:rsidRPr="007E7355" w14:paraId="64572EFE" w14:textId="77777777" w:rsidTr="00E76205">
        <w:trPr>
          <w:trHeight w:val="308"/>
        </w:trPr>
        <w:tc>
          <w:tcPr>
            <w:tcW w:w="5647" w:type="dxa"/>
            <w:vMerge/>
          </w:tcPr>
          <w:p w14:paraId="3A2D24B3" w14:textId="7FD11C24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70E5BC71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vMerge/>
            <w:tcBorders>
              <w:bottom w:val="nil"/>
            </w:tcBorders>
            <w:shd w:val="clear" w:color="auto" w:fill="FDCEDD"/>
          </w:tcPr>
          <w:p w14:paraId="387B3DF4" w14:textId="00C9AC4D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E49BB1"/>
          </w:tcPr>
          <w:p w14:paraId="6B0479B4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25BDD3D8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7E74DD35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B068B" w:rsidRPr="007E7355" w14:paraId="4B665024" w14:textId="77777777" w:rsidTr="00E76205">
        <w:trPr>
          <w:trHeight w:val="308"/>
        </w:trPr>
        <w:tc>
          <w:tcPr>
            <w:tcW w:w="5647" w:type="dxa"/>
            <w:vMerge/>
          </w:tcPr>
          <w:p w14:paraId="7FB2A01C" w14:textId="673239F8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02B54A36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tcBorders>
              <w:top w:val="nil"/>
              <w:bottom w:val="nil"/>
            </w:tcBorders>
            <w:shd w:val="clear" w:color="auto" w:fill="FDCEDD"/>
          </w:tcPr>
          <w:p w14:paraId="7FECACCA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E49BB1"/>
          </w:tcPr>
          <w:p w14:paraId="35ADC3E9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66419C3B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7E13746C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B068B" w:rsidRPr="007E7355" w14:paraId="59779D21" w14:textId="77777777" w:rsidTr="00E76205">
        <w:trPr>
          <w:trHeight w:val="309"/>
        </w:trPr>
        <w:tc>
          <w:tcPr>
            <w:tcW w:w="5647" w:type="dxa"/>
            <w:vMerge/>
          </w:tcPr>
          <w:p w14:paraId="2F1D4720" w14:textId="12624270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113E6C7F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tcBorders>
              <w:top w:val="nil"/>
              <w:bottom w:val="nil"/>
            </w:tcBorders>
            <w:shd w:val="clear" w:color="auto" w:fill="FDCEDD"/>
          </w:tcPr>
          <w:p w14:paraId="22D4FDC2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E49BB1"/>
          </w:tcPr>
          <w:p w14:paraId="6017C91A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0B8ACB2E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66A16A4B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B068B" w:rsidRPr="007E7355" w14:paraId="6D9549E4" w14:textId="77777777" w:rsidTr="00E76205">
        <w:trPr>
          <w:trHeight w:val="106"/>
        </w:trPr>
        <w:tc>
          <w:tcPr>
            <w:tcW w:w="5647" w:type="dxa"/>
            <w:vMerge/>
          </w:tcPr>
          <w:p w14:paraId="5CD3EBAE" w14:textId="1B63EEA1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</w:tcBorders>
            <w:shd w:val="clear" w:color="auto" w:fill="FCDFE8"/>
          </w:tcPr>
          <w:p w14:paraId="4905533E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915" w:type="dxa"/>
            <w:tcBorders>
              <w:top w:val="nil"/>
            </w:tcBorders>
            <w:shd w:val="clear" w:color="auto" w:fill="FDCEDD"/>
          </w:tcPr>
          <w:p w14:paraId="6C5753FA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963" w:type="dxa"/>
            <w:tcBorders>
              <w:top w:val="nil"/>
            </w:tcBorders>
            <w:shd w:val="clear" w:color="auto" w:fill="E49BB1"/>
          </w:tcPr>
          <w:p w14:paraId="6D3D9195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2462" w:type="dxa"/>
            <w:tcBorders>
              <w:top w:val="nil"/>
            </w:tcBorders>
            <w:shd w:val="clear" w:color="auto" w:fill="DE829E"/>
          </w:tcPr>
          <w:p w14:paraId="6E06F364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920" w:type="dxa"/>
            <w:tcBorders>
              <w:top w:val="nil"/>
            </w:tcBorders>
            <w:shd w:val="clear" w:color="auto" w:fill="D77192"/>
          </w:tcPr>
          <w:p w14:paraId="1BB443AF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</w:tr>
      <w:tr w:rsidR="00BB068B" w:rsidRPr="007E7355" w14:paraId="72288CD4" w14:textId="77777777" w:rsidTr="00E76205">
        <w:trPr>
          <w:trHeight w:val="3133"/>
        </w:trPr>
        <w:tc>
          <w:tcPr>
            <w:tcW w:w="5647" w:type="dxa"/>
            <w:vMerge/>
            <w:tcBorders>
              <w:bottom w:val="single" w:sz="4" w:space="0" w:color="000000"/>
            </w:tcBorders>
          </w:tcPr>
          <w:p w14:paraId="1340AE4F" w14:textId="4B7C2885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381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336BD78E" w14:textId="77777777" w:rsidR="00BB068B" w:rsidRPr="007E7355" w:rsidRDefault="00BB068B" w:rsidP="00594118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4B3927AB" w14:textId="77777777" w:rsidR="00BB068B" w:rsidRPr="007E7355" w:rsidRDefault="00BB068B" w:rsidP="00594118">
            <w:pPr>
              <w:pStyle w:val="TableParagraph"/>
              <w:spacing w:before="1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AB3B717" w14:textId="77777777" w:rsidR="00BB068B" w:rsidRPr="00BB7BE1" w:rsidRDefault="00BB068B" w:rsidP="00113EBE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lit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venc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ültürün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me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pı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lan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0B83E3BF" w14:textId="6C47D482" w:rsidR="00BB068B" w:rsidRPr="00BB7BE1" w:rsidRDefault="00896AAB" w:rsidP="00113EBE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yöneticilerini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liderlik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özelliklerini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yetkinliklerini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ölçmek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içi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yöntemler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eld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edile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sonuçları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bağlı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iyileştirmeler</w:t>
            </w:r>
            <w:proofErr w:type="spellEnd"/>
          </w:p>
          <w:p w14:paraId="5DC4C990" w14:textId="5C6607E4" w:rsidR="00BB068B" w:rsidRPr="00BB7BE1" w:rsidRDefault="00896AAB" w:rsidP="00113EBE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Yüksekokuldaki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kalit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kültürünü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gelişimini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ölçmek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içi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yöntemler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eld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edile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sonuçları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bağlı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iyileştirmeler</w:t>
            </w:r>
            <w:proofErr w:type="spellEnd"/>
          </w:p>
          <w:p w14:paraId="61757579" w14:textId="24C4F0BA" w:rsidR="00BB068B" w:rsidRPr="007E7355" w:rsidRDefault="00BB068B" w:rsidP="00113EBE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94767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4D1FE655" w14:textId="1A0502C5" w:rsidR="00594118" w:rsidRPr="007E7355" w:rsidRDefault="00594118" w:rsidP="00594118">
      <w:pPr>
        <w:rPr>
          <w:rFonts w:ascii="Hurme Geometric Sans 1" w:hAnsi="Hurme Geometric Sans 1"/>
          <w:sz w:val="2"/>
          <w:szCs w:val="2"/>
        </w:rPr>
      </w:pPr>
      <w:r w:rsidRPr="007E7355">
        <w:rPr>
          <w:rFonts w:ascii="Hurme Geometric Sans 1" w:hAnsi="Hurme Geometric Sans 1"/>
          <w:lang w:eastAsia="tr-TR"/>
        </w:rPr>
        <mc:AlternateContent>
          <mc:Choice Requires="wps">
            <w:drawing>
              <wp:anchor distT="0" distB="0" distL="114300" distR="114300" simplePos="0" relativeHeight="251711488" behindDoc="1" locked="0" layoutInCell="1" allowOverlap="1" wp14:anchorId="496A3CC6" wp14:editId="4D218556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9" name="Metin Kutusu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AB28C4" w14:textId="77777777" w:rsidR="004C4001" w:rsidRDefault="004C4001" w:rsidP="00594118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6A3CC6" id="Metin Kutusu 49" o:spid="_x0000_s1027" type="#_x0000_t202" style="position:absolute;margin-left:493.3pt;margin-top:67.1pt;width:12.25pt;height:12pt;z-index:-251604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" filled="f" stroked="f">
                <v:textbox inset="0,0,0,0">
                  <w:txbxContent>
                    <w:p w14:paraId="1FAB28C4" w14:textId="77777777" w:rsidR="004C4001" w:rsidRDefault="004C4001" w:rsidP="00594118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5BD4308E" w14:textId="77777777" w:rsidR="00594118" w:rsidRPr="007E7355" w:rsidRDefault="00594118" w:rsidP="00594118">
      <w:pPr>
        <w:rPr>
          <w:rFonts w:ascii="Hurme Geometric Sans 1" w:hAnsi="Hurme Geometric Sans 1"/>
          <w:sz w:val="2"/>
          <w:szCs w:val="2"/>
        </w:rPr>
        <w:sectPr w:rsidR="00594118" w:rsidRPr="007E7355" w:rsidSect="00CC301D">
          <w:headerReference w:type="default" r:id="rId14"/>
          <w:footerReference w:type="default" r:id="rId15"/>
          <w:pgSz w:w="16840" w:h="11910" w:orient="landscape"/>
          <w:pgMar w:top="66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3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48"/>
        <w:gridCol w:w="2088"/>
        <w:gridCol w:w="1891"/>
        <w:gridCol w:w="2097"/>
        <w:gridCol w:w="2036"/>
        <w:gridCol w:w="1901"/>
      </w:tblGrid>
      <w:tr w:rsidR="00594118" w:rsidRPr="007E7355" w14:paraId="1B3E9412" w14:textId="77777777" w:rsidTr="00594118">
        <w:trPr>
          <w:trHeight w:val="438"/>
        </w:trPr>
        <w:tc>
          <w:tcPr>
            <w:tcW w:w="15761" w:type="dxa"/>
            <w:gridSpan w:val="6"/>
            <w:shd w:val="clear" w:color="auto" w:fill="FFC9DE"/>
          </w:tcPr>
          <w:p w14:paraId="7657A414" w14:textId="203A60EC" w:rsidR="00594118" w:rsidRPr="007E7355" w:rsidRDefault="004D4914" w:rsidP="00594118">
            <w:pPr>
              <w:pStyle w:val="TableParagraph"/>
              <w:spacing w:before="2"/>
              <w:ind w:right="90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594118" w:rsidRPr="007E7355" w14:paraId="3D941D17" w14:textId="77777777" w:rsidTr="004F041A">
        <w:trPr>
          <w:trHeight w:val="405"/>
        </w:trPr>
        <w:tc>
          <w:tcPr>
            <w:tcW w:w="15761" w:type="dxa"/>
            <w:gridSpan w:val="6"/>
            <w:shd w:val="clear" w:color="auto" w:fill="FFC9DE"/>
          </w:tcPr>
          <w:p w14:paraId="4AC3334E" w14:textId="77777777" w:rsidR="00594118" w:rsidRPr="007E7355" w:rsidRDefault="00594118" w:rsidP="00594118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lite</w:t>
            </w:r>
            <w:proofErr w:type="spellEnd"/>
          </w:p>
        </w:tc>
      </w:tr>
      <w:tr w:rsidR="00594118" w:rsidRPr="007E7355" w14:paraId="029EDFE0" w14:textId="77777777" w:rsidTr="00113EBE">
        <w:trPr>
          <w:trHeight w:val="309"/>
        </w:trPr>
        <w:tc>
          <w:tcPr>
            <w:tcW w:w="5748" w:type="dxa"/>
            <w:shd w:val="clear" w:color="auto" w:fill="FFC9DE"/>
          </w:tcPr>
          <w:p w14:paraId="762CC874" w14:textId="77777777" w:rsidR="00594118" w:rsidRPr="007E7355" w:rsidRDefault="00594118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8" w:type="dxa"/>
            <w:shd w:val="clear" w:color="auto" w:fill="FFC9DE"/>
          </w:tcPr>
          <w:p w14:paraId="2F1306D3" w14:textId="77777777" w:rsidR="00594118" w:rsidRPr="007E7355" w:rsidRDefault="00594118" w:rsidP="00594118">
            <w:pPr>
              <w:pStyle w:val="TableParagraph"/>
              <w:spacing w:line="268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891" w:type="dxa"/>
            <w:shd w:val="clear" w:color="auto" w:fill="FFC9DE"/>
          </w:tcPr>
          <w:p w14:paraId="07F989B9" w14:textId="77777777" w:rsidR="00594118" w:rsidRPr="007E7355" w:rsidRDefault="00594118" w:rsidP="00594118">
            <w:pPr>
              <w:pStyle w:val="TableParagraph"/>
              <w:spacing w:line="268" w:lineRule="exact"/>
              <w:ind w:left="1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97" w:type="dxa"/>
            <w:shd w:val="clear" w:color="auto" w:fill="FFC9DE"/>
          </w:tcPr>
          <w:p w14:paraId="0B25331C" w14:textId="77777777" w:rsidR="00594118" w:rsidRPr="007E7355" w:rsidRDefault="00594118" w:rsidP="00594118">
            <w:pPr>
              <w:pStyle w:val="TableParagraph"/>
              <w:spacing w:line="268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036" w:type="dxa"/>
            <w:shd w:val="clear" w:color="auto" w:fill="FFC9DE"/>
          </w:tcPr>
          <w:p w14:paraId="2D2675CA" w14:textId="77777777" w:rsidR="00594118" w:rsidRPr="007E7355" w:rsidRDefault="00594118" w:rsidP="00594118">
            <w:pPr>
              <w:pStyle w:val="TableParagraph"/>
              <w:spacing w:line="268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01" w:type="dxa"/>
            <w:shd w:val="clear" w:color="auto" w:fill="FFC9DE"/>
          </w:tcPr>
          <w:p w14:paraId="37819E33" w14:textId="77777777" w:rsidR="00594118" w:rsidRPr="007E7355" w:rsidRDefault="00594118" w:rsidP="00594118">
            <w:pPr>
              <w:pStyle w:val="TableParagraph"/>
              <w:spacing w:line="268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594118" w:rsidRPr="007E7355" w14:paraId="31A7AA03" w14:textId="77777777" w:rsidTr="00113EBE">
        <w:trPr>
          <w:trHeight w:val="307"/>
        </w:trPr>
        <w:tc>
          <w:tcPr>
            <w:tcW w:w="5748" w:type="dxa"/>
            <w:tcBorders>
              <w:bottom w:val="nil"/>
            </w:tcBorders>
          </w:tcPr>
          <w:p w14:paraId="23FF4395" w14:textId="77777777" w:rsidR="00594118" w:rsidRPr="007E7355" w:rsidRDefault="00594118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8" w:type="dxa"/>
            <w:tcBorders>
              <w:bottom w:val="nil"/>
            </w:tcBorders>
            <w:shd w:val="clear" w:color="auto" w:fill="FCDFE8"/>
          </w:tcPr>
          <w:p w14:paraId="12D06F3F" w14:textId="0DAB7AE2" w:rsidR="00594118" w:rsidRPr="007E7355" w:rsidRDefault="0094767D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değişim</w:t>
            </w:r>
            <w:proofErr w:type="spellEnd"/>
          </w:p>
        </w:tc>
        <w:tc>
          <w:tcPr>
            <w:tcW w:w="1891" w:type="dxa"/>
            <w:tcBorders>
              <w:bottom w:val="nil"/>
            </w:tcBorders>
            <w:shd w:val="clear" w:color="auto" w:fill="FDCEDD"/>
          </w:tcPr>
          <w:p w14:paraId="61486C45" w14:textId="4A7CE524" w:rsidR="00594118" w:rsidRPr="007E7355" w:rsidRDefault="0094767D" w:rsidP="00594118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değişim</w:t>
            </w:r>
            <w:proofErr w:type="spellEnd"/>
          </w:p>
        </w:tc>
        <w:tc>
          <w:tcPr>
            <w:tcW w:w="2097" w:type="dxa"/>
            <w:tcBorders>
              <w:bottom w:val="nil"/>
            </w:tcBorders>
            <w:shd w:val="clear" w:color="auto" w:fill="E49BB1"/>
          </w:tcPr>
          <w:p w14:paraId="326E8F99" w14:textId="32E31382" w:rsidR="00594118" w:rsidRPr="007E7355" w:rsidRDefault="0094767D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değişim</w:t>
            </w:r>
            <w:proofErr w:type="spellEnd"/>
          </w:p>
        </w:tc>
        <w:tc>
          <w:tcPr>
            <w:tcW w:w="2036" w:type="dxa"/>
            <w:tcBorders>
              <w:bottom w:val="nil"/>
            </w:tcBorders>
            <w:shd w:val="clear" w:color="auto" w:fill="DE829E"/>
          </w:tcPr>
          <w:p w14:paraId="5687B613" w14:textId="77777777" w:rsidR="00594118" w:rsidRPr="007E7355" w:rsidRDefault="00594118" w:rsidP="00594118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Amaç, </w:t>
            </w:r>
            <w:proofErr w:type="spellStart"/>
            <w:r w:rsidRPr="007E7355">
              <w:rPr>
                <w:rFonts w:ascii="Hurme Geometric Sans 1" w:hAnsi="Hurme Geometric Sans 1"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01" w:type="dxa"/>
            <w:tcBorders>
              <w:bottom w:val="nil"/>
            </w:tcBorders>
            <w:shd w:val="clear" w:color="auto" w:fill="D77192"/>
          </w:tcPr>
          <w:p w14:paraId="2F60DA69" w14:textId="77777777" w:rsidR="00594118" w:rsidRPr="007E7355" w:rsidRDefault="00594118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594118" w:rsidRPr="007E7355" w14:paraId="44F1E794" w14:textId="77777777" w:rsidTr="00113EBE">
        <w:trPr>
          <w:trHeight w:val="308"/>
        </w:trPr>
        <w:tc>
          <w:tcPr>
            <w:tcW w:w="5748" w:type="dxa"/>
            <w:tcBorders>
              <w:top w:val="nil"/>
              <w:bottom w:val="nil"/>
            </w:tcBorders>
          </w:tcPr>
          <w:p w14:paraId="083213F4" w14:textId="77777777" w:rsidR="00594118" w:rsidRPr="007E7355" w:rsidRDefault="00594118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04342979" w14:textId="77777777" w:rsidR="00594118" w:rsidRPr="007E7355" w:rsidRDefault="00594118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6027B26A" w14:textId="77777777" w:rsidR="00594118" w:rsidRPr="007E7355" w:rsidRDefault="00594118" w:rsidP="00594118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htiyacı</w:t>
            </w:r>
            <w:proofErr w:type="spellEnd"/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6DF473D5" w14:textId="77777777" w:rsidR="00594118" w:rsidRPr="007E7355" w:rsidRDefault="00594118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klaşımı</w:t>
            </w:r>
            <w:proofErr w:type="spellEnd"/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560C9EB9" w14:textId="77777777" w:rsidR="00594118" w:rsidRPr="007E7355" w:rsidRDefault="00594118" w:rsidP="00594118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defler</w:t>
            </w:r>
            <w:proofErr w:type="spellEnd"/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3D321239" w14:textId="77777777" w:rsidR="00594118" w:rsidRPr="007E7355" w:rsidRDefault="00594118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594118" w:rsidRPr="007E7355" w14:paraId="17B4210B" w14:textId="77777777" w:rsidTr="00113EBE">
        <w:trPr>
          <w:trHeight w:val="309"/>
        </w:trPr>
        <w:tc>
          <w:tcPr>
            <w:tcW w:w="5748" w:type="dxa"/>
            <w:tcBorders>
              <w:top w:val="nil"/>
              <w:bottom w:val="nil"/>
            </w:tcBorders>
          </w:tcPr>
          <w:p w14:paraId="0F4DEE90" w14:textId="77777777" w:rsidR="00594118" w:rsidRPr="007E7355" w:rsidRDefault="00594118" w:rsidP="00594118">
            <w:pPr>
              <w:pStyle w:val="TableParagraph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1.3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urumsal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dönüşüm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apasitesi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3BC5BCF7" w14:textId="77777777" w:rsidR="00594118" w:rsidRPr="007E7355" w:rsidRDefault="00594118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2BEF217B" w14:textId="77777777" w:rsidR="00594118" w:rsidRPr="007E7355" w:rsidRDefault="00594118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elirlenmişt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0FE425AE" w14:textId="38BA8361" w:rsidR="00594118" w:rsidRPr="007E7355" w:rsidRDefault="008220FD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geneline</w:t>
            </w:r>
            <w:proofErr w:type="spellEnd"/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3E864E51" w14:textId="77777777" w:rsidR="00594118" w:rsidRPr="007E7355" w:rsidRDefault="00594118" w:rsidP="00B731CC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4177458E" w14:textId="77777777" w:rsidR="00594118" w:rsidRPr="007E7355" w:rsidRDefault="00594118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594118" w:rsidRPr="007E7355" w14:paraId="1334148F" w14:textId="77777777" w:rsidTr="00113EBE">
        <w:trPr>
          <w:trHeight w:val="309"/>
        </w:trPr>
        <w:tc>
          <w:tcPr>
            <w:tcW w:w="5748" w:type="dxa"/>
            <w:tcBorders>
              <w:top w:val="nil"/>
              <w:bottom w:val="nil"/>
            </w:tcBorders>
          </w:tcPr>
          <w:p w14:paraId="74646F45" w14:textId="77777777" w:rsidR="00594118" w:rsidRPr="007E7355" w:rsidRDefault="00594118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4C0DA6D2" w14:textId="77777777" w:rsidR="00594118" w:rsidRPr="00B353C7" w:rsidRDefault="00594118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42C5B0C3" w14:textId="77777777" w:rsidR="00594118" w:rsidRPr="00B353C7" w:rsidRDefault="00594118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351B06F3" w14:textId="77777777" w:rsidR="00594118" w:rsidRPr="007E7355" w:rsidRDefault="00594118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yılm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68E67782" w14:textId="77777777" w:rsidR="00594118" w:rsidRPr="007E7355" w:rsidRDefault="00594118" w:rsidP="00B731CC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ilen</w:t>
            </w:r>
            <w:proofErr w:type="spellEnd"/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6C83B142" w14:textId="77777777" w:rsidR="00594118" w:rsidRPr="007E7355" w:rsidRDefault="00594118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5F252E" w:rsidRPr="007E7355" w14:paraId="7A682FA6" w14:textId="77777777" w:rsidTr="00113EBE">
        <w:trPr>
          <w:trHeight w:val="308"/>
        </w:trPr>
        <w:tc>
          <w:tcPr>
            <w:tcW w:w="5748" w:type="dxa"/>
            <w:vMerge w:val="restart"/>
            <w:tcBorders>
              <w:top w:val="nil"/>
            </w:tcBorders>
          </w:tcPr>
          <w:p w14:paraId="500574DC" w14:textId="18BC48E6" w:rsidR="005F252E" w:rsidRPr="007E7355" w:rsidRDefault="00E8453B" w:rsidP="00EC6F52">
            <w:pPr>
              <w:pStyle w:val="TableParagraph"/>
              <w:spacing w:before="3"/>
              <w:ind w:left="110" w:right="157"/>
              <w:jc w:val="both"/>
              <w:rPr>
                <w:rFonts w:ascii="Hurme Geometric Sans 1" w:hAnsi="Hurme Geometric Sans 1"/>
              </w:rPr>
            </w:pPr>
            <w:proofErr w:type="spellStart"/>
            <w:r w:rsidRPr="00E8453B">
              <w:rPr>
                <w:rFonts w:ascii="Hurme Geometric Sans 1" w:hAnsi="Hurme Geometric Sans 1"/>
              </w:rPr>
              <w:t>Yükseköğretim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ekosistem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içerisindek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değişimler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8453B">
              <w:rPr>
                <w:rFonts w:ascii="Hurme Geometric Sans 1" w:hAnsi="Hurme Geometric Sans 1"/>
              </w:rPr>
              <w:t>küresel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eğilimler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8453B">
              <w:rPr>
                <w:rFonts w:ascii="Hurme Geometric Sans 1" w:hAnsi="Hurme Geometric Sans 1"/>
              </w:rPr>
              <w:t>ulusal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hedefler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v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paydaş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beklentilerin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dikkat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alarak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767D">
              <w:rPr>
                <w:rFonts w:ascii="Hurme Geometric Sans 1" w:hAnsi="Hurme Geometric Sans 1"/>
              </w:rPr>
              <w:t>Yüksekokulun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geleceğ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hazır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olmasını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sağlayan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çevik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yönetim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yetkinliğ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vardır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E8453B">
              <w:rPr>
                <w:rFonts w:ascii="Hurme Geometric Sans 1" w:hAnsi="Hurme Geometric Sans 1"/>
              </w:rPr>
              <w:t>Geleceğ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uyum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için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amaç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8453B">
              <w:rPr>
                <w:rFonts w:ascii="Hurme Geometric Sans 1" w:hAnsi="Hurme Geometric Sans 1"/>
              </w:rPr>
              <w:t>misyon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v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hedefler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doğrultusunda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220FD">
              <w:rPr>
                <w:rFonts w:ascii="Hurme Geometric Sans 1" w:hAnsi="Hurme Geometric Sans 1"/>
              </w:rPr>
              <w:t>Yüksekokulu</w:t>
            </w:r>
            <w:proofErr w:type="spellEnd"/>
            <w:r w:rsidR="008220F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dönüştürmek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üzer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değişim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yönetim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8453B">
              <w:rPr>
                <w:rFonts w:ascii="Hurme Geometric Sans 1" w:hAnsi="Hurme Geometric Sans 1"/>
              </w:rPr>
              <w:t>kıyaslama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8453B">
              <w:rPr>
                <w:rFonts w:ascii="Hurme Geometric Sans 1" w:hAnsi="Hurme Geometric Sans 1"/>
              </w:rPr>
              <w:t>yenilik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yönetim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gib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yaklaşımları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kullanır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v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kurumsal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özgünlüğü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güçlendirir</w:t>
            </w:r>
            <w:proofErr w:type="spellEnd"/>
            <w:r w:rsidRPr="00E8453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7C60FDA0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2FEEDDEF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79C4E892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ütüncü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121B2593" w14:textId="77777777" w:rsidR="005F252E" w:rsidRPr="007E7355" w:rsidRDefault="005F252E" w:rsidP="00B731CC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iş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367D27AF" w14:textId="77777777" w:rsidR="005F252E" w:rsidRPr="007E7355" w:rsidRDefault="005F252E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5F252E" w:rsidRPr="007E7355" w14:paraId="44163328" w14:textId="77777777" w:rsidTr="00113EBE">
        <w:trPr>
          <w:trHeight w:val="308"/>
        </w:trPr>
        <w:tc>
          <w:tcPr>
            <w:tcW w:w="5748" w:type="dxa"/>
            <w:vMerge/>
          </w:tcPr>
          <w:p w14:paraId="09F8F3A9" w14:textId="58625DF2" w:rsidR="005F252E" w:rsidRPr="007E7355" w:rsidRDefault="005F252E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2EA853B7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0AA06B9A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474C976F" w14:textId="77777777" w:rsidR="005F252E" w:rsidRPr="007E7355" w:rsidRDefault="005F252E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605A68C5" w14:textId="77777777" w:rsidR="005F252E" w:rsidRPr="007E7355" w:rsidRDefault="005F252E" w:rsidP="00594118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0772398B" w14:textId="77777777" w:rsidR="005F252E" w:rsidRPr="007E7355" w:rsidRDefault="005F252E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5F252E" w:rsidRPr="007E7355" w14:paraId="410E87E8" w14:textId="77777777" w:rsidTr="00113EBE">
        <w:trPr>
          <w:trHeight w:val="309"/>
        </w:trPr>
        <w:tc>
          <w:tcPr>
            <w:tcW w:w="5748" w:type="dxa"/>
            <w:vMerge/>
          </w:tcPr>
          <w:p w14:paraId="22B55F13" w14:textId="4447343D" w:rsidR="005F252E" w:rsidRPr="007E7355" w:rsidRDefault="005F252E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230D11B4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476CE9E7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38560FA5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58A306C7" w14:textId="77777777" w:rsidR="005F252E" w:rsidRPr="007E7355" w:rsidRDefault="005F252E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0147F855" w14:textId="77777777" w:rsidR="005F252E" w:rsidRPr="007E7355" w:rsidRDefault="005F252E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5F252E" w:rsidRPr="007E7355" w14:paraId="6F756104" w14:textId="77777777" w:rsidTr="00113EBE">
        <w:trPr>
          <w:trHeight w:val="308"/>
        </w:trPr>
        <w:tc>
          <w:tcPr>
            <w:tcW w:w="5748" w:type="dxa"/>
            <w:vMerge/>
          </w:tcPr>
          <w:p w14:paraId="65809D81" w14:textId="7EC5B954" w:rsidR="005F252E" w:rsidRPr="007E7355" w:rsidRDefault="005F252E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12275B72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0AEBE861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173E7B0D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530362D6" w14:textId="77777777" w:rsidR="005F252E" w:rsidRPr="007E7355" w:rsidRDefault="005F252E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43F37FA9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F252E" w:rsidRPr="007E7355" w14:paraId="1FB52537" w14:textId="77777777" w:rsidTr="00113EBE">
        <w:trPr>
          <w:trHeight w:val="308"/>
        </w:trPr>
        <w:tc>
          <w:tcPr>
            <w:tcW w:w="5748" w:type="dxa"/>
            <w:vMerge/>
          </w:tcPr>
          <w:p w14:paraId="0517C281" w14:textId="64DF03DC" w:rsidR="005F252E" w:rsidRPr="007E7355" w:rsidRDefault="005F252E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7B8D7FA3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7E6699EE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412C3A45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58C437D1" w14:textId="77777777" w:rsidR="005F252E" w:rsidRPr="007E7355" w:rsidRDefault="005F252E" w:rsidP="00594118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7A9E2317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F252E" w:rsidRPr="007E7355" w14:paraId="03A749C1" w14:textId="77777777" w:rsidTr="00113EBE">
        <w:trPr>
          <w:trHeight w:val="309"/>
        </w:trPr>
        <w:tc>
          <w:tcPr>
            <w:tcW w:w="5748" w:type="dxa"/>
            <w:vMerge/>
          </w:tcPr>
          <w:p w14:paraId="03616C33" w14:textId="59A5AD2B" w:rsidR="005F252E" w:rsidRPr="007E7355" w:rsidRDefault="005F252E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4B80A35D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21080187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4B2F4A3F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7040212F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67460128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5F252E" w:rsidRPr="007E7355" w14:paraId="558E042C" w14:textId="77777777" w:rsidTr="00113EBE">
        <w:trPr>
          <w:trHeight w:val="857"/>
        </w:trPr>
        <w:tc>
          <w:tcPr>
            <w:tcW w:w="5748" w:type="dxa"/>
            <w:vMerge/>
            <w:tcBorders>
              <w:bottom w:val="nil"/>
            </w:tcBorders>
          </w:tcPr>
          <w:p w14:paraId="43C52C02" w14:textId="59041EC9" w:rsidR="005F252E" w:rsidRPr="007E7355" w:rsidRDefault="005F252E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</w:tcBorders>
            <w:shd w:val="clear" w:color="auto" w:fill="FCDFE8"/>
          </w:tcPr>
          <w:p w14:paraId="7E3619B8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91" w:type="dxa"/>
            <w:tcBorders>
              <w:top w:val="nil"/>
            </w:tcBorders>
            <w:shd w:val="clear" w:color="auto" w:fill="FDCEDD"/>
          </w:tcPr>
          <w:p w14:paraId="7C85B59B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97" w:type="dxa"/>
            <w:tcBorders>
              <w:top w:val="nil"/>
            </w:tcBorders>
            <w:shd w:val="clear" w:color="auto" w:fill="E49BB1"/>
          </w:tcPr>
          <w:p w14:paraId="3094EEA0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36" w:type="dxa"/>
            <w:tcBorders>
              <w:top w:val="nil"/>
            </w:tcBorders>
            <w:shd w:val="clear" w:color="auto" w:fill="DE829E"/>
          </w:tcPr>
          <w:p w14:paraId="5C933894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01" w:type="dxa"/>
            <w:tcBorders>
              <w:top w:val="nil"/>
            </w:tcBorders>
            <w:shd w:val="clear" w:color="auto" w:fill="D77192"/>
          </w:tcPr>
          <w:p w14:paraId="16EE7869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B06984" w:rsidRPr="007E7355" w14:paraId="4061F5E7" w14:textId="77777777" w:rsidTr="00583CF3">
        <w:trPr>
          <w:trHeight w:val="2977"/>
        </w:trPr>
        <w:tc>
          <w:tcPr>
            <w:tcW w:w="5748" w:type="dxa"/>
            <w:tcBorders>
              <w:top w:val="nil"/>
              <w:bottom w:val="nil"/>
            </w:tcBorders>
          </w:tcPr>
          <w:p w14:paraId="4442F662" w14:textId="77777777" w:rsidR="00B06984" w:rsidRPr="007E7355" w:rsidRDefault="00B06984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013" w:type="dxa"/>
            <w:gridSpan w:val="5"/>
            <w:vMerge w:val="restart"/>
            <w:shd w:val="clear" w:color="auto" w:fill="E4ADC0"/>
          </w:tcPr>
          <w:p w14:paraId="57F2E4BE" w14:textId="77777777" w:rsidR="00B06984" w:rsidRPr="007E7355" w:rsidRDefault="00B06984" w:rsidP="00594118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1C3E3062" w14:textId="77777777" w:rsidR="00B06984" w:rsidRPr="007E7355" w:rsidRDefault="00B06984" w:rsidP="00594118">
            <w:pPr>
              <w:pStyle w:val="TableParagraph"/>
              <w:spacing w:before="1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18D2CD89" w14:textId="77777777" w:rsidR="00B06984" w:rsidRPr="007E7355" w:rsidRDefault="00B06984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Değişi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odeli</w:t>
            </w:r>
            <w:proofErr w:type="spellEnd"/>
          </w:p>
          <w:p w14:paraId="6A23C181" w14:textId="77777777" w:rsidR="00B06984" w:rsidRPr="007E7355" w:rsidRDefault="00B06984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Değişi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planlar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ol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haritaları</w:t>
            </w:r>
            <w:proofErr w:type="spellEnd"/>
          </w:p>
          <w:p w14:paraId="12E9E2DC" w14:textId="77777777" w:rsidR="00AB775D" w:rsidRPr="00AB775D" w:rsidRDefault="00AB775D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Yükseköğretim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ekosisteminde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temel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fonksiyonları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çevresinde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meydana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gelen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değişime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analiz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7C9FCBFC" w14:textId="48DFC60C" w:rsidR="00B06984" w:rsidRPr="007E7355" w:rsidRDefault="00B06984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Gelecek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enaryoları</w:t>
            </w:r>
            <w:proofErr w:type="spellEnd"/>
          </w:p>
          <w:p w14:paraId="19616CDF" w14:textId="77777777" w:rsidR="00B06984" w:rsidRPr="007E7355" w:rsidRDefault="00B06984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ıyaslam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</w:p>
          <w:p w14:paraId="499A7742" w14:textId="77777777" w:rsidR="00B06984" w:rsidRPr="007E7355" w:rsidRDefault="00B06984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enilik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</w:p>
          <w:p w14:paraId="45DE0D6C" w14:textId="77777777" w:rsidR="00B06984" w:rsidRPr="007E7355" w:rsidRDefault="00B06984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Değişi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ekipler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elgeleri</w:t>
            </w:r>
            <w:proofErr w:type="spellEnd"/>
          </w:p>
          <w:p w14:paraId="72B5B808" w14:textId="3741AFC2" w:rsidR="00B06984" w:rsidRPr="0094767D" w:rsidRDefault="00B06984" w:rsidP="0094767D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94767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="0094767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94767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94767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94767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94767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94767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94767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94767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94767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94767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B06984" w:rsidRPr="007E7355" w14:paraId="037CA9C5" w14:textId="77777777" w:rsidTr="00583CF3">
        <w:trPr>
          <w:trHeight w:val="620"/>
        </w:trPr>
        <w:tc>
          <w:tcPr>
            <w:tcW w:w="5748" w:type="dxa"/>
            <w:tcBorders>
              <w:top w:val="nil"/>
            </w:tcBorders>
          </w:tcPr>
          <w:p w14:paraId="09238772" w14:textId="77777777" w:rsidR="00B06984" w:rsidRPr="007E7355" w:rsidRDefault="00B06984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013" w:type="dxa"/>
            <w:gridSpan w:val="5"/>
            <w:vMerge/>
            <w:shd w:val="clear" w:color="auto" w:fill="E4ADC0"/>
          </w:tcPr>
          <w:p w14:paraId="330FE2CD" w14:textId="44BDE234" w:rsidR="00B06984" w:rsidRPr="007E7355" w:rsidRDefault="00B06984" w:rsidP="00594118">
            <w:pPr>
              <w:pStyle w:val="TableParagraph"/>
              <w:spacing w:before="3"/>
              <w:ind w:left="945"/>
              <w:rPr>
                <w:rFonts w:ascii="Hurme Geometric Sans 1" w:hAnsi="Hurme Geometric Sans 1"/>
                <w:i/>
              </w:rPr>
            </w:pPr>
          </w:p>
        </w:tc>
      </w:tr>
    </w:tbl>
    <w:p w14:paraId="5D3B5425" w14:textId="604ABEDB" w:rsidR="00A068E2" w:rsidRPr="007E7355" w:rsidRDefault="00A068E2" w:rsidP="00A068E2">
      <w:pPr>
        <w:rPr>
          <w:rFonts w:ascii="Hurme Geometric Sans 1" w:hAnsi="Hurme Geometric Sans 1"/>
          <w:sz w:val="24"/>
          <w:szCs w:val="24"/>
        </w:rPr>
      </w:pPr>
    </w:p>
    <w:p w14:paraId="2E88C900" w14:textId="5093DEFD" w:rsidR="00594118" w:rsidRPr="007E7355" w:rsidRDefault="00594118" w:rsidP="00A068E2">
      <w:pPr>
        <w:rPr>
          <w:rFonts w:ascii="Hurme Geometric Sans 1" w:hAnsi="Hurme Geometric Sans 1"/>
          <w:sz w:val="24"/>
          <w:szCs w:val="24"/>
        </w:rPr>
      </w:pPr>
    </w:p>
    <w:p w14:paraId="4EDD9994" w14:textId="2659A5E6" w:rsidR="00594118" w:rsidRPr="007E7355" w:rsidRDefault="00594118" w:rsidP="00A068E2">
      <w:pPr>
        <w:rPr>
          <w:rFonts w:ascii="Hurme Geometric Sans 1" w:hAnsi="Hurme Geometric Sans 1"/>
          <w:sz w:val="24"/>
          <w:szCs w:val="24"/>
        </w:rPr>
      </w:pPr>
    </w:p>
    <w:p w14:paraId="08FE3BC6" w14:textId="77777777" w:rsidR="00594118" w:rsidRPr="007E7355" w:rsidRDefault="00594118" w:rsidP="00A068E2">
      <w:pPr>
        <w:rPr>
          <w:rFonts w:ascii="Hurme Geometric Sans 1" w:hAnsi="Hurme Geometric Sans 1"/>
          <w:sz w:val="2"/>
          <w:szCs w:val="2"/>
        </w:rPr>
        <w:sectPr w:rsidR="00594118" w:rsidRPr="007E7355" w:rsidSect="00CC301D">
          <w:headerReference w:type="default" r:id="rId16"/>
          <w:footerReference w:type="default" r:id="rId17"/>
          <w:pgSz w:w="16840" w:h="11910" w:orient="landscape"/>
          <w:pgMar w:top="66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1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7"/>
        <w:gridCol w:w="2199"/>
        <w:gridCol w:w="1957"/>
        <w:gridCol w:w="2019"/>
        <w:gridCol w:w="2000"/>
        <w:gridCol w:w="1969"/>
      </w:tblGrid>
      <w:tr w:rsidR="00A068E2" w:rsidRPr="007E7355" w14:paraId="5A90A77B" w14:textId="77777777" w:rsidTr="00A068E2">
        <w:trPr>
          <w:trHeight w:val="393"/>
        </w:trPr>
        <w:tc>
          <w:tcPr>
            <w:tcW w:w="16101" w:type="dxa"/>
            <w:gridSpan w:val="6"/>
            <w:shd w:val="clear" w:color="auto" w:fill="FFC9DE"/>
          </w:tcPr>
          <w:p w14:paraId="4817F7F7" w14:textId="653EEBDF" w:rsidR="00A068E2" w:rsidRPr="007E7355" w:rsidRDefault="004D4914" w:rsidP="00A068E2">
            <w:pPr>
              <w:pStyle w:val="TableParagraph"/>
              <w:spacing w:line="337" w:lineRule="exact"/>
              <w:ind w:right="94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A068E2" w:rsidRPr="007E7355" w14:paraId="19AA71C0" w14:textId="77777777" w:rsidTr="004F041A">
        <w:trPr>
          <w:trHeight w:val="439"/>
        </w:trPr>
        <w:tc>
          <w:tcPr>
            <w:tcW w:w="16101" w:type="dxa"/>
            <w:gridSpan w:val="6"/>
            <w:shd w:val="clear" w:color="auto" w:fill="FFC9DE"/>
          </w:tcPr>
          <w:p w14:paraId="7A75F0F9" w14:textId="77777777" w:rsidR="00A068E2" w:rsidRPr="007E7355" w:rsidRDefault="00A068E2" w:rsidP="00A068E2">
            <w:pPr>
              <w:pStyle w:val="TableParagraph"/>
              <w:spacing w:line="260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lite</w:t>
            </w:r>
            <w:proofErr w:type="spellEnd"/>
          </w:p>
        </w:tc>
      </w:tr>
      <w:tr w:rsidR="00A068E2" w:rsidRPr="007E7355" w14:paraId="108430AB" w14:textId="77777777" w:rsidTr="00A068E2">
        <w:trPr>
          <w:trHeight w:val="309"/>
        </w:trPr>
        <w:tc>
          <w:tcPr>
            <w:tcW w:w="5957" w:type="dxa"/>
            <w:shd w:val="clear" w:color="auto" w:fill="FFC9DE"/>
          </w:tcPr>
          <w:p w14:paraId="3ADA9ECE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shd w:val="clear" w:color="auto" w:fill="FFC9DE"/>
          </w:tcPr>
          <w:p w14:paraId="700B0652" w14:textId="77777777" w:rsidR="00A068E2" w:rsidRPr="007E7355" w:rsidRDefault="00A068E2" w:rsidP="00A068E2">
            <w:pPr>
              <w:pStyle w:val="TableParagraph"/>
              <w:spacing w:line="263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57" w:type="dxa"/>
            <w:shd w:val="clear" w:color="auto" w:fill="FFC9DE"/>
          </w:tcPr>
          <w:p w14:paraId="71FE6E8C" w14:textId="77777777" w:rsidR="00A068E2" w:rsidRPr="007E7355" w:rsidRDefault="00A068E2" w:rsidP="00A068E2">
            <w:pPr>
              <w:pStyle w:val="TableParagraph"/>
              <w:spacing w:line="263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19" w:type="dxa"/>
            <w:shd w:val="clear" w:color="auto" w:fill="FFC9DE"/>
          </w:tcPr>
          <w:p w14:paraId="48E3ED51" w14:textId="77777777" w:rsidR="00A068E2" w:rsidRPr="007E7355" w:rsidRDefault="00A068E2" w:rsidP="00A068E2">
            <w:pPr>
              <w:pStyle w:val="TableParagraph"/>
              <w:spacing w:line="263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000" w:type="dxa"/>
            <w:shd w:val="clear" w:color="auto" w:fill="FFC9DE"/>
          </w:tcPr>
          <w:p w14:paraId="6B140B06" w14:textId="77777777" w:rsidR="00A068E2" w:rsidRPr="007E7355" w:rsidRDefault="00A068E2" w:rsidP="00A068E2">
            <w:pPr>
              <w:pStyle w:val="TableParagraph"/>
              <w:spacing w:line="263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69" w:type="dxa"/>
            <w:shd w:val="clear" w:color="auto" w:fill="FFC9DE"/>
          </w:tcPr>
          <w:p w14:paraId="7AF7D3C5" w14:textId="77777777" w:rsidR="00A068E2" w:rsidRPr="007E7355" w:rsidRDefault="00A068E2" w:rsidP="00A068E2">
            <w:pPr>
              <w:pStyle w:val="TableParagraph"/>
              <w:spacing w:line="263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594118" w:rsidRPr="007E7355" w14:paraId="285C84B9" w14:textId="77777777" w:rsidTr="00594118">
        <w:trPr>
          <w:trHeight w:val="308"/>
        </w:trPr>
        <w:tc>
          <w:tcPr>
            <w:tcW w:w="5957" w:type="dxa"/>
            <w:tcBorders>
              <w:bottom w:val="nil"/>
            </w:tcBorders>
          </w:tcPr>
          <w:p w14:paraId="3A4BCC97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bottom w:val="nil"/>
            </w:tcBorders>
            <w:shd w:val="clear" w:color="auto" w:fill="FCDFE8"/>
          </w:tcPr>
          <w:p w14:paraId="08F486BD" w14:textId="23F78133" w:rsidR="00594118" w:rsidRPr="007E7355" w:rsidRDefault="0094767D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</w:p>
        </w:tc>
        <w:tc>
          <w:tcPr>
            <w:tcW w:w="1957" w:type="dxa"/>
            <w:vMerge w:val="restart"/>
            <w:shd w:val="clear" w:color="auto" w:fill="FDCEDD"/>
          </w:tcPr>
          <w:p w14:paraId="61E0CF28" w14:textId="4A039251" w:rsidR="00594118" w:rsidRPr="007E7355" w:rsidRDefault="0094767D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iç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  <w:p w14:paraId="08781903" w14:textId="77777777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4F041A">
              <w:rPr>
                <w:rFonts w:ascii="Hurme Geometric Sans 1" w:hAnsi="Hurme Geometric Sans 1"/>
              </w:rPr>
              <w:t>güvencesi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süreç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ve</w:t>
            </w:r>
            <w:proofErr w:type="spellEnd"/>
          </w:p>
          <w:p w14:paraId="026435A6" w14:textId="77777777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  <w:p w14:paraId="27E1B7E2" w14:textId="596AE590" w:rsidR="00594118" w:rsidRPr="007E7355" w:rsidRDefault="00594118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19" w:type="dxa"/>
            <w:vMerge w:val="restart"/>
            <w:shd w:val="clear" w:color="auto" w:fill="E49BB1"/>
          </w:tcPr>
          <w:p w14:paraId="4157E580" w14:textId="77777777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</w:p>
          <w:p w14:paraId="640C29FA" w14:textId="41EE4509" w:rsidR="00594118" w:rsidRPr="007E7355" w:rsidRDefault="00E2464C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</w:t>
            </w:r>
            <w:r w:rsidR="00594118" w:rsidRPr="007E7355">
              <w:rPr>
                <w:rFonts w:ascii="Hurme Geometric Sans 1" w:hAnsi="Hurme Geometric Sans 1"/>
              </w:rPr>
              <w:t>istemi</w:t>
            </w:r>
            <w:proofErr w:type="spellEnd"/>
            <w:r w:rsidR="0094767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767D">
              <w:rPr>
                <w:rFonts w:ascii="Hurme Geometric Sans 1" w:hAnsi="Hurme Geometric Sans 1"/>
              </w:rPr>
              <w:t>yüksekokulun</w:t>
            </w:r>
            <w:proofErr w:type="spellEnd"/>
          </w:p>
          <w:p w14:paraId="41B34ACA" w14:textId="77777777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yılmı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16490199" w14:textId="77777777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ütüncül</w:t>
            </w:r>
            <w:proofErr w:type="spellEnd"/>
          </w:p>
          <w:p w14:paraId="09CF18BC" w14:textId="77777777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</w:p>
          <w:p w14:paraId="19582DEC" w14:textId="68F4A914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0" w:type="dxa"/>
            <w:vMerge w:val="restart"/>
            <w:shd w:val="clear" w:color="auto" w:fill="DE829E"/>
          </w:tcPr>
          <w:p w14:paraId="200C6972" w14:textId="77777777" w:rsidR="00594118" w:rsidRPr="007E7355" w:rsidRDefault="00594118" w:rsidP="00A068E2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</w:p>
          <w:p w14:paraId="1735EC8B" w14:textId="77777777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</w:p>
          <w:p w14:paraId="0AC057D5" w14:textId="77777777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  <w:p w14:paraId="0FF636DC" w14:textId="77777777" w:rsidR="00594118" w:rsidRPr="007E7355" w:rsidRDefault="00594118" w:rsidP="00A068E2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</w:p>
          <w:p w14:paraId="73A35D67" w14:textId="77777777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likte</w:t>
            </w:r>
            <w:proofErr w:type="spellEnd"/>
          </w:p>
          <w:p w14:paraId="66E681E3" w14:textId="5D431D32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9" w:type="dxa"/>
            <w:vMerge w:val="restart"/>
            <w:shd w:val="clear" w:color="auto" w:fill="D77192"/>
          </w:tcPr>
          <w:p w14:paraId="0C60263E" w14:textId="77777777" w:rsidR="00594118" w:rsidRPr="007E7355" w:rsidRDefault="00594118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FA7D4B0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44975EAC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E17B430" w14:textId="77777777" w:rsidR="00594118" w:rsidRPr="007E7355" w:rsidRDefault="00594118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6E688F1E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3411C26C" w14:textId="3C477180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594118" w:rsidRPr="007E7355" w14:paraId="370ECE34" w14:textId="77777777" w:rsidTr="00594118">
        <w:trPr>
          <w:trHeight w:val="309"/>
        </w:trPr>
        <w:tc>
          <w:tcPr>
            <w:tcW w:w="5957" w:type="dxa"/>
            <w:tcBorders>
              <w:top w:val="nil"/>
              <w:bottom w:val="nil"/>
            </w:tcBorders>
          </w:tcPr>
          <w:p w14:paraId="005C7EBC" w14:textId="77777777" w:rsidR="00594118" w:rsidRPr="007E7355" w:rsidRDefault="00594118" w:rsidP="00A068E2">
            <w:pPr>
              <w:pStyle w:val="TableParagraph"/>
              <w:spacing w:line="262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1.4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İç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mekanizmaları</w:t>
            </w:r>
            <w:proofErr w:type="spellEnd"/>
          </w:p>
        </w:tc>
        <w:tc>
          <w:tcPr>
            <w:tcW w:w="2199" w:type="dxa"/>
            <w:vMerge w:val="restart"/>
            <w:tcBorders>
              <w:top w:val="nil"/>
            </w:tcBorders>
            <w:shd w:val="clear" w:color="auto" w:fill="FCDFE8"/>
          </w:tcPr>
          <w:p w14:paraId="07F0BA4B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</w:t>
            </w:r>
            <w:proofErr w:type="spellEnd"/>
          </w:p>
          <w:p w14:paraId="392795E7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</w:p>
          <w:p w14:paraId="3EAEA3C6" w14:textId="77777777" w:rsidR="00594118" w:rsidRPr="007E7355" w:rsidRDefault="00594118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</w:p>
          <w:p w14:paraId="77769762" w14:textId="4CCDA923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7" w:type="dxa"/>
            <w:vMerge/>
            <w:shd w:val="clear" w:color="auto" w:fill="FDCEDD"/>
          </w:tcPr>
          <w:p w14:paraId="1B9A8770" w14:textId="7854A23C" w:rsidR="00594118" w:rsidRPr="007E7355" w:rsidRDefault="00594118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124A86B7" w14:textId="49B1B41F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vMerge/>
            <w:shd w:val="clear" w:color="auto" w:fill="DE829E"/>
          </w:tcPr>
          <w:p w14:paraId="501EE8B4" w14:textId="0BCF0556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vMerge/>
            <w:shd w:val="clear" w:color="auto" w:fill="D77192"/>
          </w:tcPr>
          <w:p w14:paraId="4CD23382" w14:textId="7D2EEDA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594118" w:rsidRPr="007E7355" w14:paraId="773D8306" w14:textId="77777777" w:rsidTr="00594118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4E0981C6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vMerge/>
            <w:shd w:val="clear" w:color="auto" w:fill="FCDFE8"/>
          </w:tcPr>
          <w:p w14:paraId="5DC45D73" w14:textId="7C8EA8DA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vMerge/>
            <w:shd w:val="clear" w:color="auto" w:fill="FDCEDD"/>
          </w:tcPr>
          <w:p w14:paraId="5141DA6B" w14:textId="799D547E" w:rsidR="00594118" w:rsidRPr="007E7355" w:rsidRDefault="00594118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66652C4F" w14:textId="221C121D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vMerge/>
            <w:shd w:val="clear" w:color="auto" w:fill="DE829E"/>
          </w:tcPr>
          <w:p w14:paraId="5261D30D" w14:textId="12CC2B55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vMerge/>
            <w:shd w:val="clear" w:color="auto" w:fill="D77192"/>
          </w:tcPr>
          <w:p w14:paraId="0DEA7956" w14:textId="3FCABDCB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9E4EF5" w:rsidRPr="007E7355" w14:paraId="01CC963D" w14:textId="77777777" w:rsidTr="00594118">
        <w:trPr>
          <w:trHeight w:val="308"/>
        </w:trPr>
        <w:tc>
          <w:tcPr>
            <w:tcW w:w="5957" w:type="dxa"/>
            <w:vMerge w:val="restart"/>
            <w:tcBorders>
              <w:top w:val="nil"/>
            </w:tcBorders>
          </w:tcPr>
          <w:p w14:paraId="0E429576" w14:textId="335D42D9" w:rsidR="009E4EF5" w:rsidRPr="007E7355" w:rsidRDefault="0094767D" w:rsidP="00BB7BE1">
            <w:pPr>
              <w:pStyle w:val="TableParagraph"/>
              <w:spacing w:line="261" w:lineRule="exact"/>
              <w:ind w:left="110" w:right="191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93171B">
              <w:rPr>
                <w:rFonts w:ascii="Hurme Geometric Sans 1" w:hAnsi="Hurme Geometric Sans 1"/>
              </w:rPr>
              <w:t xml:space="preserve"> </w:t>
            </w:r>
            <w:r w:rsidR="009E4EF5" w:rsidRPr="007E7355">
              <w:rPr>
                <w:rFonts w:ascii="Hurme Geometric Sans 1" w:hAnsi="Hurme Geometric Sans 1"/>
              </w:rPr>
              <w:t xml:space="preserve">PUKÖ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çevrimleri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itibarı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takvim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yılı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temelinde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 xml:space="preserve"> hangi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işlem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süreç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mekanizmaların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devreye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gireceği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planlanmış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akış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şemaları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belirlidir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Sorumluluklar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ve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yetkiler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tanımlanmıştır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Gerçekleşen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>.</w:t>
            </w:r>
          </w:p>
          <w:p w14:paraId="37477B0B" w14:textId="77777777" w:rsidR="009E4EF5" w:rsidRPr="004F041A" w:rsidRDefault="009E4EF5" w:rsidP="00BB7BE1">
            <w:pPr>
              <w:pStyle w:val="TableParagraph"/>
              <w:spacing w:line="261" w:lineRule="exact"/>
              <w:ind w:left="110" w:right="191"/>
              <w:jc w:val="both"/>
              <w:rPr>
                <w:rFonts w:ascii="Hurme Geometric Sans 1" w:hAnsi="Hurme Geometric Sans 1"/>
              </w:rPr>
            </w:pPr>
          </w:p>
          <w:p w14:paraId="238BCD9F" w14:textId="40DB4734" w:rsidR="009E4EF5" w:rsidRPr="007E7355" w:rsidRDefault="009E4EF5" w:rsidP="00BB7BE1">
            <w:pPr>
              <w:pStyle w:val="TableParagraph"/>
              <w:spacing w:line="261" w:lineRule="exact"/>
              <w:ind w:left="110" w:right="191"/>
              <w:jc w:val="both"/>
              <w:rPr>
                <w:rFonts w:ascii="Hurme Geometric Sans 1" w:hAnsi="Hurme Geometric Sans 1"/>
              </w:rPr>
            </w:pPr>
            <w:proofErr w:type="spellStart"/>
            <w:r w:rsidRPr="004F041A">
              <w:rPr>
                <w:rFonts w:ascii="Hurme Geometric Sans 1" w:hAnsi="Hurme Geometric Sans 1"/>
              </w:rPr>
              <w:t>Takvim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yılı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temelind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tasarlanmaya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diğe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kalit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döngülerini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is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man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erdiğ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nıt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7E7355">
              <w:rPr>
                <w:rFonts w:ascii="Hurme Geometric Sans 1" w:hAnsi="Hurme Geometric Sans 1"/>
              </w:rPr>
              <w:t>belirtilmişt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gerçekleş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0975CB31" w14:textId="77777777" w:rsidR="009E4EF5" w:rsidRPr="004F041A" w:rsidRDefault="009E4EF5" w:rsidP="00BB7BE1">
            <w:pPr>
              <w:pStyle w:val="TableParagraph"/>
              <w:spacing w:line="248" w:lineRule="exact"/>
              <w:ind w:left="110" w:right="191"/>
              <w:jc w:val="both"/>
              <w:rPr>
                <w:rFonts w:ascii="Hurme Geometric Sans 1" w:hAnsi="Hurme Geometric Sans 1"/>
              </w:rPr>
            </w:pPr>
          </w:p>
          <w:p w14:paraId="04D1BA65" w14:textId="1A18F500" w:rsidR="009E4EF5" w:rsidRDefault="0094767D" w:rsidP="00BB7BE1">
            <w:pPr>
              <w:pStyle w:val="TableParagraph"/>
              <w:spacing w:line="248" w:lineRule="exact"/>
              <w:ind w:left="110" w:right="191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a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ait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kalite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güvencesi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rehberi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gibi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politika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ayrıntılarının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yer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aldığı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erişilebilen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güncellenen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bir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doküman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>.</w:t>
            </w:r>
            <w:r w:rsidR="009E4EF5">
              <w:rPr>
                <w:rFonts w:ascii="Hurme Geometric Sans 1" w:hAnsi="Hurme Geometric Sans 1"/>
              </w:rPr>
              <w:t xml:space="preserve"> </w:t>
            </w:r>
          </w:p>
          <w:p w14:paraId="79CBD87B" w14:textId="77777777" w:rsidR="009E4EF5" w:rsidRDefault="009E4EF5" w:rsidP="00BB7BE1">
            <w:pPr>
              <w:pStyle w:val="TableParagraph"/>
              <w:spacing w:line="248" w:lineRule="exact"/>
              <w:ind w:left="110" w:right="191"/>
              <w:jc w:val="both"/>
              <w:rPr>
                <w:rFonts w:ascii="Hurme Geometric Sans 1" w:hAnsi="Hurme Geometric Sans 1"/>
              </w:rPr>
            </w:pPr>
          </w:p>
          <w:p w14:paraId="3987675F" w14:textId="5223AC62" w:rsidR="009E4EF5" w:rsidRDefault="0094767D" w:rsidP="00BB7BE1">
            <w:pPr>
              <w:pStyle w:val="TableParagraph"/>
              <w:spacing w:line="248" w:lineRule="exact"/>
              <w:ind w:left="110" w:right="191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Kalite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Komisyonunun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süreç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ve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uygulamaları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tanımlıdır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6E6FE4">
              <w:rPr>
                <w:rFonts w:ascii="Hurme Geometric Sans 1" w:hAnsi="Hurme Geometric Sans 1"/>
              </w:rPr>
              <w:t>yüksekokul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çalışanlarınca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bilinir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Komisyon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iç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kalite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güvencesi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sisteminin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oluşturulması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ve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geliştirilmesinde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etkin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rol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alır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, program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akreditasyonu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süreçlerine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destek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verir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Komisyon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gerçekleştirilen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etkinliklerin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sonuçlarını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değerlendirir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değerlendirmeler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karar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alma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mekanizmalarını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etkiler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>.</w:t>
            </w:r>
          </w:p>
          <w:p w14:paraId="0DD87285" w14:textId="04CFF8C6" w:rsidR="009E4EF5" w:rsidRPr="007E7355" w:rsidRDefault="009E4EF5" w:rsidP="00E21237">
            <w:pPr>
              <w:pStyle w:val="TableParagraph"/>
              <w:spacing w:line="248" w:lineRule="exact"/>
              <w:ind w:left="110" w:right="52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vMerge/>
            <w:shd w:val="clear" w:color="auto" w:fill="FCDFE8"/>
          </w:tcPr>
          <w:p w14:paraId="43AE1D2D" w14:textId="08F1211B" w:rsidR="009E4EF5" w:rsidRPr="007E7355" w:rsidRDefault="009E4EF5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vMerge/>
            <w:tcBorders>
              <w:bottom w:val="nil"/>
            </w:tcBorders>
            <w:shd w:val="clear" w:color="auto" w:fill="FDCEDD"/>
          </w:tcPr>
          <w:p w14:paraId="09A21E6B" w14:textId="41867AB7" w:rsidR="009E4EF5" w:rsidRPr="007E7355" w:rsidRDefault="009E4EF5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2B75A4E5" w14:textId="28DD17B7" w:rsidR="009E4EF5" w:rsidRPr="007E7355" w:rsidRDefault="009E4EF5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vMerge/>
            <w:shd w:val="clear" w:color="auto" w:fill="DE829E"/>
          </w:tcPr>
          <w:p w14:paraId="5B43BD9B" w14:textId="49E24ACB" w:rsidR="009E4EF5" w:rsidRPr="007E7355" w:rsidRDefault="009E4EF5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vMerge/>
            <w:shd w:val="clear" w:color="auto" w:fill="D77192"/>
          </w:tcPr>
          <w:p w14:paraId="50CDCA09" w14:textId="128007DA" w:rsidR="009E4EF5" w:rsidRPr="007E7355" w:rsidRDefault="009E4EF5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9E4EF5" w:rsidRPr="007E7355" w14:paraId="048974D6" w14:textId="77777777" w:rsidTr="00594118">
        <w:trPr>
          <w:trHeight w:val="309"/>
        </w:trPr>
        <w:tc>
          <w:tcPr>
            <w:tcW w:w="5957" w:type="dxa"/>
            <w:vMerge/>
          </w:tcPr>
          <w:p w14:paraId="20AC42E8" w14:textId="354EF8F4" w:rsidR="009E4EF5" w:rsidRPr="007E7355" w:rsidRDefault="009E4EF5" w:rsidP="005F252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vMerge/>
            <w:tcBorders>
              <w:bottom w:val="nil"/>
            </w:tcBorders>
            <w:shd w:val="clear" w:color="auto" w:fill="FCDFE8"/>
          </w:tcPr>
          <w:p w14:paraId="0B8F8039" w14:textId="3A2A1DFC" w:rsidR="009E4EF5" w:rsidRPr="007E7355" w:rsidRDefault="009E4EF5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1B36CF32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20B76564" w14:textId="221B0862" w:rsidR="009E4EF5" w:rsidRPr="007E7355" w:rsidRDefault="009E4EF5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vMerge/>
            <w:shd w:val="clear" w:color="auto" w:fill="DE829E"/>
          </w:tcPr>
          <w:p w14:paraId="36B977F5" w14:textId="6FA1E63C" w:rsidR="009E4EF5" w:rsidRPr="007E7355" w:rsidRDefault="009E4EF5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vMerge/>
            <w:shd w:val="clear" w:color="auto" w:fill="D77192"/>
          </w:tcPr>
          <w:p w14:paraId="043BC88D" w14:textId="2BFB3514" w:rsidR="009E4EF5" w:rsidRPr="007E7355" w:rsidRDefault="009E4EF5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9E4EF5" w:rsidRPr="007E7355" w14:paraId="61C4B829" w14:textId="77777777" w:rsidTr="00594118">
        <w:trPr>
          <w:trHeight w:val="309"/>
        </w:trPr>
        <w:tc>
          <w:tcPr>
            <w:tcW w:w="5957" w:type="dxa"/>
            <w:vMerge/>
          </w:tcPr>
          <w:p w14:paraId="2853DE48" w14:textId="325B16C1" w:rsidR="009E4EF5" w:rsidRPr="007E7355" w:rsidRDefault="009E4EF5" w:rsidP="005F252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34832DE6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27849DCF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tcBorders>
              <w:bottom w:val="nil"/>
            </w:tcBorders>
            <w:shd w:val="clear" w:color="auto" w:fill="E49BB1"/>
          </w:tcPr>
          <w:p w14:paraId="25A6CC18" w14:textId="13B6E4DE" w:rsidR="009E4EF5" w:rsidRPr="007E7355" w:rsidRDefault="009E4EF5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vMerge/>
            <w:tcBorders>
              <w:bottom w:val="nil"/>
            </w:tcBorders>
            <w:shd w:val="clear" w:color="auto" w:fill="DE829E"/>
          </w:tcPr>
          <w:p w14:paraId="0AF0698C" w14:textId="48481416" w:rsidR="009E4EF5" w:rsidRPr="007E7355" w:rsidRDefault="009E4EF5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vMerge/>
            <w:tcBorders>
              <w:bottom w:val="nil"/>
            </w:tcBorders>
            <w:shd w:val="clear" w:color="auto" w:fill="D77192"/>
          </w:tcPr>
          <w:p w14:paraId="440DD582" w14:textId="338AE21F" w:rsidR="009E4EF5" w:rsidRPr="007E7355" w:rsidRDefault="009E4EF5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9E4EF5" w:rsidRPr="007E7355" w14:paraId="0A7945A7" w14:textId="77777777" w:rsidTr="004F041A">
        <w:trPr>
          <w:trHeight w:val="85"/>
        </w:trPr>
        <w:tc>
          <w:tcPr>
            <w:tcW w:w="5957" w:type="dxa"/>
            <w:vMerge/>
          </w:tcPr>
          <w:p w14:paraId="52D9F83A" w14:textId="37F15A00" w:rsidR="009E4EF5" w:rsidRPr="007E7355" w:rsidRDefault="009E4EF5" w:rsidP="005F252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0F14A22A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259DD79D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336557E9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tcBorders>
              <w:top w:val="nil"/>
              <w:bottom w:val="nil"/>
            </w:tcBorders>
            <w:shd w:val="clear" w:color="auto" w:fill="DE829E"/>
          </w:tcPr>
          <w:p w14:paraId="51EA501F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tcBorders>
              <w:top w:val="nil"/>
              <w:bottom w:val="nil"/>
            </w:tcBorders>
            <w:shd w:val="clear" w:color="auto" w:fill="D77192"/>
          </w:tcPr>
          <w:p w14:paraId="2510A43C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E4EF5" w:rsidRPr="007E7355" w14:paraId="7294B6A2" w14:textId="77777777" w:rsidTr="00594118">
        <w:trPr>
          <w:trHeight w:val="308"/>
        </w:trPr>
        <w:tc>
          <w:tcPr>
            <w:tcW w:w="5957" w:type="dxa"/>
            <w:vMerge/>
          </w:tcPr>
          <w:p w14:paraId="6971BF74" w14:textId="6FE7CADF" w:rsidR="009E4EF5" w:rsidRPr="007E7355" w:rsidRDefault="009E4EF5" w:rsidP="005F252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4BCAB04A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39D9D6FB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75193BB0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tcBorders>
              <w:top w:val="nil"/>
              <w:bottom w:val="nil"/>
            </w:tcBorders>
            <w:shd w:val="clear" w:color="auto" w:fill="DE829E"/>
          </w:tcPr>
          <w:p w14:paraId="6413CD57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tcBorders>
              <w:top w:val="nil"/>
              <w:bottom w:val="nil"/>
            </w:tcBorders>
            <w:shd w:val="clear" w:color="auto" w:fill="D77192"/>
          </w:tcPr>
          <w:p w14:paraId="66B96CED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E4EF5" w:rsidRPr="007E7355" w14:paraId="187BD6A0" w14:textId="77777777" w:rsidTr="00594118">
        <w:trPr>
          <w:trHeight w:val="309"/>
        </w:trPr>
        <w:tc>
          <w:tcPr>
            <w:tcW w:w="5957" w:type="dxa"/>
            <w:vMerge/>
          </w:tcPr>
          <w:p w14:paraId="4E2F4C54" w14:textId="7AD60F05" w:rsidR="009E4EF5" w:rsidRPr="007E7355" w:rsidRDefault="009E4EF5" w:rsidP="005F252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07900684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3B569AD2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047E2BDB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tcBorders>
              <w:top w:val="nil"/>
              <w:bottom w:val="nil"/>
            </w:tcBorders>
            <w:shd w:val="clear" w:color="auto" w:fill="DE829E"/>
          </w:tcPr>
          <w:p w14:paraId="7765218F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tcBorders>
              <w:top w:val="nil"/>
              <w:bottom w:val="nil"/>
            </w:tcBorders>
            <w:shd w:val="clear" w:color="auto" w:fill="D77192"/>
          </w:tcPr>
          <w:p w14:paraId="7DC56335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E4EF5" w:rsidRPr="007E7355" w14:paraId="42D85676" w14:textId="77777777" w:rsidTr="0094767D">
        <w:trPr>
          <w:trHeight w:val="70"/>
        </w:trPr>
        <w:tc>
          <w:tcPr>
            <w:tcW w:w="5957" w:type="dxa"/>
            <w:vMerge/>
          </w:tcPr>
          <w:p w14:paraId="61E58107" w14:textId="0EFF8D2E" w:rsidR="009E4EF5" w:rsidRPr="007E7355" w:rsidRDefault="009E4EF5" w:rsidP="005F252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3C93DFA1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0FF70785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12E83F9A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tcBorders>
              <w:top w:val="nil"/>
              <w:bottom w:val="nil"/>
            </w:tcBorders>
            <w:shd w:val="clear" w:color="auto" w:fill="DE829E"/>
          </w:tcPr>
          <w:p w14:paraId="72DCB8F4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tcBorders>
              <w:top w:val="nil"/>
              <w:bottom w:val="nil"/>
            </w:tcBorders>
            <w:shd w:val="clear" w:color="auto" w:fill="D77192"/>
          </w:tcPr>
          <w:p w14:paraId="18B069D2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E4EF5" w:rsidRPr="007E7355" w14:paraId="1DDE8EAA" w14:textId="77777777" w:rsidTr="00594118">
        <w:trPr>
          <w:trHeight w:val="308"/>
        </w:trPr>
        <w:tc>
          <w:tcPr>
            <w:tcW w:w="5957" w:type="dxa"/>
            <w:vMerge/>
          </w:tcPr>
          <w:p w14:paraId="0079B70D" w14:textId="61F433C5" w:rsidR="009E4EF5" w:rsidRPr="007E7355" w:rsidRDefault="009E4EF5" w:rsidP="005F252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58701A74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5FB3BED7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0DAD1639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tcBorders>
              <w:top w:val="nil"/>
              <w:bottom w:val="nil"/>
            </w:tcBorders>
            <w:shd w:val="clear" w:color="auto" w:fill="DE829E"/>
          </w:tcPr>
          <w:p w14:paraId="443A538F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tcBorders>
              <w:top w:val="nil"/>
              <w:bottom w:val="nil"/>
            </w:tcBorders>
            <w:shd w:val="clear" w:color="auto" w:fill="D77192"/>
          </w:tcPr>
          <w:p w14:paraId="0CA48066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E4EF5" w:rsidRPr="007E7355" w14:paraId="7D10AB52" w14:textId="77777777" w:rsidTr="009E4EF5">
        <w:trPr>
          <w:trHeight w:val="2157"/>
        </w:trPr>
        <w:tc>
          <w:tcPr>
            <w:tcW w:w="5957" w:type="dxa"/>
            <w:vMerge/>
          </w:tcPr>
          <w:p w14:paraId="7E13DFC7" w14:textId="555A2A59" w:rsidR="009E4EF5" w:rsidRPr="007E7355" w:rsidRDefault="009E4EF5" w:rsidP="005F252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</w:tcBorders>
            <w:shd w:val="clear" w:color="auto" w:fill="FCDFE8"/>
          </w:tcPr>
          <w:p w14:paraId="5B7CD532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957" w:type="dxa"/>
            <w:tcBorders>
              <w:top w:val="nil"/>
            </w:tcBorders>
            <w:shd w:val="clear" w:color="auto" w:fill="FDCEDD"/>
          </w:tcPr>
          <w:p w14:paraId="5F0BBB66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2019" w:type="dxa"/>
            <w:tcBorders>
              <w:top w:val="nil"/>
            </w:tcBorders>
            <w:shd w:val="clear" w:color="auto" w:fill="E49BB1"/>
          </w:tcPr>
          <w:p w14:paraId="602128E5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2000" w:type="dxa"/>
            <w:tcBorders>
              <w:top w:val="nil"/>
            </w:tcBorders>
            <w:shd w:val="clear" w:color="auto" w:fill="DE829E"/>
          </w:tcPr>
          <w:p w14:paraId="732AC828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969" w:type="dxa"/>
            <w:tcBorders>
              <w:top w:val="nil"/>
            </w:tcBorders>
            <w:shd w:val="clear" w:color="auto" w:fill="D77192"/>
          </w:tcPr>
          <w:p w14:paraId="4B4DA71C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</w:tr>
      <w:tr w:rsidR="009E4EF5" w:rsidRPr="007E7355" w14:paraId="71B01BE3" w14:textId="77777777" w:rsidTr="0094767D">
        <w:trPr>
          <w:trHeight w:val="419"/>
        </w:trPr>
        <w:tc>
          <w:tcPr>
            <w:tcW w:w="5957" w:type="dxa"/>
            <w:vMerge/>
            <w:tcBorders>
              <w:bottom w:val="nil"/>
            </w:tcBorders>
          </w:tcPr>
          <w:p w14:paraId="7105835D" w14:textId="77777777" w:rsidR="009E4EF5" w:rsidRPr="007E7355" w:rsidRDefault="009E4EF5" w:rsidP="005F252E">
            <w:pPr>
              <w:pStyle w:val="TableParagraph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10144" w:type="dxa"/>
            <w:gridSpan w:val="5"/>
            <w:vMerge w:val="restart"/>
            <w:tcBorders>
              <w:top w:val="nil"/>
            </w:tcBorders>
            <w:shd w:val="clear" w:color="auto" w:fill="E4ADC0"/>
          </w:tcPr>
          <w:p w14:paraId="7B8D71C8" w14:textId="77777777" w:rsidR="009E4EF5" w:rsidRPr="007E7355" w:rsidRDefault="009E4EF5" w:rsidP="00A068E2">
            <w:pPr>
              <w:pStyle w:val="TableParagraph"/>
              <w:spacing w:before="48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7C52EE2E" w14:textId="17C6C956" w:rsidR="009E4EF5" w:rsidRPr="00BB7BE1" w:rsidRDefault="009E4EF5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lit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venc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rehb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ib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lit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omisyon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alış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su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sasları</w:t>
            </w:r>
            <w:proofErr w:type="spellEnd"/>
          </w:p>
          <w:p w14:paraId="1488438A" w14:textId="77777777" w:rsidR="009E4EF5" w:rsidRPr="00BB7BE1" w:rsidRDefault="009E4EF5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İ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kı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şema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kv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rev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orumluluk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rollerin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A93BD1B" w14:textId="77777777" w:rsidR="009E4EF5" w:rsidRPr="00BB7BE1" w:rsidRDefault="009E4EF5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Bilg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Sistemi</w:t>
            </w:r>
          </w:p>
          <w:p w14:paraId="20CA8296" w14:textId="77777777" w:rsidR="009E4EF5" w:rsidRPr="00BB7BE1" w:rsidRDefault="009E4EF5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Ger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temleri</w:t>
            </w:r>
            <w:proofErr w:type="spellEnd"/>
          </w:p>
          <w:p w14:paraId="14007CCD" w14:textId="77777777" w:rsidR="009E4EF5" w:rsidRPr="00BB7BE1" w:rsidRDefault="009E4EF5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</w:p>
          <w:p w14:paraId="71C082CF" w14:textId="77777777" w:rsidR="009E4EF5" w:rsidRPr="00BB7BE1" w:rsidRDefault="009E4EF5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ıllı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</w:p>
          <w:p w14:paraId="01674433" w14:textId="70A5E753" w:rsidR="009E4EF5" w:rsidRPr="007E7355" w:rsidRDefault="009E4EF5" w:rsidP="00E2464C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;</w:t>
            </w:r>
            <w:r w:rsidR="0094767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94767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="0094767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B06984" w:rsidRPr="007E7355" w14:paraId="45BE56B1" w14:textId="77777777" w:rsidTr="00583CF3">
        <w:trPr>
          <w:trHeight w:val="617"/>
        </w:trPr>
        <w:tc>
          <w:tcPr>
            <w:tcW w:w="5957" w:type="dxa"/>
            <w:tcBorders>
              <w:top w:val="nil"/>
            </w:tcBorders>
          </w:tcPr>
          <w:p w14:paraId="0C2AB89F" w14:textId="77777777" w:rsidR="00B06984" w:rsidRPr="007E7355" w:rsidRDefault="00B06984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44" w:type="dxa"/>
            <w:gridSpan w:val="5"/>
            <w:vMerge/>
            <w:shd w:val="clear" w:color="auto" w:fill="E4ADC0"/>
          </w:tcPr>
          <w:p w14:paraId="5DF97304" w14:textId="4EC5426C" w:rsidR="00B06984" w:rsidRPr="007E7355" w:rsidRDefault="00B06984" w:rsidP="00A068E2">
            <w:pPr>
              <w:pStyle w:val="TableParagraph"/>
              <w:spacing w:line="252" w:lineRule="exact"/>
              <w:ind w:left="945"/>
              <w:rPr>
                <w:rFonts w:ascii="Hurme Geometric Sans 1" w:hAnsi="Hurme Geometric Sans 1"/>
                <w:i/>
              </w:rPr>
            </w:pPr>
          </w:p>
        </w:tc>
      </w:tr>
    </w:tbl>
    <w:p w14:paraId="406D7552" w14:textId="479FB555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CC301D">
          <w:headerReference w:type="default" r:id="rId18"/>
          <w:footerReference w:type="default" r:id="rId19"/>
          <w:pgSz w:w="16840" w:h="11910" w:orient="landscape"/>
          <w:pgMar w:top="920" w:right="160" w:bottom="840" w:left="180" w:header="0" w:footer="652" w:gutter="0"/>
          <w:cols w:space="708"/>
        </w:sect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6F98FA9E" wp14:editId="1F781942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7" name="Metin Kutusu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026D59A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98FA9E" id="Metin Kutusu 47" o:spid="_x0000_s1028" type="#_x0000_t202" style="position:absolute;margin-left:493.3pt;margin-top:67.1pt;width:12.25pt;height:12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BR&#10;097M2AEAAJc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0026D59A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tbl>
      <w:tblPr>
        <w:tblStyle w:val="TableNormal"/>
        <w:tblW w:w="0" w:type="auto"/>
        <w:tblInd w:w="1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7"/>
        <w:gridCol w:w="2199"/>
        <w:gridCol w:w="1957"/>
        <w:gridCol w:w="2019"/>
        <w:gridCol w:w="2270"/>
        <w:gridCol w:w="1699"/>
      </w:tblGrid>
      <w:tr w:rsidR="00A068E2" w:rsidRPr="007E7355" w14:paraId="6114EBC7" w14:textId="77777777" w:rsidTr="00A068E2">
        <w:trPr>
          <w:trHeight w:val="393"/>
        </w:trPr>
        <w:tc>
          <w:tcPr>
            <w:tcW w:w="16101" w:type="dxa"/>
            <w:gridSpan w:val="6"/>
            <w:shd w:val="clear" w:color="auto" w:fill="FFC9DE"/>
          </w:tcPr>
          <w:p w14:paraId="423AB3EA" w14:textId="01153D9E" w:rsidR="00A068E2" w:rsidRPr="007E7355" w:rsidRDefault="004D4914" w:rsidP="00A068E2">
            <w:pPr>
              <w:pStyle w:val="TableParagraph"/>
              <w:spacing w:line="337" w:lineRule="exact"/>
              <w:ind w:right="94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A068E2" w:rsidRPr="007E7355" w14:paraId="4F73241C" w14:textId="77777777" w:rsidTr="004F041A">
        <w:trPr>
          <w:trHeight w:val="439"/>
        </w:trPr>
        <w:tc>
          <w:tcPr>
            <w:tcW w:w="16101" w:type="dxa"/>
            <w:gridSpan w:val="6"/>
            <w:shd w:val="clear" w:color="auto" w:fill="FFC9DE"/>
          </w:tcPr>
          <w:p w14:paraId="7AA60DFA" w14:textId="77777777" w:rsidR="00A068E2" w:rsidRPr="007E7355" w:rsidRDefault="00A068E2" w:rsidP="00A068E2">
            <w:pPr>
              <w:pStyle w:val="TableParagraph"/>
              <w:spacing w:line="260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lite</w:t>
            </w:r>
            <w:proofErr w:type="spellEnd"/>
          </w:p>
        </w:tc>
      </w:tr>
      <w:tr w:rsidR="00A068E2" w:rsidRPr="007E7355" w14:paraId="44789120" w14:textId="77777777" w:rsidTr="006734EF">
        <w:trPr>
          <w:trHeight w:val="309"/>
        </w:trPr>
        <w:tc>
          <w:tcPr>
            <w:tcW w:w="5957" w:type="dxa"/>
            <w:shd w:val="clear" w:color="auto" w:fill="FFC9DE"/>
          </w:tcPr>
          <w:p w14:paraId="0F3D1C6B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shd w:val="clear" w:color="auto" w:fill="FFC9DE"/>
          </w:tcPr>
          <w:p w14:paraId="3677EAF8" w14:textId="77777777" w:rsidR="00A068E2" w:rsidRPr="007E7355" w:rsidRDefault="00A068E2" w:rsidP="00A068E2">
            <w:pPr>
              <w:pStyle w:val="TableParagraph"/>
              <w:spacing w:line="263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57" w:type="dxa"/>
            <w:shd w:val="clear" w:color="auto" w:fill="FFC9DE"/>
          </w:tcPr>
          <w:p w14:paraId="317E0B7B" w14:textId="77777777" w:rsidR="00A068E2" w:rsidRPr="007E7355" w:rsidRDefault="00A068E2" w:rsidP="00A068E2">
            <w:pPr>
              <w:pStyle w:val="TableParagraph"/>
              <w:spacing w:line="263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19" w:type="dxa"/>
            <w:shd w:val="clear" w:color="auto" w:fill="FFC9DE"/>
          </w:tcPr>
          <w:p w14:paraId="4B8B29ED" w14:textId="77777777" w:rsidR="00A068E2" w:rsidRPr="007E7355" w:rsidRDefault="00A068E2" w:rsidP="00A068E2">
            <w:pPr>
              <w:pStyle w:val="TableParagraph"/>
              <w:spacing w:line="263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270" w:type="dxa"/>
            <w:shd w:val="clear" w:color="auto" w:fill="FFC9DE"/>
          </w:tcPr>
          <w:p w14:paraId="34D44470" w14:textId="77777777" w:rsidR="00A068E2" w:rsidRPr="007E7355" w:rsidRDefault="00A068E2" w:rsidP="00A068E2">
            <w:pPr>
              <w:pStyle w:val="TableParagraph"/>
              <w:spacing w:line="263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699" w:type="dxa"/>
            <w:shd w:val="clear" w:color="auto" w:fill="FFC9DE"/>
          </w:tcPr>
          <w:p w14:paraId="4E524046" w14:textId="77777777" w:rsidR="00A068E2" w:rsidRPr="007E7355" w:rsidRDefault="00A068E2" w:rsidP="00A068E2">
            <w:pPr>
              <w:pStyle w:val="TableParagraph"/>
              <w:spacing w:line="263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594118" w:rsidRPr="007E7355" w14:paraId="117159C1" w14:textId="77777777" w:rsidTr="006734EF">
        <w:trPr>
          <w:trHeight w:val="308"/>
        </w:trPr>
        <w:tc>
          <w:tcPr>
            <w:tcW w:w="5957" w:type="dxa"/>
            <w:tcBorders>
              <w:bottom w:val="nil"/>
            </w:tcBorders>
          </w:tcPr>
          <w:p w14:paraId="60644E57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bottom w:val="nil"/>
            </w:tcBorders>
            <w:shd w:val="clear" w:color="auto" w:fill="FCDFE8"/>
          </w:tcPr>
          <w:p w14:paraId="031E5805" w14:textId="2B6E3ECA" w:rsidR="00594118" w:rsidRPr="007E7355" w:rsidRDefault="0094767D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6734EF">
              <w:rPr>
                <w:rFonts w:ascii="Hurme Geometric Sans 1" w:hAnsi="Hurme Geometric Sans 1"/>
              </w:rPr>
              <w:t>kamuoyunu</w:t>
            </w:r>
            <w:proofErr w:type="spellEnd"/>
          </w:p>
        </w:tc>
        <w:tc>
          <w:tcPr>
            <w:tcW w:w="1957" w:type="dxa"/>
            <w:vMerge w:val="restart"/>
            <w:shd w:val="clear" w:color="auto" w:fill="FDCEDD"/>
          </w:tcPr>
          <w:p w14:paraId="4B13E3E7" w14:textId="48A3B318" w:rsidR="00594118" w:rsidRPr="007E7355" w:rsidRDefault="0094767D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şeffaflık</w:t>
            </w:r>
            <w:proofErr w:type="spellEnd"/>
          </w:p>
          <w:p w14:paraId="551AFD05" w14:textId="77777777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</w:p>
          <w:p w14:paraId="0769958B" w14:textId="77777777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rebilir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leri</w:t>
            </w:r>
            <w:proofErr w:type="spellEnd"/>
          </w:p>
          <w:p w14:paraId="789A981C" w14:textId="77777777" w:rsidR="00594118" w:rsidRPr="007E7355" w:rsidRDefault="00594118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  <w:p w14:paraId="5DCA673A" w14:textId="77777777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muoyunu</w:t>
            </w:r>
            <w:proofErr w:type="spellEnd"/>
          </w:p>
          <w:p w14:paraId="38E6FC0E" w14:textId="77777777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lendirmek</w:t>
            </w:r>
            <w:proofErr w:type="spellEnd"/>
          </w:p>
          <w:p w14:paraId="106072B7" w14:textId="77777777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</w:p>
          <w:p w14:paraId="5F1D90D9" w14:textId="77777777" w:rsidR="00594118" w:rsidRPr="007E7355" w:rsidRDefault="00594118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  <w:p w14:paraId="3E236752" w14:textId="0C4AC1C8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19" w:type="dxa"/>
            <w:vMerge w:val="restart"/>
            <w:shd w:val="clear" w:color="auto" w:fill="E49BB1"/>
          </w:tcPr>
          <w:p w14:paraId="0DCD5953" w14:textId="6AE53F3D" w:rsidR="00594118" w:rsidRPr="007E7355" w:rsidRDefault="0094767D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tanımlı</w:t>
            </w:r>
            <w:proofErr w:type="spellEnd"/>
          </w:p>
          <w:p w14:paraId="19E883B8" w14:textId="77777777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</w:t>
            </w:r>
            <w:proofErr w:type="spellEnd"/>
          </w:p>
          <w:p w14:paraId="0811F706" w14:textId="77777777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  <w:p w14:paraId="343E581A" w14:textId="77777777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muoyunu</w:t>
            </w:r>
            <w:proofErr w:type="spellEnd"/>
          </w:p>
          <w:p w14:paraId="56C6BCC1" w14:textId="77777777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14413C1" w14:textId="77777777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ebilirlik</w:t>
            </w:r>
            <w:proofErr w:type="spellEnd"/>
          </w:p>
          <w:p w14:paraId="4BB68C35" w14:textId="77777777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nı</w:t>
            </w:r>
            <w:proofErr w:type="spellEnd"/>
          </w:p>
          <w:p w14:paraId="6F3F94C6" w14:textId="352DB6D4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şlet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70" w:type="dxa"/>
            <w:vMerge w:val="restart"/>
            <w:shd w:val="clear" w:color="auto" w:fill="DE829E"/>
          </w:tcPr>
          <w:p w14:paraId="506AD42F" w14:textId="10074CC0" w:rsidR="00594118" w:rsidRPr="007E7355" w:rsidRDefault="0094767D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kamuoyunu</w:t>
            </w:r>
            <w:proofErr w:type="spellEnd"/>
          </w:p>
          <w:p w14:paraId="2D5AE073" w14:textId="77777777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261594C" w14:textId="77777777" w:rsidR="00594118" w:rsidRPr="007E7355" w:rsidRDefault="00594118" w:rsidP="00A068E2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ebilirlik</w:t>
            </w:r>
            <w:proofErr w:type="spellEnd"/>
          </w:p>
          <w:p w14:paraId="3BAB70F5" w14:textId="77777777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  <w:p w14:paraId="3B193142" w14:textId="77777777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0838B0A" w14:textId="77777777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rüşleri</w:t>
            </w:r>
            <w:proofErr w:type="spellEnd"/>
          </w:p>
          <w:p w14:paraId="6179E535" w14:textId="77777777" w:rsidR="00594118" w:rsidRPr="007E7355" w:rsidRDefault="00594118" w:rsidP="00A068E2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  <w:p w14:paraId="753B548E" w14:textId="1C5B15A5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699" w:type="dxa"/>
            <w:tcBorders>
              <w:bottom w:val="nil"/>
            </w:tcBorders>
            <w:shd w:val="clear" w:color="auto" w:fill="D77192"/>
          </w:tcPr>
          <w:p w14:paraId="0027C9B2" w14:textId="77777777" w:rsidR="00594118" w:rsidRPr="007E7355" w:rsidRDefault="00594118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594118" w:rsidRPr="007E7355" w14:paraId="4AB20C67" w14:textId="77777777" w:rsidTr="006734EF">
        <w:trPr>
          <w:trHeight w:val="309"/>
        </w:trPr>
        <w:tc>
          <w:tcPr>
            <w:tcW w:w="5957" w:type="dxa"/>
            <w:tcBorders>
              <w:top w:val="nil"/>
              <w:bottom w:val="nil"/>
            </w:tcBorders>
          </w:tcPr>
          <w:p w14:paraId="448CFB69" w14:textId="77777777" w:rsidR="00594118" w:rsidRPr="007E7355" w:rsidRDefault="00594118" w:rsidP="00A068E2">
            <w:pPr>
              <w:pStyle w:val="TableParagraph"/>
              <w:spacing w:line="262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1.5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amuoyunu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erebilirlik</w:t>
            </w:r>
            <w:proofErr w:type="spellEnd"/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6F95B920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lendir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</w:tc>
        <w:tc>
          <w:tcPr>
            <w:tcW w:w="1957" w:type="dxa"/>
            <w:vMerge/>
            <w:shd w:val="clear" w:color="auto" w:fill="FDCEDD"/>
          </w:tcPr>
          <w:p w14:paraId="5DEBE5B4" w14:textId="0AC1E251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3DD80594" w14:textId="397D0FA1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235ADAC8" w14:textId="221FBDBD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6F87E03A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594118" w:rsidRPr="007E7355" w14:paraId="2E11AA67" w14:textId="77777777" w:rsidTr="006734EF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2B92A4A9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33C3A7AF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ebilirliği</w:t>
            </w:r>
            <w:proofErr w:type="spellEnd"/>
          </w:p>
        </w:tc>
        <w:tc>
          <w:tcPr>
            <w:tcW w:w="1957" w:type="dxa"/>
            <w:vMerge/>
            <w:shd w:val="clear" w:color="auto" w:fill="FDCEDD"/>
          </w:tcPr>
          <w:p w14:paraId="7404B891" w14:textId="23812D61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74298444" w14:textId="4DD9E84F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77C40CA0" w14:textId="1318308E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372553EE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594118" w:rsidRPr="007E7355" w14:paraId="12A4BA05" w14:textId="77777777" w:rsidTr="006734EF">
        <w:trPr>
          <w:trHeight w:val="308"/>
        </w:trPr>
        <w:tc>
          <w:tcPr>
            <w:tcW w:w="5957" w:type="dxa"/>
            <w:vMerge w:val="restart"/>
            <w:tcBorders>
              <w:top w:val="nil"/>
            </w:tcBorders>
          </w:tcPr>
          <w:p w14:paraId="7850EB09" w14:textId="77777777" w:rsidR="00D44412" w:rsidRDefault="00594118" w:rsidP="006734EF">
            <w:pPr>
              <w:pStyle w:val="TableParagraph"/>
              <w:spacing w:line="248" w:lineRule="exact"/>
              <w:ind w:left="110" w:right="194"/>
              <w:jc w:val="both"/>
              <w:rPr>
                <w:rFonts w:ascii="Hurme Geometric Sans 1" w:hAnsi="Hurme Geometric Sans 1"/>
              </w:rPr>
            </w:pPr>
            <w:proofErr w:type="spellStart"/>
            <w:r w:rsidRPr="004F041A">
              <w:rPr>
                <w:rFonts w:ascii="Hurme Geometric Sans 1" w:hAnsi="Hurme Geometric Sans 1"/>
              </w:rPr>
              <w:t>Kamuoyunu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bilgilendirm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ilkesel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olarak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benimsenmiştir</w:t>
            </w:r>
            <w:proofErr w:type="spellEnd"/>
            <w:r w:rsidRPr="004F041A">
              <w:rPr>
                <w:rFonts w:ascii="Hurme Geometric Sans 1" w:hAnsi="Hurme Geometric Sans 1"/>
              </w:rPr>
              <w:t>, hangi</w:t>
            </w:r>
            <w:r w:rsidR="00854130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kanalları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nasıl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kullanılacağı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tasarlanmıştı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41A">
              <w:rPr>
                <w:rFonts w:ascii="Hurme Geometric Sans 1" w:hAnsi="Hurme Geometric Sans 1"/>
              </w:rPr>
              <w:t>erişilebili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olarak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ilan</w:t>
            </w:r>
            <w:proofErr w:type="spellEnd"/>
            <w:r w:rsidR="00854130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mişt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dım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="00583CF3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atılmaktadı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. </w:t>
            </w:r>
          </w:p>
          <w:p w14:paraId="1B7021AC" w14:textId="4CC98CF7" w:rsidR="00D44412" w:rsidRDefault="0094767D" w:rsidP="006734EF">
            <w:pPr>
              <w:pStyle w:val="TableParagraph"/>
              <w:spacing w:line="248" w:lineRule="exact"/>
              <w:ind w:left="110" w:right="194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="004F041A">
              <w:rPr>
                <w:rFonts w:ascii="Hurme Geometric Sans 1" w:hAnsi="Hurme Geometric Sans 1"/>
              </w:rPr>
              <w:t xml:space="preserve"> </w:t>
            </w:r>
            <w:r w:rsidR="00594118" w:rsidRPr="004F041A">
              <w:rPr>
                <w:rFonts w:ascii="Hurme Geometric Sans 1" w:hAnsi="Hurme Geometric Sans 1"/>
              </w:rPr>
              <w:t xml:space="preserve">web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sayfası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doğru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güncel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ilgili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ve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kolayca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erişilebili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bilgiyi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vermektedi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bunun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sağlanması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gerekli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mekanizma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mevcuttu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>.</w:t>
            </w:r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Kurumsal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özerklik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r w:rsidR="00594118" w:rsidRPr="007E7355">
              <w:rPr>
                <w:rFonts w:ascii="Hurme Geometric Sans 1" w:hAnsi="Hurme Geometric Sans 1"/>
              </w:rPr>
              <w:t>ile</w:t>
            </w:r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verebilirlik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kavramlarının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birbirini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tamamladığına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ilişkin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bulgular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mevcuttur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İç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dışa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verm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yöntemleri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kurgulanmıştı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uygulanmaktadır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Sistematiktir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ilan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edilen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takvim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çerçevesinde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gerçekleştirili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sorumluları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netti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Alınan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geri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beslemele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etkinliği</w:t>
            </w:r>
            <w:proofErr w:type="spellEnd"/>
            <w:r w:rsidR="00583CF3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değerlendirilmektedir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. </w:t>
            </w:r>
          </w:p>
          <w:p w14:paraId="76C2FC32" w14:textId="24E4793A" w:rsidR="00594118" w:rsidRPr="007E7355" w:rsidRDefault="0094767D" w:rsidP="006734EF">
            <w:pPr>
              <w:pStyle w:val="TableParagraph"/>
              <w:spacing w:line="248" w:lineRule="exact"/>
              <w:ind w:left="110" w:right="194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bölgesindeki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dış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paydaşları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>,</w:t>
            </w:r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ilişkili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olduğu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yerel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yönetimle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>,</w:t>
            </w:r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diğer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üniversitele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kamu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kurumu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kuruluşları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sivil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toplum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kuruluşları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sanayi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ve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yerel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halk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ilişkileri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3151EEA5" w14:textId="77777777" w:rsidR="00594118" w:rsidRPr="007E7355" w:rsidRDefault="00594118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6734EF">
              <w:rPr>
                <w:rFonts w:ascii="Hurme Geometric Sans 1" w:hAnsi="Hurme Geometric Sans 1"/>
              </w:rPr>
              <w:t>gerçekleştirmek</w:t>
            </w:r>
            <w:proofErr w:type="spellEnd"/>
            <w:r w:rsidRPr="006734E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734EF">
              <w:rPr>
                <w:rFonts w:ascii="Hurme Geometric Sans 1" w:hAnsi="Hurme Geometric Sans 1"/>
              </w:rPr>
              <w:t>üzere</w:t>
            </w:r>
            <w:proofErr w:type="spellEnd"/>
          </w:p>
        </w:tc>
        <w:tc>
          <w:tcPr>
            <w:tcW w:w="1957" w:type="dxa"/>
            <w:vMerge/>
            <w:shd w:val="clear" w:color="auto" w:fill="FDCEDD"/>
          </w:tcPr>
          <w:p w14:paraId="2F3CF9BF" w14:textId="343BE865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5145EB01" w14:textId="3834ACB0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02555E4F" w14:textId="6EB3633B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200FA11E" w14:textId="77777777" w:rsidR="00594118" w:rsidRPr="007E7355" w:rsidRDefault="00594118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594118" w:rsidRPr="007E7355" w14:paraId="71B844DF" w14:textId="77777777" w:rsidTr="006734EF">
        <w:trPr>
          <w:trHeight w:val="309"/>
        </w:trPr>
        <w:tc>
          <w:tcPr>
            <w:tcW w:w="5957" w:type="dxa"/>
            <w:vMerge/>
          </w:tcPr>
          <w:p w14:paraId="54810C2F" w14:textId="37E087D1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75BD5404" w14:textId="77777777" w:rsidR="00594118" w:rsidRPr="007E7355" w:rsidRDefault="00594118" w:rsidP="00A068E2">
            <w:pPr>
              <w:pStyle w:val="TableParagraph"/>
              <w:spacing w:line="26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</w:tc>
        <w:tc>
          <w:tcPr>
            <w:tcW w:w="1957" w:type="dxa"/>
            <w:vMerge/>
            <w:shd w:val="clear" w:color="auto" w:fill="FDCEDD"/>
          </w:tcPr>
          <w:p w14:paraId="7B4D21B3" w14:textId="6712F885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5912C0CB" w14:textId="4D117720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3F7B13D2" w14:textId="561B9D8A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6FB44497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594118" w:rsidRPr="007E7355" w14:paraId="73A884B6" w14:textId="77777777" w:rsidTr="006734EF">
        <w:trPr>
          <w:trHeight w:val="309"/>
        </w:trPr>
        <w:tc>
          <w:tcPr>
            <w:tcW w:w="5957" w:type="dxa"/>
            <w:vMerge/>
          </w:tcPr>
          <w:p w14:paraId="45370E21" w14:textId="52D55600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6C25F036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7" w:type="dxa"/>
            <w:vMerge/>
            <w:shd w:val="clear" w:color="auto" w:fill="FDCEDD"/>
          </w:tcPr>
          <w:p w14:paraId="067D3ADC" w14:textId="7D887E05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0D47CB7D" w14:textId="528F9C1E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16562B6B" w14:textId="06C8D124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02CC5369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594118" w:rsidRPr="007E7355" w14:paraId="62C524D8" w14:textId="77777777" w:rsidTr="006734EF">
        <w:trPr>
          <w:trHeight w:val="308"/>
        </w:trPr>
        <w:tc>
          <w:tcPr>
            <w:tcW w:w="5957" w:type="dxa"/>
            <w:vMerge/>
          </w:tcPr>
          <w:p w14:paraId="22F82259" w14:textId="3ADDED62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244A6DDA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vMerge/>
            <w:shd w:val="clear" w:color="auto" w:fill="FDCEDD"/>
          </w:tcPr>
          <w:p w14:paraId="5664FC8A" w14:textId="7468C82A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7B392ABF" w14:textId="38603DA3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5B29E1D0" w14:textId="50667AD8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70C8CF49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23B6D4BD" w14:textId="77777777" w:rsidTr="006734EF">
        <w:trPr>
          <w:trHeight w:val="308"/>
        </w:trPr>
        <w:tc>
          <w:tcPr>
            <w:tcW w:w="5957" w:type="dxa"/>
            <w:vMerge/>
          </w:tcPr>
          <w:p w14:paraId="40236017" w14:textId="6C8771B4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282A223B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vMerge/>
            <w:shd w:val="clear" w:color="auto" w:fill="FDCEDD"/>
          </w:tcPr>
          <w:p w14:paraId="736FFD09" w14:textId="634F7810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tcBorders>
              <w:bottom w:val="nil"/>
            </w:tcBorders>
            <w:shd w:val="clear" w:color="auto" w:fill="E49BB1"/>
          </w:tcPr>
          <w:p w14:paraId="2A4B26AD" w14:textId="2F9DA039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20177D9C" w14:textId="2C03A41C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403A9D71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4D086C43" w14:textId="77777777" w:rsidTr="006734EF">
        <w:trPr>
          <w:trHeight w:val="309"/>
        </w:trPr>
        <w:tc>
          <w:tcPr>
            <w:tcW w:w="5957" w:type="dxa"/>
            <w:vMerge/>
          </w:tcPr>
          <w:p w14:paraId="380C2496" w14:textId="1EA08817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44E464BC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vMerge/>
            <w:tcBorders>
              <w:bottom w:val="nil"/>
            </w:tcBorders>
            <w:shd w:val="clear" w:color="auto" w:fill="FDCEDD"/>
          </w:tcPr>
          <w:p w14:paraId="08F95CC3" w14:textId="3199E84F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61685DDC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tcBorders>
              <w:bottom w:val="nil"/>
            </w:tcBorders>
            <w:shd w:val="clear" w:color="auto" w:fill="DE829E"/>
          </w:tcPr>
          <w:p w14:paraId="7BE5A386" w14:textId="0E94D4E9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33BF4D62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418A3854" w14:textId="77777777" w:rsidTr="006734EF">
        <w:trPr>
          <w:trHeight w:val="308"/>
        </w:trPr>
        <w:tc>
          <w:tcPr>
            <w:tcW w:w="5957" w:type="dxa"/>
            <w:vMerge/>
          </w:tcPr>
          <w:p w14:paraId="572E2101" w14:textId="17BD51C4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1FB4F4F6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7C2653C9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65693EBA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tcBorders>
              <w:top w:val="nil"/>
              <w:bottom w:val="nil"/>
            </w:tcBorders>
            <w:shd w:val="clear" w:color="auto" w:fill="DE829E"/>
          </w:tcPr>
          <w:p w14:paraId="11985764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1C5D476F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6C300EE0" w14:textId="77777777" w:rsidTr="006734EF">
        <w:trPr>
          <w:trHeight w:val="308"/>
        </w:trPr>
        <w:tc>
          <w:tcPr>
            <w:tcW w:w="5957" w:type="dxa"/>
            <w:vMerge/>
          </w:tcPr>
          <w:p w14:paraId="6E9FC189" w14:textId="5BBF8AE2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01D08881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38116759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0EB69ACD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tcBorders>
              <w:top w:val="nil"/>
              <w:bottom w:val="nil"/>
            </w:tcBorders>
            <w:shd w:val="clear" w:color="auto" w:fill="DE829E"/>
          </w:tcPr>
          <w:p w14:paraId="0E5D704F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31AA4544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55EF6FB6" w14:textId="77777777" w:rsidTr="006734EF">
        <w:trPr>
          <w:trHeight w:val="101"/>
        </w:trPr>
        <w:tc>
          <w:tcPr>
            <w:tcW w:w="5957" w:type="dxa"/>
            <w:vMerge/>
          </w:tcPr>
          <w:p w14:paraId="0AB7AB07" w14:textId="1B2BAE85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</w:tcBorders>
            <w:shd w:val="clear" w:color="auto" w:fill="FCDFE8"/>
          </w:tcPr>
          <w:p w14:paraId="4328E490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957" w:type="dxa"/>
            <w:tcBorders>
              <w:top w:val="nil"/>
            </w:tcBorders>
            <w:shd w:val="clear" w:color="auto" w:fill="FDCEDD"/>
          </w:tcPr>
          <w:p w14:paraId="12D54AEC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2019" w:type="dxa"/>
            <w:tcBorders>
              <w:top w:val="nil"/>
            </w:tcBorders>
            <w:shd w:val="clear" w:color="auto" w:fill="E49BB1"/>
          </w:tcPr>
          <w:p w14:paraId="1BA7F4B6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2270" w:type="dxa"/>
            <w:tcBorders>
              <w:top w:val="nil"/>
            </w:tcBorders>
            <w:shd w:val="clear" w:color="auto" w:fill="DE829E"/>
          </w:tcPr>
          <w:p w14:paraId="1563ADB5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699" w:type="dxa"/>
            <w:tcBorders>
              <w:top w:val="nil"/>
            </w:tcBorders>
            <w:shd w:val="clear" w:color="auto" w:fill="D77192"/>
          </w:tcPr>
          <w:p w14:paraId="2C0BA616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</w:tr>
      <w:tr w:rsidR="00594118" w:rsidRPr="007E7355" w14:paraId="2BE4B071" w14:textId="77777777" w:rsidTr="00594118">
        <w:trPr>
          <w:trHeight w:val="2862"/>
        </w:trPr>
        <w:tc>
          <w:tcPr>
            <w:tcW w:w="5957" w:type="dxa"/>
            <w:vMerge/>
            <w:tcBorders>
              <w:bottom w:val="single" w:sz="4" w:space="0" w:color="000000"/>
            </w:tcBorders>
          </w:tcPr>
          <w:p w14:paraId="5D9D6B2A" w14:textId="2E130F9E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144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7B25001F" w14:textId="77777777" w:rsidR="00594118" w:rsidRPr="007E7355" w:rsidRDefault="00594118" w:rsidP="00A068E2">
            <w:pPr>
              <w:pStyle w:val="TableParagraph"/>
              <w:spacing w:before="11"/>
              <w:rPr>
                <w:rFonts w:ascii="Hurme Geometric Sans 1" w:hAnsi="Hurme Geometric Sans 1"/>
                <w:sz w:val="25"/>
              </w:rPr>
            </w:pPr>
          </w:p>
          <w:p w14:paraId="5582AB9B" w14:textId="77777777" w:rsidR="00594118" w:rsidRPr="007E7355" w:rsidRDefault="00594118" w:rsidP="00A068E2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10FE4D60" w14:textId="77777777" w:rsidR="00594118" w:rsidRPr="007E7355" w:rsidRDefault="00594118" w:rsidP="00E5236C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72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muoyunu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rebilirlik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ile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l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olarak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enimsene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ural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temler</w:t>
            </w:r>
            <w:proofErr w:type="spellEnd"/>
          </w:p>
          <w:p w14:paraId="06EB1D37" w14:textId="77777777" w:rsidR="00594118" w:rsidRPr="007E7355" w:rsidRDefault="00594118" w:rsidP="00E5236C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72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muoyunu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rebilirliğ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</w:p>
          <w:p w14:paraId="04CC8972" w14:textId="77777777" w:rsidR="00594118" w:rsidRPr="007E7355" w:rsidRDefault="00594118" w:rsidP="00E5236C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72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İç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dış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paydaşları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muoyunu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rebilirlikl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emnuniyet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</w:p>
          <w:p w14:paraId="35C19250" w14:textId="77777777" w:rsidR="00594118" w:rsidRPr="007E7355" w:rsidRDefault="00594118" w:rsidP="00E5236C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72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muoyunu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rebilirlik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ekanizmaların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5E16CDDE" w14:textId="37835881" w:rsidR="00594118" w:rsidRPr="007E7355" w:rsidRDefault="00594118" w:rsidP="00E5236C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72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94767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="0094767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0F74B9B8" w14:textId="62603A06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5AD3799B" wp14:editId="5054DAF1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6" name="Metin Kutusu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F9D6AB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D3799B" id="Metin Kutusu 46" o:spid="_x0000_s1029" type="#_x0000_t202" style="position:absolute;margin-left:493.3pt;margin-top:67.1pt;width:12.25pt;height:12pt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Di&#10;IXSZ2AEAAJc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7CF9D6AB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C059180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CC301D">
          <w:headerReference w:type="default" r:id="rId20"/>
          <w:footerReference w:type="default" r:id="rId21"/>
          <w:pgSz w:w="16840" w:h="11910" w:orient="landscape"/>
          <w:pgMar w:top="9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68"/>
        <w:gridCol w:w="1925"/>
        <w:gridCol w:w="2002"/>
        <w:gridCol w:w="2038"/>
        <w:gridCol w:w="2230"/>
        <w:gridCol w:w="1954"/>
      </w:tblGrid>
      <w:tr w:rsidR="00A068E2" w:rsidRPr="007E7355" w14:paraId="6FC659E4" w14:textId="77777777" w:rsidTr="00A068E2">
        <w:trPr>
          <w:trHeight w:val="412"/>
        </w:trPr>
        <w:tc>
          <w:tcPr>
            <w:tcW w:w="16017" w:type="dxa"/>
            <w:gridSpan w:val="6"/>
            <w:shd w:val="clear" w:color="auto" w:fill="FFC9DE"/>
          </w:tcPr>
          <w:p w14:paraId="4CABA42E" w14:textId="7C079EFB" w:rsidR="00A068E2" w:rsidRPr="007E7355" w:rsidRDefault="00A068E2" w:rsidP="00A068E2">
            <w:pPr>
              <w:pStyle w:val="TableParagraph"/>
              <w:spacing w:before="18"/>
              <w:ind w:right="97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 w:rsidR="009443C7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A068E2" w:rsidRPr="007E7355" w14:paraId="5EF8B439" w14:textId="77777777" w:rsidTr="00A068E2">
        <w:trPr>
          <w:trHeight w:val="925"/>
        </w:trPr>
        <w:tc>
          <w:tcPr>
            <w:tcW w:w="16017" w:type="dxa"/>
            <w:gridSpan w:val="6"/>
            <w:shd w:val="clear" w:color="auto" w:fill="FFC9DE"/>
          </w:tcPr>
          <w:p w14:paraId="27737039" w14:textId="77777777" w:rsidR="00A068E2" w:rsidRPr="007E7355" w:rsidRDefault="00A068E2" w:rsidP="00A068E2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2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Stratejik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maçlar</w:t>
            </w:r>
            <w:proofErr w:type="spellEnd"/>
          </w:p>
          <w:p w14:paraId="12A4FFDE" w14:textId="4708298E" w:rsidR="00A068E2" w:rsidRPr="007E7355" w:rsidRDefault="0094767D" w:rsidP="00E5236C">
            <w:pPr>
              <w:pStyle w:val="TableParagraph"/>
              <w:spacing w:before="4" w:line="308" w:lineRule="exact"/>
              <w:ind w:left="107" w:right="234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vizyon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misyon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amacını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gerçekleştirmek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üzere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politikaları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doğrultusunda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oluşturduğu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stratejik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amaçlarını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hedeflerini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planlayarak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uygulamalı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performans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yönetimi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kapsamında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sonuçlarını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izleyerek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değerlendirmeli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kamuoyuyla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paylaşmalıdır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45B71045" w14:textId="77777777" w:rsidTr="00A068E2">
        <w:trPr>
          <w:trHeight w:val="309"/>
        </w:trPr>
        <w:tc>
          <w:tcPr>
            <w:tcW w:w="5868" w:type="dxa"/>
            <w:shd w:val="clear" w:color="auto" w:fill="FFC9DE"/>
          </w:tcPr>
          <w:p w14:paraId="0626E0FA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shd w:val="clear" w:color="auto" w:fill="FFC9DE"/>
          </w:tcPr>
          <w:p w14:paraId="1C918A60" w14:textId="77777777" w:rsidR="00A068E2" w:rsidRPr="007E7355" w:rsidRDefault="00A068E2" w:rsidP="00A068E2">
            <w:pPr>
              <w:pStyle w:val="TableParagraph"/>
              <w:spacing w:line="265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002" w:type="dxa"/>
            <w:shd w:val="clear" w:color="auto" w:fill="FFC9DE"/>
          </w:tcPr>
          <w:p w14:paraId="16763728" w14:textId="77777777" w:rsidR="00A068E2" w:rsidRPr="007E7355" w:rsidRDefault="00A068E2" w:rsidP="00A068E2">
            <w:pPr>
              <w:pStyle w:val="TableParagraph"/>
              <w:spacing w:line="265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38" w:type="dxa"/>
            <w:shd w:val="clear" w:color="auto" w:fill="FFC9DE"/>
          </w:tcPr>
          <w:p w14:paraId="502EA870" w14:textId="77777777" w:rsidR="00A068E2" w:rsidRPr="007E7355" w:rsidRDefault="00A068E2" w:rsidP="00A068E2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230" w:type="dxa"/>
            <w:shd w:val="clear" w:color="auto" w:fill="FFC9DE"/>
          </w:tcPr>
          <w:p w14:paraId="29009F4A" w14:textId="77777777" w:rsidR="00A068E2" w:rsidRPr="007E7355" w:rsidRDefault="00A068E2" w:rsidP="00A068E2">
            <w:pPr>
              <w:pStyle w:val="TableParagraph"/>
              <w:spacing w:line="265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54" w:type="dxa"/>
            <w:shd w:val="clear" w:color="auto" w:fill="FFC9DE"/>
          </w:tcPr>
          <w:p w14:paraId="17EBA21E" w14:textId="77777777" w:rsidR="00A068E2" w:rsidRPr="007E7355" w:rsidRDefault="00A068E2" w:rsidP="00A068E2">
            <w:pPr>
              <w:pStyle w:val="TableParagraph"/>
              <w:spacing w:line="265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594118" w:rsidRPr="007E7355" w14:paraId="5DF4F148" w14:textId="77777777" w:rsidTr="00594118">
        <w:trPr>
          <w:trHeight w:val="308"/>
        </w:trPr>
        <w:tc>
          <w:tcPr>
            <w:tcW w:w="5868" w:type="dxa"/>
            <w:tcBorders>
              <w:bottom w:val="nil"/>
            </w:tcBorders>
          </w:tcPr>
          <w:p w14:paraId="1AF809D3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bottom w:val="nil"/>
            </w:tcBorders>
            <w:shd w:val="clear" w:color="auto" w:fill="FDE8EE"/>
          </w:tcPr>
          <w:p w14:paraId="389DA690" w14:textId="1EE98EAF" w:rsidR="00594118" w:rsidRPr="007E7355" w:rsidRDefault="0094767D" w:rsidP="00A068E2">
            <w:pPr>
              <w:pStyle w:val="TableParagraph"/>
              <w:spacing w:line="26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5236C" w:rsidRPr="007E7355">
              <w:rPr>
                <w:rFonts w:ascii="Hurme Geometric Sans 1" w:hAnsi="Hurme Geometric Sans 1"/>
              </w:rPr>
              <w:t>tanımlanmış</w:t>
            </w:r>
            <w:proofErr w:type="spellEnd"/>
          </w:p>
        </w:tc>
        <w:tc>
          <w:tcPr>
            <w:tcW w:w="2002" w:type="dxa"/>
            <w:vMerge w:val="restart"/>
            <w:shd w:val="clear" w:color="auto" w:fill="FDCEDD"/>
          </w:tcPr>
          <w:p w14:paraId="2B679677" w14:textId="0C4CA7B3" w:rsidR="00594118" w:rsidRPr="007E7355" w:rsidRDefault="0094767D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E2464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tanımlanmış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40042248" w14:textId="6D0607E0" w:rsidR="00594118" w:rsidRPr="007E7355" w:rsidRDefault="00252351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a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özgü</w:t>
            </w:r>
            <w:proofErr w:type="spellEnd"/>
          </w:p>
          <w:p w14:paraId="79A3EFD5" w14:textId="77777777" w:rsidR="00594118" w:rsidRPr="007E7355" w:rsidRDefault="00594118" w:rsidP="00A068E2">
            <w:pPr>
              <w:pStyle w:val="TableParagraph"/>
              <w:spacing w:line="267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iz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134A9C1" w14:textId="77777777" w:rsidR="00594118" w:rsidRPr="007E7355" w:rsidRDefault="00594118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ları</w:t>
            </w:r>
            <w:proofErr w:type="spellEnd"/>
          </w:p>
          <w:p w14:paraId="130BC406" w14:textId="7C610FD3" w:rsidR="00594118" w:rsidRPr="007E7355" w:rsidRDefault="00594118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38" w:type="dxa"/>
            <w:tcBorders>
              <w:bottom w:val="nil"/>
            </w:tcBorders>
            <w:shd w:val="clear" w:color="auto" w:fill="E7A2B8"/>
          </w:tcPr>
          <w:p w14:paraId="456BC843" w14:textId="526D8081" w:rsidR="00594118" w:rsidRPr="007E7355" w:rsidRDefault="0094767D" w:rsidP="00E2464C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genelinde</w:t>
            </w:r>
            <w:proofErr w:type="spellEnd"/>
          </w:p>
        </w:tc>
        <w:tc>
          <w:tcPr>
            <w:tcW w:w="2230" w:type="dxa"/>
            <w:vMerge w:val="restart"/>
            <w:shd w:val="clear" w:color="auto" w:fill="DE829E"/>
          </w:tcPr>
          <w:p w14:paraId="265B33BC" w14:textId="77777777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iz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3DC83D9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lar</w:t>
            </w:r>
            <w:proofErr w:type="spellEnd"/>
          </w:p>
          <w:p w14:paraId="0DBAD96D" w14:textId="77777777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  <w:p w14:paraId="5433E9E9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ilen</w:t>
            </w:r>
            <w:proofErr w:type="spellEnd"/>
          </w:p>
          <w:p w14:paraId="66A17C23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5C244B84" w14:textId="77777777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771EA01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likte</w:t>
            </w:r>
            <w:proofErr w:type="spellEnd"/>
          </w:p>
          <w:p w14:paraId="682B2D82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</w:p>
          <w:p w14:paraId="5B7DCBE3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</w:p>
          <w:p w14:paraId="52EE8104" w14:textId="0403A061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4" w:type="dxa"/>
            <w:vMerge w:val="restart"/>
            <w:shd w:val="clear" w:color="auto" w:fill="D77192"/>
          </w:tcPr>
          <w:p w14:paraId="64126ACB" w14:textId="77777777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3197D381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2899B99B" w14:textId="77777777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C723C90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358A1E34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22D845A8" w14:textId="0EB58C15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594118" w:rsidRPr="007E7355" w14:paraId="5762F42C" w14:textId="77777777" w:rsidTr="00594118">
        <w:trPr>
          <w:trHeight w:val="308"/>
        </w:trPr>
        <w:tc>
          <w:tcPr>
            <w:tcW w:w="5868" w:type="dxa"/>
            <w:tcBorders>
              <w:top w:val="nil"/>
              <w:bottom w:val="nil"/>
            </w:tcBorders>
          </w:tcPr>
          <w:p w14:paraId="18D93A4A" w14:textId="77777777" w:rsidR="00594118" w:rsidRPr="007E7355" w:rsidRDefault="00594118" w:rsidP="00A068E2">
            <w:pPr>
              <w:pStyle w:val="TableParagraph"/>
              <w:spacing w:line="267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2.1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izyon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politikalar</w:t>
            </w:r>
            <w:proofErr w:type="spellEnd"/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609DE845" w14:textId="6224A587" w:rsidR="00594118" w:rsidRPr="007E7355" w:rsidRDefault="00E5236C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iz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02" w:type="dxa"/>
            <w:vMerge/>
            <w:shd w:val="clear" w:color="auto" w:fill="FDCEDD"/>
          </w:tcPr>
          <w:p w14:paraId="24E49288" w14:textId="65F3D073" w:rsidR="00594118" w:rsidRPr="007E7355" w:rsidRDefault="00594118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6FD641B9" w14:textId="77777777" w:rsidR="00594118" w:rsidRPr="007E7355" w:rsidRDefault="00594118" w:rsidP="00A068E2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iz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230" w:type="dxa"/>
            <w:vMerge/>
            <w:shd w:val="clear" w:color="auto" w:fill="DE829E"/>
          </w:tcPr>
          <w:p w14:paraId="09A439A4" w14:textId="27669B29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vMerge/>
            <w:shd w:val="clear" w:color="auto" w:fill="D77192"/>
          </w:tcPr>
          <w:p w14:paraId="7C43FD8D" w14:textId="02D297B3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</w:tr>
      <w:tr w:rsidR="00594118" w:rsidRPr="007E7355" w14:paraId="21C18D7F" w14:textId="77777777" w:rsidTr="00594118">
        <w:trPr>
          <w:trHeight w:val="308"/>
        </w:trPr>
        <w:tc>
          <w:tcPr>
            <w:tcW w:w="5868" w:type="dxa"/>
            <w:tcBorders>
              <w:top w:val="nil"/>
              <w:bottom w:val="nil"/>
            </w:tcBorders>
          </w:tcPr>
          <w:p w14:paraId="0A3E0FD5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09F21BAD" w14:textId="2857AE48" w:rsidR="00594118" w:rsidRPr="007E7355" w:rsidRDefault="00E5236C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lar</w:t>
            </w:r>
            <w:proofErr w:type="spellEnd"/>
          </w:p>
        </w:tc>
        <w:tc>
          <w:tcPr>
            <w:tcW w:w="2002" w:type="dxa"/>
            <w:vMerge/>
            <w:shd w:val="clear" w:color="auto" w:fill="FDCEDD"/>
          </w:tcPr>
          <w:p w14:paraId="281C5F4A" w14:textId="1F5833C9" w:rsidR="00594118" w:rsidRPr="007E7355" w:rsidRDefault="00594118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63807080" w14:textId="77777777" w:rsidR="00594118" w:rsidRPr="007E7355" w:rsidRDefault="00594118" w:rsidP="00A068E2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</w:p>
        </w:tc>
        <w:tc>
          <w:tcPr>
            <w:tcW w:w="2230" w:type="dxa"/>
            <w:vMerge/>
            <w:shd w:val="clear" w:color="auto" w:fill="DE829E"/>
          </w:tcPr>
          <w:p w14:paraId="5168B770" w14:textId="30FF6022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vMerge/>
            <w:shd w:val="clear" w:color="auto" w:fill="D77192"/>
          </w:tcPr>
          <w:p w14:paraId="395234D4" w14:textId="709ED36E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</w:tr>
      <w:tr w:rsidR="00594118" w:rsidRPr="007E7355" w14:paraId="79636986" w14:textId="77777777" w:rsidTr="00594118">
        <w:trPr>
          <w:trHeight w:val="309"/>
        </w:trPr>
        <w:tc>
          <w:tcPr>
            <w:tcW w:w="5868" w:type="dxa"/>
            <w:vMerge w:val="restart"/>
            <w:tcBorders>
              <w:top w:val="nil"/>
            </w:tcBorders>
          </w:tcPr>
          <w:p w14:paraId="6E758BF5" w14:textId="2D55F9D3" w:rsidR="00594118" w:rsidRPr="007E7355" w:rsidRDefault="00594118" w:rsidP="00E21237">
            <w:pPr>
              <w:pStyle w:val="TableParagraph"/>
              <w:spacing w:before="1"/>
              <w:ind w:left="107" w:right="157"/>
              <w:jc w:val="both"/>
              <w:rPr>
                <w:rFonts w:ascii="Hurme Geometric Sans 1" w:hAnsi="Hurme Geometric Sans 1"/>
              </w:rPr>
            </w:pPr>
            <w:proofErr w:type="spellStart"/>
            <w:r w:rsidRPr="00E5236C">
              <w:rPr>
                <w:rFonts w:ascii="Hurme Geometric Sans 1" w:hAnsi="Hurme Geometric Sans 1"/>
              </w:rPr>
              <w:t>Misyo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v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vizyo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ifadesi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tanımlanmıştır</w:t>
            </w:r>
            <w:proofErr w:type="spellEnd"/>
            <w:r w:rsidRPr="00E5236C">
              <w:rPr>
                <w:rFonts w:ascii="Hurme Geometric Sans 1" w:hAnsi="Hurme Geometric Sans 1"/>
              </w:rPr>
              <w:t>,</w:t>
            </w:r>
            <w:r w:rsidR="00E2464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252351">
              <w:rPr>
                <w:rFonts w:ascii="Hurme Geometric Sans 1" w:hAnsi="Hurme Geometric Sans 1"/>
              </w:rPr>
              <w:t>yüksekokul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çalışanlarınca</w:t>
            </w:r>
            <w:proofErr w:type="spellEnd"/>
            <w:r w:rsidR="00E21237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ini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laşıl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767D">
              <w:rPr>
                <w:rFonts w:ascii="Hurme Geometric Sans 1" w:hAnsi="Hurme Geometric Sans 1"/>
              </w:rPr>
              <w:t>Yüksekokula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eldir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ec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ratm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o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ci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599A27F9" w14:textId="77777777" w:rsidR="00583CF3" w:rsidRPr="007E7355" w:rsidRDefault="00583CF3" w:rsidP="00E21237">
            <w:pPr>
              <w:pStyle w:val="TableParagraph"/>
              <w:spacing w:line="267" w:lineRule="exact"/>
              <w:ind w:left="107" w:right="157"/>
              <w:rPr>
                <w:rFonts w:ascii="Hurme Geometric Sans 1" w:hAnsi="Hurme Geometric Sans 1"/>
              </w:rPr>
            </w:pPr>
          </w:p>
          <w:p w14:paraId="195E0ADE" w14:textId="1B6903A1" w:rsidR="00594118" w:rsidRPr="007E7355" w:rsidRDefault="00594118" w:rsidP="00E2464C">
            <w:pPr>
              <w:pStyle w:val="TableParagraph"/>
              <w:spacing w:line="267" w:lineRule="exact"/>
              <w:ind w:left="107" w:right="157"/>
              <w:jc w:val="both"/>
              <w:rPr>
                <w:rFonts w:ascii="Hurme Geometric Sans 1" w:hAnsi="Hurme Geometric Sans 1"/>
              </w:rPr>
            </w:pPr>
            <w:proofErr w:type="spellStart"/>
            <w:r w:rsidRPr="00E5236C">
              <w:rPr>
                <w:rFonts w:ascii="Hurme Geometric Sans 1" w:hAnsi="Hurme Geometric Sans 1"/>
              </w:rPr>
              <w:t>Kalit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güvencesi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politikası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vardı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5236C">
              <w:rPr>
                <w:rFonts w:ascii="Hurme Geometric Sans 1" w:hAnsi="Hurme Geometric Sans 1"/>
              </w:rPr>
              <w:t>paydaşları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görüşü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alınarak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hazırlanmıştı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. Politika </w:t>
            </w:r>
            <w:proofErr w:type="spellStart"/>
            <w:r w:rsidR="00252351">
              <w:rPr>
                <w:rFonts w:ascii="Hurme Geometric Sans 1" w:hAnsi="Hurme Geometric Sans 1"/>
              </w:rPr>
              <w:t>yüksekokul</w:t>
            </w:r>
            <w:proofErr w:type="spellEnd"/>
            <w:r w:rsidR="0025235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çalışanlarınca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bilini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v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paylaşılı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. </w:t>
            </w:r>
            <w:r w:rsidRPr="007E7355">
              <w:rPr>
                <w:rFonts w:ascii="Hurme Geometric Sans 1" w:hAnsi="Hurme Geometric Sans 1"/>
              </w:rPr>
              <w:t>Politika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lgesi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lın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mut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çekçi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ana </w:t>
            </w:r>
            <w:proofErr w:type="spellStart"/>
            <w:r w:rsidRPr="007E7355">
              <w:rPr>
                <w:rFonts w:ascii="Hurme Geometric Sans 1" w:hAnsi="Hurme Geometric Sans 1"/>
              </w:rPr>
              <w:t>hatlarıy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ri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mekte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güvencesini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yönetim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şekli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5236C">
              <w:rPr>
                <w:rFonts w:ascii="Hurme Geometric Sans 1" w:hAnsi="Hurme Geometric Sans 1"/>
              </w:rPr>
              <w:t>yapılanması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5236C">
              <w:rPr>
                <w:rFonts w:ascii="Hurme Geometric Sans 1" w:hAnsi="Hurme Geometric Sans 1"/>
              </w:rPr>
              <w:t>temel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mekanizmaları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merkez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g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l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riş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çıklanmışt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E5236C">
              <w:rPr>
                <w:rFonts w:ascii="Hurme Geometric Sans 1" w:hAnsi="Hurme Geometric Sans 1"/>
              </w:rPr>
              <w:t>Aynı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şekild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eğitim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v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öğretim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E5236C">
              <w:rPr>
                <w:rFonts w:ascii="Hurme Geometric Sans 1" w:hAnsi="Hurme Geometric Sans 1"/>
              </w:rPr>
              <w:t>uzakta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eğitimi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de </w:t>
            </w:r>
            <w:proofErr w:type="spellStart"/>
            <w:r w:rsidRPr="00E5236C">
              <w:rPr>
                <w:rFonts w:ascii="Hurme Geometric Sans 1" w:hAnsi="Hurme Geometric Sans 1"/>
              </w:rPr>
              <w:t>kapsayacak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ekil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),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olitika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olitik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ayıl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ellik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ş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Pr="007E7355">
              <w:rPr>
                <w:rFonts w:ascii="Hurme Geometric Sans 1" w:hAnsi="Hurme Geometric Sans 1"/>
              </w:rPr>
              <w:t>politik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fadelerini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mut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a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nsıya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E7355">
              <w:rPr>
                <w:rFonts w:ascii="Hurme Geometric Sans 1" w:hAnsi="Hurme Geometric Sans 1"/>
              </w:rPr>
              <w:t>örnek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unulabil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47D3B64C" w14:textId="57623404" w:rsidR="00594118" w:rsidRPr="007E7355" w:rsidRDefault="00E5236C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E5236C">
              <w:rPr>
                <w:rFonts w:ascii="Hurme Geometric Sans 1" w:hAnsi="Hurme Geometric Sans 1"/>
              </w:rPr>
              <w:t>bulunmamaktadır</w:t>
            </w:r>
            <w:proofErr w:type="spellEnd"/>
            <w:r w:rsidRPr="00E5236C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2" w:type="dxa"/>
            <w:vMerge/>
            <w:shd w:val="clear" w:color="auto" w:fill="FDCEDD"/>
          </w:tcPr>
          <w:p w14:paraId="20055EAC" w14:textId="3A3B581C" w:rsidR="00594118" w:rsidRPr="007E7355" w:rsidRDefault="00594118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090DB6E4" w14:textId="77777777" w:rsidR="00594118" w:rsidRPr="007E7355" w:rsidRDefault="00594118" w:rsidP="00A068E2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  <w:tc>
          <w:tcPr>
            <w:tcW w:w="2230" w:type="dxa"/>
            <w:vMerge/>
            <w:shd w:val="clear" w:color="auto" w:fill="DE829E"/>
          </w:tcPr>
          <w:p w14:paraId="6E2E0A76" w14:textId="37ADA63D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vMerge/>
            <w:shd w:val="clear" w:color="auto" w:fill="D77192"/>
          </w:tcPr>
          <w:p w14:paraId="77545590" w14:textId="23F34DBF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</w:tr>
      <w:tr w:rsidR="00594118" w:rsidRPr="007E7355" w14:paraId="46AC53F8" w14:textId="77777777" w:rsidTr="00594118">
        <w:trPr>
          <w:trHeight w:val="308"/>
        </w:trPr>
        <w:tc>
          <w:tcPr>
            <w:tcW w:w="5868" w:type="dxa"/>
            <w:vMerge/>
          </w:tcPr>
          <w:p w14:paraId="75D42F64" w14:textId="7CC03177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682AF6F4" w14:textId="1925BA21" w:rsidR="00594118" w:rsidRPr="007E7355" w:rsidRDefault="00594118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vMerge/>
            <w:shd w:val="clear" w:color="auto" w:fill="FDCEDD"/>
          </w:tcPr>
          <w:p w14:paraId="5350D092" w14:textId="28F52912" w:rsidR="00594118" w:rsidRPr="007E7355" w:rsidRDefault="00594118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5E5E5A63" w14:textId="77777777" w:rsidR="00594118" w:rsidRPr="007E7355" w:rsidRDefault="00594118" w:rsidP="00A068E2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30" w:type="dxa"/>
            <w:vMerge/>
            <w:shd w:val="clear" w:color="auto" w:fill="DE829E"/>
          </w:tcPr>
          <w:p w14:paraId="64BE70A3" w14:textId="46BCB6C5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vMerge/>
            <w:shd w:val="clear" w:color="auto" w:fill="D77192"/>
          </w:tcPr>
          <w:p w14:paraId="78F413E6" w14:textId="4B075ABE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</w:tr>
      <w:tr w:rsidR="00594118" w:rsidRPr="007E7355" w14:paraId="0C954C8D" w14:textId="77777777" w:rsidTr="00594118">
        <w:trPr>
          <w:trHeight w:val="308"/>
        </w:trPr>
        <w:tc>
          <w:tcPr>
            <w:tcW w:w="5868" w:type="dxa"/>
            <w:vMerge/>
          </w:tcPr>
          <w:p w14:paraId="5C1E1CD8" w14:textId="562F589D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0A457CD0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vMerge/>
            <w:tcBorders>
              <w:bottom w:val="nil"/>
            </w:tcBorders>
            <w:shd w:val="clear" w:color="auto" w:fill="FDCEDD"/>
          </w:tcPr>
          <w:p w14:paraId="26D1F215" w14:textId="2E5548E4" w:rsidR="00594118" w:rsidRPr="007E7355" w:rsidRDefault="00594118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5F40E425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vMerge/>
            <w:shd w:val="clear" w:color="auto" w:fill="DE829E"/>
          </w:tcPr>
          <w:p w14:paraId="577D5B72" w14:textId="2665F9CC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vMerge/>
            <w:tcBorders>
              <w:bottom w:val="nil"/>
            </w:tcBorders>
            <w:shd w:val="clear" w:color="auto" w:fill="D77192"/>
          </w:tcPr>
          <w:p w14:paraId="7F2A15DA" w14:textId="7649D8A6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</w:tr>
      <w:tr w:rsidR="00594118" w:rsidRPr="007E7355" w14:paraId="6B83D98D" w14:textId="77777777" w:rsidTr="00594118">
        <w:trPr>
          <w:trHeight w:val="309"/>
        </w:trPr>
        <w:tc>
          <w:tcPr>
            <w:tcW w:w="5868" w:type="dxa"/>
            <w:vMerge/>
          </w:tcPr>
          <w:p w14:paraId="56A6768B" w14:textId="3E22EAE1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4B1E8A9D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tcBorders>
              <w:top w:val="nil"/>
              <w:bottom w:val="nil"/>
            </w:tcBorders>
            <w:shd w:val="clear" w:color="auto" w:fill="FDCEDD"/>
          </w:tcPr>
          <w:p w14:paraId="6DB873E3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5842B6E9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vMerge/>
            <w:shd w:val="clear" w:color="auto" w:fill="DE829E"/>
          </w:tcPr>
          <w:p w14:paraId="126FF4C5" w14:textId="79804669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tcBorders>
              <w:top w:val="nil"/>
              <w:bottom w:val="nil"/>
            </w:tcBorders>
            <w:shd w:val="clear" w:color="auto" w:fill="D77192"/>
          </w:tcPr>
          <w:p w14:paraId="6C0DE129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30CDDC2D" w14:textId="77777777" w:rsidTr="00594118">
        <w:trPr>
          <w:trHeight w:val="309"/>
        </w:trPr>
        <w:tc>
          <w:tcPr>
            <w:tcW w:w="5868" w:type="dxa"/>
            <w:vMerge/>
          </w:tcPr>
          <w:p w14:paraId="3C3DF993" w14:textId="47A5A691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309C3FEA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tcBorders>
              <w:top w:val="nil"/>
              <w:bottom w:val="nil"/>
            </w:tcBorders>
            <w:shd w:val="clear" w:color="auto" w:fill="FDCEDD"/>
          </w:tcPr>
          <w:p w14:paraId="754CC0BB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1C8AC623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vMerge/>
            <w:shd w:val="clear" w:color="auto" w:fill="DE829E"/>
          </w:tcPr>
          <w:p w14:paraId="12DFFE77" w14:textId="74725B46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tcBorders>
              <w:top w:val="nil"/>
              <w:bottom w:val="nil"/>
            </w:tcBorders>
            <w:shd w:val="clear" w:color="auto" w:fill="D77192"/>
          </w:tcPr>
          <w:p w14:paraId="3631D53A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194594AC" w14:textId="77777777" w:rsidTr="00594118">
        <w:trPr>
          <w:trHeight w:val="308"/>
        </w:trPr>
        <w:tc>
          <w:tcPr>
            <w:tcW w:w="5868" w:type="dxa"/>
            <w:vMerge/>
          </w:tcPr>
          <w:p w14:paraId="64847679" w14:textId="29A5BAD2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48C1EEC7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tcBorders>
              <w:top w:val="nil"/>
              <w:bottom w:val="nil"/>
            </w:tcBorders>
            <w:shd w:val="clear" w:color="auto" w:fill="FDCEDD"/>
          </w:tcPr>
          <w:p w14:paraId="52F21492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2C0BFB6F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vMerge/>
            <w:shd w:val="clear" w:color="auto" w:fill="DE829E"/>
          </w:tcPr>
          <w:p w14:paraId="62B9955B" w14:textId="108C10BE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tcBorders>
              <w:top w:val="nil"/>
              <w:bottom w:val="nil"/>
            </w:tcBorders>
            <w:shd w:val="clear" w:color="auto" w:fill="D77192"/>
          </w:tcPr>
          <w:p w14:paraId="04A3C191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71DC69D6" w14:textId="77777777" w:rsidTr="00594118">
        <w:trPr>
          <w:trHeight w:val="308"/>
        </w:trPr>
        <w:tc>
          <w:tcPr>
            <w:tcW w:w="5868" w:type="dxa"/>
            <w:vMerge/>
          </w:tcPr>
          <w:p w14:paraId="1D65386B" w14:textId="3AD2134E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4F32219C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tcBorders>
              <w:top w:val="nil"/>
              <w:bottom w:val="nil"/>
            </w:tcBorders>
            <w:shd w:val="clear" w:color="auto" w:fill="FDCEDD"/>
          </w:tcPr>
          <w:p w14:paraId="5140351D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27427267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vMerge/>
            <w:tcBorders>
              <w:bottom w:val="nil"/>
            </w:tcBorders>
            <w:shd w:val="clear" w:color="auto" w:fill="DE829E"/>
          </w:tcPr>
          <w:p w14:paraId="3B2B9D3B" w14:textId="73FF7941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tcBorders>
              <w:top w:val="nil"/>
              <w:bottom w:val="nil"/>
            </w:tcBorders>
            <w:shd w:val="clear" w:color="auto" w:fill="D77192"/>
          </w:tcPr>
          <w:p w14:paraId="133BA2AC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3E99BDF2" w14:textId="77777777" w:rsidTr="00594118">
        <w:trPr>
          <w:trHeight w:val="309"/>
        </w:trPr>
        <w:tc>
          <w:tcPr>
            <w:tcW w:w="5868" w:type="dxa"/>
            <w:vMerge/>
          </w:tcPr>
          <w:p w14:paraId="2FD53047" w14:textId="03D5CCA3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20A9DF3F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tcBorders>
              <w:top w:val="nil"/>
              <w:bottom w:val="nil"/>
            </w:tcBorders>
            <w:shd w:val="clear" w:color="auto" w:fill="FDCEDD"/>
          </w:tcPr>
          <w:p w14:paraId="2FE64A5B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30BF5010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tcBorders>
              <w:top w:val="nil"/>
              <w:bottom w:val="nil"/>
            </w:tcBorders>
            <w:shd w:val="clear" w:color="auto" w:fill="DE829E"/>
          </w:tcPr>
          <w:p w14:paraId="366F48D5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tcBorders>
              <w:top w:val="nil"/>
              <w:bottom w:val="nil"/>
            </w:tcBorders>
            <w:shd w:val="clear" w:color="auto" w:fill="D77192"/>
          </w:tcPr>
          <w:p w14:paraId="6649F71B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765B0228" w14:textId="77777777" w:rsidTr="00594118">
        <w:trPr>
          <w:trHeight w:val="77"/>
        </w:trPr>
        <w:tc>
          <w:tcPr>
            <w:tcW w:w="5868" w:type="dxa"/>
            <w:vMerge/>
          </w:tcPr>
          <w:p w14:paraId="2B18BF69" w14:textId="654D1632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</w:tcBorders>
            <w:shd w:val="clear" w:color="auto" w:fill="FDE8EE"/>
          </w:tcPr>
          <w:p w14:paraId="6F73F875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2"/>
              </w:rPr>
            </w:pPr>
          </w:p>
        </w:tc>
        <w:tc>
          <w:tcPr>
            <w:tcW w:w="2002" w:type="dxa"/>
            <w:tcBorders>
              <w:top w:val="nil"/>
            </w:tcBorders>
            <w:shd w:val="clear" w:color="auto" w:fill="FDCEDD"/>
          </w:tcPr>
          <w:p w14:paraId="4F0F8E20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2"/>
              </w:rPr>
            </w:pPr>
          </w:p>
        </w:tc>
        <w:tc>
          <w:tcPr>
            <w:tcW w:w="2038" w:type="dxa"/>
            <w:tcBorders>
              <w:top w:val="nil"/>
            </w:tcBorders>
            <w:shd w:val="clear" w:color="auto" w:fill="E7A2B8"/>
          </w:tcPr>
          <w:p w14:paraId="22CC3193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2"/>
              </w:rPr>
            </w:pPr>
          </w:p>
        </w:tc>
        <w:tc>
          <w:tcPr>
            <w:tcW w:w="2230" w:type="dxa"/>
            <w:tcBorders>
              <w:top w:val="nil"/>
            </w:tcBorders>
            <w:shd w:val="clear" w:color="auto" w:fill="DE829E"/>
          </w:tcPr>
          <w:p w14:paraId="0E96A6FA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2"/>
              </w:rPr>
            </w:pPr>
          </w:p>
        </w:tc>
        <w:tc>
          <w:tcPr>
            <w:tcW w:w="1954" w:type="dxa"/>
            <w:tcBorders>
              <w:top w:val="nil"/>
            </w:tcBorders>
            <w:shd w:val="clear" w:color="auto" w:fill="D77192"/>
          </w:tcPr>
          <w:p w14:paraId="44907EBD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2"/>
              </w:rPr>
            </w:pPr>
          </w:p>
        </w:tc>
      </w:tr>
      <w:tr w:rsidR="00594118" w:rsidRPr="007E7355" w14:paraId="516BB14A" w14:textId="77777777" w:rsidTr="00594118">
        <w:trPr>
          <w:trHeight w:val="3305"/>
        </w:trPr>
        <w:tc>
          <w:tcPr>
            <w:tcW w:w="5868" w:type="dxa"/>
            <w:vMerge/>
            <w:tcBorders>
              <w:bottom w:val="single" w:sz="4" w:space="0" w:color="000000"/>
            </w:tcBorders>
          </w:tcPr>
          <w:p w14:paraId="1C6EAF25" w14:textId="3B11AB88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149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5D41E699" w14:textId="77777777" w:rsidR="00594118" w:rsidRPr="007E7355" w:rsidRDefault="00594118" w:rsidP="00A068E2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44385259" w14:textId="77777777" w:rsidR="00594118" w:rsidRPr="007E7355" w:rsidRDefault="00594118" w:rsidP="00A068E2">
            <w:pPr>
              <w:pStyle w:val="TableParagraph"/>
              <w:ind w:left="22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FBC0735" w14:textId="77777777" w:rsidR="00594118" w:rsidRPr="004824C2" w:rsidRDefault="00594118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Misyo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izyon</w:t>
            </w:r>
            <w:proofErr w:type="spellEnd"/>
          </w:p>
          <w:p w14:paraId="2B6D6528" w14:textId="77777777" w:rsidR="00594118" w:rsidRPr="004824C2" w:rsidRDefault="00594118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4824C2">
              <w:rPr>
                <w:rFonts w:ascii="Hurme Geometric Sans 1" w:hAnsi="Hurme Geometric Sans 1"/>
                <w:i/>
                <w:sz w:val="20"/>
              </w:rPr>
              <w:t xml:space="preserve">Politika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belgeler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politik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belges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eğitim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de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çermelidir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1ECE6E66" w14:textId="77777777" w:rsidR="00594118" w:rsidRPr="004824C2" w:rsidRDefault="00594118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4824C2">
              <w:rPr>
                <w:rFonts w:ascii="Hurme Geometric Sans 1" w:hAnsi="Hurme Geometric Sans 1"/>
                <w:i/>
                <w:sz w:val="20"/>
              </w:rPr>
              <w:t xml:space="preserve">Politika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belgelerini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katılımıyl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hazırlandığını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kanıtlaya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</w:p>
          <w:p w14:paraId="706E01BD" w14:textId="77777777" w:rsidR="00594118" w:rsidRPr="004824C2" w:rsidRDefault="00594118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4824C2">
              <w:rPr>
                <w:rFonts w:ascii="Hurme Geometric Sans 1" w:hAnsi="Hurme Geometric Sans 1"/>
                <w:i/>
                <w:sz w:val="20"/>
              </w:rPr>
              <w:t xml:space="preserve">Politika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belgelerind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bütüncül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lişkiy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fadeler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programlarınd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urgusu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süreçlerind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toplum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hizmet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urgusu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urgusu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4745A2D3" w14:textId="77777777" w:rsidR="00594118" w:rsidRPr="004824C2" w:rsidRDefault="00594118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Politikaları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zlendiğin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değerlendirildiğin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55845989" w14:textId="06878A2B" w:rsidR="00594118" w:rsidRPr="007E7355" w:rsidRDefault="00594118" w:rsidP="00E2464C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</w:rPr>
            </w:pP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94767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0DD9F250" w14:textId="271F0B72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7DED1309" wp14:editId="387CCF07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5" name="Metin Kutusu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4A5969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ED1309" id="Metin Kutusu 45" o:spid="_x0000_s1030" type="#_x0000_t202" style="position:absolute;margin-left:493.3pt;margin-top:67.1pt;width:12.25pt;height:12pt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C6&#10;+lHq2AEAAJc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724A5969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D31A8FF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CC301D">
          <w:headerReference w:type="default" r:id="rId22"/>
          <w:footerReference w:type="default" r:id="rId23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17"/>
        <w:gridCol w:w="2064"/>
        <w:gridCol w:w="1765"/>
        <w:gridCol w:w="2142"/>
        <w:gridCol w:w="2393"/>
        <w:gridCol w:w="1935"/>
      </w:tblGrid>
      <w:tr w:rsidR="00A068E2" w:rsidRPr="007E7355" w14:paraId="62EA9A32" w14:textId="77777777" w:rsidTr="00A068E2">
        <w:trPr>
          <w:trHeight w:val="412"/>
        </w:trPr>
        <w:tc>
          <w:tcPr>
            <w:tcW w:w="16016" w:type="dxa"/>
            <w:gridSpan w:val="6"/>
            <w:shd w:val="clear" w:color="auto" w:fill="FFC9DE"/>
          </w:tcPr>
          <w:p w14:paraId="752D38D8" w14:textId="4AC33D0E" w:rsidR="00A068E2" w:rsidRPr="007E7355" w:rsidRDefault="00A91459" w:rsidP="00A068E2">
            <w:pPr>
              <w:pStyle w:val="TableParagraph"/>
              <w:spacing w:before="21"/>
              <w:ind w:right="94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A068E2" w:rsidRPr="007E7355" w14:paraId="3ECCA757" w14:textId="77777777" w:rsidTr="00A068E2">
        <w:trPr>
          <w:trHeight w:val="616"/>
        </w:trPr>
        <w:tc>
          <w:tcPr>
            <w:tcW w:w="16016" w:type="dxa"/>
            <w:gridSpan w:val="6"/>
            <w:tcBorders>
              <w:right w:val="nil"/>
            </w:tcBorders>
            <w:shd w:val="clear" w:color="auto" w:fill="FFC9DE"/>
          </w:tcPr>
          <w:p w14:paraId="5D2A6760" w14:textId="77777777" w:rsidR="00A068E2" w:rsidRPr="007E7355" w:rsidRDefault="00A068E2" w:rsidP="00A068E2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2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Stratejik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maçlar</w:t>
            </w:r>
            <w:proofErr w:type="spellEnd"/>
          </w:p>
        </w:tc>
      </w:tr>
      <w:tr w:rsidR="00A068E2" w:rsidRPr="007E7355" w14:paraId="5BAD07CD" w14:textId="77777777" w:rsidTr="00E2464C">
        <w:trPr>
          <w:trHeight w:val="309"/>
        </w:trPr>
        <w:tc>
          <w:tcPr>
            <w:tcW w:w="5717" w:type="dxa"/>
            <w:shd w:val="clear" w:color="auto" w:fill="FFC9DE"/>
          </w:tcPr>
          <w:p w14:paraId="4C3C89CC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shd w:val="clear" w:color="auto" w:fill="FFC9DE"/>
          </w:tcPr>
          <w:p w14:paraId="497F451B" w14:textId="77777777" w:rsidR="00A068E2" w:rsidRPr="007E7355" w:rsidRDefault="00A068E2" w:rsidP="00A068E2">
            <w:pPr>
              <w:pStyle w:val="TableParagraph"/>
              <w:spacing w:line="268" w:lineRule="exact"/>
              <w:ind w:left="1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765" w:type="dxa"/>
            <w:shd w:val="clear" w:color="auto" w:fill="FFC9DE"/>
          </w:tcPr>
          <w:p w14:paraId="328AE929" w14:textId="77777777" w:rsidR="00A068E2" w:rsidRPr="007E7355" w:rsidRDefault="00A068E2" w:rsidP="00A068E2">
            <w:pPr>
              <w:pStyle w:val="TableParagraph"/>
              <w:spacing w:line="268" w:lineRule="exact"/>
              <w:ind w:left="1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142" w:type="dxa"/>
            <w:shd w:val="clear" w:color="auto" w:fill="FFC9DE"/>
          </w:tcPr>
          <w:p w14:paraId="161FA742" w14:textId="77777777" w:rsidR="00A068E2" w:rsidRPr="007E7355" w:rsidRDefault="00A068E2" w:rsidP="00A068E2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393" w:type="dxa"/>
            <w:shd w:val="clear" w:color="auto" w:fill="FFC9DE"/>
          </w:tcPr>
          <w:p w14:paraId="57604EE4" w14:textId="77777777" w:rsidR="00A068E2" w:rsidRPr="007E7355" w:rsidRDefault="00A068E2" w:rsidP="00A068E2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35" w:type="dxa"/>
            <w:tcBorders>
              <w:right w:val="nil"/>
            </w:tcBorders>
            <w:shd w:val="clear" w:color="auto" w:fill="FFC9DE"/>
          </w:tcPr>
          <w:p w14:paraId="24BF5859" w14:textId="77777777" w:rsidR="00A068E2" w:rsidRPr="007E7355" w:rsidRDefault="00A068E2" w:rsidP="00A068E2">
            <w:pPr>
              <w:pStyle w:val="TableParagraph"/>
              <w:spacing w:line="268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854130" w:rsidRPr="007E7355" w14:paraId="46163E3C" w14:textId="77777777" w:rsidTr="00E2464C">
        <w:trPr>
          <w:trHeight w:val="308"/>
        </w:trPr>
        <w:tc>
          <w:tcPr>
            <w:tcW w:w="5717" w:type="dxa"/>
            <w:vMerge w:val="restart"/>
          </w:tcPr>
          <w:p w14:paraId="46F6E79E" w14:textId="77777777" w:rsidR="00854130" w:rsidRDefault="00854130" w:rsidP="00A068E2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  <w:u w:val="single"/>
              </w:rPr>
            </w:pPr>
          </w:p>
          <w:p w14:paraId="49C6647A" w14:textId="09207E28" w:rsidR="00854130" w:rsidRDefault="00854130" w:rsidP="00A068E2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  <w:u w:val="single"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2.2. Stratejik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amaç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hedefler</w:t>
            </w:r>
            <w:proofErr w:type="spellEnd"/>
          </w:p>
          <w:p w14:paraId="3E946B45" w14:textId="77777777" w:rsidR="00854130" w:rsidRPr="007E7355" w:rsidRDefault="00854130" w:rsidP="00A068E2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</w:rPr>
            </w:pPr>
          </w:p>
          <w:p w14:paraId="5B097F13" w14:textId="5F6185B6" w:rsidR="00854130" w:rsidRPr="007E7355" w:rsidRDefault="0094767D" w:rsidP="00BB7BE1">
            <w:pPr>
              <w:pStyle w:val="TableParagraph"/>
              <w:ind w:left="110" w:right="274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A2121B">
              <w:rPr>
                <w:rFonts w:ascii="Hurme Geometric Sans 1" w:hAnsi="Hurme Geometric Sans 1"/>
              </w:rPr>
              <w:t xml:space="preserve"> </w:t>
            </w:r>
            <w:r w:rsidR="00854130" w:rsidRPr="007E7355">
              <w:rPr>
                <w:rFonts w:ascii="Hurme Geometric Sans 1" w:hAnsi="Hurme Geometric Sans 1"/>
              </w:rPr>
              <w:t xml:space="preserve">Stratejik Plan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kültürü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geleneği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mevcut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dönemi</w:t>
            </w:r>
            <w:proofErr w:type="spellEnd"/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kapsayan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kısa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>/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orta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uzun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vadeli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amaçla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hedefle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>, alt</w:t>
            </w:r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hedefle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>,</w:t>
            </w:r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eylemler</w:t>
            </w:r>
            <w:proofErr w:type="spellEnd"/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bunların</w:t>
            </w:r>
            <w:proofErr w:type="spellEnd"/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>
              <w:rPr>
                <w:rFonts w:ascii="Hurme Geometric Sans 1" w:hAnsi="Hurme Geometric Sans 1"/>
              </w:rPr>
              <w:t>z</w:t>
            </w:r>
            <w:r w:rsidR="00854130" w:rsidRPr="007E7355">
              <w:rPr>
                <w:rFonts w:ascii="Hurme Geometric Sans 1" w:hAnsi="Hurme Geometric Sans 1"/>
                <w:w w:val="90"/>
              </w:rPr>
              <w:t>amanlaması</w:t>
            </w:r>
            <w:proofErr w:type="spellEnd"/>
            <w:r w:rsidR="00854130" w:rsidRPr="007E7355">
              <w:rPr>
                <w:rFonts w:ascii="Hurme Geometric Sans 1" w:hAnsi="Hurme Geometric Sans 1"/>
                <w:w w:val="90"/>
              </w:rPr>
              <w:t>,</w:t>
            </w:r>
            <w:r w:rsidR="00854130">
              <w:rPr>
                <w:rFonts w:ascii="Hurme Geometric Sans 1" w:hAnsi="Hurme Geometric Sans 1"/>
                <w:w w:val="90"/>
              </w:rPr>
              <w:t xml:space="preserve"> </w:t>
            </w:r>
            <w:proofErr w:type="spellStart"/>
            <w:r w:rsidR="00854130" w:rsidRPr="009901F7">
              <w:rPr>
                <w:rFonts w:ascii="Hurme Geometric Sans 1" w:hAnsi="Hurme Geometric Sans 1"/>
              </w:rPr>
              <w:t>önceliklendirilmesi</w:t>
            </w:r>
            <w:proofErr w:type="spellEnd"/>
            <w:r w:rsidR="00854130" w:rsidRPr="009901F7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sorumluları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>,</w:t>
            </w:r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mali</w:t>
            </w:r>
            <w:proofErr w:type="spellEnd"/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9901F7">
              <w:rPr>
                <w:rFonts w:ascii="Hurme Geometric Sans 1" w:hAnsi="Hurme Geometric Sans 1"/>
              </w:rPr>
              <w:t>kaynakları</w:t>
            </w:r>
            <w:proofErr w:type="spellEnd"/>
            <w:r w:rsidR="00854130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tüm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paydaşların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görüşü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alınarak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özellikle</w:t>
            </w:r>
            <w:proofErr w:type="spellEnd"/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stratejik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paydaşla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hazırlanmıştı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Mevcut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stratejik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plan</w:t>
            </w:r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9901F7">
              <w:rPr>
                <w:rFonts w:ascii="Hurme Geometric Sans 1" w:hAnsi="Hurme Geometric Sans 1"/>
              </w:rPr>
              <w:t>hazırlanırken</w:t>
            </w:r>
            <w:proofErr w:type="spellEnd"/>
            <w:r w:rsidR="00854130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9901F7">
              <w:rPr>
                <w:rFonts w:ascii="Hurme Geometric Sans 1" w:hAnsi="Hurme Geometric Sans 1"/>
              </w:rPr>
              <w:t>bir</w:t>
            </w:r>
            <w:proofErr w:type="spellEnd"/>
            <w:r w:rsidR="00854130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9901F7">
              <w:rPr>
                <w:rFonts w:ascii="Hurme Geometric Sans 1" w:hAnsi="Hurme Geometric Sans 1"/>
              </w:rPr>
              <w:t>öncekinin</w:t>
            </w:r>
            <w:proofErr w:type="spellEnd"/>
            <w:r w:rsidR="00854130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9901F7">
              <w:rPr>
                <w:rFonts w:ascii="Hurme Geometric Sans 1" w:hAnsi="Hurme Geometric Sans 1"/>
              </w:rPr>
              <w:t>ayrıntılı</w:t>
            </w:r>
            <w:proofErr w:type="spellEnd"/>
            <w:r w:rsidR="00854130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9901F7">
              <w:rPr>
                <w:rFonts w:ascii="Hurme Geometric Sans 1" w:hAnsi="Hurme Geometric Sans 1"/>
              </w:rPr>
              <w:t>değerlendirilmesi</w:t>
            </w:r>
            <w:proofErr w:type="spellEnd"/>
            <w:r w:rsidR="00854130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9901F7">
              <w:rPr>
                <w:rFonts w:ascii="Hurme Geometric Sans 1" w:hAnsi="Hurme Geometric Sans 1"/>
              </w:rPr>
              <w:t>yapılmış</w:t>
            </w:r>
            <w:proofErr w:type="spellEnd"/>
            <w:r w:rsidR="00854130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kullanılmıştı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yıllık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gerçekleşme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takip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edilerek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ilgili</w:t>
            </w:r>
            <w:proofErr w:type="spellEnd"/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kurullarda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tartışılmakta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gerekli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önlemle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>.</w:t>
            </w:r>
          </w:p>
          <w:p w14:paraId="165CE52E" w14:textId="77777777" w:rsidR="00854130" w:rsidRPr="007E7355" w:rsidRDefault="00854130" w:rsidP="00E21237">
            <w:pPr>
              <w:pStyle w:val="TableParagraph"/>
              <w:spacing w:before="5"/>
              <w:ind w:right="136"/>
              <w:rPr>
                <w:rFonts w:ascii="Hurme Geometric Sans 1" w:hAnsi="Hurme Geometric Sans 1"/>
                <w:sz w:val="26"/>
              </w:rPr>
            </w:pPr>
          </w:p>
          <w:p w14:paraId="18112987" w14:textId="13A6431A" w:rsidR="00854130" w:rsidRPr="007E7355" w:rsidRDefault="00854130" w:rsidP="009901F7">
            <w:pPr>
              <w:pStyle w:val="TableParagraph"/>
              <w:spacing w:line="25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bottom w:val="nil"/>
            </w:tcBorders>
            <w:shd w:val="clear" w:color="auto" w:fill="FCDFE8"/>
          </w:tcPr>
          <w:p w14:paraId="6572E2A7" w14:textId="2F9C1607" w:rsidR="00854130" w:rsidRPr="007E7355" w:rsidRDefault="0094767D" w:rsidP="00A068E2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</w:tc>
        <w:tc>
          <w:tcPr>
            <w:tcW w:w="1765" w:type="dxa"/>
            <w:tcBorders>
              <w:bottom w:val="nil"/>
            </w:tcBorders>
            <w:shd w:val="clear" w:color="auto" w:fill="FDCEDD"/>
          </w:tcPr>
          <w:p w14:paraId="036E0CDE" w14:textId="0584E762" w:rsidR="00854130" w:rsidRPr="007E7355" w:rsidRDefault="0094767D" w:rsidP="00E2464C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ilan</w:t>
            </w:r>
            <w:proofErr w:type="spellEnd"/>
          </w:p>
        </w:tc>
        <w:tc>
          <w:tcPr>
            <w:tcW w:w="2142" w:type="dxa"/>
            <w:tcBorders>
              <w:bottom w:val="nil"/>
            </w:tcBorders>
            <w:shd w:val="clear" w:color="auto" w:fill="E49BB1"/>
          </w:tcPr>
          <w:p w14:paraId="2FF05F37" w14:textId="51C16520" w:rsidR="00854130" w:rsidRPr="007E7355" w:rsidRDefault="0094767D" w:rsidP="00E2464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bütünsel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>,</w:t>
            </w:r>
          </w:p>
        </w:tc>
        <w:tc>
          <w:tcPr>
            <w:tcW w:w="2393" w:type="dxa"/>
            <w:tcBorders>
              <w:bottom w:val="nil"/>
            </w:tcBorders>
            <w:shd w:val="clear" w:color="auto" w:fill="DE829E"/>
          </w:tcPr>
          <w:p w14:paraId="33818E28" w14:textId="6537C4D4" w:rsidR="00854130" w:rsidRPr="007E7355" w:rsidRDefault="0094767D" w:rsidP="00A068E2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E2464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uyguladığı</w:t>
            </w:r>
            <w:proofErr w:type="spellEnd"/>
          </w:p>
        </w:tc>
        <w:tc>
          <w:tcPr>
            <w:tcW w:w="1935" w:type="dxa"/>
            <w:tcBorders>
              <w:bottom w:val="nil"/>
            </w:tcBorders>
            <w:shd w:val="clear" w:color="auto" w:fill="D77192"/>
          </w:tcPr>
          <w:p w14:paraId="0C3771D2" w14:textId="77777777" w:rsidR="00854130" w:rsidRPr="007E7355" w:rsidRDefault="00854130" w:rsidP="00A068E2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854130" w:rsidRPr="007E7355" w14:paraId="22BFA0DF" w14:textId="77777777" w:rsidTr="009901F7">
        <w:trPr>
          <w:trHeight w:val="438"/>
        </w:trPr>
        <w:tc>
          <w:tcPr>
            <w:tcW w:w="5717" w:type="dxa"/>
            <w:vMerge/>
          </w:tcPr>
          <w:p w14:paraId="5E5E5F6F" w14:textId="67DDF9D6" w:rsidR="00854130" w:rsidRPr="007E7355" w:rsidRDefault="00854130" w:rsidP="00A068E2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658004C8" w14:textId="2F32ABE3" w:rsidR="00854130" w:rsidRPr="007E7355" w:rsidRDefault="00854130" w:rsidP="00A068E2">
            <w:pPr>
              <w:pStyle w:val="TableParagraph"/>
              <w:spacing w:before="3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ı</w:t>
            </w:r>
            <w:proofErr w:type="spellEnd"/>
            <w:r w:rsidR="009901F7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901F7"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="009901F7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7B44563A" w14:textId="77777777" w:rsidR="00854130" w:rsidRPr="007E7355" w:rsidRDefault="00854130" w:rsidP="00A068E2">
            <w:pPr>
              <w:pStyle w:val="TableParagraph"/>
              <w:spacing w:before="3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dilmiş</w:t>
            </w:r>
            <w:proofErr w:type="spellEnd"/>
            <w:r w:rsidRPr="007E7355">
              <w:rPr>
                <w:rFonts w:ascii="Hurme Geometric Sans 1" w:hAnsi="Hurme Geometric Sans 1"/>
                <w:spacing w:val="-32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7E7355">
              <w:rPr>
                <w:rFonts w:ascii="Hurme Geometric Sans 1" w:hAnsi="Hurme Geometric Sans 1"/>
                <w:spacing w:val="-33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07ACECA7" w14:textId="2998C79E" w:rsidR="00854130" w:rsidRPr="007E7355" w:rsidRDefault="00854130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leri</w:t>
            </w:r>
            <w:proofErr w:type="spellEnd"/>
            <w:r w:rsidR="009901F7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901F7" w:rsidRPr="007E7355">
              <w:rPr>
                <w:rFonts w:ascii="Hurme Geometric Sans 1" w:hAnsi="Hurme Geometric Sans 1"/>
              </w:rPr>
              <w:t>tarafından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0FFF86A2" w14:textId="33C9D001" w:rsidR="00854130" w:rsidRPr="007E7355" w:rsidRDefault="00854130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  <w:r w:rsidRPr="007E7355">
              <w:rPr>
                <w:rFonts w:ascii="Hurme Geometric Sans 1" w:hAnsi="Hurme Geometric Sans 1"/>
                <w:spacing w:val="-39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ı</w:t>
            </w:r>
            <w:proofErr w:type="spellEnd"/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proofErr w:type="gramStart"/>
            <w:r w:rsidRPr="007E7355">
              <w:rPr>
                <w:rFonts w:ascii="Hurme Geometric Sans 1" w:hAnsi="Hurme Geometric Sans 1"/>
              </w:rPr>
              <w:t>izlemekte</w:t>
            </w:r>
            <w:proofErr w:type="spellEnd"/>
            <w:r w:rsidR="009901F7">
              <w:rPr>
                <w:rFonts w:ascii="Hurme Geometric Sans 1" w:hAnsi="Hurme Geometric Sans 1"/>
              </w:rPr>
              <w:t xml:space="preserve">  </w:t>
            </w:r>
            <w:proofErr w:type="spellStart"/>
            <w:r w:rsidR="009901F7">
              <w:rPr>
                <w:rFonts w:ascii="Hurme Geometric Sans 1" w:hAnsi="Hurme Geometric Sans 1"/>
              </w:rPr>
              <w:t>ve</w:t>
            </w:r>
            <w:proofErr w:type="spellEnd"/>
            <w:proofErr w:type="gramEnd"/>
            <w:r w:rsid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901F7">
              <w:rPr>
                <w:rFonts w:ascii="Hurme Geometric Sans 1" w:hAnsi="Hurme Geometric Sans 1"/>
              </w:rPr>
              <w:t>ilgili</w:t>
            </w:r>
            <w:proofErr w:type="spellEnd"/>
            <w:r w:rsid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901F7">
              <w:rPr>
                <w:rFonts w:ascii="Hurme Geometric Sans 1" w:hAnsi="Hurme Geometric Sans 1"/>
              </w:rPr>
              <w:t>paydaşlarla</w:t>
            </w:r>
            <w:proofErr w:type="spellEnd"/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58DC9EA9" w14:textId="4FAAA9ED" w:rsidR="00854130" w:rsidRPr="007E7355" w:rsidRDefault="00854130" w:rsidP="00A068E2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9901F7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901F7"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="009901F7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901F7"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9901F7" w:rsidRPr="007E7355" w14:paraId="6FDA157A" w14:textId="77777777" w:rsidTr="00E2464C">
        <w:trPr>
          <w:trHeight w:val="308"/>
        </w:trPr>
        <w:tc>
          <w:tcPr>
            <w:tcW w:w="5717" w:type="dxa"/>
            <w:vMerge/>
          </w:tcPr>
          <w:p w14:paraId="2C8B5EEF" w14:textId="6C93D3DC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  <w:b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79C5BB15" w14:textId="08291036" w:rsidR="009901F7" w:rsidRPr="007E7355" w:rsidRDefault="009901F7" w:rsidP="009901F7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31A700AD" w14:textId="77777777" w:rsidR="009901F7" w:rsidRPr="007E7355" w:rsidRDefault="009901F7" w:rsidP="009901F7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ı</w:t>
            </w:r>
            <w:proofErr w:type="spellEnd"/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6ED1C3FD" w14:textId="5D486B82" w:rsidR="009901F7" w:rsidRPr="007E7355" w:rsidRDefault="009901F7" w:rsidP="009901F7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enimsenm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0058A445" w14:textId="0AD4EE52" w:rsidR="009901F7" w:rsidRPr="007E7355" w:rsidRDefault="009901F7" w:rsidP="009901F7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Birlikt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değerlendirer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63A29925" w14:textId="57AD292D" w:rsidR="009901F7" w:rsidRPr="007E7355" w:rsidRDefault="009901F7" w:rsidP="009901F7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9901F7" w:rsidRPr="007E7355" w14:paraId="7E3E80F5" w14:textId="77777777" w:rsidTr="00E2464C">
        <w:trPr>
          <w:trHeight w:val="309"/>
        </w:trPr>
        <w:tc>
          <w:tcPr>
            <w:tcW w:w="5717" w:type="dxa"/>
            <w:vMerge/>
          </w:tcPr>
          <w:p w14:paraId="1C76ED46" w14:textId="26CF45F8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197944F6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5C57637D" w14:textId="77777777" w:rsidR="009901F7" w:rsidRPr="007E7355" w:rsidRDefault="009901F7" w:rsidP="009901F7">
            <w:pPr>
              <w:pStyle w:val="TableParagraph"/>
              <w:spacing w:before="3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1F908F40" w14:textId="06D60D4B" w:rsidR="009901F7" w:rsidRPr="007E7355" w:rsidRDefault="009901F7" w:rsidP="009901F7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larınca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07D43FC1" w14:textId="4D0F20F6" w:rsidR="009901F7" w:rsidRPr="007E7355" w:rsidRDefault="009901F7" w:rsidP="009901F7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ec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ına</w:t>
            </w:r>
            <w:proofErr w:type="spellEnd"/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749E76BF" w14:textId="291196AA" w:rsidR="009901F7" w:rsidRPr="007E7355" w:rsidRDefault="009901F7" w:rsidP="009901F7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9901F7" w:rsidRPr="007E7355" w14:paraId="7279BC3C" w14:textId="77777777" w:rsidTr="00E2464C">
        <w:trPr>
          <w:trHeight w:val="308"/>
        </w:trPr>
        <w:tc>
          <w:tcPr>
            <w:tcW w:w="5717" w:type="dxa"/>
            <w:vMerge/>
          </w:tcPr>
          <w:p w14:paraId="3EE635B5" w14:textId="6A6BF918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20A74097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4B65A08B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14CCDD79" w14:textId="5CC8AC7E" w:rsidR="009901F7" w:rsidRPr="007E7355" w:rsidRDefault="009901F7" w:rsidP="009901F7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in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125930CB" w14:textId="459B3C73" w:rsidR="009901F7" w:rsidRPr="007E7355" w:rsidRDefault="009901F7" w:rsidP="009901F7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nsıt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02B19A51" w14:textId="22CDC024" w:rsidR="009901F7" w:rsidRPr="007E7355" w:rsidRDefault="009901F7" w:rsidP="009901F7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9901F7" w:rsidRPr="007E7355" w14:paraId="78FC6F84" w14:textId="77777777" w:rsidTr="00E2464C">
        <w:trPr>
          <w:trHeight w:val="308"/>
        </w:trPr>
        <w:tc>
          <w:tcPr>
            <w:tcW w:w="5717" w:type="dxa"/>
            <w:vMerge/>
          </w:tcPr>
          <w:p w14:paraId="43374D73" w14:textId="4CB8770F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3BA304BA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77F92623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2C39135D" w14:textId="198E4B19" w:rsidR="009901F7" w:rsidRPr="007E7355" w:rsidRDefault="009901F7" w:rsidP="009901F7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ı</w:t>
            </w:r>
            <w:proofErr w:type="spellEnd"/>
            <w:r w:rsidRPr="007E7355">
              <w:rPr>
                <w:rFonts w:ascii="Hurme Geometric Sans 1" w:hAnsi="Hurme Geometric Sans 1"/>
                <w:spacing w:val="-37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spacing w:val="-36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</w:t>
            </w:r>
            <w:proofErr w:type="spellEnd"/>
            <w:r w:rsidRPr="007E7355">
              <w:rPr>
                <w:rFonts w:ascii="Hurme Geometric Sans 1" w:hAnsi="Hurme Geometric Sans 1"/>
                <w:spacing w:val="-36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ıyla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24A899FF" w14:textId="3BD3C0E1" w:rsidR="009901F7" w:rsidRPr="007E7355" w:rsidRDefault="009901F7" w:rsidP="009901F7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7328A2DA" w14:textId="6DC63CD9" w:rsidR="009901F7" w:rsidRPr="007E7355" w:rsidRDefault="009901F7" w:rsidP="009901F7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</w:p>
        </w:tc>
      </w:tr>
      <w:tr w:rsidR="009901F7" w:rsidRPr="007E7355" w14:paraId="6903FEB1" w14:textId="77777777" w:rsidTr="00E2464C">
        <w:trPr>
          <w:trHeight w:val="309"/>
        </w:trPr>
        <w:tc>
          <w:tcPr>
            <w:tcW w:w="5717" w:type="dxa"/>
            <w:vMerge/>
          </w:tcPr>
          <w:p w14:paraId="074F1192" w14:textId="33DAA768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7F61AFD4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61A35525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52065378" w14:textId="02E3B216" w:rsidR="009901F7" w:rsidRPr="007E7355" w:rsidRDefault="009901F7" w:rsidP="009901F7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57BCF311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06C5B02A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901F7" w:rsidRPr="007E7355" w14:paraId="1BF9A774" w14:textId="77777777" w:rsidTr="00E2464C">
        <w:trPr>
          <w:trHeight w:val="309"/>
        </w:trPr>
        <w:tc>
          <w:tcPr>
            <w:tcW w:w="5717" w:type="dxa"/>
            <w:vMerge/>
          </w:tcPr>
          <w:p w14:paraId="594EB86C" w14:textId="4475AD9C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3C05E532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49368076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4AEB0BC7" w14:textId="7433ABB7" w:rsidR="009901F7" w:rsidRPr="007E7355" w:rsidRDefault="009901F7" w:rsidP="009901F7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362FB420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5F1DF981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901F7" w:rsidRPr="007E7355" w14:paraId="74455737" w14:textId="77777777" w:rsidTr="00E2464C">
        <w:trPr>
          <w:trHeight w:val="308"/>
        </w:trPr>
        <w:tc>
          <w:tcPr>
            <w:tcW w:w="5717" w:type="dxa"/>
            <w:vMerge/>
          </w:tcPr>
          <w:p w14:paraId="5399BB98" w14:textId="08AAF2E3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4BBEA7BC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6C35B840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63EA7119" w14:textId="7D4F6E62" w:rsidR="009901F7" w:rsidRPr="007E7355" w:rsidRDefault="009901F7" w:rsidP="009901F7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3401C40B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42CAAC6B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901F7" w:rsidRPr="007E7355" w14:paraId="122675FD" w14:textId="77777777" w:rsidTr="00E2464C">
        <w:trPr>
          <w:trHeight w:val="338"/>
        </w:trPr>
        <w:tc>
          <w:tcPr>
            <w:tcW w:w="5717" w:type="dxa"/>
            <w:vMerge/>
          </w:tcPr>
          <w:p w14:paraId="232FCAB9" w14:textId="250CD5BD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</w:tcBorders>
            <w:shd w:val="clear" w:color="auto" w:fill="FCDFE8"/>
          </w:tcPr>
          <w:p w14:paraId="7B80EADA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</w:tcBorders>
            <w:shd w:val="clear" w:color="auto" w:fill="FDCEDD"/>
          </w:tcPr>
          <w:p w14:paraId="1BBEB09F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</w:tcBorders>
            <w:shd w:val="clear" w:color="auto" w:fill="E49BB1"/>
          </w:tcPr>
          <w:p w14:paraId="7D8A8E50" w14:textId="4F4DB53D" w:rsidR="009901F7" w:rsidRPr="007E7355" w:rsidRDefault="009901F7" w:rsidP="009901F7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393" w:type="dxa"/>
            <w:tcBorders>
              <w:top w:val="nil"/>
            </w:tcBorders>
            <w:shd w:val="clear" w:color="auto" w:fill="DE829E"/>
          </w:tcPr>
          <w:p w14:paraId="47828900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5" w:type="dxa"/>
            <w:tcBorders>
              <w:top w:val="nil"/>
            </w:tcBorders>
            <w:shd w:val="clear" w:color="auto" w:fill="D77192"/>
          </w:tcPr>
          <w:p w14:paraId="75CE9B3D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901F7" w:rsidRPr="007E7355" w14:paraId="75F0BBBE" w14:textId="77777777" w:rsidTr="00E76205">
        <w:trPr>
          <w:trHeight w:val="3540"/>
        </w:trPr>
        <w:tc>
          <w:tcPr>
            <w:tcW w:w="5717" w:type="dxa"/>
            <w:vMerge/>
            <w:tcBorders>
              <w:bottom w:val="single" w:sz="4" w:space="0" w:color="000000"/>
            </w:tcBorders>
          </w:tcPr>
          <w:p w14:paraId="68892414" w14:textId="3DAEA48A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0299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703A03CE" w14:textId="77777777" w:rsidR="009901F7" w:rsidRPr="007E7355" w:rsidRDefault="009901F7" w:rsidP="009901F7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7CB0EF4B" w14:textId="77777777" w:rsidR="009901F7" w:rsidRPr="007E7355" w:rsidRDefault="009901F7" w:rsidP="009901F7">
            <w:pPr>
              <w:pStyle w:val="TableParagraph"/>
              <w:spacing w:before="1"/>
              <w:ind w:left="227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2AD8FB05" w14:textId="77777777" w:rsidR="009901F7" w:rsidRPr="00BB7BE1" w:rsidRDefault="009901F7" w:rsidP="009901F7">
            <w:pPr>
              <w:pStyle w:val="TableParagraph"/>
              <w:numPr>
                <w:ilvl w:val="0"/>
                <w:numId w:val="64"/>
              </w:numPr>
              <w:tabs>
                <w:tab w:val="left" w:pos="947"/>
                <w:tab w:val="left" w:pos="948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Stratejik plan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il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ci</w:t>
            </w:r>
            <w:proofErr w:type="spellEnd"/>
          </w:p>
          <w:p w14:paraId="6122C282" w14:textId="77777777" w:rsidR="009901F7" w:rsidRPr="00BB7BE1" w:rsidRDefault="009901F7" w:rsidP="009901F7">
            <w:pPr>
              <w:pStyle w:val="TableParagraph"/>
              <w:numPr>
                <w:ilvl w:val="0"/>
                <w:numId w:val="64"/>
              </w:numPr>
              <w:tabs>
                <w:tab w:val="left" w:pos="947"/>
                <w:tab w:val="left" w:pos="948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Performans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</w:p>
          <w:p w14:paraId="0D8CF150" w14:textId="18556048" w:rsidR="009901F7" w:rsidRPr="00BB7BE1" w:rsidRDefault="00032C90" w:rsidP="009901F7">
            <w:pPr>
              <w:pStyle w:val="TableParagraph"/>
              <w:numPr>
                <w:ilvl w:val="0"/>
                <w:numId w:val="64"/>
              </w:numPr>
              <w:tabs>
                <w:tab w:val="left" w:pos="947"/>
                <w:tab w:val="left" w:pos="948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032C90">
              <w:rPr>
                <w:rFonts w:ascii="Hurme Geometric Sans 1" w:hAnsi="Hurme Geometric Sans 1"/>
                <w:i/>
                <w:iCs/>
                <w:sz w:val="20"/>
                <w:szCs w:val="20"/>
              </w:rPr>
              <w:t>Yüksekokulun</w:t>
            </w:r>
            <w:proofErr w:type="spellEnd"/>
            <w:r w:rsidR="009901F7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9901F7" w:rsidRPr="00BB7BE1">
              <w:rPr>
                <w:rFonts w:ascii="Hurme Geometric Sans 1" w:hAnsi="Hurme Geometric Sans 1"/>
                <w:i/>
                <w:sz w:val="20"/>
              </w:rPr>
              <w:t>stratejik</w:t>
            </w:r>
            <w:proofErr w:type="spellEnd"/>
            <w:r w:rsidR="009901F7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9901F7" w:rsidRPr="00BB7BE1">
              <w:rPr>
                <w:rFonts w:ascii="Hurme Geometric Sans 1" w:hAnsi="Hurme Geometric Sans 1"/>
                <w:i/>
                <w:sz w:val="20"/>
              </w:rPr>
              <w:t>planına</w:t>
            </w:r>
            <w:proofErr w:type="spellEnd"/>
            <w:r w:rsidR="009901F7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9901F7" w:rsidRPr="00BB7BE1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="009901F7"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9901F7" w:rsidRPr="00BB7BE1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="009901F7"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9901F7" w:rsidRPr="00BB7BE1">
              <w:rPr>
                <w:rFonts w:ascii="Hurme Geometric Sans 1" w:hAnsi="Hurme Geometric Sans 1"/>
                <w:i/>
                <w:sz w:val="20"/>
              </w:rPr>
              <w:t>kontrol</w:t>
            </w:r>
            <w:proofErr w:type="spellEnd"/>
            <w:r w:rsidR="009901F7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9901F7" w:rsidRPr="00BB7BE1">
              <w:rPr>
                <w:rFonts w:ascii="Hurme Geometric Sans 1" w:hAnsi="Hurme Geometric Sans 1"/>
                <w:i/>
                <w:sz w:val="20"/>
              </w:rPr>
              <w:t>etme</w:t>
            </w:r>
            <w:proofErr w:type="spellEnd"/>
            <w:r w:rsidR="009901F7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9901F7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9901F7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9901F7" w:rsidRPr="00BB7BE1">
              <w:rPr>
                <w:rFonts w:ascii="Hurme Geometric Sans 1" w:hAnsi="Hurme Geometric Sans 1"/>
                <w:i/>
                <w:sz w:val="20"/>
              </w:rPr>
              <w:t>önlem</w:t>
            </w:r>
            <w:proofErr w:type="spellEnd"/>
            <w:r w:rsidR="009901F7" w:rsidRPr="00BB7BE1">
              <w:rPr>
                <w:rFonts w:ascii="Hurme Geometric Sans 1" w:hAnsi="Hurme Geometric Sans 1"/>
                <w:i/>
                <w:sz w:val="20"/>
              </w:rPr>
              <w:t xml:space="preserve"> alma </w:t>
            </w:r>
            <w:proofErr w:type="spellStart"/>
            <w:r w:rsidR="009901F7" w:rsidRPr="00BB7BE1">
              <w:rPr>
                <w:rFonts w:ascii="Hurme Geometric Sans 1" w:hAnsi="Hurme Geometric Sans 1"/>
                <w:i/>
                <w:sz w:val="20"/>
              </w:rPr>
              <w:t>aşamalarında</w:t>
            </w:r>
            <w:proofErr w:type="spellEnd"/>
            <w:r w:rsidR="009901F7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9901F7" w:rsidRPr="00BB7BE1">
              <w:rPr>
                <w:rFonts w:ascii="Hurme Geometric Sans 1" w:hAnsi="Hurme Geometric Sans 1"/>
                <w:i/>
                <w:sz w:val="20"/>
              </w:rPr>
              <w:t>iç</w:t>
            </w:r>
            <w:proofErr w:type="spellEnd"/>
            <w:r w:rsidR="009901F7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9901F7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9901F7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9901F7" w:rsidRPr="00BB7BE1">
              <w:rPr>
                <w:rFonts w:ascii="Hurme Geometric Sans 1" w:hAnsi="Hurme Geometric Sans 1"/>
                <w:i/>
                <w:sz w:val="20"/>
              </w:rPr>
              <w:t>dış</w:t>
            </w:r>
            <w:proofErr w:type="spellEnd"/>
            <w:r w:rsidR="009901F7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9901F7" w:rsidRPr="00BB7BE1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="009901F7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9901F7" w:rsidRPr="00BB7BE1">
              <w:rPr>
                <w:rFonts w:ascii="Hurme Geometric Sans 1" w:hAnsi="Hurme Geometric Sans 1"/>
                <w:i/>
                <w:sz w:val="20"/>
              </w:rPr>
              <w:t>katılımını</w:t>
            </w:r>
            <w:proofErr w:type="spellEnd"/>
            <w:r w:rsidR="009901F7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9901F7"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="009901F7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9901F7"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731235BE" w14:textId="77777777" w:rsidR="009901F7" w:rsidRPr="00BB7BE1" w:rsidRDefault="009901F7" w:rsidP="009901F7">
            <w:pPr>
              <w:pStyle w:val="TableParagraph"/>
              <w:numPr>
                <w:ilvl w:val="0"/>
                <w:numId w:val="64"/>
              </w:numPr>
              <w:tabs>
                <w:tab w:val="left" w:pos="947"/>
                <w:tab w:val="left" w:pos="948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Stratejik plan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edef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rleşmi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illet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dürülebili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lkın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maçları’yl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umun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1CA4B642" w14:textId="62AB8F1A" w:rsidR="009901F7" w:rsidRPr="007E7355" w:rsidRDefault="009901F7" w:rsidP="009901F7">
            <w:pPr>
              <w:pStyle w:val="TableParagraph"/>
              <w:numPr>
                <w:ilvl w:val="0"/>
                <w:numId w:val="64"/>
              </w:numPr>
              <w:tabs>
                <w:tab w:val="left" w:pos="947"/>
                <w:tab w:val="left" w:pos="948"/>
              </w:tabs>
              <w:spacing w:before="41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032C90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6182A3C5" w14:textId="280F877F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0B003769" wp14:editId="0D66491D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4" name="Metin Kutusu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536BF9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003769" id="Metin Kutusu 44" o:spid="_x0000_s1031" type="#_x0000_t202" style="position:absolute;margin-left:493.3pt;margin-top:67.1pt;width:12.25pt;height:12pt;z-index:-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AJ&#10;CPu/2AEAAJc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40536BF9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6BD1A401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CC301D">
          <w:headerReference w:type="default" r:id="rId24"/>
          <w:footerReference w:type="default" r:id="rId25"/>
          <w:pgSz w:w="16840" w:h="11910" w:orient="landscape"/>
          <w:pgMar w:top="8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64"/>
        <w:gridCol w:w="2064"/>
        <w:gridCol w:w="1811"/>
        <w:gridCol w:w="2084"/>
        <w:gridCol w:w="2462"/>
        <w:gridCol w:w="1929"/>
      </w:tblGrid>
      <w:tr w:rsidR="00A068E2" w:rsidRPr="007E7355" w14:paraId="27F3EFC6" w14:textId="77777777" w:rsidTr="00A068E2">
        <w:trPr>
          <w:trHeight w:val="393"/>
        </w:trPr>
        <w:tc>
          <w:tcPr>
            <w:tcW w:w="16014" w:type="dxa"/>
            <w:gridSpan w:val="6"/>
            <w:shd w:val="clear" w:color="auto" w:fill="FFC9DE"/>
          </w:tcPr>
          <w:p w14:paraId="648D9E04" w14:textId="00151956" w:rsidR="00A068E2" w:rsidRPr="007E7355" w:rsidRDefault="00A91459" w:rsidP="00A068E2">
            <w:pPr>
              <w:pStyle w:val="TableParagraph"/>
              <w:spacing w:before="2"/>
              <w:ind w:right="94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A068E2" w:rsidRPr="007E7355" w14:paraId="0C2F9EF7" w14:textId="77777777" w:rsidTr="00A068E2">
        <w:trPr>
          <w:trHeight w:val="616"/>
        </w:trPr>
        <w:tc>
          <w:tcPr>
            <w:tcW w:w="16014" w:type="dxa"/>
            <w:gridSpan w:val="6"/>
            <w:shd w:val="clear" w:color="auto" w:fill="FFC9DE"/>
          </w:tcPr>
          <w:p w14:paraId="54423D1F" w14:textId="77777777" w:rsidR="00A068E2" w:rsidRPr="007E7355" w:rsidRDefault="00A068E2" w:rsidP="00A068E2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2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Stratejik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maçlar</w:t>
            </w:r>
            <w:proofErr w:type="spellEnd"/>
          </w:p>
        </w:tc>
      </w:tr>
      <w:tr w:rsidR="00A068E2" w:rsidRPr="007E7355" w14:paraId="08927197" w14:textId="77777777" w:rsidTr="005B32FF">
        <w:trPr>
          <w:trHeight w:val="309"/>
        </w:trPr>
        <w:tc>
          <w:tcPr>
            <w:tcW w:w="5664" w:type="dxa"/>
            <w:shd w:val="clear" w:color="auto" w:fill="FFC9DE"/>
          </w:tcPr>
          <w:p w14:paraId="19F20EE6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shd w:val="clear" w:color="auto" w:fill="FFC9DE"/>
          </w:tcPr>
          <w:p w14:paraId="763244A0" w14:textId="77777777" w:rsidR="00A068E2" w:rsidRPr="007E7355" w:rsidRDefault="00A068E2" w:rsidP="00A068E2">
            <w:pPr>
              <w:pStyle w:val="TableParagraph"/>
              <w:spacing w:line="268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811" w:type="dxa"/>
            <w:shd w:val="clear" w:color="auto" w:fill="FFC9DE"/>
          </w:tcPr>
          <w:p w14:paraId="017F9B60" w14:textId="77777777" w:rsidR="00A068E2" w:rsidRPr="007E7355" w:rsidRDefault="00A068E2" w:rsidP="00A068E2">
            <w:pPr>
              <w:pStyle w:val="TableParagraph"/>
              <w:spacing w:line="268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84" w:type="dxa"/>
            <w:shd w:val="clear" w:color="auto" w:fill="FFC9DE"/>
          </w:tcPr>
          <w:p w14:paraId="17785F0F" w14:textId="77777777" w:rsidR="00A068E2" w:rsidRPr="007E7355" w:rsidRDefault="00A068E2" w:rsidP="00A068E2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462" w:type="dxa"/>
            <w:shd w:val="clear" w:color="auto" w:fill="FFC9DE"/>
          </w:tcPr>
          <w:p w14:paraId="7FE38A3A" w14:textId="77777777" w:rsidR="00A068E2" w:rsidRPr="007E7355" w:rsidRDefault="00A068E2" w:rsidP="00A068E2">
            <w:pPr>
              <w:pStyle w:val="TableParagraph"/>
              <w:spacing w:line="268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29" w:type="dxa"/>
            <w:shd w:val="clear" w:color="auto" w:fill="FFC9DE"/>
          </w:tcPr>
          <w:p w14:paraId="573ADF39" w14:textId="77777777" w:rsidR="00A068E2" w:rsidRPr="007E7355" w:rsidRDefault="00A068E2" w:rsidP="00A068E2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854130" w:rsidRPr="007E7355" w14:paraId="3EBC3AF5" w14:textId="77777777" w:rsidTr="005B32FF">
        <w:trPr>
          <w:trHeight w:val="308"/>
        </w:trPr>
        <w:tc>
          <w:tcPr>
            <w:tcW w:w="5664" w:type="dxa"/>
            <w:vMerge w:val="restart"/>
          </w:tcPr>
          <w:p w14:paraId="3F9A7EEE" w14:textId="77777777" w:rsidR="00854130" w:rsidRDefault="00854130" w:rsidP="00A068E2">
            <w:pPr>
              <w:pStyle w:val="TableParagraph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3FC4C67E" w14:textId="2504431C" w:rsidR="00854130" w:rsidRDefault="00854130" w:rsidP="00A068E2">
            <w:pPr>
              <w:pStyle w:val="TableParagraph"/>
              <w:ind w:left="107"/>
              <w:rPr>
                <w:rFonts w:ascii="Hurme Geometric Sans 1" w:hAnsi="Hurme Geometric Sans 1"/>
                <w:b/>
                <w:u w:val="single"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2.3. Performans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</w:p>
          <w:p w14:paraId="2F8F4A10" w14:textId="77777777" w:rsidR="00854130" w:rsidRPr="007E7355" w:rsidRDefault="00854130" w:rsidP="00A068E2">
            <w:pPr>
              <w:pStyle w:val="TableParagraph"/>
              <w:ind w:left="107"/>
              <w:rPr>
                <w:rFonts w:ascii="Hurme Geometric Sans 1" w:hAnsi="Hurme Geometric Sans 1"/>
                <w:b/>
              </w:rPr>
            </w:pPr>
          </w:p>
          <w:p w14:paraId="7AFF9AEC" w14:textId="7217145F" w:rsidR="00854130" w:rsidRPr="005B32FF" w:rsidRDefault="00032C90" w:rsidP="005B32FF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performans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sistemleri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bütünsel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bi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yaklaşımla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ele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alınmaktadır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sistemler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247E82">
              <w:rPr>
                <w:rFonts w:ascii="Hurme Geometric Sans 1" w:hAnsi="Hurme Geometric Sans 1"/>
              </w:rPr>
              <w:t>yüksekokulun</w:t>
            </w:r>
            <w:proofErr w:type="spellEnd"/>
            <w:r w:rsidR="00247E8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stratejik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amaçları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doğrultusunda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sürekli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iyileşmesine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ve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geleceğe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2464C" w:rsidRPr="005B32FF">
              <w:rPr>
                <w:rFonts w:ascii="Hurme Geometric Sans 1" w:hAnsi="Hurme Geometric Sans 1"/>
              </w:rPr>
              <w:t>h</w:t>
            </w:r>
            <w:r w:rsidR="00854130" w:rsidRPr="005B32FF">
              <w:rPr>
                <w:rFonts w:ascii="Hurme Geometric Sans 1" w:hAnsi="Hurme Geometric Sans 1"/>
              </w:rPr>
              <w:t>azırlanmasına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yardımcı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olur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Bilişim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sistemleriyle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desteklenerek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performans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yönetiminin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doğru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ve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güvenilir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olması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sağlanmaktadır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247E82">
              <w:rPr>
                <w:rFonts w:ascii="Hurme Geometric Sans 1" w:hAnsi="Hurme Geometric Sans 1"/>
              </w:rPr>
              <w:t>Yüksekokulun</w:t>
            </w:r>
            <w:proofErr w:type="spellEnd"/>
            <w:r w:rsidR="00247E8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stratejik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bakış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açısını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yansıtan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performans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yönetimi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süreç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odaklı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ve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paydaş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katılımıyla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sürdürülmektedir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>.</w:t>
            </w:r>
          </w:p>
          <w:p w14:paraId="3AE7570E" w14:textId="77777777" w:rsidR="00854130" w:rsidRPr="005B32FF" w:rsidRDefault="00854130" w:rsidP="005B32FF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</w:p>
          <w:p w14:paraId="1BAD8BAB" w14:textId="41D88765" w:rsidR="00854130" w:rsidRPr="005B32FF" w:rsidRDefault="00854130" w:rsidP="005B32FF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  <w:proofErr w:type="spellStart"/>
            <w:r w:rsidRPr="005B32FF">
              <w:rPr>
                <w:rFonts w:ascii="Hurme Geometric Sans 1" w:hAnsi="Hurme Geometric Sans 1"/>
              </w:rPr>
              <w:t>Tüm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temel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etkinlikler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kapsayan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kurumsal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5B32FF">
              <w:rPr>
                <w:rFonts w:ascii="Hurme Geometric Sans 1" w:hAnsi="Hurme Geometric Sans 1"/>
              </w:rPr>
              <w:t>genel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5B32FF">
              <w:rPr>
                <w:rFonts w:ascii="Hurme Geometric Sans 1" w:hAnsi="Hurme Geometric Sans 1"/>
              </w:rPr>
              <w:t>anahta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5B32FF">
              <w:rPr>
                <w:rFonts w:ascii="Hurme Geometric Sans 1" w:hAnsi="Hurme Geometric Sans 1"/>
              </w:rPr>
              <w:t>uzaktan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eğitim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vb.) </w:t>
            </w:r>
            <w:proofErr w:type="spellStart"/>
            <w:r w:rsidRPr="005B32FF">
              <w:rPr>
                <w:rFonts w:ascii="Hurme Geometric Sans 1" w:hAnsi="Hurme Geometric Sans 1"/>
              </w:rPr>
              <w:t>performans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göstergeler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tanımlanmış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ve</w:t>
            </w:r>
            <w:proofErr w:type="spellEnd"/>
            <w:r w:rsidR="00EC1D96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paylaşılmıştı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. </w:t>
            </w:r>
          </w:p>
          <w:p w14:paraId="6BD3E254" w14:textId="77777777" w:rsidR="00854130" w:rsidRPr="005B32FF" w:rsidRDefault="00854130" w:rsidP="005B32FF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</w:p>
          <w:p w14:paraId="3A9EAE19" w14:textId="77777777" w:rsidR="00854130" w:rsidRPr="005B32FF" w:rsidRDefault="00854130" w:rsidP="005B32FF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  <w:r w:rsidRPr="005B32FF">
              <w:rPr>
                <w:rFonts w:ascii="Hurme Geometric Sans 1" w:hAnsi="Hurme Geometric Sans 1"/>
              </w:rPr>
              <w:t xml:space="preserve">Performans </w:t>
            </w:r>
            <w:proofErr w:type="spellStart"/>
            <w:r w:rsidRPr="005B32FF">
              <w:rPr>
                <w:rFonts w:ascii="Hurme Geometric Sans 1" w:hAnsi="Hurme Geometric Sans 1"/>
              </w:rPr>
              <w:t>göstergelerinin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iç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kalit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güvences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sistem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5B32FF">
              <w:rPr>
                <w:rFonts w:ascii="Hurme Geometric Sans 1" w:hAnsi="Hurme Geometric Sans 1"/>
              </w:rPr>
              <w:t>nasıl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ilişkilendirildiğ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tanımlanmış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v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yazılıdı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5B32FF">
              <w:rPr>
                <w:rFonts w:ascii="Hurme Geometric Sans 1" w:hAnsi="Hurme Geometric Sans 1"/>
              </w:rPr>
              <w:t>Kararlara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yansıma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örnekler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mevcuttur</w:t>
            </w:r>
            <w:proofErr w:type="spellEnd"/>
            <w:r w:rsidRPr="005B32FF">
              <w:rPr>
                <w:rFonts w:ascii="Hurme Geometric Sans 1" w:hAnsi="Hurme Geometric Sans 1"/>
              </w:rPr>
              <w:t>.</w:t>
            </w:r>
          </w:p>
          <w:p w14:paraId="7489B90A" w14:textId="77777777" w:rsidR="00854130" w:rsidRPr="005B32FF" w:rsidRDefault="00854130" w:rsidP="005B32FF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</w:p>
          <w:p w14:paraId="751C6633" w14:textId="6C9A4E44" w:rsidR="00854130" w:rsidRPr="007E7355" w:rsidRDefault="00854130" w:rsidP="005B32FF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  <w:proofErr w:type="spellStart"/>
            <w:r w:rsidRPr="005B32FF">
              <w:rPr>
                <w:rFonts w:ascii="Hurme Geometric Sans 1" w:hAnsi="Hurme Geometric Sans 1"/>
              </w:rPr>
              <w:t>Yılla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içind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nasıl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değiştiğ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takip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edilmektedi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5B32FF">
              <w:rPr>
                <w:rFonts w:ascii="Hurme Geometric Sans 1" w:hAnsi="Hurme Geometric Sans 1"/>
              </w:rPr>
              <w:t>bu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izlemenin</w:t>
            </w:r>
            <w:proofErr w:type="spellEnd"/>
            <w:r w:rsid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sonuçları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yazılıdı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v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gerektiğ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şekild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kullanıldığına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dair</w:t>
            </w:r>
            <w:proofErr w:type="spellEnd"/>
            <w:r w:rsid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kanıtla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mevcuttur</w:t>
            </w:r>
            <w:proofErr w:type="spellEnd"/>
            <w:r w:rsidRPr="005B32FF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64" w:type="dxa"/>
            <w:vMerge w:val="restart"/>
            <w:shd w:val="clear" w:color="auto" w:fill="FCDFE8"/>
          </w:tcPr>
          <w:p w14:paraId="44C97724" w14:textId="44597590" w:rsidR="00854130" w:rsidRPr="007E7355" w:rsidRDefault="00032C90" w:rsidP="00A068E2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performans</w:t>
            </w:r>
            <w:proofErr w:type="spellEnd"/>
          </w:p>
          <w:p w14:paraId="7FEC8A3F" w14:textId="77777777" w:rsidR="00854130" w:rsidRPr="007E7355" w:rsidRDefault="00854130" w:rsidP="00A068E2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  <w:p w14:paraId="5D89A325" w14:textId="3080A1DA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11" w:type="dxa"/>
            <w:tcBorders>
              <w:bottom w:val="nil"/>
            </w:tcBorders>
            <w:shd w:val="clear" w:color="auto" w:fill="FDCEDD"/>
          </w:tcPr>
          <w:p w14:paraId="04449C96" w14:textId="1224ECC0" w:rsidR="00854130" w:rsidRPr="007E7355" w:rsidRDefault="00032C90" w:rsidP="00EC1D96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B32FF">
              <w:rPr>
                <w:rFonts w:ascii="Hurme Geometric Sans 1" w:hAnsi="Hurme Geometric Sans 1"/>
              </w:rPr>
              <w:t>performans</w:t>
            </w:r>
            <w:proofErr w:type="spellEnd"/>
          </w:p>
        </w:tc>
        <w:tc>
          <w:tcPr>
            <w:tcW w:w="2084" w:type="dxa"/>
            <w:tcBorders>
              <w:bottom w:val="nil"/>
            </w:tcBorders>
            <w:shd w:val="clear" w:color="auto" w:fill="E49BB1"/>
          </w:tcPr>
          <w:p w14:paraId="5737C74F" w14:textId="075A9446" w:rsidR="00854130" w:rsidRPr="007E7355" w:rsidRDefault="00032C90" w:rsidP="00EC1D96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geneline</w:t>
            </w:r>
            <w:proofErr w:type="spellEnd"/>
            <w:r w:rsid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B32FF">
              <w:rPr>
                <w:rFonts w:ascii="Hurme Geometric Sans 1" w:hAnsi="Hurme Geometric Sans 1"/>
              </w:rPr>
              <w:t>yayılmış</w:t>
            </w:r>
            <w:proofErr w:type="spellEnd"/>
          </w:p>
        </w:tc>
        <w:tc>
          <w:tcPr>
            <w:tcW w:w="2462" w:type="dxa"/>
            <w:tcBorders>
              <w:bottom w:val="nil"/>
            </w:tcBorders>
            <w:shd w:val="clear" w:color="auto" w:fill="DE829E"/>
          </w:tcPr>
          <w:p w14:paraId="11E610F9" w14:textId="377DD66C" w:rsidR="00854130" w:rsidRPr="007E7355" w:rsidRDefault="00032C90" w:rsidP="00A068E2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performans</w:t>
            </w:r>
            <w:proofErr w:type="spellEnd"/>
          </w:p>
        </w:tc>
        <w:tc>
          <w:tcPr>
            <w:tcW w:w="1929" w:type="dxa"/>
            <w:vMerge w:val="restart"/>
            <w:shd w:val="clear" w:color="auto" w:fill="D77192"/>
          </w:tcPr>
          <w:p w14:paraId="76EA8977" w14:textId="77777777" w:rsidR="00854130" w:rsidRPr="007E7355" w:rsidRDefault="00854130" w:rsidP="00A068E2">
            <w:pPr>
              <w:pStyle w:val="TableParagraph"/>
              <w:spacing w:before="2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1EA8A4C6" w14:textId="77777777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46C61439" w14:textId="77777777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802B5CF" w14:textId="77777777" w:rsidR="00854130" w:rsidRPr="007E7355" w:rsidRDefault="00854130" w:rsidP="00A068E2">
            <w:pPr>
              <w:pStyle w:val="TableParagraph"/>
              <w:spacing w:before="2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5B059DA4" w14:textId="77777777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4225C9D1" w14:textId="017D7572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854130" w:rsidRPr="007E7355" w14:paraId="38C646C5" w14:textId="77777777" w:rsidTr="005B32FF">
        <w:trPr>
          <w:trHeight w:val="309"/>
        </w:trPr>
        <w:tc>
          <w:tcPr>
            <w:tcW w:w="5664" w:type="dxa"/>
            <w:vMerge/>
          </w:tcPr>
          <w:p w14:paraId="562E8F49" w14:textId="78ADD4AC" w:rsidR="00854130" w:rsidRPr="007E7355" w:rsidRDefault="00854130" w:rsidP="00583CF3">
            <w:pPr>
              <w:pStyle w:val="TableParagraph"/>
              <w:spacing w:before="3"/>
              <w:ind w:left="107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FCDFE8"/>
          </w:tcPr>
          <w:p w14:paraId="533BCBE5" w14:textId="69AE8769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 w:val="restart"/>
            <w:tcBorders>
              <w:top w:val="nil"/>
            </w:tcBorders>
            <w:shd w:val="clear" w:color="auto" w:fill="FDCEDD"/>
          </w:tcPr>
          <w:p w14:paraId="46136A16" w14:textId="77777777" w:rsidR="00854130" w:rsidRPr="007E7355" w:rsidRDefault="00854130" w:rsidP="00A068E2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ge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1D99F83" w14:textId="77777777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</w:t>
            </w:r>
            <w:proofErr w:type="spellEnd"/>
          </w:p>
          <w:p w14:paraId="44C95668" w14:textId="77777777" w:rsidR="00854130" w:rsidRPr="007E7355" w:rsidRDefault="00854130" w:rsidP="00A068E2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  <w:p w14:paraId="7B04AA52" w14:textId="77777777" w:rsidR="00854130" w:rsidRPr="007E7355" w:rsidRDefault="00854130" w:rsidP="00A068E2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  <w:p w14:paraId="3809EB01" w14:textId="7D07041F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4" w:type="dxa"/>
            <w:vMerge w:val="restart"/>
            <w:tcBorders>
              <w:top w:val="nil"/>
            </w:tcBorders>
            <w:shd w:val="clear" w:color="auto" w:fill="E49BB1"/>
          </w:tcPr>
          <w:p w14:paraId="68E40E42" w14:textId="77777777" w:rsidR="005B32FF" w:rsidRPr="007E7355" w:rsidRDefault="005B32FF" w:rsidP="005B32FF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</w:t>
            </w:r>
            <w:proofErr w:type="spellEnd"/>
          </w:p>
          <w:p w14:paraId="1003DF95" w14:textId="77777777" w:rsidR="005B32FF" w:rsidRPr="007E7355" w:rsidRDefault="005B32FF" w:rsidP="005B32FF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  <w:p w14:paraId="7FA5164A" w14:textId="77777777" w:rsidR="005B32FF" w:rsidRPr="007E7355" w:rsidRDefault="005B32FF" w:rsidP="005B32FF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  <w:p w14:paraId="475E3025" w14:textId="7B5519CD" w:rsidR="00854130" w:rsidRPr="007E7355" w:rsidRDefault="005B32FF" w:rsidP="005B32FF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</w:p>
          <w:p w14:paraId="6F8964E5" w14:textId="13D4E1B8" w:rsidR="00854130" w:rsidRPr="007E7355" w:rsidRDefault="00854130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04F095BD" w14:textId="77777777" w:rsidR="00854130" w:rsidRPr="007E7355" w:rsidRDefault="00854130" w:rsidP="00A068E2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geler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şlerliği</w:t>
            </w:r>
            <w:proofErr w:type="spellEnd"/>
          </w:p>
        </w:tc>
        <w:tc>
          <w:tcPr>
            <w:tcW w:w="1929" w:type="dxa"/>
            <w:vMerge/>
            <w:shd w:val="clear" w:color="auto" w:fill="D77192"/>
          </w:tcPr>
          <w:p w14:paraId="1CAD208B" w14:textId="48BF88A9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</w:p>
        </w:tc>
      </w:tr>
      <w:tr w:rsidR="00854130" w:rsidRPr="007E7355" w14:paraId="0B7E3B6F" w14:textId="77777777" w:rsidTr="005B32FF">
        <w:trPr>
          <w:trHeight w:val="308"/>
        </w:trPr>
        <w:tc>
          <w:tcPr>
            <w:tcW w:w="5664" w:type="dxa"/>
            <w:vMerge/>
          </w:tcPr>
          <w:p w14:paraId="2995B7FA" w14:textId="5148BE88" w:rsidR="00854130" w:rsidRPr="007E7355" w:rsidRDefault="00854130" w:rsidP="00583CF3">
            <w:pPr>
              <w:pStyle w:val="TableParagraph"/>
              <w:spacing w:before="3"/>
              <w:ind w:left="107"/>
              <w:jc w:val="both"/>
              <w:rPr>
                <w:rFonts w:ascii="Hurme Geometric Sans 1" w:hAnsi="Hurme Geometric Sans 1"/>
                <w:b/>
              </w:rPr>
            </w:pPr>
          </w:p>
        </w:tc>
        <w:tc>
          <w:tcPr>
            <w:tcW w:w="2064" w:type="dxa"/>
            <w:vMerge/>
            <w:shd w:val="clear" w:color="auto" w:fill="FCDFE8"/>
          </w:tcPr>
          <w:p w14:paraId="6FBFC570" w14:textId="39697082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/>
            <w:shd w:val="clear" w:color="auto" w:fill="FDCEDD"/>
          </w:tcPr>
          <w:p w14:paraId="2B064ECD" w14:textId="243CA6D9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vMerge/>
            <w:shd w:val="clear" w:color="auto" w:fill="E49BB1"/>
          </w:tcPr>
          <w:p w14:paraId="2C09E4B7" w14:textId="2E09C1D7" w:rsidR="00854130" w:rsidRPr="007E7355" w:rsidRDefault="00854130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12981CF2" w14:textId="77777777" w:rsidR="00854130" w:rsidRPr="007E7355" w:rsidRDefault="00854130" w:rsidP="00A068E2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</w:tc>
        <w:tc>
          <w:tcPr>
            <w:tcW w:w="1929" w:type="dxa"/>
            <w:vMerge/>
            <w:shd w:val="clear" w:color="auto" w:fill="D77192"/>
          </w:tcPr>
          <w:p w14:paraId="709B28EF" w14:textId="4DDE48EE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</w:p>
        </w:tc>
      </w:tr>
      <w:tr w:rsidR="00854130" w:rsidRPr="007E7355" w14:paraId="1A16D35B" w14:textId="77777777" w:rsidTr="005B32FF">
        <w:trPr>
          <w:trHeight w:val="308"/>
        </w:trPr>
        <w:tc>
          <w:tcPr>
            <w:tcW w:w="5664" w:type="dxa"/>
            <w:vMerge/>
          </w:tcPr>
          <w:p w14:paraId="04BAC64D" w14:textId="50C72FD6" w:rsidR="00854130" w:rsidRPr="007E7355" w:rsidRDefault="00854130" w:rsidP="00583CF3">
            <w:pPr>
              <w:pStyle w:val="TableParagraph"/>
              <w:spacing w:before="3"/>
              <w:ind w:left="107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tcBorders>
              <w:bottom w:val="nil"/>
            </w:tcBorders>
            <w:shd w:val="clear" w:color="auto" w:fill="FCDFE8"/>
          </w:tcPr>
          <w:p w14:paraId="0C563B90" w14:textId="6D14AC98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/>
            <w:shd w:val="clear" w:color="auto" w:fill="FDCEDD"/>
          </w:tcPr>
          <w:p w14:paraId="6337B0A4" w14:textId="65B57C03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vMerge/>
            <w:shd w:val="clear" w:color="auto" w:fill="E49BB1"/>
          </w:tcPr>
          <w:p w14:paraId="6A807FA8" w14:textId="03CF6E72" w:rsidR="00854130" w:rsidRPr="007E7355" w:rsidRDefault="00854130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5EAE4871" w14:textId="77777777" w:rsidR="00854130" w:rsidRPr="007E7355" w:rsidRDefault="00854130" w:rsidP="00A068E2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</w:tc>
        <w:tc>
          <w:tcPr>
            <w:tcW w:w="1929" w:type="dxa"/>
            <w:vMerge/>
            <w:shd w:val="clear" w:color="auto" w:fill="D77192"/>
          </w:tcPr>
          <w:p w14:paraId="5F1DECEB" w14:textId="0ACDF600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</w:p>
        </w:tc>
      </w:tr>
      <w:tr w:rsidR="00854130" w:rsidRPr="007E7355" w14:paraId="59C8E7E6" w14:textId="77777777" w:rsidTr="005B32FF">
        <w:trPr>
          <w:trHeight w:val="309"/>
        </w:trPr>
        <w:tc>
          <w:tcPr>
            <w:tcW w:w="5664" w:type="dxa"/>
            <w:vMerge/>
          </w:tcPr>
          <w:p w14:paraId="78B717AE" w14:textId="17FB5967" w:rsidR="00854130" w:rsidRPr="007E7355" w:rsidRDefault="00854130" w:rsidP="00583CF3">
            <w:pPr>
              <w:pStyle w:val="TableParagraph"/>
              <w:spacing w:before="3"/>
              <w:ind w:left="107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2314754F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/>
            <w:shd w:val="clear" w:color="auto" w:fill="FDCEDD"/>
          </w:tcPr>
          <w:p w14:paraId="62E51E5B" w14:textId="3FFF3E2D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vMerge/>
            <w:shd w:val="clear" w:color="auto" w:fill="E49BB1"/>
          </w:tcPr>
          <w:p w14:paraId="0ACA6DEA" w14:textId="5C3C0D93" w:rsidR="00854130" w:rsidRPr="007E7355" w:rsidRDefault="00854130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12E77038" w14:textId="77777777" w:rsidR="00854130" w:rsidRPr="007E7355" w:rsidRDefault="00854130" w:rsidP="00A068E2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</w:t>
            </w:r>
            <w:proofErr w:type="spellEnd"/>
          </w:p>
        </w:tc>
        <w:tc>
          <w:tcPr>
            <w:tcW w:w="1929" w:type="dxa"/>
            <w:vMerge/>
            <w:shd w:val="clear" w:color="auto" w:fill="D77192"/>
          </w:tcPr>
          <w:p w14:paraId="53C8CF63" w14:textId="555E3984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</w:p>
        </w:tc>
      </w:tr>
      <w:tr w:rsidR="00854130" w:rsidRPr="007E7355" w14:paraId="0CB9784D" w14:textId="77777777" w:rsidTr="005B32FF">
        <w:trPr>
          <w:trHeight w:val="308"/>
        </w:trPr>
        <w:tc>
          <w:tcPr>
            <w:tcW w:w="5664" w:type="dxa"/>
            <w:vMerge/>
          </w:tcPr>
          <w:p w14:paraId="0B7541B8" w14:textId="038D75CA" w:rsidR="00854130" w:rsidRPr="007E7355" w:rsidRDefault="00854130" w:rsidP="00A068E2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2C66D72F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/>
            <w:shd w:val="clear" w:color="auto" w:fill="FDCEDD"/>
          </w:tcPr>
          <w:p w14:paraId="0059E76A" w14:textId="69D7286D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vMerge/>
            <w:tcBorders>
              <w:bottom w:val="nil"/>
            </w:tcBorders>
            <w:shd w:val="clear" w:color="auto" w:fill="E49BB1"/>
          </w:tcPr>
          <w:p w14:paraId="140F8FF9" w14:textId="6A596187" w:rsidR="00854130" w:rsidRPr="007E7355" w:rsidRDefault="00854130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3412FB5B" w14:textId="77777777" w:rsidR="00854130" w:rsidRPr="007E7355" w:rsidRDefault="00854130" w:rsidP="00A068E2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onuçlar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re</w:t>
            </w:r>
            <w:proofErr w:type="spellEnd"/>
          </w:p>
        </w:tc>
        <w:tc>
          <w:tcPr>
            <w:tcW w:w="1929" w:type="dxa"/>
            <w:vMerge/>
            <w:tcBorders>
              <w:bottom w:val="nil"/>
            </w:tcBorders>
            <w:shd w:val="clear" w:color="auto" w:fill="D77192"/>
          </w:tcPr>
          <w:p w14:paraId="5741A73B" w14:textId="4F653EA5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</w:p>
        </w:tc>
      </w:tr>
      <w:tr w:rsidR="00854130" w:rsidRPr="007E7355" w14:paraId="211DB1CA" w14:textId="77777777" w:rsidTr="005B32FF">
        <w:trPr>
          <w:trHeight w:val="308"/>
        </w:trPr>
        <w:tc>
          <w:tcPr>
            <w:tcW w:w="5664" w:type="dxa"/>
            <w:vMerge/>
          </w:tcPr>
          <w:p w14:paraId="4248CABC" w14:textId="5086EDD2" w:rsidR="00854130" w:rsidRPr="007E7355" w:rsidRDefault="00854130" w:rsidP="00A068E2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7D9660F0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/>
            <w:tcBorders>
              <w:bottom w:val="nil"/>
            </w:tcBorders>
            <w:shd w:val="clear" w:color="auto" w:fill="FDCEDD"/>
          </w:tcPr>
          <w:p w14:paraId="0D11E4CE" w14:textId="7F706924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tcBorders>
              <w:top w:val="nil"/>
              <w:bottom w:val="nil"/>
            </w:tcBorders>
            <w:shd w:val="clear" w:color="auto" w:fill="E49BB1"/>
          </w:tcPr>
          <w:p w14:paraId="02837201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07B94890" w14:textId="77777777" w:rsidR="00854130" w:rsidRPr="007E7355" w:rsidRDefault="00854130" w:rsidP="00A068E2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meler</w:t>
            </w:r>
            <w:proofErr w:type="spellEnd"/>
          </w:p>
        </w:tc>
        <w:tc>
          <w:tcPr>
            <w:tcW w:w="1929" w:type="dxa"/>
            <w:tcBorders>
              <w:top w:val="nil"/>
              <w:bottom w:val="nil"/>
            </w:tcBorders>
            <w:shd w:val="clear" w:color="auto" w:fill="D77192"/>
          </w:tcPr>
          <w:p w14:paraId="6A2178A1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0DB8D013" w14:textId="77777777" w:rsidTr="005B32FF">
        <w:trPr>
          <w:trHeight w:val="309"/>
        </w:trPr>
        <w:tc>
          <w:tcPr>
            <w:tcW w:w="5664" w:type="dxa"/>
            <w:vMerge/>
          </w:tcPr>
          <w:p w14:paraId="0B3A5FDD" w14:textId="1699DD83" w:rsidR="00854130" w:rsidRPr="007E7355" w:rsidRDefault="00854130" w:rsidP="00A068E2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597C4DB7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tcBorders>
              <w:top w:val="nil"/>
              <w:bottom w:val="nil"/>
            </w:tcBorders>
            <w:shd w:val="clear" w:color="auto" w:fill="FDCEDD"/>
          </w:tcPr>
          <w:p w14:paraId="10BE5AAC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tcBorders>
              <w:top w:val="nil"/>
              <w:bottom w:val="nil"/>
            </w:tcBorders>
            <w:shd w:val="clear" w:color="auto" w:fill="E49BB1"/>
          </w:tcPr>
          <w:p w14:paraId="71A92F41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0286C85A" w14:textId="77777777" w:rsidR="00854130" w:rsidRPr="007E7355" w:rsidRDefault="00854130" w:rsidP="00A068E2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9" w:type="dxa"/>
            <w:tcBorders>
              <w:top w:val="nil"/>
              <w:bottom w:val="nil"/>
            </w:tcBorders>
            <w:shd w:val="clear" w:color="auto" w:fill="D77192"/>
          </w:tcPr>
          <w:p w14:paraId="07C0E25D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1C10A12F" w14:textId="77777777" w:rsidTr="005B32FF">
        <w:trPr>
          <w:trHeight w:val="308"/>
        </w:trPr>
        <w:tc>
          <w:tcPr>
            <w:tcW w:w="5664" w:type="dxa"/>
            <w:vMerge/>
          </w:tcPr>
          <w:p w14:paraId="06131B8C" w14:textId="2C36A9B5" w:rsidR="00854130" w:rsidRPr="007E7355" w:rsidRDefault="00854130" w:rsidP="00A068E2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</w:tcBorders>
            <w:shd w:val="clear" w:color="auto" w:fill="FCDFE8"/>
          </w:tcPr>
          <w:p w14:paraId="26148C5C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tcBorders>
              <w:top w:val="nil"/>
            </w:tcBorders>
            <w:shd w:val="clear" w:color="auto" w:fill="FDCEDD"/>
          </w:tcPr>
          <w:p w14:paraId="7D5973FB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tcBorders>
              <w:top w:val="nil"/>
            </w:tcBorders>
            <w:shd w:val="clear" w:color="auto" w:fill="E49BB1"/>
          </w:tcPr>
          <w:p w14:paraId="6BC36279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</w:tcBorders>
            <w:shd w:val="clear" w:color="auto" w:fill="DE829E"/>
          </w:tcPr>
          <w:p w14:paraId="41A5AEF9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9" w:type="dxa"/>
            <w:tcBorders>
              <w:top w:val="nil"/>
            </w:tcBorders>
            <w:shd w:val="clear" w:color="auto" w:fill="D77192"/>
          </w:tcPr>
          <w:p w14:paraId="0C365968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6707D150" w14:textId="77777777" w:rsidTr="00583CF3">
        <w:trPr>
          <w:trHeight w:val="3934"/>
        </w:trPr>
        <w:tc>
          <w:tcPr>
            <w:tcW w:w="5664" w:type="dxa"/>
            <w:vMerge/>
            <w:tcBorders>
              <w:bottom w:val="single" w:sz="4" w:space="0" w:color="000000"/>
            </w:tcBorders>
          </w:tcPr>
          <w:p w14:paraId="4504369B" w14:textId="1898A262" w:rsidR="00854130" w:rsidRPr="007E7355" w:rsidRDefault="00854130" w:rsidP="00A068E2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350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4DAFAA6E" w14:textId="77777777" w:rsidR="00854130" w:rsidRPr="007E7355" w:rsidRDefault="00854130" w:rsidP="00A068E2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672A1ACC" w14:textId="77777777" w:rsidR="00854130" w:rsidRPr="007E7355" w:rsidRDefault="00854130" w:rsidP="00A068E2">
            <w:pPr>
              <w:pStyle w:val="TableParagraph"/>
              <w:spacing w:before="1"/>
              <w:ind w:left="22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5552DFF8" w14:textId="77777777" w:rsidR="00854130" w:rsidRPr="00BB7BE1" w:rsidRDefault="00854130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Performans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ge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naht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erforman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geleri</w:t>
            </w:r>
            <w:proofErr w:type="spellEnd"/>
          </w:p>
          <w:p w14:paraId="67672175" w14:textId="77777777" w:rsidR="00854130" w:rsidRPr="00BB7BE1" w:rsidRDefault="00854130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Performans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7A7B62B6" w14:textId="77777777" w:rsidR="00854130" w:rsidRPr="00BB7BE1" w:rsidRDefault="00854130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Performans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raporu</w:t>
            </w:r>
            <w:proofErr w:type="spellEnd"/>
          </w:p>
          <w:p w14:paraId="6A86DED2" w14:textId="77777777" w:rsidR="00854130" w:rsidRPr="00BB7BE1" w:rsidRDefault="00854130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Performans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diğ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i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531EFE1F" w14:textId="0F388BDF" w:rsidR="00854130" w:rsidRPr="007E7355" w:rsidRDefault="00854130" w:rsidP="00BE405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032C90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0400051D" w14:textId="7E04874A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225A636E" wp14:editId="52ED8B44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3" name="Metin Kutusu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762C84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7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5A636E" id="Metin Kutusu 43" o:spid="_x0000_s1032" type="#_x0000_t202" style="position:absolute;margin-left:493.3pt;margin-top:67.1pt;width:12.25pt;height:12pt;z-index:-25164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Dc&#10;HwRB2AEAAJc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59762C84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7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FD0E2A2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CC301D">
          <w:headerReference w:type="default" r:id="rId26"/>
          <w:footerReference w:type="default" r:id="rId27"/>
          <w:pgSz w:w="16840" w:h="11910" w:orient="landscape"/>
          <w:pgMar w:top="76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3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78"/>
        <w:gridCol w:w="2147"/>
        <w:gridCol w:w="2126"/>
        <w:gridCol w:w="2126"/>
        <w:gridCol w:w="1701"/>
        <w:gridCol w:w="1841"/>
      </w:tblGrid>
      <w:tr w:rsidR="00A068E2" w:rsidRPr="007E7355" w14:paraId="36DB5108" w14:textId="77777777" w:rsidTr="00A068E2">
        <w:trPr>
          <w:trHeight w:val="393"/>
        </w:trPr>
        <w:tc>
          <w:tcPr>
            <w:tcW w:w="15819" w:type="dxa"/>
            <w:gridSpan w:val="6"/>
            <w:shd w:val="clear" w:color="auto" w:fill="FFC9DE"/>
          </w:tcPr>
          <w:p w14:paraId="5B932410" w14:textId="370BC027" w:rsidR="00A068E2" w:rsidRPr="007E7355" w:rsidRDefault="00A068E2" w:rsidP="00A068E2">
            <w:pPr>
              <w:pStyle w:val="TableParagraph"/>
              <w:spacing w:line="341" w:lineRule="exact"/>
              <w:ind w:right="91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 w:rsidR="00A91459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A068E2" w:rsidRPr="007E7355" w14:paraId="15065EC5" w14:textId="77777777" w:rsidTr="00A068E2">
        <w:trPr>
          <w:trHeight w:val="925"/>
        </w:trPr>
        <w:tc>
          <w:tcPr>
            <w:tcW w:w="15819" w:type="dxa"/>
            <w:gridSpan w:val="6"/>
            <w:shd w:val="clear" w:color="auto" w:fill="FFC9DE"/>
          </w:tcPr>
          <w:p w14:paraId="16C063DE" w14:textId="77777777" w:rsidR="00A068E2" w:rsidRPr="007E7355" w:rsidRDefault="00A068E2" w:rsidP="00A068E2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istemleri</w:t>
            </w:r>
            <w:proofErr w:type="spellEnd"/>
          </w:p>
          <w:p w14:paraId="6DC40BD2" w14:textId="1FBF2DC4" w:rsidR="00A068E2" w:rsidRPr="007E7355" w:rsidRDefault="00032C90" w:rsidP="000A5A74">
            <w:pPr>
              <w:pStyle w:val="TableParagraph"/>
              <w:spacing w:line="268" w:lineRule="exact"/>
              <w:ind w:left="105" w:right="141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stratejik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hedeflerine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ulaşmayı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nitelik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nicelik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olarak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güvence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altına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almak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amacıyla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mali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beşerî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bilgi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kaynakları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süreçlerini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yönetmek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üzere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bir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sisteme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sahip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olmalıdır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3837B446" w14:textId="77777777" w:rsidTr="00703DB9">
        <w:trPr>
          <w:trHeight w:val="309"/>
        </w:trPr>
        <w:tc>
          <w:tcPr>
            <w:tcW w:w="5878" w:type="dxa"/>
            <w:shd w:val="clear" w:color="auto" w:fill="FFC9DE"/>
          </w:tcPr>
          <w:p w14:paraId="306E5933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7" w:type="dxa"/>
            <w:shd w:val="clear" w:color="auto" w:fill="FFC9DE"/>
          </w:tcPr>
          <w:p w14:paraId="1460C4C2" w14:textId="77777777" w:rsidR="00A068E2" w:rsidRPr="007E7355" w:rsidRDefault="00A068E2" w:rsidP="00A068E2">
            <w:pPr>
              <w:pStyle w:val="TableParagraph"/>
              <w:spacing w:line="267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126" w:type="dxa"/>
            <w:shd w:val="clear" w:color="auto" w:fill="FFC9DE"/>
          </w:tcPr>
          <w:p w14:paraId="5F69080A" w14:textId="77777777" w:rsidR="00A068E2" w:rsidRPr="007E7355" w:rsidRDefault="00A068E2" w:rsidP="00A068E2">
            <w:pPr>
              <w:pStyle w:val="TableParagraph"/>
              <w:spacing w:line="267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126" w:type="dxa"/>
            <w:shd w:val="clear" w:color="auto" w:fill="FFC9DE"/>
          </w:tcPr>
          <w:p w14:paraId="5B663EFF" w14:textId="77777777" w:rsidR="00A068E2" w:rsidRPr="007E7355" w:rsidRDefault="00A068E2" w:rsidP="00A068E2">
            <w:pPr>
              <w:pStyle w:val="TableParagraph"/>
              <w:spacing w:line="267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701" w:type="dxa"/>
            <w:shd w:val="clear" w:color="auto" w:fill="FFC9DE"/>
          </w:tcPr>
          <w:p w14:paraId="7C8BB4E5" w14:textId="77777777" w:rsidR="00A068E2" w:rsidRPr="007E7355" w:rsidRDefault="00A068E2" w:rsidP="00A068E2">
            <w:pPr>
              <w:pStyle w:val="TableParagraph"/>
              <w:spacing w:line="267" w:lineRule="exact"/>
              <w:ind w:left="1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41" w:type="dxa"/>
            <w:shd w:val="clear" w:color="auto" w:fill="FFC9DE"/>
          </w:tcPr>
          <w:p w14:paraId="16A7A37D" w14:textId="77777777" w:rsidR="00A068E2" w:rsidRPr="007E7355" w:rsidRDefault="00A068E2" w:rsidP="00A068E2">
            <w:pPr>
              <w:pStyle w:val="TableParagraph"/>
              <w:spacing w:line="267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A068E2" w:rsidRPr="007E7355" w14:paraId="3AF38757" w14:textId="77777777" w:rsidTr="00703DB9">
        <w:trPr>
          <w:trHeight w:val="464"/>
        </w:trPr>
        <w:tc>
          <w:tcPr>
            <w:tcW w:w="5878" w:type="dxa"/>
            <w:tcBorders>
              <w:bottom w:val="nil"/>
            </w:tcBorders>
          </w:tcPr>
          <w:p w14:paraId="4C0BAE4E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7" w:type="dxa"/>
            <w:tcBorders>
              <w:bottom w:val="nil"/>
            </w:tcBorders>
            <w:shd w:val="clear" w:color="auto" w:fill="FCDFE8"/>
          </w:tcPr>
          <w:p w14:paraId="04E5A25E" w14:textId="2A78B719" w:rsidR="00B6739C" w:rsidRPr="007E7355" w:rsidRDefault="00032C90" w:rsidP="00B6739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</w:p>
          <w:p w14:paraId="772ACE1C" w14:textId="0668FE04" w:rsidR="00A068E2" w:rsidRPr="007E7355" w:rsidRDefault="00A068E2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</w:t>
            </w:r>
            <w:proofErr w:type="spellEnd"/>
          </w:p>
        </w:tc>
        <w:tc>
          <w:tcPr>
            <w:tcW w:w="2126" w:type="dxa"/>
            <w:tcBorders>
              <w:bottom w:val="nil"/>
            </w:tcBorders>
            <w:shd w:val="clear" w:color="auto" w:fill="FDCEDD"/>
          </w:tcPr>
          <w:p w14:paraId="702584AE" w14:textId="77777777" w:rsidR="00032C90" w:rsidRPr="007E7355" w:rsidRDefault="00032C90" w:rsidP="00032C90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</w:p>
          <w:p w14:paraId="4031F7F7" w14:textId="780F32E2" w:rsidR="00A068E2" w:rsidRPr="007E7355" w:rsidRDefault="00A068E2" w:rsidP="00A068E2">
            <w:pPr>
              <w:pStyle w:val="TableParagraph"/>
              <w:spacing w:line="267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urumsal</w:t>
            </w:r>
            <w:proofErr w:type="spellEnd"/>
          </w:p>
        </w:tc>
        <w:tc>
          <w:tcPr>
            <w:tcW w:w="2126" w:type="dxa"/>
            <w:tcBorders>
              <w:bottom w:val="nil"/>
            </w:tcBorders>
            <w:shd w:val="clear" w:color="auto" w:fill="E49BB1"/>
          </w:tcPr>
          <w:p w14:paraId="580298DE" w14:textId="27AD0B48" w:rsidR="00A068E2" w:rsidRPr="007E7355" w:rsidRDefault="00032C90" w:rsidP="00B6739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="00703DB9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3DB9" w:rsidRPr="007E7355">
              <w:rPr>
                <w:rFonts w:ascii="Hurme Geometric Sans 1" w:hAnsi="Hurme Geometric Sans 1"/>
              </w:rPr>
              <w:t>temel</w:t>
            </w:r>
            <w:proofErr w:type="spellEnd"/>
            <w:r w:rsidR="00703DB9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3DB9" w:rsidRPr="007E7355">
              <w:rPr>
                <w:rFonts w:ascii="Hurme Geometric Sans 1" w:hAnsi="Hurme Geometric Sans 1"/>
              </w:rPr>
              <w:t>süreçleri</w:t>
            </w:r>
            <w:proofErr w:type="spellEnd"/>
          </w:p>
        </w:tc>
        <w:tc>
          <w:tcPr>
            <w:tcW w:w="1701" w:type="dxa"/>
            <w:tcBorders>
              <w:bottom w:val="nil"/>
            </w:tcBorders>
            <w:shd w:val="clear" w:color="auto" w:fill="DE829E"/>
          </w:tcPr>
          <w:p w14:paraId="6A5FF5F4" w14:textId="77777777" w:rsidR="00032C90" w:rsidRPr="007E7355" w:rsidRDefault="00032C90" w:rsidP="00032C90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</w:p>
          <w:p w14:paraId="76AF6A31" w14:textId="2EF587A7" w:rsidR="00A068E2" w:rsidRPr="00A2121B" w:rsidRDefault="00A068E2" w:rsidP="00A068E2">
            <w:pPr>
              <w:pStyle w:val="TableParagraph"/>
              <w:spacing w:before="40" w:line="248" w:lineRule="exact"/>
              <w:ind w:left="107"/>
              <w:rPr>
                <w:rFonts w:ascii="Hurme Geometric Sans 1" w:hAnsi="Hurme Geometric Sans 1"/>
                <w:sz w:val="20"/>
              </w:rPr>
            </w:pPr>
            <w:proofErr w:type="spellStart"/>
            <w:r w:rsidRPr="00A2121B">
              <w:rPr>
                <w:rFonts w:ascii="Hurme Geometric Sans 1" w:hAnsi="Hurme Geometric Sans 1"/>
                <w:sz w:val="20"/>
              </w:rPr>
              <w:t>entegre</w:t>
            </w:r>
            <w:proofErr w:type="spellEnd"/>
            <w:r w:rsidRPr="00A2121B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A2121B">
              <w:rPr>
                <w:rFonts w:ascii="Hurme Geometric Sans 1" w:hAnsi="Hurme Geometric Sans 1"/>
                <w:sz w:val="20"/>
              </w:rPr>
              <w:t>bilgi</w:t>
            </w:r>
            <w:proofErr w:type="spellEnd"/>
          </w:p>
        </w:tc>
        <w:tc>
          <w:tcPr>
            <w:tcW w:w="1841" w:type="dxa"/>
            <w:tcBorders>
              <w:bottom w:val="nil"/>
            </w:tcBorders>
            <w:shd w:val="clear" w:color="auto" w:fill="D77192"/>
          </w:tcPr>
          <w:p w14:paraId="4289C912" w14:textId="4C74F03A" w:rsidR="00A068E2" w:rsidRPr="007E7355" w:rsidRDefault="00A068E2" w:rsidP="00A068E2">
            <w:pPr>
              <w:pStyle w:val="TableParagraph"/>
              <w:spacing w:before="1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703DB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3DB9">
              <w:rPr>
                <w:rFonts w:ascii="Hurme Geometric Sans 1" w:hAnsi="Hurme Geometric Sans 1"/>
              </w:rPr>
              <w:t>sistematik</w:t>
            </w:r>
            <w:proofErr w:type="spellEnd"/>
            <w:r w:rsidR="00703DB9">
              <w:rPr>
                <w:rFonts w:ascii="Hurme Geometric Sans 1" w:hAnsi="Hurme Geometric Sans 1"/>
              </w:rPr>
              <w:t>,</w:t>
            </w:r>
          </w:p>
        </w:tc>
      </w:tr>
      <w:tr w:rsidR="00BB7BE1" w:rsidRPr="007E7355" w14:paraId="3759EF8F" w14:textId="77777777" w:rsidTr="004C4001">
        <w:trPr>
          <w:trHeight w:val="596"/>
        </w:trPr>
        <w:tc>
          <w:tcPr>
            <w:tcW w:w="5878" w:type="dxa"/>
            <w:vMerge w:val="restart"/>
            <w:tcBorders>
              <w:top w:val="nil"/>
            </w:tcBorders>
          </w:tcPr>
          <w:p w14:paraId="2EFF376E" w14:textId="77777777" w:rsidR="00BB7BE1" w:rsidRPr="007E7355" w:rsidRDefault="00BB7BE1" w:rsidP="00157CC2">
            <w:pPr>
              <w:pStyle w:val="TableParagraph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3.1. Bilgi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sistemi</w:t>
            </w:r>
            <w:proofErr w:type="spellEnd"/>
          </w:p>
          <w:p w14:paraId="74648909" w14:textId="0E6D0E14" w:rsidR="00BB7BE1" w:rsidRPr="007E7355" w:rsidRDefault="00032C90" w:rsidP="00BB7BE1">
            <w:pPr>
              <w:pStyle w:val="TableParagraph"/>
              <w:ind w:left="91" w:right="258"/>
              <w:jc w:val="both"/>
              <w:rPr>
                <w:rFonts w:ascii="Hurme Geometric Sans 1" w:hAnsi="Hurme Geometric Sans 1"/>
                <w:sz w:val="18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önemli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etkinlikleri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süreçlerine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veriler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toplanmakta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analiz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edilmekte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raporlanmakta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stratejik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kullanılmaktadır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. </w:t>
            </w:r>
            <w:r w:rsidR="00BB7BE1" w:rsidRPr="00A91459">
              <w:rPr>
                <w:rFonts w:ascii="Hurme Geometric Sans 1" w:hAnsi="Hurme Geometric Sans 1"/>
              </w:rPr>
              <w:t xml:space="preserve">Akademik </w:t>
            </w:r>
            <w:proofErr w:type="spellStart"/>
            <w:r w:rsidR="00BB7BE1" w:rsidRPr="00A91459">
              <w:rPr>
                <w:rFonts w:ascii="Hurme Geometric Sans 1" w:hAnsi="Hurme Geometric Sans 1"/>
              </w:rPr>
              <w:t>ve</w:t>
            </w:r>
            <w:proofErr w:type="spellEnd"/>
            <w:r w:rsidR="00BB7BE1"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A91459">
              <w:rPr>
                <w:rFonts w:ascii="Hurme Geometric Sans 1" w:hAnsi="Hurme Geometric Sans 1"/>
              </w:rPr>
              <w:t>idari</w:t>
            </w:r>
            <w:proofErr w:type="spellEnd"/>
            <w:r w:rsidR="00BB7BE1"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A91459">
              <w:rPr>
                <w:rFonts w:ascii="Hurme Geometric Sans 1" w:hAnsi="Hurme Geometric Sans 1"/>
              </w:rPr>
              <w:t>birimlerin</w:t>
            </w:r>
            <w:proofErr w:type="spellEnd"/>
            <w:r w:rsidR="00BB7BE1"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A91459">
              <w:rPr>
                <w:rFonts w:ascii="Hurme Geometric Sans 1" w:hAnsi="Hurme Geometric Sans 1"/>
              </w:rPr>
              <w:t>kullandıkları</w:t>
            </w:r>
            <w:proofErr w:type="spellEnd"/>
            <w:r w:rsidR="00BB7BE1" w:rsidRPr="00A91459">
              <w:rPr>
                <w:rFonts w:ascii="Hurme Geometric Sans 1" w:hAnsi="Hurme Geometric Sans 1"/>
              </w:rPr>
              <w:t xml:space="preserve"> </w:t>
            </w:r>
            <w:r w:rsidR="00BB7BE1" w:rsidRPr="007E7355">
              <w:rPr>
                <w:rFonts w:ascii="Hurme Geometric Sans 1" w:hAnsi="Hurme Geometric Sans 1"/>
              </w:rPr>
              <w:t xml:space="preserve">Bilgi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Sistemi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entegredir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süreçlerini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beslemektedir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>.</w:t>
            </w:r>
            <w:r w:rsidR="00BB7BE1">
              <w:rPr>
                <w:rFonts w:ascii="Hurme Geometric Sans 1" w:hAnsi="Hurme Geometric Sans 1"/>
              </w:rPr>
              <w:t xml:space="preserve"> </w:t>
            </w:r>
            <w:r w:rsidR="00BB7BE1" w:rsidRPr="00A91459">
              <w:rPr>
                <w:rFonts w:ascii="Hurme Geometric Sans 1" w:hAnsi="Hurme Geometric Sans 1"/>
              </w:rPr>
              <w:t xml:space="preserve">Bilgi </w:t>
            </w:r>
            <w:proofErr w:type="spellStart"/>
            <w:r w:rsidR="00BB7BE1" w:rsidRPr="00A91459">
              <w:rPr>
                <w:rFonts w:ascii="Hurme Geometric Sans 1" w:hAnsi="Hurme Geometric Sans 1"/>
              </w:rPr>
              <w:t>Yönetim</w:t>
            </w:r>
            <w:proofErr w:type="spellEnd"/>
            <w:r w:rsidR="00BB7BE1" w:rsidRPr="00A91459">
              <w:rPr>
                <w:rFonts w:ascii="Hurme Geometric Sans 1" w:hAnsi="Hurme Geometric Sans 1"/>
              </w:rPr>
              <w:t xml:space="preserve"> Sistemi </w:t>
            </w:r>
            <w:proofErr w:type="spellStart"/>
            <w:r w:rsidR="00BB7BE1" w:rsidRPr="00A91459">
              <w:rPr>
                <w:rFonts w:ascii="Hurme Geometric Sans 1" w:hAnsi="Hurme Geometric Sans 1"/>
              </w:rPr>
              <w:t>güvenliği</w:t>
            </w:r>
            <w:proofErr w:type="spellEnd"/>
            <w:r w:rsidR="00BB7BE1" w:rsidRPr="00A91459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BB7BE1" w:rsidRPr="00A91459">
              <w:rPr>
                <w:rFonts w:ascii="Hurme Geometric Sans 1" w:hAnsi="Hurme Geometric Sans 1"/>
              </w:rPr>
              <w:t>gizliliği</w:t>
            </w:r>
            <w:proofErr w:type="spellEnd"/>
            <w:r w:rsidR="00BB7BE1"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A91459">
              <w:rPr>
                <w:rFonts w:ascii="Hurme Geometric Sans 1" w:hAnsi="Hurme Geometric Sans 1"/>
              </w:rPr>
              <w:t>ve</w:t>
            </w:r>
            <w:proofErr w:type="spellEnd"/>
            <w:r w:rsidR="00BB7BE1"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A91459">
              <w:rPr>
                <w:rFonts w:ascii="Hurme Geometric Sans 1" w:hAnsi="Hurme Geometric Sans 1"/>
              </w:rPr>
              <w:t>güvenilirliği</w:t>
            </w:r>
            <w:proofErr w:type="spellEnd"/>
            <w:r w:rsidR="00BB7BE1"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A91459">
              <w:rPr>
                <w:rFonts w:ascii="Hurme Geometric Sans 1" w:hAnsi="Hurme Geometric Sans 1"/>
              </w:rPr>
              <w:t>sağlanmıştır</w:t>
            </w:r>
            <w:proofErr w:type="spellEnd"/>
            <w:r w:rsidR="00BB7BE1" w:rsidRPr="00A91459">
              <w:rPr>
                <w:rFonts w:ascii="Hurme Geometric Sans 1" w:hAnsi="Hurme Geometric Sans 1"/>
              </w:rPr>
              <w:t>.</w:t>
            </w:r>
          </w:p>
          <w:p w14:paraId="4FEA02F9" w14:textId="77777777" w:rsidR="00BB7BE1" w:rsidRDefault="00BB7BE1" w:rsidP="00157CC2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</w:p>
          <w:p w14:paraId="2B9BD93E" w14:textId="14F17FE5" w:rsidR="00BB7BE1" w:rsidRPr="007E7355" w:rsidRDefault="00BB7BE1" w:rsidP="00157CC2">
            <w:pPr>
              <w:pStyle w:val="TableParagraph"/>
              <w:spacing w:line="268" w:lineRule="exact"/>
              <w:ind w:left="105" w:right="113"/>
              <w:jc w:val="bot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47" w:type="dxa"/>
            <w:tcBorders>
              <w:top w:val="nil"/>
              <w:bottom w:val="nil"/>
            </w:tcBorders>
            <w:shd w:val="clear" w:color="auto" w:fill="FCDFE8"/>
          </w:tcPr>
          <w:p w14:paraId="14E9E1B0" w14:textId="0ECD3B0C" w:rsidR="00BB7BE1" w:rsidRPr="007E7355" w:rsidRDefault="00BB7BE1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03DB9"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bulunmamakta</w:t>
            </w:r>
            <w:r w:rsidRPr="007E7355">
              <w:rPr>
                <w:rFonts w:ascii="Hurme Geometric Sans 1" w:hAnsi="Hurme Geometric Sans 1"/>
              </w:rPr>
              <w:t>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DCEDD"/>
          </w:tcPr>
          <w:p w14:paraId="6B83DF52" w14:textId="529AE486" w:rsidR="00BB7BE1" w:rsidRPr="007E7355" w:rsidRDefault="00BB7BE1" w:rsidP="00A068E2">
            <w:pPr>
              <w:pStyle w:val="TableParagraph"/>
              <w:spacing w:line="248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n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akla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ullanı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işlenm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3100E">
              <w:rPr>
                <w:rFonts w:ascii="Hurme Geometric Sans 1" w:hAnsi="Hurme Geometric Sans 1"/>
              </w:rPr>
              <w:t>değerlendiril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st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c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önetim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isteml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oluşturulmuştur</w:t>
            </w:r>
            <w:proofErr w:type="spellEnd"/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309F9DCC" w14:textId="77777777" w:rsidR="00BB7BE1" w:rsidRPr="007E7355" w:rsidRDefault="00BB7BE1" w:rsidP="00703DB9">
            <w:pPr>
              <w:pStyle w:val="TableParagraph"/>
              <w:spacing w:line="213" w:lineRule="exact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D1B4A72" w14:textId="62CFFCD4" w:rsidR="00BB7BE1" w:rsidRPr="007E7355" w:rsidRDefault="00BB7BE1" w:rsidP="00703DB9">
            <w:pPr>
              <w:pStyle w:val="TableParagraph"/>
              <w:spacing w:line="21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03100E">
              <w:rPr>
                <w:rFonts w:ascii="Hurme Geometric Sans 1" w:hAnsi="Hurme Geometric Sans 1"/>
              </w:rPr>
              <w:t>öğretim</w:t>
            </w:r>
            <w:proofErr w:type="spellEnd"/>
            <w:r w:rsidRPr="000310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3100E">
              <w:rPr>
                <w:rFonts w:ascii="Hurme Geometric Sans 1" w:hAnsi="Hurme Geometric Sans 1"/>
              </w:rPr>
              <w:t>araştırma</w:t>
            </w:r>
            <w:proofErr w:type="spellEnd"/>
            <w:r w:rsidRPr="000310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destekleye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entegr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bilg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önetim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istem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işletilmektedi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DE829E"/>
          </w:tcPr>
          <w:p w14:paraId="5B03C26A" w14:textId="133817E4" w:rsidR="00BB7BE1" w:rsidRPr="00A2121B" w:rsidRDefault="00BB7BE1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  <w:sz w:val="20"/>
              </w:rPr>
            </w:pPr>
            <w:proofErr w:type="spellStart"/>
            <w:r w:rsidRPr="00A2121B">
              <w:rPr>
                <w:rFonts w:ascii="Hurme Geometric Sans 1" w:hAnsi="Hurme Geometric Sans 1"/>
                <w:sz w:val="20"/>
              </w:rPr>
              <w:t>yönetim</w:t>
            </w:r>
            <w:proofErr w:type="spellEnd"/>
            <w:r w:rsidRPr="00A2121B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A2121B">
              <w:rPr>
                <w:rFonts w:ascii="Hurme Geometric Sans 1" w:hAnsi="Hurme Geometric Sans 1"/>
                <w:sz w:val="20"/>
              </w:rPr>
              <w:t>sistemi</w:t>
            </w:r>
            <w:proofErr w:type="spellEnd"/>
            <w:r w:rsidRPr="00A2121B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A2121B">
              <w:rPr>
                <w:rFonts w:ascii="Hurme Geometric Sans 1" w:hAnsi="Hurme Geometric Sans 1"/>
                <w:sz w:val="20"/>
              </w:rPr>
              <w:t>izlenmekte</w:t>
            </w:r>
            <w:proofErr w:type="spellEnd"/>
            <w:r w:rsidRPr="00A2121B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A2121B">
              <w:rPr>
                <w:rFonts w:ascii="Hurme Geometric Sans 1" w:hAnsi="Hurme Geometric Sans 1"/>
                <w:sz w:val="20"/>
              </w:rPr>
              <w:t>ve</w:t>
            </w:r>
            <w:proofErr w:type="spellEnd"/>
            <w:r w:rsidRPr="00A2121B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A2121B">
              <w:rPr>
                <w:rFonts w:ascii="Hurme Geometric Sans 1" w:hAnsi="Hurme Geometric Sans 1"/>
                <w:sz w:val="20"/>
              </w:rPr>
              <w:t>iyileştirilmektedir</w:t>
            </w:r>
            <w:proofErr w:type="spellEnd"/>
            <w:r w:rsidRPr="00A2121B">
              <w:rPr>
                <w:rFonts w:ascii="Hurme Geometric Sans 1" w:hAnsi="Hurme Geometric Sans 1"/>
                <w:sz w:val="20"/>
              </w:rPr>
              <w:t>.</w:t>
            </w:r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D77192"/>
          </w:tcPr>
          <w:p w14:paraId="3A4655E4" w14:textId="1AEF31C2" w:rsidR="00BB7BE1" w:rsidRPr="007E7355" w:rsidRDefault="00BB7BE1" w:rsidP="00703DB9">
            <w:pPr>
              <w:pStyle w:val="TableParagraph"/>
              <w:spacing w:line="248" w:lineRule="exact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3100E">
              <w:rPr>
                <w:rFonts w:ascii="Hurme Geometric Sans 1" w:hAnsi="Hurme Geometric Sans 1"/>
              </w:rPr>
              <w:t>örnek</w:t>
            </w:r>
            <w:proofErr w:type="spellEnd"/>
            <w:r w:rsidRPr="000310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3100E">
              <w:rPr>
                <w:rFonts w:ascii="Hurme Geometric Sans 1" w:hAnsi="Hurme Geometric Sans 1"/>
              </w:rPr>
              <w:t>gösterilebilir</w:t>
            </w:r>
            <w:proofErr w:type="spellEnd"/>
            <w:r w:rsidRPr="000310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bulunmaktadır.</w:t>
            </w:r>
          </w:p>
        </w:tc>
      </w:tr>
      <w:tr w:rsidR="00BB7BE1" w:rsidRPr="007E7355" w14:paraId="4713B2B9" w14:textId="77777777" w:rsidTr="004C4001">
        <w:trPr>
          <w:trHeight w:val="372"/>
        </w:trPr>
        <w:tc>
          <w:tcPr>
            <w:tcW w:w="5878" w:type="dxa"/>
            <w:vMerge/>
          </w:tcPr>
          <w:p w14:paraId="29A6AAB5" w14:textId="64686B83" w:rsidR="00BB7BE1" w:rsidRPr="007E7355" w:rsidRDefault="00BB7BE1" w:rsidP="00157CC2">
            <w:pPr>
              <w:pStyle w:val="TableParagraph"/>
              <w:spacing w:line="268" w:lineRule="exact"/>
              <w:ind w:left="105" w:right="11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47" w:type="dxa"/>
            <w:tcBorders>
              <w:top w:val="nil"/>
              <w:bottom w:val="nil"/>
            </w:tcBorders>
            <w:shd w:val="clear" w:color="auto" w:fill="FCDFE8"/>
          </w:tcPr>
          <w:p w14:paraId="79EFA902" w14:textId="7D524640" w:rsidR="00BB7BE1" w:rsidRPr="007E7355" w:rsidRDefault="00BB7BE1" w:rsidP="00703DB9">
            <w:pPr>
              <w:pStyle w:val="TableParagraph"/>
              <w:spacing w:before="41" w:line="292" w:lineRule="auto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DCEDD"/>
          </w:tcPr>
          <w:p w14:paraId="7A33A7F6" w14:textId="6ABCC22F" w:rsidR="00BB7BE1" w:rsidRPr="007E7355" w:rsidRDefault="00BB7BE1" w:rsidP="00703DB9">
            <w:pPr>
              <w:pStyle w:val="TableParagraph"/>
              <w:spacing w:before="41" w:line="292" w:lineRule="auto"/>
              <w:ind w:left="104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0ECAB31A" w14:textId="305FB5D8" w:rsidR="00BB7BE1" w:rsidRPr="007E7355" w:rsidRDefault="00BB7BE1" w:rsidP="00703DB9">
            <w:pPr>
              <w:pStyle w:val="TableParagraph"/>
              <w:spacing w:line="270" w:lineRule="atLeas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DE829E"/>
          </w:tcPr>
          <w:p w14:paraId="1145ADF0" w14:textId="71F94168" w:rsidR="00BB7BE1" w:rsidRPr="007E7355" w:rsidRDefault="00BB7BE1" w:rsidP="00703DB9">
            <w:pPr>
              <w:pStyle w:val="TableParagraph"/>
              <w:spacing w:line="254" w:lineRule="auto"/>
              <w:rPr>
                <w:rFonts w:ascii="Hurme Geometric Sans 1" w:hAnsi="Hurme Geometric Sans 1"/>
              </w:rPr>
            </w:pPr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D77192"/>
          </w:tcPr>
          <w:p w14:paraId="392E7A39" w14:textId="081B5096" w:rsidR="00BB7BE1" w:rsidRPr="007E7355" w:rsidRDefault="00BB7BE1" w:rsidP="00703DB9">
            <w:pPr>
              <w:pStyle w:val="TableParagraph"/>
              <w:spacing w:before="41" w:line="292" w:lineRule="auto"/>
              <w:ind w:left="109"/>
              <w:rPr>
                <w:rFonts w:ascii="Hurme Geometric Sans 1" w:hAnsi="Hurme Geometric Sans 1"/>
              </w:rPr>
            </w:pPr>
          </w:p>
        </w:tc>
      </w:tr>
      <w:tr w:rsidR="00BB7BE1" w:rsidRPr="007E7355" w14:paraId="01C6C7B0" w14:textId="77777777" w:rsidTr="00703DB9">
        <w:trPr>
          <w:trHeight w:val="282"/>
        </w:trPr>
        <w:tc>
          <w:tcPr>
            <w:tcW w:w="5878" w:type="dxa"/>
            <w:vMerge/>
          </w:tcPr>
          <w:p w14:paraId="59BC5120" w14:textId="034EEA20" w:rsidR="00BB7BE1" w:rsidRPr="007E7355" w:rsidRDefault="00BB7BE1" w:rsidP="00703DB9">
            <w:pPr>
              <w:pStyle w:val="TableParagraph"/>
              <w:spacing w:before="25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47" w:type="dxa"/>
            <w:tcBorders>
              <w:top w:val="nil"/>
              <w:bottom w:val="nil"/>
            </w:tcBorders>
            <w:shd w:val="clear" w:color="auto" w:fill="FCDFE8"/>
          </w:tcPr>
          <w:p w14:paraId="28812460" w14:textId="77777777" w:rsidR="00BB7BE1" w:rsidRPr="007E7355" w:rsidRDefault="00BB7BE1" w:rsidP="00703DB9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DCEDD"/>
          </w:tcPr>
          <w:p w14:paraId="7D5D31FD" w14:textId="1D035461" w:rsidR="00BB7BE1" w:rsidRPr="007E7355" w:rsidRDefault="00BB7BE1" w:rsidP="00703DB9">
            <w:pPr>
              <w:pStyle w:val="TableParagraph"/>
              <w:spacing w:line="220" w:lineRule="exact"/>
              <w:ind w:left="104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7B53C32C" w14:textId="7B15503C" w:rsidR="00BB7BE1" w:rsidRPr="007E7355" w:rsidRDefault="00BB7BE1" w:rsidP="00703DB9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DE829E"/>
          </w:tcPr>
          <w:p w14:paraId="57737062" w14:textId="77777777" w:rsidR="00BB7BE1" w:rsidRPr="0003100E" w:rsidRDefault="00BB7BE1" w:rsidP="00703DB9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D77192"/>
          </w:tcPr>
          <w:p w14:paraId="02AB541E" w14:textId="77777777" w:rsidR="00BB7BE1" w:rsidRPr="0003100E" w:rsidRDefault="00BB7BE1" w:rsidP="00703DB9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B7BE1" w:rsidRPr="007E7355" w14:paraId="77CDE61F" w14:textId="77777777" w:rsidTr="00703DB9">
        <w:trPr>
          <w:trHeight w:val="273"/>
        </w:trPr>
        <w:tc>
          <w:tcPr>
            <w:tcW w:w="5878" w:type="dxa"/>
            <w:vMerge/>
          </w:tcPr>
          <w:p w14:paraId="41E754AD" w14:textId="4400FAC3" w:rsidR="00BB7BE1" w:rsidRPr="007E7355" w:rsidRDefault="00BB7BE1" w:rsidP="00703DB9">
            <w:pPr>
              <w:pStyle w:val="TableParagraph"/>
              <w:spacing w:before="25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47" w:type="dxa"/>
            <w:tcBorders>
              <w:top w:val="nil"/>
              <w:bottom w:val="nil"/>
            </w:tcBorders>
            <w:shd w:val="clear" w:color="auto" w:fill="FCDFE8"/>
          </w:tcPr>
          <w:p w14:paraId="62A841FD" w14:textId="23C8DF49" w:rsidR="00BB7BE1" w:rsidRPr="007E7355" w:rsidRDefault="00BB7BE1" w:rsidP="00703DB9">
            <w:pPr>
              <w:pStyle w:val="TableParagraph"/>
              <w:rPr>
                <w:rFonts w:ascii="Hurme Geometric Sans 1" w:hAnsi="Hurme Geometric Sans 1"/>
                <w:sz w:val="20"/>
              </w:rPr>
            </w:pPr>
            <w:r>
              <w:rPr>
                <w:rFonts w:ascii="Hurme Geometric Sans 1" w:hAnsi="Hurme Geometric Sans 1"/>
                <w:sz w:val="20"/>
              </w:rPr>
              <w:t xml:space="preserve"> 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DCEDD"/>
          </w:tcPr>
          <w:p w14:paraId="6BF8749A" w14:textId="6C2AC963" w:rsidR="00BB7BE1" w:rsidRPr="007E7355" w:rsidRDefault="00BB7BE1" w:rsidP="00703DB9">
            <w:pPr>
              <w:pStyle w:val="TableParagraph"/>
              <w:spacing w:line="245" w:lineRule="exact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359E3527" w14:textId="7BB41291" w:rsidR="00BB7BE1" w:rsidRPr="007E7355" w:rsidRDefault="00BB7BE1" w:rsidP="00703DB9">
            <w:pPr>
              <w:pStyle w:val="TableParagraph"/>
              <w:spacing w:line="23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DE829E"/>
          </w:tcPr>
          <w:p w14:paraId="1169E0BA" w14:textId="77777777" w:rsidR="00BB7BE1" w:rsidRPr="007E7355" w:rsidRDefault="00BB7BE1" w:rsidP="00703DB9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D77192"/>
          </w:tcPr>
          <w:p w14:paraId="25DF04F5" w14:textId="77777777" w:rsidR="00BB7BE1" w:rsidRPr="007E7355" w:rsidRDefault="00BB7BE1" w:rsidP="00703DB9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BB7BE1" w:rsidRPr="007E7355" w14:paraId="7F4A3D10" w14:textId="77777777" w:rsidTr="004C4001">
        <w:trPr>
          <w:trHeight w:val="3270"/>
        </w:trPr>
        <w:tc>
          <w:tcPr>
            <w:tcW w:w="5878" w:type="dxa"/>
            <w:vMerge/>
          </w:tcPr>
          <w:p w14:paraId="0BC69EE0" w14:textId="77777777" w:rsidR="00BB7BE1" w:rsidRPr="007E7355" w:rsidRDefault="00BB7BE1" w:rsidP="00703DB9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941" w:type="dxa"/>
            <w:gridSpan w:val="5"/>
            <w:shd w:val="clear" w:color="auto" w:fill="E4ADC0"/>
          </w:tcPr>
          <w:p w14:paraId="5DC9BD0F" w14:textId="77777777" w:rsidR="00BB7BE1" w:rsidRPr="007E7355" w:rsidRDefault="00BB7BE1" w:rsidP="00703DB9">
            <w:pPr>
              <w:pStyle w:val="TableParagraph"/>
              <w:spacing w:before="3"/>
              <w:rPr>
                <w:rFonts w:ascii="Hurme Geometric Sans 1" w:hAnsi="Hurme Geometric Sans 1"/>
                <w:sz w:val="26"/>
              </w:rPr>
            </w:pPr>
          </w:p>
          <w:p w14:paraId="1F66BF71" w14:textId="77777777" w:rsidR="00BB7BE1" w:rsidRPr="007E7355" w:rsidRDefault="00BB7BE1" w:rsidP="00703DB9">
            <w:pPr>
              <w:pStyle w:val="TableParagraph"/>
              <w:ind w:left="107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43CB2778" w14:textId="77777777" w:rsidR="00BB7BE1" w:rsidRPr="00BB7BE1" w:rsidRDefault="00BB7BE1" w:rsidP="0089324E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8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Bilg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Sistem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onksiyonları</w:t>
            </w:r>
            <w:proofErr w:type="spellEnd"/>
          </w:p>
          <w:p w14:paraId="63B60321" w14:textId="77777777" w:rsidR="00BB7BE1" w:rsidRPr="00BB7BE1" w:rsidRDefault="00BB7BE1" w:rsidP="0089324E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8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g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l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dil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ı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dil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ncellen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şlen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erlendiril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laşılmas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</w:p>
          <w:p w14:paraId="58A2EF57" w14:textId="18A583F0" w:rsidR="00BB7BE1" w:rsidRPr="00BB7BE1" w:rsidRDefault="00BB7BE1" w:rsidP="0089324E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8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Bilg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Sistemi’nin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20C3542C" w14:textId="458C6DC9" w:rsidR="00BB7BE1" w:rsidRPr="00BB7BE1" w:rsidRDefault="00BB7BE1" w:rsidP="0089324E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8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Bilg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venliğin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venirliğin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ağlamay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7DC4BB16" w14:textId="00CBBB2D" w:rsidR="00BB7BE1" w:rsidRPr="007E7355" w:rsidRDefault="00BB7BE1" w:rsidP="0089324E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83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032C90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5E159B9A" w14:textId="23FFF9D6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00A533DA" wp14:editId="688DD3B7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2" name="Metin Kutusu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F69D7F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8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A533DA" id="Metin Kutusu 42" o:spid="_x0000_s1033" type="#_x0000_t202" style="position:absolute;margin-left:493.3pt;margin-top:67.1pt;width:12.25pt;height:12pt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Bv&#10;7a4U2AEAAJc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1EF69D7F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8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DFF4878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CC301D">
          <w:headerReference w:type="default" r:id="rId28"/>
          <w:footerReference w:type="default" r:id="rId29"/>
          <w:pgSz w:w="16840" w:h="11910" w:orient="landscape"/>
          <w:pgMar w:top="9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4"/>
        <w:gridCol w:w="2121"/>
        <w:gridCol w:w="1699"/>
        <w:gridCol w:w="1917"/>
        <w:gridCol w:w="2409"/>
        <w:gridCol w:w="1927"/>
      </w:tblGrid>
      <w:tr w:rsidR="00A068E2" w:rsidRPr="007E7355" w14:paraId="2CFB32C9" w14:textId="77777777" w:rsidTr="00A068E2">
        <w:trPr>
          <w:trHeight w:val="393"/>
        </w:trPr>
        <w:tc>
          <w:tcPr>
            <w:tcW w:w="16027" w:type="dxa"/>
            <w:gridSpan w:val="6"/>
            <w:shd w:val="clear" w:color="auto" w:fill="FFC9DE"/>
          </w:tcPr>
          <w:p w14:paraId="458C2884" w14:textId="069C3896" w:rsidR="00A068E2" w:rsidRPr="007E7355" w:rsidRDefault="00A068E2" w:rsidP="00A068E2">
            <w:pPr>
              <w:pStyle w:val="TableParagraph"/>
              <w:spacing w:line="341" w:lineRule="exact"/>
              <w:ind w:right="90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 w:rsidR="00AD4BC4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A068E2" w:rsidRPr="007E7355" w14:paraId="6B59DF23" w14:textId="77777777" w:rsidTr="00D566D7">
        <w:trPr>
          <w:trHeight w:val="433"/>
        </w:trPr>
        <w:tc>
          <w:tcPr>
            <w:tcW w:w="16027" w:type="dxa"/>
            <w:gridSpan w:val="6"/>
            <w:shd w:val="clear" w:color="auto" w:fill="FFC9DE"/>
          </w:tcPr>
          <w:p w14:paraId="3BD812E6" w14:textId="77777777" w:rsidR="00A068E2" w:rsidRPr="007E7355" w:rsidRDefault="00A068E2" w:rsidP="00A068E2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istemleri</w:t>
            </w:r>
            <w:proofErr w:type="spellEnd"/>
          </w:p>
        </w:tc>
      </w:tr>
      <w:tr w:rsidR="00A068E2" w:rsidRPr="007E7355" w14:paraId="7233F536" w14:textId="77777777" w:rsidTr="00A068E2">
        <w:trPr>
          <w:trHeight w:val="309"/>
        </w:trPr>
        <w:tc>
          <w:tcPr>
            <w:tcW w:w="5954" w:type="dxa"/>
            <w:shd w:val="clear" w:color="auto" w:fill="FFC9DE"/>
          </w:tcPr>
          <w:p w14:paraId="71D23CE5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shd w:val="clear" w:color="auto" w:fill="FFC9DE"/>
          </w:tcPr>
          <w:p w14:paraId="29770EB6" w14:textId="77777777" w:rsidR="00A068E2" w:rsidRPr="007E7355" w:rsidRDefault="00A068E2" w:rsidP="00A068E2">
            <w:pPr>
              <w:pStyle w:val="TableParagraph"/>
              <w:spacing w:line="264" w:lineRule="exact"/>
              <w:ind w:left="1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699" w:type="dxa"/>
            <w:shd w:val="clear" w:color="auto" w:fill="FFC9DE"/>
          </w:tcPr>
          <w:p w14:paraId="577C16C9" w14:textId="77777777" w:rsidR="00A068E2" w:rsidRPr="007E7355" w:rsidRDefault="00A068E2" w:rsidP="00A068E2">
            <w:pPr>
              <w:pStyle w:val="TableParagraph"/>
              <w:spacing w:line="264" w:lineRule="exact"/>
              <w:ind w:left="1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17" w:type="dxa"/>
            <w:shd w:val="clear" w:color="auto" w:fill="FFC9DE"/>
          </w:tcPr>
          <w:p w14:paraId="4E82FF7A" w14:textId="77777777" w:rsidR="00A068E2" w:rsidRPr="007E7355" w:rsidRDefault="00A068E2" w:rsidP="00A068E2">
            <w:pPr>
              <w:pStyle w:val="TableParagraph"/>
              <w:spacing w:line="264" w:lineRule="exact"/>
              <w:ind w:left="1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409" w:type="dxa"/>
            <w:shd w:val="clear" w:color="auto" w:fill="FFC9DE"/>
          </w:tcPr>
          <w:p w14:paraId="128FB8B9" w14:textId="77777777" w:rsidR="00A068E2" w:rsidRPr="007E7355" w:rsidRDefault="00A068E2" w:rsidP="00A068E2">
            <w:pPr>
              <w:pStyle w:val="TableParagraph"/>
              <w:spacing w:line="264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27" w:type="dxa"/>
            <w:shd w:val="clear" w:color="auto" w:fill="FFC9DE"/>
          </w:tcPr>
          <w:p w14:paraId="2EAE5D09" w14:textId="77777777" w:rsidR="00A068E2" w:rsidRPr="007E7355" w:rsidRDefault="00A068E2" w:rsidP="00A068E2">
            <w:pPr>
              <w:pStyle w:val="TableParagraph"/>
              <w:spacing w:line="264" w:lineRule="exact"/>
              <w:ind w:left="1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854130" w:rsidRPr="007E7355" w14:paraId="642AE097" w14:textId="77777777" w:rsidTr="00854130">
        <w:trPr>
          <w:trHeight w:val="307"/>
        </w:trPr>
        <w:tc>
          <w:tcPr>
            <w:tcW w:w="5954" w:type="dxa"/>
            <w:vMerge w:val="restart"/>
          </w:tcPr>
          <w:p w14:paraId="30D91822" w14:textId="77777777" w:rsidR="00854130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  <w:b/>
                <w:u w:val="single"/>
              </w:rPr>
            </w:pPr>
          </w:p>
          <w:p w14:paraId="3659E130" w14:textId="084A98EB" w:rsidR="00854130" w:rsidRPr="004824C2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  <w:b/>
                <w:u w:val="single"/>
              </w:rPr>
            </w:pPr>
            <w:r w:rsidRPr="004824C2">
              <w:rPr>
                <w:rFonts w:ascii="Hurme Geometric Sans 1" w:hAnsi="Hurme Geometric Sans 1"/>
                <w:b/>
                <w:u w:val="single"/>
              </w:rPr>
              <w:t xml:space="preserve">A.3.2. </w:t>
            </w:r>
            <w:proofErr w:type="spellStart"/>
            <w:r w:rsidRPr="004824C2">
              <w:rPr>
                <w:rFonts w:ascii="Hurme Geometric Sans 1" w:hAnsi="Hurme Geometric Sans 1"/>
                <w:b/>
                <w:u w:val="single"/>
              </w:rPr>
              <w:t>İnsan</w:t>
            </w:r>
            <w:proofErr w:type="spellEnd"/>
            <w:r w:rsidRPr="004824C2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b/>
                <w:u w:val="single"/>
              </w:rPr>
              <w:t>kaynakları</w:t>
            </w:r>
            <w:proofErr w:type="spellEnd"/>
            <w:r w:rsidRPr="004824C2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</w:p>
          <w:p w14:paraId="3120C0DC" w14:textId="77777777" w:rsidR="00854130" w:rsidRPr="007E7355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right="91"/>
              <w:jc w:val="both"/>
              <w:rPr>
                <w:rFonts w:ascii="Hurme Geometric Sans 1" w:hAnsi="Hurme Geometric Sans 1"/>
              </w:rPr>
            </w:pPr>
          </w:p>
          <w:p w14:paraId="4E531BBE" w14:textId="77E56904" w:rsidR="00854130" w:rsidRPr="007E7355" w:rsidRDefault="00854130" w:rsidP="00BB7BE1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225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ns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al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ekil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rütü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032C90">
              <w:rPr>
                <w:rFonts w:ascii="Hurme Geometric Sans 1" w:hAnsi="Hurme Geometric Sans 1"/>
              </w:rPr>
              <w:t>Yüksekokulda</w:t>
            </w:r>
            <w:proofErr w:type="spellEnd"/>
            <w:r w:rsidR="00032C9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rke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rafınd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inmekte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liyakat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ncelik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it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etkinlikler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ttırı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m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deft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Çalış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akademik-ida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7E7355">
              <w:rPr>
                <w:rFonts w:ascii="Hurme Geometric Sans 1" w:hAnsi="Hurme Geometric Sans 1"/>
              </w:rPr>
              <w:t>memnuniyet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şikayet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nerilerin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lirle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macıy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ilm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te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nmakt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1" w:type="dxa"/>
            <w:tcBorders>
              <w:bottom w:val="nil"/>
            </w:tcBorders>
            <w:shd w:val="clear" w:color="auto" w:fill="FCDFE8"/>
          </w:tcPr>
          <w:p w14:paraId="655C1D11" w14:textId="29347F25" w:rsidR="00854130" w:rsidRPr="007E7355" w:rsidRDefault="00032C90" w:rsidP="00B6739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insan</w:t>
            </w:r>
            <w:proofErr w:type="spellEnd"/>
          </w:p>
        </w:tc>
        <w:tc>
          <w:tcPr>
            <w:tcW w:w="1699" w:type="dxa"/>
            <w:tcBorders>
              <w:bottom w:val="nil"/>
            </w:tcBorders>
            <w:shd w:val="clear" w:color="auto" w:fill="FDCEDD"/>
          </w:tcPr>
          <w:p w14:paraId="19D3F53D" w14:textId="054F6B68" w:rsidR="00854130" w:rsidRPr="007E7355" w:rsidRDefault="00032C90" w:rsidP="00B6739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</w:p>
        </w:tc>
        <w:tc>
          <w:tcPr>
            <w:tcW w:w="1917" w:type="dxa"/>
            <w:vMerge w:val="restart"/>
            <w:shd w:val="clear" w:color="auto" w:fill="E49BB1"/>
          </w:tcPr>
          <w:p w14:paraId="1BEAF953" w14:textId="79D7C0D5" w:rsidR="00854130" w:rsidRPr="007E7355" w:rsidRDefault="00032C90" w:rsidP="00B6739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insan</w:t>
            </w:r>
            <w:proofErr w:type="spellEnd"/>
          </w:p>
          <w:p w14:paraId="206B945C" w14:textId="77777777" w:rsidR="00854130" w:rsidRPr="007E7355" w:rsidRDefault="00854130" w:rsidP="00A068E2">
            <w:pPr>
              <w:pStyle w:val="TableParagraph"/>
              <w:spacing w:line="213" w:lineRule="exact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</w:p>
          <w:p w14:paraId="5A275188" w14:textId="77777777" w:rsidR="00854130" w:rsidRPr="007E7355" w:rsidRDefault="00854130" w:rsidP="00A068E2">
            <w:pPr>
              <w:pStyle w:val="TableParagraph"/>
              <w:spacing w:before="5" w:line="268" w:lineRule="exact"/>
              <w:ind w:left="111" w:right="23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tanımlı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süreçlere</w:t>
            </w:r>
            <w:proofErr w:type="spellEnd"/>
          </w:p>
          <w:p w14:paraId="316FAC84" w14:textId="77777777" w:rsidR="00854130" w:rsidRPr="007E7355" w:rsidRDefault="00854130" w:rsidP="00A068E2">
            <w:pPr>
              <w:pStyle w:val="TableParagraph"/>
              <w:spacing w:line="246" w:lineRule="exact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çimde</w:t>
            </w:r>
            <w:proofErr w:type="spellEnd"/>
          </w:p>
          <w:p w14:paraId="7373D363" w14:textId="243A2330" w:rsidR="00854130" w:rsidRPr="007E7355" w:rsidRDefault="00854130" w:rsidP="00A068E2">
            <w:pPr>
              <w:pStyle w:val="TableParagraph"/>
              <w:spacing w:line="233" w:lineRule="exact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409" w:type="dxa"/>
            <w:tcBorders>
              <w:bottom w:val="nil"/>
            </w:tcBorders>
            <w:shd w:val="clear" w:color="auto" w:fill="DE829E"/>
          </w:tcPr>
          <w:p w14:paraId="3D817FF1" w14:textId="48BE46F6" w:rsidR="00854130" w:rsidRPr="007E7355" w:rsidRDefault="00032C90" w:rsidP="00B6739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insan</w:t>
            </w:r>
            <w:proofErr w:type="spellEnd"/>
          </w:p>
        </w:tc>
        <w:tc>
          <w:tcPr>
            <w:tcW w:w="1927" w:type="dxa"/>
            <w:tcBorders>
              <w:bottom w:val="nil"/>
            </w:tcBorders>
            <w:shd w:val="clear" w:color="auto" w:fill="D77192"/>
          </w:tcPr>
          <w:p w14:paraId="2C160782" w14:textId="77777777" w:rsidR="00854130" w:rsidRPr="007E7355" w:rsidRDefault="00854130" w:rsidP="00A068E2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854130" w:rsidRPr="007E7355" w14:paraId="1B8A6823" w14:textId="77777777" w:rsidTr="00854130">
        <w:trPr>
          <w:trHeight w:val="270"/>
        </w:trPr>
        <w:tc>
          <w:tcPr>
            <w:tcW w:w="5954" w:type="dxa"/>
            <w:vMerge/>
          </w:tcPr>
          <w:p w14:paraId="5BF6DCF1" w14:textId="4FEC4683" w:rsidR="00854130" w:rsidRPr="007E7355" w:rsidRDefault="00854130" w:rsidP="00854130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2886EC75" w14:textId="77777777" w:rsidR="00854130" w:rsidRPr="007E7355" w:rsidRDefault="00854130" w:rsidP="00A068E2">
            <w:pPr>
              <w:pStyle w:val="TableParagraph"/>
              <w:spacing w:before="1" w:line="248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5B2A155A" w14:textId="77777777" w:rsidR="00854130" w:rsidRPr="007E7355" w:rsidRDefault="00854130" w:rsidP="00A068E2">
            <w:pPr>
              <w:pStyle w:val="TableParagraph"/>
              <w:spacing w:before="1"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</w:tc>
        <w:tc>
          <w:tcPr>
            <w:tcW w:w="1917" w:type="dxa"/>
            <w:vMerge/>
            <w:shd w:val="clear" w:color="auto" w:fill="E49BB1"/>
          </w:tcPr>
          <w:p w14:paraId="7881F728" w14:textId="44428125" w:rsidR="00854130" w:rsidRPr="007E7355" w:rsidRDefault="00854130" w:rsidP="00A068E2">
            <w:pPr>
              <w:pStyle w:val="TableParagraph"/>
              <w:spacing w:line="233" w:lineRule="exact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2CF3B517" w14:textId="77777777" w:rsidR="00854130" w:rsidRPr="007E7355" w:rsidRDefault="00854130" w:rsidP="00A068E2">
            <w:pPr>
              <w:pStyle w:val="TableParagraph"/>
              <w:spacing w:line="250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1C76FB10" w14:textId="77777777" w:rsidR="00854130" w:rsidRPr="007E7355" w:rsidRDefault="00854130" w:rsidP="00A068E2">
            <w:pPr>
              <w:pStyle w:val="TableParagraph"/>
              <w:spacing w:before="1" w:line="248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854130" w:rsidRPr="007E7355" w14:paraId="5EAC3277" w14:textId="77777777" w:rsidTr="00854130">
        <w:trPr>
          <w:trHeight w:val="1307"/>
        </w:trPr>
        <w:tc>
          <w:tcPr>
            <w:tcW w:w="5954" w:type="dxa"/>
            <w:vMerge/>
          </w:tcPr>
          <w:p w14:paraId="6F099B38" w14:textId="3869E03F" w:rsidR="00854130" w:rsidRPr="007E7355" w:rsidRDefault="00854130" w:rsidP="00854130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5E94A4EF" w14:textId="77777777" w:rsidR="00854130" w:rsidRPr="007E7355" w:rsidRDefault="00854130" w:rsidP="00A068E2">
            <w:pPr>
              <w:pStyle w:val="TableParagraph"/>
              <w:spacing w:before="39" w:line="292" w:lineRule="auto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bulunmamaktadır</w:t>
            </w:r>
            <w:proofErr w:type="spellEnd"/>
            <w:r w:rsidRPr="00D566D7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0788584B" w14:textId="77777777" w:rsidR="00854130" w:rsidRPr="007E7355" w:rsidRDefault="00854130" w:rsidP="00A068E2">
            <w:pPr>
              <w:pStyle w:val="TableParagraph"/>
              <w:spacing w:before="39" w:line="292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defleriy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uyumlu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insan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ne</w:t>
            </w:r>
            <w:proofErr w:type="spellEnd"/>
          </w:p>
        </w:tc>
        <w:tc>
          <w:tcPr>
            <w:tcW w:w="1917" w:type="dxa"/>
            <w:vMerge/>
            <w:shd w:val="clear" w:color="auto" w:fill="E49BB1"/>
          </w:tcPr>
          <w:p w14:paraId="3AF8B8F5" w14:textId="70C56F58" w:rsidR="00854130" w:rsidRPr="007E7355" w:rsidRDefault="00854130" w:rsidP="00A068E2">
            <w:pPr>
              <w:pStyle w:val="TableParagraph"/>
              <w:spacing w:line="233" w:lineRule="exact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72DC6A44" w14:textId="77777777" w:rsidR="00854130" w:rsidRPr="007E7355" w:rsidRDefault="00854130" w:rsidP="00A068E2">
            <w:pPr>
              <w:pStyle w:val="TableParagraph"/>
              <w:spacing w:line="254" w:lineRule="auto"/>
              <w:ind w:left="109"/>
              <w:rPr>
                <w:rFonts w:ascii="Hurme Geometric Sans 1" w:hAnsi="Hurme Geometric Sans 1"/>
              </w:rPr>
            </w:pPr>
            <w:proofErr w:type="spellStart"/>
            <w:r w:rsidRPr="00D566D7">
              <w:rPr>
                <w:rFonts w:ascii="Hurme Geometric Sans 1" w:hAnsi="Hurme Geometric Sans 1"/>
              </w:rPr>
              <w:t>uygulamaları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izlenmekte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0CE595B0" w14:textId="77777777" w:rsidR="00854130" w:rsidRPr="007E7355" w:rsidRDefault="00854130" w:rsidP="00A068E2">
            <w:pPr>
              <w:pStyle w:val="TableParagraph"/>
              <w:spacing w:before="39" w:line="292" w:lineRule="auto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örnek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gösterilebilir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854130" w:rsidRPr="007E7355" w14:paraId="51A5A01A" w14:textId="77777777" w:rsidTr="00E76205">
        <w:trPr>
          <w:trHeight w:val="282"/>
        </w:trPr>
        <w:tc>
          <w:tcPr>
            <w:tcW w:w="5954" w:type="dxa"/>
            <w:vMerge/>
          </w:tcPr>
          <w:p w14:paraId="0F18DB8C" w14:textId="0743CF3B" w:rsidR="00854130" w:rsidRPr="007E7355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47AB34F1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0E1AEC67" w14:textId="77777777" w:rsidR="00854130" w:rsidRPr="007E7355" w:rsidRDefault="00854130" w:rsidP="00A068E2">
            <w:pPr>
              <w:pStyle w:val="TableParagraph"/>
              <w:spacing w:line="22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</w:p>
        </w:tc>
        <w:tc>
          <w:tcPr>
            <w:tcW w:w="1917" w:type="dxa"/>
            <w:vMerge/>
            <w:shd w:val="clear" w:color="auto" w:fill="E49BB1"/>
          </w:tcPr>
          <w:p w14:paraId="39EBDFA5" w14:textId="6603BF19" w:rsidR="00854130" w:rsidRPr="007E7355" w:rsidRDefault="00854130" w:rsidP="00A068E2">
            <w:pPr>
              <w:pStyle w:val="TableParagraph"/>
              <w:spacing w:line="233" w:lineRule="exact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28EF8792" w14:textId="77777777" w:rsidR="00854130" w:rsidRPr="00D566D7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0830C296" w14:textId="77777777" w:rsidR="00854130" w:rsidRPr="00D566D7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15F16FB3" w14:textId="77777777" w:rsidTr="00E76205">
        <w:trPr>
          <w:trHeight w:val="302"/>
        </w:trPr>
        <w:tc>
          <w:tcPr>
            <w:tcW w:w="5954" w:type="dxa"/>
            <w:vMerge/>
          </w:tcPr>
          <w:p w14:paraId="59FBD458" w14:textId="6EF6EB39" w:rsidR="00854130" w:rsidRPr="007E7355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2D0E1813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10BE5E28" w14:textId="77777777" w:rsidR="00854130" w:rsidRPr="007E7355" w:rsidRDefault="00854130" w:rsidP="00A068E2">
            <w:pPr>
              <w:pStyle w:val="TableParagraph"/>
              <w:spacing w:line="24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</w:tc>
        <w:tc>
          <w:tcPr>
            <w:tcW w:w="1917" w:type="dxa"/>
            <w:vMerge/>
            <w:tcBorders>
              <w:bottom w:val="nil"/>
            </w:tcBorders>
            <w:shd w:val="clear" w:color="auto" w:fill="E49BB1"/>
          </w:tcPr>
          <w:p w14:paraId="722EE26B" w14:textId="2F9AD8A4" w:rsidR="00854130" w:rsidRPr="007E7355" w:rsidRDefault="00854130" w:rsidP="00A068E2">
            <w:pPr>
              <w:pStyle w:val="TableParagraph"/>
              <w:spacing w:line="233" w:lineRule="exact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0BB1246D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25CF1F53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3952034F" w14:textId="77777777" w:rsidTr="00583CF3">
        <w:trPr>
          <w:trHeight w:val="308"/>
        </w:trPr>
        <w:tc>
          <w:tcPr>
            <w:tcW w:w="5954" w:type="dxa"/>
            <w:vMerge/>
          </w:tcPr>
          <w:p w14:paraId="6A56D082" w14:textId="17B826BA" w:rsidR="00854130" w:rsidRPr="007E7355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1F8A0B0E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0DD6ED48" w14:textId="77777777" w:rsidR="00854130" w:rsidRPr="007E7355" w:rsidRDefault="00854130" w:rsidP="00A068E2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17" w:type="dxa"/>
            <w:tcBorders>
              <w:top w:val="nil"/>
              <w:bottom w:val="nil"/>
            </w:tcBorders>
            <w:shd w:val="clear" w:color="auto" w:fill="E49BB1"/>
          </w:tcPr>
          <w:p w14:paraId="0959AACB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4FF9D3BC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3E3CB0A8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2B826003" w14:textId="77777777" w:rsidTr="00583CF3">
        <w:trPr>
          <w:trHeight w:val="309"/>
        </w:trPr>
        <w:tc>
          <w:tcPr>
            <w:tcW w:w="5954" w:type="dxa"/>
            <w:vMerge/>
          </w:tcPr>
          <w:p w14:paraId="1A55C538" w14:textId="200E8493" w:rsidR="00854130" w:rsidRPr="007E7355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677BAED0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0EEE479E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7" w:type="dxa"/>
            <w:tcBorders>
              <w:top w:val="nil"/>
              <w:bottom w:val="nil"/>
            </w:tcBorders>
            <w:shd w:val="clear" w:color="auto" w:fill="E49BB1"/>
          </w:tcPr>
          <w:p w14:paraId="663E3B02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7C6AA7EB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22B8EDAA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3662919E" w14:textId="77777777" w:rsidTr="00583CF3">
        <w:trPr>
          <w:trHeight w:val="308"/>
        </w:trPr>
        <w:tc>
          <w:tcPr>
            <w:tcW w:w="5954" w:type="dxa"/>
            <w:vMerge/>
          </w:tcPr>
          <w:p w14:paraId="43AA10FB" w14:textId="11918DE9" w:rsidR="00854130" w:rsidRPr="007E7355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6E5A485E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18974087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7" w:type="dxa"/>
            <w:tcBorders>
              <w:top w:val="nil"/>
              <w:bottom w:val="nil"/>
            </w:tcBorders>
            <w:shd w:val="clear" w:color="auto" w:fill="E49BB1"/>
          </w:tcPr>
          <w:p w14:paraId="7D93309D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12BCF25F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75AAD963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42E73513" w14:textId="77777777" w:rsidTr="00583CF3">
        <w:trPr>
          <w:trHeight w:val="462"/>
        </w:trPr>
        <w:tc>
          <w:tcPr>
            <w:tcW w:w="5954" w:type="dxa"/>
            <w:vMerge/>
            <w:tcBorders>
              <w:bottom w:val="nil"/>
            </w:tcBorders>
          </w:tcPr>
          <w:p w14:paraId="7E792E8A" w14:textId="18EA0649" w:rsidR="00854130" w:rsidRPr="007E7355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</w:tcBorders>
            <w:shd w:val="clear" w:color="auto" w:fill="FCDFE8"/>
          </w:tcPr>
          <w:p w14:paraId="09FB63AA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</w:tcBorders>
            <w:shd w:val="clear" w:color="auto" w:fill="FDCEDD"/>
          </w:tcPr>
          <w:p w14:paraId="0C2B2A3B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7" w:type="dxa"/>
            <w:tcBorders>
              <w:top w:val="nil"/>
            </w:tcBorders>
            <w:shd w:val="clear" w:color="auto" w:fill="E49BB1"/>
          </w:tcPr>
          <w:p w14:paraId="6EFFD91F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</w:tcBorders>
            <w:shd w:val="clear" w:color="auto" w:fill="DE829E"/>
          </w:tcPr>
          <w:p w14:paraId="6839633C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</w:tcBorders>
            <w:shd w:val="clear" w:color="auto" w:fill="D77192"/>
          </w:tcPr>
          <w:p w14:paraId="7CA0E111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068E2" w:rsidRPr="007E7355" w14:paraId="1ECB7F38" w14:textId="77777777" w:rsidTr="00A068E2">
        <w:trPr>
          <w:trHeight w:val="3390"/>
        </w:trPr>
        <w:tc>
          <w:tcPr>
            <w:tcW w:w="5954" w:type="dxa"/>
            <w:tcBorders>
              <w:top w:val="nil"/>
            </w:tcBorders>
          </w:tcPr>
          <w:p w14:paraId="3AEBE2F5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3" w:type="dxa"/>
            <w:gridSpan w:val="5"/>
            <w:shd w:val="clear" w:color="auto" w:fill="E4ADC0"/>
          </w:tcPr>
          <w:p w14:paraId="066EAEAB" w14:textId="77777777" w:rsidR="00A068E2" w:rsidRPr="007E7355" w:rsidRDefault="00A068E2" w:rsidP="00A068E2">
            <w:pPr>
              <w:pStyle w:val="TableParagraph"/>
              <w:spacing w:before="3"/>
              <w:rPr>
                <w:rFonts w:ascii="Hurme Geometric Sans 1" w:hAnsi="Hurme Geometric Sans 1"/>
                <w:sz w:val="26"/>
              </w:rPr>
            </w:pPr>
          </w:p>
          <w:p w14:paraId="5F2F8B8B" w14:textId="77777777" w:rsidR="00A068E2" w:rsidRPr="007E7355" w:rsidRDefault="00A068E2" w:rsidP="00A068E2">
            <w:pPr>
              <w:pStyle w:val="TableParagraph"/>
              <w:ind w:left="228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E0940E4" w14:textId="77777777" w:rsidR="00A068E2" w:rsidRPr="00BB7BE1" w:rsidRDefault="00A068E2" w:rsidP="00D566D7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İns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olitikas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edef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unla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etkinl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ş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lın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izme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ç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eşv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düllend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040B4C2A" w14:textId="77777777" w:rsidR="00A068E2" w:rsidRPr="00BB7BE1" w:rsidRDefault="00A068E2" w:rsidP="00D566D7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alış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kadem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da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)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mnuniyet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nket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at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nke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onuçları</w:t>
            </w:r>
            <w:proofErr w:type="spellEnd"/>
          </w:p>
          <w:p w14:paraId="407598DC" w14:textId="77777777" w:rsidR="00A068E2" w:rsidRPr="00BB7BE1" w:rsidRDefault="00A068E2" w:rsidP="00D566D7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İns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7A761333" w14:textId="7340ABFF" w:rsidR="00A068E2" w:rsidRPr="007E7355" w:rsidRDefault="00A068E2" w:rsidP="00D566D7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;</w:t>
            </w:r>
            <w:r w:rsidR="00032C90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032C90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7FDC4C33" w14:textId="49D70195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5CC2F135" wp14:editId="2D70576F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1" name="Metin Kutusu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47868F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9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C2F135" id="Metin Kutusu 41" o:spid="_x0000_s1034" type="#_x0000_t202" style="position:absolute;margin-left:493.3pt;margin-top:67.1pt;width:12.25pt;height:12pt;z-index:-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Bs&#10;qU+n2AEAAJc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3347868F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9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41643DF5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CC301D">
          <w:headerReference w:type="default" r:id="rId30"/>
          <w:footerReference w:type="default" r:id="rId31"/>
          <w:pgSz w:w="16840" w:h="11910" w:orient="landscape"/>
          <w:pgMar w:top="9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64"/>
        <w:gridCol w:w="1970"/>
        <w:gridCol w:w="1646"/>
        <w:gridCol w:w="2058"/>
        <w:gridCol w:w="2211"/>
        <w:gridCol w:w="1868"/>
      </w:tblGrid>
      <w:tr w:rsidR="00A068E2" w:rsidRPr="007E7355" w14:paraId="33B2E07C" w14:textId="77777777" w:rsidTr="00032C90">
        <w:trPr>
          <w:trHeight w:val="373"/>
        </w:trPr>
        <w:tc>
          <w:tcPr>
            <w:tcW w:w="15517" w:type="dxa"/>
            <w:gridSpan w:val="6"/>
            <w:shd w:val="clear" w:color="auto" w:fill="FFC9DE"/>
          </w:tcPr>
          <w:p w14:paraId="3DA9BC8A" w14:textId="570FFC7E" w:rsidR="00A068E2" w:rsidRPr="007E7355" w:rsidRDefault="00A068E2" w:rsidP="00A068E2">
            <w:pPr>
              <w:pStyle w:val="TableParagraph"/>
              <w:spacing w:line="341" w:lineRule="exact"/>
              <w:ind w:right="90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 w:rsidR="00AD4BC4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A068E2" w:rsidRPr="007E7355" w14:paraId="6771E41E" w14:textId="77777777" w:rsidTr="00032C90">
        <w:trPr>
          <w:trHeight w:val="411"/>
        </w:trPr>
        <w:tc>
          <w:tcPr>
            <w:tcW w:w="15517" w:type="dxa"/>
            <w:gridSpan w:val="6"/>
            <w:shd w:val="clear" w:color="auto" w:fill="FFC9DE"/>
          </w:tcPr>
          <w:p w14:paraId="705AD387" w14:textId="77777777" w:rsidR="00A068E2" w:rsidRPr="007E7355" w:rsidRDefault="00A068E2" w:rsidP="00A068E2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istemleri</w:t>
            </w:r>
            <w:proofErr w:type="spellEnd"/>
          </w:p>
        </w:tc>
      </w:tr>
      <w:tr w:rsidR="00A068E2" w:rsidRPr="007E7355" w14:paraId="096D60DC" w14:textId="77777777" w:rsidTr="00032C90">
        <w:trPr>
          <w:trHeight w:val="351"/>
        </w:trPr>
        <w:tc>
          <w:tcPr>
            <w:tcW w:w="5764" w:type="dxa"/>
            <w:shd w:val="clear" w:color="auto" w:fill="FFC9DE"/>
          </w:tcPr>
          <w:p w14:paraId="17493954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70" w:type="dxa"/>
            <w:shd w:val="clear" w:color="auto" w:fill="FFC9DE"/>
          </w:tcPr>
          <w:p w14:paraId="6F290A9A" w14:textId="77777777" w:rsidR="00A068E2" w:rsidRPr="007E7355" w:rsidRDefault="00A068E2" w:rsidP="00A068E2">
            <w:pPr>
              <w:pStyle w:val="TableParagraph"/>
              <w:spacing w:line="264" w:lineRule="exact"/>
              <w:ind w:left="1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646" w:type="dxa"/>
            <w:shd w:val="clear" w:color="auto" w:fill="FFC9DE"/>
          </w:tcPr>
          <w:p w14:paraId="1488B3E7" w14:textId="77777777" w:rsidR="00A068E2" w:rsidRPr="007E7355" w:rsidRDefault="00A068E2" w:rsidP="00A068E2">
            <w:pPr>
              <w:pStyle w:val="TableParagraph"/>
              <w:spacing w:line="264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58" w:type="dxa"/>
            <w:shd w:val="clear" w:color="auto" w:fill="FFC9DE"/>
          </w:tcPr>
          <w:p w14:paraId="5B6A656E" w14:textId="77777777" w:rsidR="00A068E2" w:rsidRPr="007E7355" w:rsidRDefault="00A068E2" w:rsidP="00A068E2">
            <w:pPr>
              <w:pStyle w:val="TableParagraph"/>
              <w:spacing w:line="264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211" w:type="dxa"/>
            <w:shd w:val="clear" w:color="auto" w:fill="FFC9DE"/>
          </w:tcPr>
          <w:p w14:paraId="1BC215DD" w14:textId="77777777" w:rsidR="00A068E2" w:rsidRPr="007E7355" w:rsidRDefault="00A068E2" w:rsidP="00A068E2">
            <w:pPr>
              <w:pStyle w:val="TableParagraph"/>
              <w:spacing w:line="264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65" w:type="dxa"/>
            <w:shd w:val="clear" w:color="auto" w:fill="FFC9DE"/>
          </w:tcPr>
          <w:p w14:paraId="7FCD7E25" w14:textId="77777777" w:rsidR="00A068E2" w:rsidRPr="007E7355" w:rsidRDefault="00A068E2" w:rsidP="00A068E2">
            <w:pPr>
              <w:pStyle w:val="TableParagraph"/>
              <w:spacing w:line="264" w:lineRule="exact"/>
              <w:ind w:left="1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A068E2" w:rsidRPr="007E7355" w14:paraId="17316AA5" w14:textId="77777777" w:rsidTr="00032C90">
        <w:trPr>
          <w:trHeight w:val="292"/>
        </w:trPr>
        <w:tc>
          <w:tcPr>
            <w:tcW w:w="5764" w:type="dxa"/>
            <w:tcBorders>
              <w:bottom w:val="nil"/>
            </w:tcBorders>
          </w:tcPr>
          <w:p w14:paraId="44297E83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70" w:type="dxa"/>
            <w:tcBorders>
              <w:bottom w:val="nil"/>
            </w:tcBorders>
            <w:shd w:val="clear" w:color="auto" w:fill="FCDFE8"/>
          </w:tcPr>
          <w:p w14:paraId="06E72FF9" w14:textId="44EF8879" w:rsidR="00A068E2" w:rsidRPr="007E7355" w:rsidRDefault="00032C90" w:rsidP="004345A8">
            <w:pPr>
              <w:pStyle w:val="TableParagraph"/>
              <w:spacing w:line="60" w:lineRule="atLeas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finansal</w:t>
            </w:r>
            <w:proofErr w:type="spellEnd"/>
            <w:r w:rsidR="00EC6D9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C6D9E">
              <w:rPr>
                <w:rFonts w:ascii="Hurme Geometric Sans 1" w:hAnsi="Hurme Geometric Sans 1"/>
              </w:rPr>
              <w:t>kaynakların</w:t>
            </w:r>
            <w:proofErr w:type="spellEnd"/>
          </w:p>
        </w:tc>
        <w:tc>
          <w:tcPr>
            <w:tcW w:w="1646" w:type="dxa"/>
            <w:tcBorders>
              <w:bottom w:val="nil"/>
            </w:tcBorders>
            <w:shd w:val="clear" w:color="auto" w:fill="FDCEDD"/>
          </w:tcPr>
          <w:p w14:paraId="6E2828C3" w14:textId="66BDDE34" w:rsidR="00A068E2" w:rsidRPr="007E7355" w:rsidRDefault="00032C90" w:rsidP="004345A8">
            <w:pPr>
              <w:pStyle w:val="TableParagraph"/>
              <w:spacing w:line="60" w:lineRule="atLeas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5448">
              <w:rPr>
                <w:rFonts w:ascii="Hurme Geometric Sans 1" w:hAnsi="Hurme Geometric Sans 1"/>
              </w:rPr>
              <w:t>finansal</w:t>
            </w:r>
            <w:proofErr w:type="spellEnd"/>
          </w:p>
        </w:tc>
        <w:tc>
          <w:tcPr>
            <w:tcW w:w="2058" w:type="dxa"/>
            <w:tcBorders>
              <w:bottom w:val="nil"/>
            </w:tcBorders>
            <w:shd w:val="clear" w:color="auto" w:fill="E49BB1"/>
          </w:tcPr>
          <w:p w14:paraId="15B0C1B8" w14:textId="53AC041A" w:rsidR="00A068E2" w:rsidRPr="007E7355" w:rsidRDefault="00032C90" w:rsidP="004345A8">
            <w:pPr>
              <w:pStyle w:val="TableParagraph"/>
              <w:spacing w:line="60" w:lineRule="atLeas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5448">
              <w:rPr>
                <w:rFonts w:ascii="Hurme Geometric Sans 1" w:hAnsi="Hurme Geometric Sans 1"/>
              </w:rPr>
              <w:t>finansal</w:t>
            </w:r>
            <w:proofErr w:type="spellEnd"/>
          </w:p>
        </w:tc>
        <w:tc>
          <w:tcPr>
            <w:tcW w:w="2211" w:type="dxa"/>
            <w:tcBorders>
              <w:bottom w:val="nil"/>
            </w:tcBorders>
            <w:shd w:val="clear" w:color="auto" w:fill="DE829E"/>
          </w:tcPr>
          <w:p w14:paraId="39047381" w14:textId="0A69C07B" w:rsidR="00A068E2" w:rsidRPr="007E7355" w:rsidRDefault="00032C90" w:rsidP="004345A8">
            <w:pPr>
              <w:pStyle w:val="TableParagraph"/>
              <w:spacing w:line="60" w:lineRule="atLeas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finansal</w:t>
            </w:r>
            <w:proofErr w:type="spellEnd"/>
          </w:p>
        </w:tc>
        <w:tc>
          <w:tcPr>
            <w:tcW w:w="1865" w:type="dxa"/>
            <w:tcBorders>
              <w:bottom w:val="nil"/>
            </w:tcBorders>
            <w:shd w:val="clear" w:color="auto" w:fill="D77192"/>
          </w:tcPr>
          <w:p w14:paraId="7ACFF686" w14:textId="665CCD81" w:rsidR="00A068E2" w:rsidRPr="007E7355" w:rsidRDefault="00A068E2" w:rsidP="004345A8">
            <w:pPr>
              <w:pStyle w:val="TableParagraph"/>
              <w:spacing w:line="60" w:lineRule="atLeas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DB0E87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B0E87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DB0E87" w:rsidRPr="007E7355">
              <w:rPr>
                <w:rFonts w:ascii="Hurme Geometric Sans 1" w:hAnsi="Hurme Geometric Sans 1"/>
              </w:rPr>
              <w:t>,</w:t>
            </w:r>
          </w:p>
        </w:tc>
      </w:tr>
      <w:tr w:rsidR="004345A8" w:rsidRPr="007E7355" w14:paraId="60CACA8E" w14:textId="77777777" w:rsidTr="00032C90">
        <w:trPr>
          <w:trHeight w:val="90"/>
        </w:trPr>
        <w:tc>
          <w:tcPr>
            <w:tcW w:w="5764" w:type="dxa"/>
            <w:tcBorders>
              <w:top w:val="nil"/>
              <w:bottom w:val="nil"/>
            </w:tcBorders>
          </w:tcPr>
          <w:p w14:paraId="7AB68EEC" w14:textId="6496D4CB" w:rsidR="004345A8" w:rsidRDefault="004345A8" w:rsidP="004345A8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3.3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Finansal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m</w:t>
            </w:r>
            <w:proofErr w:type="spellEnd"/>
          </w:p>
          <w:p w14:paraId="096E6310" w14:textId="77777777" w:rsidR="004345A8" w:rsidRDefault="004345A8" w:rsidP="004345A8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5DD4E813" w14:textId="742EB478" w:rsidR="004345A8" w:rsidRPr="004345A8" w:rsidRDefault="004345A8" w:rsidP="004345A8">
            <w:pPr>
              <w:pStyle w:val="TableParagraph"/>
              <w:spacing w:before="1"/>
              <w:ind w:left="107" w:right="90"/>
              <w:jc w:val="both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Temel </w:t>
            </w:r>
            <w:proofErr w:type="spellStart"/>
            <w:r w:rsidRPr="007E7355">
              <w:rPr>
                <w:rFonts w:ascii="Hurme Geometric Sans 1" w:hAnsi="Hurme Geometric Sans 1"/>
              </w:rPr>
              <w:t>ge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d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em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ıl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0" w:type="dxa"/>
            <w:tcBorders>
              <w:top w:val="nil"/>
              <w:bottom w:val="nil"/>
            </w:tcBorders>
            <w:shd w:val="clear" w:color="auto" w:fill="FCDFE8"/>
          </w:tcPr>
          <w:p w14:paraId="4BD7FA37" w14:textId="080C36B9" w:rsidR="004345A8" w:rsidRPr="007E7355" w:rsidRDefault="004345A8" w:rsidP="00EC6D9E">
            <w:pPr>
              <w:pStyle w:val="TableParagraph"/>
              <w:spacing w:line="60" w:lineRule="atLeas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B3ADF">
              <w:rPr>
                <w:rFonts w:ascii="Hurme Geometric Sans 1" w:hAnsi="Hurme Geometric Sans 1"/>
              </w:rPr>
              <w:t>bulunmamaktadır</w:t>
            </w:r>
            <w:proofErr w:type="spellEnd"/>
            <w:r w:rsidRPr="000B3ADF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646" w:type="dxa"/>
            <w:tcBorders>
              <w:top w:val="nil"/>
              <w:bottom w:val="nil"/>
            </w:tcBorders>
            <w:shd w:val="clear" w:color="auto" w:fill="FDCEDD"/>
          </w:tcPr>
          <w:p w14:paraId="37A6FD9A" w14:textId="1D02622F" w:rsidR="004345A8" w:rsidRPr="007E7355" w:rsidRDefault="00032C90" w:rsidP="00032C90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345A8" w:rsidRPr="007E7355">
              <w:rPr>
                <w:rFonts w:ascii="Hurme Geometric Sans 1" w:hAnsi="Hurme Geometric Sans 1"/>
              </w:rPr>
              <w:t>kaynakların</w:t>
            </w:r>
            <w:proofErr w:type="spellEnd"/>
            <w:r w:rsidR="004345A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345A8" w:rsidRPr="007E7355">
              <w:rPr>
                <w:rFonts w:ascii="Hurme Geometric Sans 1" w:hAnsi="Hurme Geometric Sans 1"/>
              </w:rPr>
              <w:t>yönetimine</w:t>
            </w:r>
            <w:proofErr w:type="spellEnd"/>
            <w:r w:rsidR="004345A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345A8"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="004345A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345A8"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="004345A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345A8" w:rsidRPr="007E7355">
              <w:rPr>
                <w:rFonts w:ascii="Hurme Geometric Sans 1" w:hAnsi="Hurme Geometric Sans 1"/>
                <w:w w:val="95"/>
              </w:rPr>
              <w:t>stratejik</w:t>
            </w:r>
            <w:proofErr w:type="spellEnd"/>
            <w:r w:rsidR="004345A8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4345A8" w:rsidRPr="007E7355">
              <w:rPr>
                <w:rFonts w:ascii="Hurme Geometric Sans 1" w:hAnsi="Hurme Geometric Sans 1"/>
                <w:w w:val="95"/>
              </w:rPr>
              <w:t>hedefler</w:t>
            </w:r>
            <w:proofErr w:type="spellEnd"/>
            <w:r w:rsidR="00105448">
              <w:rPr>
                <w:rFonts w:ascii="Hurme Geometric Sans 1" w:hAnsi="Hurme Geometric Sans 1"/>
                <w:w w:val="95"/>
              </w:rPr>
              <w:t xml:space="preserve"> ile </w:t>
            </w:r>
            <w:proofErr w:type="spellStart"/>
            <w:r w:rsidR="00105448">
              <w:rPr>
                <w:rFonts w:ascii="Hurme Geometric Sans 1" w:hAnsi="Hurme Geometric Sans 1"/>
                <w:w w:val="95"/>
              </w:rPr>
              <w:t>uyumlu</w:t>
            </w:r>
            <w:proofErr w:type="spellEnd"/>
          </w:p>
        </w:tc>
        <w:tc>
          <w:tcPr>
            <w:tcW w:w="2058" w:type="dxa"/>
            <w:tcBorders>
              <w:top w:val="nil"/>
              <w:bottom w:val="nil"/>
            </w:tcBorders>
            <w:shd w:val="clear" w:color="auto" w:fill="E49BB1"/>
          </w:tcPr>
          <w:p w14:paraId="5E9DF4A4" w14:textId="4DC2088E" w:rsidR="004345A8" w:rsidRPr="007E7355" w:rsidRDefault="00105448" w:rsidP="0010544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345A8" w:rsidRPr="007E7355">
              <w:rPr>
                <w:rFonts w:ascii="Hurme Geometric Sans 1" w:hAnsi="Hurme Geometric Sans 1"/>
              </w:rPr>
              <w:t>kaynakların</w:t>
            </w:r>
            <w:proofErr w:type="spellEnd"/>
          </w:p>
          <w:p w14:paraId="6CBF0D5F" w14:textId="77777777" w:rsidR="004345A8" w:rsidRPr="007E7355" w:rsidRDefault="004345A8" w:rsidP="004345A8">
            <w:pPr>
              <w:pStyle w:val="TableParagraph"/>
              <w:spacing w:line="60" w:lineRule="atLeast"/>
              <w:ind w:left="108" w:right="31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süreçlere</w:t>
            </w:r>
            <w:proofErr w:type="spellEnd"/>
          </w:p>
          <w:p w14:paraId="1C5BCCD2" w14:textId="7870D9FD" w:rsidR="004345A8" w:rsidRPr="007E7355" w:rsidRDefault="004345A8" w:rsidP="004345A8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çimde</w:t>
            </w:r>
            <w:proofErr w:type="spellEnd"/>
          </w:p>
        </w:tc>
        <w:tc>
          <w:tcPr>
            <w:tcW w:w="2211" w:type="dxa"/>
            <w:tcBorders>
              <w:top w:val="nil"/>
              <w:bottom w:val="nil"/>
            </w:tcBorders>
            <w:shd w:val="clear" w:color="auto" w:fill="DE829E"/>
          </w:tcPr>
          <w:p w14:paraId="08CD5FE5" w14:textId="7C0BF383" w:rsidR="004345A8" w:rsidRPr="007E7355" w:rsidRDefault="004345A8" w:rsidP="004345A8">
            <w:pPr>
              <w:pStyle w:val="TableParagraph"/>
              <w:spacing w:line="60" w:lineRule="atLeas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="00DB0E8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B0E87">
              <w:rPr>
                <w:rFonts w:ascii="Hurme Geometric Sans 1" w:hAnsi="Hurme Geometric Sans 1"/>
              </w:rPr>
              <w:t>süreçleri</w:t>
            </w:r>
            <w:proofErr w:type="spellEnd"/>
            <w:r w:rsidR="00DB0E8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B0E87">
              <w:rPr>
                <w:rFonts w:ascii="Hurme Geometric Sans 1" w:hAnsi="Hurme Geometric Sans 1"/>
              </w:rPr>
              <w:t>ve</w:t>
            </w:r>
            <w:proofErr w:type="spellEnd"/>
            <w:r w:rsidR="00DB0E8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B0E87">
              <w:rPr>
                <w:rFonts w:ascii="Hurme Geometric Sans 1" w:hAnsi="Hurme Geometric Sans 1"/>
              </w:rPr>
              <w:t>izlenmekte</w:t>
            </w:r>
            <w:proofErr w:type="spellEnd"/>
            <w:r w:rsidR="00DB0E8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B0E87">
              <w:rPr>
                <w:rFonts w:ascii="Hurme Geometric Sans 1" w:hAnsi="Hurme Geometric Sans 1"/>
              </w:rPr>
              <w:t>ve</w:t>
            </w:r>
            <w:proofErr w:type="spellEnd"/>
            <w:r w:rsidR="00DB0E8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B0E87">
              <w:rPr>
                <w:rFonts w:ascii="Hurme Geometric Sans 1" w:hAnsi="Hurme Geometric Sans 1"/>
              </w:rPr>
              <w:t>iyileştirilmektedir</w:t>
            </w:r>
            <w:proofErr w:type="spellEnd"/>
            <w:r w:rsidR="00DB0E87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D77192"/>
          </w:tcPr>
          <w:p w14:paraId="49E4923B" w14:textId="11B84426" w:rsidR="004345A8" w:rsidRPr="007E7355" w:rsidRDefault="009E4EF5" w:rsidP="004345A8">
            <w:pPr>
              <w:pStyle w:val="TableParagraph"/>
              <w:spacing w:line="60" w:lineRule="atLeas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gösterilebili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4345A8" w:rsidRPr="007E7355" w14:paraId="78358343" w14:textId="77777777" w:rsidTr="00032C90">
        <w:trPr>
          <w:trHeight w:val="1243"/>
        </w:trPr>
        <w:tc>
          <w:tcPr>
            <w:tcW w:w="5764" w:type="dxa"/>
            <w:vMerge w:val="restart"/>
            <w:tcBorders>
              <w:top w:val="nil"/>
            </w:tcBorders>
          </w:tcPr>
          <w:p w14:paraId="5FF37D54" w14:textId="6269144C" w:rsidR="004345A8" w:rsidRPr="007E7355" w:rsidRDefault="004345A8" w:rsidP="00C25395">
            <w:pPr>
              <w:pStyle w:val="TableParagraph"/>
              <w:spacing w:before="1"/>
              <w:ind w:left="107" w:right="90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opla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Cari </w:t>
            </w:r>
            <w:proofErr w:type="spellStart"/>
            <w:r w:rsidRPr="007E7355">
              <w:rPr>
                <w:rFonts w:ascii="Hurme Geometric Sans 1" w:hAnsi="Hurme Geometric Sans 1"/>
              </w:rPr>
              <w:t>Bütç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ge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) = Devlet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merkez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25395">
              <w:rPr>
                <w:rFonts w:ascii="Hurme Geometric Sans 1" w:hAnsi="Hurme Geometric Sans 1"/>
              </w:rPr>
              <w:t>b</w:t>
            </w:r>
            <w:r w:rsidRPr="007E7355">
              <w:rPr>
                <w:rFonts w:ascii="Hurme Geometric Sans 1" w:hAnsi="Hurme Geometric Sans 1"/>
              </w:rPr>
              <w:t>ütçede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e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araştırma-geliştirm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kategorisindek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it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maya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+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kaynağ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</w:t>
            </w:r>
            <w:proofErr w:type="spellEnd"/>
            <w:r w:rsidRPr="007E7355">
              <w:rPr>
                <w:rFonts w:ascii="Hurme Geometric Sans 1" w:hAnsi="Hurme Geometric Sans 1"/>
              </w:rPr>
              <w:t>: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1.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2.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zsiz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ksek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lisans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z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ku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hizmetler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harç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emek-barın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cret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b.) +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araştırm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gelirler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B6739C">
              <w:rPr>
                <w:rFonts w:ascii="Hurme Geometric Sans 1" w:hAnsi="Hurme Geometric Sans 1"/>
              </w:rPr>
              <w:t>devlette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merkez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bütç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içind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gele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+ </w:t>
            </w:r>
            <w:proofErr w:type="spellStart"/>
            <w:r w:rsidRPr="00B6739C">
              <w:rPr>
                <w:rFonts w:ascii="Hurme Geometric Sans 1" w:hAnsi="Hurme Geometric Sans 1"/>
              </w:rPr>
              <w:t>ulusal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hsi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-</w:t>
            </w:r>
            <w:proofErr w:type="spellStart"/>
            <w:r w:rsidRPr="007E7355">
              <w:rPr>
                <w:rFonts w:ascii="Hurme Geometric Sans 1" w:hAnsi="Hurme Geometric Sans 1"/>
              </w:rPr>
              <w:t>yarışmasız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roje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-) + </w:t>
            </w:r>
            <w:proofErr w:type="spellStart"/>
            <w:r w:rsidRPr="007E7355">
              <w:rPr>
                <w:rFonts w:ascii="Hurme Geometric Sans 1" w:hAnsi="Hurme Geometric Sans 1"/>
              </w:rPr>
              <w:t>ulu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rışmac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destekler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+ </w:t>
            </w:r>
            <w:proofErr w:type="spellStart"/>
            <w:r w:rsidRPr="00B6739C">
              <w:rPr>
                <w:rFonts w:ascii="Hurme Geometric Sans 1" w:hAnsi="Hurme Geometric Sans 1"/>
              </w:rPr>
              <w:t>uluslararası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araştırm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destekler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[</w:t>
            </w:r>
            <w:proofErr w:type="spellStart"/>
            <w:r w:rsidRPr="00B6739C">
              <w:rPr>
                <w:rFonts w:ascii="Hurme Geometric Sans 1" w:hAnsi="Hurme Geometric Sans 1"/>
              </w:rPr>
              <w:t>özel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hesap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, döner </w:t>
            </w:r>
            <w:proofErr w:type="spellStart"/>
            <w:r w:rsidRPr="007E7355">
              <w:rPr>
                <w:rFonts w:ascii="Hurme Geometric Sans 1" w:hAnsi="Hurme Geometric Sans 1"/>
              </w:rPr>
              <w:t>sermaye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kıfta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e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y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aşkac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uhasebeleştirilen</w:t>
            </w:r>
            <w:proofErr w:type="spellEnd"/>
            <w:r w:rsidRPr="007E7355">
              <w:rPr>
                <w:rFonts w:ascii="Hurme Geometric Sans 1" w:hAnsi="Hurme Geometric Sans 1"/>
              </w:rPr>
              <w:t>]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+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tı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dişçi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b.) </w:t>
            </w:r>
            <w:proofErr w:type="spellStart"/>
            <w:r w:rsidR="00032C90">
              <w:rPr>
                <w:rFonts w:ascii="Hurme Geometric Sans 1" w:hAnsi="Hurme Geometric Sans 1"/>
              </w:rPr>
              <w:t>yüksekokulun</w:t>
            </w:r>
            <w:proofErr w:type="spellEnd"/>
            <w:r w:rsidR="00032C9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ağlı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hizmet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gelir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[döner </w:t>
            </w:r>
            <w:proofErr w:type="spellStart"/>
            <w:r w:rsidRPr="00B6739C">
              <w:rPr>
                <w:rFonts w:ascii="Hurme Geometric Sans 1" w:hAnsi="Hurme Geometric Sans 1"/>
              </w:rPr>
              <w:t>sermay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vey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başkac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muhasebeleştirile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] </w:t>
            </w:r>
            <w:r w:rsidRPr="007E7355">
              <w:rPr>
                <w:rFonts w:ascii="Hurme Geometric Sans 1" w:hAnsi="Hurme Geometric Sans 1"/>
              </w:rPr>
              <w:t xml:space="preserve">+ </w:t>
            </w:r>
            <w:proofErr w:type="spellStart"/>
            <w:r w:rsidRPr="007E7355">
              <w:rPr>
                <w:rFonts w:ascii="Hurme Geometric Sans 1" w:hAnsi="Hurme Geometric Sans 1"/>
              </w:rPr>
              <w:t>mühendis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mimarlı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b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032C90">
              <w:rPr>
                <w:rFonts w:ascii="Hurme Geometric Sans 1" w:hAnsi="Hurme Geometric Sans 1"/>
              </w:rPr>
              <w:t>yüksekokul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knoloj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ransferi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projeler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[döner </w:t>
            </w:r>
            <w:proofErr w:type="spellStart"/>
            <w:r w:rsidRPr="007E7355">
              <w:rPr>
                <w:rFonts w:ascii="Hurme Geometric Sans 1" w:hAnsi="Hurme Geometric Sans 1"/>
              </w:rPr>
              <w:t>sermay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y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başkac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muhasebeleştirile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] + </w:t>
            </w:r>
            <w:proofErr w:type="spellStart"/>
            <w:r w:rsidRPr="00B6739C">
              <w:rPr>
                <w:rFonts w:ascii="Hurme Geometric Sans 1" w:hAnsi="Hurme Geometric Sans 1"/>
              </w:rPr>
              <w:t>erişki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eğitimi</w:t>
            </w:r>
            <w:proofErr w:type="spellEnd"/>
            <w:r w:rsidRPr="00B6739C">
              <w:rPr>
                <w:rFonts w:ascii="Hurme Geometric Sans 1" w:hAnsi="Hurme Geometric Sans 1"/>
              </w:rPr>
              <w:t>/</w:t>
            </w:r>
            <w:proofErr w:type="spellStart"/>
            <w:r w:rsidRPr="00B6739C">
              <w:rPr>
                <w:rFonts w:ascii="Hurme Geometric Sans 1" w:hAnsi="Hurme Geometric Sans 1"/>
              </w:rPr>
              <w:t>yaşam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boyu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eğitim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+ </w:t>
            </w:r>
            <w:proofErr w:type="spellStart"/>
            <w:r w:rsidRPr="007E7355">
              <w:rPr>
                <w:rFonts w:ascii="Hurme Geometric Sans 1" w:hAnsi="Hurme Geometric Sans 1"/>
              </w:rPr>
              <w:t>kir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+ </w:t>
            </w:r>
            <w:proofErr w:type="spellStart"/>
            <w:r w:rsidRPr="007E7355">
              <w:rPr>
                <w:rFonts w:ascii="Hurme Geometric Sans 1" w:hAnsi="Hurme Geometric Sans 1"/>
              </w:rPr>
              <w:t>laboratuvar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deney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ölç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b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[</w:t>
            </w:r>
            <w:proofErr w:type="spellStart"/>
            <w:r w:rsidRPr="007E7355">
              <w:rPr>
                <w:rFonts w:ascii="Hurme Geometric Sans 1" w:hAnsi="Hurme Geometric Sans 1"/>
              </w:rPr>
              <w:t>öz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döner </w:t>
            </w:r>
            <w:proofErr w:type="spellStart"/>
            <w:r w:rsidRPr="007E7355">
              <w:rPr>
                <w:rFonts w:ascii="Hurme Geometric Sans 1" w:hAnsi="Hurme Geometric Sans 1"/>
              </w:rPr>
              <w:t>sermay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akıft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y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aşkac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uhasebeleştirilen</w:t>
            </w:r>
            <w:proofErr w:type="spellEnd"/>
            <w:r w:rsidRPr="007E7355">
              <w:rPr>
                <w:rFonts w:ascii="Hurme Geometric Sans 1" w:hAnsi="Hurme Geometric Sans 1"/>
              </w:rPr>
              <w:t>]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+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ağışlar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devlet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ış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artlı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y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artsız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olarak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üniversitey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aktarıla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kaynak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B6739C">
              <w:rPr>
                <w:rFonts w:ascii="Hurme Geometric Sans 1" w:hAnsi="Hurme Geometric Sans 1"/>
              </w:rPr>
              <w:t>ayrıntısınd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izlenmektedir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E67CE">
              <w:rPr>
                <w:rFonts w:ascii="Hurme Geometric Sans 1" w:hAnsi="Hurme Geometric Sans 1"/>
              </w:rPr>
              <w:t>yüksekoku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rofiliy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lend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0" w:type="dxa"/>
            <w:tcBorders>
              <w:top w:val="nil"/>
              <w:bottom w:val="nil"/>
            </w:tcBorders>
            <w:shd w:val="clear" w:color="auto" w:fill="FCDFE8"/>
          </w:tcPr>
          <w:p w14:paraId="1B1BFC20" w14:textId="161D5E66" w:rsidR="004345A8" w:rsidRPr="007E7355" w:rsidRDefault="004345A8" w:rsidP="004345A8">
            <w:pPr>
              <w:pStyle w:val="TableParagraph"/>
              <w:spacing w:line="60" w:lineRule="atLeas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646" w:type="dxa"/>
            <w:tcBorders>
              <w:top w:val="nil"/>
              <w:bottom w:val="nil"/>
            </w:tcBorders>
            <w:shd w:val="clear" w:color="auto" w:fill="FDCEDD"/>
          </w:tcPr>
          <w:p w14:paraId="1BA40DBA" w14:textId="3411FB92" w:rsidR="004345A8" w:rsidRPr="007E7355" w:rsidRDefault="004345A8" w:rsidP="004345A8">
            <w:pPr>
              <w:pStyle w:val="TableParagraph"/>
              <w:spacing w:line="60" w:lineRule="atLeast"/>
              <w:ind w:left="108" w:right="7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tanıml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üreçle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bulunmaktadı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58" w:type="dxa"/>
            <w:tcBorders>
              <w:top w:val="nil"/>
              <w:bottom w:val="nil"/>
            </w:tcBorders>
            <w:shd w:val="clear" w:color="auto" w:fill="E49BB1"/>
          </w:tcPr>
          <w:p w14:paraId="5AEABA34" w14:textId="1C67AF15" w:rsidR="004345A8" w:rsidRPr="007E7355" w:rsidRDefault="004345A8" w:rsidP="004345A8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11" w:type="dxa"/>
            <w:tcBorders>
              <w:top w:val="nil"/>
              <w:bottom w:val="nil"/>
            </w:tcBorders>
            <w:shd w:val="clear" w:color="auto" w:fill="DE829E"/>
          </w:tcPr>
          <w:p w14:paraId="79F646D6" w14:textId="3D56A18B" w:rsidR="004345A8" w:rsidRPr="007E7355" w:rsidRDefault="004345A8" w:rsidP="004345A8">
            <w:pPr>
              <w:pStyle w:val="TableParagraph"/>
              <w:spacing w:line="60" w:lineRule="atLeast"/>
              <w:ind w:left="109" w:right="144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D77192"/>
          </w:tcPr>
          <w:p w14:paraId="780879CC" w14:textId="67322EED" w:rsidR="004345A8" w:rsidRPr="007E7355" w:rsidRDefault="004345A8" w:rsidP="009E4EF5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</w:tr>
      <w:tr w:rsidR="004345A8" w:rsidRPr="007E7355" w14:paraId="21483FED" w14:textId="77777777" w:rsidTr="00032C90">
        <w:trPr>
          <w:trHeight w:val="274"/>
        </w:trPr>
        <w:tc>
          <w:tcPr>
            <w:tcW w:w="5764" w:type="dxa"/>
            <w:vMerge/>
          </w:tcPr>
          <w:p w14:paraId="37F9A0CB" w14:textId="4D57650A" w:rsidR="004345A8" w:rsidRPr="007E7355" w:rsidRDefault="004345A8" w:rsidP="004345A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70" w:type="dxa"/>
            <w:tcBorders>
              <w:top w:val="nil"/>
              <w:bottom w:val="nil"/>
            </w:tcBorders>
            <w:shd w:val="clear" w:color="auto" w:fill="FCDFE8"/>
          </w:tcPr>
          <w:p w14:paraId="7E9A6488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646" w:type="dxa"/>
            <w:tcBorders>
              <w:top w:val="nil"/>
              <w:bottom w:val="nil"/>
            </w:tcBorders>
            <w:shd w:val="clear" w:color="auto" w:fill="FDCEDD"/>
          </w:tcPr>
          <w:p w14:paraId="040FBEFB" w14:textId="4FC8EC80" w:rsidR="004345A8" w:rsidRPr="007E7355" w:rsidRDefault="004345A8" w:rsidP="004345A8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58" w:type="dxa"/>
            <w:tcBorders>
              <w:top w:val="nil"/>
              <w:bottom w:val="nil"/>
            </w:tcBorders>
            <w:shd w:val="clear" w:color="auto" w:fill="E49BB1"/>
          </w:tcPr>
          <w:p w14:paraId="6B1E432D" w14:textId="32A56D2C" w:rsidR="004345A8" w:rsidRPr="007E7355" w:rsidRDefault="004345A8" w:rsidP="004345A8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11" w:type="dxa"/>
            <w:tcBorders>
              <w:top w:val="nil"/>
              <w:bottom w:val="nil"/>
            </w:tcBorders>
            <w:shd w:val="clear" w:color="auto" w:fill="DE829E"/>
          </w:tcPr>
          <w:p w14:paraId="030404B2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D77192"/>
          </w:tcPr>
          <w:p w14:paraId="4C34D124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  <w:sz w:val="20"/>
              </w:rPr>
            </w:pPr>
          </w:p>
        </w:tc>
      </w:tr>
      <w:tr w:rsidR="004345A8" w:rsidRPr="007E7355" w14:paraId="5CC5EDF0" w14:textId="77777777" w:rsidTr="00032C90">
        <w:trPr>
          <w:trHeight w:val="280"/>
        </w:trPr>
        <w:tc>
          <w:tcPr>
            <w:tcW w:w="5764" w:type="dxa"/>
            <w:vMerge/>
          </w:tcPr>
          <w:p w14:paraId="6BC93C83" w14:textId="7B0315BF" w:rsidR="004345A8" w:rsidRPr="007E7355" w:rsidRDefault="004345A8" w:rsidP="004345A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70" w:type="dxa"/>
            <w:tcBorders>
              <w:top w:val="nil"/>
              <w:bottom w:val="nil"/>
            </w:tcBorders>
            <w:shd w:val="clear" w:color="auto" w:fill="FCDFE8"/>
          </w:tcPr>
          <w:p w14:paraId="2223707E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1646" w:type="dxa"/>
            <w:tcBorders>
              <w:top w:val="nil"/>
              <w:bottom w:val="nil"/>
            </w:tcBorders>
            <w:shd w:val="clear" w:color="auto" w:fill="FDCEDD"/>
          </w:tcPr>
          <w:p w14:paraId="449F51D6" w14:textId="6A25C7B5" w:rsidR="004345A8" w:rsidRPr="007E7355" w:rsidRDefault="004345A8" w:rsidP="004345A8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58" w:type="dxa"/>
            <w:tcBorders>
              <w:top w:val="nil"/>
              <w:bottom w:val="nil"/>
            </w:tcBorders>
            <w:shd w:val="clear" w:color="auto" w:fill="E49BB1"/>
          </w:tcPr>
          <w:p w14:paraId="2F136432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2211" w:type="dxa"/>
            <w:tcBorders>
              <w:top w:val="nil"/>
              <w:bottom w:val="nil"/>
            </w:tcBorders>
            <w:shd w:val="clear" w:color="auto" w:fill="DE829E"/>
          </w:tcPr>
          <w:p w14:paraId="15F7A9C2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D77192"/>
          </w:tcPr>
          <w:p w14:paraId="593837EA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</w:tr>
      <w:tr w:rsidR="004345A8" w:rsidRPr="007E7355" w14:paraId="6036F2FA" w14:textId="77777777" w:rsidTr="00032C90">
        <w:trPr>
          <w:trHeight w:val="292"/>
        </w:trPr>
        <w:tc>
          <w:tcPr>
            <w:tcW w:w="5764" w:type="dxa"/>
            <w:vMerge/>
          </w:tcPr>
          <w:p w14:paraId="3045F98A" w14:textId="76E27967" w:rsidR="004345A8" w:rsidRPr="007E7355" w:rsidRDefault="004345A8" w:rsidP="004345A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70" w:type="dxa"/>
            <w:tcBorders>
              <w:top w:val="nil"/>
              <w:bottom w:val="nil"/>
            </w:tcBorders>
            <w:shd w:val="clear" w:color="auto" w:fill="FCDFE8"/>
          </w:tcPr>
          <w:p w14:paraId="0782E573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1646" w:type="dxa"/>
            <w:tcBorders>
              <w:top w:val="nil"/>
              <w:bottom w:val="nil"/>
            </w:tcBorders>
            <w:shd w:val="clear" w:color="auto" w:fill="FDCEDD"/>
          </w:tcPr>
          <w:p w14:paraId="43A916BD" w14:textId="6E5FAEF8" w:rsidR="004345A8" w:rsidRPr="007E7355" w:rsidRDefault="004345A8" w:rsidP="004345A8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58" w:type="dxa"/>
            <w:tcBorders>
              <w:top w:val="nil"/>
              <w:bottom w:val="nil"/>
            </w:tcBorders>
            <w:shd w:val="clear" w:color="auto" w:fill="E49BB1"/>
          </w:tcPr>
          <w:p w14:paraId="48DA1FB6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2211" w:type="dxa"/>
            <w:tcBorders>
              <w:top w:val="nil"/>
              <w:bottom w:val="nil"/>
            </w:tcBorders>
            <w:shd w:val="clear" w:color="auto" w:fill="DE829E"/>
          </w:tcPr>
          <w:p w14:paraId="72FF54CB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D77192"/>
          </w:tcPr>
          <w:p w14:paraId="4864DB1E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</w:tr>
      <w:tr w:rsidR="004345A8" w:rsidRPr="007E7355" w14:paraId="4EA3D560" w14:textId="77777777" w:rsidTr="00032C90">
        <w:trPr>
          <w:trHeight w:val="293"/>
        </w:trPr>
        <w:tc>
          <w:tcPr>
            <w:tcW w:w="5764" w:type="dxa"/>
            <w:vMerge/>
          </w:tcPr>
          <w:p w14:paraId="37143BEF" w14:textId="1AD974F7" w:rsidR="004345A8" w:rsidRPr="007E7355" w:rsidRDefault="004345A8" w:rsidP="004345A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70" w:type="dxa"/>
            <w:tcBorders>
              <w:top w:val="nil"/>
              <w:bottom w:val="nil"/>
            </w:tcBorders>
            <w:shd w:val="clear" w:color="auto" w:fill="FCDFE8"/>
          </w:tcPr>
          <w:p w14:paraId="1E4C14DF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1646" w:type="dxa"/>
            <w:tcBorders>
              <w:top w:val="nil"/>
              <w:bottom w:val="nil"/>
            </w:tcBorders>
            <w:shd w:val="clear" w:color="auto" w:fill="FDCEDD"/>
          </w:tcPr>
          <w:p w14:paraId="67C968B4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2058" w:type="dxa"/>
            <w:tcBorders>
              <w:top w:val="nil"/>
              <w:bottom w:val="nil"/>
            </w:tcBorders>
            <w:shd w:val="clear" w:color="auto" w:fill="E49BB1"/>
          </w:tcPr>
          <w:p w14:paraId="34C2BC59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2211" w:type="dxa"/>
            <w:tcBorders>
              <w:top w:val="nil"/>
              <w:bottom w:val="nil"/>
            </w:tcBorders>
            <w:shd w:val="clear" w:color="auto" w:fill="DE829E"/>
          </w:tcPr>
          <w:p w14:paraId="2DC07EF2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D77192"/>
          </w:tcPr>
          <w:p w14:paraId="4CD2D0DF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</w:tr>
      <w:tr w:rsidR="004345A8" w:rsidRPr="007E7355" w14:paraId="407DA3C0" w14:textId="77777777" w:rsidTr="00032C90">
        <w:trPr>
          <w:trHeight w:val="292"/>
        </w:trPr>
        <w:tc>
          <w:tcPr>
            <w:tcW w:w="5764" w:type="dxa"/>
            <w:vMerge/>
          </w:tcPr>
          <w:p w14:paraId="7E3D9FF5" w14:textId="09B8A66B" w:rsidR="004345A8" w:rsidRPr="007E7355" w:rsidRDefault="004345A8" w:rsidP="004345A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70" w:type="dxa"/>
            <w:tcBorders>
              <w:top w:val="nil"/>
              <w:bottom w:val="nil"/>
            </w:tcBorders>
            <w:shd w:val="clear" w:color="auto" w:fill="FCDFE8"/>
          </w:tcPr>
          <w:p w14:paraId="1D2E8346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1646" w:type="dxa"/>
            <w:tcBorders>
              <w:top w:val="nil"/>
              <w:bottom w:val="nil"/>
            </w:tcBorders>
            <w:shd w:val="clear" w:color="auto" w:fill="FDCEDD"/>
          </w:tcPr>
          <w:p w14:paraId="1C6EE548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2058" w:type="dxa"/>
            <w:tcBorders>
              <w:top w:val="nil"/>
              <w:bottom w:val="nil"/>
            </w:tcBorders>
            <w:shd w:val="clear" w:color="auto" w:fill="E49BB1"/>
          </w:tcPr>
          <w:p w14:paraId="655EAE41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2211" w:type="dxa"/>
            <w:tcBorders>
              <w:top w:val="nil"/>
              <w:bottom w:val="nil"/>
            </w:tcBorders>
            <w:shd w:val="clear" w:color="auto" w:fill="DE829E"/>
          </w:tcPr>
          <w:p w14:paraId="7C4FEF2B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D77192"/>
          </w:tcPr>
          <w:p w14:paraId="2197329E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</w:tr>
      <w:tr w:rsidR="004345A8" w:rsidRPr="007E7355" w14:paraId="0A6BF454" w14:textId="77777777" w:rsidTr="00032C90">
        <w:trPr>
          <w:trHeight w:val="292"/>
        </w:trPr>
        <w:tc>
          <w:tcPr>
            <w:tcW w:w="5764" w:type="dxa"/>
            <w:vMerge/>
          </w:tcPr>
          <w:p w14:paraId="2EFFDA1D" w14:textId="6FEA590A" w:rsidR="004345A8" w:rsidRPr="007E7355" w:rsidRDefault="004345A8" w:rsidP="004345A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70" w:type="dxa"/>
            <w:tcBorders>
              <w:top w:val="nil"/>
              <w:bottom w:val="nil"/>
            </w:tcBorders>
            <w:shd w:val="clear" w:color="auto" w:fill="FCDFE8"/>
          </w:tcPr>
          <w:p w14:paraId="285F4A73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46" w:type="dxa"/>
            <w:tcBorders>
              <w:top w:val="nil"/>
              <w:bottom w:val="nil"/>
            </w:tcBorders>
            <w:shd w:val="clear" w:color="auto" w:fill="FDCEDD"/>
          </w:tcPr>
          <w:p w14:paraId="6AB7F54B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58" w:type="dxa"/>
            <w:tcBorders>
              <w:top w:val="nil"/>
              <w:bottom w:val="nil"/>
            </w:tcBorders>
            <w:shd w:val="clear" w:color="auto" w:fill="E49BB1"/>
          </w:tcPr>
          <w:p w14:paraId="2E4A1E15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11" w:type="dxa"/>
            <w:tcBorders>
              <w:top w:val="nil"/>
              <w:bottom w:val="nil"/>
            </w:tcBorders>
            <w:shd w:val="clear" w:color="auto" w:fill="DE829E"/>
          </w:tcPr>
          <w:p w14:paraId="6C70CB51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D77192"/>
          </w:tcPr>
          <w:p w14:paraId="3E34CB67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4345A8" w:rsidRPr="007E7355" w14:paraId="400F8B5A" w14:textId="77777777" w:rsidTr="00032C90">
        <w:trPr>
          <w:trHeight w:val="146"/>
        </w:trPr>
        <w:tc>
          <w:tcPr>
            <w:tcW w:w="5764" w:type="dxa"/>
            <w:vMerge/>
          </w:tcPr>
          <w:p w14:paraId="6A89000C" w14:textId="74402A4E" w:rsidR="004345A8" w:rsidRPr="007E7355" w:rsidRDefault="004345A8" w:rsidP="004345A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70" w:type="dxa"/>
            <w:tcBorders>
              <w:top w:val="nil"/>
            </w:tcBorders>
            <w:shd w:val="clear" w:color="auto" w:fill="FCDFE8"/>
          </w:tcPr>
          <w:p w14:paraId="24D3BBC8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  <w:sz w:val="8"/>
              </w:rPr>
            </w:pPr>
          </w:p>
        </w:tc>
        <w:tc>
          <w:tcPr>
            <w:tcW w:w="1646" w:type="dxa"/>
            <w:tcBorders>
              <w:top w:val="nil"/>
            </w:tcBorders>
            <w:shd w:val="clear" w:color="auto" w:fill="FDCEDD"/>
          </w:tcPr>
          <w:p w14:paraId="69D79EF3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  <w:sz w:val="8"/>
              </w:rPr>
            </w:pPr>
          </w:p>
        </w:tc>
        <w:tc>
          <w:tcPr>
            <w:tcW w:w="2058" w:type="dxa"/>
            <w:tcBorders>
              <w:top w:val="nil"/>
            </w:tcBorders>
            <w:shd w:val="clear" w:color="auto" w:fill="E49BB1"/>
          </w:tcPr>
          <w:p w14:paraId="0FF9D26E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  <w:sz w:val="8"/>
              </w:rPr>
            </w:pPr>
          </w:p>
        </w:tc>
        <w:tc>
          <w:tcPr>
            <w:tcW w:w="2211" w:type="dxa"/>
            <w:tcBorders>
              <w:top w:val="nil"/>
            </w:tcBorders>
            <w:shd w:val="clear" w:color="auto" w:fill="DE829E"/>
          </w:tcPr>
          <w:p w14:paraId="7E0A8CFD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  <w:sz w:val="8"/>
              </w:rPr>
            </w:pPr>
          </w:p>
        </w:tc>
        <w:tc>
          <w:tcPr>
            <w:tcW w:w="1865" w:type="dxa"/>
            <w:tcBorders>
              <w:top w:val="nil"/>
            </w:tcBorders>
            <w:shd w:val="clear" w:color="auto" w:fill="D77192"/>
          </w:tcPr>
          <w:p w14:paraId="75CFCD9A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  <w:sz w:val="8"/>
              </w:rPr>
            </w:pPr>
          </w:p>
        </w:tc>
      </w:tr>
      <w:tr w:rsidR="004345A8" w:rsidRPr="007E7355" w14:paraId="057ABB2D" w14:textId="77777777" w:rsidTr="00032C90">
        <w:trPr>
          <w:trHeight w:val="3364"/>
        </w:trPr>
        <w:tc>
          <w:tcPr>
            <w:tcW w:w="5764" w:type="dxa"/>
            <w:vMerge/>
            <w:tcBorders>
              <w:bottom w:val="single" w:sz="4" w:space="0" w:color="000000"/>
            </w:tcBorders>
          </w:tcPr>
          <w:p w14:paraId="2F61BFA8" w14:textId="3A144A08" w:rsidR="004345A8" w:rsidRPr="007E7355" w:rsidRDefault="004345A8" w:rsidP="004345A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9752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54026034" w14:textId="77777777" w:rsidR="004345A8" w:rsidRPr="007E7355" w:rsidRDefault="004345A8" w:rsidP="004345A8">
            <w:pPr>
              <w:pStyle w:val="TableParagraph"/>
              <w:spacing w:before="3"/>
              <w:rPr>
                <w:rFonts w:ascii="Hurme Geometric Sans 1" w:hAnsi="Hurme Geometric Sans 1"/>
                <w:sz w:val="26"/>
              </w:rPr>
            </w:pPr>
          </w:p>
          <w:p w14:paraId="7A31925D" w14:textId="77777777" w:rsidR="004345A8" w:rsidRPr="007E7355" w:rsidRDefault="004345A8" w:rsidP="004345A8">
            <w:pPr>
              <w:pStyle w:val="TableParagraph"/>
              <w:ind w:left="228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5AC8F411" w14:textId="77777777" w:rsidR="004345A8" w:rsidRPr="00BB7BE1" w:rsidRDefault="004345A8" w:rsidP="00BB7BE1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inans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Kaynak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ğılım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t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rim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lmas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eşitlil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6A481ACC" w14:textId="3D277541" w:rsidR="004345A8" w:rsidRPr="00BB7BE1" w:rsidRDefault="004345A8" w:rsidP="00BB7BE1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inans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032C90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ratej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l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il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umu</w:t>
            </w:r>
            <w:proofErr w:type="spellEnd"/>
          </w:p>
          <w:p w14:paraId="6B38F027" w14:textId="77777777" w:rsidR="004345A8" w:rsidRPr="00BB7BE1" w:rsidRDefault="004345A8" w:rsidP="00BB7BE1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inans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02620587" w14:textId="0B170213" w:rsidR="004345A8" w:rsidRPr="007E7355" w:rsidRDefault="004345A8" w:rsidP="00BB7BE1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41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032C90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7A25BA92" w14:textId="23207B7E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3DAC753E" wp14:editId="320C763B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0" name="Metin Kutusu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43A065B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AC753E" id="Metin Kutusu 40" o:spid="_x0000_s1035" type="#_x0000_t202" style="position:absolute;margin-left:493.3pt;margin-top:67.1pt;width:12.25pt;height:12pt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Df&#10;W+Xy2AEAAJc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143A065B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0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4737890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CC301D">
          <w:headerReference w:type="default" r:id="rId32"/>
          <w:footerReference w:type="default" r:id="rId33"/>
          <w:pgSz w:w="16840" w:h="11910" w:orient="landscape"/>
          <w:pgMar w:top="9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4"/>
        <w:gridCol w:w="1987"/>
        <w:gridCol w:w="1749"/>
        <w:gridCol w:w="2001"/>
        <w:gridCol w:w="2535"/>
        <w:gridCol w:w="1801"/>
      </w:tblGrid>
      <w:tr w:rsidR="00A068E2" w:rsidRPr="007E7355" w14:paraId="675DEC88" w14:textId="77777777" w:rsidTr="00A068E2">
        <w:trPr>
          <w:trHeight w:val="393"/>
        </w:trPr>
        <w:tc>
          <w:tcPr>
            <w:tcW w:w="16027" w:type="dxa"/>
            <w:gridSpan w:val="6"/>
            <w:shd w:val="clear" w:color="auto" w:fill="FFC9DE"/>
          </w:tcPr>
          <w:p w14:paraId="2CE4FA2A" w14:textId="6C637840" w:rsidR="00A068E2" w:rsidRPr="007E7355" w:rsidRDefault="00A068E2" w:rsidP="00A068E2">
            <w:pPr>
              <w:pStyle w:val="TableParagraph"/>
              <w:spacing w:line="341" w:lineRule="exact"/>
              <w:ind w:right="90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 w:rsidR="00C25395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A068E2" w:rsidRPr="007E7355" w14:paraId="79E7B1EB" w14:textId="77777777" w:rsidTr="00BE784B">
        <w:trPr>
          <w:trHeight w:val="433"/>
        </w:trPr>
        <w:tc>
          <w:tcPr>
            <w:tcW w:w="16027" w:type="dxa"/>
            <w:gridSpan w:val="6"/>
            <w:shd w:val="clear" w:color="auto" w:fill="FFC9DE"/>
          </w:tcPr>
          <w:p w14:paraId="1947FDFE" w14:textId="77777777" w:rsidR="00A068E2" w:rsidRPr="007E7355" w:rsidRDefault="00A068E2" w:rsidP="00A068E2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istemleri</w:t>
            </w:r>
            <w:proofErr w:type="spellEnd"/>
          </w:p>
        </w:tc>
      </w:tr>
      <w:tr w:rsidR="00A068E2" w:rsidRPr="007E7355" w14:paraId="70BF820D" w14:textId="77777777" w:rsidTr="00BE784B">
        <w:trPr>
          <w:trHeight w:val="309"/>
        </w:trPr>
        <w:tc>
          <w:tcPr>
            <w:tcW w:w="5954" w:type="dxa"/>
            <w:shd w:val="clear" w:color="auto" w:fill="FFC9DE"/>
          </w:tcPr>
          <w:p w14:paraId="48A16A80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7" w:type="dxa"/>
            <w:shd w:val="clear" w:color="auto" w:fill="FFC9DE"/>
          </w:tcPr>
          <w:p w14:paraId="737F7A27" w14:textId="77777777" w:rsidR="00A068E2" w:rsidRPr="007E7355" w:rsidRDefault="00A068E2" w:rsidP="00A068E2">
            <w:pPr>
              <w:pStyle w:val="TableParagraph"/>
              <w:spacing w:line="264" w:lineRule="exact"/>
              <w:ind w:left="1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749" w:type="dxa"/>
            <w:shd w:val="clear" w:color="auto" w:fill="FFC9DE"/>
          </w:tcPr>
          <w:p w14:paraId="7C7E1935" w14:textId="77777777" w:rsidR="00A068E2" w:rsidRPr="007E7355" w:rsidRDefault="00A068E2" w:rsidP="00A068E2">
            <w:pPr>
              <w:pStyle w:val="TableParagraph"/>
              <w:spacing w:line="264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01" w:type="dxa"/>
            <w:shd w:val="clear" w:color="auto" w:fill="FFC9DE"/>
          </w:tcPr>
          <w:p w14:paraId="0C9A0DF4" w14:textId="77777777" w:rsidR="00A068E2" w:rsidRPr="007E7355" w:rsidRDefault="00A068E2" w:rsidP="00A068E2">
            <w:pPr>
              <w:pStyle w:val="TableParagraph"/>
              <w:spacing w:line="264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535" w:type="dxa"/>
            <w:shd w:val="clear" w:color="auto" w:fill="FFC9DE"/>
          </w:tcPr>
          <w:p w14:paraId="0D15FB52" w14:textId="77777777" w:rsidR="00A068E2" w:rsidRPr="007E7355" w:rsidRDefault="00A068E2" w:rsidP="00A068E2">
            <w:pPr>
              <w:pStyle w:val="TableParagraph"/>
              <w:spacing w:line="264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01" w:type="dxa"/>
            <w:shd w:val="clear" w:color="auto" w:fill="FFC9DE"/>
          </w:tcPr>
          <w:p w14:paraId="1F573CAD" w14:textId="77777777" w:rsidR="00A068E2" w:rsidRPr="007E7355" w:rsidRDefault="00A068E2" w:rsidP="00A068E2">
            <w:pPr>
              <w:pStyle w:val="TableParagraph"/>
              <w:spacing w:line="264" w:lineRule="exact"/>
              <w:ind w:left="1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854130" w:rsidRPr="007E7355" w14:paraId="0B813C38" w14:textId="77777777" w:rsidTr="00AA28EE">
        <w:trPr>
          <w:trHeight w:val="258"/>
        </w:trPr>
        <w:tc>
          <w:tcPr>
            <w:tcW w:w="5954" w:type="dxa"/>
            <w:tcBorders>
              <w:bottom w:val="nil"/>
            </w:tcBorders>
          </w:tcPr>
          <w:p w14:paraId="7DED1851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7" w:type="dxa"/>
            <w:vMerge w:val="restart"/>
            <w:shd w:val="clear" w:color="auto" w:fill="FCDFE8"/>
          </w:tcPr>
          <w:p w14:paraId="1FDE67B8" w14:textId="3A6CCA98" w:rsidR="00854130" w:rsidRPr="007E7355" w:rsidRDefault="00032C90" w:rsidP="00854130">
            <w:pPr>
              <w:pStyle w:val="TableParagraph"/>
              <w:spacing w:line="252" w:lineRule="exact"/>
              <w:ind w:left="20" w:right="82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854130">
              <w:rPr>
                <w:rFonts w:ascii="Hurme Geometric Sans 1" w:hAnsi="Hurme Geometric Sans 1"/>
              </w:rPr>
              <w:t>öğretim</w:t>
            </w:r>
            <w:proofErr w:type="spellEnd"/>
            <w:r w:rsidR="00854130" w:rsidRPr="00854130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54130" w:rsidRPr="00854130">
              <w:rPr>
                <w:rFonts w:ascii="Hurme Geometric Sans 1" w:hAnsi="Hurme Geometric Sans 1"/>
              </w:rPr>
              <w:t>araştırma</w:t>
            </w:r>
            <w:proofErr w:type="spellEnd"/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54130" w:rsidRPr="00854130">
              <w:rPr>
                <w:rFonts w:ascii="Hurme Geometric Sans 1" w:hAnsi="Hurme Geometric Sans 1"/>
              </w:rPr>
              <w:t>toplumsal</w:t>
            </w:r>
            <w:proofErr w:type="spellEnd"/>
            <w:r w:rsidR="00854130" w:rsidRP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854130">
              <w:rPr>
                <w:rFonts w:ascii="Hurme Geometric Sans 1" w:hAnsi="Hurme Geometric Sans 1"/>
              </w:rPr>
              <w:t>katkı</w:t>
            </w:r>
            <w:proofErr w:type="spellEnd"/>
            <w:r w:rsidR="00854130" w:rsidRP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854130">
              <w:rPr>
                <w:rFonts w:ascii="Hurme Geometric Sans 1" w:hAnsi="Hurme Geometric Sans 1"/>
              </w:rPr>
              <w:t>ve</w:t>
            </w:r>
            <w:proofErr w:type="spellEnd"/>
            <w:r w:rsidR="00854130" w:rsidRP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854130">
              <w:rPr>
                <w:rFonts w:ascii="Hurme Geometric Sans 1" w:hAnsi="Hurme Geometric Sans 1"/>
              </w:rPr>
              <w:t>yönetim</w:t>
            </w:r>
            <w:proofErr w:type="spellEnd"/>
            <w:r w:rsidR="00854130" w:rsidRP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854130">
              <w:rPr>
                <w:rFonts w:ascii="Hurme Geometric Sans 1" w:hAnsi="Hurme Geometric Sans 1"/>
              </w:rPr>
              <w:t>sistemine</w:t>
            </w:r>
            <w:proofErr w:type="spellEnd"/>
          </w:p>
          <w:p w14:paraId="323DC507" w14:textId="77777777" w:rsidR="00854130" w:rsidRPr="007E7355" w:rsidRDefault="00854130" w:rsidP="00854130">
            <w:pPr>
              <w:pStyle w:val="TableParagraph"/>
              <w:spacing w:line="252" w:lineRule="exact"/>
              <w:ind w:left="20" w:right="8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  <w:p w14:paraId="0BCAD556" w14:textId="06BC6674" w:rsidR="00854130" w:rsidRPr="007E7355" w:rsidRDefault="00854130" w:rsidP="00854130">
            <w:pPr>
              <w:pStyle w:val="TableParagraph"/>
              <w:spacing w:line="252" w:lineRule="exact"/>
              <w:ind w:left="20" w:right="82"/>
              <w:rPr>
                <w:rFonts w:ascii="Hurme Geometric Sans 1" w:hAnsi="Hurme Geometric Sans 1"/>
              </w:rPr>
            </w:pPr>
            <w:proofErr w:type="spellStart"/>
            <w:r w:rsidRPr="00854130">
              <w:rPr>
                <w:rFonts w:ascii="Hurme Geometric Sans 1" w:hAnsi="Hurme Geometric Sans 1"/>
              </w:rPr>
              <w:t>tanımlanmamıştı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>.</w:t>
            </w:r>
          </w:p>
        </w:tc>
        <w:tc>
          <w:tcPr>
            <w:tcW w:w="1749" w:type="dxa"/>
            <w:vMerge w:val="restart"/>
            <w:shd w:val="clear" w:color="auto" w:fill="FDCEDD"/>
          </w:tcPr>
          <w:p w14:paraId="003BB570" w14:textId="24E3C59C" w:rsidR="00854130" w:rsidRPr="007E7355" w:rsidRDefault="00032C90" w:rsidP="00DC6025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eğitim</w:t>
            </w:r>
            <w:proofErr w:type="spellEnd"/>
          </w:p>
          <w:p w14:paraId="0DAC4BA1" w14:textId="77777777" w:rsidR="00854130" w:rsidRPr="007E7355" w:rsidRDefault="00854130" w:rsidP="00A068E2">
            <w:pPr>
              <w:pStyle w:val="TableParagraph"/>
              <w:spacing w:before="1"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25DE0CF9" w14:textId="77777777" w:rsidR="00854130" w:rsidRPr="007E7355" w:rsidRDefault="00854130" w:rsidP="00A068E2">
            <w:pPr>
              <w:pStyle w:val="TableParagraph"/>
              <w:spacing w:before="39" w:line="292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atkı</w:t>
            </w:r>
            <w:proofErr w:type="spellEnd"/>
          </w:p>
          <w:p w14:paraId="52A4781D" w14:textId="77777777" w:rsidR="00854130" w:rsidRPr="007E7355" w:rsidRDefault="00854130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</w:p>
          <w:p w14:paraId="0AA0E3C7" w14:textId="77777777" w:rsidR="00854130" w:rsidRPr="007E7355" w:rsidRDefault="00854130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94F0AB4" w14:textId="77777777" w:rsidR="00854130" w:rsidRPr="007E7355" w:rsidRDefault="00854130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alt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</w:t>
            </w:r>
            <w:proofErr w:type="spellEnd"/>
          </w:p>
          <w:p w14:paraId="7F670C18" w14:textId="485A8B2F" w:rsidR="00854130" w:rsidRPr="007E7355" w:rsidRDefault="00854130" w:rsidP="00A068E2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1" w:type="dxa"/>
            <w:tcBorders>
              <w:bottom w:val="nil"/>
            </w:tcBorders>
            <w:shd w:val="clear" w:color="auto" w:fill="E49BB1"/>
          </w:tcPr>
          <w:p w14:paraId="2F47FC57" w14:textId="154C4411" w:rsidR="00854130" w:rsidRPr="007E7355" w:rsidRDefault="00FE67CE" w:rsidP="00DC6025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E784B">
              <w:rPr>
                <w:rFonts w:ascii="Hurme Geometric Sans 1" w:hAnsi="Hurme Geometric Sans 1"/>
              </w:rPr>
              <w:t>genelinde</w:t>
            </w:r>
            <w:proofErr w:type="spellEnd"/>
          </w:p>
        </w:tc>
        <w:tc>
          <w:tcPr>
            <w:tcW w:w="2535" w:type="dxa"/>
            <w:tcBorders>
              <w:bottom w:val="nil"/>
            </w:tcBorders>
            <w:shd w:val="clear" w:color="auto" w:fill="DE829E"/>
          </w:tcPr>
          <w:p w14:paraId="77A866C0" w14:textId="6F355467" w:rsidR="00854130" w:rsidRPr="007E7355" w:rsidRDefault="00032C90" w:rsidP="00DC6025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854130"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BE784B">
              <w:rPr>
                <w:rFonts w:ascii="Hurme Geometric Sans 1" w:hAnsi="Hurme Geometric Sans 1"/>
              </w:rPr>
              <w:t>süreç</w:t>
            </w:r>
            <w:proofErr w:type="spellEnd"/>
            <w:r w:rsidR="00854130"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BE784B">
              <w:rPr>
                <w:rFonts w:ascii="Hurme Geometric Sans 1" w:hAnsi="Hurme Geometric Sans 1"/>
              </w:rPr>
              <w:t>yönetimi</w:t>
            </w:r>
            <w:proofErr w:type="spellEnd"/>
          </w:p>
        </w:tc>
        <w:tc>
          <w:tcPr>
            <w:tcW w:w="1801" w:type="dxa"/>
            <w:tcBorders>
              <w:bottom w:val="nil"/>
            </w:tcBorders>
            <w:shd w:val="clear" w:color="auto" w:fill="D77192"/>
          </w:tcPr>
          <w:p w14:paraId="127AC917" w14:textId="03F1545C" w:rsidR="00854130" w:rsidRPr="007E7355" w:rsidRDefault="00854130" w:rsidP="009878DE">
            <w:pPr>
              <w:pStyle w:val="TableParagraph"/>
              <w:spacing w:line="24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9878D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878DE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9878DE" w:rsidRPr="007E7355">
              <w:rPr>
                <w:rFonts w:ascii="Hurme Geometric Sans 1" w:hAnsi="Hurme Geometric Sans 1"/>
              </w:rPr>
              <w:t>,</w:t>
            </w:r>
          </w:p>
        </w:tc>
      </w:tr>
      <w:tr w:rsidR="00854130" w:rsidRPr="007E7355" w14:paraId="3C15F968" w14:textId="77777777" w:rsidTr="00BE784B">
        <w:trPr>
          <w:trHeight w:val="270"/>
        </w:trPr>
        <w:tc>
          <w:tcPr>
            <w:tcW w:w="5954" w:type="dxa"/>
            <w:tcBorders>
              <w:top w:val="nil"/>
              <w:bottom w:val="nil"/>
            </w:tcBorders>
          </w:tcPr>
          <w:p w14:paraId="77EFE10B" w14:textId="77777777" w:rsidR="00854130" w:rsidRPr="007E7355" w:rsidRDefault="00854130" w:rsidP="00A068E2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3.4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Süreç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</w:p>
        </w:tc>
        <w:tc>
          <w:tcPr>
            <w:tcW w:w="1987" w:type="dxa"/>
            <w:vMerge/>
            <w:shd w:val="clear" w:color="auto" w:fill="FCDFE8"/>
          </w:tcPr>
          <w:p w14:paraId="489965BF" w14:textId="1DF60693" w:rsidR="00854130" w:rsidRPr="007E7355" w:rsidRDefault="00854130" w:rsidP="00A068E2">
            <w:pPr>
              <w:pStyle w:val="TableParagraph"/>
              <w:ind w:left="20" w:right="130"/>
              <w:jc w:val="center"/>
              <w:rPr>
                <w:rFonts w:ascii="Hurme Geometric Sans 1" w:hAnsi="Hurme Geometric Sans 1"/>
              </w:rPr>
            </w:pPr>
          </w:p>
        </w:tc>
        <w:tc>
          <w:tcPr>
            <w:tcW w:w="1749" w:type="dxa"/>
            <w:vMerge/>
            <w:shd w:val="clear" w:color="auto" w:fill="FDCEDD"/>
          </w:tcPr>
          <w:p w14:paraId="3FE128E1" w14:textId="0D7C9A64" w:rsidR="00854130" w:rsidRPr="007E7355" w:rsidRDefault="00854130" w:rsidP="00A068E2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1" w:type="dxa"/>
            <w:tcBorders>
              <w:top w:val="nil"/>
              <w:bottom w:val="nil"/>
            </w:tcBorders>
            <w:shd w:val="clear" w:color="auto" w:fill="E49BB1"/>
          </w:tcPr>
          <w:p w14:paraId="3BEA0712" w14:textId="3D88640A" w:rsidR="00854130" w:rsidRPr="007E7355" w:rsidRDefault="00854130" w:rsidP="00A068E2">
            <w:pPr>
              <w:pStyle w:val="TableParagraph"/>
              <w:spacing w:line="21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</w:p>
        </w:tc>
        <w:tc>
          <w:tcPr>
            <w:tcW w:w="2535" w:type="dxa"/>
            <w:tcBorders>
              <w:top w:val="nil"/>
              <w:bottom w:val="nil"/>
            </w:tcBorders>
            <w:shd w:val="clear" w:color="auto" w:fill="DE829E"/>
          </w:tcPr>
          <w:p w14:paraId="1C1E1462" w14:textId="77777777" w:rsidR="00854130" w:rsidRPr="007E7355" w:rsidRDefault="00854130" w:rsidP="00A068E2">
            <w:pPr>
              <w:pStyle w:val="TableParagraph"/>
              <w:spacing w:line="250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</w:tc>
        <w:tc>
          <w:tcPr>
            <w:tcW w:w="1801" w:type="dxa"/>
            <w:tcBorders>
              <w:top w:val="nil"/>
              <w:bottom w:val="nil"/>
            </w:tcBorders>
            <w:shd w:val="clear" w:color="auto" w:fill="D77192"/>
          </w:tcPr>
          <w:p w14:paraId="4900BB15" w14:textId="3EEF8BD2" w:rsidR="00854130" w:rsidRPr="007E7355" w:rsidRDefault="00854130" w:rsidP="00AA28EE">
            <w:pPr>
              <w:pStyle w:val="TableParagraph"/>
              <w:spacing w:before="1" w:line="240" w:lineRule="exact"/>
              <w:rPr>
                <w:rFonts w:ascii="Hurme Geometric Sans 1" w:hAnsi="Hurme Geometric Sans 1"/>
              </w:rPr>
            </w:pPr>
          </w:p>
        </w:tc>
      </w:tr>
      <w:tr w:rsidR="00854130" w:rsidRPr="007E7355" w14:paraId="72011D0C" w14:textId="77777777" w:rsidTr="00BE784B">
        <w:trPr>
          <w:trHeight w:val="1274"/>
        </w:trPr>
        <w:tc>
          <w:tcPr>
            <w:tcW w:w="5954" w:type="dxa"/>
            <w:vMerge w:val="restart"/>
            <w:tcBorders>
              <w:top w:val="nil"/>
            </w:tcBorders>
          </w:tcPr>
          <w:p w14:paraId="1580692A" w14:textId="77777777" w:rsidR="00854130" w:rsidRDefault="00854130" w:rsidP="004824C2">
            <w:pPr>
              <w:pStyle w:val="TableParagraph"/>
              <w:spacing w:before="35" w:line="276" w:lineRule="auto"/>
              <w:ind w:left="107" w:right="93"/>
              <w:jc w:val="both"/>
              <w:rPr>
                <w:rFonts w:ascii="Hurme Geometric Sans 1" w:hAnsi="Hurme Geometric Sans 1"/>
                <w:w w:val="95"/>
              </w:rPr>
            </w:pPr>
          </w:p>
          <w:p w14:paraId="5BCBC521" w14:textId="0C27705F" w:rsidR="00854130" w:rsidRPr="007E7355" w:rsidRDefault="00854130" w:rsidP="001D35B1">
            <w:pPr>
              <w:pStyle w:val="TableParagraph"/>
              <w:spacing w:before="35" w:line="276" w:lineRule="auto"/>
              <w:ind w:left="107" w:right="93"/>
              <w:jc w:val="both"/>
              <w:rPr>
                <w:rFonts w:ascii="Hurme Geometric Sans 1" w:hAnsi="Hurme Geometric Sans 1"/>
                <w:w w:val="95"/>
              </w:rPr>
            </w:pPr>
            <w:proofErr w:type="spellStart"/>
            <w:r w:rsidRPr="00BE784B">
              <w:rPr>
                <w:rFonts w:ascii="Hurme Geometric Sans 1" w:hAnsi="Hurme Geometric Sans 1"/>
              </w:rPr>
              <w:t>Tüm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etkinlikler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ait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süreçle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v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alt </w:t>
            </w:r>
            <w:proofErr w:type="spellStart"/>
            <w:r w:rsidRPr="00BE784B">
              <w:rPr>
                <w:rFonts w:ascii="Hurme Geometric Sans 1" w:hAnsi="Hurme Geometric Sans 1"/>
              </w:rPr>
              <w:t>süreçle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BE784B">
              <w:rPr>
                <w:rFonts w:ascii="Hurme Geometric Sans 1" w:hAnsi="Hurme Geometric Sans 1"/>
              </w:rPr>
              <w:t>uzaktan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eğitim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dahil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BE784B">
              <w:rPr>
                <w:rFonts w:ascii="Hurme Geometric Sans 1" w:hAnsi="Hurme Geometric Sans 1"/>
              </w:rPr>
              <w:t>tanımlıdı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BE784B">
              <w:rPr>
                <w:rFonts w:ascii="Hurme Geometric Sans 1" w:hAnsi="Hurme Geometric Sans 1"/>
              </w:rPr>
              <w:t>Süreçlerdeki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sorumlula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E784B">
              <w:rPr>
                <w:rFonts w:ascii="Hurme Geometric Sans 1" w:hAnsi="Hurme Geometric Sans 1"/>
              </w:rPr>
              <w:t>iş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akışı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E784B">
              <w:rPr>
                <w:rFonts w:ascii="Hurme Geometric Sans 1" w:hAnsi="Hurme Geometric Sans 1"/>
              </w:rPr>
              <w:t>yönetim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E784B">
              <w:rPr>
                <w:rFonts w:ascii="Hurme Geometric Sans 1" w:hAnsi="Hurme Geometric Sans 1"/>
              </w:rPr>
              <w:t>sahiplenm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yazılıdı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v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032C90">
              <w:rPr>
                <w:rFonts w:ascii="Hurme Geometric Sans 1" w:hAnsi="Hurme Geometric Sans 1"/>
              </w:rPr>
              <w:t>Yüksekokul</w:t>
            </w:r>
            <w:proofErr w:type="spellEnd"/>
            <w:r w:rsidR="001D35B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D35B1">
              <w:rPr>
                <w:rFonts w:ascii="Hurme Geometric Sans 1" w:hAnsi="Hurme Geometric Sans 1"/>
              </w:rPr>
              <w:t>tarafından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içselleştirilmişti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BE784B">
              <w:rPr>
                <w:rFonts w:ascii="Hurme Geometric Sans 1" w:hAnsi="Hurme Geometric Sans 1"/>
              </w:rPr>
              <w:t>Süreç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yönetiminin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başarılı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olduğunun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kanıtları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vardı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BE784B">
              <w:rPr>
                <w:rFonts w:ascii="Hurme Geometric Sans 1" w:hAnsi="Hurme Geometric Sans 1"/>
              </w:rPr>
              <w:t>Sürekli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süreç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iyileştirm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döngüsü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kurulmuştur</w:t>
            </w:r>
            <w:proofErr w:type="spellEnd"/>
            <w:r w:rsidRPr="00BE784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7" w:type="dxa"/>
            <w:vMerge/>
            <w:shd w:val="clear" w:color="auto" w:fill="FCDFE8"/>
          </w:tcPr>
          <w:p w14:paraId="13E91A8B" w14:textId="29187460" w:rsidR="00854130" w:rsidRPr="007E7355" w:rsidRDefault="00854130" w:rsidP="00A068E2">
            <w:pPr>
              <w:pStyle w:val="TableParagraph"/>
              <w:ind w:left="20" w:right="130"/>
              <w:jc w:val="center"/>
              <w:rPr>
                <w:rFonts w:ascii="Hurme Geometric Sans 1" w:hAnsi="Hurme Geometric Sans 1"/>
              </w:rPr>
            </w:pPr>
          </w:p>
        </w:tc>
        <w:tc>
          <w:tcPr>
            <w:tcW w:w="1749" w:type="dxa"/>
            <w:vMerge/>
            <w:shd w:val="clear" w:color="auto" w:fill="FDCEDD"/>
          </w:tcPr>
          <w:p w14:paraId="11E66885" w14:textId="79B8E053" w:rsidR="00854130" w:rsidRPr="007E7355" w:rsidRDefault="00854130" w:rsidP="00A068E2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1" w:type="dxa"/>
            <w:tcBorders>
              <w:top w:val="nil"/>
              <w:bottom w:val="nil"/>
            </w:tcBorders>
            <w:shd w:val="clear" w:color="auto" w:fill="E49BB1"/>
          </w:tcPr>
          <w:p w14:paraId="4F446419" w14:textId="77777777" w:rsidR="00854130" w:rsidRPr="007E7355" w:rsidRDefault="00854130" w:rsidP="00A068E2">
            <w:pPr>
              <w:pStyle w:val="TableParagraph"/>
              <w:spacing w:line="213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  <w:p w14:paraId="0DC0EC40" w14:textId="77777777" w:rsidR="00854130" w:rsidRPr="007E7355" w:rsidRDefault="00854130" w:rsidP="00A068E2">
            <w:pPr>
              <w:pStyle w:val="TableParagraph"/>
              <w:spacing w:before="1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535" w:type="dxa"/>
            <w:tcBorders>
              <w:top w:val="nil"/>
              <w:bottom w:val="nil"/>
            </w:tcBorders>
            <w:shd w:val="clear" w:color="auto" w:fill="DE829E"/>
          </w:tcPr>
          <w:p w14:paraId="3D340C92" w14:textId="77777777" w:rsidR="00854130" w:rsidRPr="007E7355" w:rsidRDefault="00854130" w:rsidP="00A068E2">
            <w:pPr>
              <w:pStyle w:val="TableParagraph"/>
              <w:spacing w:line="254" w:lineRule="auto"/>
              <w:ind w:left="109"/>
              <w:rPr>
                <w:rFonts w:ascii="Hurme Geometric Sans 1" w:hAnsi="Hurme Geometric Sans 1"/>
              </w:rPr>
            </w:pPr>
            <w:proofErr w:type="spellStart"/>
            <w:r w:rsidRPr="00BE784B">
              <w:rPr>
                <w:rFonts w:ascii="Hurme Geometric Sans 1" w:hAnsi="Hurme Geometric Sans 1"/>
              </w:rPr>
              <w:t>izlenmekt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v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ilgili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değerlendirilerek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BE784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01" w:type="dxa"/>
            <w:tcBorders>
              <w:top w:val="nil"/>
              <w:bottom w:val="nil"/>
            </w:tcBorders>
            <w:shd w:val="clear" w:color="auto" w:fill="D77192"/>
          </w:tcPr>
          <w:p w14:paraId="10D31528" w14:textId="77777777" w:rsidR="00854130" w:rsidRPr="007E7355" w:rsidRDefault="00854130" w:rsidP="009878DE">
            <w:pPr>
              <w:pStyle w:val="TableParagraph"/>
              <w:spacing w:before="39" w:line="24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örnek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gösterilebili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0CDF6A63" w14:textId="77777777" w:rsidR="00854130" w:rsidRPr="007E7355" w:rsidRDefault="00854130" w:rsidP="009878DE">
            <w:pPr>
              <w:pStyle w:val="TableParagraph"/>
              <w:spacing w:line="24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854130" w:rsidRPr="007E7355" w14:paraId="07D7FC84" w14:textId="77777777" w:rsidTr="00BE784B">
        <w:trPr>
          <w:trHeight w:val="309"/>
        </w:trPr>
        <w:tc>
          <w:tcPr>
            <w:tcW w:w="5954" w:type="dxa"/>
            <w:vMerge/>
            <w:tcBorders>
              <w:bottom w:val="nil"/>
            </w:tcBorders>
          </w:tcPr>
          <w:p w14:paraId="2FC44155" w14:textId="0B21FD3F" w:rsidR="00854130" w:rsidRPr="007E7355" w:rsidRDefault="00854130" w:rsidP="007E7355">
            <w:pPr>
              <w:pStyle w:val="TableParagraph"/>
              <w:spacing w:before="35" w:line="276" w:lineRule="auto"/>
              <w:ind w:left="107" w:right="93"/>
              <w:jc w:val="both"/>
              <w:rPr>
                <w:rFonts w:ascii="Hurme Geometric Sans 1" w:hAnsi="Hurme Geometric Sans 1"/>
                <w:w w:val="95"/>
              </w:rPr>
            </w:pPr>
          </w:p>
        </w:tc>
        <w:tc>
          <w:tcPr>
            <w:tcW w:w="1987" w:type="dxa"/>
            <w:vMerge/>
            <w:tcBorders>
              <w:bottom w:val="nil"/>
            </w:tcBorders>
            <w:shd w:val="clear" w:color="auto" w:fill="FCDFE8"/>
          </w:tcPr>
          <w:p w14:paraId="170B29FB" w14:textId="5E8AF1FB" w:rsidR="00854130" w:rsidRPr="007E7355" w:rsidRDefault="00854130" w:rsidP="00A068E2">
            <w:pPr>
              <w:pStyle w:val="TableParagraph"/>
              <w:ind w:left="20" w:right="130"/>
              <w:jc w:val="center"/>
              <w:rPr>
                <w:rFonts w:ascii="Hurme Geometric Sans 1" w:hAnsi="Hurme Geometric Sans 1"/>
              </w:rPr>
            </w:pPr>
          </w:p>
        </w:tc>
        <w:tc>
          <w:tcPr>
            <w:tcW w:w="1749" w:type="dxa"/>
            <w:vMerge/>
            <w:shd w:val="clear" w:color="auto" w:fill="FDCEDD"/>
          </w:tcPr>
          <w:p w14:paraId="22563C55" w14:textId="3D13F847" w:rsidR="00854130" w:rsidRPr="007E7355" w:rsidRDefault="00854130" w:rsidP="00A068E2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1" w:type="dxa"/>
            <w:tcBorders>
              <w:top w:val="nil"/>
              <w:bottom w:val="nil"/>
            </w:tcBorders>
            <w:shd w:val="clear" w:color="auto" w:fill="E49BB1"/>
          </w:tcPr>
          <w:p w14:paraId="61553A8E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535" w:type="dxa"/>
            <w:tcBorders>
              <w:top w:val="nil"/>
              <w:bottom w:val="nil"/>
            </w:tcBorders>
            <w:shd w:val="clear" w:color="auto" w:fill="DE829E"/>
          </w:tcPr>
          <w:p w14:paraId="1DB443D6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01" w:type="dxa"/>
            <w:tcBorders>
              <w:top w:val="nil"/>
              <w:bottom w:val="nil"/>
            </w:tcBorders>
            <w:shd w:val="clear" w:color="auto" w:fill="D77192"/>
          </w:tcPr>
          <w:p w14:paraId="279B31F3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671B1503" w14:textId="77777777" w:rsidTr="00BE784B">
        <w:trPr>
          <w:trHeight w:val="308"/>
        </w:trPr>
        <w:tc>
          <w:tcPr>
            <w:tcW w:w="5954" w:type="dxa"/>
            <w:tcBorders>
              <w:top w:val="nil"/>
              <w:bottom w:val="nil"/>
            </w:tcBorders>
          </w:tcPr>
          <w:p w14:paraId="03FF0124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7" w:type="dxa"/>
            <w:tcBorders>
              <w:top w:val="nil"/>
              <w:bottom w:val="nil"/>
            </w:tcBorders>
            <w:shd w:val="clear" w:color="auto" w:fill="FCDFE8"/>
          </w:tcPr>
          <w:p w14:paraId="68DB637E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49" w:type="dxa"/>
            <w:vMerge/>
            <w:shd w:val="clear" w:color="auto" w:fill="FDCEDD"/>
          </w:tcPr>
          <w:p w14:paraId="4384D96D" w14:textId="775EEE6A" w:rsidR="00854130" w:rsidRPr="007E7355" w:rsidRDefault="00854130" w:rsidP="00A068E2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1" w:type="dxa"/>
            <w:tcBorders>
              <w:top w:val="nil"/>
              <w:bottom w:val="nil"/>
            </w:tcBorders>
            <w:shd w:val="clear" w:color="auto" w:fill="E49BB1"/>
          </w:tcPr>
          <w:p w14:paraId="5A95FFB7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535" w:type="dxa"/>
            <w:tcBorders>
              <w:top w:val="nil"/>
              <w:bottom w:val="nil"/>
            </w:tcBorders>
            <w:shd w:val="clear" w:color="auto" w:fill="DE829E"/>
          </w:tcPr>
          <w:p w14:paraId="477FF682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01" w:type="dxa"/>
            <w:tcBorders>
              <w:top w:val="nil"/>
              <w:bottom w:val="nil"/>
            </w:tcBorders>
            <w:shd w:val="clear" w:color="auto" w:fill="D77192"/>
          </w:tcPr>
          <w:p w14:paraId="1320A9B4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773E8562" w14:textId="77777777" w:rsidTr="00BE784B">
        <w:trPr>
          <w:trHeight w:val="1389"/>
        </w:trPr>
        <w:tc>
          <w:tcPr>
            <w:tcW w:w="5954" w:type="dxa"/>
            <w:tcBorders>
              <w:top w:val="nil"/>
              <w:bottom w:val="nil"/>
            </w:tcBorders>
          </w:tcPr>
          <w:p w14:paraId="1501FDE4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7" w:type="dxa"/>
            <w:tcBorders>
              <w:top w:val="nil"/>
            </w:tcBorders>
            <w:shd w:val="clear" w:color="auto" w:fill="FCDFE8"/>
          </w:tcPr>
          <w:p w14:paraId="0875D997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49" w:type="dxa"/>
            <w:vMerge/>
            <w:shd w:val="clear" w:color="auto" w:fill="FDCEDD"/>
          </w:tcPr>
          <w:p w14:paraId="2C292D74" w14:textId="25FD2665" w:rsidR="00854130" w:rsidRPr="007E7355" w:rsidRDefault="00854130" w:rsidP="00A068E2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1" w:type="dxa"/>
            <w:tcBorders>
              <w:top w:val="nil"/>
            </w:tcBorders>
            <w:shd w:val="clear" w:color="auto" w:fill="E49BB1"/>
          </w:tcPr>
          <w:p w14:paraId="42C18C70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535" w:type="dxa"/>
            <w:tcBorders>
              <w:top w:val="nil"/>
            </w:tcBorders>
            <w:shd w:val="clear" w:color="auto" w:fill="DE829E"/>
          </w:tcPr>
          <w:p w14:paraId="1635819A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01" w:type="dxa"/>
            <w:tcBorders>
              <w:top w:val="nil"/>
            </w:tcBorders>
            <w:shd w:val="clear" w:color="auto" w:fill="D77192"/>
          </w:tcPr>
          <w:p w14:paraId="1DB9AD6A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068E2" w:rsidRPr="007E7355" w14:paraId="429643A7" w14:textId="77777777" w:rsidTr="00A068E2">
        <w:trPr>
          <w:trHeight w:val="594"/>
        </w:trPr>
        <w:tc>
          <w:tcPr>
            <w:tcW w:w="5954" w:type="dxa"/>
            <w:tcBorders>
              <w:top w:val="nil"/>
              <w:bottom w:val="nil"/>
            </w:tcBorders>
          </w:tcPr>
          <w:p w14:paraId="3490048D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3" w:type="dxa"/>
            <w:gridSpan w:val="5"/>
            <w:tcBorders>
              <w:bottom w:val="nil"/>
            </w:tcBorders>
            <w:shd w:val="clear" w:color="auto" w:fill="E4ADC0"/>
          </w:tcPr>
          <w:p w14:paraId="140B6A1F" w14:textId="77777777" w:rsidR="00A068E2" w:rsidRPr="007E7355" w:rsidRDefault="00A068E2" w:rsidP="00A068E2">
            <w:pPr>
              <w:pStyle w:val="TableParagraph"/>
              <w:spacing w:before="3"/>
              <w:rPr>
                <w:rFonts w:ascii="Hurme Geometric Sans 1" w:hAnsi="Hurme Geometric Sans 1"/>
                <w:sz w:val="26"/>
              </w:rPr>
            </w:pPr>
          </w:p>
          <w:p w14:paraId="14F2D306" w14:textId="77777777" w:rsidR="00A068E2" w:rsidRPr="007E7355" w:rsidRDefault="00A068E2" w:rsidP="00A068E2">
            <w:pPr>
              <w:pStyle w:val="TableParagraph"/>
              <w:ind w:left="228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</w:tc>
      </w:tr>
      <w:tr w:rsidR="00A068E2" w:rsidRPr="007E7355" w14:paraId="24AA581D" w14:textId="77777777" w:rsidTr="00A068E2">
        <w:trPr>
          <w:trHeight w:val="1442"/>
        </w:trPr>
        <w:tc>
          <w:tcPr>
            <w:tcW w:w="5954" w:type="dxa"/>
            <w:tcBorders>
              <w:top w:val="nil"/>
              <w:bottom w:val="nil"/>
            </w:tcBorders>
          </w:tcPr>
          <w:p w14:paraId="19AE3988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3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4BE1E468" w14:textId="77777777" w:rsidR="00A068E2" w:rsidRPr="00BB7BE1" w:rsidRDefault="00A068E2" w:rsidP="00BE784B">
            <w:pPr>
              <w:pStyle w:val="TableParagraph"/>
              <w:numPr>
                <w:ilvl w:val="0"/>
                <w:numId w:val="53"/>
              </w:numPr>
              <w:tabs>
                <w:tab w:val="left" w:pos="895"/>
                <w:tab w:val="left" w:pos="896"/>
              </w:tabs>
              <w:spacing w:before="18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Yönetimi El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itabı</w:t>
            </w:r>
            <w:proofErr w:type="spellEnd"/>
          </w:p>
          <w:p w14:paraId="340446FE" w14:textId="77777777" w:rsidR="00A068E2" w:rsidRPr="00BB7BE1" w:rsidRDefault="00A068E2" w:rsidP="00BE784B">
            <w:pPr>
              <w:pStyle w:val="TableParagraph"/>
              <w:numPr>
                <w:ilvl w:val="0"/>
                <w:numId w:val="53"/>
              </w:numPr>
              <w:tabs>
                <w:tab w:val="left" w:pos="895"/>
                <w:tab w:val="left" w:pos="896"/>
              </w:tabs>
              <w:spacing w:before="1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ode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hi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2324569E" w14:textId="77777777" w:rsidR="00A068E2" w:rsidRPr="00BB7BE1" w:rsidRDefault="00A068E2" w:rsidP="00BE784B">
            <w:pPr>
              <w:pStyle w:val="TableParagraph"/>
              <w:numPr>
                <w:ilvl w:val="0"/>
                <w:numId w:val="53"/>
              </w:numPr>
              <w:tabs>
                <w:tab w:val="left" w:pos="895"/>
                <w:tab w:val="left" w:pos="896"/>
              </w:tabs>
              <w:spacing w:before="1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41BA4CB" w14:textId="77777777" w:rsidR="00A068E2" w:rsidRPr="00BB7BE1" w:rsidRDefault="00A068E2" w:rsidP="00BE784B">
            <w:pPr>
              <w:pStyle w:val="TableParagraph"/>
              <w:numPr>
                <w:ilvl w:val="0"/>
                <w:numId w:val="53"/>
              </w:numPr>
              <w:tabs>
                <w:tab w:val="left" w:pos="895"/>
                <w:tab w:val="left" w:pos="896"/>
              </w:tabs>
              <w:spacing w:before="8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738DDED4" w14:textId="238F5FE4" w:rsidR="00A068E2" w:rsidRPr="007E7355" w:rsidRDefault="00A068E2" w:rsidP="00BE784B">
            <w:pPr>
              <w:pStyle w:val="TableParagraph"/>
              <w:numPr>
                <w:ilvl w:val="0"/>
                <w:numId w:val="53"/>
              </w:numPr>
              <w:tabs>
                <w:tab w:val="left" w:pos="895"/>
                <w:tab w:val="left" w:pos="896"/>
              </w:tabs>
              <w:spacing w:before="11"/>
              <w:ind w:right="234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;</w:t>
            </w:r>
            <w:r w:rsidR="00032C90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032C90">
              <w:rPr>
                <w:rFonts w:ascii="Hurme Geometric Sans 1" w:hAnsi="Hurme Geometric Sans 1"/>
                <w:i/>
                <w:sz w:val="20"/>
              </w:rPr>
              <w:t>yüksekoku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="00BE784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E784B"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="00BE784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E784B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BE784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E784B"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="00BE784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E784B"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="00BE784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E784B"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A068E2" w:rsidRPr="007E7355" w14:paraId="67692FFD" w14:textId="77777777" w:rsidTr="009E4EF5">
        <w:trPr>
          <w:trHeight w:val="428"/>
        </w:trPr>
        <w:tc>
          <w:tcPr>
            <w:tcW w:w="5954" w:type="dxa"/>
            <w:tcBorders>
              <w:top w:val="nil"/>
            </w:tcBorders>
          </w:tcPr>
          <w:p w14:paraId="360315FF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3" w:type="dxa"/>
            <w:gridSpan w:val="5"/>
            <w:tcBorders>
              <w:top w:val="nil"/>
            </w:tcBorders>
            <w:shd w:val="clear" w:color="auto" w:fill="E4ADC0"/>
          </w:tcPr>
          <w:p w14:paraId="2F6F99BA" w14:textId="74327859" w:rsidR="00A068E2" w:rsidRPr="007E7355" w:rsidRDefault="00A068E2" w:rsidP="00BE784B">
            <w:pPr>
              <w:pStyle w:val="TableParagraph"/>
              <w:spacing w:line="235" w:lineRule="exact"/>
              <w:ind w:left="895" w:right="234"/>
              <w:jc w:val="both"/>
              <w:rPr>
                <w:rFonts w:ascii="Hurme Geometric Sans 1" w:hAnsi="Hurme Geometric Sans 1"/>
                <w:i/>
              </w:rPr>
            </w:pPr>
          </w:p>
        </w:tc>
      </w:tr>
    </w:tbl>
    <w:p w14:paraId="4962D853" w14:textId="2466350C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 wp14:anchorId="1C1A9B8D" wp14:editId="3D91FB65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9" name="Metin Kutusu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02AFF5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1A9B8D" id="Metin Kutusu 39" o:spid="_x0000_s1036" type="#_x0000_t202" style="position:absolute;margin-left:493.3pt;margin-top:67.1pt;width:12.25pt;height:12pt;z-index:-25164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Aj&#10;Bln12AEAAJg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1102AFF5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011B2B4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CC301D">
          <w:headerReference w:type="default" r:id="rId34"/>
          <w:footerReference w:type="default" r:id="rId35"/>
          <w:pgSz w:w="16840" w:h="11910" w:orient="landscape"/>
          <w:pgMar w:top="9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366"/>
        <w:gridCol w:w="2064"/>
        <w:gridCol w:w="3055"/>
        <w:gridCol w:w="2268"/>
        <w:gridCol w:w="1480"/>
        <w:gridCol w:w="1813"/>
      </w:tblGrid>
      <w:tr w:rsidR="00A068E2" w:rsidRPr="007E7355" w14:paraId="426401C2" w14:textId="77777777" w:rsidTr="00A068E2">
        <w:trPr>
          <w:trHeight w:val="393"/>
        </w:trPr>
        <w:tc>
          <w:tcPr>
            <w:tcW w:w="16046" w:type="dxa"/>
            <w:gridSpan w:val="6"/>
            <w:shd w:val="clear" w:color="auto" w:fill="FFC9DE"/>
          </w:tcPr>
          <w:p w14:paraId="72019953" w14:textId="2B6C37EA" w:rsidR="00A068E2" w:rsidRPr="007E7355" w:rsidRDefault="00A068E2" w:rsidP="00A068E2">
            <w:pPr>
              <w:pStyle w:val="TableParagraph"/>
              <w:spacing w:before="2"/>
              <w:ind w:right="92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 w:rsidR="002E2844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A068E2" w:rsidRPr="007E7355" w14:paraId="4448CE89" w14:textId="77777777" w:rsidTr="00A068E2">
        <w:trPr>
          <w:trHeight w:val="928"/>
        </w:trPr>
        <w:tc>
          <w:tcPr>
            <w:tcW w:w="16046" w:type="dxa"/>
            <w:gridSpan w:val="6"/>
            <w:shd w:val="clear" w:color="auto" w:fill="FFC9DE"/>
          </w:tcPr>
          <w:p w14:paraId="11A44C04" w14:textId="77777777" w:rsidR="00A068E2" w:rsidRPr="007E7355" w:rsidRDefault="00A068E2" w:rsidP="00A068E2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4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ılımı</w:t>
            </w:r>
            <w:proofErr w:type="spellEnd"/>
          </w:p>
          <w:p w14:paraId="6704F571" w14:textId="61838F46" w:rsidR="00A068E2" w:rsidRPr="007E7355" w:rsidRDefault="00032C90" w:rsidP="00740C6B">
            <w:pPr>
              <w:pStyle w:val="TableParagraph"/>
              <w:spacing w:before="2"/>
              <w:ind w:left="105" w:right="253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iç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dış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paydaşlarının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stratejik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kararlara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süreçlere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katılımını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sağlamak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üzere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geri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bildirimlerini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almak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yanıtlamak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kararlarında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kullanmak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için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gerekli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sistemleri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oluşturmalı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yönetmelidir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02E104A4" w14:textId="77777777" w:rsidTr="00DC6025">
        <w:trPr>
          <w:trHeight w:val="306"/>
        </w:trPr>
        <w:tc>
          <w:tcPr>
            <w:tcW w:w="5366" w:type="dxa"/>
            <w:shd w:val="clear" w:color="auto" w:fill="FFC9DE"/>
          </w:tcPr>
          <w:p w14:paraId="3828397C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shd w:val="clear" w:color="auto" w:fill="FFC9DE"/>
          </w:tcPr>
          <w:p w14:paraId="7A320A1B" w14:textId="77777777" w:rsidR="00A068E2" w:rsidRPr="007E7355" w:rsidRDefault="00A068E2" w:rsidP="00A068E2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3055" w:type="dxa"/>
            <w:shd w:val="clear" w:color="auto" w:fill="FFC9DE"/>
          </w:tcPr>
          <w:p w14:paraId="6CBAB99F" w14:textId="77777777" w:rsidR="00A068E2" w:rsidRPr="007E7355" w:rsidRDefault="00A068E2" w:rsidP="00A068E2">
            <w:pPr>
              <w:pStyle w:val="TableParagraph"/>
              <w:spacing w:line="265" w:lineRule="exact"/>
              <w:ind w:left="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268" w:type="dxa"/>
            <w:shd w:val="clear" w:color="auto" w:fill="FFC9DE"/>
          </w:tcPr>
          <w:p w14:paraId="527006DE" w14:textId="77777777" w:rsidR="00A068E2" w:rsidRPr="007E7355" w:rsidRDefault="00A068E2" w:rsidP="00A068E2">
            <w:pPr>
              <w:pStyle w:val="TableParagraph"/>
              <w:spacing w:line="265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480" w:type="dxa"/>
            <w:shd w:val="clear" w:color="auto" w:fill="FFC9DE"/>
          </w:tcPr>
          <w:p w14:paraId="2EC4411A" w14:textId="77777777" w:rsidR="00A068E2" w:rsidRPr="007E7355" w:rsidRDefault="00A068E2" w:rsidP="00A068E2">
            <w:pPr>
              <w:pStyle w:val="TableParagraph"/>
              <w:spacing w:line="265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13" w:type="dxa"/>
            <w:shd w:val="clear" w:color="auto" w:fill="FFC9DE"/>
          </w:tcPr>
          <w:p w14:paraId="3A023CBD" w14:textId="77777777" w:rsidR="00A068E2" w:rsidRPr="007E7355" w:rsidRDefault="00A068E2" w:rsidP="00A068E2">
            <w:pPr>
              <w:pStyle w:val="TableParagraph"/>
              <w:spacing w:line="265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E76205" w:rsidRPr="007E7355" w14:paraId="35E1DABC" w14:textId="77777777" w:rsidTr="00DC6025">
        <w:trPr>
          <w:trHeight w:val="309"/>
        </w:trPr>
        <w:tc>
          <w:tcPr>
            <w:tcW w:w="5366" w:type="dxa"/>
            <w:tcBorders>
              <w:bottom w:val="nil"/>
            </w:tcBorders>
          </w:tcPr>
          <w:p w14:paraId="0D7BC339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 w:val="restart"/>
            <w:shd w:val="clear" w:color="auto" w:fill="FCDFE8"/>
          </w:tcPr>
          <w:p w14:paraId="43E32946" w14:textId="611E9AA7" w:rsidR="00E76205" w:rsidRPr="007E7355" w:rsidRDefault="00032C9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r w:rsidR="00E76205" w:rsidRPr="007E7355">
              <w:rPr>
                <w:rFonts w:ascii="Hurme Geometric Sans 1" w:hAnsi="Hurme Geometric Sans 1"/>
              </w:rPr>
              <w:t xml:space="preserve"> </w:t>
            </w:r>
            <w:r>
              <w:rPr>
                <w:rFonts w:ascii="Hurme Geometric Sans 1" w:hAnsi="Hurme Geometric Sans 1"/>
              </w:rPr>
              <w:t xml:space="preserve">    </w:t>
            </w:r>
            <w:proofErr w:type="spellStart"/>
            <w:r w:rsidR="00E76205" w:rsidRPr="007E7355">
              <w:rPr>
                <w:rFonts w:ascii="Hurme Geometric Sans 1" w:hAnsi="Hurme Geometric Sans 1"/>
              </w:rPr>
              <w:t>iç</w:t>
            </w:r>
            <w:proofErr w:type="spellEnd"/>
            <w:r w:rsidR="00E7620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6205"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  <w:p w14:paraId="7CB3342C" w14:textId="77777777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güvences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sistemine</w:t>
            </w:r>
            <w:proofErr w:type="spellEnd"/>
          </w:p>
          <w:p w14:paraId="01E582B6" w14:textId="7777777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ılımını</w:t>
            </w:r>
            <w:proofErr w:type="spellEnd"/>
          </w:p>
          <w:p w14:paraId="5CD42402" w14:textId="7777777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sağlayacak</w:t>
            </w:r>
            <w:proofErr w:type="spellEnd"/>
          </w:p>
          <w:p w14:paraId="51763ACB" w14:textId="77777777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5FFD2BA9" w14:textId="3FBA54F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3055" w:type="dxa"/>
            <w:vMerge w:val="restart"/>
            <w:shd w:val="clear" w:color="auto" w:fill="FDCEDD"/>
          </w:tcPr>
          <w:p w14:paraId="7A3ADE4F" w14:textId="5B7C772C" w:rsidR="00E76205" w:rsidRPr="007E7355" w:rsidRDefault="00032C9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E7620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6205"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="00E7620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6205"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="00E76205" w:rsidRPr="007E7355">
              <w:rPr>
                <w:rFonts w:ascii="Hurme Geometric Sans 1" w:hAnsi="Hurme Geometric Sans 1"/>
              </w:rPr>
              <w:t>,</w:t>
            </w:r>
          </w:p>
          <w:p w14:paraId="3464ECAA" w14:textId="3F5FF01E" w:rsidR="00E76205" w:rsidRPr="007E7355" w:rsidRDefault="00E76205" w:rsidP="00854130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1ED8046F" w14:textId="7777777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02EE586" w14:textId="77777777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uluslararasılaşma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süreçlerinin</w:t>
            </w:r>
            <w:proofErr w:type="spellEnd"/>
          </w:p>
          <w:p w14:paraId="02281F4C" w14:textId="7777777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PUKÖ </w:t>
            </w:r>
            <w:proofErr w:type="spellStart"/>
            <w:r w:rsidRPr="007E7355">
              <w:rPr>
                <w:rFonts w:ascii="Hurme Geometric Sans 1" w:hAnsi="Hurme Geometric Sans 1"/>
              </w:rPr>
              <w:t>katmanlar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</w:t>
            </w:r>
            <w:proofErr w:type="spellEnd"/>
          </w:p>
          <w:p w14:paraId="58456360" w14:textId="7777777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ılımın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ağlam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</w:p>
          <w:p w14:paraId="0E80EDF4" w14:textId="79023FA0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68" w:type="dxa"/>
            <w:vMerge w:val="restart"/>
            <w:shd w:val="clear" w:color="auto" w:fill="E49BB1"/>
          </w:tcPr>
          <w:p w14:paraId="3CEBEDAC" w14:textId="77777777" w:rsidR="00E76205" w:rsidRPr="007E7355" w:rsidRDefault="00E76205" w:rsidP="00A068E2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deki</w:t>
            </w:r>
            <w:proofErr w:type="spellEnd"/>
          </w:p>
          <w:p w14:paraId="4209AC96" w14:textId="77777777" w:rsidR="00E76205" w:rsidRPr="007E7355" w:rsidRDefault="00E76205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PUKÖ </w:t>
            </w:r>
            <w:proofErr w:type="spellStart"/>
            <w:r w:rsidRPr="007E7355">
              <w:rPr>
                <w:rFonts w:ascii="Hurme Geometric Sans 1" w:hAnsi="Hurme Geometric Sans 1"/>
              </w:rPr>
              <w:t>katmanlarına</w:t>
            </w:r>
            <w:proofErr w:type="spellEnd"/>
          </w:p>
          <w:p w14:paraId="082ECCD0" w14:textId="77777777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ılımını</w:t>
            </w:r>
            <w:proofErr w:type="spellEnd"/>
          </w:p>
          <w:p w14:paraId="067404A2" w14:textId="77777777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ağlam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</w:p>
          <w:p w14:paraId="2BE26FC1" w14:textId="76381D9C" w:rsidR="00E76205" w:rsidRPr="007E7355" w:rsidRDefault="00DC0B88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E7620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6205" w:rsidRPr="007E7355">
              <w:rPr>
                <w:rFonts w:ascii="Hurme Geometric Sans 1" w:hAnsi="Hurme Geometric Sans 1"/>
              </w:rPr>
              <w:t>geneline</w:t>
            </w:r>
            <w:proofErr w:type="spellEnd"/>
          </w:p>
          <w:p w14:paraId="28E5FBBB" w14:textId="77777777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yayılmış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03357147" w14:textId="19F70CC1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480" w:type="dxa"/>
            <w:vMerge w:val="restart"/>
            <w:shd w:val="clear" w:color="auto" w:fill="DE829E"/>
          </w:tcPr>
          <w:p w14:paraId="65612DDD" w14:textId="77777777" w:rsidR="00E76205" w:rsidRPr="007E7355" w:rsidRDefault="00E76205" w:rsidP="00A068E2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Paydaş</w:t>
            </w:r>
            <w:proofErr w:type="spellEnd"/>
          </w:p>
          <w:p w14:paraId="5C2962CE" w14:textId="77777777" w:rsidR="00E76205" w:rsidRPr="007E7355" w:rsidRDefault="00E76205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ılım</w:t>
            </w:r>
            <w:proofErr w:type="spellEnd"/>
          </w:p>
          <w:p w14:paraId="3AC06BC7" w14:textId="77777777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</w:t>
            </w:r>
            <w:proofErr w:type="spellEnd"/>
          </w:p>
          <w:p w14:paraId="02F37D33" w14:textId="77777777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arını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işleyişi</w:t>
            </w:r>
            <w:proofErr w:type="spellEnd"/>
          </w:p>
          <w:p w14:paraId="5216C114" w14:textId="77777777" w:rsidR="00E76205" w:rsidRPr="007E7355" w:rsidRDefault="00E76205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</w:p>
          <w:p w14:paraId="4DF9F4E8" w14:textId="77777777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ağlı</w:t>
            </w:r>
            <w:proofErr w:type="spellEnd"/>
          </w:p>
          <w:p w14:paraId="0935548E" w14:textId="77777777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meler</w:t>
            </w:r>
            <w:proofErr w:type="spellEnd"/>
          </w:p>
          <w:p w14:paraId="5DF9911E" w14:textId="77777777" w:rsidR="00E76205" w:rsidRPr="007E7355" w:rsidRDefault="00E76205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il</w:t>
            </w:r>
            <w:proofErr w:type="spellEnd"/>
          </w:p>
          <w:p w14:paraId="344756C8" w14:textId="4A411B51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13" w:type="dxa"/>
            <w:vMerge w:val="restart"/>
            <w:shd w:val="clear" w:color="auto" w:fill="D77192"/>
          </w:tcPr>
          <w:p w14:paraId="7CA5A137" w14:textId="77777777" w:rsidR="00E76205" w:rsidRPr="007E7355" w:rsidRDefault="00E76205" w:rsidP="00A068E2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926AF6A" w14:textId="77777777" w:rsidR="00E76205" w:rsidRPr="007E7355" w:rsidRDefault="00E76205" w:rsidP="00DC6025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C248033" w14:textId="77777777" w:rsidR="00E76205" w:rsidRPr="007E7355" w:rsidRDefault="00E76205" w:rsidP="00DC6025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F5706C1" w14:textId="77777777" w:rsidR="00E76205" w:rsidRPr="007E7355" w:rsidRDefault="00E76205" w:rsidP="00DC6025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48AB1F56" w14:textId="77777777" w:rsidR="00E76205" w:rsidRPr="007E7355" w:rsidRDefault="00E76205" w:rsidP="00DC6025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2FD91405" w14:textId="67DDFE95" w:rsidR="00E76205" w:rsidRPr="007E7355" w:rsidRDefault="00E76205" w:rsidP="00DC6025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E76205" w:rsidRPr="007E7355" w14:paraId="457ADC30" w14:textId="77777777" w:rsidTr="00DC6025">
        <w:trPr>
          <w:trHeight w:val="308"/>
        </w:trPr>
        <w:tc>
          <w:tcPr>
            <w:tcW w:w="5366" w:type="dxa"/>
            <w:tcBorders>
              <w:top w:val="nil"/>
              <w:bottom w:val="nil"/>
            </w:tcBorders>
          </w:tcPr>
          <w:p w14:paraId="34912CBF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FCDFE8"/>
          </w:tcPr>
          <w:p w14:paraId="406E7C0B" w14:textId="0865C92B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shd w:val="clear" w:color="auto" w:fill="FDCEDD"/>
          </w:tcPr>
          <w:p w14:paraId="699997F9" w14:textId="621C7ED7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shd w:val="clear" w:color="auto" w:fill="E49BB1"/>
          </w:tcPr>
          <w:p w14:paraId="44680D77" w14:textId="6F878450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shd w:val="clear" w:color="auto" w:fill="DE829E"/>
          </w:tcPr>
          <w:p w14:paraId="66D9582F" w14:textId="7ADF58DE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vMerge/>
            <w:shd w:val="clear" w:color="auto" w:fill="D77192"/>
          </w:tcPr>
          <w:p w14:paraId="3B18E7A1" w14:textId="62B96006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</w:tr>
      <w:tr w:rsidR="00E76205" w:rsidRPr="007E7355" w14:paraId="525180AD" w14:textId="77777777" w:rsidTr="00DC6025">
        <w:trPr>
          <w:trHeight w:val="309"/>
        </w:trPr>
        <w:tc>
          <w:tcPr>
            <w:tcW w:w="5366" w:type="dxa"/>
            <w:tcBorders>
              <w:top w:val="nil"/>
              <w:bottom w:val="nil"/>
            </w:tcBorders>
          </w:tcPr>
          <w:p w14:paraId="155DE8F8" w14:textId="77777777" w:rsidR="00E76205" w:rsidRPr="007E7355" w:rsidRDefault="00E76205" w:rsidP="00A068E2">
            <w:pPr>
              <w:pStyle w:val="TableParagraph"/>
              <w:spacing w:line="267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4.1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İç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dış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atılımı</w:t>
            </w:r>
            <w:proofErr w:type="spellEnd"/>
          </w:p>
        </w:tc>
        <w:tc>
          <w:tcPr>
            <w:tcW w:w="2064" w:type="dxa"/>
            <w:vMerge/>
            <w:shd w:val="clear" w:color="auto" w:fill="FCDFE8"/>
          </w:tcPr>
          <w:p w14:paraId="4EBF292A" w14:textId="7190F3C2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shd w:val="clear" w:color="auto" w:fill="FDCEDD"/>
          </w:tcPr>
          <w:p w14:paraId="169B1D82" w14:textId="29787751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shd w:val="clear" w:color="auto" w:fill="E49BB1"/>
          </w:tcPr>
          <w:p w14:paraId="57C7B142" w14:textId="3F3F8ABD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shd w:val="clear" w:color="auto" w:fill="DE829E"/>
          </w:tcPr>
          <w:p w14:paraId="22E81130" w14:textId="29B69803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vMerge/>
            <w:shd w:val="clear" w:color="auto" w:fill="D77192"/>
          </w:tcPr>
          <w:p w14:paraId="3BE81A9B" w14:textId="2BAD3673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</w:tr>
      <w:tr w:rsidR="00E76205" w:rsidRPr="007E7355" w14:paraId="048D9924" w14:textId="77777777" w:rsidTr="00DC6025">
        <w:trPr>
          <w:trHeight w:val="308"/>
        </w:trPr>
        <w:tc>
          <w:tcPr>
            <w:tcW w:w="5366" w:type="dxa"/>
            <w:tcBorders>
              <w:top w:val="nil"/>
              <w:bottom w:val="nil"/>
            </w:tcBorders>
          </w:tcPr>
          <w:p w14:paraId="1BC25AEB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FCDFE8"/>
          </w:tcPr>
          <w:p w14:paraId="0A26BCB2" w14:textId="46BF4D12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shd w:val="clear" w:color="auto" w:fill="FDCEDD"/>
          </w:tcPr>
          <w:p w14:paraId="0B21AB8B" w14:textId="20AEF355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shd w:val="clear" w:color="auto" w:fill="E49BB1"/>
          </w:tcPr>
          <w:p w14:paraId="25BEB3C9" w14:textId="754099AF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shd w:val="clear" w:color="auto" w:fill="DE829E"/>
          </w:tcPr>
          <w:p w14:paraId="2003FA04" w14:textId="517965EF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vMerge/>
            <w:shd w:val="clear" w:color="auto" w:fill="D77192"/>
          </w:tcPr>
          <w:p w14:paraId="539B36AE" w14:textId="0AB6A9F3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</w:tr>
      <w:tr w:rsidR="00E76205" w:rsidRPr="007E7355" w14:paraId="22789605" w14:textId="77777777" w:rsidTr="00DC6025">
        <w:trPr>
          <w:trHeight w:val="627"/>
        </w:trPr>
        <w:tc>
          <w:tcPr>
            <w:tcW w:w="5366" w:type="dxa"/>
            <w:vMerge w:val="restart"/>
            <w:tcBorders>
              <w:top w:val="nil"/>
              <w:bottom w:val="single" w:sz="4" w:space="0" w:color="000000"/>
            </w:tcBorders>
          </w:tcPr>
          <w:p w14:paraId="4738AB15" w14:textId="0BCC211E" w:rsidR="00E76205" w:rsidRPr="007E7355" w:rsidRDefault="00E76205" w:rsidP="00BB7BE1">
            <w:pPr>
              <w:pStyle w:val="TableParagraph"/>
              <w:spacing w:line="265" w:lineRule="exact"/>
              <w:ind w:left="107" w:right="348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ış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ı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032C90">
              <w:rPr>
                <w:rFonts w:ascii="Hurme Geometric Sans 1" w:hAnsi="Hurme Geometric Sans 1"/>
              </w:rPr>
              <w:t>Yüksekokulun</w:t>
            </w:r>
            <w:proofErr w:type="spellEnd"/>
            <w:r w:rsidR="00873EF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ra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alma,</w:t>
            </w:r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şim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m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ılı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Gerçekleşe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katılımı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etkinliğ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DC6025">
              <w:rPr>
                <w:rFonts w:ascii="Hurme Geometric Sans 1" w:hAnsi="Hurme Geometric Sans 1"/>
              </w:rPr>
              <w:t>kurumsallığı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sürekliliğ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irdelenmektedi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DC6025">
              <w:rPr>
                <w:rFonts w:ascii="Hurme Geometric Sans 1" w:hAnsi="Hurme Geometric Sans 1"/>
              </w:rPr>
              <w:t>Uygulama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örnekler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DC6025">
              <w:rPr>
                <w:rFonts w:ascii="Hurme Geometric Sans 1" w:hAnsi="Hurme Geometric Sans 1"/>
              </w:rPr>
              <w:t>iç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kalit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güvences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ellik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ılım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etkinliğ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mevcuttu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DC6025">
              <w:rPr>
                <w:rFonts w:ascii="Hurme Geometric Sans 1" w:hAnsi="Hurme Geometric Sans 1"/>
              </w:rPr>
              <w:t>Sonuçla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değerlendirilmekt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bağlı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me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gerçekleştirilmektedir.</w:t>
            </w:r>
          </w:p>
        </w:tc>
        <w:tc>
          <w:tcPr>
            <w:tcW w:w="2064" w:type="dxa"/>
            <w:vMerge/>
            <w:tcBorders>
              <w:bottom w:val="nil"/>
            </w:tcBorders>
            <w:shd w:val="clear" w:color="auto" w:fill="FCDFE8"/>
          </w:tcPr>
          <w:p w14:paraId="64081686" w14:textId="3948199B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tcBorders>
              <w:bottom w:val="single" w:sz="4" w:space="0" w:color="000000"/>
            </w:tcBorders>
            <w:shd w:val="clear" w:color="auto" w:fill="FDCEDD"/>
          </w:tcPr>
          <w:p w14:paraId="255500FA" w14:textId="33BE2BDB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bottom w:val="single" w:sz="4" w:space="0" w:color="000000"/>
            </w:tcBorders>
            <w:shd w:val="clear" w:color="auto" w:fill="E49BB1"/>
          </w:tcPr>
          <w:p w14:paraId="491338AF" w14:textId="4851EC19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tcBorders>
              <w:bottom w:val="single" w:sz="4" w:space="0" w:color="000000"/>
            </w:tcBorders>
            <w:shd w:val="clear" w:color="auto" w:fill="DE829E"/>
          </w:tcPr>
          <w:p w14:paraId="01725E74" w14:textId="7FEE865E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vMerge/>
            <w:tcBorders>
              <w:bottom w:val="nil"/>
            </w:tcBorders>
            <w:shd w:val="clear" w:color="auto" w:fill="D77192"/>
          </w:tcPr>
          <w:p w14:paraId="1B9E498E" w14:textId="2D095C63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</w:tr>
      <w:tr w:rsidR="00E76205" w:rsidRPr="007E7355" w14:paraId="6A9328FD" w14:textId="77777777" w:rsidTr="00DC6025">
        <w:trPr>
          <w:trHeight w:val="77"/>
        </w:trPr>
        <w:tc>
          <w:tcPr>
            <w:tcW w:w="5366" w:type="dxa"/>
            <w:vMerge/>
          </w:tcPr>
          <w:p w14:paraId="6B9B4400" w14:textId="7993536E" w:rsidR="00E76205" w:rsidRPr="007E7355" w:rsidRDefault="00E76205" w:rsidP="00A068E2">
            <w:pPr>
              <w:pStyle w:val="TableParagraph"/>
              <w:spacing w:line="24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3E8C922F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shd w:val="clear" w:color="auto" w:fill="FDCEDD"/>
          </w:tcPr>
          <w:p w14:paraId="31D0FB5A" w14:textId="0B767422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bottom w:val="nil"/>
            </w:tcBorders>
            <w:shd w:val="clear" w:color="auto" w:fill="E49BB1"/>
          </w:tcPr>
          <w:p w14:paraId="39478336" w14:textId="5832BA9C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shd w:val="clear" w:color="auto" w:fill="DE829E"/>
          </w:tcPr>
          <w:p w14:paraId="07818E74" w14:textId="2CEF7F63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tcBorders>
              <w:top w:val="nil"/>
              <w:bottom w:val="nil"/>
            </w:tcBorders>
            <w:shd w:val="clear" w:color="auto" w:fill="D77192"/>
          </w:tcPr>
          <w:p w14:paraId="1042B7D5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76205" w:rsidRPr="007E7355" w14:paraId="37DA53D7" w14:textId="77777777" w:rsidTr="00DC6025">
        <w:trPr>
          <w:trHeight w:val="308"/>
        </w:trPr>
        <w:tc>
          <w:tcPr>
            <w:tcW w:w="5366" w:type="dxa"/>
            <w:vMerge/>
          </w:tcPr>
          <w:p w14:paraId="2A985E1C" w14:textId="76383850" w:rsidR="00E76205" w:rsidRPr="007E7355" w:rsidRDefault="00E76205" w:rsidP="00A068E2">
            <w:pPr>
              <w:pStyle w:val="TableParagraph"/>
              <w:spacing w:line="24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325F16BD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tcBorders>
              <w:bottom w:val="nil"/>
            </w:tcBorders>
            <w:shd w:val="clear" w:color="auto" w:fill="FDCEDD"/>
          </w:tcPr>
          <w:p w14:paraId="04F81DD7" w14:textId="231C028E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E49BB1"/>
          </w:tcPr>
          <w:p w14:paraId="3D9D7807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shd w:val="clear" w:color="auto" w:fill="DE829E"/>
          </w:tcPr>
          <w:p w14:paraId="5D1283DA" w14:textId="0BB6BAF0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tcBorders>
              <w:top w:val="nil"/>
              <w:bottom w:val="nil"/>
            </w:tcBorders>
            <w:shd w:val="clear" w:color="auto" w:fill="D77192"/>
          </w:tcPr>
          <w:p w14:paraId="2A591DD6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76205" w:rsidRPr="007E7355" w14:paraId="5E93893B" w14:textId="77777777" w:rsidTr="00DC6025">
        <w:trPr>
          <w:trHeight w:val="309"/>
        </w:trPr>
        <w:tc>
          <w:tcPr>
            <w:tcW w:w="5366" w:type="dxa"/>
            <w:vMerge/>
          </w:tcPr>
          <w:p w14:paraId="4DCF2251" w14:textId="46DE6020" w:rsidR="00E76205" w:rsidRPr="007E7355" w:rsidRDefault="00E76205" w:rsidP="00A068E2">
            <w:pPr>
              <w:pStyle w:val="TableParagraph"/>
              <w:spacing w:line="24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1E6454A5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tcBorders>
              <w:top w:val="nil"/>
              <w:bottom w:val="nil"/>
            </w:tcBorders>
            <w:shd w:val="clear" w:color="auto" w:fill="FDCEDD"/>
          </w:tcPr>
          <w:p w14:paraId="0A1001E8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E49BB1"/>
          </w:tcPr>
          <w:p w14:paraId="2325CB18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tcBorders>
              <w:bottom w:val="nil"/>
            </w:tcBorders>
            <w:shd w:val="clear" w:color="auto" w:fill="DE829E"/>
          </w:tcPr>
          <w:p w14:paraId="7BED18D4" w14:textId="671C40B9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tcBorders>
              <w:top w:val="nil"/>
              <w:bottom w:val="nil"/>
            </w:tcBorders>
            <w:shd w:val="clear" w:color="auto" w:fill="D77192"/>
          </w:tcPr>
          <w:p w14:paraId="51DE774C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76205" w:rsidRPr="007E7355" w14:paraId="5EB24481" w14:textId="77777777" w:rsidTr="00DC6025">
        <w:trPr>
          <w:trHeight w:val="308"/>
        </w:trPr>
        <w:tc>
          <w:tcPr>
            <w:tcW w:w="5366" w:type="dxa"/>
            <w:vMerge/>
          </w:tcPr>
          <w:p w14:paraId="5D04887B" w14:textId="42D1DB34" w:rsidR="00E76205" w:rsidRPr="007E7355" w:rsidRDefault="00E76205" w:rsidP="00A068E2">
            <w:pPr>
              <w:pStyle w:val="TableParagraph"/>
              <w:spacing w:line="24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</w:tcBorders>
            <w:shd w:val="clear" w:color="auto" w:fill="FCDFE8"/>
          </w:tcPr>
          <w:p w14:paraId="11F4ADAE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tcBorders>
              <w:top w:val="nil"/>
            </w:tcBorders>
            <w:shd w:val="clear" w:color="auto" w:fill="FDCEDD"/>
          </w:tcPr>
          <w:p w14:paraId="72B79B43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tcBorders>
              <w:top w:val="nil"/>
            </w:tcBorders>
            <w:shd w:val="clear" w:color="auto" w:fill="E49BB1"/>
          </w:tcPr>
          <w:p w14:paraId="08CC5C3E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tcBorders>
              <w:top w:val="nil"/>
            </w:tcBorders>
            <w:shd w:val="clear" w:color="auto" w:fill="DE829E"/>
          </w:tcPr>
          <w:p w14:paraId="22FB7697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tcBorders>
              <w:top w:val="nil"/>
            </w:tcBorders>
            <w:shd w:val="clear" w:color="auto" w:fill="D77192"/>
          </w:tcPr>
          <w:p w14:paraId="24013DF2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76205" w:rsidRPr="007E7355" w14:paraId="7110FF5C" w14:textId="77777777" w:rsidTr="00E76205">
        <w:trPr>
          <w:trHeight w:val="303"/>
        </w:trPr>
        <w:tc>
          <w:tcPr>
            <w:tcW w:w="5366" w:type="dxa"/>
            <w:vMerge/>
            <w:tcBorders>
              <w:bottom w:val="nil"/>
            </w:tcBorders>
          </w:tcPr>
          <w:p w14:paraId="77FAEFA9" w14:textId="6B7327AA" w:rsidR="00E76205" w:rsidRPr="007E7355" w:rsidRDefault="00E76205" w:rsidP="00A068E2">
            <w:pPr>
              <w:pStyle w:val="TableParagraph"/>
              <w:spacing w:line="24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680" w:type="dxa"/>
            <w:gridSpan w:val="5"/>
            <w:tcBorders>
              <w:bottom w:val="nil"/>
            </w:tcBorders>
            <w:shd w:val="clear" w:color="auto" w:fill="E4ADC0"/>
          </w:tcPr>
          <w:p w14:paraId="70C92EB0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068E2" w:rsidRPr="007E7355" w14:paraId="1842D829" w14:textId="77777777" w:rsidTr="00A068E2">
        <w:trPr>
          <w:trHeight w:val="636"/>
        </w:trPr>
        <w:tc>
          <w:tcPr>
            <w:tcW w:w="5366" w:type="dxa"/>
            <w:tcBorders>
              <w:top w:val="nil"/>
              <w:bottom w:val="nil"/>
            </w:tcBorders>
          </w:tcPr>
          <w:p w14:paraId="34215C24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680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7ED8A452" w14:textId="413579BD" w:rsidR="00A068E2" w:rsidRPr="007E7355" w:rsidRDefault="00740C6B" w:rsidP="00740C6B">
            <w:pPr>
              <w:pStyle w:val="TableParagraph"/>
              <w:spacing w:before="3"/>
              <w:ind w:right="395"/>
              <w:jc w:val="both"/>
              <w:rPr>
                <w:rFonts w:ascii="Hurme Geometric Sans 1" w:hAnsi="Hurme Geometric Sans 1"/>
                <w:b/>
                <w:i/>
              </w:rPr>
            </w:pPr>
            <w:r>
              <w:rPr>
                <w:rFonts w:ascii="Hurme Geometric Sans 1" w:hAnsi="Hurme Geometric Sans 1"/>
                <w:b/>
                <w:i/>
              </w:rPr>
              <w:t xml:space="preserve">  </w:t>
            </w:r>
            <w:r w:rsidR="00A068E2"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="00A068E2"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5824D66C" w14:textId="70DF8722" w:rsidR="00A068E2" w:rsidRPr="007E7355" w:rsidRDefault="00032C90" w:rsidP="00740C6B">
            <w:pPr>
              <w:pStyle w:val="TableParagraph"/>
              <w:numPr>
                <w:ilvl w:val="1"/>
                <w:numId w:val="67"/>
              </w:numPr>
              <w:spacing w:before="1"/>
              <w:ind w:left="929" w:right="395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özgü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oluşturulmuş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iç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dış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listesi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ile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paydaşların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önceliklendirilmesine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A068E2" w:rsidRPr="007E7355" w14:paraId="68114A57" w14:textId="77777777" w:rsidTr="00A068E2">
        <w:trPr>
          <w:trHeight w:val="628"/>
        </w:trPr>
        <w:tc>
          <w:tcPr>
            <w:tcW w:w="5366" w:type="dxa"/>
            <w:tcBorders>
              <w:top w:val="nil"/>
              <w:bottom w:val="nil"/>
            </w:tcBorders>
          </w:tcPr>
          <w:p w14:paraId="576B5816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680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63A26533" w14:textId="760AE951" w:rsidR="00A068E2" w:rsidRPr="00BB7BE1" w:rsidRDefault="00A068E2" w:rsidP="00740C6B">
            <w:pPr>
              <w:pStyle w:val="TableParagraph"/>
              <w:numPr>
                <w:ilvl w:val="1"/>
                <w:numId w:val="67"/>
              </w:numPr>
              <w:spacing w:before="1"/>
              <w:ind w:left="929"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rüşler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lınmas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c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opla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r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te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nket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oda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rup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toplantıları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çalıştaylar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bilgi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</w:tc>
      </w:tr>
      <w:tr w:rsidR="00A068E2" w:rsidRPr="007E7355" w14:paraId="5693FA1F" w14:textId="77777777" w:rsidTr="00A068E2">
        <w:trPr>
          <w:trHeight w:val="1270"/>
        </w:trPr>
        <w:tc>
          <w:tcPr>
            <w:tcW w:w="5366" w:type="dxa"/>
            <w:tcBorders>
              <w:top w:val="nil"/>
              <w:bottom w:val="nil"/>
            </w:tcBorders>
          </w:tcPr>
          <w:p w14:paraId="7A5DCC42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680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614F6181" w14:textId="77777777" w:rsidR="00A068E2" w:rsidRPr="00BB7BE1" w:rsidRDefault="00A068E2" w:rsidP="00740C6B">
            <w:pPr>
              <w:pStyle w:val="TableParagraph"/>
              <w:numPr>
                <w:ilvl w:val="0"/>
                <w:numId w:val="50"/>
              </w:numPr>
              <w:tabs>
                <w:tab w:val="left" w:pos="943"/>
                <w:tab w:val="left" w:pos="944"/>
              </w:tabs>
              <w:spacing w:before="49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Karar alma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ağlandığı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</w:p>
          <w:p w14:paraId="3D5C8939" w14:textId="77777777" w:rsidR="00A068E2" w:rsidRPr="00BB7BE1" w:rsidRDefault="00A068E2" w:rsidP="00740C6B">
            <w:pPr>
              <w:pStyle w:val="TableParagraph"/>
              <w:numPr>
                <w:ilvl w:val="0"/>
                <w:numId w:val="50"/>
              </w:numPr>
              <w:tabs>
                <w:tab w:val="left" w:pos="943"/>
                <w:tab w:val="left" w:pos="944"/>
              </w:tabs>
              <w:spacing w:before="51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şleyiş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2209371C" w14:textId="61611099" w:rsidR="00A068E2" w:rsidRPr="00BB7BE1" w:rsidRDefault="00A068E2" w:rsidP="00740C6B">
            <w:pPr>
              <w:pStyle w:val="TableParagraph"/>
              <w:numPr>
                <w:ilvl w:val="0"/>
                <w:numId w:val="50"/>
              </w:numPr>
              <w:tabs>
                <w:tab w:val="left" w:pos="943"/>
                <w:tab w:val="left" w:pos="944"/>
              </w:tabs>
              <w:spacing w:before="52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032C90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A068E2" w:rsidRPr="007E7355" w14:paraId="60BED3C8" w14:textId="77777777" w:rsidTr="00A068E2">
        <w:trPr>
          <w:trHeight w:val="561"/>
        </w:trPr>
        <w:tc>
          <w:tcPr>
            <w:tcW w:w="5366" w:type="dxa"/>
            <w:tcBorders>
              <w:top w:val="nil"/>
            </w:tcBorders>
          </w:tcPr>
          <w:p w14:paraId="05EF6602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680" w:type="dxa"/>
            <w:gridSpan w:val="5"/>
            <w:tcBorders>
              <w:top w:val="nil"/>
            </w:tcBorders>
            <w:shd w:val="clear" w:color="auto" w:fill="E4ADC0"/>
          </w:tcPr>
          <w:p w14:paraId="4C292009" w14:textId="602E9BCE" w:rsidR="00A068E2" w:rsidRPr="007E7355" w:rsidRDefault="00A068E2" w:rsidP="00740C6B">
            <w:pPr>
              <w:pStyle w:val="TableParagraph"/>
              <w:ind w:left="943" w:right="395"/>
              <w:jc w:val="both"/>
              <w:rPr>
                <w:rFonts w:ascii="Hurme Geometric Sans 1" w:hAnsi="Hurme Geometric Sans 1"/>
                <w:i/>
              </w:rPr>
            </w:pPr>
          </w:p>
        </w:tc>
      </w:tr>
    </w:tbl>
    <w:p w14:paraId="13CF89AF" w14:textId="6DFC749C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43CE2366" wp14:editId="6DC9B39D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8" name="Metin Kutusu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F74882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CE2366" id="Metin Kutusu 38" o:spid="_x0000_s1037" type="#_x0000_t202" style="position:absolute;margin-left:493.3pt;margin-top:67.1pt;width:12.25pt;height:12pt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CQ&#10;9POg2AEAAJg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3BF74882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BE1B2E0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CC301D">
          <w:headerReference w:type="default" r:id="rId36"/>
          <w:footerReference w:type="default" r:id="rId37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38"/>
        <w:gridCol w:w="2009"/>
        <w:gridCol w:w="1942"/>
        <w:gridCol w:w="1990"/>
        <w:gridCol w:w="2228"/>
        <w:gridCol w:w="1942"/>
      </w:tblGrid>
      <w:tr w:rsidR="00A068E2" w:rsidRPr="007E7355" w14:paraId="30367EE1" w14:textId="77777777" w:rsidTr="00A068E2">
        <w:trPr>
          <w:trHeight w:val="393"/>
        </w:trPr>
        <w:tc>
          <w:tcPr>
            <w:tcW w:w="16049" w:type="dxa"/>
            <w:gridSpan w:val="6"/>
            <w:shd w:val="clear" w:color="auto" w:fill="FFC9DE"/>
          </w:tcPr>
          <w:p w14:paraId="3C980CF9" w14:textId="51076E09" w:rsidR="00A068E2" w:rsidRPr="007E7355" w:rsidRDefault="00A068E2" w:rsidP="00A068E2">
            <w:pPr>
              <w:pStyle w:val="TableParagraph"/>
              <w:spacing w:before="2"/>
              <w:ind w:right="95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 w:rsidR="00230C80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A068E2" w:rsidRPr="007E7355" w14:paraId="7B43275E" w14:textId="77777777" w:rsidTr="00A068E2">
        <w:trPr>
          <w:trHeight w:val="618"/>
        </w:trPr>
        <w:tc>
          <w:tcPr>
            <w:tcW w:w="16049" w:type="dxa"/>
            <w:gridSpan w:val="6"/>
            <w:shd w:val="clear" w:color="auto" w:fill="FFC9DE"/>
          </w:tcPr>
          <w:p w14:paraId="35AE5016" w14:textId="77777777" w:rsidR="00A068E2" w:rsidRPr="007E7355" w:rsidRDefault="00A068E2" w:rsidP="00A068E2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4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ılımı</w:t>
            </w:r>
            <w:proofErr w:type="spellEnd"/>
          </w:p>
        </w:tc>
      </w:tr>
      <w:tr w:rsidR="00A068E2" w:rsidRPr="007E7355" w14:paraId="6D2537B3" w14:textId="77777777" w:rsidTr="00A068E2">
        <w:trPr>
          <w:trHeight w:val="309"/>
        </w:trPr>
        <w:tc>
          <w:tcPr>
            <w:tcW w:w="5938" w:type="dxa"/>
            <w:shd w:val="clear" w:color="auto" w:fill="FFC9DE"/>
          </w:tcPr>
          <w:p w14:paraId="5A4A3702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shd w:val="clear" w:color="auto" w:fill="FFC9DE"/>
          </w:tcPr>
          <w:p w14:paraId="6C2D3D49" w14:textId="77777777" w:rsidR="00A068E2" w:rsidRPr="007E7355" w:rsidRDefault="00A068E2" w:rsidP="00A068E2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42" w:type="dxa"/>
            <w:shd w:val="clear" w:color="auto" w:fill="FFC9DE"/>
          </w:tcPr>
          <w:p w14:paraId="1E951980" w14:textId="77777777" w:rsidR="00A068E2" w:rsidRPr="007E7355" w:rsidRDefault="00A068E2" w:rsidP="00A068E2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90" w:type="dxa"/>
            <w:shd w:val="clear" w:color="auto" w:fill="FFC9DE"/>
          </w:tcPr>
          <w:p w14:paraId="59000044" w14:textId="77777777" w:rsidR="00A068E2" w:rsidRPr="007E7355" w:rsidRDefault="00A068E2" w:rsidP="00A068E2">
            <w:pPr>
              <w:pStyle w:val="TableParagraph"/>
              <w:spacing w:line="265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228" w:type="dxa"/>
            <w:shd w:val="clear" w:color="auto" w:fill="FFC9DE"/>
          </w:tcPr>
          <w:p w14:paraId="70171674" w14:textId="77777777" w:rsidR="00A068E2" w:rsidRPr="007E7355" w:rsidRDefault="00A068E2" w:rsidP="00A068E2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42" w:type="dxa"/>
            <w:shd w:val="clear" w:color="auto" w:fill="FFC9DE"/>
          </w:tcPr>
          <w:p w14:paraId="40C5539B" w14:textId="77777777" w:rsidR="00A068E2" w:rsidRPr="007E7355" w:rsidRDefault="00A068E2" w:rsidP="00A068E2">
            <w:pPr>
              <w:pStyle w:val="TableParagraph"/>
              <w:spacing w:line="265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E76205" w:rsidRPr="007E7355" w14:paraId="65B418F3" w14:textId="77777777" w:rsidTr="00E76205">
        <w:trPr>
          <w:trHeight w:val="308"/>
        </w:trPr>
        <w:tc>
          <w:tcPr>
            <w:tcW w:w="5938" w:type="dxa"/>
            <w:tcBorders>
              <w:bottom w:val="nil"/>
            </w:tcBorders>
          </w:tcPr>
          <w:p w14:paraId="47D6B86D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vMerge w:val="restart"/>
            <w:shd w:val="clear" w:color="auto" w:fill="FCDFE8"/>
          </w:tcPr>
          <w:p w14:paraId="2298A31C" w14:textId="27E71F10" w:rsidR="00E76205" w:rsidRPr="007E7355" w:rsidRDefault="00032C90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E7620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6205" w:rsidRPr="007E7355">
              <w:rPr>
                <w:rFonts w:ascii="Hurme Geometric Sans 1" w:hAnsi="Hurme Geometric Sans 1"/>
              </w:rPr>
              <w:t>öğrenci</w:t>
            </w:r>
            <w:proofErr w:type="spellEnd"/>
          </w:p>
          <w:p w14:paraId="54B638DB" w14:textId="77777777" w:rsidR="00E76205" w:rsidRPr="007E7355" w:rsidRDefault="00E76205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dirimlerinin</w:t>
            </w:r>
            <w:proofErr w:type="spellEnd"/>
          </w:p>
          <w:p w14:paraId="6DB01D48" w14:textId="77777777" w:rsidR="00E76205" w:rsidRPr="007E7355" w:rsidRDefault="00E76205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  <w:p w14:paraId="18605516" w14:textId="77777777" w:rsidR="00E76205" w:rsidRPr="007E7355" w:rsidRDefault="00E76205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136E04BE" w14:textId="42ACDF45" w:rsidR="00E76205" w:rsidRPr="007E7355" w:rsidRDefault="00E76205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2" w:type="dxa"/>
            <w:tcBorders>
              <w:bottom w:val="nil"/>
            </w:tcBorders>
            <w:shd w:val="clear" w:color="auto" w:fill="FDCEDD"/>
          </w:tcPr>
          <w:p w14:paraId="7EB8AA03" w14:textId="448385AC" w:rsidR="00E76205" w:rsidRPr="007E7355" w:rsidRDefault="00032C90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E7620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6205"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1990" w:type="dxa"/>
            <w:vMerge w:val="restart"/>
            <w:shd w:val="clear" w:color="auto" w:fill="E49BB1"/>
          </w:tcPr>
          <w:p w14:paraId="07A0960C" w14:textId="77777777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ların</w:t>
            </w:r>
            <w:proofErr w:type="spellEnd"/>
          </w:p>
          <w:p w14:paraId="36A8FEBC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</w:p>
          <w:p w14:paraId="0C414ADE" w14:textId="77777777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dirimleri</w:t>
            </w:r>
            <w:proofErr w:type="spellEnd"/>
          </w:p>
          <w:p w14:paraId="3FE1CE96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(</w:t>
            </w:r>
            <w:proofErr w:type="gramStart"/>
            <w:r w:rsidRPr="007E7355">
              <w:rPr>
                <w:rFonts w:ascii="Hurme Geometric Sans 1" w:hAnsi="Hurme Geometric Sans 1"/>
              </w:rPr>
              <w:t>her</w:t>
            </w:r>
            <w:proofErr w:type="gram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rıyı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da</w:t>
            </w:r>
          </w:p>
          <w:p w14:paraId="54BF2336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her </w:t>
            </w:r>
            <w:proofErr w:type="spellStart"/>
            <w:r w:rsidRPr="007E7355">
              <w:rPr>
                <w:rFonts w:ascii="Hurme Geometric Sans 1" w:hAnsi="Hurme Geometric Sans 1"/>
              </w:rPr>
              <w:t>akadem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ıl</w:t>
            </w:r>
            <w:proofErr w:type="spellEnd"/>
          </w:p>
          <w:p w14:paraId="43B6BCD6" w14:textId="77777777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onunda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</w:p>
          <w:p w14:paraId="0D5F2FC0" w14:textId="54773F00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28" w:type="dxa"/>
            <w:vMerge w:val="restart"/>
            <w:shd w:val="clear" w:color="auto" w:fill="DE829E"/>
          </w:tcPr>
          <w:p w14:paraId="32DBD4B1" w14:textId="77777777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rogramlarda</w:t>
            </w:r>
            <w:proofErr w:type="spellEnd"/>
          </w:p>
          <w:p w14:paraId="367B468B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i</w:t>
            </w:r>
            <w:proofErr w:type="spellEnd"/>
          </w:p>
          <w:p w14:paraId="324E1DD6" w14:textId="77777777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dirimlerinin</w:t>
            </w:r>
            <w:proofErr w:type="spellEnd"/>
          </w:p>
          <w:p w14:paraId="79DB5E53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  <w:p w14:paraId="6FBE9035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7CAF3D68" w14:textId="77777777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  <w:spacing w:val="-42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spacing w:val="-4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</w:p>
          <w:p w14:paraId="69D3BE3B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ılım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yalı</w:t>
            </w:r>
            <w:proofErr w:type="spellEnd"/>
          </w:p>
          <w:p w14:paraId="7B35DC95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çimde</w:t>
            </w:r>
            <w:proofErr w:type="spellEnd"/>
          </w:p>
          <w:p w14:paraId="5C5C49B2" w14:textId="77777777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5B841E62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Geri</w:t>
            </w:r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dirim</w:t>
            </w:r>
            <w:proofErr w:type="spellEnd"/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</w:p>
          <w:p w14:paraId="768E84F1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ara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alma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süreçlerine</w:t>
            </w:r>
            <w:proofErr w:type="spellEnd"/>
          </w:p>
          <w:p w14:paraId="17B79991" w14:textId="548F0E9B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nsıt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2" w:type="dxa"/>
            <w:vMerge w:val="restart"/>
            <w:shd w:val="clear" w:color="auto" w:fill="D77192"/>
          </w:tcPr>
          <w:p w14:paraId="2775E027" w14:textId="77777777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0250484" w14:textId="7777777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72B3FAD" w14:textId="77777777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136B647" w14:textId="7777777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1AFB80E3" w14:textId="7777777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798B07B8" w14:textId="3D8C35B1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E76205" w:rsidRPr="007E7355" w14:paraId="43E729C6" w14:textId="77777777" w:rsidTr="00E76205">
        <w:trPr>
          <w:trHeight w:val="308"/>
        </w:trPr>
        <w:tc>
          <w:tcPr>
            <w:tcW w:w="5938" w:type="dxa"/>
            <w:tcBorders>
              <w:top w:val="nil"/>
              <w:bottom w:val="nil"/>
            </w:tcBorders>
          </w:tcPr>
          <w:p w14:paraId="492E0CE6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vMerge/>
            <w:shd w:val="clear" w:color="auto" w:fill="FCDFE8"/>
          </w:tcPr>
          <w:p w14:paraId="06B1BF9B" w14:textId="0655BF4D" w:rsidR="00E76205" w:rsidRPr="007E7355" w:rsidRDefault="00E76205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6C104DEF" w14:textId="77777777" w:rsidR="00E76205" w:rsidRPr="007E7355" w:rsidRDefault="00E76205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</w:tc>
        <w:tc>
          <w:tcPr>
            <w:tcW w:w="1990" w:type="dxa"/>
            <w:vMerge/>
            <w:shd w:val="clear" w:color="auto" w:fill="E49BB1"/>
          </w:tcPr>
          <w:p w14:paraId="488AC59B" w14:textId="5762E2B8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0ECBA7D9" w14:textId="566319A6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shd w:val="clear" w:color="auto" w:fill="D77192"/>
          </w:tcPr>
          <w:p w14:paraId="35F2EFD2" w14:textId="46A44849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E76205" w:rsidRPr="007E7355" w14:paraId="47A74958" w14:textId="77777777" w:rsidTr="00E76205">
        <w:trPr>
          <w:trHeight w:val="308"/>
        </w:trPr>
        <w:tc>
          <w:tcPr>
            <w:tcW w:w="5938" w:type="dxa"/>
            <w:tcBorders>
              <w:top w:val="nil"/>
              <w:bottom w:val="nil"/>
            </w:tcBorders>
          </w:tcPr>
          <w:p w14:paraId="163A6CA5" w14:textId="77777777" w:rsidR="00E76205" w:rsidRPr="007E7355" w:rsidRDefault="00E76205" w:rsidP="00A068E2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4.2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geri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bildirimleri</w:t>
            </w:r>
            <w:proofErr w:type="spellEnd"/>
          </w:p>
        </w:tc>
        <w:tc>
          <w:tcPr>
            <w:tcW w:w="2009" w:type="dxa"/>
            <w:vMerge/>
            <w:shd w:val="clear" w:color="auto" w:fill="FCDFE8"/>
          </w:tcPr>
          <w:p w14:paraId="5A66B601" w14:textId="3C937345" w:rsidR="00E76205" w:rsidRPr="007E7355" w:rsidRDefault="00E76205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316129D1" w14:textId="77777777" w:rsidR="00E76205" w:rsidRPr="007E7355" w:rsidRDefault="00E76205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</w:p>
        </w:tc>
        <w:tc>
          <w:tcPr>
            <w:tcW w:w="1990" w:type="dxa"/>
            <w:vMerge/>
            <w:shd w:val="clear" w:color="auto" w:fill="E49BB1"/>
          </w:tcPr>
          <w:p w14:paraId="778E0E84" w14:textId="11073999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1FCFC4C2" w14:textId="31873B17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shd w:val="clear" w:color="auto" w:fill="D77192"/>
          </w:tcPr>
          <w:p w14:paraId="00BC020C" w14:textId="1CD568C4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854130" w:rsidRPr="007E7355" w14:paraId="03EC9D1A" w14:textId="77777777" w:rsidTr="00854130">
        <w:trPr>
          <w:trHeight w:val="309"/>
        </w:trPr>
        <w:tc>
          <w:tcPr>
            <w:tcW w:w="5938" w:type="dxa"/>
            <w:vMerge w:val="restart"/>
            <w:tcBorders>
              <w:top w:val="nil"/>
            </w:tcBorders>
          </w:tcPr>
          <w:p w14:paraId="73900A1E" w14:textId="0D761E05" w:rsidR="00854130" w:rsidRDefault="00854130" w:rsidP="00BD74E2">
            <w:pPr>
              <w:pStyle w:val="TableParagraph"/>
              <w:spacing w:line="267" w:lineRule="exact"/>
              <w:ind w:left="107" w:right="199"/>
              <w:jc w:val="both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Öğrenc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görüşü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DC6025">
              <w:rPr>
                <w:rFonts w:ascii="Hurme Geometric Sans 1" w:hAnsi="Hurme Geometric Sans 1"/>
              </w:rPr>
              <w:t>ders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DC6025">
              <w:rPr>
                <w:rFonts w:ascii="Hurme Geometric Sans 1" w:hAnsi="Hurme Geometric Sans 1"/>
              </w:rPr>
              <w:t>dersi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öğretim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elemanı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, diploma </w:t>
            </w:r>
            <w:proofErr w:type="spellStart"/>
            <w:r w:rsidRPr="00DC6025">
              <w:rPr>
                <w:rFonts w:ascii="Hurme Geometric Sans 1" w:hAnsi="Hurme Geometric Sans 1"/>
              </w:rPr>
              <w:t>programı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hizmet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nel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mnuniyet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eviyesi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b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çeşit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ol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makt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llanılmakt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laşılmakta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Kullanıl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temler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çer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ili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eriler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utar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msi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ağ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076A5BEB" w14:textId="77777777" w:rsidR="00485A0E" w:rsidRPr="007E7355" w:rsidRDefault="00485A0E" w:rsidP="00BD74E2">
            <w:pPr>
              <w:pStyle w:val="TableParagraph"/>
              <w:spacing w:line="267" w:lineRule="exact"/>
              <w:ind w:left="107" w:right="199"/>
              <w:jc w:val="both"/>
              <w:rPr>
                <w:rFonts w:ascii="Hurme Geometric Sans 1" w:hAnsi="Hurme Geometric Sans 1"/>
              </w:rPr>
            </w:pPr>
          </w:p>
          <w:p w14:paraId="77E1060C" w14:textId="77777777" w:rsidR="00854130" w:rsidRPr="007E7355" w:rsidRDefault="00854130" w:rsidP="00BD74E2">
            <w:pPr>
              <w:pStyle w:val="TableParagraph"/>
              <w:spacing w:line="267" w:lineRule="exact"/>
              <w:ind w:left="107" w:right="199"/>
              <w:jc w:val="both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Öğrenc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şikayetler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>/</w:t>
            </w:r>
            <w:proofErr w:type="spellStart"/>
            <w:r w:rsidRPr="00DC6025">
              <w:rPr>
                <w:rFonts w:ascii="Hurme Geometric Sans 1" w:hAnsi="Hurme Geometric Sans 1"/>
              </w:rPr>
              <w:t>veya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öneriler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içi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muhtelif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kanalla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vardı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öğrencilerc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inir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nları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dil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çalıştığı</w:t>
            </w:r>
            <w:proofErr w:type="spellEnd"/>
          </w:p>
          <w:p w14:paraId="77B59DA4" w14:textId="0EB202F5" w:rsidR="00854130" w:rsidRPr="007E7355" w:rsidRDefault="00854130" w:rsidP="00BD74E2">
            <w:pPr>
              <w:pStyle w:val="TableParagraph"/>
              <w:ind w:left="107" w:right="19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netlen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9" w:type="dxa"/>
            <w:vMerge/>
            <w:shd w:val="clear" w:color="auto" w:fill="FCDFE8"/>
          </w:tcPr>
          <w:p w14:paraId="0D6D9EBB" w14:textId="019C2612" w:rsidR="00854130" w:rsidRPr="007E7355" w:rsidRDefault="00854130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416F330A" w14:textId="77777777" w:rsidR="00854130" w:rsidRPr="007E7355" w:rsidRDefault="00854130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dirimlerinin</w:t>
            </w:r>
            <w:proofErr w:type="spellEnd"/>
          </w:p>
        </w:tc>
        <w:tc>
          <w:tcPr>
            <w:tcW w:w="1990" w:type="dxa"/>
            <w:vMerge/>
            <w:shd w:val="clear" w:color="auto" w:fill="E49BB1"/>
          </w:tcPr>
          <w:p w14:paraId="6205EEEE" w14:textId="4439714A" w:rsidR="00854130" w:rsidRPr="007E7355" w:rsidRDefault="00854130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18AC1AAC" w14:textId="17DB84D7" w:rsidR="00854130" w:rsidRPr="007E7355" w:rsidRDefault="00854130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shd w:val="clear" w:color="auto" w:fill="D77192"/>
          </w:tcPr>
          <w:p w14:paraId="1D87F5C7" w14:textId="2D198244" w:rsidR="00854130" w:rsidRPr="007E7355" w:rsidRDefault="00854130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854130" w:rsidRPr="007E7355" w14:paraId="79AD51A6" w14:textId="77777777" w:rsidTr="00854130">
        <w:trPr>
          <w:trHeight w:val="308"/>
        </w:trPr>
        <w:tc>
          <w:tcPr>
            <w:tcW w:w="5938" w:type="dxa"/>
            <w:vMerge/>
          </w:tcPr>
          <w:p w14:paraId="27539EB3" w14:textId="203A31AA" w:rsidR="00854130" w:rsidRPr="007E7355" w:rsidRDefault="00854130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vMerge/>
            <w:tcBorders>
              <w:bottom w:val="nil"/>
            </w:tcBorders>
            <w:shd w:val="clear" w:color="auto" w:fill="FCDFE8"/>
          </w:tcPr>
          <w:p w14:paraId="4DFC11F7" w14:textId="266A9D4B" w:rsidR="00854130" w:rsidRPr="007E7355" w:rsidRDefault="00854130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5A4A21DF" w14:textId="77777777" w:rsidR="00854130" w:rsidRPr="007E7355" w:rsidRDefault="00854130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proofErr w:type="gram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proofErr w:type="gram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dersin</w:t>
            </w:r>
            <w:proofErr w:type="spellEnd"/>
          </w:p>
        </w:tc>
        <w:tc>
          <w:tcPr>
            <w:tcW w:w="1990" w:type="dxa"/>
            <w:vMerge/>
            <w:shd w:val="clear" w:color="auto" w:fill="E49BB1"/>
          </w:tcPr>
          <w:p w14:paraId="69024C7D" w14:textId="2809F8A8" w:rsidR="00854130" w:rsidRPr="007E7355" w:rsidRDefault="00854130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183D4781" w14:textId="2CDDBB04" w:rsidR="00854130" w:rsidRPr="007E7355" w:rsidRDefault="00854130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shd w:val="clear" w:color="auto" w:fill="D77192"/>
          </w:tcPr>
          <w:p w14:paraId="01ECEF84" w14:textId="751914D0" w:rsidR="00854130" w:rsidRPr="007E7355" w:rsidRDefault="00854130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854130" w:rsidRPr="007E7355" w14:paraId="5210D2D5" w14:textId="77777777" w:rsidTr="00E76205">
        <w:trPr>
          <w:trHeight w:val="308"/>
        </w:trPr>
        <w:tc>
          <w:tcPr>
            <w:tcW w:w="5938" w:type="dxa"/>
            <w:vMerge/>
          </w:tcPr>
          <w:p w14:paraId="09223E14" w14:textId="287B2571" w:rsidR="00854130" w:rsidRPr="007E7355" w:rsidRDefault="00854130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FCDFE8"/>
          </w:tcPr>
          <w:p w14:paraId="01B4378C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79C3A4C3" w14:textId="77777777" w:rsidR="00854130" w:rsidRPr="007E7355" w:rsidRDefault="00854130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  <w:tc>
          <w:tcPr>
            <w:tcW w:w="1990" w:type="dxa"/>
            <w:vMerge/>
            <w:shd w:val="clear" w:color="auto" w:fill="E49BB1"/>
          </w:tcPr>
          <w:p w14:paraId="6194C1CE" w14:textId="12C087DA" w:rsidR="00854130" w:rsidRPr="007E7355" w:rsidRDefault="00854130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22DBDB12" w14:textId="50B9488F" w:rsidR="00854130" w:rsidRPr="007E7355" w:rsidRDefault="00854130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tcBorders>
              <w:bottom w:val="nil"/>
            </w:tcBorders>
            <w:shd w:val="clear" w:color="auto" w:fill="D77192"/>
          </w:tcPr>
          <w:p w14:paraId="67701635" w14:textId="6429929F" w:rsidR="00854130" w:rsidRPr="007E7355" w:rsidRDefault="00854130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854130" w:rsidRPr="007E7355" w14:paraId="4554E461" w14:textId="77777777" w:rsidTr="00E76205">
        <w:trPr>
          <w:trHeight w:val="309"/>
        </w:trPr>
        <w:tc>
          <w:tcPr>
            <w:tcW w:w="5938" w:type="dxa"/>
            <w:vMerge/>
          </w:tcPr>
          <w:p w14:paraId="6A751E93" w14:textId="7D9B0FBF" w:rsidR="00854130" w:rsidRPr="007E7355" w:rsidRDefault="00854130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FCDFE8"/>
          </w:tcPr>
          <w:p w14:paraId="2A22EE81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1924A36E" w14:textId="5E40179E" w:rsidR="00854130" w:rsidRPr="007E7355" w:rsidRDefault="00854130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  <w:w w:val="95"/>
              </w:rPr>
              <w:t xml:space="preserve">program,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ş</w:t>
            </w:r>
            <w:proofErr w:type="spellEnd"/>
            <w:r w:rsidR="00BD74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D74E2" w:rsidRPr="007E7355">
              <w:rPr>
                <w:rFonts w:ascii="Hurme Geometric Sans 1" w:hAnsi="Hurme Geometric Sans 1"/>
              </w:rPr>
              <w:t>yükü</w:t>
            </w:r>
            <w:proofErr w:type="spellEnd"/>
            <w:r w:rsidR="00BD74E2" w:rsidRPr="007E7355">
              <w:rPr>
                <w:rFonts w:ascii="Hurme Geometric Sans 1" w:hAnsi="Hurme Geometric Sans 1"/>
              </w:rPr>
              <w:t>* vb.)</w:t>
            </w:r>
          </w:p>
        </w:tc>
        <w:tc>
          <w:tcPr>
            <w:tcW w:w="1990" w:type="dxa"/>
            <w:vMerge/>
            <w:tcBorders>
              <w:bottom w:val="nil"/>
            </w:tcBorders>
            <w:shd w:val="clear" w:color="auto" w:fill="E49BB1"/>
          </w:tcPr>
          <w:p w14:paraId="2D9E8143" w14:textId="7509A7FF" w:rsidR="00854130" w:rsidRPr="007E7355" w:rsidRDefault="00854130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34D1BA10" w14:textId="6EE7E593" w:rsidR="00854130" w:rsidRPr="007E7355" w:rsidRDefault="00854130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D77192"/>
          </w:tcPr>
          <w:p w14:paraId="6CDBBFAB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D74E2" w:rsidRPr="007E7355" w14:paraId="184F9749" w14:textId="77777777" w:rsidTr="00E76205">
        <w:trPr>
          <w:trHeight w:val="308"/>
        </w:trPr>
        <w:tc>
          <w:tcPr>
            <w:tcW w:w="5938" w:type="dxa"/>
            <w:vMerge/>
          </w:tcPr>
          <w:p w14:paraId="64CA2E62" w14:textId="675AEC75" w:rsidR="00BD74E2" w:rsidRPr="007E7355" w:rsidRDefault="00BD74E2" w:rsidP="00BD74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FCDFE8"/>
          </w:tcPr>
          <w:p w14:paraId="3B625AF1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47479443" w14:textId="2B57D7B2" w:rsidR="00BD74E2" w:rsidRPr="007E7355" w:rsidRDefault="00BD74E2" w:rsidP="00BD74E2">
            <w:pPr>
              <w:pStyle w:val="TableParagraph"/>
              <w:spacing w:before="1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ma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</w:tc>
        <w:tc>
          <w:tcPr>
            <w:tcW w:w="1990" w:type="dxa"/>
            <w:tcBorders>
              <w:top w:val="nil"/>
              <w:bottom w:val="nil"/>
            </w:tcBorders>
            <w:shd w:val="clear" w:color="auto" w:fill="E49BB1"/>
          </w:tcPr>
          <w:p w14:paraId="200F9779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1132BB3A" w14:textId="2B6EB441" w:rsidR="00BD74E2" w:rsidRPr="007E7355" w:rsidRDefault="00BD74E2" w:rsidP="00BD74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D77192"/>
          </w:tcPr>
          <w:p w14:paraId="6245515F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D74E2" w:rsidRPr="007E7355" w14:paraId="7DE107BC" w14:textId="77777777" w:rsidTr="00E76205">
        <w:trPr>
          <w:trHeight w:val="308"/>
        </w:trPr>
        <w:tc>
          <w:tcPr>
            <w:tcW w:w="5938" w:type="dxa"/>
            <w:vMerge/>
          </w:tcPr>
          <w:p w14:paraId="406B82F7" w14:textId="319474CC" w:rsidR="00BD74E2" w:rsidRPr="007E7355" w:rsidRDefault="00BD74E2" w:rsidP="00BD74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FCDFE8"/>
          </w:tcPr>
          <w:p w14:paraId="778C2774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56D2724B" w14:textId="7087A736" w:rsidR="00BD74E2" w:rsidRPr="007E7355" w:rsidRDefault="00BD74E2" w:rsidP="00BD74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kurallar</w:t>
            </w:r>
            <w:proofErr w:type="spellEnd"/>
          </w:p>
        </w:tc>
        <w:tc>
          <w:tcPr>
            <w:tcW w:w="1990" w:type="dxa"/>
            <w:tcBorders>
              <w:top w:val="nil"/>
              <w:bottom w:val="nil"/>
            </w:tcBorders>
            <w:shd w:val="clear" w:color="auto" w:fill="E49BB1"/>
          </w:tcPr>
          <w:p w14:paraId="6277897A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1EE1EC2F" w14:textId="5ACA74A2" w:rsidR="00BD74E2" w:rsidRPr="007E7355" w:rsidRDefault="00BD74E2" w:rsidP="00BD74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D77192"/>
          </w:tcPr>
          <w:p w14:paraId="5C2E78E6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D74E2" w:rsidRPr="007E7355" w14:paraId="7D1C5273" w14:textId="77777777" w:rsidTr="00E76205">
        <w:trPr>
          <w:trHeight w:val="309"/>
        </w:trPr>
        <w:tc>
          <w:tcPr>
            <w:tcW w:w="5938" w:type="dxa"/>
            <w:vMerge/>
          </w:tcPr>
          <w:p w14:paraId="3CF2C4FD" w14:textId="03E66585" w:rsidR="00BD74E2" w:rsidRPr="007E7355" w:rsidRDefault="00BD74E2" w:rsidP="00BD74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FCDFE8"/>
          </w:tcPr>
          <w:p w14:paraId="487BE3F8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53E57490" w14:textId="1F26B76F" w:rsidR="00BD74E2" w:rsidRPr="007E7355" w:rsidRDefault="00BD74E2" w:rsidP="00BD74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uşturulmuştu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90" w:type="dxa"/>
            <w:tcBorders>
              <w:top w:val="nil"/>
              <w:bottom w:val="nil"/>
            </w:tcBorders>
            <w:shd w:val="clear" w:color="auto" w:fill="E49BB1"/>
          </w:tcPr>
          <w:p w14:paraId="24B59F7E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66B45CD1" w14:textId="10392470" w:rsidR="00BD74E2" w:rsidRPr="007E7355" w:rsidRDefault="00BD74E2" w:rsidP="00BD74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D77192"/>
          </w:tcPr>
          <w:p w14:paraId="3059B909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D74E2" w:rsidRPr="007E7355" w14:paraId="771967D4" w14:textId="77777777" w:rsidTr="00E76205">
        <w:trPr>
          <w:trHeight w:val="308"/>
        </w:trPr>
        <w:tc>
          <w:tcPr>
            <w:tcW w:w="5938" w:type="dxa"/>
            <w:vMerge/>
          </w:tcPr>
          <w:p w14:paraId="42941138" w14:textId="4C34C329" w:rsidR="00BD74E2" w:rsidRPr="007E7355" w:rsidRDefault="00BD74E2" w:rsidP="00BD74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FCDFE8"/>
          </w:tcPr>
          <w:p w14:paraId="45656C88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5F01796B" w14:textId="3BE5AD8B" w:rsidR="00BD74E2" w:rsidRPr="007E7355" w:rsidRDefault="00BD74E2" w:rsidP="00BD74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90" w:type="dxa"/>
            <w:tcBorders>
              <w:top w:val="nil"/>
              <w:bottom w:val="nil"/>
            </w:tcBorders>
            <w:shd w:val="clear" w:color="auto" w:fill="E49BB1"/>
          </w:tcPr>
          <w:p w14:paraId="569BD9CF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33FFAF2B" w14:textId="355547B9" w:rsidR="00BD74E2" w:rsidRPr="007E7355" w:rsidRDefault="00BD74E2" w:rsidP="00BD74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D77192"/>
          </w:tcPr>
          <w:p w14:paraId="72EFDDB5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D74E2" w:rsidRPr="007E7355" w14:paraId="10648591" w14:textId="77777777" w:rsidTr="00E76205">
        <w:trPr>
          <w:trHeight w:val="309"/>
        </w:trPr>
        <w:tc>
          <w:tcPr>
            <w:tcW w:w="5938" w:type="dxa"/>
            <w:vMerge/>
            <w:tcBorders>
              <w:bottom w:val="nil"/>
            </w:tcBorders>
          </w:tcPr>
          <w:p w14:paraId="24B1329E" w14:textId="408C3C35" w:rsidR="00BD74E2" w:rsidRPr="007E7355" w:rsidRDefault="00BD74E2" w:rsidP="00BD74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</w:tcBorders>
            <w:shd w:val="clear" w:color="auto" w:fill="FCDFE8"/>
          </w:tcPr>
          <w:p w14:paraId="3CEFA1F4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</w:tcBorders>
            <w:shd w:val="clear" w:color="auto" w:fill="FDCEDD"/>
          </w:tcPr>
          <w:p w14:paraId="5024DD37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90" w:type="dxa"/>
            <w:tcBorders>
              <w:top w:val="nil"/>
            </w:tcBorders>
            <w:shd w:val="clear" w:color="auto" w:fill="E49BB1"/>
          </w:tcPr>
          <w:p w14:paraId="31475D13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19CA706E" w14:textId="406E9704" w:rsidR="00BD74E2" w:rsidRPr="007E7355" w:rsidRDefault="00BD74E2" w:rsidP="00BD74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</w:tcBorders>
            <w:shd w:val="clear" w:color="auto" w:fill="D77192"/>
          </w:tcPr>
          <w:p w14:paraId="0647ED3A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D74E2" w:rsidRPr="007E7355" w14:paraId="270D5B72" w14:textId="77777777" w:rsidTr="00A068E2">
        <w:trPr>
          <w:trHeight w:val="1258"/>
        </w:trPr>
        <w:tc>
          <w:tcPr>
            <w:tcW w:w="5938" w:type="dxa"/>
            <w:tcBorders>
              <w:top w:val="nil"/>
              <w:bottom w:val="nil"/>
            </w:tcBorders>
          </w:tcPr>
          <w:p w14:paraId="7B64C7B1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bottom w:val="nil"/>
            </w:tcBorders>
            <w:shd w:val="clear" w:color="auto" w:fill="E4ADC0"/>
          </w:tcPr>
          <w:p w14:paraId="644DBE18" w14:textId="77777777" w:rsidR="00BD74E2" w:rsidRPr="007E7355" w:rsidRDefault="00BD74E2" w:rsidP="00BD74E2">
            <w:pPr>
              <w:pStyle w:val="TableParagraph"/>
              <w:spacing w:before="4"/>
              <w:ind w:right="395"/>
              <w:jc w:val="both"/>
              <w:rPr>
                <w:rFonts w:ascii="Hurme Geometric Sans 1" w:hAnsi="Hurme Geometric Sans 1"/>
                <w:sz w:val="26"/>
              </w:rPr>
            </w:pPr>
          </w:p>
          <w:p w14:paraId="15829509" w14:textId="77777777" w:rsidR="00BD74E2" w:rsidRPr="007E7355" w:rsidRDefault="00BD74E2" w:rsidP="00BD74E2">
            <w:pPr>
              <w:pStyle w:val="TableParagraph"/>
              <w:ind w:left="225" w:right="395"/>
              <w:jc w:val="both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4D9C267A" w14:textId="77777777" w:rsidR="00BD74E2" w:rsidRPr="00BB7BE1" w:rsidRDefault="00BD74E2" w:rsidP="00BD74E2">
            <w:pPr>
              <w:pStyle w:val="TableParagraph"/>
              <w:numPr>
                <w:ilvl w:val="0"/>
                <w:numId w:val="68"/>
              </w:numPr>
              <w:spacing w:before="1"/>
              <w:ind w:left="917"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l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tmey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k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rallar</w:t>
            </w:r>
            <w:proofErr w:type="spellEnd"/>
          </w:p>
          <w:p w14:paraId="7A7CF69A" w14:textId="77777777" w:rsidR="00BD74E2" w:rsidRPr="007E7355" w:rsidRDefault="00BD74E2" w:rsidP="00BD74E2">
            <w:pPr>
              <w:pStyle w:val="TableParagraph"/>
              <w:numPr>
                <w:ilvl w:val="0"/>
                <w:numId w:val="49"/>
              </w:numPr>
              <w:tabs>
                <w:tab w:val="left" w:pos="945"/>
                <w:tab w:val="left" w:pos="946"/>
              </w:tabs>
              <w:spacing w:before="50"/>
              <w:ind w:right="395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9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9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nın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9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ü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,</w:t>
            </w:r>
            <w:r w:rsidRPr="00BB7BE1">
              <w:rPr>
                <w:rFonts w:ascii="Hurme Geometric Sans 1" w:hAnsi="Hurme Geometric Sans 1"/>
                <w:i/>
                <w:spacing w:val="-1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tem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8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eşitliliğin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9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BD74E2" w:rsidRPr="007E7355" w14:paraId="05B978C6" w14:textId="77777777" w:rsidTr="00A068E2">
        <w:trPr>
          <w:trHeight w:val="1591"/>
        </w:trPr>
        <w:tc>
          <w:tcPr>
            <w:tcW w:w="5938" w:type="dxa"/>
            <w:tcBorders>
              <w:top w:val="nil"/>
              <w:bottom w:val="nil"/>
            </w:tcBorders>
          </w:tcPr>
          <w:p w14:paraId="4679F4AA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4FABE5D7" w14:textId="77777777" w:rsidR="00BD74E2" w:rsidRPr="00BB7BE1" w:rsidRDefault="00BD74E2" w:rsidP="00BD74E2">
            <w:pPr>
              <w:pStyle w:val="TableParagraph"/>
              <w:spacing w:before="1"/>
              <w:ind w:left="945"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>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/karma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hi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109D38E8" w14:textId="77777777" w:rsidR="00BD74E2" w:rsidRPr="00BB7BE1" w:rsidRDefault="00BD74E2" w:rsidP="00BD74E2">
            <w:pPr>
              <w:pStyle w:val="TableParagraph"/>
              <w:numPr>
                <w:ilvl w:val="0"/>
                <w:numId w:val="48"/>
              </w:numPr>
              <w:tabs>
                <w:tab w:val="left" w:pos="945"/>
                <w:tab w:val="left" w:pos="946"/>
              </w:tabs>
              <w:spacing w:before="49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psamı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çekleştiril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ler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7A9CE0EA" w14:textId="77777777" w:rsidR="00BD74E2" w:rsidRPr="00BB7BE1" w:rsidRDefault="00BD74E2" w:rsidP="00BD74E2">
            <w:pPr>
              <w:pStyle w:val="TableParagraph"/>
              <w:numPr>
                <w:ilvl w:val="0"/>
                <w:numId w:val="48"/>
              </w:numPr>
              <w:tabs>
                <w:tab w:val="left" w:pos="945"/>
                <w:tab w:val="left" w:pos="946"/>
              </w:tabs>
              <w:spacing w:before="51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r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alma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</w:p>
          <w:p w14:paraId="6F6D5988" w14:textId="77777777" w:rsidR="00BD74E2" w:rsidRPr="00BB7BE1" w:rsidRDefault="00BD74E2" w:rsidP="00BD74E2">
            <w:pPr>
              <w:pStyle w:val="TableParagraph"/>
              <w:numPr>
                <w:ilvl w:val="0"/>
                <w:numId w:val="48"/>
              </w:numPr>
              <w:tabs>
                <w:tab w:val="left" w:pos="945"/>
                <w:tab w:val="left" w:pos="946"/>
              </w:tabs>
              <w:spacing w:before="52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s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51109F3B" w14:textId="06D4E72E" w:rsidR="00BD74E2" w:rsidRPr="00BB7BE1" w:rsidRDefault="00BD74E2" w:rsidP="00BD74E2">
            <w:pPr>
              <w:pStyle w:val="TableParagraph"/>
              <w:numPr>
                <w:ilvl w:val="0"/>
                <w:numId w:val="48"/>
              </w:numPr>
              <w:tabs>
                <w:tab w:val="left" w:pos="945"/>
                <w:tab w:val="left" w:pos="946"/>
              </w:tabs>
              <w:spacing w:before="49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032C90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BD74E2" w:rsidRPr="007E7355" w14:paraId="3937FD22" w14:textId="77777777" w:rsidTr="00A068E2">
        <w:trPr>
          <w:trHeight w:val="463"/>
        </w:trPr>
        <w:tc>
          <w:tcPr>
            <w:tcW w:w="5938" w:type="dxa"/>
            <w:tcBorders>
              <w:top w:val="nil"/>
              <w:bottom w:val="nil"/>
            </w:tcBorders>
          </w:tcPr>
          <w:p w14:paraId="375AEB58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36035747" w14:textId="5A157BBA" w:rsidR="00BD74E2" w:rsidRPr="00BB7BE1" w:rsidRDefault="00BD74E2" w:rsidP="00BD74E2">
            <w:pPr>
              <w:pStyle w:val="TableParagraph"/>
              <w:spacing w:before="1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</w:p>
        </w:tc>
      </w:tr>
      <w:tr w:rsidR="00BD74E2" w:rsidRPr="007E7355" w14:paraId="72A34C59" w14:textId="77777777" w:rsidTr="00A068E2">
        <w:trPr>
          <w:trHeight w:val="464"/>
        </w:trPr>
        <w:tc>
          <w:tcPr>
            <w:tcW w:w="5938" w:type="dxa"/>
            <w:tcBorders>
              <w:top w:val="nil"/>
            </w:tcBorders>
          </w:tcPr>
          <w:p w14:paraId="33F6DFFD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top w:val="nil"/>
            </w:tcBorders>
            <w:shd w:val="clear" w:color="auto" w:fill="E4ADC0"/>
          </w:tcPr>
          <w:p w14:paraId="20FBB033" w14:textId="77777777" w:rsidR="00BD74E2" w:rsidRPr="00BB7BE1" w:rsidRDefault="00BD74E2" w:rsidP="00BD74E2">
            <w:pPr>
              <w:pStyle w:val="TableParagraph"/>
              <w:spacing w:before="154"/>
              <w:ind w:left="945" w:hanging="453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color w:val="FF0000"/>
                <w:w w:val="105"/>
                <w:sz w:val="20"/>
              </w:rPr>
              <w:t xml:space="preserve">* </w:t>
            </w:r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2015 AKTS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ullanıcı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ılavuzu’ndak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anahta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prensipler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taşımalıdı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.</w:t>
            </w:r>
          </w:p>
        </w:tc>
      </w:tr>
    </w:tbl>
    <w:p w14:paraId="7DB4D888" w14:textId="77ADB4FD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5630DC37" wp14:editId="440E67B7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7" name="Metin Kutusu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06DA82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30DC37" id="Metin Kutusu 37" o:spid="_x0000_s1038" type="#_x0000_t202" style="position:absolute;margin-left:493.3pt;margin-top:67.1pt;width:12.25pt;height:12pt;z-index:-25164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BF&#10;4wxe2AEAAJg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1E06DA82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DE3D052" w14:textId="78D24E0F" w:rsidR="00A068E2" w:rsidRDefault="00A068E2" w:rsidP="00A068E2">
      <w:pPr>
        <w:rPr>
          <w:rFonts w:ascii="Hurme Geometric Sans 1" w:hAnsi="Hurme Geometric Sans 1" w:cs="Arial"/>
          <w:sz w:val="2"/>
          <w:szCs w:val="2"/>
        </w:rPr>
      </w:pPr>
    </w:p>
    <w:p w14:paraId="37097AFA" w14:textId="01BFA775" w:rsidR="00BB7BE1" w:rsidRDefault="00BB7BE1" w:rsidP="00A068E2">
      <w:pPr>
        <w:rPr>
          <w:rFonts w:ascii="Hurme Geometric Sans 1" w:hAnsi="Hurme Geometric Sans 1" w:cs="Arial"/>
          <w:sz w:val="2"/>
          <w:szCs w:val="2"/>
        </w:rPr>
      </w:pPr>
    </w:p>
    <w:p w14:paraId="3087F6CA" w14:textId="6B138191" w:rsidR="00BB7BE1" w:rsidRDefault="00BB7BE1" w:rsidP="00A068E2">
      <w:pPr>
        <w:rPr>
          <w:rFonts w:ascii="Hurme Geometric Sans 1" w:hAnsi="Hurme Geometric Sans 1" w:cs="Arial"/>
          <w:sz w:val="2"/>
          <w:szCs w:val="2"/>
        </w:rPr>
      </w:pPr>
    </w:p>
    <w:p w14:paraId="665E94E1" w14:textId="558269A8" w:rsidR="00BB7BE1" w:rsidRDefault="00BB7BE1" w:rsidP="00A068E2">
      <w:pPr>
        <w:rPr>
          <w:rFonts w:ascii="Hurme Geometric Sans 1" w:hAnsi="Hurme Geometric Sans 1" w:cs="Arial"/>
          <w:sz w:val="2"/>
          <w:szCs w:val="2"/>
        </w:rPr>
      </w:pPr>
    </w:p>
    <w:p w14:paraId="071C3DC8" w14:textId="77777777" w:rsidR="00BB7BE1" w:rsidRDefault="00BB7BE1" w:rsidP="00A068E2">
      <w:pPr>
        <w:rPr>
          <w:rFonts w:ascii="Hurme Geometric Sans 1" w:hAnsi="Hurme Geometric Sans 1" w:cs="Arial"/>
          <w:sz w:val="2"/>
          <w:szCs w:val="2"/>
        </w:rPr>
      </w:pPr>
    </w:p>
    <w:p w14:paraId="41C3B8A0" w14:textId="0C8EB34F" w:rsidR="00E7317B" w:rsidRDefault="00E7317B" w:rsidP="00A068E2">
      <w:pPr>
        <w:rPr>
          <w:rFonts w:ascii="Hurme Geometric Sans 1" w:hAnsi="Hurme Geometric Sans 1" w:cs="Arial"/>
          <w:sz w:val="2"/>
          <w:szCs w:val="2"/>
        </w:rPr>
      </w:pPr>
    </w:p>
    <w:p w14:paraId="5981A7BA" w14:textId="5E0C7617" w:rsidR="00E7317B" w:rsidRDefault="00E7317B" w:rsidP="00A068E2">
      <w:pPr>
        <w:rPr>
          <w:rFonts w:ascii="Hurme Geometric Sans 1" w:hAnsi="Hurme Geometric Sans 1" w:cs="Arial"/>
          <w:sz w:val="2"/>
          <w:szCs w:val="2"/>
        </w:rPr>
      </w:pPr>
    </w:p>
    <w:p w14:paraId="1F1B434C" w14:textId="73F18682" w:rsidR="00E7317B" w:rsidRDefault="00E7317B" w:rsidP="00A068E2">
      <w:pPr>
        <w:rPr>
          <w:rFonts w:ascii="Hurme Geometric Sans 1" w:hAnsi="Hurme Geometric Sans 1" w:cs="Arial"/>
          <w:sz w:val="2"/>
          <w:szCs w:val="2"/>
        </w:rPr>
      </w:pPr>
    </w:p>
    <w:p w14:paraId="13C22982" w14:textId="1ABF1282" w:rsidR="00E7317B" w:rsidRDefault="00E7317B" w:rsidP="00A068E2">
      <w:pPr>
        <w:rPr>
          <w:rFonts w:ascii="Hurme Geometric Sans 1" w:hAnsi="Hurme Geometric Sans 1" w:cs="Arial"/>
          <w:sz w:val="2"/>
          <w:szCs w:val="2"/>
        </w:rPr>
      </w:pPr>
    </w:p>
    <w:p w14:paraId="2F35B422" w14:textId="3A4C4AF4" w:rsidR="00E7317B" w:rsidRDefault="00E7317B" w:rsidP="00A068E2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2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38"/>
        <w:gridCol w:w="2009"/>
        <w:gridCol w:w="1942"/>
        <w:gridCol w:w="1990"/>
        <w:gridCol w:w="2228"/>
        <w:gridCol w:w="1942"/>
      </w:tblGrid>
      <w:tr w:rsidR="00E7317B" w:rsidRPr="007E7355" w14:paraId="04AD3425" w14:textId="77777777" w:rsidTr="004C4001">
        <w:trPr>
          <w:trHeight w:val="393"/>
        </w:trPr>
        <w:tc>
          <w:tcPr>
            <w:tcW w:w="16049" w:type="dxa"/>
            <w:gridSpan w:val="6"/>
            <w:shd w:val="clear" w:color="auto" w:fill="FFC9DE"/>
          </w:tcPr>
          <w:p w14:paraId="1DB35AC0" w14:textId="77777777" w:rsidR="00E7317B" w:rsidRPr="007E7355" w:rsidRDefault="00E7317B" w:rsidP="004C4001">
            <w:pPr>
              <w:pStyle w:val="TableParagraph"/>
              <w:spacing w:before="2"/>
              <w:ind w:right="95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E7317B" w:rsidRPr="007E7355" w14:paraId="7FB68866" w14:textId="77777777" w:rsidTr="004C4001">
        <w:trPr>
          <w:trHeight w:val="618"/>
        </w:trPr>
        <w:tc>
          <w:tcPr>
            <w:tcW w:w="16049" w:type="dxa"/>
            <w:gridSpan w:val="6"/>
            <w:shd w:val="clear" w:color="auto" w:fill="FFC9DE"/>
          </w:tcPr>
          <w:p w14:paraId="03B6325B" w14:textId="77777777" w:rsidR="00E7317B" w:rsidRPr="007E7355" w:rsidRDefault="00E7317B" w:rsidP="004C4001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4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ılımı</w:t>
            </w:r>
            <w:proofErr w:type="spellEnd"/>
          </w:p>
        </w:tc>
      </w:tr>
      <w:tr w:rsidR="00E7317B" w:rsidRPr="007E7355" w14:paraId="6CE72F8D" w14:textId="77777777" w:rsidTr="004C4001">
        <w:trPr>
          <w:trHeight w:val="309"/>
        </w:trPr>
        <w:tc>
          <w:tcPr>
            <w:tcW w:w="5938" w:type="dxa"/>
            <w:shd w:val="clear" w:color="auto" w:fill="FFC9DE"/>
          </w:tcPr>
          <w:p w14:paraId="189BABDD" w14:textId="77777777" w:rsidR="00E7317B" w:rsidRPr="007E7355" w:rsidRDefault="00E7317B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shd w:val="clear" w:color="auto" w:fill="FFC9DE"/>
          </w:tcPr>
          <w:p w14:paraId="271D0C09" w14:textId="77777777" w:rsidR="00E7317B" w:rsidRPr="007E7355" w:rsidRDefault="00E7317B" w:rsidP="004C4001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42" w:type="dxa"/>
            <w:shd w:val="clear" w:color="auto" w:fill="FFC9DE"/>
          </w:tcPr>
          <w:p w14:paraId="20638B70" w14:textId="77777777" w:rsidR="00E7317B" w:rsidRPr="007E7355" w:rsidRDefault="00E7317B" w:rsidP="004C4001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90" w:type="dxa"/>
            <w:shd w:val="clear" w:color="auto" w:fill="FFC9DE"/>
          </w:tcPr>
          <w:p w14:paraId="25E91D2F" w14:textId="77777777" w:rsidR="00E7317B" w:rsidRPr="007E7355" w:rsidRDefault="00E7317B" w:rsidP="004C4001">
            <w:pPr>
              <w:pStyle w:val="TableParagraph"/>
              <w:spacing w:line="265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228" w:type="dxa"/>
            <w:shd w:val="clear" w:color="auto" w:fill="FFC9DE"/>
          </w:tcPr>
          <w:p w14:paraId="7B115136" w14:textId="77777777" w:rsidR="00E7317B" w:rsidRPr="007E7355" w:rsidRDefault="00E7317B" w:rsidP="004C4001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42" w:type="dxa"/>
            <w:shd w:val="clear" w:color="auto" w:fill="FFC9DE"/>
          </w:tcPr>
          <w:p w14:paraId="62658D36" w14:textId="77777777" w:rsidR="00E7317B" w:rsidRPr="007E7355" w:rsidRDefault="00E7317B" w:rsidP="004C4001">
            <w:pPr>
              <w:pStyle w:val="TableParagraph"/>
              <w:spacing w:line="265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E7317B" w:rsidRPr="007E7355" w14:paraId="4E6037D9" w14:textId="77777777" w:rsidTr="004C4001">
        <w:trPr>
          <w:trHeight w:val="308"/>
        </w:trPr>
        <w:tc>
          <w:tcPr>
            <w:tcW w:w="5938" w:type="dxa"/>
            <w:tcBorders>
              <w:bottom w:val="nil"/>
            </w:tcBorders>
          </w:tcPr>
          <w:p w14:paraId="191EF0A8" w14:textId="77777777" w:rsidR="00E7317B" w:rsidRDefault="00E7317B" w:rsidP="00E7317B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37ED9947" w14:textId="77777777" w:rsidR="00E7317B" w:rsidRDefault="00E7317B" w:rsidP="00E7317B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446B8784" w14:textId="5303129B" w:rsidR="00E7317B" w:rsidRPr="00E7317B" w:rsidRDefault="00E7317B" w:rsidP="00E7317B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>A.4.</w:t>
            </w:r>
            <w:r>
              <w:rPr>
                <w:rFonts w:ascii="Hurme Geometric Sans 1" w:hAnsi="Hurme Geometric Sans 1"/>
                <w:b/>
                <w:u w:val="single"/>
              </w:rPr>
              <w:t>3</w:t>
            </w: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. </w:t>
            </w:r>
            <w:proofErr w:type="spellStart"/>
            <w:r w:rsidRPr="00E7317B">
              <w:rPr>
                <w:rFonts w:ascii="Hurme Geometric Sans 1" w:hAnsi="Hurme Geometric Sans 1"/>
                <w:b/>
                <w:u w:val="single"/>
              </w:rPr>
              <w:t>Mezun</w:t>
            </w:r>
            <w:proofErr w:type="spellEnd"/>
            <w:r w:rsidRPr="00E7317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  <w:b/>
                <w:u w:val="single"/>
              </w:rPr>
              <w:t>ilişkileri</w:t>
            </w:r>
            <w:proofErr w:type="spellEnd"/>
            <w:r w:rsidRPr="00E7317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  <w:r w:rsidRPr="00E7317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</w:p>
          <w:p w14:paraId="6C3ABD80" w14:textId="77777777" w:rsidR="00E7317B" w:rsidRPr="00E7317B" w:rsidRDefault="00E7317B" w:rsidP="00E7317B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7C181361" w14:textId="2484BC95" w:rsidR="00E7317B" w:rsidRPr="007E7355" w:rsidRDefault="00E7317B" w:rsidP="00E7317B">
            <w:pPr>
              <w:pStyle w:val="TableParagraph"/>
              <w:ind w:left="53" w:right="342"/>
              <w:jc w:val="both"/>
              <w:rPr>
                <w:rFonts w:ascii="Hurme Geometric Sans 1" w:hAnsi="Hurme Geometric Sans 1"/>
              </w:rPr>
            </w:pPr>
            <w:proofErr w:type="spellStart"/>
            <w:r w:rsidRPr="00E7317B">
              <w:rPr>
                <w:rFonts w:ascii="Hurme Geometric Sans 1" w:hAnsi="Hurme Geometric Sans 1"/>
              </w:rPr>
              <w:t>Mezunların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iş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yerleşm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7317B">
              <w:rPr>
                <w:rFonts w:ascii="Hurme Geometric Sans 1" w:hAnsi="Hurme Geometric Sans 1"/>
              </w:rPr>
              <w:t>eğitim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devam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7317B">
              <w:rPr>
                <w:rFonts w:ascii="Hurme Geometric Sans 1" w:hAnsi="Hurme Geometric Sans 1"/>
              </w:rPr>
              <w:t>gelir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düzeyi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7317B">
              <w:rPr>
                <w:rFonts w:ascii="Hurme Geometric Sans 1" w:hAnsi="Hurme Geometric Sans 1"/>
              </w:rPr>
              <w:t>işveren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/ </w:t>
            </w:r>
            <w:proofErr w:type="spellStart"/>
            <w:r w:rsidRPr="00E7317B">
              <w:rPr>
                <w:rFonts w:ascii="Hurme Geometric Sans 1" w:hAnsi="Hurme Geometric Sans 1"/>
              </w:rPr>
              <w:t>mezun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memnuniyeti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gibi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istihdam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bilgileri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sistematik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v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kapsamlı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olarak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toplanmakta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7317B">
              <w:rPr>
                <w:rFonts w:ascii="Hurme Geometric Sans 1" w:hAnsi="Hurme Geometric Sans 1"/>
              </w:rPr>
              <w:t>değerlendirilmekt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7317B">
              <w:rPr>
                <w:rFonts w:ascii="Hurme Geometric Sans 1" w:hAnsi="Hurme Geometric Sans 1"/>
              </w:rPr>
              <w:t>kurum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gelişm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stratejilerind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kullanılmaktadır</w:t>
            </w:r>
            <w:proofErr w:type="spellEnd"/>
            <w:r w:rsidRPr="00E7317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9" w:type="dxa"/>
            <w:vMerge w:val="restart"/>
            <w:shd w:val="clear" w:color="auto" w:fill="FCDFE8"/>
          </w:tcPr>
          <w:p w14:paraId="2DBF471E" w14:textId="3C62D209" w:rsidR="00E7317B" w:rsidRPr="007E7355" w:rsidRDefault="00032C90" w:rsidP="00E7317B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E7317B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317B" w:rsidRPr="00E92A83">
              <w:rPr>
                <w:rFonts w:ascii="Hurme Geometric Sans 1" w:hAnsi="Hurme Geometric Sans 1"/>
              </w:rPr>
              <w:t>mezun</w:t>
            </w:r>
            <w:proofErr w:type="spellEnd"/>
            <w:r w:rsidR="00E7317B"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317B" w:rsidRPr="00E92A83">
              <w:rPr>
                <w:rFonts w:ascii="Hurme Geometric Sans 1" w:hAnsi="Hurme Geometric Sans 1"/>
              </w:rPr>
              <w:t>izleme</w:t>
            </w:r>
            <w:proofErr w:type="spellEnd"/>
            <w:r w:rsidR="00E7317B"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317B" w:rsidRPr="00E92A83">
              <w:rPr>
                <w:rFonts w:ascii="Hurme Geometric Sans 1" w:hAnsi="Hurme Geometric Sans 1"/>
              </w:rPr>
              <w:t>sistemi</w:t>
            </w:r>
            <w:proofErr w:type="spellEnd"/>
            <w:r w:rsidR="00E7317B" w:rsidRPr="00E92A83">
              <w:rPr>
                <w:rFonts w:ascii="Hurme Geometric Sans 1" w:hAnsi="Hurme Geometric Sans 1"/>
              </w:rPr>
              <w:t xml:space="preserve">   </w:t>
            </w:r>
            <w:proofErr w:type="spellStart"/>
            <w:r w:rsidR="00E7317B"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="00E7317B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2" w:type="dxa"/>
            <w:tcBorders>
              <w:bottom w:val="nil"/>
            </w:tcBorders>
            <w:shd w:val="clear" w:color="auto" w:fill="FDCEDD"/>
          </w:tcPr>
          <w:p w14:paraId="1E180FF5" w14:textId="3820E8DE" w:rsidR="00E7317B" w:rsidRPr="007E7355" w:rsidRDefault="00E7317B" w:rsidP="00E7317B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Programların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amaç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ve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hedeflerine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ulaşılıp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ulaşılmadığının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irdelenmesi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amacıyla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bir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mezun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izleme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sistemine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ilişkin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planlama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bulunmaktadır</w:t>
            </w:r>
            <w:proofErr w:type="spellEnd"/>
            <w:r w:rsidR="00CA684D" w:rsidRPr="00E92A8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90" w:type="dxa"/>
            <w:vMerge w:val="restart"/>
            <w:shd w:val="clear" w:color="auto" w:fill="E49BB1"/>
          </w:tcPr>
          <w:p w14:paraId="00481B37" w14:textId="65FBC991" w:rsidR="00E7317B" w:rsidRPr="007E7355" w:rsidRDefault="00032C90" w:rsidP="00E7317B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k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317B" w:rsidRPr="00E92A83">
              <w:rPr>
                <w:rFonts w:ascii="Hurme Geometric Sans 1" w:hAnsi="Hurme Geometric Sans 1"/>
              </w:rPr>
              <w:t>programların</w:t>
            </w:r>
            <w:proofErr w:type="spellEnd"/>
            <w:r w:rsidR="00E7317B"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317B" w:rsidRPr="00E92A83">
              <w:rPr>
                <w:rFonts w:ascii="Hurme Geometric Sans 1" w:hAnsi="Hurme Geometric Sans 1"/>
              </w:rPr>
              <w:t>genelinde</w:t>
            </w:r>
            <w:proofErr w:type="spellEnd"/>
            <w:r w:rsidR="00E7317B"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317B" w:rsidRPr="00E92A83">
              <w:rPr>
                <w:rFonts w:ascii="Hurme Geometric Sans 1" w:hAnsi="Hurme Geometric Sans 1"/>
              </w:rPr>
              <w:t>mezun</w:t>
            </w:r>
            <w:proofErr w:type="spellEnd"/>
            <w:r w:rsidR="00E7317B"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317B" w:rsidRPr="00E92A83">
              <w:rPr>
                <w:rFonts w:ascii="Hurme Geometric Sans 1" w:hAnsi="Hurme Geometric Sans 1"/>
              </w:rPr>
              <w:t>izleme</w:t>
            </w:r>
            <w:proofErr w:type="spellEnd"/>
            <w:r w:rsidR="00E7317B"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317B" w:rsidRPr="00E92A83">
              <w:rPr>
                <w:rFonts w:ascii="Hurme Geometric Sans 1" w:hAnsi="Hurme Geometric Sans 1"/>
              </w:rPr>
              <w:t>sistemi</w:t>
            </w:r>
            <w:proofErr w:type="spellEnd"/>
            <w:r w:rsidR="00E7317B"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317B" w:rsidRPr="00E92A83">
              <w:rPr>
                <w:rFonts w:ascii="Hurme Geometric Sans 1" w:hAnsi="Hurme Geometric Sans 1"/>
              </w:rPr>
              <w:t>uygulamaları</w:t>
            </w:r>
            <w:proofErr w:type="spellEnd"/>
            <w:r w:rsidR="00E7317B"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317B" w:rsidRPr="00E92A83">
              <w:rPr>
                <w:rFonts w:ascii="Hurme Geometric Sans 1" w:hAnsi="Hurme Geometric Sans 1"/>
              </w:rPr>
              <w:t>vardır</w:t>
            </w:r>
            <w:proofErr w:type="spellEnd"/>
            <w:r w:rsidR="00E7317B" w:rsidRPr="00E92A8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28" w:type="dxa"/>
            <w:vMerge w:val="restart"/>
            <w:shd w:val="clear" w:color="auto" w:fill="DE829E"/>
          </w:tcPr>
          <w:p w14:paraId="1C557421" w14:textId="5044B617" w:rsidR="00E7317B" w:rsidRPr="007E7355" w:rsidRDefault="00E7317B" w:rsidP="00E7317B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E92A83">
              <w:rPr>
                <w:rFonts w:ascii="Hurme Geometric Sans 1" w:hAnsi="Hurme Geometric Sans 1"/>
              </w:rPr>
              <w:t>Mezun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izleme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sistemi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uygulamaları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izlenmekte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ve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ihtiyaçlar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doğrultusunda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programlarda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güncellemeler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yapılmaktadır</w:t>
            </w:r>
            <w:proofErr w:type="spellEnd"/>
            <w:r w:rsidRPr="00E92A8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2" w:type="dxa"/>
            <w:vMerge w:val="restart"/>
            <w:shd w:val="clear" w:color="auto" w:fill="D77192"/>
          </w:tcPr>
          <w:p w14:paraId="1554CAD1" w14:textId="77777777" w:rsidR="00E7317B" w:rsidRPr="007E7355" w:rsidRDefault="00E7317B" w:rsidP="00E7317B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0F56992" w14:textId="77777777" w:rsidR="00E7317B" w:rsidRPr="007E7355" w:rsidRDefault="00E7317B" w:rsidP="00E7317B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11E00858" w14:textId="77777777" w:rsidR="00E7317B" w:rsidRPr="007E7355" w:rsidRDefault="00E7317B" w:rsidP="00E7317B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AACC6A6" w14:textId="77777777" w:rsidR="00E7317B" w:rsidRPr="007E7355" w:rsidRDefault="00E7317B" w:rsidP="00E7317B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314DAE5D" w14:textId="77777777" w:rsidR="00E7317B" w:rsidRPr="007E7355" w:rsidRDefault="00E7317B" w:rsidP="00E7317B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0C26FA62" w14:textId="77777777" w:rsidR="00E7317B" w:rsidRPr="007E7355" w:rsidRDefault="00E7317B" w:rsidP="00E7317B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E7317B" w:rsidRPr="007E7355" w14:paraId="0F79B234" w14:textId="77777777" w:rsidTr="00E7317B">
        <w:trPr>
          <w:trHeight w:val="170"/>
        </w:trPr>
        <w:tc>
          <w:tcPr>
            <w:tcW w:w="5938" w:type="dxa"/>
            <w:tcBorders>
              <w:top w:val="nil"/>
              <w:bottom w:val="nil"/>
            </w:tcBorders>
          </w:tcPr>
          <w:p w14:paraId="5C4B6D27" w14:textId="77777777" w:rsidR="00E7317B" w:rsidRPr="007E7355" w:rsidRDefault="00E7317B" w:rsidP="00E7317B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vMerge/>
            <w:shd w:val="clear" w:color="auto" w:fill="FCDFE8"/>
          </w:tcPr>
          <w:p w14:paraId="54A74B88" w14:textId="77777777" w:rsidR="00E7317B" w:rsidRPr="007E7355" w:rsidRDefault="00E7317B" w:rsidP="00E7317B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31097C7F" w14:textId="0E6AF40A" w:rsidR="00E7317B" w:rsidRPr="007E7355" w:rsidRDefault="00E7317B" w:rsidP="00E7317B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90" w:type="dxa"/>
            <w:vMerge/>
            <w:shd w:val="clear" w:color="auto" w:fill="E49BB1"/>
          </w:tcPr>
          <w:p w14:paraId="53F9D0AE" w14:textId="77777777" w:rsidR="00E7317B" w:rsidRPr="007E7355" w:rsidRDefault="00E7317B" w:rsidP="00E7317B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31C7740F" w14:textId="77777777" w:rsidR="00E7317B" w:rsidRPr="007E7355" w:rsidRDefault="00E7317B" w:rsidP="00E7317B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shd w:val="clear" w:color="auto" w:fill="D77192"/>
          </w:tcPr>
          <w:p w14:paraId="4BBC3CEA" w14:textId="77777777" w:rsidR="00E7317B" w:rsidRPr="007E7355" w:rsidRDefault="00E7317B" w:rsidP="00E7317B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E7317B" w:rsidRPr="007E7355" w14:paraId="2E0D430D" w14:textId="77777777" w:rsidTr="00E7317B">
        <w:trPr>
          <w:trHeight w:val="677"/>
        </w:trPr>
        <w:tc>
          <w:tcPr>
            <w:tcW w:w="5938" w:type="dxa"/>
            <w:tcBorders>
              <w:top w:val="nil"/>
              <w:bottom w:val="nil"/>
            </w:tcBorders>
          </w:tcPr>
          <w:p w14:paraId="4AB63C86" w14:textId="44C08B52" w:rsidR="00E7317B" w:rsidRPr="00E7317B" w:rsidRDefault="00E7317B" w:rsidP="00E7317B">
            <w:pPr>
              <w:pStyle w:val="TableParagraph"/>
              <w:spacing w:line="265" w:lineRule="exact"/>
              <w:ind w:left="107" w:right="342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vMerge/>
            <w:shd w:val="clear" w:color="auto" w:fill="FCDFE8"/>
          </w:tcPr>
          <w:p w14:paraId="4C3CAD08" w14:textId="77777777" w:rsidR="00E7317B" w:rsidRPr="007E7355" w:rsidRDefault="00E7317B" w:rsidP="00E7317B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4EC6E944" w14:textId="40D4AAAF" w:rsidR="00E7317B" w:rsidRPr="007E7355" w:rsidRDefault="00E7317B" w:rsidP="00E7317B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90" w:type="dxa"/>
            <w:vMerge/>
            <w:shd w:val="clear" w:color="auto" w:fill="E49BB1"/>
          </w:tcPr>
          <w:p w14:paraId="3FEFBBFB" w14:textId="77777777" w:rsidR="00E7317B" w:rsidRPr="007E7355" w:rsidRDefault="00E7317B" w:rsidP="00E7317B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6B0B63B3" w14:textId="77777777" w:rsidR="00E7317B" w:rsidRPr="007E7355" w:rsidRDefault="00E7317B" w:rsidP="00E7317B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shd w:val="clear" w:color="auto" w:fill="D77192"/>
          </w:tcPr>
          <w:p w14:paraId="2EFCA9DD" w14:textId="77777777" w:rsidR="00E7317B" w:rsidRPr="007E7355" w:rsidRDefault="00E7317B" w:rsidP="00E7317B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E7317B" w:rsidRPr="007E7355" w14:paraId="4A51CEB3" w14:textId="77777777" w:rsidTr="004C4001">
        <w:trPr>
          <w:trHeight w:val="1258"/>
        </w:trPr>
        <w:tc>
          <w:tcPr>
            <w:tcW w:w="5938" w:type="dxa"/>
            <w:vMerge w:val="restart"/>
            <w:tcBorders>
              <w:top w:val="nil"/>
            </w:tcBorders>
          </w:tcPr>
          <w:p w14:paraId="613E98BE" w14:textId="77777777" w:rsidR="00E7317B" w:rsidRPr="007E7355" w:rsidRDefault="00E7317B" w:rsidP="00E7317B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bottom w:val="nil"/>
            </w:tcBorders>
            <w:shd w:val="clear" w:color="auto" w:fill="E4ADC0"/>
          </w:tcPr>
          <w:p w14:paraId="3976AC48" w14:textId="77777777" w:rsidR="00E7317B" w:rsidRPr="007E7355" w:rsidRDefault="00E7317B" w:rsidP="00E7317B">
            <w:pPr>
              <w:pStyle w:val="TableParagraph"/>
              <w:ind w:right="397"/>
              <w:jc w:val="both"/>
              <w:rPr>
                <w:rFonts w:ascii="Hurme Geometric Sans 1" w:hAnsi="Hurme Geometric Sans 1"/>
                <w:sz w:val="26"/>
              </w:rPr>
            </w:pPr>
          </w:p>
          <w:p w14:paraId="5682E4A0" w14:textId="77777777" w:rsidR="00E7317B" w:rsidRDefault="00E7317B" w:rsidP="00E7317B">
            <w:pPr>
              <w:pStyle w:val="TableParagraph"/>
              <w:ind w:left="225" w:right="397"/>
              <w:jc w:val="both"/>
              <w:rPr>
                <w:rFonts w:ascii="Hurme Geometric Sans 1" w:hAnsi="Hurme Geometric Sans 1"/>
                <w:i/>
              </w:rPr>
            </w:pPr>
            <w:r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  <w:r w:rsidRPr="00E7317B">
              <w:rPr>
                <w:rFonts w:ascii="Hurme Geometric Sans 1" w:hAnsi="Hurme Geometric Sans 1"/>
                <w:i/>
              </w:rPr>
              <w:t xml:space="preserve"> </w:t>
            </w:r>
          </w:p>
          <w:p w14:paraId="19BE4340" w14:textId="77777777" w:rsidR="00E7317B" w:rsidRDefault="00E7317B" w:rsidP="00E7317B">
            <w:pPr>
              <w:pStyle w:val="TableParagraph"/>
              <w:ind w:left="225" w:right="397"/>
              <w:jc w:val="both"/>
              <w:rPr>
                <w:rFonts w:ascii="Hurme Geometric Sans 1" w:hAnsi="Hurme Geometric Sans 1"/>
                <w:i/>
              </w:rPr>
            </w:pPr>
          </w:p>
          <w:p w14:paraId="2115545A" w14:textId="7689A650" w:rsidR="00E7317B" w:rsidRPr="00E7317B" w:rsidRDefault="00E7317B" w:rsidP="00E7317B">
            <w:pPr>
              <w:pStyle w:val="TableParagraph"/>
              <w:numPr>
                <w:ilvl w:val="0"/>
                <w:numId w:val="68"/>
              </w:numPr>
              <w:ind w:right="397"/>
              <w:jc w:val="both"/>
              <w:rPr>
                <w:rFonts w:ascii="Hurme Geometric Sans 1" w:hAnsi="Hurme Geometric Sans 1"/>
                <w:b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zu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ellikleri</w:t>
            </w:r>
            <w:proofErr w:type="spellEnd"/>
          </w:p>
        </w:tc>
      </w:tr>
      <w:tr w:rsidR="00E7317B" w:rsidRPr="007E7355" w14:paraId="30CD1737" w14:textId="77777777" w:rsidTr="004C4001">
        <w:trPr>
          <w:trHeight w:val="1591"/>
        </w:trPr>
        <w:tc>
          <w:tcPr>
            <w:tcW w:w="5938" w:type="dxa"/>
            <w:vMerge/>
          </w:tcPr>
          <w:p w14:paraId="3F7376E1" w14:textId="77777777" w:rsidR="00E7317B" w:rsidRPr="007E7355" w:rsidRDefault="00E7317B" w:rsidP="00E7317B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584D0683" w14:textId="77777777" w:rsidR="00E7317B" w:rsidRPr="00BB7BE1" w:rsidRDefault="00E7317B" w:rsidP="00E7317B">
            <w:pPr>
              <w:pStyle w:val="TableParagraph"/>
              <w:numPr>
                <w:ilvl w:val="0"/>
                <w:numId w:val="68"/>
              </w:numPr>
              <w:tabs>
                <w:tab w:val="left" w:pos="945"/>
                <w:tab w:val="left" w:pos="946"/>
              </w:tabs>
              <w:ind w:right="39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zun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ahip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olduğ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eterlilik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maç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edefler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aşılmas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mnuniye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üzey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05D9DCDE" w14:textId="77777777" w:rsidR="00E7317B" w:rsidRPr="00BB7BE1" w:rsidRDefault="00E7317B" w:rsidP="00E7317B">
            <w:pPr>
              <w:pStyle w:val="TableParagraph"/>
              <w:numPr>
                <w:ilvl w:val="0"/>
                <w:numId w:val="68"/>
              </w:numPr>
              <w:tabs>
                <w:tab w:val="left" w:pos="945"/>
                <w:tab w:val="left" w:pos="946"/>
              </w:tabs>
              <w:ind w:right="39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zu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psamı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çekleştiril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ncel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alışma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00615380" w14:textId="7D3CDF50" w:rsidR="00E7317B" w:rsidRPr="00BB7BE1" w:rsidRDefault="00E7317B" w:rsidP="00E7317B">
            <w:pPr>
              <w:pStyle w:val="TableParagraph"/>
              <w:numPr>
                <w:ilvl w:val="0"/>
                <w:numId w:val="68"/>
              </w:numPr>
              <w:tabs>
                <w:tab w:val="left" w:pos="945"/>
                <w:tab w:val="left" w:pos="946"/>
              </w:tabs>
              <w:ind w:right="39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032C90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E7317B" w:rsidRPr="007E7355" w14:paraId="0C0B262E" w14:textId="77777777" w:rsidTr="004C4001">
        <w:trPr>
          <w:trHeight w:val="463"/>
        </w:trPr>
        <w:tc>
          <w:tcPr>
            <w:tcW w:w="5938" w:type="dxa"/>
            <w:vMerge/>
          </w:tcPr>
          <w:p w14:paraId="470057EC" w14:textId="77777777" w:rsidR="00E7317B" w:rsidRPr="007E7355" w:rsidRDefault="00E7317B" w:rsidP="00E7317B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7339D0C6" w14:textId="77777777" w:rsidR="00E7317B" w:rsidRPr="007E7355" w:rsidRDefault="00E7317B" w:rsidP="00E7317B">
            <w:pPr>
              <w:pStyle w:val="TableParagraph"/>
              <w:spacing w:before="1"/>
              <w:ind w:right="395"/>
              <w:jc w:val="both"/>
              <w:rPr>
                <w:rFonts w:ascii="Hurme Geometric Sans 1" w:hAnsi="Hurme Geometric Sans 1"/>
                <w:i/>
              </w:rPr>
            </w:pPr>
          </w:p>
        </w:tc>
      </w:tr>
      <w:tr w:rsidR="00E7317B" w:rsidRPr="007E7355" w14:paraId="179B00A3" w14:textId="77777777" w:rsidTr="00E7317B">
        <w:trPr>
          <w:trHeight w:val="64"/>
        </w:trPr>
        <w:tc>
          <w:tcPr>
            <w:tcW w:w="5938" w:type="dxa"/>
            <w:vMerge/>
          </w:tcPr>
          <w:p w14:paraId="22C47C11" w14:textId="77777777" w:rsidR="00E7317B" w:rsidRPr="007E7355" w:rsidRDefault="00E7317B" w:rsidP="00E7317B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top w:val="nil"/>
            </w:tcBorders>
            <w:shd w:val="clear" w:color="auto" w:fill="E4ADC0"/>
          </w:tcPr>
          <w:p w14:paraId="66D86B58" w14:textId="6696780D" w:rsidR="00E7317B" w:rsidRPr="007E7355" w:rsidRDefault="00E7317B" w:rsidP="00E7317B">
            <w:pPr>
              <w:pStyle w:val="TableParagraph"/>
              <w:spacing w:before="154"/>
              <w:rPr>
                <w:rFonts w:ascii="Hurme Geometric Sans 1" w:hAnsi="Hurme Geometric Sans 1"/>
                <w:i/>
              </w:rPr>
            </w:pPr>
          </w:p>
        </w:tc>
      </w:tr>
    </w:tbl>
    <w:p w14:paraId="1BE43AE0" w14:textId="77777777" w:rsidR="00E7317B" w:rsidRPr="007E7355" w:rsidRDefault="00E7317B" w:rsidP="00A068E2">
      <w:pPr>
        <w:rPr>
          <w:rFonts w:ascii="Hurme Geometric Sans 1" w:hAnsi="Hurme Geometric Sans 1" w:cs="Arial"/>
          <w:sz w:val="2"/>
          <w:szCs w:val="2"/>
        </w:rPr>
        <w:sectPr w:rsidR="00E7317B" w:rsidRPr="007E7355" w:rsidSect="00CC301D">
          <w:headerReference w:type="default" r:id="rId38"/>
          <w:footerReference w:type="default" r:id="rId39"/>
          <w:pgSz w:w="16840" w:h="11910" w:orient="landscape"/>
          <w:pgMar w:top="740" w:right="160" w:bottom="840" w:left="180" w:header="0" w:footer="652" w:gutter="0"/>
          <w:cols w:space="708"/>
        </w:sectPr>
      </w:pPr>
    </w:p>
    <w:p w14:paraId="7A3C241F" w14:textId="350B91DF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w:lastRenderedPageBreak/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2B7D13DB" wp14:editId="5BC52439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6" name="Metin Kutusu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D1561E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7D13DB" id="Metin Kutusu 36" o:spid="_x0000_s1039" type="#_x0000_t202" style="position:absolute;margin-left:493.3pt;margin-top:67.1pt;width:12.25pt;height:12pt;z-index:-251639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D2&#10;EaYL2AEAAJg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06D1561E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35"/>
        <w:gridCol w:w="2191"/>
        <w:gridCol w:w="1946"/>
        <w:gridCol w:w="2008"/>
        <w:gridCol w:w="1977"/>
        <w:gridCol w:w="1955"/>
      </w:tblGrid>
      <w:tr w:rsidR="00A068E2" w:rsidRPr="007E7355" w14:paraId="76604115" w14:textId="77777777" w:rsidTr="00A068E2">
        <w:trPr>
          <w:trHeight w:val="393"/>
        </w:trPr>
        <w:tc>
          <w:tcPr>
            <w:tcW w:w="16012" w:type="dxa"/>
            <w:gridSpan w:val="6"/>
            <w:shd w:val="clear" w:color="auto" w:fill="FFC9DE"/>
          </w:tcPr>
          <w:p w14:paraId="47A74072" w14:textId="44BF0EE8" w:rsidR="00A068E2" w:rsidRPr="007E7355" w:rsidRDefault="00A068E2" w:rsidP="00A068E2">
            <w:pPr>
              <w:pStyle w:val="TableParagraph"/>
              <w:spacing w:before="2"/>
              <w:ind w:right="92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A. LİDERLİK, YÖNETİ</w:t>
            </w:r>
            <w:r w:rsidR="000C3A22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A068E2" w:rsidRPr="007E7355" w14:paraId="5A7E8020" w14:textId="77777777" w:rsidTr="00A068E2">
        <w:trPr>
          <w:trHeight w:val="926"/>
        </w:trPr>
        <w:tc>
          <w:tcPr>
            <w:tcW w:w="16012" w:type="dxa"/>
            <w:gridSpan w:val="6"/>
            <w:shd w:val="clear" w:color="auto" w:fill="FFC9DE"/>
          </w:tcPr>
          <w:p w14:paraId="65ADC381" w14:textId="77777777" w:rsidR="00A068E2" w:rsidRPr="007E7355" w:rsidRDefault="00A068E2" w:rsidP="00A068E2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5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Uluslararasılaşma</w:t>
            </w:r>
            <w:proofErr w:type="spellEnd"/>
          </w:p>
          <w:p w14:paraId="563215E3" w14:textId="2121ED9C" w:rsidR="00A068E2" w:rsidRPr="007E7355" w:rsidRDefault="00032C90" w:rsidP="00C62871">
            <w:pPr>
              <w:pStyle w:val="TableParagraph"/>
              <w:spacing w:line="310" w:lineRule="exact"/>
              <w:ind w:left="107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uluslararasılaşma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stratejisi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hedefleri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doğrultusunda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süreçlerini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yönetmeli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organizasyonel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yapılanmasını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oluşturmalı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sonuçlarını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periyodik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olarak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izleyerek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değerlendirmelidir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2E461EF6" w14:textId="77777777" w:rsidTr="00A068E2">
        <w:trPr>
          <w:trHeight w:val="309"/>
        </w:trPr>
        <w:tc>
          <w:tcPr>
            <w:tcW w:w="5935" w:type="dxa"/>
            <w:shd w:val="clear" w:color="auto" w:fill="FFC9DE"/>
          </w:tcPr>
          <w:p w14:paraId="42064396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1" w:type="dxa"/>
            <w:shd w:val="clear" w:color="auto" w:fill="FFC9DE"/>
          </w:tcPr>
          <w:p w14:paraId="055BA3EB" w14:textId="77777777" w:rsidR="00A068E2" w:rsidRPr="007E7355" w:rsidRDefault="00A068E2" w:rsidP="00A068E2">
            <w:pPr>
              <w:pStyle w:val="TableParagraph"/>
              <w:spacing w:line="268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46" w:type="dxa"/>
            <w:shd w:val="clear" w:color="auto" w:fill="FFC9DE"/>
          </w:tcPr>
          <w:p w14:paraId="27AC1A5B" w14:textId="77777777" w:rsidR="00A068E2" w:rsidRPr="007E7355" w:rsidRDefault="00A068E2" w:rsidP="00A068E2">
            <w:pPr>
              <w:pStyle w:val="TableParagraph"/>
              <w:spacing w:line="268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08" w:type="dxa"/>
            <w:shd w:val="clear" w:color="auto" w:fill="FFC9DE"/>
          </w:tcPr>
          <w:p w14:paraId="107BE071" w14:textId="77777777" w:rsidR="00A068E2" w:rsidRPr="007E7355" w:rsidRDefault="00A068E2" w:rsidP="00A068E2">
            <w:pPr>
              <w:pStyle w:val="TableParagraph"/>
              <w:spacing w:line="268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977" w:type="dxa"/>
            <w:shd w:val="clear" w:color="auto" w:fill="FFC9DE"/>
          </w:tcPr>
          <w:p w14:paraId="7B5DF82F" w14:textId="77777777" w:rsidR="00A068E2" w:rsidRPr="007E7355" w:rsidRDefault="00A068E2" w:rsidP="00A068E2">
            <w:pPr>
              <w:pStyle w:val="TableParagraph"/>
              <w:spacing w:line="268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55" w:type="dxa"/>
            <w:shd w:val="clear" w:color="auto" w:fill="FFC9DE"/>
          </w:tcPr>
          <w:p w14:paraId="5F07188F" w14:textId="77777777" w:rsidR="00A068E2" w:rsidRPr="007E7355" w:rsidRDefault="00A068E2" w:rsidP="00A068E2">
            <w:pPr>
              <w:pStyle w:val="TableParagraph"/>
              <w:spacing w:line="268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C62871" w:rsidRPr="007E7355" w14:paraId="78167EFC" w14:textId="77777777" w:rsidTr="00A068E2">
        <w:trPr>
          <w:trHeight w:val="307"/>
        </w:trPr>
        <w:tc>
          <w:tcPr>
            <w:tcW w:w="5935" w:type="dxa"/>
            <w:tcBorders>
              <w:bottom w:val="nil"/>
            </w:tcBorders>
          </w:tcPr>
          <w:p w14:paraId="531E8441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1" w:type="dxa"/>
            <w:tcBorders>
              <w:bottom w:val="nil"/>
            </w:tcBorders>
            <w:shd w:val="clear" w:color="auto" w:fill="FCDFE8"/>
          </w:tcPr>
          <w:p w14:paraId="54C496FE" w14:textId="24C28049" w:rsidR="00C62871" w:rsidRPr="007E7355" w:rsidRDefault="00032C90" w:rsidP="00C62871">
            <w:pPr>
              <w:pStyle w:val="TableParagraph"/>
              <w:spacing w:line="26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</w:p>
        </w:tc>
        <w:tc>
          <w:tcPr>
            <w:tcW w:w="1946" w:type="dxa"/>
            <w:tcBorders>
              <w:bottom w:val="nil"/>
            </w:tcBorders>
            <w:shd w:val="clear" w:color="auto" w:fill="FDCEDD"/>
          </w:tcPr>
          <w:p w14:paraId="14E15EE6" w14:textId="2BDDAE2F" w:rsidR="00C62871" w:rsidRPr="007E7355" w:rsidRDefault="00032C90" w:rsidP="00C6287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</w:p>
        </w:tc>
        <w:tc>
          <w:tcPr>
            <w:tcW w:w="2008" w:type="dxa"/>
            <w:tcBorders>
              <w:bottom w:val="nil"/>
            </w:tcBorders>
            <w:shd w:val="clear" w:color="auto" w:fill="E49BB1"/>
          </w:tcPr>
          <w:p w14:paraId="2502621E" w14:textId="130722E0" w:rsidR="00C62871" w:rsidRPr="007E7355" w:rsidRDefault="00032C90" w:rsidP="00C62871">
            <w:pPr>
              <w:pStyle w:val="TableParagraph"/>
              <w:spacing w:line="26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</w:p>
        </w:tc>
        <w:tc>
          <w:tcPr>
            <w:tcW w:w="1977" w:type="dxa"/>
            <w:tcBorders>
              <w:bottom w:val="nil"/>
            </w:tcBorders>
            <w:shd w:val="clear" w:color="auto" w:fill="DE829E"/>
          </w:tcPr>
          <w:p w14:paraId="677AD417" w14:textId="77777777" w:rsidR="00C62871" w:rsidRPr="007E7355" w:rsidRDefault="00C62871" w:rsidP="00C62871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1955" w:type="dxa"/>
            <w:tcBorders>
              <w:bottom w:val="nil"/>
            </w:tcBorders>
            <w:shd w:val="clear" w:color="auto" w:fill="D77192"/>
          </w:tcPr>
          <w:p w14:paraId="6E276339" w14:textId="77777777" w:rsidR="00C62871" w:rsidRPr="007E7355" w:rsidRDefault="00C62871" w:rsidP="00C62871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C62871" w:rsidRPr="007E7355" w14:paraId="4462A76D" w14:textId="77777777" w:rsidTr="00A068E2">
        <w:trPr>
          <w:trHeight w:val="308"/>
        </w:trPr>
        <w:tc>
          <w:tcPr>
            <w:tcW w:w="5935" w:type="dxa"/>
            <w:tcBorders>
              <w:top w:val="nil"/>
              <w:bottom w:val="nil"/>
            </w:tcBorders>
          </w:tcPr>
          <w:p w14:paraId="12127E5D" w14:textId="77777777" w:rsidR="00C62871" w:rsidRPr="007E7355" w:rsidRDefault="00C62871" w:rsidP="00C62871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5.1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Uluslararasılaşma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</w:p>
        </w:tc>
        <w:tc>
          <w:tcPr>
            <w:tcW w:w="2191" w:type="dxa"/>
            <w:tcBorders>
              <w:top w:val="nil"/>
              <w:bottom w:val="nil"/>
            </w:tcBorders>
            <w:shd w:val="clear" w:color="auto" w:fill="FCDFE8"/>
          </w:tcPr>
          <w:p w14:paraId="6A867027" w14:textId="77777777" w:rsidR="00C62871" w:rsidRPr="007E7355" w:rsidRDefault="00C62871" w:rsidP="00C62871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FDCEDD"/>
          </w:tcPr>
          <w:p w14:paraId="4289751D" w14:textId="77777777" w:rsidR="00C62871" w:rsidRPr="007E7355" w:rsidRDefault="00C62871" w:rsidP="00C62871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2008" w:type="dxa"/>
            <w:tcBorders>
              <w:top w:val="nil"/>
              <w:bottom w:val="nil"/>
            </w:tcBorders>
            <w:shd w:val="clear" w:color="auto" w:fill="E49BB1"/>
          </w:tcPr>
          <w:p w14:paraId="2E5EB76C" w14:textId="77777777" w:rsidR="00C62871" w:rsidRPr="007E7355" w:rsidRDefault="00C62871" w:rsidP="00C62871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DE829E"/>
          </w:tcPr>
          <w:p w14:paraId="02AF7491" w14:textId="77777777" w:rsidR="00C62871" w:rsidRPr="007E7355" w:rsidRDefault="00C62871" w:rsidP="00C62871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</w:tc>
        <w:tc>
          <w:tcPr>
            <w:tcW w:w="1955" w:type="dxa"/>
            <w:tcBorders>
              <w:top w:val="nil"/>
              <w:bottom w:val="nil"/>
            </w:tcBorders>
            <w:shd w:val="clear" w:color="auto" w:fill="D77192"/>
          </w:tcPr>
          <w:p w14:paraId="20179959" w14:textId="77777777" w:rsidR="00C62871" w:rsidRPr="007E7355" w:rsidRDefault="00C62871" w:rsidP="00C62871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C62871" w:rsidRPr="007E7355" w14:paraId="4C0ED35E" w14:textId="77777777" w:rsidTr="00A068E2">
        <w:trPr>
          <w:trHeight w:val="295"/>
        </w:trPr>
        <w:tc>
          <w:tcPr>
            <w:tcW w:w="5935" w:type="dxa"/>
            <w:tcBorders>
              <w:top w:val="nil"/>
              <w:bottom w:val="nil"/>
            </w:tcBorders>
          </w:tcPr>
          <w:p w14:paraId="17BDE501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1" w:type="dxa"/>
            <w:tcBorders>
              <w:top w:val="nil"/>
              <w:bottom w:val="nil"/>
            </w:tcBorders>
            <w:shd w:val="clear" w:color="auto" w:fill="FCDFE8"/>
          </w:tcPr>
          <w:p w14:paraId="6B071A1F" w14:textId="77777777" w:rsidR="00C62871" w:rsidRPr="007E7355" w:rsidRDefault="00C62871" w:rsidP="00C62871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FDCEDD"/>
          </w:tcPr>
          <w:p w14:paraId="0A821166" w14:textId="77777777" w:rsidR="00C62871" w:rsidRPr="007E7355" w:rsidRDefault="00C62871" w:rsidP="00C62871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</w:tc>
        <w:tc>
          <w:tcPr>
            <w:tcW w:w="2008" w:type="dxa"/>
            <w:tcBorders>
              <w:top w:val="nil"/>
              <w:bottom w:val="nil"/>
            </w:tcBorders>
            <w:shd w:val="clear" w:color="auto" w:fill="E49BB1"/>
          </w:tcPr>
          <w:p w14:paraId="3AE22C87" w14:textId="77777777" w:rsidR="00C62871" w:rsidRPr="007E7355" w:rsidRDefault="00C62871" w:rsidP="00C62871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DE829E"/>
          </w:tcPr>
          <w:p w14:paraId="11D312E8" w14:textId="77777777" w:rsidR="00C62871" w:rsidRPr="007E7355" w:rsidRDefault="00C62871" w:rsidP="00C62871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s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55" w:type="dxa"/>
            <w:tcBorders>
              <w:top w:val="nil"/>
              <w:bottom w:val="nil"/>
            </w:tcBorders>
            <w:shd w:val="clear" w:color="auto" w:fill="D77192"/>
          </w:tcPr>
          <w:p w14:paraId="69891C48" w14:textId="77777777" w:rsidR="00C62871" w:rsidRPr="007E7355" w:rsidRDefault="00C62871" w:rsidP="00C62871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C62871" w:rsidRPr="007E7355" w14:paraId="6792DB85" w14:textId="77777777" w:rsidTr="00A068E2">
        <w:trPr>
          <w:trHeight w:val="1250"/>
        </w:trPr>
        <w:tc>
          <w:tcPr>
            <w:tcW w:w="5935" w:type="dxa"/>
            <w:tcBorders>
              <w:top w:val="nil"/>
              <w:bottom w:val="nil"/>
            </w:tcBorders>
          </w:tcPr>
          <w:p w14:paraId="09A6BC2C" w14:textId="275A23AE" w:rsidR="00C62871" w:rsidRPr="007E7355" w:rsidRDefault="00C62871" w:rsidP="003E0B59">
            <w:pPr>
              <w:pStyle w:val="TableParagraph"/>
              <w:spacing w:line="255" w:lineRule="exact"/>
              <w:ind w:left="107" w:right="217"/>
              <w:jc w:val="both"/>
              <w:rPr>
                <w:rFonts w:ascii="Hurme Geometric Sans 1" w:hAnsi="Hurme Geometric Sans 1"/>
              </w:rPr>
            </w:pPr>
            <w:proofErr w:type="spellStart"/>
            <w:r w:rsidRPr="003E0B59">
              <w:rPr>
                <w:rFonts w:ascii="Hurme Geometric Sans 1" w:hAnsi="Hurme Geometric Sans 1"/>
              </w:rPr>
              <w:t>Uluslararasılaşma</w:t>
            </w:r>
            <w:proofErr w:type="spellEnd"/>
            <w:r w:rsidRPr="003E0B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0B59">
              <w:rPr>
                <w:rFonts w:ascii="Hurme Geometric Sans 1" w:hAnsi="Hurme Geometric Sans 1"/>
              </w:rPr>
              <w:t>süreçlerinin</w:t>
            </w:r>
            <w:proofErr w:type="spellEnd"/>
            <w:r w:rsidRPr="003E0B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0B59">
              <w:rPr>
                <w:rFonts w:ascii="Hurme Geometric Sans 1" w:hAnsi="Hurme Geometric Sans 1"/>
              </w:rPr>
              <w:t>yönetimi</w:t>
            </w:r>
            <w:proofErr w:type="spellEnd"/>
            <w:r w:rsidRPr="003E0B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0B59">
              <w:rPr>
                <w:rFonts w:ascii="Hurme Geometric Sans 1" w:hAnsi="Hurme Geometric Sans 1"/>
              </w:rPr>
              <w:t>ve</w:t>
            </w:r>
            <w:proofErr w:type="spellEnd"/>
            <w:r w:rsidRPr="003E0B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0B59">
              <w:rPr>
                <w:rFonts w:ascii="Hurme Geometric Sans 1" w:hAnsi="Hurme Geometric Sans 1"/>
              </w:rPr>
              <w:t>organizasyonel</w:t>
            </w:r>
            <w:proofErr w:type="spellEnd"/>
            <w:r w:rsidRPr="003E0B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0B59">
              <w:rPr>
                <w:rFonts w:ascii="Hurme Geometric Sans 1" w:hAnsi="Hurme Geometric Sans 1"/>
              </w:rPr>
              <w:t>yapısı</w:t>
            </w:r>
            <w:proofErr w:type="spellEnd"/>
            <w:r w:rsidR="003E0B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sallaşmışt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Kurum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olitik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7E7355">
              <w:rPr>
                <w:rFonts w:ascii="Hurme Geometric Sans 1" w:hAnsi="Hurme Geometric Sans 1"/>
              </w:rPr>
              <w:t>uyumludu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şleyiş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liğ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rdelen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91" w:type="dxa"/>
            <w:tcBorders>
              <w:top w:val="nil"/>
              <w:bottom w:val="nil"/>
            </w:tcBorders>
            <w:shd w:val="clear" w:color="auto" w:fill="FCDFE8"/>
          </w:tcPr>
          <w:p w14:paraId="5C8D9CDB" w14:textId="7C19F3F3" w:rsidR="00C62871" w:rsidRPr="007E7355" w:rsidRDefault="00C62871" w:rsidP="0099452A">
            <w:pPr>
              <w:pStyle w:val="TableParagraph"/>
              <w:spacing w:before="18" w:line="292" w:lineRule="auto"/>
              <w:ind w:left="108" w:right="27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s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9452A">
              <w:rPr>
                <w:rFonts w:ascii="Hurme Geometric Sans 1" w:hAnsi="Hurme Geometric Sans 1"/>
              </w:rPr>
              <w:t>organizasyonel</w:t>
            </w:r>
            <w:proofErr w:type="spellEnd"/>
            <w:r w:rsidR="0099452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lanması</w:t>
            </w:r>
            <w:proofErr w:type="spellEnd"/>
          </w:p>
          <w:p w14:paraId="3FC7523A" w14:textId="77777777" w:rsidR="00C62871" w:rsidRPr="007E7355" w:rsidRDefault="00C62871" w:rsidP="00C62871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FDCEDD"/>
          </w:tcPr>
          <w:p w14:paraId="5CAA5EA6" w14:textId="77777777" w:rsidR="00C62871" w:rsidRPr="007E7355" w:rsidRDefault="00C62871" w:rsidP="00C62871">
            <w:pPr>
              <w:pStyle w:val="TableParagraph"/>
              <w:spacing w:before="18" w:line="292" w:lineRule="auto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D35B1">
              <w:rPr>
                <w:rFonts w:ascii="Hurme Geometric Sans 1" w:hAnsi="Hurme Geometric Sans 1"/>
              </w:rPr>
              <w:t>organizasyonel</w:t>
            </w:r>
            <w:proofErr w:type="spellEnd"/>
            <w:r w:rsidRPr="001D35B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D35B1">
              <w:rPr>
                <w:rFonts w:ascii="Hurme Geometric Sans 1" w:hAnsi="Hurme Geometric Sans 1"/>
              </w:rPr>
              <w:t>yapısına</w:t>
            </w:r>
            <w:proofErr w:type="spellEnd"/>
            <w:r w:rsidRPr="001D35B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D35B1">
              <w:rPr>
                <w:rFonts w:ascii="Hurme Geometric Sans 1" w:hAnsi="Hurme Geometric Sans 1"/>
              </w:rPr>
              <w:t>ilişkin</w:t>
            </w:r>
            <w:proofErr w:type="spellEnd"/>
          </w:p>
          <w:p w14:paraId="0EFDEF82" w14:textId="015004DF" w:rsidR="00C62871" w:rsidRPr="007E7355" w:rsidRDefault="00C62871" w:rsidP="00C62871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lamalar</w:t>
            </w:r>
            <w:proofErr w:type="spellEnd"/>
            <w:r w:rsidR="001D35B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D35B1"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="001D35B1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8" w:type="dxa"/>
            <w:tcBorders>
              <w:top w:val="nil"/>
              <w:bottom w:val="nil"/>
            </w:tcBorders>
            <w:shd w:val="clear" w:color="auto" w:fill="E49BB1"/>
          </w:tcPr>
          <w:p w14:paraId="3EDA029A" w14:textId="77777777" w:rsidR="00C62871" w:rsidRPr="007E7355" w:rsidRDefault="00C62871" w:rsidP="00C62871">
            <w:pPr>
              <w:pStyle w:val="TableParagraph"/>
              <w:spacing w:before="18" w:line="292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1D35B1">
              <w:rPr>
                <w:rFonts w:ascii="Hurme Geometric Sans 1" w:hAnsi="Hurme Geometric Sans 1"/>
              </w:rPr>
              <w:t>yönetimine</w:t>
            </w:r>
            <w:proofErr w:type="spellEnd"/>
            <w:r w:rsidRPr="001D35B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D35B1">
              <w:rPr>
                <w:rFonts w:ascii="Hurme Geometric Sans 1" w:hAnsi="Hurme Geometric Sans 1"/>
              </w:rPr>
              <w:t>ilişkin</w:t>
            </w:r>
            <w:proofErr w:type="spellEnd"/>
            <w:r w:rsidRPr="001D35B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lanma</w:t>
            </w:r>
            <w:proofErr w:type="spellEnd"/>
          </w:p>
          <w:p w14:paraId="4CA2A683" w14:textId="1347E428" w:rsidR="00C62871" w:rsidRPr="007E7355" w:rsidRDefault="00C62871" w:rsidP="00C62871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mamlanm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p</w:t>
            </w:r>
            <w:proofErr w:type="spellEnd"/>
            <w:r w:rsidR="001D35B1">
              <w:rPr>
                <w:rFonts w:ascii="Hurme Geometric Sans 1" w:hAnsi="Hurme Geometric Sans 1"/>
              </w:rPr>
              <w:t>;</w:t>
            </w:r>
            <w:r w:rsidR="001D35B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D35B1"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="001D35B1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D35B1" w:rsidRPr="007E7355">
              <w:rPr>
                <w:rFonts w:ascii="Hurme Geometric Sans 1" w:hAnsi="Hurme Geometric Sans 1"/>
              </w:rPr>
              <w:t>kapsayıcı</w:t>
            </w:r>
            <w:proofErr w:type="spellEnd"/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DE829E"/>
          </w:tcPr>
          <w:p w14:paraId="16DABDE5" w14:textId="77777777" w:rsidR="00C62871" w:rsidRPr="007E7355" w:rsidRDefault="00C62871" w:rsidP="00C62871">
            <w:pPr>
              <w:pStyle w:val="TableParagraph"/>
              <w:spacing w:before="18" w:line="292" w:lineRule="auto"/>
              <w:ind w:left="107"/>
              <w:rPr>
                <w:rFonts w:ascii="Hurme Geometric Sans 1" w:hAnsi="Hurme Geometric Sans 1"/>
              </w:rPr>
            </w:pPr>
            <w:proofErr w:type="spellStart"/>
            <w:r w:rsidRPr="001D35B1">
              <w:rPr>
                <w:rFonts w:ascii="Hurme Geometric Sans 1" w:hAnsi="Hurme Geometric Sans 1"/>
              </w:rPr>
              <w:t>organizasyonel</w:t>
            </w:r>
            <w:proofErr w:type="spellEnd"/>
            <w:r w:rsidRPr="001D35B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la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0B3A68C" w14:textId="77777777" w:rsidR="00C62871" w:rsidRPr="007E7355" w:rsidRDefault="00C62871" w:rsidP="00C62871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5" w:type="dxa"/>
            <w:tcBorders>
              <w:top w:val="nil"/>
              <w:bottom w:val="nil"/>
            </w:tcBorders>
            <w:shd w:val="clear" w:color="auto" w:fill="D77192"/>
          </w:tcPr>
          <w:p w14:paraId="67093714" w14:textId="77777777" w:rsidR="00C62871" w:rsidRPr="007E7355" w:rsidRDefault="00C62871" w:rsidP="00C62871">
            <w:pPr>
              <w:pStyle w:val="TableParagraph"/>
              <w:spacing w:before="18" w:line="292" w:lineRule="auto"/>
              <w:ind w:left="110"/>
              <w:rPr>
                <w:rFonts w:ascii="Hurme Geometric Sans 1" w:hAnsi="Hurme Geometric Sans 1"/>
              </w:rPr>
            </w:pPr>
            <w:proofErr w:type="spellStart"/>
            <w:r w:rsidRPr="001D35B1">
              <w:rPr>
                <w:rFonts w:ascii="Hurme Geometric Sans 1" w:hAnsi="Hurme Geometric Sans 1"/>
              </w:rPr>
              <w:t>örnek</w:t>
            </w:r>
            <w:proofErr w:type="spellEnd"/>
            <w:r w:rsidRPr="001D35B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D35B1">
              <w:rPr>
                <w:rFonts w:ascii="Hurme Geometric Sans 1" w:hAnsi="Hurme Geometric Sans 1"/>
              </w:rPr>
              <w:t>gösterilebilir</w:t>
            </w:r>
            <w:proofErr w:type="spellEnd"/>
            <w:r w:rsidRPr="001D35B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C62871" w:rsidRPr="007E7355" w14:paraId="019561FA" w14:textId="77777777" w:rsidTr="00A068E2">
        <w:trPr>
          <w:trHeight w:val="308"/>
        </w:trPr>
        <w:tc>
          <w:tcPr>
            <w:tcW w:w="5935" w:type="dxa"/>
            <w:tcBorders>
              <w:top w:val="nil"/>
              <w:bottom w:val="nil"/>
            </w:tcBorders>
          </w:tcPr>
          <w:p w14:paraId="07FC74AE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1" w:type="dxa"/>
            <w:tcBorders>
              <w:top w:val="nil"/>
              <w:bottom w:val="nil"/>
            </w:tcBorders>
            <w:shd w:val="clear" w:color="auto" w:fill="FCDFE8"/>
          </w:tcPr>
          <w:p w14:paraId="7B14F83F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FDCEDD"/>
          </w:tcPr>
          <w:p w14:paraId="6E847C33" w14:textId="70C563DF" w:rsidR="00C62871" w:rsidRPr="007E7355" w:rsidRDefault="00C62871" w:rsidP="00C62871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8" w:type="dxa"/>
            <w:tcBorders>
              <w:top w:val="nil"/>
              <w:bottom w:val="nil"/>
            </w:tcBorders>
            <w:shd w:val="clear" w:color="auto" w:fill="E49BB1"/>
          </w:tcPr>
          <w:p w14:paraId="6B9D9F58" w14:textId="78C0551F" w:rsidR="00C62871" w:rsidRPr="007E7355" w:rsidRDefault="00676B07" w:rsidP="00676B07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v</w:t>
            </w:r>
            <w:r w:rsidR="00C62871" w:rsidRPr="007E7355">
              <w:rPr>
                <w:rFonts w:ascii="Hurme Geometric Sans 1" w:hAnsi="Hurme Geometric Sans 1"/>
              </w:rPr>
              <w:t>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DE829E"/>
          </w:tcPr>
          <w:p w14:paraId="18F6E5B0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5" w:type="dxa"/>
            <w:tcBorders>
              <w:top w:val="nil"/>
              <w:bottom w:val="nil"/>
            </w:tcBorders>
            <w:shd w:val="clear" w:color="auto" w:fill="D77192"/>
          </w:tcPr>
          <w:p w14:paraId="52D64802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C62871" w:rsidRPr="007E7355" w14:paraId="76EB08D6" w14:textId="77777777" w:rsidTr="00A068E2">
        <w:trPr>
          <w:trHeight w:val="308"/>
        </w:trPr>
        <w:tc>
          <w:tcPr>
            <w:tcW w:w="5935" w:type="dxa"/>
            <w:tcBorders>
              <w:top w:val="nil"/>
              <w:bottom w:val="nil"/>
            </w:tcBorders>
          </w:tcPr>
          <w:p w14:paraId="5ADC60DA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1" w:type="dxa"/>
            <w:tcBorders>
              <w:top w:val="nil"/>
              <w:bottom w:val="nil"/>
            </w:tcBorders>
            <w:shd w:val="clear" w:color="auto" w:fill="FCDFE8"/>
          </w:tcPr>
          <w:p w14:paraId="537C6B67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FDCEDD"/>
          </w:tcPr>
          <w:p w14:paraId="67313C69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8" w:type="dxa"/>
            <w:tcBorders>
              <w:top w:val="nil"/>
              <w:bottom w:val="nil"/>
            </w:tcBorders>
            <w:shd w:val="clear" w:color="auto" w:fill="E49BB1"/>
          </w:tcPr>
          <w:p w14:paraId="66E77ADC" w14:textId="0AB0AE30" w:rsidR="00C62871" w:rsidRPr="007E7355" w:rsidRDefault="0099452A" w:rsidP="009E4EF5">
            <w:pPr>
              <w:pStyle w:val="TableParagraph"/>
              <w:spacing w:before="2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62871" w:rsidRPr="007E7355">
              <w:rPr>
                <w:rFonts w:ascii="Hurme Geometric Sans 1" w:hAnsi="Hurme Geometric Sans 1"/>
              </w:rPr>
              <w:t>katılımcı</w:t>
            </w:r>
            <w:proofErr w:type="spellEnd"/>
            <w:r w:rsidR="00C6287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62871" w:rsidRPr="007E7355">
              <w:rPr>
                <w:rFonts w:ascii="Hurme Geometric Sans 1" w:hAnsi="Hurme Geometric Sans 1"/>
              </w:rPr>
              <w:t>biçimde</w:t>
            </w:r>
            <w:proofErr w:type="spellEnd"/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DE829E"/>
          </w:tcPr>
          <w:p w14:paraId="59612748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5" w:type="dxa"/>
            <w:tcBorders>
              <w:top w:val="nil"/>
              <w:bottom w:val="nil"/>
            </w:tcBorders>
            <w:shd w:val="clear" w:color="auto" w:fill="D77192"/>
          </w:tcPr>
          <w:p w14:paraId="7F2CDB6E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C62871" w:rsidRPr="007E7355" w14:paraId="242A6025" w14:textId="77777777" w:rsidTr="00A068E2">
        <w:trPr>
          <w:trHeight w:val="310"/>
        </w:trPr>
        <w:tc>
          <w:tcPr>
            <w:tcW w:w="5935" w:type="dxa"/>
            <w:tcBorders>
              <w:top w:val="nil"/>
              <w:bottom w:val="nil"/>
            </w:tcBorders>
          </w:tcPr>
          <w:p w14:paraId="31BEFFF1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1" w:type="dxa"/>
            <w:tcBorders>
              <w:top w:val="nil"/>
            </w:tcBorders>
            <w:shd w:val="clear" w:color="auto" w:fill="FCDFE8"/>
          </w:tcPr>
          <w:p w14:paraId="076D8052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</w:tcBorders>
            <w:shd w:val="clear" w:color="auto" w:fill="FDCEDD"/>
          </w:tcPr>
          <w:p w14:paraId="0EE06D02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8" w:type="dxa"/>
            <w:tcBorders>
              <w:top w:val="nil"/>
            </w:tcBorders>
            <w:shd w:val="clear" w:color="auto" w:fill="E49BB1"/>
          </w:tcPr>
          <w:p w14:paraId="52C2A770" w14:textId="77777777" w:rsidR="00C62871" w:rsidRPr="007E7355" w:rsidRDefault="00C62871" w:rsidP="00C62871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şle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7" w:type="dxa"/>
            <w:tcBorders>
              <w:top w:val="nil"/>
            </w:tcBorders>
            <w:shd w:val="clear" w:color="auto" w:fill="DE829E"/>
          </w:tcPr>
          <w:p w14:paraId="109E58FE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5" w:type="dxa"/>
            <w:tcBorders>
              <w:top w:val="nil"/>
            </w:tcBorders>
            <w:shd w:val="clear" w:color="auto" w:fill="D77192"/>
          </w:tcPr>
          <w:p w14:paraId="25C8D1EE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C62871" w:rsidRPr="007E7355" w14:paraId="4428DC89" w14:textId="77777777" w:rsidTr="00A068E2">
        <w:trPr>
          <w:trHeight w:val="1577"/>
        </w:trPr>
        <w:tc>
          <w:tcPr>
            <w:tcW w:w="5935" w:type="dxa"/>
            <w:tcBorders>
              <w:top w:val="nil"/>
              <w:bottom w:val="nil"/>
            </w:tcBorders>
          </w:tcPr>
          <w:p w14:paraId="08B72644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7" w:type="dxa"/>
            <w:gridSpan w:val="5"/>
            <w:tcBorders>
              <w:bottom w:val="nil"/>
            </w:tcBorders>
            <w:shd w:val="clear" w:color="auto" w:fill="E4ADC0"/>
          </w:tcPr>
          <w:p w14:paraId="7543A25E" w14:textId="77777777" w:rsidR="00C62871" w:rsidRPr="007E7355" w:rsidRDefault="00C62871" w:rsidP="00C62871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3EB8DBAC" w14:textId="77777777" w:rsidR="00C62871" w:rsidRPr="007E7355" w:rsidRDefault="00C62871" w:rsidP="00C62871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54D02223" w14:textId="77777777" w:rsidR="00C62871" w:rsidRPr="00BB7BE1" w:rsidRDefault="00C62871" w:rsidP="00C62871">
            <w:pPr>
              <w:pStyle w:val="TableParagraph"/>
              <w:numPr>
                <w:ilvl w:val="0"/>
                <w:numId w:val="45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uslararasılaş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pısı</w:t>
            </w:r>
            <w:proofErr w:type="spellEnd"/>
          </w:p>
          <w:p w14:paraId="4FBA6B96" w14:textId="77777777" w:rsidR="00C62871" w:rsidRPr="00BB7BE1" w:rsidRDefault="00C62871" w:rsidP="00C62871">
            <w:pPr>
              <w:pStyle w:val="TableParagraph"/>
              <w:numPr>
                <w:ilvl w:val="0"/>
                <w:numId w:val="45"/>
              </w:numPr>
              <w:tabs>
                <w:tab w:val="left" w:pos="945"/>
                <w:tab w:val="left" w:pos="946"/>
              </w:tabs>
              <w:spacing w:before="52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pıy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3DBE2F49" w14:textId="54272294" w:rsidR="00C62871" w:rsidRPr="007E7355" w:rsidRDefault="00C62871" w:rsidP="00C62871">
            <w:pPr>
              <w:pStyle w:val="TableParagraph"/>
              <w:numPr>
                <w:ilvl w:val="0"/>
                <w:numId w:val="45"/>
              </w:numPr>
              <w:tabs>
                <w:tab w:val="left" w:pos="945"/>
                <w:tab w:val="left" w:pos="946"/>
              </w:tabs>
              <w:spacing w:before="49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032C90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C62871" w:rsidRPr="007E7355" w14:paraId="3675FC51" w14:textId="77777777" w:rsidTr="00A068E2">
        <w:trPr>
          <w:trHeight w:val="1256"/>
        </w:trPr>
        <w:tc>
          <w:tcPr>
            <w:tcW w:w="5935" w:type="dxa"/>
            <w:tcBorders>
              <w:top w:val="nil"/>
            </w:tcBorders>
          </w:tcPr>
          <w:p w14:paraId="6EA14584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7" w:type="dxa"/>
            <w:gridSpan w:val="5"/>
            <w:tcBorders>
              <w:top w:val="nil"/>
            </w:tcBorders>
            <w:shd w:val="clear" w:color="auto" w:fill="E4ADC0"/>
          </w:tcPr>
          <w:p w14:paraId="3BF4B950" w14:textId="27D6FFC3" w:rsidR="00C62871" w:rsidRPr="007E7355" w:rsidRDefault="00C62871" w:rsidP="00C62871">
            <w:pPr>
              <w:pStyle w:val="TableParagraph"/>
              <w:spacing w:before="3"/>
              <w:rPr>
                <w:rFonts w:ascii="Hurme Geometric Sans 1" w:hAnsi="Hurme Geometric Sans 1"/>
                <w:i/>
              </w:rPr>
            </w:pPr>
            <w:r>
              <w:rPr>
                <w:rFonts w:ascii="Hurme Geometric Sans 1" w:hAnsi="Hurme Geometric Sans 1"/>
                <w:i/>
              </w:rPr>
              <w:t xml:space="preserve"> </w:t>
            </w:r>
          </w:p>
        </w:tc>
      </w:tr>
    </w:tbl>
    <w:p w14:paraId="675D897D" w14:textId="00FC8180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786F8548" wp14:editId="4631D671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5" name="Metin Kutusu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3F7FF8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6F8548" id="Metin Kutusu 35" o:spid="_x0000_s1040" type="#_x0000_t202" style="position:absolute;margin-left:493.3pt;margin-top:67.1pt;width:12.25pt;height:12pt;z-index:-251638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rsqDeN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0C3F7FF8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A7066FE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CC301D">
          <w:headerReference w:type="default" r:id="rId40"/>
          <w:footerReference w:type="default" r:id="rId41"/>
          <w:pgSz w:w="16840" w:h="11910" w:orient="landscape"/>
          <w:pgMar w:top="68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7"/>
        <w:gridCol w:w="2071"/>
        <w:gridCol w:w="1997"/>
        <w:gridCol w:w="2004"/>
        <w:gridCol w:w="2040"/>
        <w:gridCol w:w="1946"/>
      </w:tblGrid>
      <w:tr w:rsidR="00A068E2" w:rsidRPr="007E7355" w14:paraId="4B2EFA89" w14:textId="77777777" w:rsidTr="00A068E2">
        <w:trPr>
          <w:trHeight w:val="424"/>
        </w:trPr>
        <w:tc>
          <w:tcPr>
            <w:tcW w:w="16015" w:type="dxa"/>
            <w:gridSpan w:val="6"/>
            <w:shd w:val="clear" w:color="auto" w:fill="FFC9DE"/>
          </w:tcPr>
          <w:p w14:paraId="152BC4F0" w14:textId="77777777" w:rsidR="00A068E2" w:rsidRPr="007E7355" w:rsidRDefault="00A068E2" w:rsidP="00A068E2">
            <w:pPr>
              <w:pStyle w:val="TableParagraph"/>
              <w:spacing w:before="2"/>
              <w:ind w:right="95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 xml:space="preserve">A. LİDERLİK, YÖNETİ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A068E2" w:rsidRPr="007E7355" w14:paraId="292CC1AE" w14:textId="77777777" w:rsidTr="00036E56">
        <w:trPr>
          <w:trHeight w:val="403"/>
        </w:trPr>
        <w:tc>
          <w:tcPr>
            <w:tcW w:w="16015" w:type="dxa"/>
            <w:gridSpan w:val="6"/>
            <w:shd w:val="clear" w:color="auto" w:fill="FFC9DE"/>
          </w:tcPr>
          <w:p w14:paraId="644E4152" w14:textId="77777777" w:rsidR="00A068E2" w:rsidRPr="007E7355" w:rsidRDefault="00A068E2" w:rsidP="00A068E2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5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Uluslararasılaşma</w:t>
            </w:r>
            <w:proofErr w:type="spellEnd"/>
          </w:p>
        </w:tc>
      </w:tr>
      <w:tr w:rsidR="00A068E2" w:rsidRPr="007E7355" w14:paraId="3E691E89" w14:textId="77777777" w:rsidTr="00A068E2">
        <w:trPr>
          <w:trHeight w:val="309"/>
        </w:trPr>
        <w:tc>
          <w:tcPr>
            <w:tcW w:w="5957" w:type="dxa"/>
            <w:shd w:val="clear" w:color="auto" w:fill="FFC9DE"/>
          </w:tcPr>
          <w:p w14:paraId="350EF05A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shd w:val="clear" w:color="auto" w:fill="FFC9DE"/>
          </w:tcPr>
          <w:p w14:paraId="192772C2" w14:textId="77777777" w:rsidR="00A068E2" w:rsidRPr="007E7355" w:rsidRDefault="00A068E2" w:rsidP="00A068E2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97" w:type="dxa"/>
            <w:shd w:val="clear" w:color="auto" w:fill="FFC9DE"/>
          </w:tcPr>
          <w:p w14:paraId="196A2996" w14:textId="77777777" w:rsidR="00A068E2" w:rsidRPr="007E7355" w:rsidRDefault="00A068E2" w:rsidP="00A068E2">
            <w:pPr>
              <w:pStyle w:val="TableParagraph"/>
              <w:spacing w:line="268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04" w:type="dxa"/>
            <w:shd w:val="clear" w:color="auto" w:fill="FFC9DE"/>
          </w:tcPr>
          <w:p w14:paraId="18CA204F" w14:textId="77777777" w:rsidR="00A068E2" w:rsidRPr="007E7355" w:rsidRDefault="00A068E2" w:rsidP="00A068E2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040" w:type="dxa"/>
            <w:shd w:val="clear" w:color="auto" w:fill="FFC9DE"/>
          </w:tcPr>
          <w:p w14:paraId="1D462EBF" w14:textId="77777777" w:rsidR="00A068E2" w:rsidRPr="007E7355" w:rsidRDefault="00A068E2" w:rsidP="00A068E2">
            <w:pPr>
              <w:pStyle w:val="TableParagraph"/>
              <w:spacing w:line="268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46" w:type="dxa"/>
            <w:shd w:val="clear" w:color="auto" w:fill="FFC9DE"/>
          </w:tcPr>
          <w:p w14:paraId="287C2A22" w14:textId="77777777" w:rsidR="00A068E2" w:rsidRPr="007E7355" w:rsidRDefault="00A068E2" w:rsidP="00A068E2">
            <w:pPr>
              <w:pStyle w:val="TableParagraph"/>
              <w:spacing w:line="268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EF39B5" w:rsidRPr="007E7355" w14:paraId="247A5DA7" w14:textId="77777777" w:rsidTr="00583CF3">
        <w:trPr>
          <w:trHeight w:val="308"/>
        </w:trPr>
        <w:tc>
          <w:tcPr>
            <w:tcW w:w="5957" w:type="dxa"/>
            <w:tcBorders>
              <w:bottom w:val="nil"/>
            </w:tcBorders>
          </w:tcPr>
          <w:p w14:paraId="61C552D9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bottom w:val="nil"/>
            </w:tcBorders>
            <w:shd w:val="clear" w:color="auto" w:fill="FCDFE8"/>
          </w:tcPr>
          <w:p w14:paraId="6A0829F1" w14:textId="1E80578E" w:rsidR="00EF39B5" w:rsidRPr="007E7355" w:rsidRDefault="00032C90" w:rsidP="00EF39B5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</w:p>
        </w:tc>
        <w:tc>
          <w:tcPr>
            <w:tcW w:w="1997" w:type="dxa"/>
            <w:vMerge w:val="restart"/>
            <w:shd w:val="clear" w:color="auto" w:fill="FDCEDD"/>
          </w:tcPr>
          <w:p w14:paraId="27D745BD" w14:textId="1F4F427A" w:rsidR="00EF39B5" w:rsidRPr="007E7355" w:rsidRDefault="00032C90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  <w:p w14:paraId="089B38DB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lerini</w:t>
            </w:r>
            <w:proofErr w:type="spellEnd"/>
          </w:p>
          <w:p w14:paraId="45E0F131" w14:textId="77777777" w:rsidR="00EF39B5" w:rsidRPr="007E7355" w:rsidRDefault="00EF39B5" w:rsidP="00EF39B5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ebil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</w:p>
          <w:p w14:paraId="6191B127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D460288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niceli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iziki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1DBDB51" w14:textId="77777777" w:rsidR="00EF39B5" w:rsidRPr="007E7355" w:rsidRDefault="00EF39B5" w:rsidP="00EF39B5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ekn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ali</w:t>
            </w:r>
            <w:proofErr w:type="spellEnd"/>
          </w:p>
          <w:p w14:paraId="1A79B04F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n</w:t>
            </w:r>
            <w:proofErr w:type="spellEnd"/>
          </w:p>
          <w:p w14:paraId="496D802B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uşturulmasına</w:t>
            </w:r>
            <w:proofErr w:type="spellEnd"/>
          </w:p>
          <w:p w14:paraId="08DAD7AD" w14:textId="77777777" w:rsidR="00EF39B5" w:rsidRPr="007E7355" w:rsidRDefault="00EF39B5" w:rsidP="00EF39B5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ı</w:t>
            </w:r>
            <w:proofErr w:type="spellEnd"/>
          </w:p>
          <w:p w14:paraId="563DFDF5" w14:textId="4E90CA75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4" w:type="dxa"/>
            <w:tcBorders>
              <w:bottom w:val="nil"/>
            </w:tcBorders>
            <w:shd w:val="clear" w:color="auto" w:fill="E49BB1"/>
          </w:tcPr>
          <w:p w14:paraId="23448010" w14:textId="66C5B7B8" w:rsidR="00EF39B5" w:rsidRPr="007E7355" w:rsidRDefault="00032C90" w:rsidP="00EF39B5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</w:p>
        </w:tc>
        <w:tc>
          <w:tcPr>
            <w:tcW w:w="2040" w:type="dxa"/>
            <w:tcBorders>
              <w:bottom w:val="nil"/>
            </w:tcBorders>
            <w:shd w:val="clear" w:color="auto" w:fill="DE829E"/>
          </w:tcPr>
          <w:p w14:paraId="15F1BA69" w14:textId="54E68486" w:rsidR="00EF39B5" w:rsidRPr="007E7355" w:rsidRDefault="00032C90" w:rsidP="00EF39B5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</w:p>
        </w:tc>
        <w:tc>
          <w:tcPr>
            <w:tcW w:w="1946" w:type="dxa"/>
            <w:tcBorders>
              <w:bottom w:val="nil"/>
            </w:tcBorders>
            <w:shd w:val="clear" w:color="auto" w:fill="D77192"/>
          </w:tcPr>
          <w:p w14:paraId="75890464" w14:textId="77777777" w:rsidR="00EF39B5" w:rsidRPr="007E7355" w:rsidRDefault="00EF39B5" w:rsidP="00EF39B5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EF39B5" w:rsidRPr="007E7355" w14:paraId="47A8384C" w14:textId="77777777" w:rsidTr="00583CF3">
        <w:trPr>
          <w:trHeight w:val="309"/>
        </w:trPr>
        <w:tc>
          <w:tcPr>
            <w:tcW w:w="5957" w:type="dxa"/>
            <w:tcBorders>
              <w:top w:val="nil"/>
              <w:bottom w:val="nil"/>
            </w:tcBorders>
          </w:tcPr>
          <w:p w14:paraId="056783BF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6F35F313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1997" w:type="dxa"/>
            <w:vMerge/>
            <w:shd w:val="clear" w:color="auto" w:fill="FDCEDD"/>
          </w:tcPr>
          <w:p w14:paraId="03BB250E" w14:textId="33518069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3D893505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laşma</w:t>
            </w:r>
            <w:proofErr w:type="spellEnd"/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53C3DDBA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1C1E0B67" w14:textId="77777777" w:rsidR="00EF39B5" w:rsidRPr="007E7355" w:rsidRDefault="00EF39B5" w:rsidP="00EF39B5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EF39B5" w:rsidRPr="007E7355" w14:paraId="67FF9832" w14:textId="77777777" w:rsidTr="00583CF3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1B849933" w14:textId="77777777" w:rsidR="00EF39B5" w:rsidRPr="007E7355" w:rsidRDefault="00EF39B5" w:rsidP="00EF39B5">
            <w:pPr>
              <w:pStyle w:val="TableParagraph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5.2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Uluslararasılaşma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aynakları</w:t>
            </w:r>
            <w:proofErr w:type="spellEnd"/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48F5E7FC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lerini</w:t>
            </w:r>
            <w:proofErr w:type="spellEnd"/>
          </w:p>
        </w:tc>
        <w:tc>
          <w:tcPr>
            <w:tcW w:w="1997" w:type="dxa"/>
            <w:vMerge/>
            <w:shd w:val="clear" w:color="auto" w:fill="FDCEDD"/>
          </w:tcPr>
          <w:p w14:paraId="1CD179B4" w14:textId="77358ED3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2B36A8FC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ler</w:t>
            </w:r>
            <w:proofErr w:type="spellEnd"/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6AFDA708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nın</w:t>
            </w:r>
            <w:proofErr w:type="spellEnd"/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1FFDD5CB" w14:textId="77777777" w:rsidR="00EF39B5" w:rsidRPr="007E7355" w:rsidRDefault="00EF39B5" w:rsidP="00EF39B5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EF39B5" w:rsidRPr="007E7355" w14:paraId="39D5DA5E" w14:textId="77777777" w:rsidTr="00583CF3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537EB2FE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3EA5ABA4" w14:textId="77777777" w:rsidR="00EF39B5" w:rsidRPr="007E7355" w:rsidRDefault="00EF39B5" w:rsidP="00EF39B5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ebilm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</w:p>
        </w:tc>
        <w:tc>
          <w:tcPr>
            <w:tcW w:w="1997" w:type="dxa"/>
            <w:vMerge/>
            <w:shd w:val="clear" w:color="auto" w:fill="FDCEDD"/>
          </w:tcPr>
          <w:p w14:paraId="74B68599" w14:textId="477F93FF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19302250" w14:textId="77777777" w:rsidR="00EF39B5" w:rsidRPr="007E7355" w:rsidRDefault="00EF39B5" w:rsidP="00EF39B5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nge</w:t>
            </w:r>
            <w:proofErr w:type="spellEnd"/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66A127E8" w14:textId="77777777" w:rsidR="00EF39B5" w:rsidRPr="007E7355" w:rsidRDefault="00EF39B5" w:rsidP="00EF39B5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ağılım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4F84EF1C" w14:textId="77777777" w:rsidR="00EF39B5" w:rsidRPr="007E7355" w:rsidRDefault="00EF39B5" w:rsidP="00EF39B5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EF39B5" w:rsidRPr="007E7355" w14:paraId="6701846B" w14:textId="77777777" w:rsidTr="004345A8">
        <w:trPr>
          <w:trHeight w:val="309"/>
        </w:trPr>
        <w:tc>
          <w:tcPr>
            <w:tcW w:w="5957" w:type="dxa"/>
            <w:vMerge w:val="restart"/>
            <w:tcBorders>
              <w:top w:val="nil"/>
            </w:tcBorders>
          </w:tcPr>
          <w:p w14:paraId="5C270FC7" w14:textId="6AE33851" w:rsidR="00EF39B5" w:rsidRPr="00BA5DA0" w:rsidRDefault="00032C90" w:rsidP="00676B07">
            <w:pPr>
              <w:pStyle w:val="TableParagraph"/>
              <w:spacing w:before="2"/>
              <w:ind w:left="107" w:right="241"/>
              <w:jc w:val="both"/>
              <w:rPr>
                <w:rFonts w:ascii="Hurme Geometric Sans 1" w:hAnsi="Hurme Geometric Sans 1"/>
                <w:w w:val="95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676B0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76B07">
              <w:rPr>
                <w:rFonts w:ascii="Hurme Geometric Sans 1" w:hAnsi="Hurme Geometric Sans 1"/>
              </w:rPr>
              <w:t>u</w:t>
            </w:r>
            <w:r w:rsidR="00EF39B5" w:rsidRPr="00EF39B5">
              <w:rPr>
                <w:rFonts w:ascii="Hurme Geometric Sans 1" w:hAnsi="Hurme Geometric Sans 1"/>
              </w:rPr>
              <w:t>luslararasılaşmaya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ayrılan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kaynaklar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mali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fiziksel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insan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gücü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belirlenmiş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>,</w:t>
            </w:r>
            <w:r w:rsidR="00E75F2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5F2E">
              <w:rPr>
                <w:rFonts w:ascii="Hurme Geometric Sans 1" w:hAnsi="Hurme Geometric Sans 1"/>
              </w:rPr>
              <w:t>paylaşılmış</w:t>
            </w:r>
            <w:proofErr w:type="spellEnd"/>
            <w:r w:rsidR="00E75F2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E75F2E">
              <w:rPr>
                <w:rFonts w:ascii="Hurme Geometric Sans 1" w:hAnsi="Hurme Geometric Sans 1"/>
              </w:rPr>
              <w:t>kurumsallaşmıştır</w:t>
            </w:r>
            <w:proofErr w:type="spellEnd"/>
            <w:r w:rsidR="00E75F2E">
              <w:rPr>
                <w:rFonts w:ascii="Hurme Geometric Sans 1" w:hAnsi="Hurme Geometric Sans 1"/>
              </w:rPr>
              <w:t>. B</w:t>
            </w:r>
            <w:r w:rsidR="00EF39B5" w:rsidRPr="00EF39B5">
              <w:rPr>
                <w:rFonts w:ascii="Hurme Geometric Sans 1" w:hAnsi="Hurme Geometric Sans 1"/>
              </w:rPr>
              <w:t xml:space="preserve">u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kaynaklar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nicelik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ve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nitelik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bağlamında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izlenmekte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ve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değerlendirilmektedir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61953802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eter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</w:t>
            </w:r>
            <w:proofErr w:type="spellEnd"/>
          </w:p>
        </w:tc>
        <w:tc>
          <w:tcPr>
            <w:tcW w:w="1997" w:type="dxa"/>
            <w:vMerge/>
            <w:shd w:val="clear" w:color="auto" w:fill="FDCEDD"/>
          </w:tcPr>
          <w:p w14:paraId="34928217" w14:textId="1C821A13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73956C44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zetilerek</w:t>
            </w:r>
            <w:proofErr w:type="spellEnd"/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46676A95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0870B5F7" w14:textId="77777777" w:rsidR="00EF39B5" w:rsidRPr="007E7355" w:rsidRDefault="00EF39B5" w:rsidP="00EF39B5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EF39B5" w:rsidRPr="007E7355" w14:paraId="23A27F39" w14:textId="77777777" w:rsidTr="004345A8">
        <w:trPr>
          <w:trHeight w:val="308"/>
        </w:trPr>
        <w:tc>
          <w:tcPr>
            <w:tcW w:w="5957" w:type="dxa"/>
            <w:vMerge/>
          </w:tcPr>
          <w:p w14:paraId="4041E5D9" w14:textId="595F4D70" w:rsidR="00EF39B5" w:rsidRPr="00BA5DA0" w:rsidRDefault="00EF39B5" w:rsidP="00EF39B5">
            <w:pPr>
              <w:pStyle w:val="TableParagraph"/>
              <w:ind w:left="107"/>
              <w:rPr>
                <w:rFonts w:ascii="Hurme Geometric Sans 1" w:hAnsi="Hurme Geometric Sans 1"/>
                <w:w w:val="95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3B1B7BAA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97" w:type="dxa"/>
            <w:vMerge/>
            <w:shd w:val="clear" w:color="auto" w:fill="FDCEDD"/>
          </w:tcPr>
          <w:p w14:paraId="28640DB0" w14:textId="7FAF77CE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216DE61E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1021C3D3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7A622E98" w14:textId="77777777" w:rsidR="00EF39B5" w:rsidRPr="007E7355" w:rsidRDefault="00EF39B5" w:rsidP="00EF39B5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EF39B5" w:rsidRPr="007E7355" w14:paraId="7185C192" w14:textId="77777777" w:rsidTr="004345A8">
        <w:trPr>
          <w:trHeight w:val="308"/>
        </w:trPr>
        <w:tc>
          <w:tcPr>
            <w:tcW w:w="5957" w:type="dxa"/>
            <w:vMerge/>
            <w:tcBorders>
              <w:bottom w:val="nil"/>
            </w:tcBorders>
          </w:tcPr>
          <w:p w14:paraId="2BF766E1" w14:textId="761D9D38" w:rsidR="00EF39B5" w:rsidRPr="00BA5DA0" w:rsidRDefault="00EF39B5" w:rsidP="00EF39B5">
            <w:pPr>
              <w:pStyle w:val="TableParagraph"/>
              <w:ind w:left="107"/>
              <w:rPr>
                <w:rFonts w:ascii="Hurme Geometric Sans 1" w:hAnsi="Hurme Geometric Sans 1"/>
                <w:w w:val="95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4D328FEB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97" w:type="dxa"/>
            <w:vMerge/>
            <w:shd w:val="clear" w:color="auto" w:fill="FDCEDD"/>
          </w:tcPr>
          <w:p w14:paraId="27C7FD78" w14:textId="38F9643B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3E53A8EE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2A847F1D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380D4E68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F39B5" w:rsidRPr="007E7355" w14:paraId="6316FA99" w14:textId="77777777" w:rsidTr="00583CF3">
        <w:trPr>
          <w:trHeight w:val="309"/>
        </w:trPr>
        <w:tc>
          <w:tcPr>
            <w:tcW w:w="5957" w:type="dxa"/>
            <w:tcBorders>
              <w:top w:val="nil"/>
              <w:bottom w:val="nil"/>
            </w:tcBorders>
          </w:tcPr>
          <w:p w14:paraId="335FFD6B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0489C39F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97" w:type="dxa"/>
            <w:vMerge/>
            <w:shd w:val="clear" w:color="auto" w:fill="FDCEDD"/>
          </w:tcPr>
          <w:p w14:paraId="342264C2" w14:textId="3DD2676D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26803095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1ED49042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5BAEFC6E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F39B5" w:rsidRPr="007E7355" w14:paraId="53438BC5" w14:textId="77777777" w:rsidTr="00583CF3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0398BC57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157E19A5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97" w:type="dxa"/>
            <w:vMerge/>
            <w:shd w:val="clear" w:color="auto" w:fill="FDCEDD"/>
          </w:tcPr>
          <w:p w14:paraId="21AA7FB9" w14:textId="150BEA4D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24F29933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09EC0DD3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3FDB1864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F39B5" w:rsidRPr="007E7355" w14:paraId="1DE47E65" w14:textId="77777777" w:rsidTr="00583CF3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6155DD6E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361CAF23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97" w:type="dxa"/>
            <w:vMerge/>
            <w:shd w:val="clear" w:color="auto" w:fill="FDCEDD"/>
          </w:tcPr>
          <w:p w14:paraId="057793F5" w14:textId="6B633C11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5773C0FF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0EBFC9CF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6EADD580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F39B5" w:rsidRPr="007E7355" w14:paraId="48E37A16" w14:textId="77777777" w:rsidTr="009E4EF5">
        <w:trPr>
          <w:trHeight w:val="134"/>
        </w:trPr>
        <w:tc>
          <w:tcPr>
            <w:tcW w:w="5957" w:type="dxa"/>
            <w:tcBorders>
              <w:top w:val="nil"/>
              <w:bottom w:val="nil"/>
            </w:tcBorders>
          </w:tcPr>
          <w:p w14:paraId="61D1BBEF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top w:val="nil"/>
            </w:tcBorders>
            <w:shd w:val="clear" w:color="auto" w:fill="FCDFE8"/>
          </w:tcPr>
          <w:p w14:paraId="4623B875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97" w:type="dxa"/>
            <w:vMerge/>
            <w:shd w:val="clear" w:color="auto" w:fill="FDCEDD"/>
          </w:tcPr>
          <w:p w14:paraId="63684B46" w14:textId="3535399B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</w:tcBorders>
            <w:shd w:val="clear" w:color="auto" w:fill="E49BB1"/>
          </w:tcPr>
          <w:p w14:paraId="331CB66A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</w:tcBorders>
            <w:shd w:val="clear" w:color="auto" w:fill="DE829E"/>
          </w:tcPr>
          <w:p w14:paraId="6F8ECF41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</w:tcBorders>
            <w:shd w:val="clear" w:color="auto" w:fill="D77192"/>
          </w:tcPr>
          <w:p w14:paraId="54B1ED25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F39B5" w:rsidRPr="007E7355" w14:paraId="4923ED9E" w14:textId="77777777" w:rsidTr="009E4EF5">
        <w:trPr>
          <w:trHeight w:val="2832"/>
        </w:trPr>
        <w:tc>
          <w:tcPr>
            <w:tcW w:w="5957" w:type="dxa"/>
            <w:tcBorders>
              <w:top w:val="nil"/>
            </w:tcBorders>
          </w:tcPr>
          <w:p w14:paraId="59CF6912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58" w:type="dxa"/>
            <w:gridSpan w:val="5"/>
            <w:shd w:val="clear" w:color="auto" w:fill="E4ADC0"/>
          </w:tcPr>
          <w:p w14:paraId="04FEB188" w14:textId="77777777" w:rsidR="00EF39B5" w:rsidRPr="007E7355" w:rsidRDefault="00EF39B5" w:rsidP="00EF39B5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39ED67A7" w14:textId="77777777" w:rsidR="00EF39B5" w:rsidRPr="007E7355" w:rsidRDefault="00EF39B5" w:rsidP="00EF39B5">
            <w:pPr>
              <w:pStyle w:val="TableParagraph"/>
              <w:spacing w:before="1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3AE42D0" w14:textId="77777777" w:rsidR="00EF39B5" w:rsidRPr="00BB7BE1" w:rsidRDefault="00EF39B5" w:rsidP="00BB7BE1">
            <w:pPr>
              <w:pStyle w:val="TableParagraph"/>
              <w:numPr>
                <w:ilvl w:val="0"/>
                <w:numId w:val="44"/>
              </w:numPr>
              <w:tabs>
                <w:tab w:val="left" w:pos="946"/>
              </w:tabs>
              <w:spacing w:before="38" w:line="288" w:lineRule="auto"/>
              <w:ind w:right="241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uslararas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alış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ç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yrı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Erasmus vb.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ütçe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an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or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AB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j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ütçeler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ki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tokol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psamı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çekleş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ib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2F461AE7" w14:textId="77777777" w:rsidR="00EF39B5" w:rsidRPr="00BB7BE1" w:rsidRDefault="00EF39B5" w:rsidP="00BB7BE1">
            <w:pPr>
              <w:pStyle w:val="TableParagraph"/>
              <w:numPr>
                <w:ilvl w:val="0"/>
                <w:numId w:val="44"/>
              </w:numPr>
              <w:tabs>
                <w:tab w:val="left" w:pos="946"/>
              </w:tabs>
              <w:spacing w:before="2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uslararasılaş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ğılım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2F82D4A1" w14:textId="13BF4443" w:rsidR="00EF39B5" w:rsidRPr="007E7355" w:rsidRDefault="00EF39B5" w:rsidP="00BB7BE1">
            <w:pPr>
              <w:pStyle w:val="TableParagraph"/>
              <w:numPr>
                <w:ilvl w:val="0"/>
                <w:numId w:val="44"/>
              </w:numPr>
              <w:tabs>
                <w:tab w:val="left" w:pos="946"/>
              </w:tabs>
              <w:spacing w:before="51" w:line="285" w:lineRule="auto"/>
              <w:ind w:right="241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;</w:t>
            </w:r>
            <w:r w:rsidR="00032C90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032C90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025FAB08" w14:textId="114D54CA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69591B5B" wp14:editId="77EB19E5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4" name="Metin Kutusu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4D027E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591B5B" id="Metin Kutusu 34" o:spid="_x0000_s1041" type="#_x0000_t202" style="position:absolute;margin-left:493.3pt;margin-top:67.1pt;width:12.25pt;height:12pt;z-index:-25163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Ad&#10;OCkt2AEAAJg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214D027E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2B310336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CC301D">
          <w:headerReference w:type="default" r:id="rId42"/>
          <w:footerReference w:type="default" r:id="rId43"/>
          <w:pgSz w:w="16840" w:h="11910" w:orient="landscape"/>
          <w:pgMar w:top="76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091"/>
        <w:gridCol w:w="1982"/>
        <w:gridCol w:w="1948"/>
        <w:gridCol w:w="2003"/>
        <w:gridCol w:w="2039"/>
        <w:gridCol w:w="1948"/>
      </w:tblGrid>
      <w:tr w:rsidR="00A068E2" w:rsidRPr="007E7355" w14:paraId="606F38FE" w14:textId="77777777" w:rsidTr="00A068E2">
        <w:trPr>
          <w:trHeight w:val="424"/>
        </w:trPr>
        <w:tc>
          <w:tcPr>
            <w:tcW w:w="16011" w:type="dxa"/>
            <w:gridSpan w:val="6"/>
            <w:shd w:val="clear" w:color="auto" w:fill="FFC9DE"/>
          </w:tcPr>
          <w:p w14:paraId="1254F608" w14:textId="46D27481" w:rsidR="00A068E2" w:rsidRPr="007E7355" w:rsidRDefault="00A068E2" w:rsidP="00A068E2">
            <w:pPr>
              <w:pStyle w:val="TableParagraph"/>
              <w:spacing w:line="337" w:lineRule="exact"/>
              <w:ind w:right="91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 w:rsidR="00E75F2E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A068E2" w:rsidRPr="007E7355" w14:paraId="27FCB871" w14:textId="77777777" w:rsidTr="00A068E2">
        <w:trPr>
          <w:trHeight w:val="541"/>
        </w:trPr>
        <w:tc>
          <w:tcPr>
            <w:tcW w:w="16011" w:type="dxa"/>
            <w:gridSpan w:val="6"/>
            <w:shd w:val="clear" w:color="auto" w:fill="FFC9DE"/>
          </w:tcPr>
          <w:p w14:paraId="25EA48EF" w14:textId="77777777" w:rsidR="00A068E2" w:rsidRPr="007E7355" w:rsidRDefault="00A068E2" w:rsidP="00A068E2">
            <w:pPr>
              <w:pStyle w:val="TableParagraph"/>
              <w:spacing w:before="110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5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Uluslararasılaşma</w:t>
            </w:r>
            <w:proofErr w:type="spellEnd"/>
          </w:p>
        </w:tc>
      </w:tr>
      <w:tr w:rsidR="00A068E2" w:rsidRPr="007E7355" w14:paraId="16418058" w14:textId="77777777" w:rsidTr="00A068E2">
        <w:trPr>
          <w:trHeight w:val="309"/>
        </w:trPr>
        <w:tc>
          <w:tcPr>
            <w:tcW w:w="6091" w:type="dxa"/>
            <w:shd w:val="clear" w:color="auto" w:fill="FFC9DE"/>
          </w:tcPr>
          <w:p w14:paraId="253C82B2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2" w:type="dxa"/>
            <w:shd w:val="clear" w:color="auto" w:fill="FFC9DE"/>
          </w:tcPr>
          <w:p w14:paraId="1D6EB09F" w14:textId="77777777" w:rsidR="00A068E2" w:rsidRPr="007E7355" w:rsidRDefault="00A068E2" w:rsidP="00A068E2">
            <w:pPr>
              <w:pStyle w:val="TableParagraph"/>
              <w:spacing w:line="261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48" w:type="dxa"/>
            <w:shd w:val="clear" w:color="auto" w:fill="FFC9DE"/>
          </w:tcPr>
          <w:p w14:paraId="3A7A81F4" w14:textId="77777777" w:rsidR="00A068E2" w:rsidRPr="007E7355" w:rsidRDefault="00A068E2" w:rsidP="00A068E2">
            <w:pPr>
              <w:pStyle w:val="TableParagraph"/>
              <w:spacing w:line="261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03" w:type="dxa"/>
            <w:shd w:val="clear" w:color="auto" w:fill="FFC9DE"/>
          </w:tcPr>
          <w:p w14:paraId="08D83E58" w14:textId="77777777" w:rsidR="00A068E2" w:rsidRPr="007E7355" w:rsidRDefault="00A068E2" w:rsidP="00A068E2">
            <w:pPr>
              <w:pStyle w:val="TableParagraph"/>
              <w:spacing w:line="261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039" w:type="dxa"/>
            <w:shd w:val="clear" w:color="auto" w:fill="FFC9DE"/>
          </w:tcPr>
          <w:p w14:paraId="6ADC5B22" w14:textId="77777777" w:rsidR="00A068E2" w:rsidRPr="007E7355" w:rsidRDefault="00A068E2" w:rsidP="00A068E2">
            <w:pPr>
              <w:pStyle w:val="TableParagraph"/>
              <w:spacing w:line="261" w:lineRule="exact"/>
              <w:ind w:left="1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48" w:type="dxa"/>
            <w:shd w:val="clear" w:color="auto" w:fill="FFC9DE"/>
          </w:tcPr>
          <w:p w14:paraId="22A104CA" w14:textId="77777777" w:rsidR="00A068E2" w:rsidRPr="007E7355" w:rsidRDefault="00A068E2" w:rsidP="00A068E2">
            <w:pPr>
              <w:pStyle w:val="TableParagraph"/>
              <w:spacing w:line="261" w:lineRule="exact"/>
              <w:ind w:left="1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EF39B5" w:rsidRPr="007E7355" w14:paraId="43D19F76" w14:textId="77777777" w:rsidTr="00A068E2">
        <w:trPr>
          <w:trHeight w:val="308"/>
        </w:trPr>
        <w:tc>
          <w:tcPr>
            <w:tcW w:w="6091" w:type="dxa"/>
            <w:tcBorders>
              <w:bottom w:val="nil"/>
            </w:tcBorders>
          </w:tcPr>
          <w:p w14:paraId="69E563F7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2" w:type="dxa"/>
            <w:tcBorders>
              <w:bottom w:val="nil"/>
            </w:tcBorders>
            <w:shd w:val="clear" w:color="auto" w:fill="FCDFE8"/>
          </w:tcPr>
          <w:p w14:paraId="2038FD2F" w14:textId="09372516" w:rsidR="00EF39B5" w:rsidRPr="007E7355" w:rsidRDefault="00032C90" w:rsidP="00EF39B5">
            <w:pPr>
              <w:pStyle w:val="TableParagraph"/>
              <w:spacing w:line="261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</w:p>
        </w:tc>
        <w:tc>
          <w:tcPr>
            <w:tcW w:w="1948" w:type="dxa"/>
            <w:tcBorders>
              <w:bottom w:val="nil"/>
            </w:tcBorders>
            <w:shd w:val="clear" w:color="auto" w:fill="FDCEDD"/>
          </w:tcPr>
          <w:p w14:paraId="4555B09E" w14:textId="6AF75C36" w:rsidR="00EF39B5" w:rsidRPr="007E7355" w:rsidRDefault="00032C90" w:rsidP="00EF39B5">
            <w:pPr>
              <w:pStyle w:val="TableParagraph"/>
              <w:spacing w:line="261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</w:p>
        </w:tc>
        <w:tc>
          <w:tcPr>
            <w:tcW w:w="2003" w:type="dxa"/>
            <w:tcBorders>
              <w:bottom w:val="nil"/>
            </w:tcBorders>
            <w:shd w:val="clear" w:color="auto" w:fill="E49BB1"/>
          </w:tcPr>
          <w:p w14:paraId="03656E40" w14:textId="513DAE3A" w:rsidR="00EF39B5" w:rsidRPr="007E7355" w:rsidRDefault="00032C90" w:rsidP="00EF39B5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EF39B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7E7355">
              <w:rPr>
                <w:rFonts w:ascii="Hurme Geometric Sans 1" w:hAnsi="Hurme Geometric Sans 1"/>
              </w:rPr>
              <w:t>geneline</w:t>
            </w:r>
            <w:proofErr w:type="spellEnd"/>
          </w:p>
        </w:tc>
        <w:tc>
          <w:tcPr>
            <w:tcW w:w="2039" w:type="dxa"/>
            <w:tcBorders>
              <w:bottom w:val="nil"/>
            </w:tcBorders>
            <w:shd w:val="clear" w:color="auto" w:fill="DE829E"/>
          </w:tcPr>
          <w:p w14:paraId="65434059" w14:textId="2A0BA5A2" w:rsidR="00EF39B5" w:rsidRPr="007E7355" w:rsidRDefault="00032C90" w:rsidP="00EF39B5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</w:p>
        </w:tc>
        <w:tc>
          <w:tcPr>
            <w:tcW w:w="1948" w:type="dxa"/>
            <w:tcBorders>
              <w:bottom w:val="nil"/>
            </w:tcBorders>
            <w:shd w:val="clear" w:color="auto" w:fill="D77192"/>
          </w:tcPr>
          <w:p w14:paraId="600891E3" w14:textId="77777777" w:rsidR="00EF39B5" w:rsidRPr="007E7355" w:rsidRDefault="00EF39B5" w:rsidP="00EF39B5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EF39B5" w:rsidRPr="007E7355" w14:paraId="1896611F" w14:textId="77777777" w:rsidTr="00A068E2">
        <w:trPr>
          <w:trHeight w:val="309"/>
        </w:trPr>
        <w:tc>
          <w:tcPr>
            <w:tcW w:w="6091" w:type="dxa"/>
            <w:tcBorders>
              <w:top w:val="nil"/>
              <w:bottom w:val="nil"/>
            </w:tcBorders>
          </w:tcPr>
          <w:p w14:paraId="5BDF3E38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2" w:type="dxa"/>
            <w:tcBorders>
              <w:top w:val="nil"/>
              <w:bottom w:val="nil"/>
            </w:tcBorders>
            <w:shd w:val="clear" w:color="auto" w:fill="FCDFE8"/>
          </w:tcPr>
          <w:p w14:paraId="1E62C7B5" w14:textId="77777777" w:rsidR="00EF39B5" w:rsidRPr="007E7355" w:rsidRDefault="00EF39B5" w:rsidP="00EF39B5">
            <w:pPr>
              <w:pStyle w:val="TableParagraph"/>
              <w:spacing w:line="25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4E942AAB" w14:textId="77777777" w:rsidR="00EF39B5" w:rsidRPr="007E7355" w:rsidRDefault="00EF39B5" w:rsidP="00EF39B5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2003" w:type="dxa"/>
            <w:tcBorders>
              <w:top w:val="nil"/>
              <w:bottom w:val="nil"/>
            </w:tcBorders>
            <w:shd w:val="clear" w:color="auto" w:fill="E49BB1"/>
          </w:tcPr>
          <w:p w14:paraId="2535B9A4" w14:textId="77777777" w:rsidR="00EF39B5" w:rsidRPr="007E7355" w:rsidRDefault="00EF39B5" w:rsidP="00EF39B5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yılmış</w:t>
            </w:r>
            <w:proofErr w:type="spellEnd"/>
          </w:p>
        </w:tc>
        <w:tc>
          <w:tcPr>
            <w:tcW w:w="2039" w:type="dxa"/>
            <w:tcBorders>
              <w:top w:val="nil"/>
              <w:bottom w:val="nil"/>
            </w:tcBorders>
            <w:shd w:val="clear" w:color="auto" w:fill="DE829E"/>
          </w:tcPr>
          <w:p w14:paraId="191F820D" w14:textId="77777777" w:rsidR="00EF39B5" w:rsidRPr="007E7355" w:rsidRDefault="00EF39B5" w:rsidP="00EF39B5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D77192"/>
          </w:tcPr>
          <w:p w14:paraId="68CCEC69" w14:textId="77777777" w:rsidR="00EF39B5" w:rsidRPr="007E7355" w:rsidRDefault="00EF39B5" w:rsidP="00EF39B5">
            <w:pPr>
              <w:pStyle w:val="TableParagraph"/>
              <w:spacing w:line="25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EF39B5" w:rsidRPr="007E7355" w14:paraId="55F01D8B" w14:textId="77777777" w:rsidTr="00A068E2">
        <w:trPr>
          <w:trHeight w:val="308"/>
        </w:trPr>
        <w:tc>
          <w:tcPr>
            <w:tcW w:w="6091" w:type="dxa"/>
            <w:tcBorders>
              <w:top w:val="nil"/>
              <w:bottom w:val="nil"/>
            </w:tcBorders>
          </w:tcPr>
          <w:p w14:paraId="5C18A818" w14:textId="77777777" w:rsidR="00EF39B5" w:rsidRPr="007E7355" w:rsidRDefault="00EF39B5" w:rsidP="00EF39B5">
            <w:pPr>
              <w:pStyle w:val="TableParagraph"/>
              <w:spacing w:line="263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5.3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Uluslararasılaşma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performansı</w:t>
            </w:r>
            <w:proofErr w:type="spellEnd"/>
          </w:p>
        </w:tc>
        <w:tc>
          <w:tcPr>
            <w:tcW w:w="1982" w:type="dxa"/>
            <w:tcBorders>
              <w:top w:val="nil"/>
              <w:bottom w:val="nil"/>
            </w:tcBorders>
            <w:shd w:val="clear" w:color="auto" w:fill="FCDFE8"/>
          </w:tcPr>
          <w:p w14:paraId="38F585A6" w14:textId="77777777" w:rsidR="00EF39B5" w:rsidRPr="007E7355" w:rsidRDefault="00EF39B5" w:rsidP="00EF39B5">
            <w:pPr>
              <w:pStyle w:val="TableParagraph"/>
              <w:spacing w:line="25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i</w:t>
            </w:r>
            <w:proofErr w:type="spellEnd"/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3E14FE7B" w14:textId="77777777" w:rsidR="00EF39B5" w:rsidRPr="007E7355" w:rsidRDefault="00EF39B5" w:rsidP="00EF39B5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sıyla</w:t>
            </w:r>
            <w:proofErr w:type="spellEnd"/>
          </w:p>
        </w:tc>
        <w:tc>
          <w:tcPr>
            <w:tcW w:w="2003" w:type="dxa"/>
            <w:tcBorders>
              <w:top w:val="nil"/>
              <w:bottom w:val="nil"/>
            </w:tcBorders>
            <w:shd w:val="clear" w:color="auto" w:fill="E49BB1"/>
          </w:tcPr>
          <w:p w14:paraId="467391F8" w14:textId="77777777" w:rsidR="00EF39B5" w:rsidRPr="007E7355" w:rsidRDefault="00EF39B5" w:rsidP="00EF39B5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2039" w:type="dxa"/>
            <w:tcBorders>
              <w:top w:val="nil"/>
              <w:bottom w:val="nil"/>
            </w:tcBorders>
            <w:shd w:val="clear" w:color="auto" w:fill="DE829E"/>
          </w:tcPr>
          <w:p w14:paraId="5AB3B667" w14:textId="77777777" w:rsidR="00EF39B5" w:rsidRPr="007E7355" w:rsidRDefault="00EF39B5" w:rsidP="00EF39B5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leri</w:t>
            </w:r>
            <w:proofErr w:type="spellEnd"/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D77192"/>
          </w:tcPr>
          <w:p w14:paraId="3B69690E" w14:textId="77777777" w:rsidR="00EF39B5" w:rsidRPr="007E7355" w:rsidRDefault="00EF39B5" w:rsidP="00EF39B5">
            <w:pPr>
              <w:pStyle w:val="TableParagraph"/>
              <w:spacing w:line="25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EF39B5" w:rsidRPr="007E7355" w14:paraId="671BFE77" w14:textId="77777777" w:rsidTr="00A068E2">
        <w:trPr>
          <w:trHeight w:val="308"/>
        </w:trPr>
        <w:tc>
          <w:tcPr>
            <w:tcW w:w="6091" w:type="dxa"/>
            <w:tcBorders>
              <w:top w:val="nil"/>
              <w:bottom w:val="nil"/>
            </w:tcBorders>
          </w:tcPr>
          <w:p w14:paraId="77AA4711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2" w:type="dxa"/>
            <w:tcBorders>
              <w:top w:val="nil"/>
              <w:bottom w:val="nil"/>
            </w:tcBorders>
            <w:shd w:val="clear" w:color="auto" w:fill="FCDFE8"/>
          </w:tcPr>
          <w:p w14:paraId="5A7554C1" w14:textId="77777777" w:rsidR="00EF39B5" w:rsidRPr="007E7355" w:rsidRDefault="00EF39B5" w:rsidP="00EF39B5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62415A6F" w14:textId="77777777" w:rsidR="00EF39B5" w:rsidRPr="007E7355" w:rsidRDefault="00EF39B5" w:rsidP="00EF39B5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  <w:r w:rsidRPr="007E7355">
              <w:rPr>
                <w:rFonts w:ascii="Hurme Geometric Sans 1" w:hAnsi="Hurme Geometric Sans 1"/>
                <w:spacing w:val="-43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e</w:t>
            </w:r>
            <w:proofErr w:type="spellEnd"/>
          </w:p>
        </w:tc>
        <w:tc>
          <w:tcPr>
            <w:tcW w:w="2003" w:type="dxa"/>
            <w:tcBorders>
              <w:top w:val="nil"/>
              <w:bottom w:val="nil"/>
            </w:tcBorders>
            <w:shd w:val="clear" w:color="auto" w:fill="E49BB1"/>
          </w:tcPr>
          <w:p w14:paraId="00374ADD" w14:textId="77777777" w:rsidR="00EF39B5" w:rsidRPr="007E7355" w:rsidRDefault="00EF39B5" w:rsidP="00EF39B5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leri</w:t>
            </w:r>
            <w:proofErr w:type="spellEnd"/>
          </w:p>
        </w:tc>
        <w:tc>
          <w:tcPr>
            <w:tcW w:w="2039" w:type="dxa"/>
            <w:tcBorders>
              <w:top w:val="nil"/>
              <w:bottom w:val="nil"/>
            </w:tcBorders>
            <w:shd w:val="clear" w:color="auto" w:fill="DE829E"/>
          </w:tcPr>
          <w:p w14:paraId="643FC165" w14:textId="77777777" w:rsidR="00EF39B5" w:rsidRPr="007E7355" w:rsidRDefault="00EF39B5" w:rsidP="00EF39B5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D77192"/>
          </w:tcPr>
          <w:p w14:paraId="7CEB39F9" w14:textId="77777777" w:rsidR="00EF39B5" w:rsidRPr="007E7355" w:rsidRDefault="00EF39B5" w:rsidP="00EF39B5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EF39B5" w:rsidRPr="007E7355" w14:paraId="2FB292AD" w14:textId="77777777" w:rsidTr="00BB7BE1">
        <w:trPr>
          <w:trHeight w:val="285"/>
        </w:trPr>
        <w:tc>
          <w:tcPr>
            <w:tcW w:w="6091" w:type="dxa"/>
            <w:tcBorders>
              <w:top w:val="nil"/>
              <w:bottom w:val="nil"/>
            </w:tcBorders>
          </w:tcPr>
          <w:p w14:paraId="37FE028F" w14:textId="43564230" w:rsidR="00EF39B5" w:rsidRPr="00EF39B5" w:rsidRDefault="00032C90" w:rsidP="00BB7BE1">
            <w:pPr>
              <w:pStyle w:val="TableParagraph"/>
              <w:spacing w:line="250" w:lineRule="exact"/>
              <w:ind w:left="107" w:right="375"/>
              <w:jc w:val="both"/>
              <w:rPr>
                <w:rFonts w:ascii="Hurme Geometric Sans 1" w:hAnsi="Hurme Geometric Sans 1"/>
                <w:spacing w:val="-13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676B07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="00676B07">
              <w:rPr>
                <w:rFonts w:ascii="Hurme Geometric Sans 1" w:hAnsi="Hurme Geometric Sans 1"/>
                <w:spacing w:val="-13"/>
              </w:rPr>
              <w:t>u</w:t>
            </w:r>
            <w:r w:rsidR="00EF39B5" w:rsidRPr="00EF39B5">
              <w:rPr>
                <w:rFonts w:ascii="Hurme Geometric Sans 1" w:hAnsi="Hurme Geometric Sans 1"/>
                <w:spacing w:val="-13"/>
              </w:rPr>
              <w:t>luslararasılaşma</w:t>
            </w:r>
            <w:proofErr w:type="spellEnd"/>
            <w:r w:rsidR="00EF39B5" w:rsidRPr="00EF39B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  <w:spacing w:val="-13"/>
              </w:rPr>
              <w:t>performansı</w:t>
            </w:r>
            <w:proofErr w:type="spellEnd"/>
            <w:r w:rsidR="00EF39B5" w:rsidRPr="00EF39B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  <w:spacing w:val="-13"/>
              </w:rPr>
              <w:t>izlenmektedir</w:t>
            </w:r>
            <w:proofErr w:type="spellEnd"/>
            <w:r w:rsidR="00EF39B5" w:rsidRPr="00EF39B5">
              <w:rPr>
                <w:rFonts w:ascii="Hurme Geometric Sans 1" w:hAnsi="Hurme Geometric Sans 1"/>
                <w:spacing w:val="-13"/>
              </w:rPr>
              <w:t xml:space="preserve">. </w:t>
            </w:r>
            <w:proofErr w:type="spellStart"/>
            <w:r w:rsidR="00EF39B5" w:rsidRPr="00EF39B5">
              <w:rPr>
                <w:rFonts w:ascii="Hurme Geometric Sans 1" w:hAnsi="Hurme Geometric Sans 1"/>
                <w:spacing w:val="-13"/>
              </w:rPr>
              <w:t>İzlenme</w:t>
            </w:r>
            <w:proofErr w:type="spellEnd"/>
            <w:r w:rsidR="00EF39B5" w:rsidRPr="00EF39B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  <w:spacing w:val="-13"/>
              </w:rPr>
              <w:t>mekanizma</w:t>
            </w:r>
            <w:proofErr w:type="spellEnd"/>
            <w:r w:rsidR="00676B07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="00BB7BE1" w:rsidRPr="00EF39B5">
              <w:rPr>
                <w:rFonts w:ascii="Hurme Geometric Sans 1" w:hAnsi="Hurme Geometric Sans 1"/>
                <w:spacing w:val="-13"/>
              </w:rPr>
              <w:t>ve</w:t>
            </w:r>
            <w:proofErr w:type="spellEnd"/>
            <w:r w:rsidR="00BB7BE1" w:rsidRPr="007E735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="00BB7BE1" w:rsidRPr="00EF39B5">
              <w:rPr>
                <w:rFonts w:ascii="Hurme Geometric Sans 1" w:hAnsi="Hurme Geometric Sans 1"/>
                <w:spacing w:val="-13"/>
              </w:rPr>
              <w:t>süreçleri</w:t>
            </w:r>
            <w:proofErr w:type="spellEnd"/>
            <w:r w:rsidR="00BB7BE1" w:rsidRPr="00EF39B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="00BB7BE1" w:rsidRPr="00EF39B5">
              <w:rPr>
                <w:rFonts w:ascii="Hurme Geometric Sans 1" w:hAnsi="Hurme Geometric Sans 1"/>
                <w:spacing w:val="-13"/>
              </w:rPr>
              <w:t>yerleşiktir</w:t>
            </w:r>
            <w:proofErr w:type="spellEnd"/>
            <w:r w:rsidR="00BB7BE1" w:rsidRPr="00EF39B5">
              <w:rPr>
                <w:rFonts w:ascii="Hurme Geometric Sans 1" w:hAnsi="Hurme Geometric Sans 1"/>
                <w:spacing w:val="-13"/>
              </w:rPr>
              <w:t xml:space="preserve">, </w:t>
            </w:r>
            <w:proofErr w:type="spellStart"/>
            <w:r w:rsidR="00BB7BE1" w:rsidRPr="00EF39B5">
              <w:rPr>
                <w:rFonts w:ascii="Hurme Geometric Sans 1" w:hAnsi="Hurme Geometric Sans 1"/>
                <w:spacing w:val="-13"/>
              </w:rPr>
              <w:t>sürdürülebilirdir</w:t>
            </w:r>
            <w:proofErr w:type="spellEnd"/>
            <w:r w:rsidR="00BB7BE1" w:rsidRPr="00EF39B5">
              <w:rPr>
                <w:rFonts w:ascii="Hurme Geometric Sans 1" w:hAnsi="Hurme Geometric Sans 1"/>
                <w:spacing w:val="-13"/>
              </w:rPr>
              <w:t xml:space="preserve">, </w:t>
            </w:r>
            <w:proofErr w:type="spellStart"/>
            <w:r w:rsidR="00BB7BE1" w:rsidRPr="00EF39B5">
              <w:rPr>
                <w:rFonts w:ascii="Hurme Geometric Sans 1" w:hAnsi="Hurme Geometric Sans 1"/>
                <w:spacing w:val="-13"/>
              </w:rPr>
              <w:t>iyileştirme</w:t>
            </w:r>
            <w:proofErr w:type="spellEnd"/>
          </w:p>
        </w:tc>
        <w:tc>
          <w:tcPr>
            <w:tcW w:w="1982" w:type="dxa"/>
            <w:tcBorders>
              <w:top w:val="nil"/>
              <w:bottom w:val="nil"/>
            </w:tcBorders>
            <w:shd w:val="clear" w:color="auto" w:fill="FCDFE8"/>
          </w:tcPr>
          <w:p w14:paraId="26B4EDEF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0618B654" w14:textId="322EDC1C" w:rsidR="00EF39B5" w:rsidRPr="007E7355" w:rsidRDefault="00EF39B5" w:rsidP="00EF39B5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planlamalar</w:t>
            </w:r>
            <w:proofErr w:type="spellEnd"/>
          </w:p>
        </w:tc>
        <w:tc>
          <w:tcPr>
            <w:tcW w:w="2003" w:type="dxa"/>
            <w:tcBorders>
              <w:top w:val="nil"/>
              <w:bottom w:val="nil"/>
            </w:tcBorders>
            <w:shd w:val="clear" w:color="auto" w:fill="E49BB1"/>
          </w:tcPr>
          <w:p w14:paraId="7D177972" w14:textId="77777777" w:rsidR="00EF39B5" w:rsidRPr="007E7355" w:rsidRDefault="00EF39B5" w:rsidP="00EF39B5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39" w:type="dxa"/>
            <w:tcBorders>
              <w:top w:val="nil"/>
              <w:bottom w:val="nil"/>
            </w:tcBorders>
            <w:shd w:val="clear" w:color="auto" w:fill="DE829E"/>
          </w:tcPr>
          <w:p w14:paraId="089B0ED1" w14:textId="77777777" w:rsidR="00EF39B5" w:rsidRPr="007E7355" w:rsidRDefault="00EF39B5" w:rsidP="00EF39B5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D77192"/>
          </w:tcPr>
          <w:p w14:paraId="3F9419E7" w14:textId="43EFA88B" w:rsidR="00EF39B5" w:rsidRPr="007E7355" w:rsidRDefault="00EF39B5" w:rsidP="00EF39B5">
            <w:pPr>
              <w:pStyle w:val="TableParagraph"/>
              <w:spacing w:line="25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>.</w:t>
            </w:r>
          </w:p>
        </w:tc>
      </w:tr>
      <w:tr w:rsidR="00EF39B5" w:rsidRPr="007E7355" w14:paraId="7D284472" w14:textId="77777777" w:rsidTr="00A068E2">
        <w:trPr>
          <w:trHeight w:val="308"/>
        </w:trPr>
        <w:tc>
          <w:tcPr>
            <w:tcW w:w="6091" w:type="dxa"/>
            <w:tcBorders>
              <w:top w:val="nil"/>
              <w:bottom w:val="nil"/>
            </w:tcBorders>
          </w:tcPr>
          <w:p w14:paraId="70B1D5EE" w14:textId="23967C3C" w:rsidR="00EF39B5" w:rsidRPr="00EF39B5" w:rsidRDefault="00032C90" w:rsidP="00032C90">
            <w:pPr>
              <w:pStyle w:val="TableParagraph"/>
              <w:spacing w:line="263" w:lineRule="exact"/>
              <w:ind w:right="375"/>
              <w:jc w:val="both"/>
              <w:rPr>
                <w:rFonts w:ascii="Hurme Geometric Sans 1" w:hAnsi="Hurme Geometric Sans 1"/>
                <w:spacing w:val="-13"/>
              </w:rPr>
            </w:pPr>
            <w:r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  <w:spacing w:val="-13"/>
              </w:rPr>
              <w:t>adımlarının</w:t>
            </w:r>
            <w:proofErr w:type="spellEnd"/>
            <w:r w:rsidR="00BB7BE1" w:rsidRPr="00EF39B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="00BB7BE1" w:rsidRPr="00EF39B5">
              <w:rPr>
                <w:rFonts w:ascii="Hurme Geometric Sans 1" w:hAnsi="Hurme Geometric Sans 1"/>
                <w:spacing w:val="-13"/>
              </w:rPr>
              <w:t>kanıtları</w:t>
            </w:r>
            <w:proofErr w:type="spellEnd"/>
            <w:r w:rsidR="00BB7BE1" w:rsidRPr="00EF39B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="00BB7BE1" w:rsidRPr="00EF39B5">
              <w:rPr>
                <w:rFonts w:ascii="Hurme Geometric Sans 1" w:hAnsi="Hurme Geometric Sans 1"/>
                <w:spacing w:val="-13"/>
              </w:rPr>
              <w:t>vardır</w:t>
            </w:r>
            <w:proofErr w:type="spellEnd"/>
            <w:r w:rsidR="00BB7BE1" w:rsidRPr="00EF39B5">
              <w:rPr>
                <w:rFonts w:ascii="Hurme Geometric Sans 1" w:hAnsi="Hurme Geometric Sans 1"/>
                <w:spacing w:val="-13"/>
              </w:rPr>
              <w:t>.</w:t>
            </w:r>
          </w:p>
        </w:tc>
        <w:tc>
          <w:tcPr>
            <w:tcW w:w="1982" w:type="dxa"/>
            <w:tcBorders>
              <w:top w:val="nil"/>
              <w:bottom w:val="nil"/>
            </w:tcBorders>
            <w:shd w:val="clear" w:color="auto" w:fill="FCDFE8"/>
          </w:tcPr>
          <w:p w14:paraId="7168F88E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63144B68" w14:textId="190B99A7" w:rsidR="00EF39B5" w:rsidRPr="007E7355" w:rsidRDefault="00BB7BE1" w:rsidP="00EF39B5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3" w:type="dxa"/>
            <w:tcBorders>
              <w:top w:val="nil"/>
              <w:bottom w:val="nil"/>
            </w:tcBorders>
            <w:shd w:val="clear" w:color="auto" w:fill="E49BB1"/>
          </w:tcPr>
          <w:p w14:paraId="1C9DBD4F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9" w:type="dxa"/>
            <w:tcBorders>
              <w:top w:val="nil"/>
              <w:bottom w:val="nil"/>
            </w:tcBorders>
            <w:shd w:val="clear" w:color="auto" w:fill="DE829E"/>
          </w:tcPr>
          <w:p w14:paraId="6A744215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D77192"/>
          </w:tcPr>
          <w:p w14:paraId="09181D4A" w14:textId="105970B3" w:rsidR="00EF39B5" w:rsidRPr="007E7355" w:rsidRDefault="00EF39B5" w:rsidP="00EF39B5">
            <w:pPr>
              <w:pStyle w:val="TableParagraph"/>
              <w:spacing w:line="250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EF39B5" w:rsidRPr="007E7355" w14:paraId="692F3F29" w14:textId="77777777" w:rsidTr="00A068E2">
        <w:trPr>
          <w:trHeight w:val="698"/>
        </w:trPr>
        <w:tc>
          <w:tcPr>
            <w:tcW w:w="6091" w:type="dxa"/>
            <w:tcBorders>
              <w:top w:val="nil"/>
              <w:bottom w:val="nil"/>
            </w:tcBorders>
          </w:tcPr>
          <w:p w14:paraId="0CD6BBD5" w14:textId="2B778497" w:rsidR="00EF39B5" w:rsidRPr="00EF39B5" w:rsidRDefault="00EF39B5" w:rsidP="00BB7BE1">
            <w:pPr>
              <w:pStyle w:val="TableParagraph"/>
              <w:spacing w:line="249" w:lineRule="exact"/>
              <w:ind w:left="107" w:right="375"/>
              <w:jc w:val="both"/>
              <w:rPr>
                <w:rFonts w:ascii="Hurme Geometric Sans 1" w:hAnsi="Hurme Geometric Sans 1"/>
                <w:spacing w:val="-13"/>
              </w:rPr>
            </w:pPr>
          </w:p>
        </w:tc>
        <w:tc>
          <w:tcPr>
            <w:tcW w:w="1982" w:type="dxa"/>
            <w:tcBorders>
              <w:top w:val="nil"/>
            </w:tcBorders>
            <w:shd w:val="clear" w:color="auto" w:fill="FCDFE8"/>
          </w:tcPr>
          <w:p w14:paraId="24F09BF1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</w:tcBorders>
            <w:shd w:val="clear" w:color="auto" w:fill="FDCEDD"/>
          </w:tcPr>
          <w:p w14:paraId="3D9B43EB" w14:textId="53AC6E2D" w:rsidR="00EF39B5" w:rsidRPr="007E7355" w:rsidRDefault="00EF39B5" w:rsidP="00EF39B5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03" w:type="dxa"/>
            <w:tcBorders>
              <w:top w:val="nil"/>
            </w:tcBorders>
            <w:shd w:val="clear" w:color="auto" w:fill="E49BB1"/>
          </w:tcPr>
          <w:p w14:paraId="08896045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9" w:type="dxa"/>
            <w:tcBorders>
              <w:top w:val="nil"/>
            </w:tcBorders>
            <w:shd w:val="clear" w:color="auto" w:fill="DE829E"/>
          </w:tcPr>
          <w:p w14:paraId="193EFF00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</w:tcBorders>
            <w:shd w:val="clear" w:color="auto" w:fill="D77192"/>
          </w:tcPr>
          <w:p w14:paraId="20C964DD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F39B5" w:rsidRPr="007E7355" w14:paraId="6140520E" w14:textId="77777777" w:rsidTr="00A068E2">
        <w:trPr>
          <w:trHeight w:val="2221"/>
        </w:trPr>
        <w:tc>
          <w:tcPr>
            <w:tcW w:w="6091" w:type="dxa"/>
            <w:tcBorders>
              <w:top w:val="nil"/>
              <w:bottom w:val="nil"/>
            </w:tcBorders>
          </w:tcPr>
          <w:p w14:paraId="5496EFAB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920" w:type="dxa"/>
            <w:gridSpan w:val="5"/>
            <w:tcBorders>
              <w:bottom w:val="nil"/>
            </w:tcBorders>
            <w:shd w:val="clear" w:color="auto" w:fill="E4ADC0"/>
          </w:tcPr>
          <w:p w14:paraId="3D7562EA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  <w:sz w:val="26"/>
              </w:rPr>
            </w:pPr>
          </w:p>
          <w:p w14:paraId="5B608525" w14:textId="77777777" w:rsidR="00EF39B5" w:rsidRPr="007E7355" w:rsidRDefault="00EF39B5" w:rsidP="00EF39B5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20E0C9FD" w14:textId="77777777" w:rsidR="00EF39B5" w:rsidRPr="00BB7BE1" w:rsidRDefault="00EF39B5" w:rsidP="005A2AE4">
            <w:pPr>
              <w:pStyle w:val="TableParagraph"/>
              <w:numPr>
                <w:ilvl w:val="0"/>
                <w:numId w:val="43"/>
              </w:numPr>
              <w:tabs>
                <w:tab w:val="left" w:pos="945"/>
                <w:tab w:val="left" w:pos="946"/>
              </w:tabs>
              <w:spacing w:before="41"/>
              <w:ind w:right="36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uslararasılaş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aliyetleri</w:t>
            </w:r>
            <w:proofErr w:type="spellEnd"/>
          </w:p>
          <w:p w14:paraId="6AB1B7D0" w14:textId="044C5793" w:rsidR="00EF39B5" w:rsidRPr="00BB7BE1" w:rsidRDefault="00032C90" w:rsidP="005A2AE4">
            <w:pPr>
              <w:pStyle w:val="TableParagraph"/>
              <w:numPr>
                <w:ilvl w:val="0"/>
                <w:numId w:val="43"/>
              </w:numPr>
              <w:tabs>
                <w:tab w:val="left" w:pos="945"/>
                <w:tab w:val="left" w:pos="946"/>
              </w:tabs>
              <w:spacing w:before="50"/>
              <w:ind w:right="36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="00EF39B5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EF39B5" w:rsidRPr="00BB7BE1">
              <w:rPr>
                <w:rFonts w:ascii="Hurme Geometric Sans 1" w:hAnsi="Hurme Geometric Sans 1"/>
                <w:i/>
                <w:sz w:val="20"/>
              </w:rPr>
              <w:t>uluslararasılaşma</w:t>
            </w:r>
            <w:proofErr w:type="spellEnd"/>
            <w:r w:rsidR="00EF39B5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EF39B5" w:rsidRPr="00BB7BE1">
              <w:rPr>
                <w:rFonts w:ascii="Hurme Geometric Sans 1" w:hAnsi="Hurme Geometric Sans 1"/>
                <w:i/>
                <w:sz w:val="20"/>
              </w:rPr>
              <w:t>performansını</w:t>
            </w:r>
            <w:proofErr w:type="spellEnd"/>
            <w:r w:rsidR="00EF39B5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EF39B5" w:rsidRPr="00BB7BE1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="00EF39B5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EF39B5" w:rsidRPr="00BB7BE1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="00EF39B5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EF39B5" w:rsidRPr="00BB7BE1">
              <w:rPr>
                <w:rFonts w:ascii="Hurme Geometric Sans 1" w:hAnsi="Hurme Geometric Sans 1"/>
                <w:i/>
                <w:sz w:val="20"/>
              </w:rPr>
              <w:t>kullandığı</w:t>
            </w:r>
            <w:proofErr w:type="spellEnd"/>
            <w:r w:rsidR="00EF39B5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EF39B5" w:rsidRPr="00BB7BE1">
              <w:rPr>
                <w:rFonts w:ascii="Hurme Geometric Sans 1" w:hAnsi="Hurme Geometric Sans 1"/>
                <w:i/>
                <w:sz w:val="20"/>
              </w:rPr>
              <w:t>göstergeler</w:t>
            </w:r>
            <w:proofErr w:type="spellEnd"/>
          </w:p>
          <w:p w14:paraId="3EE59CA6" w14:textId="77777777" w:rsidR="00EF39B5" w:rsidRPr="00BB7BE1" w:rsidRDefault="00EF39B5" w:rsidP="005A2AE4">
            <w:pPr>
              <w:pStyle w:val="TableParagraph"/>
              <w:numPr>
                <w:ilvl w:val="0"/>
                <w:numId w:val="43"/>
              </w:numPr>
              <w:tabs>
                <w:tab w:val="left" w:pos="945"/>
                <w:tab w:val="left" w:pos="946"/>
              </w:tabs>
              <w:spacing w:before="51"/>
              <w:ind w:right="36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uslararasılaş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edefler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aşılıp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aşılmadığı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oluşturu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09B77056" w14:textId="77777777" w:rsidR="00EF39B5" w:rsidRPr="00BB7BE1" w:rsidRDefault="00EF39B5" w:rsidP="005A2AE4">
            <w:pPr>
              <w:pStyle w:val="TableParagraph"/>
              <w:numPr>
                <w:ilvl w:val="0"/>
                <w:numId w:val="43"/>
              </w:numPr>
              <w:tabs>
                <w:tab w:val="left" w:pos="945"/>
                <w:tab w:val="left" w:pos="946"/>
              </w:tabs>
              <w:spacing w:before="49"/>
              <w:ind w:right="36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uslararasılaş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ıllı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erlend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alışmaları</w:t>
            </w:r>
            <w:proofErr w:type="spellEnd"/>
          </w:p>
          <w:p w14:paraId="5D5D5986" w14:textId="60658D54" w:rsidR="00EF39B5" w:rsidRPr="007E7355" w:rsidRDefault="00EF39B5" w:rsidP="005A2AE4">
            <w:pPr>
              <w:pStyle w:val="TableParagraph"/>
              <w:numPr>
                <w:ilvl w:val="0"/>
                <w:numId w:val="43"/>
              </w:numPr>
              <w:tabs>
                <w:tab w:val="left" w:pos="945"/>
                <w:tab w:val="left" w:pos="946"/>
              </w:tabs>
              <w:spacing w:before="52"/>
              <w:ind w:right="367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032C90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EF39B5" w:rsidRPr="007E7355" w14:paraId="53A23C9C" w14:textId="77777777" w:rsidTr="009E4EF5">
        <w:trPr>
          <w:trHeight w:val="1666"/>
        </w:trPr>
        <w:tc>
          <w:tcPr>
            <w:tcW w:w="6091" w:type="dxa"/>
            <w:tcBorders>
              <w:top w:val="nil"/>
            </w:tcBorders>
          </w:tcPr>
          <w:p w14:paraId="7B98BDE5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920" w:type="dxa"/>
            <w:gridSpan w:val="5"/>
            <w:tcBorders>
              <w:top w:val="nil"/>
            </w:tcBorders>
            <w:shd w:val="clear" w:color="auto" w:fill="E4ADC0"/>
          </w:tcPr>
          <w:p w14:paraId="2DBA0017" w14:textId="70CF7E15" w:rsidR="00EF39B5" w:rsidRPr="007E7355" w:rsidRDefault="00EF39B5" w:rsidP="00EF39B5">
            <w:pPr>
              <w:pStyle w:val="TableParagraph"/>
              <w:spacing w:line="252" w:lineRule="exact"/>
              <w:ind w:left="945"/>
              <w:rPr>
                <w:rFonts w:ascii="Hurme Geometric Sans 1" w:hAnsi="Hurme Geometric Sans 1"/>
                <w:i/>
              </w:rPr>
            </w:pPr>
          </w:p>
        </w:tc>
      </w:tr>
    </w:tbl>
    <w:p w14:paraId="11FC06BD" w14:textId="5DA7B4D5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1A7B6A2C" wp14:editId="5C8461C5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3" name="Metin Kutusu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2815B7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7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7B6A2C" id="Metin Kutusu 33" o:spid="_x0000_s1042" type="#_x0000_t202" style="position:absolute;margin-left:493.3pt;margin-top:67.1pt;width:12.25pt;height:12pt;z-index:-251636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yC/W09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242815B7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7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C9B40E1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CC301D">
          <w:headerReference w:type="default" r:id="rId44"/>
          <w:footerReference w:type="default" r:id="rId45"/>
          <w:pgSz w:w="16840" w:h="11910" w:orient="landscape"/>
          <w:pgMar w:top="7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93"/>
        <w:gridCol w:w="1880"/>
        <w:gridCol w:w="1748"/>
        <w:gridCol w:w="2149"/>
        <w:gridCol w:w="1873"/>
        <w:gridCol w:w="2233"/>
      </w:tblGrid>
      <w:tr w:rsidR="00A068E2" w:rsidRPr="007E7355" w14:paraId="210DA4C5" w14:textId="77777777" w:rsidTr="00727AA3">
        <w:trPr>
          <w:trHeight w:val="385"/>
        </w:trPr>
        <w:tc>
          <w:tcPr>
            <w:tcW w:w="15876" w:type="dxa"/>
            <w:gridSpan w:val="6"/>
            <w:shd w:val="clear" w:color="auto" w:fill="B9DEF4"/>
          </w:tcPr>
          <w:p w14:paraId="3B149E67" w14:textId="16A59300" w:rsidR="00A068E2" w:rsidRPr="00A72298" w:rsidRDefault="002A0283" w:rsidP="00A068E2">
            <w:pPr>
              <w:pStyle w:val="TableParagraph"/>
              <w:spacing w:before="3"/>
              <w:ind w:right="98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</w:t>
            </w:r>
            <w:r w:rsidR="00A068E2"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EĞİTİM </w:t>
            </w:r>
            <w:proofErr w:type="spellStart"/>
            <w:r w:rsidR="00A068E2"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="00A068E2"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A068E2" w:rsidRPr="007E7355" w14:paraId="6A075B80" w14:textId="77777777" w:rsidTr="00727AA3">
        <w:trPr>
          <w:trHeight w:val="928"/>
        </w:trPr>
        <w:tc>
          <w:tcPr>
            <w:tcW w:w="15876" w:type="dxa"/>
            <w:gridSpan w:val="6"/>
            <w:shd w:val="clear" w:color="auto" w:fill="B9DEF4"/>
          </w:tcPr>
          <w:p w14:paraId="2376DAC2" w14:textId="34D4170F" w:rsidR="00A068E2" w:rsidRPr="00EB35FA" w:rsidRDefault="00A068E2" w:rsidP="00A068E2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EB35FA">
              <w:rPr>
                <w:rFonts w:ascii="Hurme Geometric Sans 1" w:hAnsi="Hurme Geometric Sans 1"/>
                <w:b/>
              </w:rPr>
              <w:t xml:space="preserve">B.1. </w:t>
            </w:r>
            <w:r w:rsidR="00FA3EC3" w:rsidRPr="00EB35FA">
              <w:rPr>
                <w:rFonts w:ascii="Hurme Geometric Sans 1" w:hAnsi="Hurme Geometric Sans 1"/>
                <w:b/>
              </w:rPr>
              <w:t xml:space="preserve">Program </w:t>
            </w:r>
            <w:proofErr w:type="spellStart"/>
            <w:r w:rsidR="00FA3EC3" w:rsidRPr="00EB35FA">
              <w:rPr>
                <w:rFonts w:ascii="Hurme Geometric Sans 1" w:hAnsi="Hurme Geometric Sans 1"/>
                <w:b/>
              </w:rPr>
              <w:t>Tasarımı</w:t>
            </w:r>
            <w:proofErr w:type="spellEnd"/>
            <w:r w:rsidR="00EB35FA"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 w:rsidR="00EB35FA">
              <w:rPr>
                <w:rFonts w:ascii="Hurme Geometric Sans 1" w:hAnsi="Hurme Geometric Sans 1"/>
                <w:b/>
              </w:rPr>
              <w:t>Değerlendirmesi</w:t>
            </w:r>
            <w:proofErr w:type="spellEnd"/>
            <w:r w:rsidR="00FA3EC3"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="00FA3EC3" w:rsidRPr="00EB35FA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="00FA3EC3"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="00EB35FA">
              <w:rPr>
                <w:rFonts w:ascii="Hurme Geometric Sans 1" w:hAnsi="Hurme Geometric Sans 1"/>
                <w:b/>
              </w:rPr>
              <w:t>Güncellenmesi</w:t>
            </w:r>
            <w:proofErr w:type="spellEnd"/>
          </w:p>
          <w:p w14:paraId="21B2F901" w14:textId="513C64EC" w:rsidR="00A068E2" w:rsidRPr="007E7355" w:rsidRDefault="00032C90" w:rsidP="00070A82">
            <w:pPr>
              <w:pStyle w:val="TableParagraph"/>
              <w:spacing w:line="310" w:lineRule="exact"/>
              <w:ind w:left="107" w:right="122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="00FA3EC3" w:rsidRPr="00FA3EC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öğretim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programlarını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Türkiy</w:t>
            </w:r>
            <w:r w:rsidR="00AC2214">
              <w:rPr>
                <w:rFonts w:ascii="Hurme Geometric Sans 1" w:hAnsi="Hurme Geometric Sans 1"/>
              </w:rPr>
              <w:t xml:space="preserve">e </w:t>
            </w:r>
            <w:proofErr w:type="spellStart"/>
            <w:r w:rsidR="00AC2214">
              <w:rPr>
                <w:rFonts w:ascii="Hurme Geometric Sans 1" w:hAnsi="Hurme Geometric Sans 1"/>
              </w:rPr>
              <w:t>Yükseköğretim</w:t>
            </w:r>
            <w:proofErr w:type="spellEnd"/>
            <w:r w:rsidR="00AC221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C2214">
              <w:rPr>
                <w:rFonts w:ascii="Hurme Geometric Sans 1" w:hAnsi="Hurme Geometric Sans 1"/>
              </w:rPr>
              <w:t>Yeterlilikleri</w:t>
            </w:r>
            <w:proofErr w:type="spellEnd"/>
            <w:r w:rsidR="00AC221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C2214">
              <w:t>Ç</w:t>
            </w:r>
            <w:r w:rsidR="00EB35FA" w:rsidRPr="00EB35FA">
              <w:rPr>
                <w:rFonts w:ascii="Hurme Geometric Sans 1" w:hAnsi="Hurme Geometric Sans 1"/>
              </w:rPr>
              <w:t>er</w:t>
            </w:r>
            <w:r w:rsidR="00EB35FA" w:rsidRPr="00EB35FA">
              <w:rPr>
                <w:rFonts w:ascii="Hurme Geometric Sans 1" w:hAnsi="Hurme Geometric Sans 1" w:cs="Hurme Geometric Sans 1"/>
              </w:rPr>
              <w:t>ç</w:t>
            </w:r>
            <w:r w:rsidR="00EB35FA" w:rsidRPr="00EB35FA">
              <w:rPr>
                <w:rFonts w:ascii="Hurme Geometric Sans 1" w:hAnsi="Hurme Geometric Sans 1"/>
              </w:rPr>
              <w:t>evesi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uyumlu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EB35FA" w:rsidRPr="00EB35FA">
              <w:rPr>
                <w:rFonts w:ascii="Hurme Geometric Sans 1" w:hAnsi="Hurme Geometric Sans 1" w:cs="Hurme Geometric Sans 1"/>
              </w:rPr>
              <w:t>öğ</w:t>
            </w:r>
            <w:r w:rsidR="00EB35FA" w:rsidRPr="00EB35FA">
              <w:rPr>
                <w:rFonts w:ascii="Hurme Geometric Sans 1" w:hAnsi="Hurme Geometric Sans 1"/>
              </w:rPr>
              <w:t>retim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ama</w:t>
            </w:r>
            <w:r w:rsidR="00EB35FA" w:rsidRPr="00EB35FA">
              <w:rPr>
                <w:rFonts w:ascii="Hurme Geometric Sans 1" w:hAnsi="Hurme Geometric Sans 1" w:cs="Hurme Geometric Sans 1"/>
              </w:rPr>
              <w:t>ç</w:t>
            </w:r>
            <w:r w:rsidR="00EB35FA" w:rsidRPr="00EB35FA">
              <w:rPr>
                <w:rFonts w:ascii="Hurme Geometric Sans 1" w:hAnsi="Hurme Geometric Sans 1"/>
              </w:rPr>
              <w:t>lar</w:t>
            </w:r>
            <w:r w:rsidR="00EB35FA" w:rsidRPr="00EB35FA">
              <w:rPr>
                <w:rFonts w:ascii="Hurme Geometric Sans 1" w:hAnsi="Hurme Geometric Sans 1" w:cs="Hurme Geometric Sans 1"/>
              </w:rPr>
              <w:t>ı</w:t>
            </w:r>
            <w:r w:rsidR="00EB35FA" w:rsidRPr="00EB35FA">
              <w:rPr>
                <w:rFonts w:ascii="Hurme Geometric Sans 1" w:hAnsi="Hurme Geometric Sans 1"/>
              </w:rPr>
              <w:t>na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ve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 w:cs="Hurme Geometric Sans 1"/>
              </w:rPr>
              <w:t>öğ</w:t>
            </w:r>
            <w:r w:rsidR="00EB35FA" w:rsidRPr="00EB35FA">
              <w:rPr>
                <w:rFonts w:ascii="Hurme Geometric Sans 1" w:hAnsi="Hurme Geometric Sans 1"/>
              </w:rPr>
              <w:t>renme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 w:cs="Hurme Geometric Sans 1"/>
              </w:rPr>
              <w:t>çı</w:t>
            </w:r>
            <w:r w:rsidR="00EB35FA" w:rsidRPr="00EB35FA">
              <w:rPr>
                <w:rFonts w:ascii="Hurme Geometric Sans 1" w:hAnsi="Hurme Geometric Sans 1"/>
              </w:rPr>
              <w:t>kt</w:t>
            </w:r>
            <w:r w:rsidR="00EB35FA" w:rsidRPr="00EB35FA">
              <w:rPr>
                <w:rFonts w:ascii="Hurme Geometric Sans 1" w:hAnsi="Hurme Geometric Sans 1" w:cs="Hurme Geometric Sans 1"/>
              </w:rPr>
              <w:t>ı</w:t>
            </w:r>
            <w:r w:rsidR="00EB35FA" w:rsidRPr="00EB35FA">
              <w:rPr>
                <w:rFonts w:ascii="Hurme Geometric Sans 1" w:hAnsi="Hurme Geometric Sans 1"/>
              </w:rPr>
              <w:t>lar</w:t>
            </w:r>
            <w:r w:rsidR="00EB35FA" w:rsidRPr="00EB35FA">
              <w:rPr>
                <w:rFonts w:ascii="Hurme Geometric Sans 1" w:hAnsi="Hurme Geometric Sans 1" w:cs="Hurme Geometric Sans 1"/>
              </w:rPr>
              <w:t>ı</w:t>
            </w:r>
            <w:r w:rsidR="00EB35FA" w:rsidRPr="00EB35FA">
              <w:rPr>
                <w:rFonts w:ascii="Hurme Geometric Sans 1" w:hAnsi="Hurme Geometric Sans 1"/>
              </w:rPr>
              <w:t>na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uygun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olarak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tasarlamal</w:t>
            </w:r>
            <w:r w:rsidR="00EB35FA" w:rsidRPr="00EB35FA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EB35FA" w:rsidRPr="00EB35FA">
              <w:rPr>
                <w:rFonts w:ascii="Hurme Geometric Sans 1" w:hAnsi="Hurme Geometric Sans 1" w:cs="Hurme Geometric Sans 1"/>
              </w:rPr>
              <w:t>öğ</w:t>
            </w:r>
            <w:r w:rsidR="00EB35FA" w:rsidRPr="00EB35FA">
              <w:rPr>
                <w:rFonts w:ascii="Hurme Geometric Sans 1" w:hAnsi="Hurme Geometric Sans 1"/>
              </w:rPr>
              <w:t>rencilerin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ve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toplumun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ihtiya</w:t>
            </w:r>
            <w:r w:rsidR="00EB35FA" w:rsidRPr="00EB35FA">
              <w:rPr>
                <w:rFonts w:ascii="Hurme Geometric Sans 1" w:hAnsi="Hurme Geometric Sans 1" w:cs="Hurme Geometric Sans 1"/>
              </w:rPr>
              <w:t>ç</w:t>
            </w:r>
            <w:r w:rsidR="00EB35FA" w:rsidRPr="00EB35FA">
              <w:rPr>
                <w:rFonts w:ascii="Hurme Geometric Sans 1" w:hAnsi="Hurme Geometric Sans 1"/>
              </w:rPr>
              <w:t>lar</w:t>
            </w:r>
            <w:r w:rsidR="00EB35FA" w:rsidRPr="00EB35FA">
              <w:rPr>
                <w:rFonts w:ascii="Hurme Geometric Sans 1" w:hAnsi="Hurme Geometric Sans 1" w:cs="Hurme Geometric Sans 1"/>
              </w:rPr>
              <w:t>ı</w:t>
            </w:r>
            <w:r w:rsidR="00EB35FA" w:rsidRPr="00EB35FA">
              <w:rPr>
                <w:rFonts w:ascii="Hurme Geometric Sans 1" w:hAnsi="Hurme Geometric Sans 1"/>
              </w:rPr>
              <w:t>na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cevap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verdi</w:t>
            </w:r>
            <w:r w:rsidR="00EB35FA" w:rsidRPr="00EB35FA">
              <w:rPr>
                <w:rFonts w:ascii="Hurme Geometric Sans 1" w:hAnsi="Hurme Geometric Sans 1" w:cs="Hurme Geometric Sans 1"/>
              </w:rPr>
              <w:t>ğ</w:t>
            </w:r>
            <w:r w:rsidR="00EB35FA" w:rsidRPr="00EB35FA">
              <w:rPr>
                <w:rFonts w:ascii="Hurme Geometric Sans 1" w:hAnsi="Hurme Geometric Sans 1"/>
              </w:rPr>
              <w:t>inden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emin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olmak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i</w:t>
            </w:r>
            <w:r w:rsidR="00EB35FA" w:rsidRPr="00EB35FA">
              <w:rPr>
                <w:rFonts w:ascii="Hurme Geometric Sans 1" w:hAnsi="Hurme Geometric Sans 1" w:cs="Hurme Geometric Sans 1"/>
              </w:rPr>
              <w:t>ç</w:t>
            </w:r>
            <w:r w:rsidR="00EB35FA" w:rsidRPr="00EB35FA">
              <w:rPr>
                <w:rFonts w:ascii="Hurme Geometric Sans 1" w:hAnsi="Hurme Geometric Sans 1"/>
              </w:rPr>
              <w:t>in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periyodik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olarak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de</w:t>
            </w:r>
            <w:r w:rsidR="00EB35FA" w:rsidRPr="00EB35FA">
              <w:rPr>
                <w:rFonts w:ascii="Hurme Geometric Sans 1" w:hAnsi="Hurme Geometric Sans 1" w:cs="Hurme Geometric Sans 1"/>
              </w:rPr>
              <w:t>ğ</w:t>
            </w:r>
            <w:r w:rsidR="00EB35FA" w:rsidRPr="00EB35FA">
              <w:rPr>
                <w:rFonts w:ascii="Hurme Geometric Sans 1" w:hAnsi="Hurme Geometric Sans 1"/>
              </w:rPr>
              <w:t>erlendirmeli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ve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güncellemelidir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35BA05EB" w14:textId="77777777" w:rsidTr="00727AA3">
        <w:trPr>
          <w:trHeight w:val="306"/>
        </w:trPr>
        <w:tc>
          <w:tcPr>
            <w:tcW w:w="5993" w:type="dxa"/>
            <w:shd w:val="clear" w:color="auto" w:fill="B9DEF4"/>
          </w:tcPr>
          <w:p w14:paraId="374E29EC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shd w:val="clear" w:color="auto" w:fill="B9DEF4"/>
          </w:tcPr>
          <w:p w14:paraId="4CAB1634" w14:textId="77777777" w:rsidR="00A068E2" w:rsidRPr="007E7355" w:rsidRDefault="00A068E2" w:rsidP="00A068E2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748" w:type="dxa"/>
            <w:shd w:val="clear" w:color="auto" w:fill="B9DEF4"/>
          </w:tcPr>
          <w:p w14:paraId="5A7FB011" w14:textId="77777777" w:rsidR="00A068E2" w:rsidRPr="007E7355" w:rsidRDefault="00A068E2" w:rsidP="00A068E2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149" w:type="dxa"/>
            <w:shd w:val="clear" w:color="auto" w:fill="B9DEF4"/>
          </w:tcPr>
          <w:p w14:paraId="6F925A95" w14:textId="77777777" w:rsidR="00A068E2" w:rsidRPr="007E7355" w:rsidRDefault="00A068E2" w:rsidP="00A068E2">
            <w:pPr>
              <w:pStyle w:val="TableParagraph"/>
              <w:spacing w:line="265" w:lineRule="exact"/>
              <w:ind w:right="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1873" w:type="dxa"/>
            <w:shd w:val="clear" w:color="auto" w:fill="B9DEF4"/>
          </w:tcPr>
          <w:p w14:paraId="5CAA013C" w14:textId="77777777" w:rsidR="00A068E2" w:rsidRPr="007E7355" w:rsidRDefault="00A068E2" w:rsidP="00A068E2">
            <w:pPr>
              <w:pStyle w:val="TableParagraph"/>
              <w:spacing w:line="265" w:lineRule="exact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2233" w:type="dxa"/>
            <w:shd w:val="clear" w:color="auto" w:fill="B9DEF4"/>
          </w:tcPr>
          <w:p w14:paraId="00FE456D" w14:textId="77777777" w:rsidR="00A068E2" w:rsidRPr="007E7355" w:rsidRDefault="00A068E2" w:rsidP="00A068E2">
            <w:pPr>
              <w:pStyle w:val="TableParagraph"/>
              <w:spacing w:line="265" w:lineRule="exact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DE5B59" w:rsidRPr="007E7355" w14:paraId="2A657656" w14:textId="77777777" w:rsidTr="00727AA3">
        <w:trPr>
          <w:trHeight w:val="284"/>
        </w:trPr>
        <w:tc>
          <w:tcPr>
            <w:tcW w:w="5993" w:type="dxa"/>
            <w:tcBorders>
              <w:bottom w:val="nil"/>
            </w:tcBorders>
          </w:tcPr>
          <w:p w14:paraId="3C81DF5D" w14:textId="77777777" w:rsidR="00DE5B59" w:rsidRPr="007E7355" w:rsidRDefault="00DE5B59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bottom w:val="nil"/>
            </w:tcBorders>
            <w:shd w:val="clear" w:color="auto" w:fill="E6F1F9"/>
          </w:tcPr>
          <w:p w14:paraId="5D62D3AA" w14:textId="0BDAED87" w:rsidR="00DE5B59" w:rsidRPr="00BB7BE1" w:rsidRDefault="00032C90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</w:p>
        </w:tc>
        <w:tc>
          <w:tcPr>
            <w:tcW w:w="1748" w:type="dxa"/>
            <w:vMerge w:val="restart"/>
            <w:shd w:val="clear" w:color="auto" w:fill="D2E8F6"/>
          </w:tcPr>
          <w:p w14:paraId="2369B213" w14:textId="33539C89" w:rsidR="00DE5B59" w:rsidRPr="00BB7BE1" w:rsidRDefault="00032C90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E5B59" w:rsidRPr="00BB7BE1">
              <w:rPr>
                <w:rFonts w:ascii="Hurme Geometric Sans 1" w:hAnsi="Hurme Geometric Sans 1"/>
              </w:rPr>
              <w:t>programların</w:t>
            </w:r>
            <w:proofErr w:type="spellEnd"/>
          </w:p>
          <w:p w14:paraId="28E13C4D" w14:textId="77777777" w:rsidR="00DE5B59" w:rsidRPr="00BB7BE1" w:rsidRDefault="00DE5B59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tasarım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ve</w:t>
            </w:r>
            <w:proofErr w:type="spellEnd"/>
          </w:p>
          <w:p w14:paraId="63D30EB1" w14:textId="77777777" w:rsidR="00DE5B59" w:rsidRPr="00BB7BE1" w:rsidRDefault="00DE5B59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onayına</w:t>
            </w:r>
            <w:proofErr w:type="spellEnd"/>
            <w:r w:rsidRPr="00BB7BE1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spacing w:val="-39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ilke</w:t>
            </w:r>
            <w:proofErr w:type="spellEnd"/>
            <w:r w:rsidRPr="00BB7BE1">
              <w:rPr>
                <w:rFonts w:ascii="Hurme Geometric Sans 1" w:hAnsi="Hurme Geometric Sans 1"/>
              </w:rPr>
              <w:t>,</w:t>
            </w:r>
          </w:p>
          <w:p w14:paraId="32E78966" w14:textId="77777777" w:rsidR="00DE5B59" w:rsidRPr="00BB7BE1" w:rsidRDefault="00DE5B59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yöntem</w:t>
            </w:r>
            <w:proofErr w:type="spellEnd"/>
            <w:r w:rsidRPr="00BB7BE1">
              <w:rPr>
                <w:rFonts w:ascii="Hurme Geometric Sans 1" w:hAnsi="Hurme Geometric Sans 1"/>
              </w:rPr>
              <w:t>, TYYÇ ile</w:t>
            </w:r>
          </w:p>
          <w:p w14:paraId="778ED383" w14:textId="77777777" w:rsidR="00DE5B59" w:rsidRPr="00BB7BE1" w:rsidRDefault="00DE5B59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uyum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paydaş</w:t>
            </w:r>
            <w:proofErr w:type="spellEnd"/>
          </w:p>
          <w:p w14:paraId="3D55310A" w14:textId="77777777" w:rsidR="00DE5B59" w:rsidRPr="00BB7BE1" w:rsidRDefault="00DE5B59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katılımın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içeren</w:t>
            </w:r>
            <w:proofErr w:type="spellEnd"/>
          </w:p>
          <w:p w14:paraId="08472E91" w14:textId="77777777" w:rsidR="00DE5B59" w:rsidRPr="00BB7BE1" w:rsidRDefault="00DE5B59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süreçler</w:t>
            </w:r>
            <w:proofErr w:type="spellEnd"/>
          </w:p>
          <w:p w14:paraId="335F1BA4" w14:textId="2DD233AA" w:rsidR="00DE5B59" w:rsidRPr="00BB7BE1" w:rsidRDefault="00DE5B59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bulunmaktadır</w:t>
            </w:r>
            <w:proofErr w:type="spellEnd"/>
            <w:r w:rsidRPr="00BB7BE1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49" w:type="dxa"/>
            <w:vMerge w:val="restart"/>
            <w:shd w:val="clear" w:color="auto" w:fill="B8DCF0"/>
          </w:tcPr>
          <w:p w14:paraId="45FFA204" w14:textId="77777777" w:rsidR="00DE5B59" w:rsidRPr="00BB7BE1" w:rsidRDefault="00DE5B59" w:rsidP="00A068E2">
            <w:pPr>
              <w:pStyle w:val="TableParagraph"/>
              <w:spacing w:before="4"/>
              <w:ind w:left="103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süreçler</w:t>
            </w:r>
            <w:proofErr w:type="spellEnd"/>
          </w:p>
          <w:p w14:paraId="7AF74DBD" w14:textId="77777777" w:rsidR="00DE5B59" w:rsidRPr="00BB7BE1" w:rsidRDefault="00DE5B59" w:rsidP="00A068E2">
            <w:pPr>
              <w:pStyle w:val="TableParagraph"/>
              <w:ind w:left="103"/>
              <w:rPr>
                <w:rFonts w:ascii="Hurme Geometric Sans 1" w:hAnsi="Hurme Geometric Sans 1"/>
              </w:rPr>
            </w:pPr>
            <w:proofErr w:type="spellStart"/>
            <w:proofErr w:type="gramStart"/>
            <w:r w:rsidRPr="00BB7BE1">
              <w:rPr>
                <w:rFonts w:ascii="Hurme Geometric Sans 1" w:hAnsi="Hurme Geometric Sans 1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</w:rPr>
              <w:t>;</w:t>
            </w:r>
            <w:proofErr w:type="gramEnd"/>
          </w:p>
          <w:p w14:paraId="7C6E4723" w14:textId="62663654" w:rsidR="00DE5B59" w:rsidRPr="00BB7BE1" w:rsidRDefault="00134584" w:rsidP="00A068E2">
            <w:pPr>
              <w:pStyle w:val="TableParagraph"/>
              <w:ind w:left="103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DE5B59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E5B59" w:rsidRPr="00BB7BE1">
              <w:rPr>
                <w:rFonts w:ascii="Hurme Geometric Sans 1" w:hAnsi="Hurme Geometric Sans 1"/>
              </w:rPr>
              <w:t>genelinde</w:t>
            </w:r>
            <w:proofErr w:type="spellEnd"/>
            <w:r w:rsidR="00DE5B59" w:rsidRPr="00BB7BE1">
              <w:rPr>
                <w:rFonts w:ascii="Hurme Geometric Sans 1" w:hAnsi="Hurme Geometric Sans 1"/>
              </w:rPr>
              <w:t>,</w:t>
            </w:r>
          </w:p>
          <w:p w14:paraId="2DAC171B" w14:textId="77777777" w:rsidR="00DE5B59" w:rsidRPr="00BB7BE1" w:rsidRDefault="00DE5B59" w:rsidP="00A068E2">
            <w:pPr>
              <w:pStyle w:val="TableParagraph"/>
              <w:ind w:left="103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tasarım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onayı</w:t>
            </w:r>
            <w:proofErr w:type="spellEnd"/>
          </w:p>
          <w:p w14:paraId="3DFF375B" w14:textId="77777777" w:rsidR="00DE5B59" w:rsidRPr="00BB7BE1" w:rsidRDefault="00DE5B59" w:rsidP="00A068E2">
            <w:pPr>
              <w:pStyle w:val="TableParagraph"/>
              <w:ind w:left="103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gerçekleşen</w:t>
            </w:r>
            <w:proofErr w:type="spellEnd"/>
          </w:p>
          <w:p w14:paraId="02FB8204" w14:textId="77777777" w:rsidR="00DE5B59" w:rsidRPr="00BB7BE1" w:rsidRDefault="00DE5B59" w:rsidP="00A068E2">
            <w:pPr>
              <w:pStyle w:val="TableParagraph"/>
              <w:ind w:left="103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programlar</w:t>
            </w:r>
            <w:proofErr w:type="spellEnd"/>
            <w:r w:rsidRPr="00BB7BE1">
              <w:rPr>
                <w:rFonts w:ascii="Hurme Geometric Sans 1" w:hAnsi="Hurme Geometric Sans 1"/>
              </w:rPr>
              <w:t>,</w:t>
            </w:r>
          </w:p>
          <w:p w14:paraId="6E8655B3" w14:textId="7779C353" w:rsidR="00DE5B59" w:rsidRPr="00BB7BE1" w:rsidRDefault="00FA3EC3" w:rsidP="00FA3EC3">
            <w:pPr>
              <w:pStyle w:val="TableParagraph"/>
              <w:ind w:left="103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programların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amaç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E5B59" w:rsidRPr="00BB7BE1">
              <w:rPr>
                <w:rFonts w:ascii="Hurme Geometric Sans 1" w:hAnsi="Hurme Geometric Sans 1"/>
              </w:rPr>
              <w:t>öğrenme</w:t>
            </w:r>
            <w:proofErr w:type="spellEnd"/>
            <w:r w:rsidR="00DE5B59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E5B59" w:rsidRPr="00BB7BE1">
              <w:rPr>
                <w:rFonts w:ascii="Hurme Geometric Sans 1" w:hAnsi="Hurme Geometric Sans 1"/>
              </w:rPr>
              <w:t>çıktılarına</w:t>
            </w:r>
            <w:proofErr w:type="spellEnd"/>
          </w:p>
          <w:p w14:paraId="3292A576" w14:textId="77777777" w:rsidR="00DE5B59" w:rsidRPr="00BB7BE1" w:rsidRDefault="00DE5B59" w:rsidP="00A068E2">
            <w:pPr>
              <w:pStyle w:val="TableParagraph"/>
              <w:ind w:left="103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uygun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olarak</w:t>
            </w:r>
            <w:proofErr w:type="spellEnd"/>
          </w:p>
          <w:p w14:paraId="62B43838" w14:textId="3EE26AB9" w:rsidR="00DE5B59" w:rsidRPr="00BB7BE1" w:rsidRDefault="00DE5B59" w:rsidP="00A068E2">
            <w:pPr>
              <w:pStyle w:val="TableParagraph"/>
              <w:ind w:left="103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yürütülmektedir</w:t>
            </w:r>
            <w:proofErr w:type="spellEnd"/>
            <w:r w:rsidRPr="00BB7BE1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73" w:type="dxa"/>
            <w:vMerge w:val="restart"/>
            <w:shd w:val="clear" w:color="auto" w:fill="8BC6EB"/>
          </w:tcPr>
          <w:p w14:paraId="7D2FB873" w14:textId="77777777" w:rsidR="00DE5B59" w:rsidRPr="00BB7BE1" w:rsidRDefault="00DE5B59" w:rsidP="00A068E2">
            <w:pPr>
              <w:pStyle w:val="TableParagraph"/>
              <w:spacing w:before="4"/>
              <w:ind w:left="104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Programların</w:t>
            </w:r>
            <w:proofErr w:type="spellEnd"/>
          </w:p>
          <w:p w14:paraId="2AC403B9" w14:textId="77777777" w:rsidR="00DE5B59" w:rsidRPr="00BB7BE1" w:rsidRDefault="00DE5B59" w:rsidP="00A068E2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tasarım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onay</w:t>
            </w:r>
            <w:proofErr w:type="spellEnd"/>
          </w:p>
          <w:p w14:paraId="3CCF9212" w14:textId="77777777" w:rsidR="00DE5B59" w:rsidRPr="00BB7BE1" w:rsidRDefault="00DE5B59" w:rsidP="00A068E2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süreçleri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sistematik</w:t>
            </w:r>
            <w:proofErr w:type="spellEnd"/>
          </w:p>
          <w:p w14:paraId="0223896B" w14:textId="77777777" w:rsidR="00DE5B59" w:rsidRPr="00BB7BE1" w:rsidRDefault="00DE5B59" w:rsidP="00A068E2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olarak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izlenmekte</w:t>
            </w:r>
            <w:proofErr w:type="spellEnd"/>
          </w:p>
          <w:p w14:paraId="285B8F49" w14:textId="77777777" w:rsidR="00DE5B59" w:rsidRPr="00BB7BE1" w:rsidRDefault="00DE5B59" w:rsidP="00A068E2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ilgili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paydaşlarla</w:t>
            </w:r>
            <w:proofErr w:type="spellEnd"/>
          </w:p>
          <w:p w14:paraId="5B94ACF3" w14:textId="77777777" w:rsidR="00DE5B59" w:rsidRPr="00BB7BE1" w:rsidRDefault="00DE5B59" w:rsidP="00A068E2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birlikte</w:t>
            </w:r>
            <w:proofErr w:type="spellEnd"/>
          </w:p>
          <w:p w14:paraId="71BBD76B" w14:textId="77777777" w:rsidR="00DE5B59" w:rsidRPr="00BB7BE1" w:rsidRDefault="00DE5B59" w:rsidP="00A068E2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değerlendirilerek</w:t>
            </w:r>
            <w:proofErr w:type="spellEnd"/>
          </w:p>
          <w:p w14:paraId="36DDADC9" w14:textId="4E440859" w:rsidR="00DE5B59" w:rsidRPr="00BB7BE1" w:rsidRDefault="00DE5B59" w:rsidP="00A068E2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BB7BE1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33" w:type="dxa"/>
            <w:vMerge w:val="restart"/>
            <w:shd w:val="clear" w:color="auto" w:fill="5DB0E4"/>
          </w:tcPr>
          <w:p w14:paraId="21A89DE3" w14:textId="77777777" w:rsidR="00DE5B59" w:rsidRPr="00BB7BE1" w:rsidRDefault="00DE5B59" w:rsidP="00A068E2">
            <w:pPr>
              <w:pStyle w:val="TableParagraph"/>
              <w:spacing w:before="4"/>
              <w:ind w:left="101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BB7BE1">
              <w:rPr>
                <w:rFonts w:ascii="Hurme Geometric Sans 1" w:hAnsi="Hurme Geometric Sans 1"/>
              </w:rPr>
              <w:t>,</w:t>
            </w:r>
          </w:p>
          <w:p w14:paraId="5CBDD266" w14:textId="77777777" w:rsidR="00DE5B59" w:rsidRPr="00BB7BE1" w:rsidRDefault="00DE5B59" w:rsidP="00A068E2">
            <w:pPr>
              <w:pStyle w:val="TableParagraph"/>
              <w:ind w:left="101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sistematik</w:t>
            </w:r>
            <w:proofErr w:type="spellEnd"/>
            <w:r w:rsidRPr="00BB7BE1">
              <w:rPr>
                <w:rFonts w:ascii="Hurme Geometric Sans 1" w:hAnsi="Hurme Geometric Sans 1"/>
              </w:rPr>
              <w:t>,</w:t>
            </w:r>
          </w:p>
          <w:p w14:paraId="793D7116" w14:textId="77777777" w:rsidR="00DE5B59" w:rsidRPr="00BB7BE1" w:rsidRDefault="00DE5B59" w:rsidP="00A068E2">
            <w:pPr>
              <w:pStyle w:val="TableParagraph"/>
              <w:ind w:left="101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sürdürülebilir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ve</w:t>
            </w:r>
            <w:proofErr w:type="spellEnd"/>
          </w:p>
          <w:p w14:paraId="4528579F" w14:textId="77777777" w:rsidR="00DE5B59" w:rsidRPr="00BB7BE1" w:rsidRDefault="00DE5B59" w:rsidP="00A068E2">
            <w:pPr>
              <w:pStyle w:val="TableParagraph"/>
              <w:ind w:left="101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örnek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37B647B4" w14:textId="77777777" w:rsidR="00DE5B59" w:rsidRPr="00BB7BE1" w:rsidRDefault="00DE5B59" w:rsidP="00A068E2">
            <w:pPr>
              <w:pStyle w:val="TableParagraph"/>
              <w:ind w:left="101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7160D201" w14:textId="66E98F2B" w:rsidR="00DE5B59" w:rsidRPr="00BB7BE1" w:rsidRDefault="00DE5B59" w:rsidP="00A068E2">
            <w:pPr>
              <w:pStyle w:val="TableParagraph"/>
              <w:ind w:left="101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bulunmaktadır</w:t>
            </w:r>
            <w:proofErr w:type="spellEnd"/>
            <w:r w:rsidRPr="00BB7BE1">
              <w:rPr>
                <w:rFonts w:ascii="Hurme Geometric Sans 1" w:hAnsi="Hurme Geometric Sans 1"/>
              </w:rPr>
              <w:t>.</w:t>
            </w:r>
          </w:p>
        </w:tc>
      </w:tr>
      <w:tr w:rsidR="007D0DD4" w:rsidRPr="007E7355" w14:paraId="28CBC558" w14:textId="77777777" w:rsidTr="00727AA3">
        <w:trPr>
          <w:trHeight w:val="280"/>
        </w:trPr>
        <w:tc>
          <w:tcPr>
            <w:tcW w:w="5993" w:type="dxa"/>
            <w:vMerge w:val="restart"/>
            <w:tcBorders>
              <w:top w:val="nil"/>
            </w:tcBorders>
          </w:tcPr>
          <w:p w14:paraId="4D4C7E55" w14:textId="77777777" w:rsidR="007D0DD4" w:rsidRPr="00F65773" w:rsidRDefault="007D0DD4" w:rsidP="00A068E2">
            <w:pPr>
              <w:pStyle w:val="TableParagraph"/>
              <w:ind w:left="107"/>
              <w:rPr>
                <w:rFonts w:ascii="Hurme Geometric Sans 1" w:hAnsi="Hurme Geometric Sans 1"/>
                <w:b/>
              </w:rPr>
            </w:pPr>
            <w:r w:rsidRPr="00F65773">
              <w:rPr>
                <w:rFonts w:ascii="Hurme Geometric Sans 1" w:hAnsi="Hurme Geometric Sans 1"/>
                <w:b/>
                <w:u w:val="single"/>
              </w:rPr>
              <w:t xml:space="preserve">B.1.1. </w:t>
            </w:r>
            <w:proofErr w:type="spellStart"/>
            <w:r w:rsidRPr="00F65773">
              <w:rPr>
                <w:rFonts w:ascii="Hurme Geometric Sans 1" w:hAnsi="Hurme Geometric Sans 1"/>
                <w:b/>
                <w:u w:val="single"/>
              </w:rPr>
              <w:t>Programların</w:t>
            </w:r>
            <w:proofErr w:type="spellEnd"/>
            <w:r w:rsidRPr="00F65773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b/>
                <w:u w:val="single"/>
              </w:rPr>
              <w:t>tasarımı</w:t>
            </w:r>
            <w:proofErr w:type="spellEnd"/>
            <w:r w:rsidRPr="00F65773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F65773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b/>
                <w:u w:val="single"/>
              </w:rPr>
              <w:t>onayı</w:t>
            </w:r>
            <w:proofErr w:type="spellEnd"/>
          </w:p>
          <w:p w14:paraId="29D8D8EE" w14:textId="77777777" w:rsidR="007D0DD4" w:rsidRDefault="007D0DD4" w:rsidP="00BA5DA0">
            <w:pPr>
              <w:pStyle w:val="TableParagraph"/>
              <w:tabs>
                <w:tab w:val="left" w:pos="1386"/>
                <w:tab w:val="left" w:pos="2300"/>
                <w:tab w:val="left" w:pos="2713"/>
                <w:tab w:val="left" w:pos="3666"/>
                <w:tab w:val="left" w:pos="4478"/>
              </w:tabs>
              <w:ind w:left="107" w:right="36"/>
              <w:jc w:val="both"/>
              <w:rPr>
                <w:rFonts w:ascii="Hurme Geometric Sans 1" w:hAnsi="Hurme Geometric Sans 1"/>
                <w:w w:val="95"/>
                <w:sz w:val="20"/>
              </w:rPr>
            </w:pPr>
          </w:p>
          <w:p w14:paraId="11799265" w14:textId="24C64657" w:rsidR="007D0DD4" w:rsidRPr="00AC2214" w:rsidRDefault="00AC2214" w:rsidP="0001570F">
            <w:pPr>
              <w:pStyle w:val="TableParagraph"/>
              <w:ind w:left="107" w:right="316"/>
              <w:jc w:val="both"/>
              <w:rPr>
                <w:rFonts w:ascii="Hurme Geometric Sans 1" w:hAnsi="Hurme Geometric Sans 1"/>
                <w:b/>
                <w:sz w:val="21"/>
                <w:szCs w:val="21"/>
              </w:rPr>
            </w:pP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Programları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amaçları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ğrenm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çıktıları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azanımları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)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oluşturulmuş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>, TY</w:t>
            </w:r>
            <w:r>
              <w:rPr>
                <w:rFonts w:ascii="Hurme Geometric Sans 1" w:hAnsi="Hurme Geometric Sans 1"/>
                <w:sz w:val="21"/>
                <w:szCs w:val="21"/>
              </w:rPr>
              <w:t>YÇ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ile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uyumu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elirtilmi</w:t>
            </w:r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ş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amuoyun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ila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edilmi</w:t>
            </w:r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ş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ti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Program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eterlilikler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</w:t>
            </w:r>
            <w:r>
              <w:rPr>
                <w:rFonts w:ascii="Hurme Geometric Sans 1" w:hAnsi="Hurme Geometric Sans 1"/>
                <w:sz w:val="21"/>
                <w:szCs w:val="21"/>
              </w:rPr>
              <w:t>elirlenirken</w:t>
            </w:r>
            <w:proofErr w:type="spellEnd"/>
            <w:r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="00134584">
              <w:rPr>
                <w:rFonts w:ascii="Hurme Geometric Sans 1" w:hAnsi="Hurme Geometric Sans 1"/>
                <w:sz w:val="21"/>
                <w:szCs w:val="21"/>
              </w:rPr>
              <w:t>yüksekokulun</w:t>
            </w:r>
            <w:proofErr w:type="spellEnd"/>
            <w:r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sz w:val="21"/>
                <w:szCs w:val="21"/>
              </w:rPr>
              <w:t>misyon-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vizyonu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göz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nünd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ulundurulmuştu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Ders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ilg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paketler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ars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ulusa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çekirdek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programı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ars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lçütle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rneği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akreditasyo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lçütler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vb.)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dikkat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alınarak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hazırlanmıştı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azanımları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ifad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şekl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ngörüle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ilişse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duyuşsa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devinimse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seviyey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açıkç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elirtmektedi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Program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çıktılarını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gerçekleştiğini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nası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izleneceğin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dai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planlam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apılmıştı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zellikle</w:t>
            </w:r>
            <w:proofErr w:type="spellEnd"/>
            <w:r w:rsidR="00032C90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="00032C90">
              <w:rPr>
                <w:rFonts w:ascii="Hurme Geometric Sans 1" w:hAnsi="Hurme Geometric Sans 1"/>
                <w:sz w:val="21"/>
                <w:szCs w:val="21"/>
              </w:rPr>
              <w:t>yüksekokulu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ortak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(generic)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çıktıları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irdelenm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öntem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sürec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ayrıntılı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elirtilmektedi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O</w:t>
            </w:r>
            <w:r w:rsidRPr="00AC2214">
              <w:rPr>
                <w:sz w:val="21"/>
                <w:szCs w:val="21"/>
              </w:rPr>
              <w:t>̈</w:t>
            </w:r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ğ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renm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çı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kt</w:t>
            </w:r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ı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lar</w:t>
            </w:r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ı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n</w:t>
            </w:r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ı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gerekl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ğretim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süreçlerini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apılandırılmasınd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ölüm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azınd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ilk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uralla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ulunmaktadı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Program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düzeyind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eterlilikleri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hangi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eylemlerl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azandırılabileceğ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eterlilik-ders-öğretim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öntem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matrisler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)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elirlenmişti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Alan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farklılıkların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gör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eterlilikleri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hangi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eğitim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türlerind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rgü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karma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uzakta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)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azandırılabileceğ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tanımlıdı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Programları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tasarımınd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fizikse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teknolojik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olanakla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dikkat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alınmaktadı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erişim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sosya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mesaf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vb.).</w:t>
            </w: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7FF1D54D" w14:textId="77777777" w:rsidR="007D0DD4" w:rsidRPr="007E7355" w:rsidRDefault="007D0DD4" w:rsidP="00A068E2">
            <w:pPr>
              <w:pStyle w:val="TableParagraph"/>
              <w:ind w:left="107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programların</w:t>
            </w:r>
            <w:proofErr w:type="spellEnd"/>
          </w:p>
        </w:tc>
        <w:tc>
          <w:tcPr>
            <w:tcW w:w="1748" w:type="dxa"/>
            <w:vMerge/>
            <w:shd w:val="clear" w:color="auto" w:fill="D2E8F6"/>
          </w:tcPr>
          <w:p w14:paraId="7B90D60B" w14:textId="76B209C5" w:rsidR="007D0DD4" w:rsidRPr="007E7355" w:rsidRDefault="007D0DD4" w:rsidP="00A068E2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7E705390" w14:textId="038CA76D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shd w:val="clear" w:color="auto" w:fill="8BC6EB"/>
          </w:tcPr>
          <w:p w14:paraId="3642A6FC" w14:textId="3ED7F06F" w:rsidR="007D0DD4" w:rsidRPr="007E7355" w:rsidRDefault="007D0DD4" w:rsidP="00A068E2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233" w:type="dxa"/>
            <w:vMerge/>
            <w:shd w:val="clear" w:color="auto" w:fill="5DB0E4"/>
          </w:tcPr>
          <w:p w14:paraId="360CEC23" w14:textId="2402FCCA" w:rsidR="007D0DD4" w:rsidRPr="007E7355" w:rsidRDefault="007D0DD4" w:rsidP="00A068E2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18D24FD1" w14:textId="77777777" w:rsidTr="00727AA3">
        <w:trPr>
          <w:trHeight w:val="280"/>
        </w:trPr>
        <w:tc>
          <w:tcPr>
            <w:tcW w:w="5993" w:type="dxa"/>
            <w:vMerge/>
          </w:tcPr>
          <w:p w14:paraId="2C5E9783" w14:textId="36D2BA94" w:rsidR="007D0DD4" w:rsidRPr="007E7355" w:rsidRDefault="007D0DD4" w:rsidP="00BA5DA0">
            <w:pPr>
              <w:pStyle w:val="TableParagraph"/>
              <w:tabs>
                <w:tab w:val="left" w:pos="1386"/>
                <w:tab w:val="left" w:pos="2300"/>
                <w:tab w:val="left" w:pos="2713"/>
                <w:tab w:val="left" w:pos="3666"/>
                <w:tab w:val="left" w:pos="4478"/>
              </w:tabs>
              <w:ind w:left="107" w:right="36"/>
              <w:jc w:val="bot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43E74E90" w14:textId="77777777" w:rsidR="007D0DD4" w:rsidRPr="00BB7BE1" w:rsidRDefault="007D0DD4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tasarım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onayına</w:t>
            </w:r>
            <w:proofErr w:type="spellEnd"/>
          </w:p>
        </w:tc>
        <w:tc>
          <w:tcPr>
            <w:tcW w:w="1748" w:type="dxa"/>
            <w:vMerge/>
            <w:shd w:val="clear" w:color="auto" w:fill="D2E8F6"/>
          </w:tcPr>
          <w:p w14:paraId="1BBDB937" w14:textId="2FF6FFD8" w:rsidR="007D0DD4" w:rsidRPr="007E7355" w:rsidRDefault="007D0DD4" w:rsidP="00A068E2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587730B8" w14:textId="4430DDAE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shd w:val="clear" w:color="auto" w:fill="8BC6EB"/>
          </w:tcPr>
          <w:p w14:paraId="6F94F675" w14:textId="73F6B777" w:rsidR="007D0DD4" w:rsidRPr="007E7355" w:rsidRDefault="007D0DD4" w:rsidP="00A068E2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233" w:type="dxa"/>
            <w:vMerge/>
            <w:shd w:val="clear" w:color="auto" w:fill="5DB0E4"/>
          </w:tcPr>
          <w:p w14:paraId="40BFCAC2" w14:textId="11D39154" w:rsidR="007D0DD4" w:rsidRPr="007E7355" w:rsidRDefault="007D0DD4" w:rsidP="00A068E2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48151B83" w14:textId="77777777" w:rsidTr="00727AA3">
        <w:trPr>
          <w:trHeight w:val="280"/>
        </w:trPr>
        <w:tc>
          <w:tcPr>
            <w:tcW w:w="5993" w:type="dxa"/>
            <w:vMerge/>
          </w:tcPr>
          <w:p w14:paraId="574CC883" w14:textId="151D2E2F" w:rsidR="007D0DD4" w:rsidRPr="007E7355" w:rsidRDefault="007D0DD4" w:rsidP="00BA5DA0">
            <w:pPr>
              <w:pStyle w:val="TableParagraph"/>
              <w:tabs>
                <w:tab w:val="left" w:pos="1386"/>
                <w:tab w:val="left" w:pos="2300"/>
                <w:tab w:val="left" w:pos="2713"/>
                <w:tab w:val="left" w:pos="3666"/>
                <w:tab w:val="left" w:pos="4478"/>
              </w:tabs>
              <w:ind w:left="107" w:right="36"/>
              <w:jc w:val="bot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37B51D49" w14:textId="77777777" w:rsidR="007D0DD4" w:rsidRPr="00BB7BE1" w:rsidRDefault="007D0DD4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süreçler</w:t>
            </w:r>
            <w:proofErr w:type="spellEnd"/>
          </w:p>
        </w:tc>
        <w:tc>
          <w:tcPr>
            <w:tcW w:w="1748" w:type="dxa"/>
            <w:vMerge/>
            <w:shd w:val="clear" w:color="auto" w:fill="D2E8F6"/>
          </w:tcPr>
          <w:p w14:paraId="3A314F3D" w14:textId="4B4EBD49" w:rsidR="007D0DD4" w:rsidRPr="007E7355" w:rsidRDefault="007D0DD4" w:rsidP="00A068E2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10B9A936" w14:textId="27E5E45D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shd w:val="clear" w:color="auto" w:fill="8BC6EB"/>
          </w:tcPr>
          <w:p w14:paraId="3D9D2C1F" w14:textId="5ED98CF3" w:rsidR="007D0DD4" w:rsidRPr="007E7355" w:rsidRDefault="007D0DD4" w:rsidP="00A068E2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233" w:type="dxa"/>
            <w:vMerge/>
            <w:shd w:val="clear" w:color="auto" w:fill="5DB0E4"/>
          </w:tcPr>
          <w:p w14:paraId="51B2813E" w14:textId="3D18B917" w:rsidR="007D0DD4" w:rsidRPr="007E7355" w:rsidRDefault="007D0DD4" w:rsidP="00A068E2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343569F0" w14:textId="77777777" w:rsidTr="00727AA3">
        <w:trPr>
          <w:trHeight w:val="280"/>
        </w:trPr>
        <w:tc>
          <w:tcPr>
            <w:tcW w:w="5993" w:type="dxa"/>
            <w:vMerge/>
          </w:tcPr>
          <w:p w14:paraId="6CCD5152" w14:textId="083414C3" w:rsidR="007D0DD4" w:rsidRPr="007E7355" w:rsidRDefault="007D0DD4" w:rsidP="00A068E2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1BB5A3BD" w14:textId="77777777" w:rsidR="007D0DD4" w:rsidRPr="00BB7BE1" w:rsidRDefault="007D0DD4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tanımlanmamıştır</w:t>
            </w:r>
            <w:proofErr w:type="spellEnd"/>
            <w:r w:rsidRPr="00BB7BE1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48" w:type="dxa"/>
            <w:vMerge/>
            <w:shd w:val="clear" w:color="auto" w:fill="D2E8F6"/>
          </w:tcPr>
          <w:p w14:paraId="22574156" w14:textId="353E287C" w:rsidR="007D0DD4" w:rsidRPr="007E7355" w:rsidRDefault="007D0DD4" w:rsidP="00A068E2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08723226" w14:textId="3AC31FB8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shd w:val="clear" w:color="auto" w:fill="8BC6EB"/>
          </w:tcPr>
          <w:p w14:paraId="1FFA8E3C" w14:textId="1B9E33E1" w:rsidR="007D0DD4" w:rsidRPr="007E7355" w:rsidRDefault="007D0DD4" w:rsidP="00A068E2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233" w:type="dxa"/>
            <w:vMerge/>
            <w:shd w:val="clear" w:color="auto" w:fill="5DB0E4"/>
          </w:tcPr>
          <w:p w14:paraId="6A2F50A3" w14:textId="1AF8BED6" w:rsidR="007D0DD4" w:rsidRPr="007E7355" w:rsidRDefault="007D0DD4" w:rsidP="00A068E2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39DDC2D9" w14:textId="77777777" w:rsidTr="00727AA3">
        <w:trPr>
          <w:trHeight w:val="280"/>
        </w:trPr>
        <w:tc>
          <w:tcPr>
            <w:tcW w:w="5993" w:type="dxa"/>
            <w:vMerge/>
          </w:tcPr>
          <w:p w14:paraId="002DE52C" w14:textId="14796C45" w:rsidR="007D0DD4" w:rsidRPr="007E7355" w:rsidRDefault="007D0DD4" w:rsidP="00A068E2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7BBD794F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748" w:type="dxa"/>
            <w:vMerge/>
            <w:shd w:val="clear" w:color="auto" w:fill="D2E8F6"/>
          </w:tcPr>
          <w:p w14:paraId="2EE3D1F9" w14:textId="6C2D9DEC" w:rsidR="007D0DD4" w:rsidRPr="007E7355" w:rsidRDefault="007D0DD4" w:rsidP="00A068E2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74FB127F" w14:textId="44735173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shd w:val="clear" w:color="auto" w:fill="8BC6EB"/>
          </w:tcPr>
          <w:p w14:paraId="5F01988E" w14:textId="39AEBE84" w:rsidR="007D0DD4" w:rsidRPr="007E7355" w:rsidRDefault="007D0DD4" w:rsidP="00A068E2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233" w:type="dxa"/>
            <w:vMerge/>
            <w:tcBorders>
              <w:bottom w:val="nil"/>
            </w:tcBorders>
            <w:shd w:val="clear" w:color="auto" w:fill="5DB0E4"/>
          </w:tcPr>
          <w:p w14:paraId="5B467AB1" w14:textId="62E222C6" w:rsidR="007D0DD4" w:rsidRPr="007E7355" w:rsidRDefault="007D0DD4" w:rsidP="00A068E2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3BC08836" w14:textId="77777777" w:rsidTr="00727AA3">
        <w:trPr>
          <w:trHeight w:val="280"/>
        </w:trPr>
        <w:tc>
          <w:tcPr>
            <w:tcW w:w="5993" w:type="dxa"/>
            <w:vMerge/>
          </w:tcPr>
          <w:p w14:paraId="0B88E3EA" w14:textId="3A648680" w:rsidR="007D0DD4" w:rsidRPr="007E7355" w:rsidRDefault="007D0DD4" w:rsidP="00A068E2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1D9C3CC2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748" w:type="dxa"/>
            <w:vMerge/>
            <w:shd w:val="clear" w:color="auto" w:fill="D2E8F6"/>
          </w:tcPr>
          <w:p w14:paraId="0DD3B386" w14:textId="48D3FAA7" w:rsidR="007D0DD4" w:rsidRPr="007E7355" w:rsidRDefault="007D0DD4" w:rsidP="00A068E2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0D9AD561" w14:textId="26E703B4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shd w:val="clear" w:color="auto" w:fill="8BC6EB"/>
          </w:tcPr>
          <w:p w14:paraId="07F89879" w14:textId="414C81CA" w:rsidR="007D0DD4" w:rsidRPr="007E7355" w:rsidRDefault="007D0DD4" w:rsidP="00A068E2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233" w:type="dxa"/>
            <w:tcBorders>
              <w:top w:val="nil"/>
              <w:bottom w:val="nil"/>
            </w:tcBorders>
            <w:shd w:val="clear" w:color="auto" w:fill="5DB0E4"/>
          </w:tcPr>
          <w:p w14:paraId="66FE1034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312B15C1" w14:textId="77777777" w:rsidTr="00727AA3">
        <w:trPr>
          <w:trHeight w:val="280"/>
        </w:trPr>
        <w:tc>
          <w:tcPr>
            <w:tcW w:w="5993" w:type="dxa"/>
            <w:vMerge/>
          </w:tcPr>
          <w:p w14:paraId="643659FB" w14:textId="363D7DF6" w:rsidR="007D0DD4" w:rsidRPr="007E7355" w:rsidRDefault="007D0DD4" w:rsidP="00A068E2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1426CE46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748" w:type="dxa"/>
            <w:vMerge/>
            <w:shd w:val="clear" w:color="auto" w:fill="D2E8F6"/>
          </w:tcPr>
          <w:p w14:paraId="2FC40FF9" w14:textId="28049FEB" w:rsidR="007D0DD4" w:rsidRPr="007E7355" w:rsidRDefault="007D0DD4" w:rsidP="00A068E2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0FA5944F" w14:textId="43D2427B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tcBorders>
              <w:bottom w:val="nil"/>
            </w:tcBorders>
            <w:shd w:val="clear" w:color="auto" w:fill="8BC6EB"/>
          </w:tcPr>
          <w:p w14:paraId="5E374DCC" w14:textId="1959AB60" w:rsidR="007D0DD4" w:rsidRPr="007E7355" w:rsidRDefault="007D0DD4" w:rsidP="00A068E2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233" w:type="dxa"/>
            <w:tcBorders>
              <w:top w:val="nil"/>
              <w:bottom w:val="nil"/>
            </w:tcBorders>
            <w:shd w:val="clear" w:color="auto" w:fill="5DB0E4"/>
          </w:tcPr>
          <w:p w14:paraId="0AB086AB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54EE3A6C" w14:textId="77777777" w:rsidTr="00727AA3">
        <w:trPr>
          <w:trHeight w:val="280"/>
        </w:trPr>
        <w:tc>
          <w:tcPr>
            <w:tcW w:w="5993" w:type="dxa"/>
            <w:vMerge/>
          </w:tcPr>
          <w:p w14:paraId="5CEE5977" w14:textId="72B6A8EE" w:rsidR="007D0DD4" w:rsidRPr="007E7355" w:rsidRDefault="007D0DD4" w:rsidP="00A068E2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3EEB0797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748" w:type="dxa"/>
            <w:vMerge/>
            <w:tcBorders>
              <w:bottom w:val="nil"/>
            </w:tcBorders>
            <w:shd w:val="clear" w:color="auto" w:fill="D2E8F6"/>
          </w:tcPr>
          <w:p w14:paraId="598F1222" w14:textId="02B74C3F" w:rsidR="007D0DD4" w:rsidRPr="007E7355" w:rsidRDefault="007D0DD4" w:rsidP="00A068E2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60B779DE" w14:textId="1AB7EAD1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tcBorders>
              <w:top w:val="nil"/>
              <w:bottom w:val="nil"/>
            </w:tcBorders>
            <w:shd w:val="clear" w:color="auto" w:fill="8BC6EB"/>
          </w:tcPr>
          <w:p w14:paraId="79CB197B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233" w:type="dxa"/>
            <w:tcBorders>
              <w:top w:val="nil"/>
              <w:bottom w:val="nil"/>
            </w:tcBorders>
            <w:shd w:val="clear" w:color="auto" w:fill="5DB0E4"/>
          </w:tcPr>
          <w:p w14:paraId="7F9D69BB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48DC10BF" w14:textId="77777777" w:rsidTr="00727AA3">
        <w:trPr>
          <w:trHeight w:val="85"/>
        </w:trPr>
        <w:tc>
          <w:tcPr>
            <w:tcW w:w="5993" w:type="dxa"/>
            <w:vMerge/>
          </w:tcPr>
          <w:p w14:paraId="52441514" w14:textId="03FE31CC" w:rsidR="007D0DD4" w:rsidRPr="007E7355" w:rsidRDefault="007D0DD4" w:rsidP="00A068E2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</w:tcBorders>
            <w:shd w:val="clear" w:color="auto" w:fill="E6F1F9"/>
          </w:tcPr>
          <w:p w14:paraId="18E983EC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748" w:type="dxa"/>
            <w:tcBorders>
              <w:top w:val="nil"/>
            </w:tcBorders>
            <w:shd w:val="clear" w:color="auto" w:fill="D2E8F6"/>
          </w:tcPr>
          <w:p w14:paraId="5176BE8A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53788AC0" w14:textId="798200AF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tcBorders>
              <w:top w:val="nil"/>
            </w:tcBorders>
            <w:shd w:val="clear" w:color="auto" w:fill="8BC6EB"/>
          </w:tcPr>
          <w:p w14:paraId="526FC0B0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233" w:type="dxa"/>
            <w:tcBorders>
              <w:top w:val="nil"/>
            </w:tcBorders>
            <w:shd w:val="clear" w:color="auto" w:fill="5DB0E4"/>
          </w:tcPr>
          <w:p w14:paraId="24401115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1F06A14F" w14:textId="77777777" w:rsidTr="00727AA3">
        <w:trPr>
          <w:trHeight w:val="3876"/>
        </w:trPr>
        <w:tc>
          <w:tcPr>
            <w:tcW w:w="5993" w:type="dxa"/>
            <w:vMerge/>
            <w:tcBorders>
              <w:bottom w:val="single" w:sz="4" w:space="0" w:color="000000"/>
            </w:tcBorders>
          </w:tcPr>
          <w:p w14:paraId="3D7B391E" w14:textId="01AEE78E" w:rsidR="007D0DD4" w:rsidRPr="007E7355" w:rsidRDefault="007D0DD4" w:rsidP="00A068E2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9883" w:type="dxa"/>
            <w:gridSpan w:val="5"/>
            <w:tcBorders>
              <w:bottom w:val="single" w:sz="4" w:space="0" w:color="000000"/>
            </w:tcBorders>
            <w:shd w:val="clear" w:color="auto" w:fill="B9DEF4"/>
          </w:tcPr>
          <w:p w14:paraId="3B4B038C" w14:textId="77777777" w:rsidR="007D0DD4" w:rsidRPr="007E7355" w:rsidRDefault="007D0DD4" w:rsidP="00A068E2">
            <w:pPr>
              <w:pStyle w:val="TableParagraph"/>
              <w:spacing w:before="3"/>
              <w:rPr>
                <w:rFonts w:ascii="Hurme Geometric Sans 1" w:hAnsi="Hurme Geometric Sans 1"/>
                <w:sz w:val="24"/>
              </w:rPr>
            </w:pPr>
          </w:p>
          <w:p w14:paraId="47D3EEEC" w14:textId="77777777" w:rsidR="007D0DD4" w:rsidRPr="007E7355" w:rsidRDefault="007D0DD4" w:rsidP="00A068E2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  <w:sz w:val="20"/>
              </w:rPr>
            </w:pPr>
            <w:r w:rsidRPr="007E7355">
              <w:rPr>
                <w:rFonts w:ascii="Hurme Geometric Sans 1" w:hAnsi="Hurme Geometric Sans 1"/>
                <w:b/>
                <w:i/>
                <w:sz w:val="20"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  <w:sz w:val="20"/>
              </w:rPr>
              <w:t>Kanıtlar</w:t>
            </w:r>
            <w:proofErr w:type="spellEnd"/>
          </w:p>
          <w:p w14:paraId="0CB28EE1" w14:textId="77777777" w:rsidR="00AC2214" w:rsidRDefault="007D0DD4" w:rsidP="008A3E76">
            <w:pPr>
              <w:pStyle w:val="TableParagraph"/>
              <w:numPr>
                <w:ilvl w:val="0"/>
                <w:numId w:val="42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F65773">
              <w:rPr>
                <w:rFonts w:ascii="Hurme Geometric Sans 1" w:hAnsi="Hurme Geometric Sans 1"/>
                <w:i/>
                <w:sz w:val="20"/>
              </w:rPr>
              <w:t xml:space="preserve">Program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tasarımı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onayı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için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r w:rsidR="00AC2214" w:rsidRPr="00AC2214">
              <w:rPr>
                <w:rFonts w:ascii="Hurme Geometric Sans 1" w:hAnsi="Hurme Geometric Sans 1"/>
                <w:i/>
                <w:sz w:val="20"/>
              </w:rPr>
              <w:t>(</w:t>
            </w:r>
            <w:proofErr w:type="spellStart"/>
            <w:r w:rsidR="00AC2214" w:rsidRPr="00AC2214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="00AC2214"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C2214" w:rsidRPr="00AC2214">
              <w:rPr>
                <w:rFonts w:ascii="Hurme Geometric Sans 1" w:hAnsi="Hurme Geometric Sans 1"/>
                <w:i/>
                <w:sz w:val="20"/>
              </w:rPr>
              <w:t>politikasıyla</w:t>
            </w:r>
            <w:proofErr w:type="spellEnd"/>
            <w:r w:rsidR="00AC2214"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C2214" w:rsidRPr="00AC2214">
              <w:rPr>
                <w:rFonts w:ascii="Hurme Geometric Sans 1" w:hAnsi="Hurme Geometric Sans 1"/>
                <w:i/>
                <w:sz w:val="20"/>
              </w:rPr>
              <w:t>uyumu</w:t>
            </w:r>
            <w:proofErr w:type="spellEnd"/>
            <w:r w:rsidR="00AC2214" w:rsidRPr="00AC2214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AC2214" w:rsidRPr="00AC2214">
              <w:rPr>
                <w:rFonts w:ascii="Hurme Geometric Sans 1" w:hAnsi="Hurme Geometric Sans 1"/>
                <w:i/>
                <w:sz w:val="20"/>
              </w:rPr>
              <w:t>el</w:t>
            </w:r>
            <w:proofErr w:type="spellEnd"/>
            <w:r w:rsidR="00AC2214"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C2214" w:rsidRPr="00AC2214">
              <w:rPr>
                <w:rFonts w:ascii="Hurme Geometric Sans 1" w:hAnsi="Hurme Geometric Sans 1"/>
                <w:i/>
                <w:sz w:val="20"/>
              </w:rPr>
              <w:t>kitabı</w:t>
            </w:r>
            <w:proofErr w:type="spellEnd"/>
            <w:r w:rsidR="00AC2214" w:rsidRPr="00AC2214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AC2214" w:rsidRPr="00AC2214">
              <w:rPr>
                <w:rFonts w:ascii="Hurme Geometric Sans 1" w:hAnsi="Hurme Geometric Sans 1"/>
                <w:i/>
                <w:sz w:val="20"/>
              </w:rPr>
              <w:t>kılavuz</w:t>
            </w:r>
            <w:proofErr w:type="spellEnd"/>
            <w:r w:rsidR="00AC2214" w:rsidRPr="00AC2214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AC2214">
              <w:rPr>
                <w:rFonts w:ascii="Hurme Geometric Sans 1" w:hAnsi="Hurme Geometric Sans 1"/>
                <w:i/>
                <w:sz w:val="20"/>
              </w:rPr>
              <w:t>usul</w:t>
            </w:r>
            <w:proofErr w:type="spellEnd"/>
            <w:r w:rsid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C2214">
              <w:rPr>
                <w:rFonts w:ascii="Hurme Geometric Sans 1" w:hAnsi="Hurme Geometric Sans 1"/>
                <w:i/>
                <w:sz w:val="20"/>
              </w:rPr>
              <w:t>esas</w:t>
            </w:r>
            <w:proofErr w:type="spellEnd"/>
            <w:r w:rsidR="00AC2214">
              <w:rPr>
                <w:rFonts w:ascii="Hurme Geometric Sans 1" w:hAnsi="Hurme Geometric Sans 1"/>
                <w:i/>
                <w:sz w:val="20"/>
              </w:rPr>
              <w:t xml:space="preserve"> vb.) </w:t>
            </w:r>
          </w:p>
          <w:p w14:paraId="329AE3F0" w14:textId="77777777" w:rsidR="00AC2214" w:rsidRDefault="00AC2214" w:rsidP="008A3E76">
            <w:pPr>
              <w:pStyle w:val="TableParagraph"/>
              <w:numPr>
                <w:ilvl w:val="0"/>
                <w:numId w:val="42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AC2214">
              <w:rPr>
                <w:rFonts w:ascii="Hurme Geometric Sans 1" w:hAnsi="Hurme Geometric Sans 1"/>
                <w:i/>
                <w:sz w:val="20"/>
              </w:rPr>
              <w:t xml:space="preserve">Program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tasarım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onay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süreçlerini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yönetsel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yapıs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Komisyonlar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sorumluları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akışı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vb.) </w:t>
            </w:r>
          </w:p>
          <w:p w14:paraId="242F97FA" w14:textId="77777777" w:rsidR="00AC2214" w:rsidRDefault="00AC2214" w:rsidP="008A3E76">
            <w:pPr>
              <w:pStyle w:val="TableParagraph"/>
              <w:numPr>
                <w:ilvl w:val="0"/>
                <w:numId w:val="42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AC2214">
              <w:rPr>
                <w:rFonts w:ascii="Hurme Geometric Sans 1" w:hAnsi="Hurme Geometric Sans 1"/>
                <w:i/>
                <w:sz w:val="20"/>
              </w:rPr>
              <w:t xml:space="preserve">Program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amaç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çıktılarını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TYYÇ </w:t>
            </w:r>
            <w:r>
              <w:rPr>
                <w:rFonts w:ascii="Hurme Geometric Sans 1" w:hAnsi="Hurme Geometric Sans 1"/>
                <w:i/>
                <w:sz w:val="20"/>
              </w:rPr>
              <w:t xml:space="preserve">ile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uyumunu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11F5E61" w14:textId="77777777" w:rsidR="00AC2214" w:rsidRDefault="00AC2214" w:rsidP="008A3E76">
            <w:pPr>
              <w:pStyle w:val="TableParagraph"/>
              <w:numPr>
                <w:ilvl w:val="0"/>
                <w:numId w:val="42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-karma program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tasarımında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bölüm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>/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ala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bazl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çeşitliliğin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bölümleri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farkl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taleplerini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dikkat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al</w:t>
            </w:r>
            <w:r>
              <w:rPr>
                <w:rFonts w:ascii="Hurme Geometric Sans 1" w:hAnsi="Hurme Geometric Sans 1"/>
                <w:i/>
                <w:sz w:val="20"/>
              </w:rPr>
              <w:t>ındığına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33F501BF" w14:textId="77777777" w:rsidR="00AC2214" w:rsidRDefault="00AC2214" w:rsidP="008A3E76">
            <w:pPr>
              <w:pStyle w:val="TableParagraph"/>
              <w:numPr>
                <w:ilvl w:val="0"/>
                <w:numId w:val="42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AC2214">
              <w:rPr>
                <w:rFonts w:ascii="Hurme Geometric Sans 1" w:hAnsi="Hurme Geometric Sans 1"/>
                <w:i/>
                <w:sz w:val="20"/>
              </w:rPr>
              <w:t xml:space="preserve">Program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tasarım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payda</w:t>
            </w:r>
            <w:r>
              <w:rPr>
                <w:rFonts w:ascii="Hurme Geometric Sans 1" w:hAnsi="Hurme Geometric Sans 1"/>
                <w:i/>
                <w:sz w:val="20"/>
              </w:rPr>
              <w:t>ş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katılımını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5A7C618E" w14:textId="77777777" w:rsidR="00AC2214" w:rsidRDefault="00AC2214" w:rsidP="008A3E76">
            <w:pPr>
              <w:pStyle w:val="TableParagraph"/>
              <w:numPr>
                <w:ilvl w:val="0"/>
                <w:numId w:val="42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Programları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tasarım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onay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sürecini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izlendiği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iyile</w:t>
            </w:r>
            <w:r>
              <w:rPr>
                <w:rFonts w:ascii="Hurme Geometric Sans 1" w:hAnsi="Hurme Geometric Sans 1"/>
                <w:i/>
                <w:sz w:val="20"/>
              </w:rPr>
              <w:t>ştirildiğine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8819E24" w14:textId="07FC759F" w:rsidR="007D0DD4" w:rsidRPr="007E7355" w:rsidRDefault="00AC2214" w:rsidP="008A3E76">
            <w:pPr>
              <w:pStyle w:val="TableParagraph"/>
              <w:numPr>
                <w:ilvl w:val="0"/>
                <w:numId w:val="42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>;</w:t>
            </w:r>
            <w:r w:rsidR="00032C90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032C90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430CBC8" w14:textId="69E0FC16" w:rsidR="007D0DD4" w:rsidRPr="007E7355" w:rsidRDefault="007D0DD4" w:rsidP="00AC2214">
            <w:pPr>
              <w:pStyle w:val="TableParagraph"/>
              <w:tabs>
                <w:tab w:val="left" w:pos="944"/>
                <w:tab w:val="left" w:pos="945"/>
              </w:tabs>
              <w:spacing w:before="45" w:line="290" w:lineRule="auto"/>
              <w:ind w:right="102"/>
              <w:rPr>
                <w:rFonts w:ascii="Hurme Geometric Sans 1" w:hAnsi="Hurme Geometric Sans 1"/>
                <w:i/>
                <w:sz w:val="20"/>
              </w:rPr>
            </w:pPr>
          </w:p>
        </w:tc>
      </w:tr>
    </w:tbl>
    <w:p w14:paraId="31967601" w14:textId="1AF527FB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0BA4D3FB" wp14:editId="6973CFBB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2" name="Metin Kutusu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20D196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8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A4D3FB" id="Metin Kutusu 32" o:spid="_x0000_s1043" type="#_x0000_t202" style="position:absolute;margin-left:493.3pt;margin-top:67.1pt;width:12.25pt;height:12pt;z-index:-251635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e918ht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1820D196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8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439C579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CC301D">
          <w:headerReference w:type="default" r:id="rId46"/>
          <w:footerReference w:type="default" r:id="rId47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1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34"/>
        <w:gridCol w:w="2076"/>
        <w:gridCol w:w="1963"/>
        <w:gridCol w:w="2018"/>
        <w:gridCol w:w="1999"/>
        <w:gridCol w:w="1973"/>
      </w:tblGrid>
      <w:tr w:rsidR="00A72298" w:rsidRPr="007E7355" w14:paraId="7657E7C8" w14:textId="77777777" w:rsidTr="00A068E2">
        <w:trPr>
          <w:trHeight w:val="393"/>
        </w:trPr>
        <w:tc>
          <w:tcPr>
            <w:tcW w:w="16163" w:type="dxa"/>
            <w:gridSpan w:val="6"/>
            <w:shd w:val="clear" w:color="auto" w:fill="A4D2EC"/>
          </w:tcPr>
          <w:p w14:paraId="6759AD3D" w14:textId="6F96EF68" w:rsidR="00A72298" w:rsidRPr="007E7355" w:rsidRDefault="00A72298" w:rsidP="00A72298">
            <w:pPr>
              <w:pStyle w:val="TableParagraph"/>
              <w:spacing w:before="6"/>
              <w:ind w:right="92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A72298" w:rsidRPr="007E7355" w14:paraId="01240389" w14:textId="77777777" w:rsidTr="00A068E2">
        <w:trPr>
          <w:trHeight w:val="333"/>
        </w:trPr>
        <w:tc>
          <w:tcPr>
            <w:tcW w:w="16163" w:type="dxa"/>
            <w:gridSpan w:val="6"/>
            <w:shd w:val="clear" w:color="auto" w:fill="A4D2EC"/>
          </w:tcPr>
          <w:p w14:paraId="2563CFB4" w14:textId="44287CD2" w:rsidR="00A72298" w:rsidRPr="007E7355" w:rsidRDefault="00FA3EC3" w:rsidP="00FA3EC3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>
              <w:rPr>
                <w:rFonts w:ascii="Hurme Geometric Sans 1" w:hAnsi="Hurme Geometric Sans 1"/>
                <w:b/>
              </w:rPr>
              <w:t xml:space="preserve">B.1. </w:t>
            </w:r>
            <w:r w:rsidR="00B2188F" w:rsidRPr="00EB35FA">
              <w:rPr>
                <w:rFonts w:ascii="Hurme Geometric Sans 1" w:hAnsi="Hurme Geometric Sans 1"/>
                <w:b/>
              </w:rPr>
              <w:t xml:space="preserve">Program </w:t>
            </w:r>
            <w:proofErr w:type="spellStart"/>
            <w:r w:rsidR="00B2188F" w:rsidRPr="00EB35FA">
              <w:rPr>
                <w:rFonts w:ascii="Hurme Geometric Sans 1" w:hAnsi="Hurme Geometric Sans 1"/>
                <w:b/>
              </w:rPr>
              <w:t>Tasarımı</w:t>
            </w:r>
            <w:proofErr w:type="spellEnd"/>
            <w:r w:rsidR="00B2188F"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 w:rsidR="00B2188F">
              <w:rPr>
                <w:rFonts w:ascii="Hurme Geometric Sans 1" w:hAnsi="Hurme Geometric Sans 1"/>
                <w:b/>
              </w:rPr>
              <w:t>Değerlendirmesi</w:t>
            </w:r>
            <w:proofErr w:type="spellEnd"/>
            <w:r w:rsidR="00B2188F"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="00B2188F" w:rsidRPr="00EB35FA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="00B2188F"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="00B2188F">
              <w:rPr>
                <w:rFonts w:ascii="Hurme Geometric Sans 1" w:hAnsi="Hurme Geometric Sans 1"/>
                <w:b/>
              </w:rPr>
              <w:t>Güncellenmesi</w:t>
            </w:r>
            <w:proofErr w:type="spellEnd"/>
          </w:p>
        </w:tc>
      </w:tr>
      <w:tr w:rsidR="00A72298" w:rsidRPr="007E7355" w14:paraId="083D4B79" w14:textId="77777777" w:rsidTr="00A068E2">
        <w:trPr>
          <w:trHeight w:val="333"/>
        </w:trPr>
        <w:tc>
          <w:tcPr>
            <w:tcW w:w="6134" w:type="dxa"/>
            <w:shd w:val="clear" w:color="auto" w:fill="A4D2EC"/>
          </w:tcPr>
          <w:p w14:paraId="5DA85BC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shd w:val="clear" w:color="auto" w:fill="A4D2EC"/>
          </w:tcPr>
          <w:p w14:paraId="1ED51C23" w14:textId="77777777" w:rsidR="00A72298" w:rsidRPr="007E7355" w:rsidRDefault="00A72298" w:rsidP="00A72298">
            <w:pPr>
              <w:pStyle w:val="TableParagraph"/>
              <w:spacing w:before="23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963" w:type="dxa"/>
            <w:shd w:val="clear" w:color="auto" w:fill="A4D2EC"/>
          </w:tcPr>
          <w:p w14:paraId="70A536EA" w14:textId="77777777" w:rsidR="00A72298" w:rsidRPr="007E7355" w:rsidRDefault="00A72298" w:rsidP="00A72298">
            <w:pPr>
              <w:pStyle w:val="TableParagraph"/>
              <w:spacing w:before="23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018" w:type="dxa"/>
            <w:shd w:val="clear" w:color="auto" w:fill="A4D2EC"/>
          </w:tcPr>
          <w:p w14:paraId="0D38A4CC" w14:textId="77777777" w:rsidR="00A72298" w:rsidRPr="007E7355" w:rsidRDefault="00A72298" w:rsidP="00A72298">
            <w:pPr>
              <w:pStyle w:val="TableParagraph"/>
              <w:spacing w:before="23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1999" w:type="dxa"/>
            <w:shd w:val="clear" w:color="auto" w:fill="A4D2EC"/>
          </w:tcPr>
          <w:p w14:paraId="5116EE44" w14:textId="77777777" w:rsidR="00A72298" w:rsidRPr="007E7355" w:rsidRDefault="00A72298" w:rsidP="00A72298">
            <w:pPr>
              <w:pStyle w:val="TableParagraph"/>
              <w:spacing w:before="23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73" w:type="dxa"/>
            <w:shd w:val="clear" w:color="auto" w:fill="A4D2EC"/>
          </w:tcPr>
          <w:p w14:paraId="77BF7D78" w14:textId="77777777" w:rsidR="00A72298" w:rsidRPr="007E7355" w:rsidRDefault="00A72298" w:rsidP="00A72298">
            <w:pPr>
              <w:pStyle w:val="TableParagraph"/>
              <w:spacing w:before="23"/>
              <w:ind w:left="1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72298" w:rsidRPr="007E7355" w14:paraId="6B79B627" w14:textId="77777777" w:rsidTr="00432759">
        <w:trPr>
          <w:trHeight w:val="308"/>
        </w:trPr>
        <w:tc>
          <w:tcPr>
            <w:tcW w:w="6134" w:type="dxa"/>
            <w:tcBorders>
              <w:bottom w:val="nil"/>
            </w:tcBorders>
          </w:tcPr>
          <w:p w14:paraId="3285239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vMerge w:val="restart"/>
            <w:shd w:val="clear" w:color="auto" w:fill="E6F1F9"/>
          </w:tcPr>
          <w:p w14:paraId="22E5BBC3" w14:textId="7777777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Ders </w:t>
            </w:r>
            <w:proofErr w:type="spellStart"/>
            <w:r w:rsidRPr="007E7355">
              <w:rPr>
                <w:rFonts w:ascii="Hurme Geometric Sans 1" w:hAnsi="Hurme Geometric Sans 1"/>
              </w:rPr>
              <w:t>dağılımına</w:t>
            </w:r>
            <w:proofErr w:type="spellEnd"/>
          </w:p>
          <w:p w14:paraId="6260F131" w14:textId="77777777" w:rsidR="00A72298" w:rsidRPr="007E7355" w:rsidRDefault="00A72298" w:rsidP="00A7229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proofErr w:type="gram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proofErr w:type="gram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proofErr w:type="gram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proofErr w:type="gramEnd"/>
          </w:p>
          <w:p w14:paraId="3C11DE56" w14:textId="7777777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temler</w:t>
            </w:r>
            <w:proofErr w:type="spellEnd"/>
          </w:p>
          <w:p w14:paraId="38B25DDF" w14:textId="148B548C" w:rsidR="00A72298" w:rsidRPr="007E7355" w:rsidRDefault="00A72298" w:rsidP="00A7229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a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3" w:type="dxa"/>
            <w:vMerge w:val="restart"/>
            <w:shd w:val="clear" w:color="auto" w:fill="D2E8F6"/>
          </w:tcPr>
          <w:p w14:paraId="2DC818F1" w14:textId="349D50D1" w:rsidR="00A72298" w:rsidRPr="007E7355" w:rsidRDefault="00A72298" w:rsidP="00F0606E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Ders</w:t>
            </w:r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dağılımına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ilişkin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olarak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öğretim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elemanlarının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uzmanlık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alanına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alan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>/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meslek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bilgisi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>/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genel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kültür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zorunlu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-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seçmeli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ders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dengesine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kültürel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derinlik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kazanma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farklı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disiplinleri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tanıma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imkânları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gibi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boyutlara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yönelik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ilke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ve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yöntemleri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içeren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tanımlı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süreçler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bulunmaktadır</w:t>
            </w:r>
            <w:proofErr w:type="spellEnd"/>
            <w:r w:rsidR="00F0606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18" w:type="dxa"/>
            <w:vMerge w:val="restart"/>
            <w:shd w:val="clear" w:color="auto" w:fill="B8DCF0"/>
          </w:tcPr>
          <w:p w14:paraId="7071A2B9" w14:textId="013B3FF1" w:rsidR="00A72298" w:rsidRPr="007E7355" w:rsidRDefault="00101C24" w:rsidP="00087370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r w:rsidRPr="00101C24">
              <w:rPr>
                <w:rFonts w:ascii="Hurme Geometric Sans 1" w:hAnsi="Hurme Geometric Sans 1"/>
              </w:rPr>
              <w:t xml:space="preserve">Ders </w:t>
            </w:r>
            <w:proofErr w:type="spellStart"/>
            <w:r w:rsidRPr="00101C24">
              <w:rPr>
                <w:rFonts w:ascii="Hurme Geometric Sans 1" w:hAnsi="Hurme Geometric Sans 1"/>
              </w:rPr>
              <w:t>dağılımı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dengesine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ilişkin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tanımlı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süreçlere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uygun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olarak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062C3">
              <w:rPr>
                <w:rFonts w:ascii="Hurme Geometric Sans 1" w:hAnsi="Hurme Geometric Sans 1"/>
              </w:rPr>
              <w:t>yüksekokul</w:t>
            </w:r>
            <w:proofErr w:type="spellEnd"/>
            <w:r w:rsidR="00C062C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genelinde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uygulamalar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bulunmaktadır</w:t>
            </w:r>
            <w:proofErr w:type="spellEnd"/>
            <w:r w:rsidRPr="00101C24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99" w:type="dxa"/>
            <w:tcBorders>
              <w:bottom w:val="nil"/>
            </w:tcBorders>
            <w:shd w:val="clear" w:color="auto" w:fill="8BC6EB"/>
          </w:tcPr>
          <w:p w14:paraId="527C96DB" w14:textId="7777777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lar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</w:p>
        </w:tc>
        <w:tc>
          <w:tcPr>
            <w:tcW w:w="1973" w:type="dxa"/>
            <w:vMerge w:val="restart"/>
            <w:shd w:val="clear" w:color="auto" w:fill="5DB0E4"/>
          </w:tcPr>
          <w:p w14:paraId="72D98DAD" w14:textId="77777777" w:rsidR="00A72298" w:rsidRPr="007E7355" w:rsidRDefault="00A72298" w:rsidP="00A72298">
            <w:pPr>
              <w:pStyle w:val="TableParagraph"/>
              <w:spacing w:before="2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1F1D0C5A" w14:textId="77777777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386F9EC1" w14:textId="77777777" w:rsidR="00A72298" w:rsidRPr="007E7355" w:rsidRDefault="00A72298" w:rsidP="00A72298">
            <w:pPr>
              <w:pStyle w:val="TableParagraph"/>
              <w:spacing w:before="2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D2A2596" w14:textId="77777777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44F0AC4E" w14:textId="77777777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10B42EF2" w14:textId="600F0ABE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A72298" w:rsidRPr="007E7355" w14:paraId="03FD8D86" w14:textId="77777777" w:rsidTr="00432759">
        <w:trPr>
          <w:trHeight w:val="308"/>
        </w:trPr>
        <w:tc>
          <w:tcPr>
            <w:tcW w:w="6134" w:type="dxa"/>
            <w:tcBorders>
              <w:top w:val="nil"/>
              <w:bottom w:val="nil"/>
            </w:tcBorders>
          </w:tcPr>
          <w:p w14:paraId="374DF7DF" w14:textId="77777777" w:rsidR="00A72298" w:rsidRPr="00DE5B59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  <w:b/>
              </w:rPr>
            </w:pPr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B.1.2.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Programın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ders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dağılım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dengesi</w:t>
            </w:r>
            <w:proofErr w:type="spellEnd"/>
          </w:p>
        </w:tc>
        <w:tc>
          <w:tcPr>
            <w:tcW w:w="2076" w:type="dxa"/>
            <w:vMerge/>
            <w:shd w:val="clear" w:color="auto" w:fill="E6F1F9"/>
          </w:tcPr>
          <w:p w14:paraId="452AE9AC" w14:textId="6FAB8A4E" w:rsidR="00A72298" w:rsidRPr="007E7355" w:rsidRDefault="00A72298" w:rsidP="00A7229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1A534626" w14:textId="3A768A29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vMerge/>
            <w:shd w:val="clear" w:color="auto" w:fill="B8DCF0"/>
          </w:tcPr>
          <w:p w14:paraId="07B6F168" w14:textId="6B95CAA1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1057CED8" w14:textId="77777777" w:rsidR="00A72298" w:rsidRPr="007E7355" w:rsidRDefault="00A72298" w:rsidP="00A7229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ağılı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ngesi</w:t>
            </w:r>
            <w:proofErr w:type="spellEnd"/>
          </w:p>
        </w:tc>
        <w:tc>
          <w:tcPr>
            <w:tcW w:w="1973" w:type="dxa"/>
            <w:vMerge/>
            <w:shd w:val="clear" w:color="auto" w:fill="5DB0E4"/>
          </w:tcPr>
          <w:p w14:paraId="13A6E074" w14:textId="5EC97D52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</w:tr>
      <w:tr w:rsidR="00A72298" w:rsidRPr="007E7355" w14:paraId="0A91EFC9" w14:textId="77777777" w:rsidTr="00432759">
        <w:trPr>
          <w:trHeight w:val="308"/>
        </w:trPr>
        <w:tc>
          <w:tcPr>
            <w:tcW w:w="6134" w:type="dxa"/>
            <w:tcBorders>
              <w:top w:val="nil"/>
              <w:bottom w:val="nil"/>
            </w:tcBorders>
          </w:tcPr>
          <w:p w14:paraId="312AF6D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vMerge/>
            <w:shd w:val="clear" w:color="auto" w:fill="E6F1F9"/>
          </w:tcPr>
          <w:p w14:paraId="584B7F0D" w14:textId="3BE90FCB" w:rsidR="00A72298" w:rsidRPr="007E7355" w:rsidRDefault="00A72298" w:rsidP="00A7229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6355E85E" w14:textId="3B60E87C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vMerge/>
            <w:shd w:val="clear" w:color="auto" w:fill="B8DCF0"/>
          </w:tcPr>
          <w:p w14:paraId="71C04566" w14:textId="314FEC89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78333F6E" w14:textId="7777777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73" w:type="dxa"/>
            <w:vMerge/>
            <w:shd w:val="clear" w:color="auto" w:fill="5DB0E4"/>
          </w:tcPr>
          <w:p w14:paraId="61155605" w14:textId="7BA5E8D9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</w:tr>
      <w:tr w:rsidR="00A72298" w:rsidRPr="007E7355" w14:paraId="5F2B376D" w14:textId="77777777" w:rsidTr="00432759">
        <w:trPr>
          <w:trHeight w:val="309"/>
        </w:trPr>
        <w:tc>
          <w:tcPr>
            <w:tcW w:w="6134" w:type="dxa"/>
            <w:vMerge w:val="restart"/>
            <w:tcBorders>
              <w:top w:val="nil"/>
            </w:tcBorders>
          </w:tcPr>
          <w:p w14:paraId="1BA8B010" w14:textId="6BD8E6EA" w:rsidR="00A72298" w:rsidRPr="004F0AAA" w:rsidRDefault="004F0AAA" w:rsidP="004F0AAA">
            <w:pPr>
              <w:pStyle w:val="TableParagraph"/>
              <w:spacing w:before="3"/>
              <w:ind w:left="107" w:right="204"/>
              <w:jc w:val="both"/>
              <w:rPr>
                <w:rFonts w:ascii="Hurme Geometric Sans 1" w:hAnsi="Hurme Geometric Sans 1"/>
              </w:rPr>
            </w:pPr>
            <w:proofErr w:type="spellStart"/>
            <w:r w:rsidRPr="004F0AAA">
              <w:rPr>
                <w:rFonts w:ascii="Hurme Geometric Sans 1" w:hAnsi="Hurme Geometric Sans 1"/>
              </w:rPr>
              <w:t>Programı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s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ağılımına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lişki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lk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AAA">
              <w:rPr>
                <w:rFonts w:ascii="Hurme Geometric Sans 1" w:hAnsi="Hurme Geometric Sans 1"/>
              </w:rPr>
              <w:t>kural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yöntemle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tanımlıdı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. Ders </w:t>
            </w:r>
            <w:proofErr w:type="spellStart"/>
            <w:r w:rsidRPr="004F0AAA">
              <w:rPr>
                <w:rFonts w:ascii="Hurme Geometric Sans 1" w:hAnsi="Hurme Geometric Sans 1"/>
              </w:rPr>
              <w:t>dağılımında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öğretim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elemanlarını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uzmanlık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alanlar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ş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yükler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gözetili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s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ağılım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katılımc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bi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şekild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belirleni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4F0AAA">
              <w:rPr>
                <w:rFonts w:ascii="Hurme Geometric Sans 1" w:hAnsi="Hurme Geometric Sans 1"/>
              </w:rPr>
              <w:t>O</w:t>
            </w:r>
            <w:r w:rsidRPr="004F0AAA">
              <w:t>̈</w:t>
            </w:r>
            <w:r w:rsidRPr="004F0AAA">
              <w:rPr>
                <w:rFonts w:ascii="Hurme Geometric Sans 1" w:hAnsi="Hurme Geometric Sans 1" w:cs="Hurme Geometric Sans 1"/>
              </w:rPr>
              <w:t>ğ</w:t>
            </w:r>
            <w:r w:rsidRPr="004F0AAA">
              <w:rPr>
                <w:rFonts w:ascii="Hurme Geometric Sans 1" w:hAnsi="Hurme Geometric Sans 1"/>
              </w:rPr>
              <w:t>retim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program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4F0AAA">
              <w:rPr>
                <w:rFonts w:ascii="Hurme Geometric Sans 1" w:hAnsi="Hurme Geometric Sans 1"/>
              </w:rPr>
              <w:t>m</w:t>
            </w:r>
            <w:r w:rsidRPr="004F0AAA">
              <w:rPr>
                <w:rFonts w:ascii="Hurme Geometric Sans 1" w:hAnsi="Hurme Geometric Sans 1" w:cs="Hurme Geometric Sans 1"/>
              </w:rPr>
              <w:t>ü</w:t>
            </w:r>
            <w:r w:rsidRPr="004F0AAA">
              <w:rPr>
                <w:rFonts w:ascii="Hurme Geometric Sans 1" w:hAnsi="Hurme Geometric Sans 1"/>
              </w:rPr>
              <w:t>fredat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4F0AAA">
              <w:rPr>
                <w:rFonts w:ascii="Hurme Geometric Sans 1" w:hAnsi="Hurme Geometric Sans 1"/>
              </w:rPr>
              <w:t>yap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r w:rsidRPr="004F0AAA">
              <w:rPr>
                <w:rFonts w:ascii="Hurme Geometric Sans 1" w:hAnsi="Hurme Geometric Sans 1"/>
              </w:rPr>
              <w:t>s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zorunlu-se</w:t>
            </w:r>
            <w:r w:rsidRPr="004F0AAA">
              <w:rPr>
                <w:rFonts w:ascii="Hurme Geometric Sans 1" w:hAnsi="Hurme Geometric Sans 1" w:cs="Hurme Geometric Sans 1"/>
              </w:rPr>
              <w:t>ç</w:t>
            </w:r>
            <w:r w:rsidRPr="004F0AAA">
              <w:rPr>
                <w:rFonts w:ascii="Hurme Geometric Sans 1" w:hAnsi="Hurme Geometric Sans 1"/>
              </w:rPr>
              <w:t>mel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s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AAA">
              <w:rPr>
                <w:rFonts w:ascii="Hurme Geometric Sans 1" w:hAnsi="Hurme Geometric Sans 1"/>
              </w:rPr>
              <w:t>alan-ala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</w:t>
            </w:r>
            <w:r w:rsidRPr="004F0AAA">
              <w:rPr>
                <w:rFonts w:ascii="Hurme Geometric Sans 1" w:hAnsi="Hurme Geometric Sans 1" w:cs="Hurme Geometric Sans 1"/>
              </w:rPr>
              <w:t>ış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s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ngesin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g</w:t>
            </w:r>
            <w:r w:rsidRPr="004F0AAA">
              <w:rPr>
                <w:rFonts w:ascii="Hurme Geometric Sans 1" w:hAnsi="Hurme Geometric Sans 1" w:cs="Hurme Geometric Sans 1"/>
              </w:rPr>
              <w:t>ö</w:t>
            </w:r>
            <w:r w:rsidRPr="004F0AAA">
              <w:rPr>
                <w:rFonts w:ascii="Hurme Geometric Sans 1" w:hAnsi="Hurme Geometric Sans 1"/>
              </w:rPr>
              <w:t>zetmekt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AAA">
              <w:rPr>
                <w:rFonts w:ascii="Hurme Geometric Sans 1" w:hAnsi="Hurme Geometric Sans 1"/>
              </w:rPr>
              <w:t>k</w:t>
            </w:r>
            <w:r w:rsidRPr="004F0AAA">
              <w:rPr>
                <w:rFonts w:ascii="Hurme Geometric Sans 1" w:hAnsi="Hurme Geometric Sans 1" w:cs="Hurme Geometric Sans 1"/>
              </w:rPr>
              <w:t>ü</w:t>
            </w:r>
            <w:r w:rsidRPr="004F0AAA">
              <w:rPr>
                <w:rFonts w:ascii="Hurme Geometric Sans 1" w:hAnsi="Hurme Geometric Sans 1"/>
              </w:rPr>
              <w:t>lt</w:t>
            </w:r>
            <w:r w:rsidRPr="004F0AAA">
              <w:rPr>
                <w:rFonts w:ascii="Hurme Geometric Sans 1" w:hAnsi="Hurme Geometric Sans 1" w:cs="Hurme Geometric Sans 1"/>
              </w:rPr>
              <w:t>ü</w:t>
            </w:r>
            <w:r w:rsidRPr="004F0AAA">
              <w:rPr>
                <w:rFonts w:ascii="Hurme Geometric Sans 1" w:hAnsi="Hurme Geometric Sans 1"/>
              </w:rPr>
              <w:t>rel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inlik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farkl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isiplinler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tan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r w:rsidRPr="004F0AAA">
              <w:rPr>
                <w:rFonts w:ascii="Hurme Geometric Sans 1" w:hAnsi="Hurme Geometric Sans 1"/>
              </w:rPr>
              <w:t>ma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mk</w:t>
            </w:r>
            <w:r w:rsidRPr="004F0AAA">
              <w:rPr>
                <w:rFonts w:ascii="Hurme Geometric Sans 1" w:hAnsi="Hurme Geometric Sans 1" w:cs="Hurme Geometric Sans 1"/>
              </w:rPr>
              <w:t>â</w:t>
            </w:r>
            <w:r w:rsidRPr="004F0AAA">
              <w:rPr>
                <w:rFonts w:ascii="Hurme Geometric Sans 1" w:hAnsi="Hurme Geometric Sans 1"/>
              </w:rPr>
              <w:t>n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rmektedi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. Ders </w:t>
            </w:r>
            <w:proofErr w:type="spellStart"/>
            <w:r w:rsidRPr="004F0AAA">
              <w:rPr>
                <w:rFonts w:ascii="Hurme Geometric Sans 1" w:hAnsi="Hurme Geometric Sans 1"/>
              </w:rPr>
              <w:t>say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r w:rsidRPr="004F0AAA">
              <w:rPr>
                <w:rFonts w:ascii="Hurme Geometric Sans 1" w:hAnsi="Hurme Geometric Sans 1"/>
              </w:rPr>
              <w:t>s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haftal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r w:rsidRPr="004F0AAA">
              <w:rPr>
                <w:rFonts w:ascii="Hurme Geometric Sans 1" w:hAnsi="Hurme Geometric Sans 1"/>
              </w:rPr>
              <w:t>k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s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saat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öğrencini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akademik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olmaya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etkinlikler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de zaman </w:t>
            </w:r>
            <w:proofErr w:type="spellStart"/>
            <w:r w:rsidRPr="004F0AAA">
              <w:rPr>
                <w:rFonts w:ascii="Hurme Geometric Sans 1" w:hAnsi="Hurme Geometric Sans 1"/>
              </w:rPr>
              <w:t>ayırabileceğ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şekild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üzenlenmişti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Pr="004F0AAA">
              <w:rPr>
                <w:rFonts w:ascii="Hurme Geometric Sans 1" w:hAnsi="Hurme Geometric Sans 1"/>
              </w:rPr>
              <w:t>kapsamda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geliştirile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s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bilg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paketlerini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amaca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uygunluğu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şlerliğ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zlenmekt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bağl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yileştirmele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yapılmaktadı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76" w:type="dxa"/>
            <w:vMerge/>
            <w:tcBorders>
              <w:bottom w:val="nil"/>
            </w:tcBorders>
            <w:shd w:val="clear" w:color="auto" w:fill="E6F1F9"/>
          </w:tcPr>
          <w:p w14:paraId="31771893" w14:textId="0184FA43" w:rsidR="00A72298" w:rsidRPr="007E7355" w:rsidRDefault="00A72298" w:rsidP="00A7229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40F6932C" w14:textId="47DAC2E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vMerge/>
            <w:shd w:val="clear" w:color="auto" w:fill="B8DCF0"/>
          </w:tcPr>
          <w:p w14:paraId="4E78DBAC" w14:textId="10357733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0D90236A" w14:textId="77777777" w:rsidR="00A72298" w:rsidRPr="007E7355" w:rsidRDefault="00A72298" w:rsidP="00A7229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3" w:type="dxa"/>
            <w:vMerge/>
            <w:shd w:val="clear" w:color="auto" w:fill="5DB0E4"/>
          </w:tcPr>
          <w:p w14:paraId="6DAB4962" w14:textId="16AFEE5D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</w:tr>
      <w:tr w:rsidR="00A72298" w:rsidRPr="007E7355" w14:paraId="0DAAD2E4" w14:textId="77777777" w:rsidTr="00432759">
        <w:trPr>
          <w:trHeight w:val="309"/>
        </w:trPr>
        <w:tc>
          <w:tcPr>
            <w:tcW w:w="6134" w:type="dxa"/>
            <w:vMerge/>
          </w:tcPr>
          <w:p w14:paraId="17FA3022" w14:textId="01B00301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74155287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710BFE80" w14:textId="1366F576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vMerge/>
            <w:shd w:val="clear" w:color="auto" w:fill="B8DCF0"/>
          </w:tcPr>
          <w:p w14:paraId="742F5F45" w14:textId="31AB2764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5866D420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vMerge/>
            <w:shd w:val="clear" w:color="auto" w:fill="5DB0E4"/>
          </w:tcPr>
          <w:p w14:paraId="7BE4A56A" w14:textId="3C0B2FD9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</w:tr>
      <w:tr w:rsidR="00A72298" w:rsidRPr="007E7355" w14:paraId="7670B003" w14:textId="77777777" w:rsidTr="00432759">
        <w:trPr>
          <w:trHeight w:val="308"/>
        </w:trPr>
        <w:tc>
          <w:tcPr>
            <w:tcW w:w="6134" w:type="dxa"/>
            <w:vMerge/>
          </w:tcPr>
          <w:p w14:paraId="6D692036" w14:textId="11AD6D2D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750597F9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72A41C12" w14:textId="70DB7813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vMerge/>
            <w:shd w:val="clear" w:color="auto" w:fill="B8DCF0"/>
          </w:tcPr>
          <w:p w14:paraId="1CD5DF0B" w14:textId="4603419B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53DA704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vMerge/>
            <w:tcBorders>
              <w:bottom w:val="nil"/>
            </w:tcBorders>
            <w:shd w:val="clear" w:color="auto" w:fill="5DB0E4"/>
          </w:tcPr>
          <w:p w14:paraId="7E113D7C" w14:textId="1DA7E3FE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</w:tr>
      <w:tr w:rsidR="00A72298" w:rsidRPr="007E7355" w14:paraId="49BE3454" w14:textId="77777777" w:rsidTr="00432759">
        <w:trPr>
          <w:trHeight w:val="308"/>
        </w:trPr>
        <w:tc>
          <w:tcPr>
            <w:tcW w:w="6134" w:type="dxa"/>
            <w:vMerge/>
          </w:tcPr>
          <w:p w14:paraId="5C1D4791" w14:textId="7E6D8475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6A4F75D7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0568B617" w14:textId="31A7475E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vMerge/>
            <w:tcBorders>
              <w:bottom w:val="nil"/>
            </w:tcBorders>
            <w:shd w:val="clear" w:color="auto" w:fill="B8DCF0"/>
          </w:tcPr>
          <w:p w14:paraId="1D1E42EF" w14:textId="41572006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2CFA959B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244A196D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3B802021" w14:textId="77777777" w:rsidTr="00432759">
        <w:trPr>
          <w:trHeight w:val="309"/>
        </w:trPr>
        <w:tc>
          <w:tcPr>
            <w:tcW w:w="6134" w:type="dxa"/>
            <w:vMerge/>
          </w:tcPr>
          <w:p w14:paraId="20EA4A2B" w14:textId="26B9235B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572C0A5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4F94B631" w14:textId="4A31FC14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171E5DCE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03015FD0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66C555F9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2DD5C6AF" w14:textId="77777777" w:rsidTr="00432759">
        <w:trPr>
          <w:trHeight w:val="308"/>
        </w:trPr>
        <w:tc>
          <w:tcPr>
            <w:tcW w:w="6134" w:type="dxa"/>
            <w:vMerge/>
          </w:tcPr>
          <w:p w14:paraId="3D5D6755" w14:textId="58357F7D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4351FD7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3B74E8E3" w14:textId="1142C03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0F172A9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06C928A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6E28C9E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3C519C55" w14:textId="77777777" w:rsidTr="00432759">
        <w:trPr>
          <w:trHeight w:val="308"/>
        </w:trPr>
        <w:tc>
          <w:tcPr>
            <w:tcW w:w="6134" w:type="dxa"/>
            <w:vMerge/>
          </w:tcPr>
          <w:p w14:paraId="7D33EA7B" w14:textId="7AA34D48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4BB778C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58A0588E" w14:textId="61BB359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1A7234A0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2A59AD5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4D5B22C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1D1964DA" w14:textId="77777777" w:rsidTr="00432759">
        <w:trPr>
          <w:trHeight w:val="309"/>
        </w:trPr>
        <w:tc>
          <w:tcPr>
            <w:tcW w:w="6134" w:type="dxa"/>
            <w:vMerge/>
            <w:tcBorders>
              <w:bottom w:val="nil"/>
            </w:tcBorders>
          </w:tcPr>
          <w:p w14:paraId="21E74EA2" w14:textId="60AC6B7B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41C069F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0DAD8BF6" w14:textId="5044A6E1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55DF196F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6ADF9296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1E07677A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0CC7D783" w14:textId="77777777" w:rsidTr="00432759">
        <w:trPr>
          <w:trHeight w:val="308"/>
        </w:trPr>
        <w:tc>
          <w:tcPr>
            <w:tcW w:w="6134" w:type="dxa"/>
            <w:tcBorders>
              <w:top w:val="nil"/>
              <w:bottom w:val="nil"/>
            </w:tcBorders>
          </w:tcPr>
          <w:p w14:paraId="723EB524" w14:textId="77777777" w:rsidR="00A72298" w:rsidRPr="00FA3EC3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6AB81DE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345F7863" w14:textId="147785F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4D9A4F85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33E98E30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22009E5B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4D11D7B4" w14:textId="77777777" w:rsidTr="00432759">
        <w:trPr>
          <w:trHeight w:val="308"/>
        </w:trPr>
        <w:tc>
          <w:tcPr>
            <w:tcW w:w="6134" w:type="dxa"/>
            <w:tcBorders>
              <w:top w:val="nil"/>
              <w:bottom w:val="nil"/>
            </w:tcBorders>
          </w:tcPr>
          <w:p w14:paraId="69A376E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3F14A21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159ABB46" w14:textId="770BDE34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6C0F366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1EA63228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68DEF960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781302A1" w14:textId="77777777" w:rsidTr="00432759">
        <w:trPr>
          <w:trHeight w:val="309"/>
        </w:trPr>
        <w:tc>
          <w:tcPr>
            <w:tcW w:w="6134" w:type="dxa"/>
            <w:tcBorders>
              <w:top w:val="nil"/>
              <w:bottom w:val="nil"/>
            </w:tcBorders>
          </w:tcPr>
          <w:p w14:paraId="408CE996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78E9E71F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405482FA" w14:textId="1BEABA82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05318E4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592B40DC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6B640B5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49F2885B" w14:textId="77777777" w:rsidTr="00432759">
        <w:trPr>
          <w:trHeight w:val="308"/>
        </w:trPr>
        <w:tc>
          <w:tcPr>
            <w:tcW w:w="6134" w:type="dxa"/>
            <w:tcBorders>
              <w:top w:val="nil"/>
              <w:bottom w:val="nil"/>
            </w:tcBorders>
          </w:tcPr>
          <w:p w14:paraId="0C58E36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4917FB0C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3806CA09" w14:textId="1F13ABB9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77818A77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3FA9F735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767D8F6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24759197" w14:textId="77777777" w:rsidTr="00FA3EC3">
        <w:trPr>
          <w:trHeight w:val="85"/>
        </w:trPr>
        <w:tc>
          <w:tcPr>
            <w:tcW w:w="6134" w:type="dxa"/>
            <w:tcBorders>
              <w:top w:val="nil"/>
              <w:bottom w:val="nil"/>
            </w:tcBorders>
          </w:tcPr>
          <w:p w14:paraId="7865D84E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tcBorders>
              <w:top w:val="nil"/>
            </w:tcBorders>
            <w:shd w:val="clear" w:color="auto" w:fill="E6F1F9"/>
          </w:tcPr>
          <w:p w14:paraId="762832F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7F3795FA" w14:textId="1291BE0D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</w:tcBorders>
            <w:shd w:val="clear" w:color="auto" w:fill="B8DCF0"/>
          </w:tcPr>
          <w:p w14:paraId="128181D9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</w:tcBorders>
            <w:shd w:val="clear" w:color="auto" w:fill="8BC6EB"/>
          </w:tcPr>
          <w:p w14:paraId="0D5F1636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</w:tcBorders>
            <w:shd w:val="clear" w:color="auto" w:fill="5DB0E4"/>
          </w:tcPr>
          <w:p w14:paraId="13E3C7D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F65773" w14:paraId="6E29C2DE" w14:textId="77777777" w:rsidTr="00A068E2">
        <w:trPr>
          <w:trHeight w:val="2219"/>
        </w:trPr>
        <w:tc>
          <w:tcPr>
            <w:tcW w:w="6134" w:type="dxa"/>
            <w:tcBorders>
              <w:top w:val="nil"/>
              <w:bottom w:val="nil"/>
            </w:tcBorders>
          </w:tcPr>
          <w:p w14:paraId="4D5F2093" w14:textId="77777777" w:rsidR="00A72298" w:rsidRPr="00F65773" w:rsidRDefault="00A72298" w:rsidP="00A72298">
            <w:pPr>
              <w:pStyle w:val="TableParagraph"/>
              <w:rPr>
                <w:rFonts w:ascii="Hurme Geometric Sans 1" w:hAnsi="Hurme Geometric Sans 1"/>
                <w:i/>
              </w:rPr>
            </w:pPr>
          </w:p>
        </w:tc>
        <w:tc>
          <w:tcPr>
            <w:tcW w:w="10029" w:type="dxa"/>
            <w:gridSpan w:val="5"/>
            <w:tcBorders>
              <w:bottom w:val="nil"/>
            </w:tcBorders>
            <w:shd w:val="clear" w:color="auto" w:fill="A4D2EC"/>
          </w:tcPr>
          <w:p w14:paraId="5571959F" w14:textId="77777777" w:rsidR="00A72298" w:rsidRPr="00F65773" w:rsidRDefault="00A72298" w:rsidP="00A72298">
            <w:pPr>
              <w:pStyle w:val="TableParagraph"/>
              <w:spacing w:before="6"/>
              <w:rPr>
                <w:rFonts w:ascii="Hurme Geometric Sans 1" w:hAnsi="Hurme Geometric Sans 1"/>
                <w:b/>
                <w:i/>
              </w:rPr>
            </w:pPr>
          </w:p>
          <w:p w14:paraId="06704ED1" w14:textId="0B1C4C65" w:rsidR="00A72298" w:rsidRPr="00FA3EC3" w:rsidRDefault="00FA3EC3" w:rsidP="00FA3EC3">
            <w:pPr>
              <w:pStyle w:val="TableParagraph"/>
              <w:spacing w:before="1"/>
              <w:ind w:left="225"/>
              <w:rPr>
                <w:rFonts w:ascii="Hurme Geometric Sans 1" w:hAnsi="Hurme Geometric Sans 1"/>
                <w:b/>
                <w:i/>
              </w:rPr>
            </w:pPr>
            <w:r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01FBF6E9" w14:textId="77777777" w:rsidR="00101C24" w:rsidRPr="00BB7BE1" w:rsidRDefault="00101C24" w:rsidP="00813213">
            <w:pPr>
              <w:pStyle w:val="TableParagraph"/>
              <w:numPr>
                <w:ilvl w:val="0"/>
                <w:numId w:val="41"/>
              </w:numPr>
              <w:tabs>
                <w:tab w:val="left" w:pos="945"/>
                <w:tab w:val="left" w:pos="946"/>
              </w:tabs>
              <w:spacing w:before="51"/>
              <w:ind w:right="30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Ders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ğılım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k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tem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ile buna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5B6674D5" w14:textId="77777777" w:rsidR="00101C24" w:rsidRPr="00BB7BE1" w:rsidRDefault="00101C24" w:rsidP="00813213">
            <w:pPr>
              <w:pStyle w:val="TableParagraph"/>
              <w:numPr>
                <w:ilvl w:val="0"/>
                <w:numId w:val="41"/>
              </w:numPr>
              <w:tabs>
                <w:tab w:val="left" w:pos="945"/>
                <w:tab w:val="left" w:pos="946"/>
              </w:tabs>
              <w:spacing w:before="51"/>
              <w:ind w:right="30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İlan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dilmi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r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g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ketler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r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ğıl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nges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zetildiğ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67E9FAE3" w14:textId="77777777" w:rsidR="00101C24" w:rsidRPr="00BB7BE1" w:rsidRDefault="00101C24" w:rsidP="00813213">
            <w:pPr>
              <w:pStyle w:val="TableParagraph"/>
              <w:numPr>
                <w:ilvl w:val="0"/>
                <w:numId w:val="41"/>
              </w:numPr>
              <w:tabs>
                <w:tab w:val="left" w:pos="945"/>
                <w:tab w:val="left" w:pos="946"/>
              </w:tabs>
              <w:spacing w:before="51"/>
              <w:ind w:right="30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omisyon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r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enato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rar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b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3FFD608D" w14:textId="77777777" w:rsidR="00101C24" w:rsidRPr="00BB7BE1" w:rsidRDefault="00101C24" w:rsidP="00813213">
            <w:pPr>
              <w:pStyle w:val="TableParagraph"/>
              <w:numPr>
                <w:ilvl w:val="0"/>
                <w:numId w:val="41"/>
              </w:numPr>
              <w:tabs>
                <w:tab w:val="left" w:pos="945"/>
                <w:tab w:val="left" w:pos="946"/>
              </w:tabs>
              <w:spacing w:before="51"/>
              <w:ind w:right="30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Ders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ğıl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nges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880BEF0" w14:textId="6A4A9063" w:rsidR="00A72298" w:rsidRPr="007E7355" w:rsidRDefault="00101C24" w:rsidP="00813213">
            <w:pPr>
              <w:pStyle w:val="TableParagraph"/>
              <w:numPr>
                <w:ilvl w:val="0"/>
                <w:numId w:val="41"/>
              </w:numPr>
              <w:tabs>
                <w:tab w:val="left" w:pos="945"/>
                <w:tab w:val="left" w:pos="946"/>
              </w:tabs>
              <w:spacing w:before="51"/>
              <w:ind w:right="303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032C90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FA3EC3"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A72298" w:rsidRPr="00F65773" w14:paraId="44938010" w14:textId="77777777" w:rsidTr="00A068E2">
        <w:trPr>
          <w:trHeight w:val="316"/>
        </w:trPr>
        <w:tc>
          <w:tcPr>
            <w:tcW w:w="6134" w:type="dxa"/>
            <w:tcBorders>
              <w:top w:val="nil"/>
            </w:tcBorders>
          </w:tcPr>
          <w:p w14:paraId="5325BC01" w14:textId="77777777" w:rsidR="00A72298" w:rsidRPr="00F65773" w:rsidRDefault="00A72298" w:rsidP="00A72298">
            <w:pPr>
              <w:pStyle w:val="TableParagraph"/>
              <w:rPr>
                <w:rFonts w:ascii="Hurme Geometric Sans 1" w:hAnsi="Hurme Geometric Sans 1"/>
                <w:i/>
              </w:rPr>
            </w:pPr>
          </w:p>
        </w:tc>
        <w:tc>
          <w:tcPr>
            <w:tcW w:w="10029" w:type="dxa"/>
            <w:gridSpan w:val="5"/>
            <w:tcBorders>
              <w:top w:val="nil"/>
            </w:tcBorders>
            <w:shd w:val="clear" w:color="auto" w:fill="A4D2EC"/>
          </w:tcPr>
          <w:p w14:paraId="69AA47DB" w14:textId="78A3700A" w:rsidR="00A72298" w:rsidRPr="007E7355" w:rsidRDefault="00A72298" w:rsidP="00A72298">
            <w:pPr>
              <w:pStyle w:val="TableParagraph"/>
              <w:spacing w:before="2"/>
              <w:rPr>
                <w:rFonts w:ascii="Hurme Geometric Sans 1" w:hAnsi="Hurme Geometric Sans 1"/>
                <w:i/>
              </w:rPr>
            </w:pPr>
          </w:p>
        </w:tc>
      </w:tr>
    </w:tbl>
    <w:p w14:paraId="69A4C80B" w14:textId="5CE042BE" w:rsidR="00A068E2" w:rsidRPr="00F65773" w:rsidRDefault="00A068E2" w:rsidP="00A068E2">
      <w:pPr>
        <w:rPr>
          <w:rFonts w:ascii="Hurme Geometric Sans 1" w:eastAsia="Arial" w:hAnsi="Hurme Geometric Sans 1" w:cs="Arial"/>
          <w:i/>
          <w:noProof w:val="0"/>
          <w:lang w:val="en-US"/>
        </w:rPr>
      </w:pPr>
      <w:r w:rsidRPr="00F65773">
        <w:rPr>
          <w:rFonts w:ascii="Hurme Geometric Sans 1" w:eastAsia="Arial" w:hAnsi="Hurme Geometric Sans 1" w:cs="Arial"/>
          <w:i/>
          <w:lang w:eastAsia="tr-TR"/>
        </w:rPr>
        <mc:AlternateContent>
          <mc:Choice Requires="wps">
            <w:drawing>
              <wp:anchor distT="0" distB="0" distL="114300" distR="114300" simplePos="0" relativeHeight="251681792" behindDoc="1" locked="0" layoutInCell="1" allowOverlap="1" wp14:anchorId="4D650E4A" wp14:editId="171A0937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1" name="Metin Kutusu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05DEC3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9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650E4A" id="Metin Kutusu 31" o:spid="_x0000_s1044" type="#_x0000_t202" style="position:absolute;margin-left:493.3pt;margin-top:67.1pt;width:12.25pt;height:12pt;z-index:-251634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eJmdNd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4C05DEC3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9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19B2CDA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CC301D">
          <w:headerReference w:type="default" r:id="rId48"/>
          <w:footerReference w:type="default" r:id="rId49"/>
          <w:pgSz w:w="16840" w:h="11910" w:orient="landscape"/>
          <w:pgMar w:top="6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51"/>
        <w:gridCol w:w="2081"/>
        <w:gridCol w:w="1975"/>
        <w:gridCol w:w="2064"/>
        <w:gridCol w:w="2009"/>
        <w:gridCol w:w="1983"/>
      </w:tblGrid>
      <w:tr w:rsidR="00A72298" w:rsidRPr="007E7355" w14:paraId="7FB2103B" w14:textId="77777777" w:rsidTr="002A0283">
        <w:trPr>
          <w:trHeight w:val="416"/>
        </w:trPr>
        <w:tc>
          <w:tcPr>
            <w:tcW w:w="16263" w:type="dxa"/>
            <w:gridSpan w:val="6"/>
            <w:shd w:val="clear" w:color="auto" w:fill="A4D2EC"/>
          </w:tcPr>
          <w:p w14:paraId="582788A5" w14:textId="2B22CE50" w:rsidR="00A72298" w:rsidRPr="007E7355" w:rsidRDefault="00A72298" w:rsidP="00A72298">
            <w:pPr>
              <w:pStyle w:val="TableParagraph"/>
              <w:ind w:right="94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A72298" w:rsidRPr="007E7355" w14:paraId="5AC4D121" w14:textId="77777777" w:rsidTr="00A068E2">
        <w:trPr>
          <w:trHeight w:val="309"/>
        </w:trPr>
        <w:tc>
          <w:tcPr>
            <w:tcW w:w="16263" w:type="dxa"/>
            <w:gridSpan w:val="6"/>
            <w:shd w:val="clear" w:color="auto" w:fill="A4D2EC"/>
          </w:tcPr>
          <w:p w14:paraId="6D25B605" w14:textId="7B7E94B5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1. </w:t>
            </w:r>
            <w:r w:rsidR="00B2188F" w:rsidRPr="00EB35FA">
              <w:rPr>
                <w:rFonts w:ascii="Hurme Geometric Sans 1" w:hAnsi="Hurme Geometric Sans 1"/>
                <w:b/>
              </w:rPr>
              <w:t xml:space="preserve">Program </w:t>
            </w:r>
            <w:proofErr w:type="spellStart"/>
            <w:r w:rsidR="00B2188F" w:rsidRPr="00EB35FA">
              <w:rPr>
                <w:rFonts w:ascii="Hurme Geometric Sans 1" w:hAnsi="Hurme Geometric Sans 1"/>
                <w:b/>
              </w:rPr>
              <w:t>Tasarımı</w:t>
            </w:r>
            <w:proofErr w:type="spellEnd"/>
            <w:r w:rsidR="00B2188F"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 w:rsidR="00B2188F">
              <w:rPr>
                <w:rFonts w:ascii="Hurme Geometric Sans 1" w:hAnsi="Hurme Geometric Sans 1"/>
                <w:b/>
              </w:rPr>
              <w:t>Değerlendirmesi</w:t>
            </w:r>
            <w:proofErr w:type="spellEnd"/>
            <w:r w:rsidR="00B2188F"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="00B2188F" w:rsidRPr="00EB35FA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="00B2188F"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="00B2188F">
              <w:rPr>
                <w:rFonts w:ascii="Hurme Geometric Sans 1" w:hAnsi="Hurme Geometric Sans 1"/>
                <w:b/>
              </w:rPr>
              <w:t>Güncellenmesi</w:t>
            </w:r>
            <w:proofErr w:type="spellEnd"/>
          </w:p>
        </w:tc>
      </w:tr>
      <w:tr w:rsidR="00A72298" w:rsidRPr="007E7355" w14:paraId="68A68032" w14:textId="77777777" w:rsidTr="00A068E2">
        <w:trPr>
          <w:trHeight w:val="309"/>
        </w:trPr>
        <w:tc>
          <w:tcPr>
            <w:tcW w:w="6151" w:type="dxa"/>
            <w:shd w:val="clear" w:color="auto" w:fill="A4D2EC"/>
          </w:tcPr>
          <w:p w14:paraId="4B97CDCF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1" w:type="dxa"/>
            <w:shd w:val="clear" w:color="auto" w:fill="A4D2EC"/>
          </w:tcPr>
          <w:p w14:paraId="19BF4A7B" w14:textId="77777777" w:rsidR="00A72298" w:rsidRPr="007E7355" w:rsidRDefault="00A72298" w:rsidP="00A72298">
            <w:pPr>
              <w:pStyle w:val="TableParagraph"/>
              <w:spacing w:line="268" w:lineRule="exact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975" w:type="dxa"/>
            <w:shd w:val="clear" w:color="auto" w:fill="A4D2EC"/>
          </w:tcPr>
          <w:p w14:paraId="5A9900B6" w14:textId="77777777" w:rsidR="00A72298" w:rsidRPr="007E7355" w:rsidRDefault="00A72298" w:rsidP="00A72298">
            <w:pPr>
              <w:pStyle w:val="TableParagraph"/>
              <w:spacing w:line="268" w:lineRule="exact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064" w:type="dxa"/>
            <w:shd w:val="clear" w:color="auto" w:fill="A4D2EC"/>
          </w:tcPr>
          <w:p w14:paraId="3ABD3084" w14:textId="77777777" w:rsidR="00A72298" w:rsidRPr="007E7355" w:rsidRDefault="00A72298" w:rsidP="00A72298">
            <w:pPr>
              <w:pStyle w:val="TableParagraph"/>
              <w:spacing w:line="268" w:lineRule="exact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009" w:type="dxa"/>
            <w:shd w:val="clear" w:color="auto" w:fill="A4D2EC"/>
          </w:tcPr>
          <w:p w14:paraId="06FB0F19" w14:textId="77777777" w:rsidR="00A72298" w:rsidRPr="007E7355" w:rsidRDefault="00A72298" w:rsidP="00A72298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83" w:type="dxa"/>
            <w:shd w:val="clear" w:color="auto" w:fill="A4D2EC"/>
          </w:tcPr>
          <w:p w14:paraId="687EEF12" w14:textId="77777777" w:rsidR="00A72298" w:rsidRPr="007E7355" w:rsidRDefault="00A72298" w:rsidP="00A72298">
            <w:pPr>
              <w:pStyle w:val="TableParagraph"/>
              <w:spacing w:line="268" w:lineRule="exact"/>
              <w:ind w:left="5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72298" w:rsidRPr="007E7355" w14:paraId="6D56CBAE" w14:textId="77777777" w:rsidTr="00432759">
        <w:trPr>
          <w:trHeight w:val="308"/>
        </w:trPr>
        <w:tc>
          <w:tcPr>
            <w:tcW w:w="6151" w:type="dxa"/>
            <w:tcBorders>
              <w:bottom w:val="nil"/>
            </w:tcBorders>
          </w:tcPr>
          <w:p w14:paraId="5690E54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1" w:type="dxa"/>
            <w:vMerge w:val="restart"/>
            <w:shd w:val="clear" w:color="auto" w:fill="E6F1F9"/>
          </w:tcPr>
          <w:p w14:paraId="7A8A48C6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Ders </w:t>
            </w:r>
            <w:proofErr w:type="spellStart"/>
            <w:r w:rsidRPr="007E7355">
              <w:rPr>
                <w:rFonts w:ascii="Hurme Geometric Sans 1" w:hAnsi="Hurme Geometric Sans 1"/>
              </w:rPr>
              <w:t>kazanımları</w:t>
            </w:r>
            <w:proofErr w:type="spellEnd"/>
          </w:p>
          <w:p w14:paraId="2616DA6E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7E7355">
              <w:rPr>
                <w:rFonts w:ascii="Hurme Geometric Sans 1" w:hAnsi="Hurme Geometric Sans 1"/>
              </w:rPr>
              <w:t>çıktı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ile</w:t>
            </w:r>
          </w:p>
          <w:p w14:paraId="0FB83926" w14:textId="55C6633C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şleştirilmemişt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5" w:type="dxa"/>
            <w:vMerge w:val="restart"/>
            <w:shd w:val="clear" w:color="auto" w:fill="D2E8F6"/>
          </w:tcPr>
          <w:p w14:paraId="7DBDDF04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gramStart"/>
            <w:r w:rsidRPr="007E7355">
              <w:rPr>
                <w:rFonts w:ascii="Hurme Geometric Sans 1" w:hAnsi="Hurme Geometric Sans 1"/>
              </w:rPr>
              <w:t>Ders</w:t>
            </w:r>
            <w:proofErr w:type="gramEnd"/>
          </w:p>
          <w:p w14:paraId="78219888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zanımlarının</w:t>
            </w:r>
            <w:proofErr w:type="spellEnd"/>
          </w:p>
          <w:p w14:paraId="3BE591D1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uşturu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117D4DE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r w:rsidRPr="00EE6CBB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EE6CBB">
              <w:rPr>
                <w:rFonts w:ascii="Hurme Geometric Sans 1" w:hAnsi="Hurme Geometric Sans 1"/>
              </w:rPr>
              <w:t>çıktılarıyla</w:t>
            </w:r>
            <w:proofErr w:type="spellEnd"/>
          </w:p>
          <w:p w14:paraId="3A4E2F9A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hale</w:t>
            </w:r>
          </w:p>
          <w:p w14:paraId="6484F099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tiril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  <w:p w14:paraId="5B0F0CA0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önte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B64374E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EE6CBB">
              <w:rPr>
                <w:rFonts w:ascii="Hurme Geometric Sans 1" w:hAnsi="Hurme Geometric Sans 1"/>
              </w:rPr>
              <w:t>sınıflamaları</w:t>
            </w:r>
            <w:proofErr w:type="spellEnd"/>
            <w:r w:rsidRPr="00EE6CB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E6CBB">
              <w:rPr>
                <w:rFonts w:ascii="Hurme Geometric Sans 1" w:hAnsi="Hurme Geometric Sans 1"/>
              </w:rPr>
              <w:t>içeren</w:t>
            </w:r>
            <w:proofErr w:type="spellEnd"/>
          </w:p>
          <w:p w14:paraId="7EAA9BBA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  <w:p w14:paraId="2975194F" w14:textId="72251A1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64" w:type="dxa"/>
            <w:vMerge w:val="restart"/>
            <w:shd w:val="clear" w:color="auto" w:fill="B8DCF0"/>
          </w:tcPr>
          <w:p w14:paraId="607DA5E0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Ders </w:t>
            </w:r>
            <w:proofErr w:type="spellStart"/>
            <w:r w:rsidRPr="007E7355">
              <w:rPr>
                <w:rFonts w:ascii="Hurme Geometric Sans 1" w:hAnsi="Hurme Geometric Sans 1"/>
              </w:rPr>
              <w:t>kazanımları</w:t>
            </w:r>
            <w:proofErr w:type="spellEnd"/>
          </w:p>
          <w:p w14:paraId="4F516461" w14:textId="77777777" w:rsidR="00A72298" w:rsidRPr="007E7355" w:rsidRDefault="00A72298" w:rsidP="00A72298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ların</w:t>
            </w:r>
            <w:proofErr w:type="spellEnd"/>
          </w:p>
          <w:p w14:paraId="0084CD8F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program</w:t>
            </w:r>
          </w:p>
          <w:p w14:paraId="01CEA525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çıktılarıyla</w:t>
            </w:r>
            <w:proofErr w:type="spellEnd"/>
          </w:p>
          <w:p w14:paraId="6FA226C6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andırılmıştır</w:t>
            </w:r>
            <w:proofErr w:type="spellEnd"/>
          </w:p>
          <w:p w14:paraId="3AB67752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</w:t>
            </w:r>
            <w:proofErr w:type="spellEnd"/>
          </w:p>
          <w:p w14:paraId="050C59FD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ket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ile</w:t>
            </w:r>
          </w:p>
          <w:p w14:paraId="0C58AF83" w14:textId="45E4E02E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laş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9" w:type="dxa"/>
            <w:tcBorders>
              <w:bottom w:val="nil"/>
            </w:tcBorders>
            <w:shd w:val="clear" w:color="auto" w:fill="8BC6EB"/>
          </w:tcPr>
          <w:p w14:paraId="4151F6D4" w14:textId="77777777" w:rsidR="00A72298" w:rsidRPr="007E7355" w:rsidRDefault="00A72298" w:rsidP="00A7229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r w:rsidRPr="00EE6CBB">
              <w:rPr>
                <w:rFonts w:ascii="Hurme Geometric Sans 1" w:hAnsi="Hurme Geometric Sans 1"/>
              </w:rPr>
              <w:t xml:space="preserve">Ders </w:t>
            </w:r>
            <w:proofErr w:type="spellStart"/>
            <w:r w:rsidRPr="00EE6CBB">
              <w:rPr>
                <w:rFonts w:ascii="Hurme Geometric Sans 1" w:hAnsi="Hurme Geometric Sans 1"/>
              </w:rPr>
              <w:t>kazanımlarının</w:t>
            </w:r>
            <w:proofErr w:type="spellEnd"/>
          </w:p>
        </w:tc>
        <w:tc>
          <w:tcPr>
            <w:tcW w:w="1983" w:type="dxa"/>
            <w:vMerge w:val="restart"/>
            <w:shd w:val="clear" w:color="auto" w:fill="5DB0E4"/>
          </w:tcPr>
          <w:p w14:paraId="4096FA09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B03016F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3D5AFB2E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662F74A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7DB5BB14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0076EC60" w14:textId="3FD6EF5E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A72298" w:rsidRPr="007E7355" w14:paraId="71709921" w14:textId="77777777" w:rsidTr="00432759">
        <w:trPr>
          <w:trHeight w:val="308"/>
        </w:trPr>
        <w:tc>
          <w:tcPr>
            <w:tcW w:w="6151" w:type="dxa"/>
            <w:tcBorders>
              <w:top w:val="nil"/>
              <w:bottom w:val="nil"/>
            </w:tcBorders>
          </w:tcPr>
          <w:p w14:paraId="35D0C3E1" w14:textId="77777777" w:rsidR="00A72298" w:rsidRPr="00DE5B59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  <w:b/>
              </w:rPr>
            </w:pPr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B.1.3. Ders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kazanımlarının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program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çıktılarıyla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uyumu</w:t>
            </w:r>
            <w:proofErr w:type="spellEnd"/>
          </w:p>
        </w:tc>
        <w:tc>
          <w:tcPr>
            <w:tcW w:w="2081" w:type="dxa"/>
            <w:vMerge/>
            <w:shd w:val="clear" w:color="auto" w:fill="E6F1F9"/>
          </w:tcPr>
          <w:p w14:paraId="24F762E2" w14:textId="7F5EFFDA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41995144" w14:textId="27297D6F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B8DCF0"/>
          </w:tcPr>
          <w:p w14:paraId="31CF7D63" w14:textId="05B7351F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000A1716" w14:textId="77777777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7E7355">
              <w:rPr>
                <w:rFonts w:ascii="Hurme Geometric Sans 1" w:hAnsi="Hurme Geometric Sans 1"/>
              </w:rPr>
              <w:t>çıktılarıyla</w:t>
            </w:r>
            <w:proofErr w:type="spellEnd"/>
          </w:p>
        </w:tc>
        <w:tc>
          <w:tcPr>
            <w:tcW w:w="1983" w:type="dxa"/>
            <w:vMerge/>
            <w:shd w:val="clear" w:color="auto" w:fill="5DB0E4"/>
          </w:tcPr>
          <w:p w14:paraId="1E244B7C" w14:textId="6AC271DC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</w:tr>
      <w:tr w:rsidR="00A72298" w:rsidRPr="007E7355" w14:paraId="5220E1C0" w14:textId="77777777" w:rsidTr="004345A8">
        <w:trPr>
          <w:trHeight w:val="308"/>
        </w:trPr>
        <w:tc>
          <w:tcPr>
            <w:tcW w:w="6151" w:type="dxa"/>
            <w:vMerge w:val="restart"/>
            <w:tcBorders>
              <w:top w:val="nil"/>
            </w:tcBorders>
          </w:tcPr>
          <w:p w14:paraId="07AF809A" w14:textId="794296C4" w:rsidR="00A72298" w:rsidRPr="007E7355" w:rsidRDefault="005E79FC" w:rsidP="00A72298">
            <w:pPr>
              <w:pStyle w:val="TableParagraph"/>
              <w:ind w:left="107" w:right="165"/>
              <w:jc w:val="both"/>
              <w:rPr>
                <w:rFonts w:ascii="Hurme Geometric Sans 1" w:hAnsi="Hurme Geometric Sans 1"/>
                <w:sz w:val="20"/>
              </w:rPr>
            </w:pPr>
            <w:proofErr w:type="spellStart"/>
            <w:r w:rsidRPr="005E79FC">
              <w:rPr>
                <w:rFonts w:ascii="Hurme Geometric Sans 1" w:hAnsi="Hurme Geometric Sans 1"/>
              </w:rPr>
              <w:t>Dersleri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öğrenm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kazanımları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(karma </w:t>
            </w:r>
            <w:proofErr w:type="spellStart"/>
            <w:r w:rsidRPr="005E79FC">
              <w:rPr>
                <w:rFonts w:ascii="Hurme Geometric Sans 1" w:hAnsi="Hurme Geometric Sans 1"/>
              </w:rPr>
              <w:t>v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uzakta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eğitim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de </w:t>
            </w:r>
            <w:proofErr w:type="spellStart"/>
            <w:r w:rsidRPr="005E79FC">
              <w:rPr>
                <w:rFonts w:ascii="Hurme Geometric Sans 1" w:hAnsi="Hurme Geometric Sans 1"/>
              </w:rPr>
              <w:t>dahil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5E79FC">
              <w:rPr>
                <w:rFonts w:ascii="Hurme Geometric Sans 1" w:hAnsi="Hurme Geometric Sans 1"/>
              </w:rPr>
              <w:t>tanımlanmış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v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program </w:t>
            </w:r>
            <w:proofErr w:type="spellStart"/>
            <w:r w:rsidRPr="005E79FC">
              <w:rPr>
                <w:rFonts w:ascii="Hurme Geometric Sans 1" w:hAnsi="Hurme Geometric Sans 1"/>
              </w:rPr>
              <w:t>çıktıları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5E79FC">
              <w:rPr>
                <w:rFonts w:ascii="Hurme Geometric Sans 1" w:hAnsi="Hurme Geometric Sans 1"/>
              </w:rPr>
              <w:t>ders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kazanımları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eşleştirmesi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oluşturulmuştur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5E79FC">
              <w:rPr>
                <w:rFonts w:ascii="Hurme Geometric Sans 1" w:hAnsi="Hurme Geometric Sans 1"/>
              </w:rPr>
              <w:t>Kazanımları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fad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şekli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öngörüle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bilişsel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5E79FC">
              <w:rPr>
                <w:rFonts w:ascii="Hurme Geometric Sans 1" w:hAnsi="Hurme Geometric Sans 1"/>
              </w:rPr>
              <w:t>duyuşsal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v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devinimsel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seviyeyi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açıkça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belirtmektedir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. Ders </w:t>
            </w:r>
            <w:proofErr w:type="spellStart"/>
            <w:r w:rsidRPr="005E79FC">
              <w:rPr>
                <w:rFonts w:ascii="Hurme Geometric Sans 1" w:hAnsi="Hurme Geometric Sans 1"/>
              </w:rPr>
              <w:t>öğrenm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kazanımlarını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gerçekleştiğini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nasıl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zleneceğin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dair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planlama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yapılmıştır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özellikle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alana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özgü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olmayan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genel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kazanımların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irdelenme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yöntem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ve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süreci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ayrıntılı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belirtilmektedir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1" w:type="dxa"/>
            <w:vMerge/>
            <w:tcBorders>
              <w:bottom w:val="nil"/>
            </w:tcBorders>
            <w:shd w:val="clear" w:color="auto" w:fill="E6F1F9"/>
          </w:tcPr>
          <w:p w14:paraId="72E53FED" w14:textId="02A28A1A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5FD258D6" w14:textId="22773474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B8DCF0"/>
          </w:tcPr>
          <w:p w14:paraId="23A6FFC2" w14:textId="2D414733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58AE6C2C" w14:textId="77777777" w:rsidR="00A72298" w:rsidRPr="007E7355" w:rsidRDefault="00A72298" w:rsidP="00A7229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</w:p>
        </w:tc>
        <w:tc>
          <w:tcPr>
            <w:tcW w:w="1983" w:type="dxa"/>
            <w:vMerge/>
            <w:shd w:val="clear" w:color="auto" w:fill="5DB0E4"/>
          </w:tcPr>
          <w:p w14:paraId="3678C4C1" w14:textId="55786DA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</w:tr>
      <w:tr w:rsidR="00A72298" w:rsidRPr="007E7355" w14:paraId="1CFFCC43" w14:textId="77777777" w:rsidTr="004345A8">
        <w:trPr>
          <w:trHeight w:val="309"/>
        </w:trPr>
        <w:tc>
          <w:tcPr>
            <w:tcW w:w="6151" w:type="dxa"/>
            <w:vMerge/>
          </w:tcPr>
          <w:p w14:paraId="52816115" w14:textId="299EEE4F" w:rsidR="00A72298" w:rsidRPr="007E7355" w:rsidRDefault="00A72298" w:rsidP="00A72298">
            <w:pPr>
              <w:pStyle w:val="TableParagraph"/>
              <w:ind w:left="107" w:right="165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E6F1F9"/>
          </w:tcPr>
          <w:p w14:paraId="487656C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7EEB8BDE" w14:textId="4D745E7F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B8DCF0"/>
          </w:tcPr>
          <w:p w14:paraId="2D61CEB8" w14:textId="59B20F71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1C44211E" w14:textId="77777777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83" w:type="dxa"/>
            <w:vMerge/>
            <w:shd w:val="clear" w:color="auto" w:fill="5DB0E4"/>
          </w:tcPr>
          <w:p w14:paraId="7CB73F2E" w14:textId="502EEF5C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</w:tr>
      <w:tr w:rsidR="00A72298" w:rsidRPr="007E7355" w14:paraId="153EB74C" w14:textId="77777777" w:rsidTr="00432759">
        <w:trPr>
          <w:trHeight w:val="308"/>
        </w:trPr>
        <w:tc>
          <w:tcPr>
            <w:tcW w:w="6151" w:type="dxa"/>
            <w:vMerge/>
          </w:tcPr>
          <w:p w14:paraId="1C4BE642" w14:textId="2953D44A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E6F1F9"/>
          </w:tcPr>
          <w:p w14:paraId="26CD232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26C988D3" w14:textId="2412807F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B8DCF0"/>
          </w:tcPr>
          <w:p w14:paraId="1C92C658" w14:textId="7B4B0219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45CFE094" w14:textId="77777777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3" w:type="dxa"/>
            <w:vMerge/>
            <w:shd w:val="clear" w:color="auto" w:fill="5DB0E4"/>
          </w:tcPr>
          <w:p w14:paraId="52E779F6" w14:textId="49D2DC69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</w:tr>
      <w:tr w:rsidR="00A72298" w:rsidRPr="007E7355" w14:paraId="6BC8A172" w14:textId="77777777" w:rsidTr="00432759">
        <w:trPr>
          <w:trHeight w:val="308"/>
        </w:trPr>
        <w:tc>
          <w:tcPr>
            <w:tcW w:w="6151" w:type="dxa"/>
            <w:vMerge/>
          </w:tcPr>
          <w:p w14:paraId="220AABCA" w14:textId="5A70BFCB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E6F1F9"/>
          </w:tcPr>
          <w:p w14:paraId="0E6D1B4F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0ABD5EA6" w14:textId="6CED8294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B8DCF0"/>
          </w:tcPr>
          <w:p w14:paraId="1DE4BB95" w14:textId="6A3DEFA1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6AFCFC39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83" w:type="dxa"/>
            <w:vMerge/>
            <w:tcBorders>
              <w:bottom w:val="nil"/>
            </w:tcBorders>
            <w:shd w:val="clear" w:color="auto" w:fill="5DB0E4"/>
          </w:tcPr>
          <w:p w14:paraId="06650049" w14:textId="166526F4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</w:tr>
      <w:tr w:rsidR="00A72298" w:rsidRPr="007E7355" w14:paraId="7A6C5AEF" w14:textId="77777777" w:rsidTr="00432759">
        <w:trPr>
          <w:trHeight w:val="309"/>
        </w:trPr>
        <w:tc>
          <w:tcPr>
            <w:tcW w:w="6151" w:type="dxa"/>
            <w:vMerge/>
          </w:tcPr>
          <w:p w14:paraId="0AE683B6" w14:textId="43BB4F96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E6F1F9"/>
          </w:tcPr>
          <w:p w14:paraId="485782CE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604200AF" w14:textId="799E9D72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B8DCF0"/>
          </w:tcPr>
          <w:p w14:paraId="5F213055" w14:textId="660ECA2B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1748294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83" w:type="dxa"/>
            <w:tcBorders>
              <w:top w:val="nil"/>
              <w:bottom w:val="nil"/>
            </w:tcBorders>
            <w:shd w:val="clear" w:color="auto" w:fill="5DB0E4"/>
          </w:tcPr>
          <w:p w14:paraId="4663B6E5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65AAC0A1" w14:textId="77777777" w:rsidTr="00432759">
        <w:trPr>
          <w:trHeight w:val="309"/>
        </w:trPr>
        <w:tc>
          <w:tcPr>
            <w:tcW w:w="6151" w:type="dxa"/>
            <w:vMerge/>
          </w:tcPr>
          <w:p w14:paraId="29E98AAC" w14:textId="60D13E8A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E6F1F9"/>
          </w:tcPr>
          <w:p w14:paraId="7F79A818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7932A916" w14:textId="06A43056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tcBorders>
              <w:bottom w:val="nil"/>
            </w:tcBorders>
            <w:shd w:val="clear" w:color="auto" w:fill="B8DCF0"/>
          </w:tcPr>
          <w:p w14:paraId="278DA150" w14:textId="2000B1EF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7F72385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83" w:type="dxa"/>
            <w:tcBorders>
              <w:top w:val="nil"/>
              <w:bottom w:val="nil"/>
            </w:tcBorders>
            <w:shd w:val="clear" w:color="auto" w:fill="5DB0E4"/>
          </w:tcPr>
          <w:p w14:paraId="5BE7C62E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3A5F4941" w14:textId="77777777" w:rsidTr="00432759">
        <w:trPr>
          <w:trHeight w:val="308"/>
        </w:trPr>
        <w:tc>
          <w:tcPr>
            <w:tcW w:w="6151" w:type="dxa"/>
            <w:vMerge/>
          </w:tcPr>
          <w:p w14:paraId="62ACCC3C" w14:textId="60BECAD5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E6F1F9"/>
          </w:tcPr>
          <w:p w14:paraId="1A23FB48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716BB8B1" w14:textId="1CA57F5A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B8DCF0"/>
          </w:tcPr>
          <w:p w14:paraId="4C995FB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32F94A8B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83" w:type="dxa"/>
            <w:tcBorders>
              <w:top w:val="nil"/>
              <w:bottom w:val="nil"/>
            </w:tcBorders>
            <w:shd w:val="clear" w:color="auto" w:fill="5DB0E4"/>
          </w:tcPr>
          <w:p w14:paraId="20AD7B48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50D604E4" w14:textId="77777777" w:rsidTr="00432759">
        <w:trPr>
          <w:trHeight w:val="618"/>
        </w:trPr>
        <w:tc>
          <w:tcPr>
            <w:tcW w:w="6151" w:type="dxa"/>
            <w:vMerge/>
            <w:tcBorders>
              <w:bottom w:val="nil"/>
            </w:tcBorders>
          </w:tcPr>
          <w:p w14:paraId="748A231E" w14:textId="0C4FC669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</w:tcBorders>
            <w:shd w:val="clear" w:color="auto" w:fill="E6F1F9"/>
          </w:tcPr>
          <w:p w14:paraId="7272344D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224D584C" w14:textId="4CC5B17D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</w:tcBorders>
            <w:shd w:val="clear" w:color="auto" w:fill="B8DCF0"/>
          </w:tcPr>
          <w:p w14:paraId="0C412BDC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09" w:type="dxa"/>
            <w:tcBorders>
              <w:top w:val="nil"/>
            </w:tcBorders>
            <w:shd w:val="clear" w:color="auto" w:fill="8BC6EB"/>
          </w:tcPr>
          <w:p w14:paraId="3B3C5F0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83" w:type="dxa"/>
            <w:tcBorders>
              <w:top w:val="nil"/>
            </w:tcBorders>
            <w:shd w:val="clear" w:color="auto" w:fill="5DB0E4"/>
          </w:tcPr>
          <w:p w14:paraId="1615792A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5F42E2DD" w14:textId="77777777" w:rsidTr="004345A8">
        <w:trPr>
          <w:trHeight w:val="1257"/>
        </w:trPr>
        <w:tc>
          <w:tcPr>
            <w:tcW w:w="6151" w:type="dxa"/>
            <w:tcBorders>
              <w:top w:val="nil"/>
              <w:bottom w:val="nil"/>
            </w:tcBorders>
          </w:tcPr>
          <w:p w14:paraId="3D86875B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12" w:type="dxa"/>
            <w:gridSpan w:val="5"/>
            <w:vMerge w:val="restart"/>
            <w:shd w:val="clear" w:color="auto" w:fill="A4D2EC"/>
          </w:tcPr>
          <w:p w14:paraId="6D037071" w14:textId="77777777" w:rsidR="00A72298" w:rsidRPr="007E7355" w:rsidRDefault="00A72298" w:rsidP="00A72298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37FD9CB5" w14:textId="77777777" w:rsidR="00A72298" w:rsidRPr="007E7355" w:rsidRDefault="00A72298" w:rsidP="00A72298">
            <w:pPr>
              <w:pStyle w:val="TableParagraph"/>
              <w:ind w:left="22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793255A7" w14:textId="77777777" w:rsidR="0023324D" w:rsidRPr="00BB7BE1" w:rsidRDefault="0023324D" w:rsidP="0023324D">
            <w:pPr>
              <w:pStyle w:val="TableParagraph"/>
              <w:numPr>
                <w:ilvl w:val="0"/>
                <w:numId w:val="39"/>
              </w:numPr>
              <w:tabs>
                <w:tab w:val="left" w:pos="1303"/>
                <w:tab w:val="left" w:pos="1304"/>
              </w:tabs>
              <w:spacing w:before="50"/>
              <w:ind w:right="36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ıktı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r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zanımlar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lendiril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350DB3AF" w14:textId="77777777" w:rsidR="0023324D" w:rsidRPr="00BB7BE1" w:rsidRDefault="0023324D" w:rsidP="0023324D">
            <w:pPr>
              <w:pStyle w:val="TableParagraph"/>
              <w:numPr>
                <w:ilvl w:val="0"/>
                <w:numId w:val="39"/>
              </w:numPr>
              <w:tabs>
                <w:tab w:val="left" w:pos="1303"/>
                <w:tab w:val="left" w:pos="1304"/>
              </w:tabs>
              <w:spacing w:before="50"/>
              <w:ind w:right="36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ışınd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lın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rs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r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y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) 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ıktılarıyl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umun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5A6C95EF" w14:textId="77777777" w:rsidR="0023324D" w:rsidRPr="00BB7BE1" w:rsidRDefault="0023324D" w:rsidP="0023324D">
            <w:pPr>
              <w:pStyle w:val="TableParagraph"/>
              <w:numPr>
                <w:ilvl w:val="0"/>
                <w:numId w:val="39"/>
              </w:numPr>
              <w:tabs>
                <w:tab w:val="left" w:pos="1303"/>
                <w:tab w:val="left" w:pos="1304"/>
              </w:tabs>
              <w:spacing w:before="50"/>
              <w:ind w:right="36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Ders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zanım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ıktılarıyl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umunu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1AEC1E8" w14:textId="1C4265DA" w:rsidR="005E79FC" w:rsidRPr="00BB7BE1" w:rsidRDefault="0023324D" w:rsidP="0023324D">
            <w:pPr>
              <w:pStyle w:val="TableParagraph"/>
              <w:numPr>
                <w:ilvl w:val="0"/>
                <w:numId w:val="39"/>
              </w:numPr>
              <w:tabs>
                <w:tab w:val="left" w:pos="1303"/>
                <w:tab w:val="left" w:pos="1304"/>
              </w:tabs>
              <w:spacing w:before="50"/>
              <w:ind w:right="36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032C90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sz w:val="20"/>
              </w:rPr>
              <w:t xml:space="preserve"> </w:t>
            </w:r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7BB1637E" w14:textId="46937CC2" w:rsidR="00A72298" w:rsidRPr="005E79FC" w:rsidRDefault="00A72298" w:rsidP="0023324D">
            <w:pPr>
              <w:pStyle w:val="TableParagraph"/>
              <w:tabs>
                <w:tab w:val="left" w:pos="1303"/>
                <w:tab w:val="left" w:pos="1304"/>
              </w:tabs>
              <w:spacing w:before="50"/>
              <w:ind w:left="942"/>
              <w:rPr>
                <w:rFonts w:ascii="Hurme Geometric Sans 1" w:hAnsi="Hurme Geometric Sans 1"/>
                <w:i/>
              </w:rPr>
            </w:pPr>
          </w:p>
        </w:tc>
      </w:tr>
      <w:tr w:rsidR="00A72298" w:rsidRPr="007E7355" w14:paraId="74DDC377" w14:textId="77777777" w:rsidTr="004345A8">
        <w:trPr>
          <w:trHeight w:val="949"/>
        </w:trPr>
        <w:tc>
          <w:tcPr>
            <w:tcW w:w="6151" w:type="dxa"/>
            <w:tcBorders>
              <w:top w:val="nil"/>
              <w:bottom w:val="nil"/>
            </w:tcBorders>
          </w:tcPr>
          <w:p w14:paraId="24062F80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12" w:type="dxa"/>
            <w:gridSpan w:val="5"/>
            <w:vMerge/>
            <w:shd w:val="clear" w:color="auto" w:fill="A4D2EC"/>
          </w:tcPr>
          <w:p w14:paraId="45AF65B6" w14:textId="70BA5DD9" w:rsidR="00A72298" w:rsidRPr="007E7355" w:rsidRDefault="00A72298" w:rsidP="00A72298">
            <w:pPr>
              <w:pStyle w:val="TableParagraph"/>
              <w:spacing w:before="3"/>
              <w:ind w:left="1303"/>
              <w:rPr>
                <w:rFonts w:ascii="Hurme Geometric Sans 1" w:hAnsi="Hurme Geometric Sans 1"/>
                <w:i/>
              </w:rPr>
            </w:pPr>
          </w:p>
        </w:tc>
      </w:tr>
      <w:tr w:rsidR="00A72298" w:rsidRPr="007E7355" w14:paraId="4E0E13B4" w14:textId="77777777" w:rsidTr="004345A8">
        <w:trPr>
          <w:trHeight w:val="994"/>
        </w:trPr>
        <w:tc>
          <w:tcPr>
            <w:tcW w:w="6151" w:type="dxa"/>
            <w:tcBorders>
              <w:top w:val="nil"/>
            </w:tcBorders>
          </w:tcPr>
          <w:p w14:paraId="7AA0AFF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12" w:type="dxa"/>
            <w:gridSpan w:val="5"/>
            <w:vMerge/>
            <w:shd w:val="clear" w:color="auto" w:fill="A4D2EC"/>
          </w:tcPr>
          <w:p w14:paraId="018B0A12" w14:textId="1B09FB0C" w:rsidR="00A72298" w:rsidRPr="007E7355" w:rsidRDefault="00A72298" w:rsidP="00A72298">
            <w:pPr>
              <w:pStyle w:val="TableParagraph"/>
              <w:spacing w:before="3"/>
              <w:ind w:left="1303"/>
              <w:rPr>
                <w:rFonts w:ascii="Hurme Geometric Sans 1" w:hAnsi="Hurme Geometric Sans 1"/>
                <w:i/>
              </w:rPr>
            </w:pPr>
          </w:p>
        </w:tc>
      </w:tr>
    </w:tbl>
    <w:p w14:paraId="0D16BEF4" w14:textId="6995E8EA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38E1F903" wp14:editId="7014D0A9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0" name="Metin Kutusu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A4D9F7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3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E1F903" id="Metin Kutusu 30" o:spid="_x0000_s1045" type="#_x0000_t202" style="position:absolute;margin-left:493.3pt;margin-top:67.1pt;width:12.25pt;height:12pt;z-index:-25163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y2s3YN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62A4D9F7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30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CA85E6C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CC301D">
          <w:headerReference w:type="default" r:id="rId50"/>
          <w:footerReference w:type="default" r:id="rId51"/>
          <w:pgSz w:w="16840" w:h="11910" w:orient="landscape"/>
          <w:pgMar w:top="68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47"/>
        <w:gridCol w:w="2054"/>
        <w:gridCol w:w="2200"/>
        <w:gridCol w:w="1773"/>
        <w:gridCol w:w="2150"/>
        <w:gridCol w:w="1953"/>
      </w:tblGrid>
      <w:tr w:rsidR="00A72298" w:rsidRPr="007E7355" w14:paraId="539AFCCC" w14:textId="77777777" w:rsidTr="00A068E2">
        <w:trPr>
          <w:trHeight w:val="393"/>
        </w:trPr>
        <w:tc>
          <w:tcPr>
            <w:tcW w:w="16077" w:type="dxa"/>
            <w:gridSpan w:val="6"/>
            <w:shd w:val="clear" w:color="auto" w:fill="A4D2EC"/>
          </w:tcPr>
          <w:p w14:paraId="223B2F86" w14:textId="1A9A30E9" w:rsidR="00A72298" w:rsidRPr="007E7355" w:rsidRDefault="00A72298" w:rsidP="00A72298">
            <w:pPr>
              <w:pStyle w:val="TableParagraph"/>
              <w:spacing w:line="319" w:lineRule="exact"/>
              <w:ind w:right="90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A72298" w:rsidRPr="007E7355" w14:paraId="028EE031" w14:textId="77777777" w:rsidTr="002B721E">
        <w:trPr>
          <w:trHeight w:val="437"/>
        </w:trPr>
        <w:tc>
          <w:tcPr>
            <w:tcW w:w="16077" w:type="dxa"/>
            <w:gridSpan w:val="6"/>
            <w:shd w:val="clear" w:color="auto" w:fill="A4D2EC"/>
          </w:tcPr>
          <w:p w14:paraId="7BE10522" w14:textId="40A39B2B" w:rsidR="00A72298" w:rsidRPr="007E7355" w:rsidRDefault="00A72298" w:rsidP="005E79FC">
            <w:pPr>
              <w:pStyle w:val="TableParagraph"/>
              <w:spacing w:line="259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1. </w:t>
            </w:r>
            <w:r w:rsidR="00B2188F" w:rsidRPr="00EB35FA">
              <w:rPr>
                <w:rFonts w:ascii="Hurme Geometric Sans 1" w:hAnsi="Hurme Geometric Sans 1"/>
                <w:b/>
              </w:rPr>
              <w:t xml:space="preserve">Program </w:t>
            </w:r>
            <w:proofErr w:type="spellStart"/>
            <w:r w:rsidR="00B2188F" w:rsidRPr="00EB35FA">
              <w:rPr>
                <w:rFonts w:ascii="Hurme Geometric Sans 1" w:hAnsi="Hurme Geometric Sans 1"/>
                <w:b/>
              </w:rPr>
              <w:t>Tasarımı</w:t>
            </w:r>
            <w:proofErr w:type="spellEnd"/>
            <w:r w:rsidR="00B2188F"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 w:rsidR="00B2188F">
              <w:rPr>
                <w:rFonts w:ascii="Hurme Geometric Sans 1" w:hAnsi="Hurme Geometric Sans 1"/>
                <w:b/>
              </w:rPr>
              <w:t>Değerlendirmesi</w:t>
            </w:r>
            <w:proofErr w:type="spellEnd"/>
            <w:r w:rsidR="00B2188F"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="00B2188F" w:rsidRPr="00EB35FA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="00B2188F"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="00B2188F">
              <w:rPr>
                <w:rFonts w:ascii="Hurme Geometric Sans 1" w:hAnsi="Hurme Geometric Sans 1"/>
                <w:b/>
              </w:rPr>
              <w:t>Güncellenmesi</w:t>
            </w:r>
            <w:proofErr w:type="spellEnd"/>
          </w:p>
        </w:tc>
      </w:tr>
      <w:tr w:rsidR="00A72298" w:rsidRPr="007E7355" w14:paraId="5F66E94C" w14:textId="77777777" w:rsidTr="00A068E2">
        <w:trPr>
          <w:trHeight w:val="280"/>
        </w:trPr>
        <w:tc>
          <w:tcPr>
            <w:tcW w:w="5947" w:type="dxa"/>
            <w:shd w:val="clear" w:color="auto" w:fill="A4D2EC"/>
          </w:tcPr>
          <w:p w14:paraId="3E3B6E9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54" w:type="dxa"/>
            <w:shd w:val="clear" w:color="auto" w:fill="A4D2EC"/>
          </w:tcPr>
          <w:p w14:paraId="090DCEC8" w14:textId="77777777" w:rsidR="00A72298" w:rsidRPr="007E7355" w:rsidRDefault="00A72298" w:rsidP="00A72298">
            <w:pPr>
              <w:pStyle w:val="TableParagraph"/>
              <w:spacing w:line="259" w:lineRule="exact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200" w:type="dxa"/>
            <w:shd w:val="clear" w:color="auto" w:fill="A4D2EC"/>
          </w:tcPr>
          <w:p w14:paraId="71C27CCF" w14:textId="77777777" w:rsidR="00A72298" w:rsidRPr="007E7355" w:rsidRDefault="00A72298" w:rsidP="00A72298">
            <w:pPr>
              <w:pStyle w:val="TableParagraph"/>
              <w:spacing w:line="259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773" w:type="dxa"/>
            <w:shd w:val="clear" w:color="auto" w:fill="A4D2EC"/>
          </w:tcPr>
          <w:p w14:paraId="4D3B0D34" w14:textId="77777777" w:rsidR="00A72298" w:rsidRPr="007E7355" w:rsidRDefault="00A72298" w:rsidP="00A72298">
            <w:pPr>
              <w:pStyle w:val="TableParagraph"/>
              <w:spacing w:line="259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50" w:type="dxa"/>
            <w:shd w:val="clear" w:color="auto" w:fill="A4D2EC"/>
          </w:tcPr>
          <w:p w14:paraId="6D767568" w14:textId="77777777" w:rsidR="00A72298" w:rsidRPr="007E7355" w:rsidRDefault="00A72298" w:rsidP="00A72298">
            <w:pPr>
              <w:pStyle w:val="TableParagraph"/>
              <w:spacing w:line="259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53" w:type="dxa"/>
            <w:shd w:val="clear" w:color="auto" w:fill="A4D2EC"/>
          </w:tcPr>
          <w:p w14:paraId="7482F7BC" w14:textId="77777777" w:rsidR="00A72298" w:rsidRPr="007E7355" w:rsidRDefault="00A72298" w:rsidP="00A72298">
            <w:pPr>
              <w:pStyle w:val="TableParagraph"/>
              <w:spacing w:line="259" w:lineRule="exact"/>
              <w:ind w:left="1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72298" w:rsidRPr="007E7355" w14:paraId="335EA15E" w14:textId="77777777" w:rsidTr="00432759">
        <w:trPr>
          <w:trHeight w:val="309"/>
        </w:trPr>
        <w:tc>
          <w:tcPr>
            <w:tcW w:w="5947" w:type="dxa"/>
            <w:tcBorders>
              <w:bottom w:val="nil"/>
            </w:tcBorders>
          </w:tcPr>
          <w:p w14:paraId="0A10E826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bottom w:val="nil"/>
            </w:tcBorders>
            <w:shd w:val="clear" w:color="auto" w:fill="E6F1F9"/>
          </w:tcPr>
          <w:p w14:paraId="45A69D9F" w14:textId="77777777" w:rsidR="00A72298" w:rsidRPr="007E7355" w:rsidRDefault="00A72298" w:rsidP="00A7229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rs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ş</w:t>
            </w:r>
            <w:proofErr w:type="spellEnd"/>
          </w:p>
        </w:tc>
        <w:tc>
          <w:tcPr>
            <w:tcW w:w="2200" w:type="dxa"/>
            <w:vMerge w:val="restart"/>
            <w:shd w:val="clear" w:color="auto" w:fill="D2E8F6"/>
          </w:tcPr>
          <w:p w14:paraId="23F9AFDC" w14:textId="3DAA5945" w:rsidR="00A72298" w:rsidRPr="007E7355" w:rsidRDefault="005E79FC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5E79FC">
              <w:rPr>
                <w:rFonts w:ascii="Hurme Geometric Sans 1" w:hAnsi="Hurme Geometric Sans 1"/>
              </w:rPr>
              <w:t>Öğrenci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ş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yükünü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nasıl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hesaplanacağına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lişki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staj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5E79FC">
              <w:rPr>
                <w:rFonts w:ascii="Hurme Geometric Sans 1" w:hAnsi="Hurme Geometric Sans 1"/>
              </w:rPr>
              <w:t>mesleki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uygulama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hareketlilik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gibi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boyutları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çere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lk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v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yöntemleri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yer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aldığı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tanımlı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süreçler</w:t>
            </w:r>
            <w:proofErr w:type="spellEnd"/>
            <w:r w:rsidR="008919F8">
              <w:rPr>
                <w:rFonts w:ascii="Hurme Geometric Sans 1" w:hAnsi="Hurme Geometric Sans 1"/>
              </w:rPr>
              <w:t>*</w:t>
            </w:r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bulunmaktadır</w:t>
            </w:r>
            <w:proofErr w:type="spellEnd"/>
            <w:r w:rsidRPr="005E79FC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73" w:type="dxa"/>
            <w:vMerge w:val="restart"/>
            <w:shd w:val="clear" w:color="auto" w:fill="B8DCF0"/>
          </w:tcPr>
          <w:p w14:paraId="00D26C95" w14:textId="77777777" w:rsidR="00A72298" w:rsidRPr="007E7355" w:rsidRDefault="00A72298" w:rsidP="00A72298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EE6CBB">
              <w:rPr>
                <w:rFonts w:ascii="Hurme Geometric Sans 1" w:hAnsi="Hurme Geometric Sans 1"/>
              </w:rPr>
              <w:t>Dersler</w:t>
            </w:r>
            <w:proofErr w:type="spellEnd"/>
            <w:r w:rsidRPr="00EE6CB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E6CBB">
              <w:rPr>
                <w:rFonts w:ascii="Hurme Geometric Sans 1" w:hAnsi="Hurme Geometric Sans 1"/>
              </w:rPr>
              <w:t>öğrenci</w:t>
            </w:r>
            <w:proofErr w:type="spellEnd"/>
            <w:r w:rsidRPr="00EE6CB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E6CBB">
              <w:rPr>
                <w:rFonts w:ascii="Hurme Geometric Sans 1" w:hAnsi="Hurme Geometric Sans 1"/>
              </w:rPr>
              <w:t>iş</w:t>
            </w:r>
            <w:proofErr w:type="spellEnd"/>
          </w:p>
          <w:p w14:paraId="239C4DCC" w14:textId="77777777" w:rsidR="00A72298" w:rsidRPr="007E7355" w:rsidRDefault="00A72298" w:rsidP="00A72298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kü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</w:p>
          <w:p w14:paraId="3E615165" w14:textId="77777777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</w:p>
          <w:p w14:paraId="367C5D35" w14:textId="77777777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sarlanm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ilan</w:t>
            </w:r>
            <w:proofErr w:type="spellEnd"/>
          </w:p>
          <w:p w14:paraId="5C107D63" w14:textId="77777777" w:rsidR="00A72298" w:rsidRPr="007E7355" w:rsidRDefault="00A72298" w:rsidP="00A72298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dilm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FA73593" w14:textId="77777777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ya</w:t>
            </w:r>
            <w:proofErr w:type="spellEnd"/>
          </w:p>
          <w:p w14:paraId="3CDC4F42" w14:textId="4CBF36D9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onulmuştu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50" w:type="dxa"/>
            <w:vMerge w:val="restart"/>
            <w:shd w:val="clear" w:color="auto" w:fill="8BC6EB"/>
          </w:tcPr>
          <w:p w14:paraId="5DDDE920" w14:textId="77777777" w:rsidR="00A72298" w:rsidRPr="007E7355" w:rsidRDefault="00A72298" w:rsidP="00A72298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larda</w:t>
            </w:r>
            <w:proofErr w:type="spellEnd"/>
          </w:p>
          <w:p w14:paraId="254545F8" w14:textId="77777777" w:rsidR="00A72298" w:rsidRPr="007E7355" w:rsidRDefault="00A72298" w:rsidP="00A72298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kü</w:t>
            </w:r>
            <w:proofErr w:type="spellEnd"/>
          </w:p>
          <w:p w14:paraId="6D9A10A9" w14:textId="77777777" w:rsidR="00A72298" w:rsidRPr="007E7355" w:rsidRDefault="00A72298" w:rsidP="00A72298">
            <w:pPr>
              <w:pStyle w:val="TableParagraph"/>
              <w:spacing w:line="26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buna</w:t>
            </w:r>
          </w:p>
          <w:p w14:paraId="4A7E0DDE" w14:textId="77777777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sarımı</w:t>
            </w:r>
            <w:proofErr w:type="spellEnd"/>
          </w:p>
          <w:p w14:paraId="6AD963A0" w14:textId="60E6DBD5" w:rsidR="00A72298" w:rsidRPr="007E7355" w:rsidRDefault="00A72298" w:rsidP="00A72298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üncellen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3" w:type="dxa"/>
            <w:vMerge w:val="restart"/>
            <w:shd w:val="clear" w:color="auto" w:fill="5DB0E4"/>
          </w:tcPr>
          <w:p w14:paraId="5F085FB5" w14:textId="77777777" w:rsidR="00A72298" w:rsidRPr="007E7355" w:rsidRDefault="00A72298" w:rsidP="00A72298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F4C9684" w14:textId="77777777" w:rsidR="00A72298" w:rsidRPr="007E7355" w:rsidRDefault="00A72298" w:rsidP="00A72298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18373826" w14:textId="77777777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971B664" w14:textId="77777777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3A6ED0BA" w14:textId="77777777" w:rsidR="00A72298" w:rsidRPr="007E7355" w:rsidRDefault="00A72298" w:rsidP="00A72298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30CFEA5C" w14:textId="484A4477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A72298" w:rsidRPr="007E7355" w14:paraId="514AB2CA" w14:textId="77777777" w:rsidTr="00432759">
        <w:trPr>
          <w:trHeight w:val="308"/>
        </w:trPr>
        <w:tc>
          <w:tcPr>
            <w:tcW w:w="5947" w:type="dxa"/>
            <w:tcBorders>
              <w:top w:val="nil"/>
              <w:bottom w:val="nil"/>
            </w:tcBorders>
          </w:tcPr>
          <w:p w14:paraId="506153BC" w14:textId="77777777" w:rsidR="00A72298" w:rsidRPr="00DE5B59" w:rsidRDefault="00A72298" w:rsidP="00A72298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  <w:b/>
              </w:rPr>
            </w:pPr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B.1.4.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Öğrenci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iş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yüküne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dayalı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ders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tasarımı</w:t>
            </w:r>
            <w:proofErr w:type="spellEnd"/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40D6432A" w14:textId="77777777" w:rsidR="00A72298" w:rsidRPr="007E7355" w:rsidRDefault="00A72298" w:rsidP="00A72298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EE6CBB">
              <w:rPr>
                <w:rFonts w:ascii="Hurme Geometric Sans 1" w:hAnsi="Hurme Geometric Sans 1"/>
              </w:rPr>
              <w:t>yüküne</w:t>
            </w:r>
            <w:proofErr w:type="spellEnd"/>
            <w:r w:rsidRPr="00EE6CB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E6CBB">
              <w:rPr>
                <w:rFonts w:ascii="Hurme Geometric Sans 1" w:hAnsi="Hurme Geometric Sans 1"/>
              </w:rPr>
              <w:t>dayalı</w:t>
            </w:r>
            <w:proofErr w:type="spellEnd"/>
            <w:r w:rsidRPr="00EE6CB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E6CBB">
              <w:rPr>
                <w:rFonts w:ascii="Hurme Geometric Sans 1" w:hAnsi="Hurme Geometric Sans 1"/>
              </w:rPr>
              <w:t>olarak</w:t>
            </w:r>
            <w:proofErr w:type="spellEnd"/>
          </w:p>
        </w:tc>
        <w:tc>
          <w:tcPr>
            <w:tcW w:w="2200" w:type="dxa"/>
            <w:vMerge/>
            <w:shd w:val="clear" w:color="auto" w:fill="D2E8F6"/>
          </w:tcPr>
          <w:p w14:paraId="76DB835D" w14:textId="093F0F41" w:rsidR="00A72298" w:rsidRPr="007E7355" w:rsidRDefault="00A72298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5E4B7035" w14:textId="5C032C96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0F1C90FA" w14:textId="4175C39B" w:rsidR="00A72298" w:rsidRPr="007E7355" w:rsidRDefault="00A72298" w:rsidP="00A72298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55F273A0" w14:textId="53F0FC35" w:rsidR="00A72298" w:rsidRPr="007E7355" w:rsidRDefault="00A72298" w:rsidP="00A72298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A72298" w:rsidRPr="007E7355" w14:paraId="52D9EA37" w14:textId="77777777" w:rsidTr="004345A8">
        <w:trPr>
          <w:trHeight w:val="309"/>
        </w:trPr>
        <w:tc>
          <w:tcPr>
            <w:tcW w:w="5947" w:type="dxa"/>
            <w:vMerge w:val="restart"/>
            <w:tcBorders>
              <w:top w:val="nil"/>
            </w:tcBorders>
          </w:tcPr>
          <w:p w14:paraId="39B9DE47" w14:textId="793D12B1" w:rsidR="00A72298" w:rsidRPr="007E7355" w:rsidRDefault="005E79FC" w:rsidP="008919F8">
            <w:pPr>
              <w:pStyle w:val="TableParagraph"/>
              <w:spacing w:line="260" w:lineRule="exact"/>
              <w:ind w:left="107" w:right="341"/>
              <w:jc w:val="both"/>
              <w:rPr>
                <w:rFonts w:ascii="Hurme Geometric Sans 1" w:hAnsi="Hurme Geometric Sans 1"/>
              </w:rPr>
            </w:pPr>
            <w:proofErr w:type="spellStart"/>
            <w:r w:rsidRPr="005E79FC">
              <w:rPr>
                <w:rFonts w:ascii="Hurme Geometric Sans 1" w:hAnsi="Hurme Geometric Sans 1"/>
              </w:rPr>
              <w:t>Tüm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dersleri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r w:rsidR="008919F8" w:rsidRPr="008919F8">
              <w:rPr>
                <w:rFonts w:ascii="Hurme Geometric Sans 1" w:hAnsi="Hurme Geometric Sans 1"/>
              </w:rPr>
              <w:t xml:space="preserve">AKTS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değeri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web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sayfası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üzerinden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paylaşılmakta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öğrenci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iş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yükü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takibi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doğrulanmaktadır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Staj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v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mesleğ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ait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uygulamalı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öğrenm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fırsatları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mevcuttur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v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yeterinc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öğrenci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iş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yükü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v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kredi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çerçevesind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değerlendirilmektedir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Gerçekleşen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uygulamanın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niteliği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irdelenmektedir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O</w:t>
            </w:r>
            <w:r w:rsidR="008919F8" w:rsidRPr="008919F8">
              <w:t>̈</w:t>
            </w:r>
            <w:r w:rsidR="008919F8" w:rsidRPr="008919F8">
              <w:rPr>
                <w:rFonts w:ascii="Hurme Geometric Sans 1" w:hAnsi="Hurme Geometric Sans 1" w:cs="Hurme Geometric Sans 1"/>
              </w:rPr>
              <w:t>ğ</w:t>
            </w:r>
            <w:r w:rsidR="008919F8" w:rsidRPr="008919F8">
              <w:rPr>
                <w:rFonts w:ascii="Hurme Geometric Sans 1" w:hAnsi="Hurme Geometric Sans 1"/>
              </w:rPr>
              <w:t>renci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i</w:t>
            </w:r>
            <w:r w:rsidR="008919F8" w:rsidRPr="008919F8">
              <w:rPr>
                <w:rFonts w:ascii="Hurme Geometric Sans 1" w:hAnsi="Hurme Geometric Sans 1" w:cs="Hurme Geometric Sans 1"/>
              </w:rPr>
              <w:t>ş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y</w:t>
            </w:r>
            <w:r w:rsidR="008919F8" w:rsidRPr="008919F8">
              <w:rPr>
                <w:rFonts w:ascii="Hurme Geometric Sans 1" w:hAnsi="Hurme Geometric Sans 1" w:cs="Hurme Geometric Sans 1"/>
              </w:rPr>
              <w:t>ü</w:t>
            </w:r>
            <w:r w:rsidR="008919F8" w:rsidRPr="008919F8">
              <w:rPr>
                <w:rFonts w:ascii="Hurme Geometric Sans 1" w:hAnsi="Hurme Geometric Sans 1"/>
              </w:rPr>
              <w:t>k</w:t>
            </w:r>
            <w:r w:rsidR="008919F8" w:rsidRPr="008919F8">
              <w:rPr>
                <w:rFonts w:ascii="Hurme Geometric Sans 1" w:hAnsi="Hurme Geometric Sans 1" w:cs="Hurme Geometric Sans 1"/>
              </w:rPr>
              <w:t>ü</w:t>
            </w:r>
            <w:r w:rsidR="008919F8" w:rsidRPr="008919F8">
              <w:rPr>
                <w:rFonts w:ascii="Hurme Geometric Sans 1" w:hAnsi="Hurme Geometric Sans 1"/>
              </w:rPr>
              <w:t>n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dayal</w:t>
            </w:r>
            <w:r w:rsidR="008919F8" w:rsidRPr="008919F8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tasar</w:t>
            </w:r>
            <w:r w:rsidR="008919F8" w:rsidRPr="008919F8">
              <w:rPr>
                <w:rFonts w:ascii="Hurme Geometric Sans 1" w:hAnsi="Hurme Geometric Sans 1" w:cs="Hurme Geometric Sans 1"/>
              </w:rPr>
              <w:t>ı</w:t>
            </w:r>
            <w:r w:rsidR="008919F8" w:rsidRPr="008919F8">
              <w:rPr>
                <w:rFonts w:ascii="Hurme Geometric Sans 1" w:hAnsi="Hurme Geometric Sans 1"/>
              </w:rPr>
              <w:t>mda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uzaktan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e</w:t>
            </w:r>
            <w:r w:rsidR="008919F8" w:rsidRPr="008919F8">
              <w:rPr>
                <w:rFonts w:ascii="Hurme Geometric Sans 1" w:hAnsi="Hurme Geometric Sans 1" w:cs="Hurme Geometric Sans 1"/>
              </w:rPr>
              <w:t>ğ</w:t>
            </w:r>
            <w:r w:rsidR="008919F8" w:rsidRPr="008919F8">
              <w:rPr>
                <w:rFonts w:ascii="Hurme Geometric Sans 1" w:hAnsi="Hurme Geometric Sans 1"/>
              </w:rPr>
              <w:t>itiml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ortaya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 w:cs="Hurme Geometric Sans 1"/>
              </w:rPr>
              <w:t>çı</w:t>
            </w:r>
            <w:r w:rsidR="008919F8" w:rsidRPr="008919F8">
              <w:rPr>
                <w:rFonts w:ascii="Hurme Geometric Sans 1" w:hAnsi="Hurme Geometric Sans 1"/>
              </w:rPr>
              <w:t>kan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 w:cs="Hurme Geometric Sans 1"/>
              </w:rPr>
              <w:t>ç</w:t>
            </w:r>
            <w:r w:rsidR="008919F8" w:rsidRPr="008919F8">
              <w:rPr>
                <w:rFonts w:ascii="Hurme Geometric Sans 1" w:hAnsi="Hurme Geometric Sans 1"/>
              </w:rPr>
              <w:t>e</w:t>
            </w:r>
            <w:r w:rsidR="008919F8" w:rsidRPr="008919F8">
              <w:rPr>
                <w:rFonts w:ascii="Hurme Geometric Sans 1" w:hAnsi="Hurme Geometric Sans 1" w:cs="Hurme Geometric Sans 1"/>
              </w:rPr>
              <w:t>ş</w:t>
            </w:r>
            <w:r w:rsidR="008919F8" w:rsidRPr="008919F8">
              <w:rPr>
                <w:rFonts w:ascii="Hurme Geometric Sans 1" w:hAnsi="Hurme Geometric Sans 1"/>
              </w:rPr>
              <w:t>itlilikler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de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g</w:t>
            </w:r>
            <w:r w:rsidR="008919F8" w:rsidRPr="008919F8">
              <w:rPr>
                <w:rFonts w:ascii="Hurme Geometric Sans 1" w:hAnsi="Hurme Geometric Sans 1" w:cs="Hurme Geometric Sans 1"/>
              </w:rPr>
              <w:t>ö</w:t>
            </w:r>
            <w:r w:rsidR="008919F8" w:rsidRPr="008919F8">
              <w:rPr>
                <w:rFonts w:ascii="Hurme Geometric Sans 1" w:hAnsi="Hurme Geometric Sans 1"/>
              </w:rPr>
              <w:t>z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 w:cs="Hurme Geometric Sans 1"/>
              </w:rPr>
              <w:t>ö</w:t>
            </w:r>
            <w:r w:rsidR="008919F8" w:rsidRPr="008919F8">
              <w:rPr>
                <w:rFonts w:ascii="Hurme Geometric Sans 1" w:hAnsi="Hurme Geometric Sans 1"/>
              </w:rPr>
              <w:t>n</w:t>
            </w:r>
            <w:r w:rsidR="008919F8" w:rsidRPr="008919F8">
              <w:rPr>
                <w:rFonts w:ascii="Hurme Geometric Sans 1" w:hAnsi="Hurme Geometric Sans 1" w:cs="Hurme Geometric Sans 1"/>
              </w:rPr>
              <w:t>ü</w:t>
            </w:r>
            <w:r w:rsidR="008919F8" w:rsidRPr="008919F8">
              <w:rPr>
                <w:rFonts w:ascii="Hurme Geometric Sans 1" w:hAnsi="Hurme Geometric Sans 1"/>
              </w:rPr>
              <w:t>nd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bulundurulmaktad</w:t>
            </w:r>
            <w:r w:rsidR="008919F8" w:rsidRPr="008919F8">
              <w:rPr>
                <w:rFonts w:ascii="Hurme Geometric Sans 1" w:hAnsi="Hurme Geometric Sans 1" w:cs="Hurme Geometric Sans 1"/>
              </w:rPr>
              <w:t>ı</w:t>
            </w:r>
            <w:r w:rsidR="008919F8" w:rsidRPr="008919F8">
              <w:rPr>
                <w:rFonts w:ascii="Hurme Geometric Sans 1" w:hAnsi="Hurme Geometric Sans 1"/>
              </w:rPr>
              <w:t>r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2A911D0A" w14:textId="77777777" w:rsidR="00A72298" w:rsidRPr="007E7355" w:rsidRDefault="00A72298" w:rsidP="00A7229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sarlanma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00" w:type="dxa"/>
            <w:vMerge/>
            <w:shd w:val="clear" w:color="auto" w:fill="D2E8F6"/>
          </w:tcPr>
          <w:p w14:paraId="1C13DAE8" w14:textId="03633B31" w:rsidR="00A72298" w:rsidRPr="007E7355" w:rsidRDefault="00A72298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40C1BAB1" w14:textId="78C5714B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6323EBEB" w14:textId="0F0D687F" w:rsidR="00A72298" w:rsidRPr="007E7355" w:rsidRDefault="00A72298" w:rsidP="00A72298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741E8B7B" w14:textId="3FAC6602" w:rsidR="00A72298" w:rsidRPr="007E7355" w:rsidRDefault="00A72298" w:rsidP="00A72298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A72298" w:rsidRPr="007E7355" w14:paraId="4AE3251A" w14:textId="77777777" w:rsidTr="004345A8">
        <w:trPr>
          <w:trHeight w:val="308"/>
        </w:trPr>
        <w:tc>
          <w:tcPr>
            <w:tcW w:w="5947" w:type="dxa"/>
            <w:vMerge/>
          </w:tcPr>
          <w:p w14:paraId="0CFB15A0" w14:textId="268DA6EA" w:rsidR="00A72298" w:rsidRPr="007E7355" w:rsidRDefault="00A72298" w:rsidP="00A72298">
            <w:pPr>
              <w:pStyle w:val="TableParagraph"/>
              <w:spacing w:line="247" w:lineRule="exact"/>
              <w:ind w:left="107" w:right="52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17796635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2752B2E2" w14:textId="75CDB858" w:rsidR="00A72298" w:rsidRPr="007E7355" w:rsidRDefault="00A72298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2AA54159" w14:textId="30196668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20C8C47B" w14:textId="0A9E4B69" w:rsidR="00A72298" w:rsidRPr="007E7355" w:rsidRDefault="00A72298" w:rsidP="00A72298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512671A8" w14:textId="377E3A27" w:rsidR="00A72298" w:rsidRPr="007E7355" w:rsidRDefault="00A72298" w:rsidP="00A72298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A72298" w:rsidRPr="007E7355" w14:paraId="168E65E8" w14:textId="77777777" w:rsidTr="00432759">
        <w:trPr>
          <w:trHeight w:val="308"/>
        </w:trPr>
        <w:tc>
          <w:tcPr>
            <w:tcW w:w="5947" w:type="dxa"/>
            <w:vMerge/>
          </w:tcPr>
          <w:p w14:paraId="071345F1" w14:textId="50DB9335" w:rsidR="00A72298" w:rsidRPr="007E7355" w:rsidRDefault="00A72298" w:rsidP="00A7229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096EECD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7F7FE597" w14:textId="421A7A47" w:rsidR="00A72298" w:rsidRPr="007E7355" w:rsidRDefault="00A72298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6897BFA0" w14:textId="21AA289D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tcBorders>
              <w:bottom w:val="nil"/>
            </w:tcBorders>
            <w:shd w:val="clear" w:color="auto" w:fill="8BC6EB"/>
          </w:tcPr>
          <w:p w14:paraId="209F3B03" w14:textId="497BB0DB" w:rsidR="00A72298" w:rsidRPr="007E7355" w:rsidRDefault="00A72298" w:rsidP="00A72298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17A7AC6C" w14:textId="55EE5CDA" w:rsidR="00A72298" w:rsidRPr="007E7355" w:rsidRDefault="00A72298" w:rsidP="00A72298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A72298" w:rsidRPr="007E7355" w14:paraId="5059CC79" w14:textId="77777777" w:rsidTr="00432759">
        <w:trPr>
          <w:trHeight w:val="309"/>
        </w:trPr>
        <w:tc>
          <w:tcPr>
            <w:tcW w:w="5947" w:type="dxa"/>
            <w:vMerge/>
          </w:tcPr>
          <w:p w14:paraId="6FE8315F" w14:textId="4F4698CA" w:rsidR="00A72298" w:rsidRPr="007E7355" w:rsidRDefault="00A72298" w:rsidP="00A7229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39BAFD47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559358B2" w14:textId="45F949B0" w:rsidR="00A72298" w:rsidRPr="007E7355" w:rsidRDefault="00A72298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10BE7E95" w14:textId="129D81BF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770ACC67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tcBorders>
              <w:bottom w:val="nil"/>
            </w:tcBorders>
            <w:shd w:val="clear" w:color="auto" w:fill="5DB0E4"/>
          </w:tcPr>
          <w:p w14:paraId="7450870C" w14:textId="4E6C9B33" w:rsidR="00A72298" w:rsidRPr="007E7355" w:rsidRDefault="00A72298" w:rsidP="00A72298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A72298" w:rsidRPr="007E7355" w14:paraId="18D913E8" w14:textId="77777777" w:rsidTr="00432759">
        <w:trPr>
          <w:trHeight w:val="308"/>
        </w:trPr>
        <w:tc>
          <w:tcPr>
            <w:tcW w:w="5947" w:type="dxa"/>
            <w:vMerge/>
          </w:tcPr>
          <w:p w14:paraId="20061434" w14:textId="407BC95B" w:rsidR="00A72298" w:rsidRPr="007E7355" w:rsidRDefault="00A72298" w:rsidP="00A7229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2441C4FE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0A2EFD4C" w14:textId="17C36A8C" w:rsidR="00A72298" w:rsidRPr="007E7355" w:rsidRDefault="00A72298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tcBorders>
              <w:bottom w:val="nil"/>
            </w:tcBorders>
            <w:shd w:val="clear" w:color="auto" w:fill="B8DCF0"/>
          </w:tcPr>
          <w:p w14:paraId="47B808DA" w14:textId="3CE19751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7A386E88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tcBorders>
              <w:top w:val="nil"/>
              <w:bottom w:val="nil"/>
            </w:tcBorders>
            <w:shd w:val="clear" w:color="auto" w:fill="5DB0E4"/>
          </w:tcPr>
          <w:p w14:paraId="61F5415A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72298" w:rsidRPr="007E7355" w14:paraId="36DCFD2B" w14:textId="77777777" w:rsidTr="00432759">
        <w:trPr>
          <w:trHeight w:val="308"/>
        </w:trPr>
        <w:tc>
          <w:tcPr>
            <w:tcW w:w="5947" w:type="dxa"/>
            <w:vMerge/>
          </w:tcPr>
          <w:p w14:paraId="5ADD6892" w14:textId="02AEA676" w:rsidR="00A72298" w:rsidRPr="007E7355" w:rsidRDefault="00A72298" w:rsidP="00A7229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7B01993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075F5CE0" w14:textId="63E85211" w:rsidR="00A72298" w:rsidRPr="007E7355" w:rsidRDefault="00A72298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tcBorders>
              <w:top w:val="nil"/>
              <w:bottom w:val="nil"/>
            </w:tcBorders>
            <w:shd w:val="clear" w:color="auto" w:fill="B8DCF0"/>
          </w:tcPr>
          <w:p w14:paraId="707AAFF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2DBCEE6C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tcBorders>
              <w:top w:val="nil"/>
              <w:bottom w:val="nil"/>
            </w:tcBorders>
            <w:shd w:val="clear" w:color="auto" w:fill="5DB0E4"/>
          </w:tcPr>
          <w:p w14:paraId="44136380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72298" w:rsidRPr="007E7355" w14:paraId="269661C6" w14:textId="77777777" w:rsidTr="00432759">
        <w:trPr>
          <w:trHeight w:val="309"/>
        </w:trPr>
        <w:tc>
          <w:tcPr>
            <w:tcW w:w="5947" w:type="dxa"/>
            <w:vMerge/>
          </w:tcPr>
          <w:p w14:paraId="56E92207" w14:textId="14FA923D" w:rsidR="00A72298" w:rsidRPr="007E7355" w:rsidRDefault="00A72298" w:rsidP="00A7229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48CB445A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tcBorders>
              <w:bottom w:val="nil"/>
            </w:tcBorders>
            <w:shd w:val="clear" w:color="auto" w:fill="D2E8F6"/>
          </w:tcPr>
          <w:p w14:paraId="390A1A6B" w14:textId="11788E74" w:rsidR="00A72298" w:rsidRPr="007E7355" w:rsidRDefault="00A72298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tcBorders>
              <w:top w:val="nil"/>
              <w:bottom w:val="nil"/>
            </w:tcBorders>
            <w:shd w:val="clear" w:color="auto" w:fill="B8DCF0"/>
          </w:tcPr>
          <w:p w14:paraId="53A46006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6404A84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tcBorders>
              <w:top w:val="nil"/>
              <w:bottom w:val="nil"/>
            </w:tcBorders>
            <w:shd w:val="clear" w:color="auto" w:fill="5DB0E4"/>
          </w:tcPr>
          <w:p w14:paraId="21B7E34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72298" w:rsidRPr="007E7355" w14:paraId="24FFDCE0" w14:textId="77777777" w:rsidTr="008919F8">
        <w:trPr>
          <w:trHeight w:val="70"/>
        </w:trPr>
        <w:tc>
          <w:tcPr>
            <w:tcW w:w="5947" w:type="dxa"/>
            <w:vMerge/>
            <w:tcBorders>
              <w:bottom w:val="nil"/>
            </w:tcBorders>
          </w:tcPr>
          <w:p w14:paraId="7231BA00" w14:textId="5DF9A07B" w:rsidR="00A72298" w:rsidRPr="007E7355" w:rsidRDefault="00A72298" w:rsidP="00A7229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</w:tcBorders>
            <w:shd w:val="clear" w:color="auto" w:fill="E6F1F9"/>
          </w:tcPr>
          <w:p w14:paraId="78B9805E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tcBorders>
              <w:top w:val="nil"/>
            </w:tcBorders>
            <w:shd w:val="clear" w:color="auto" w:fill="D2E8F6"/>
          </w:tcPr>
          <w:p w14:paraId="7F7E856A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tcBorders>
              <w:top w:val="nil"/>
            </w:tcBorders>
            <w:shd w:val="clear" w:color="auto" w:fill="B8DCF0"/>
          </w:tcPr>
          <w:p w14:paraId="33D129AC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</w:tcBorders>
            <w:shd w:val="clear" w:color="auto" w:fill="8BC6EB"/>
          </w:tcPr>
          <w:p w14:paraId="7A38703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tcBorders>
              <w:top w:val="nil"/>
            </w:tcBorders>
            <w:shd w:val="clear" w:color="auto" w:fill="5DB0E4"/>
          </w:tcPr>
          <w:p w14:paraId="6234F74B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72298" w:rsidRPr="007E7355" w14:paraId="1914B3EA" w14:textId="77777777" w:rsidTr="00A068E2">
        <w:trPr>
          <w:trHeight w:val="3964"/>
        </w:trPr>
        <w:tc>
          <w:tcPr>
            <w:tcW w:w="5947" w:type="dxa"/>
            <w:tcBorders>
              <w:top w:val="nil"/>
            </w:tcBorders>
          </w:tcPr>
          <w:p w14:paraId="06C9550B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30" w:type="dxa"/>
            <w:gridSpan w:val="5"/>
            <w:shd w:val="clear" w:color="auto" w:fill="A4D2EC"/>
          </w:tcPr>
          <w:p w14:paraId="407E8BBD" w14:textId="14F223B4" w:rsidR="005E79FC" w:rsidRPr="005E79FC" w:rsidRDefault="005E79FC" w:rsidP="005E79FC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202B59B2" w14:textId="77777777" w:rsidR="008919F8" w:rsidRPr="00BB7BE1" w:rsidRDefault="008919F8" w:rsidP="00B2188F">
            <w:pPr>
              <w:pStyle w:val="TableParagraph"/>
              <w:numPr>
                <w:ilvl w:val="0"/>
                <w:numId w:val="38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AKTS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r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g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ket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*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karma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hi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) </w:t>
            </w:r>
          </w:p>
          <w:p w14:paraId="2F8D416A" w14:textId="77777777" w:rsidR="008919F8" w:rsidRPr="00BB7BE1" w:rsidRDefault="008919F8" w:rsidP="00B2188F">
            <w:pPr>
              <w:pStyle w:val="TableParagraph"/>
              <w:numPr>
                <w:ilvl w:val="0"/>
                <w:numId w:val="38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ük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redis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slek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iş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j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je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ç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andığı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* </w:t>
            </w:r>
          </w:p>
          <w:p w14:paraId="6E1E01DF" w14:textId="77777777" w:rsidR="008919F8" w:rsidRPr="00BB7BE1" w:rsidRDefault="008919F8" w:rsidP="00B2188F">
            <w:pPr>
              <w:pStyle w:val="TableParagraph"/>
              <w:numPr>
                <w:ilvl w:val="0"/>
                <w:numId w:val="38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İ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ük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emel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redi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ransf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nmas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çer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</w:p>
          <w:p w14:paraId="205B90FC" w14:textId="73F0FCCB" w:rsidR="008919F8" w:rsidRPr="00BB7BE1" w:rsidRDefault="008919F8" w:rsidP="00B2188F">
            <w:pPr>
              <w:pStyle w:val="TableParagraph"/>
              <w:numPr>
                <w:ilvl w:val="0"/>
                <w:numId w:val="38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İ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ükün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irlenmes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ağlandığ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53DE3E2" w14:textId="77777777" w:rsidR="008919F8" w:rsidRPr="00BB7BE1" w:rsidRDefault="008919F8" w:rsidP="00B2188F">
            <w:pPr>
              <w:pStyle w:val="TableParagraph"/>
              <w:numPr>
                <w:ilvl w:val="0"/>
                <w:numId w:val="38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>Diploma Eki</w:t>
            </w:r>
          </w:p>
          <w:p w14:paraId="222086D9" w14:textId="101A486F" w:rsidR="008919F8" w:rsidRPr="00BB7BE1" w:rsidRDefault="008919F8" w:rsidP="00B2188F">
            <w:pPr>
              <w:pStyle w:val="TableParagraph"/>
              <w:numPr>
                <w:ilvl w:val="0"/>
                <w:numId w:val="38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İ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ük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emel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redi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ibildirim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nc</w:t>
            </w:r>
            <w:r w:rsidR="00B2188F" w:rsidRPr="00BB7BE1">
              <w:rPr>
                <w:rFonts w:ascii="Hurme Geometric Sans 1" w:hAnsi="Hurme Geometric Sans 1"/>
                <w:i/>
                <w:sz w:val="20"/>
              </w:rPr>
              <w:t>ellendiğine</w:t>
            </w:r>
            <w:proofErr w:type="spellEnd"/>
            <w:r w:rsidR="00B2188F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2188F"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="00B2188F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2188F"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="00B2188F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C71F17A" w14:textId="736E5E63" w:rsidR="008919F8" w:rsidRDefault="008919F8" w:rsidP="00B2188F">
            <w:pPr>
              <w:pStyle w:val="TableParagraph"/>
              <w:numPr>
                <w:ilvl w:val="0"/>
                <w:numId w:val="38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F108C1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0552B6CD" w14:textId="77777777" w:rsidR="00FF5FDA" w:rsidRPr="00BB7BE1" w:rsidRDefault="00FF5FDA" w:rsidP="00FF5FDA">
            <w:pPr>
              <w:pStyle w:val="TableParagraph"/>
              <w:tabs>
                <w:tab w:val="left" w:pos="892"/>
                <w:tab w:val="left" w:pos="893"/>
              </w:tabs>
              <w:spacing w:before="42"/>
              <w:ind w:left="892" w:right="258"/>
              <w:jc w:val="both"/>
              <w:rPr>
                <w:rFonts w:ascii="Hurme Geometric Sans 1" w:hAnsi="Hurme Geometric Sans 1"/>
                <w:i/>
                <w:sz w:val="20"/>
              </w:rPr>
            </w:pPr>
          </w:p>
          <w:p w14:paraId="66EFD03D" w14:textId="6B11D706" w:rsidR="002B721E" w:rsidRPr="005E79FC" w:rsidRDefault="008919F8" w:rsidP="008919F8">
            <w:pPr>
              <w:pStyle w:val="TableParagraph"/>
              <w:tabs>
                <w:tab w:val="left" w:pos="892"/>
                <w:tab w:val="left" w:pos="893"/>
              </w:tabs>
              <w:spacing w:before="42"/>
              <w:ind w:left="531"/>
              <w:jc w:val="both"/>
              <w:rPr>
                <w:rFonts w:ascii="Hurme Geometric Sans 1" w:hAnsi="Hurme Geometric Sans 1"/>
                <w:i/>
              </w:rPr>
            </w:pPr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* 2015 AKTS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ullanıcı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ılavuzu’ndak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anahta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prensipler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taşımalıdı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. </w:t>
            </w:r>
          </w:p>
        </w:tc>
      </w:tr>
    </w:tbl>
    <w:p w14:paraId="1B53E603" w14:textId="77777777" w:rsidR="00BA05FA" w:rsidRDefault="00BA05FA" w:rsidP="00A068E2">
      <w:pPr>
        <w:rPr>
          <w:rFonts w:ascii="Hurme Geometric Sans 1" w:hAnsi="Hurme Geometric Sans 1" w:cs="Arial"/>
          <w:sz w:val="2"/>
          <w:szCs w:val="2"/>
        </w:rPr>
      </w:pPr>
    </w:p>
    <w:p w14:paraId="635A636A" w14:textId="77777777" w:rsidR="00BA05FA" w:rsidRDefault="00BA05FA" w:rsidP="00A068E2">
      <w:pPr>
        <w:rPr>
          <w:rFonts w:ascii="Hurme Geometric Sans 1" w:hAnsi="Hurme Geometric Sans 1" w:cs="Arial"/>
          <w:sz w:val="2"/>
          <w:szCs w:val="2"/>
        </w:rPr>
      </w:pPr>
    </w:p>
    <w:p w14:paraId="53F11E73" w14:textId="77777777" w:rsidR="00BA05FA" w:rsidRDefault="00BA05FA" w:rsidP="00A068E2">
      <w:pPr>
        <w:rPr>
          <w:rFonts w:ascii="Hurme Geometric Sans 1" w:hAnsi="Hurme Geometric Sans 1" w:cs="Arial"/>
          <w:sz w:val="2"/>
          <w:szCs w:val="2"/>
        </w:rPr>
      </w:pPr>
    </w:p>
    <w:p w14:paraId="3B055E4B" w14:textId="77777777" w:rsidR="00BA05FA" w:rsidRDefault="00BA05FA" w:rsidP="00A068E2">
      <w:pPr>
        <w:rPr>
          <w:rFonts w:ascii="Hurme Geometric Sans 1" w:hAnsi="Hurme Geometric Sans 1" w:cs="Arial"/>
          <w:sz w:val="2"/>
          <w:szCs w:val="2"/>
        </w:rPr>
      </w:pPr>
    </w:p>
    <w:p w14:paraId="752ACE6C" w14:textId="77777777" w:rsidR="00BA05FA" w:rsidRDefault="00BA05FA" w:rsidP="00A068E2">
      <w:pPr>
        <w:rPr>
          <w:rFonts w:ascii="Hurme Geometric Sans 1" w:hAnsi="Hurme Geometric Sans 1" w:cs="Arial"/>
          <w:sz w:val="2"/>
          <w:szCs w:val="2"/>
        </w:rPr>
      </w:pPr>
    </w:p>
    <w:p w14:paraId="1121D0F1" w14:textId="572CB3CC" w:rsidR="00BA05FA" w:rsidRDefault="00BA05FA" w:rsidP="00A068E2">
      <w:pPr>
        <w:rPr>
          <w:rFonts w:ascii="Hurme Geometric Sans 1" w:hAnsi="Hurme Geometric Sans 1" w:cs="Arial"/>
          <w:sz w:val="2"/>
          <w:szCs w:val="2"/>
        </w:rPr>
      </w:pPr>
    </w:p>
    <w:p w14:paraId="68FA73D8" w14:textId="77777777" w:rsidR="00BA05FA" w:rsidRDefault="00BA05FA" w:rsidP="00A068E2">
      <w:pPr>
        <w:rPr>
          <w:rFonts w:ascii="Hurme Geometric Sans 1" w:hAnsi="Hurme Geometric Sans 1" w:cs="Arial"/>
          <w:sz w:val="2"/>
          <w:szCs w:val="2"/>
        </w:rPr>
      </w:pPr>
    </w:p>
    <w:p w14:paraId="1CFB578D" w14:textId="66DEF6CD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CC301D">
          <w:headerReference w:type="default" r:id="rId52"/>
          <w:footerReference w:type="default" r:id="rId53"/>
          <w:pgSz w:w="16840" w:h="11910" w:orient="landscape"/>
          <w:pgMar w:top="600" w:right="160" w:bottom="840" w:left="180" w:header="0" w:footer="652" w:gutter="0"/>
          <w:cols w:space="708"/>
        </w:sect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83840" behindDoc="1" locked="0" layoutInCell="1" allowOverlap="1" wp14:anchorId="501AB08B" wp14:editId="2E0FACA3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29" name="Metin Kutusu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9A5DBE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3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1AB08B" id="Metin Kutusu 29" o:spid="_x0000_s1046" type="#_x0000_t202" style="position:absolute;margin-left:493.3pt;margin-top:67.1pt;width:12.25pt;height:12pt;z-index:-251632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Bv&#10;3x4D2AEAAJg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719A5DBE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3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2260CB2" w14:textId="4596EB30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4A797BF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7B7DA16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4BAD03C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2ABC4D7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441B190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8D91C76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D8C95AF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EAD8ABC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432A6C3" w14:textId="653A203C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1F3874D" w14:textId="060C7B3E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7E0BC10" w14:textId="739B70AD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D3E85E6" w14:textId="52A39581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8AB649B" w14:textId="123F79FC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8376CB3" w14:textId="7151D2AF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2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47"/>
        <w:gridCol w:w="2054"/>
        <w:gridCol w:w="2200"/>
        <w:gridCol w:w="1773"/>
        <w:gridCol w:w="2150"/>
        <w:gridCol w:w="1953"/>
      </w:tblGrid>
      <w:tr w:rsidR="005D560E" w:rsidRPr="007E7355" w14:paraId="20E21DBB" w14:textId="77777777" w:rsidTr="0010308A">
        <w:trPr>
          <w:trHeight w:val="393"/>
        </w:trPr>
        <w:tc>
          <w:tcPr>
            <w:tcW w:w="16077" w:type="dxa"/>
            <w:gridSpan w:val="6"/>
            <w:shd w:val="clear" w:color="auto" w:fill="A4D2EC"/>
          </w:tcPr>
          <w:p w14:paraId="23AC37B7" w14:textId="77777777" w:rsidR="005D560E" w:rsidRPr="007E7355" w:rsidRDefault="005D560E" w:rsidP="0010308A">
            <w:pPr>
              <w:pStyle w:val="TableParagraph"/>
              <w:spacing w:line="319" w:lineRule="exact"/>
              <w:ind w:right="90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B. EĞİTİM </w:t>
            </w:r>
            <w:proofErr w:type="spellStart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5D560E" w:rsidRPr="007E7355" w14:paraId="6B3AE630" w14:textId="77777777" w:rsidTr="0010308A">
        <w:trPr>
          <w:trHeight w:val="437"/>
        </w:trPr>
        <w:tc>
          <w:tcPr>
            <w:tcW w:w="16077" w:type="dxa"/>
            <w:gridSpan w:val="6"/>
            <w:shd w:val="clear" w:color="auto" w:fill="A4D2EC"/>
          </w:tcPr>
          <w:p w14:paraId="1D9B55E5" w14:textId="77777777" w:rsidR="005D560E" w:rsidRPr="007E7355" w:rsidRDefault="005D560E" w:rsidP="0010308A">
            <w:pPr>
              <w:pStyle w:val="TableParagraph"/>
              <w:spacing w:line="259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1. </w:t>
            </w:r>
            <w:r w:rsidRPr="00EB35FA">
              <w:rPr>
                <w:rFonts w:ascii="Hurme Geometric Sans 1" w:hAnsi="Hurme Geometric Sans 1"/>
                <w:b/>
              </w:rPr>
              <w:t xml:space="preserve">Program </w:t>
            </w:r>
            <w:proofErr w:type="spellStart"/>
            <w:r w:rsidRPr="00EB35FA">
              <w:rPr>
                <w:rFonts w:ascii="Hurme Geometric Sans 1" w:hAnsi="Hurme Geometric Sans 1"/>
                <w:b/>
              </w:rPr>
              <w:t>Tasarımı</w:t>
            </w:r>
            <w:proofErr w:type="spellEnd"/>
            <w:r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  <w:b/>
              </w:rPr>
              <w:t>Değerlendirmesi</w:t>
            </w:r>
            <w:proofErr w:type="spellEnd"/>
            <w:r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b/>
              </w:rPr>
              <w:t>Güncellenmesi</w:t>
            </w:r>
            <w:proofErr w:type="spellEnd"/>
          </w:p>
        </w:tc>
      </w:tr>
      <w:tr w:rsidR="005D560E" w:rsidRPr="007E7355" w14:paraId="60F8C6CD" w14:textId="77777777" w:rsidTr="0010308A">
        <w:trPr>
          <w:trHeight w:val="280"/>
        </w:trPr>
        <w:tc>
          <w:tcPr>
            <w:tcW w:w="5947" w:type="dxa"/>
            <w:shd w:val="clear" w:color="auto" w:fill="A4D2EC"/>
          </w:tcPr>
          <w:p w14:paraId="4D9DC1E3" w14:textId="77777777" w:rsidR="005D560E" w:rsidRPr="007E7355" w:rsidRDefault="005D560E" w:rsidP="0010308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54" w:type="dxa"/>
            <w:shd w:val="clear" w:color="auto" w:fill="A4D2EC"/>
          </w:tcPr>
          <w:p w14:paraId="38240472" w14:textId="77777777" w:rsidR="005D560E" w:rsidRPr="007E7355" w:rsidRDefault="005D560E" w:rsidP="0010308A">
            <w:pPr>
              <w:pStyle w:val="TableParagraph"/>
              <w:spacing w:line="259" w:lineRule="exact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200" w:type="dxa"/>
            <w:shd w:val="clear" w:color="auto" w:fill="A4D2EC"/>
          </w:tcPr>
          <w:p w14:paraId="58CB613B" w14:textId="77777777" w:rsidR="005D560E" w:rsidRPr="007E7355" w:rsidRDefault="005D560E" w:rsidP="0010308A">
            <w:pPr>
              <w:pStyle w:val="TableParagraph"/>
              <w:spacing w:line="259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773" w:type="dxa"/>
            <w:shd w:val="clear" w:color="auto" w:fill="A4D2EC"/>
          </w:tcPr>
          <w:p w14:paraId="0D5DE9C8" w14:textId="77777777" w:rsidR="005D560E" w:rsidRPr="007E7355" w:rsidRDefault="005D560E" w:rsidP="0010308A">
            <w:pPr>
              <w:pStyle w:val="TableParagraph"/>
              <w:spacing w:line="259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50" w:type="dxa"/>
            <w:shd w:val="clear" w:color="auto" w:fill="A4D2EC"/>
          </w:tcPr>
          <w:p w14:paraId="66DE4CDC" w14:textId="77777777" w:rsidR="005D560E" w:rsidRPr="007E7355" w:rsidRDefault="005D560E" w:rsidP="0010308A">
            <w:pPr>
              <w:pStyle w:val="TableParagraph"/>
              <w:spacing w:line="259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53" w:type="dxa"/>
            <w:shd w:val="clear" w:color="auto" w:fill="A4D2EC"/>
          </w:tcPr>
          <w:p w14:paraId="79377E64" w14:textId="77777777" w:rsidR="005D560E" w:rsidRPr="007E7355" w:rsidRDefault="005D560E" w:rsidP="0010308A">
            <w:pPr>
              <w:pStyle w:val="TableParagraph"/>
              <w:spacing w:line="259" w:lineRule="exact"/>
              <w:ind w:left="1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CF47ED" w:rsidRPr="007E7355" w14:paraId="50A0A8A4" w14:textId="77777777" w:rsidTr="0010308A">
        <w:trPr>
          <w:trHeight w:val="309"/>
        </w:trPr>
        <w:tc>
          <w:tcPr>
            <w:tcW w:w="5947" w:type="dxa"/>
            <w:tcBorders>
              <w:bottom w:val="nil"/>
            </w:tcBorders>
          </w:tcPr>
          <w:p w14:paraId="42EF85B5" w14:textId="77777777" w:rsidR="00CF47ED" w:rsidRPr="007E7355" w:rsidRDefault="00CF47ED" w:rsidP="00CF47ED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bottom w:val="nil"/>
            </w:tcBorders>
            <w:shd w:val="clear" w:color="auto" w:fill="E6F1F9"/>
          </w:tcPr>
          <w:p w14:paraId="79E9456B" w14:textId="3A72D53C" w:rsidR="00CF47ED" w:rsidRPr="007E7355" w:rsidRDefault="00CF47ED" w:rsidP="00CF47ED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r w:rsidRPr="00CF47ED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CF47ED">
              <w:rPr>
                <w:rFonts w:ascii="Hurme Geometric Sans 1" w:hAnsi="Hurme Geometric Sans 1"/>
              </w:rPr>
              <w:t>çıktılarını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zlenmesin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v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üncellenmesin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lişki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mekanizma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bulunmamaktadır</w:t>
            </w:r>
            <w:proofErr w:type="spellEnd"/>
            <w:r w:rsidRPr="00CF47E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00" w:type="dxa"/>
            <w:vMerge w:val="restart"/>
            <w:shd w:val="clear" w:color="auto" w:fill="D2E8F6"/>
          </w:tcPr>
          <w:p w14:paraId="051923D1" w14:textId="42173354" w:rsidR="00CF47ED" w:rsidRPr="007E7355" w:rsidRDefault="00CF47ED" w:rsidP="00CF47ED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r w:rsidRPr="00CF47ED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CF47ED">
              <w:rPr>
                <w:rFonts w:ascii="Hurme Geometric Sans 1" w:hAnsi="Hurme Geometric Sans 1"/>
              </w:rPr>
              <w:t>çıktılarını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zlenmesin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v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üncellenmesin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lişki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periyot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CF47ED">
              <w:rPr>
                <w:rFonts w:ascii="Hurme Geometric Sans 1" w:hAnsi="Hurme Geometric Sans 1"/>
              </w:rPr>
              <w:t>ilk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CF47ED">
              <w:rPr>
                <w:rFonts w:ascii="Hurme Geometric Sans 1" w:hAnsi="Hurme Geometric Sans 1"/>
              </w:rPr>
              <w:t>kural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v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östergeler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oluşturulmuştur</w:t>
            </w:r>
            <w:proofErr w:type="spellEnd"/>
            <w:r w:rsidRPr="00CF47E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73" w:type="dxa"/>
            <w:vMerge w:val="restart"/>
            <w:shd w:val="clear" w:color="auto" w:fill="B8DCF0"/>
          </w:tcPr>
          <w:p w14:paraId="3195BE20" w14:textId="4C17BE4B" w:rsidR="00CF47ED" w:rsidRPr="007E7355" w:rsidRDefault="00CF47ED" w:rsidP="00CF47ED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CF47ED">
              <w:rPr>
                <w:rFonts w:ascii="Hurme Geometric Sans 1" w:hAnsi="Hurme Geometric Sans 1"/>
              </w:rPr>
              <w:t>Programları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enelind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program </w:t>
            </w:r>
            <w:proofErr w:type="spellStart"/>
            <w:r w:rsidRPr="00CF47ED">
              <w:rPr>
                <w:rFonts w:ascii="Hurme Geometric Sans 1" w:hAnsi="Hurme Geometric Sans 1"/>
              </w:rPr>
              <w:t>çıktılarını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zlenmesin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v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üncellenmesin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lişki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mekanizmalar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şletilmektedir</w:t>
            </w:r>
            <w:proofErr w:type="spellEnd"/>
            <w:r w:rsidRPr="00CF47E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50" w:type="dxa"/>
            <w:vMerge w:val="restart"/>
            <w:shd w:val="clear" w:color="auto" w:fill="8BC6EB"/>
          </w:tcPr>
          <w:p w14:paraId="450F3298" w14:textId="17EACAD6" w:rsidR="00CF47ED" w:rsidRPr="007E7355" w:rsidRDefault="00CF47ED" w:rsidP="00CF47ED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r w:rsidRPr="00CF47ED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CF47ED">
              <w:rPr>
                <w:rFonts w:ascii="Hurme Geometric Sans 1" w:hAnsi="Hurme Geometric Sans 1"/>
              </w:rPr>
              <w:t>çıktıları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bu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mekanizmalar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CF47ED">
              <w:rPr>
                <w:rFonts w:ascii="Hurme Geometric Sans 1" w:hAnsi="Hurme Geometric Sans 1"/>
              </w:rPr>
              <w:t>izlenmekt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v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lgili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paydaşları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örüşleri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de </w:t>
            </w:r>
            <w:proofErr w:type="spellStart"/>
            <w:r w:rsidRPr="00CF47ED">
              <w:rPr>
                <w:rFonts w:ascii="Hurme Geometric Sans 1" w:hAnsi="Hurme Geometric Sans 1"/>
              </w:rPr>
              <w:t>alınarak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üncellenmektedir</w:t>
            </w:r>
            <w:proofErr w:type="spellEnd"/>
            <w:r w:rsidRPr="00CF47E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3" w:type="dxa"/>
            <w:vMerge w:val="restart"/>
            <w:shd w:val="clear" w:color="auto" w:fill="5DB0E4"/>
          </w:tcPr>
          <w:p w14:paraId="7314D432" w14:textId="77777777" w:rsidR="00CF47ED" w:rsidRPr="007E7355" w:rsidRDefault="00CF47ED" w:rsidP="00CF47ED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011D8059" w14:textId="77777777" w:rsidR="00CF47ED" w:rsidRPr="007E7355" w:rsidRDefault="00CF47ED" w:rsidP="00CF47ED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63D1854F" w14:textId="77777777" w:rsidR="00CF47ED" w:rsidRPr="007E7355" w:rsidRDefault="00CF47ED" w:rsidP="00CF47ED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7F423A1" w14:textId="77777777" w:rsidR="00CF47ED" w:rsidRPr="007E7355" w:rsidRDefault="00CF47ED" w:rsidP="00CF47ED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6C07CD6C" w14:textId="77777777" w:rsidR="00CF47ED" w:rsidRPr="007E7355" w:rsidRDefault="00CF47ED" w:rsidP="00CF47ED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0260A4D8" w14:textId="77777777" w:rsidR="00CF47ED" w:rsidRPr="007E7355" w:rsidRDefault="00CF47ED" w:rsidP="00CF47ED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CF47ED" w:rsidRPr="007E7355" w14:paraId="262A05C5" w14:textId="77777777" w:rsidTr="0010308A">
        <w:trPr>
          <w:trHeight w:val="308"/>
        </w:trPr>
        <w:tc>
          <w:tcPr>
            <w:tcW w:w="5947" w:type="dxa"/>
            <w:tcBorders>
              <w:top w:val="nil"/>
              <w:bottom w:val="nil"/>
            </w:tcBorders>
          </w:tcPr>
          <w:p w14:paraId="3E7281EF" w14:textId="7C5B3233" w:rsidR="00CF47ED" w:rsidRPr="00DE5B59" w:rsidRDefault="00CF47ED" w:rsidP="00CF47ED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  <w:b/>
              </w:rPr>
            </w:pPr>
            <w:r w:rsidRPr="00DE5B59">
              <w:rPr>
                <w:rFonts w:ascii="Hurme Geometric Sans 1" w:hAnsi="Hurme Geometric Sans 1"/>
                <w:b/>
                <w:u w:val="single"/>
              </w:rPr>
              <w:t>B.1.</w:t>
            </w:r>
            <w:r>
              <w:rPr>
                <w:rFonts w:ascii="Hurme Geometric Sans 1" w:hAnsi="Hurme Geometric Sans 1"/>
                <w:b/>
                <w:u w:val="single"/>
              </w:rPr>
              <w:t>5</w:t>
            </w:r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. </w:t>
            </w:r>
            <w:proofErr w:type="spellStart"/>
            <w:r w:rsidRPr="005D560E">
              <w:rPr>
                <w:rFonts w:ascii="Hurme Geometric Sans 1" w:hAnsi="Hurme Geometric Sans 1"/>
                <w:b/>
                <w:u w:val="single"/>
              </w:rPr>
              <w:t>Programların</w:t>
            </w:r>
            <w:proofErr w:type="spellEnd"/>
            <w:r w:rsidRPr="005D560E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5D560E">
              <w:rPr>
                <w:rFonts w:ascii="Hurme Geometric Sans 1" w:hAnsi="Hurme Geometric Sans 1"/>
                <w:b/>
                <w:u w:val="single"/>
              </w:rPr>
              <w:t>izlenmesi</w:t>
            </w:r>
            <w:proofErr w:type="spellEnd"/>
            <w:r w:rsidRPr="005D560E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5D560E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5D560E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5D560E">
              <w:rPr>
                <w:rFonts w:ascii="Hurme Geometric Sans 1" w:hAnsi="Hurme Geometric Sans 1"/>
                <w:b/>
                <w:u w:val="single"/>
              </w:rPr>
              <w:t>güncellenmesi</w:t>
            </w:r>
            <w:proofErr w:type="spellEnd"/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49EF7CF3" w14:textId="2E122881" w:rsidR="00CF47ED" w:rsidRPr="007E7355" w:rsidRDefault="00CF47ED" w:rsidP="00CF47ED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039948ED" w14:textId="77777777" w:rsidR="00CF47ED" w:rsidRPr="007E7355" w:rsidRDefault="00CF47ED" w:rsidP="00CF47ED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2A8F6CFD" w14:textId="77777777" w:rsidR="00CF47ED" w:rsidRPr="007E7355" w:rsidRDefault="00CF47ED" w:rsidP="00CF47ED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5B54E4EC" w14:textId="77777777" w:rsidR="00CF47ED" w:rsidRPr="007E7355" w:rsidRDefault="00CF47ED" w:rsidP="00CF47ED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62DF28B8" w14:textId="77777777" w:rsidR="00CF47ED" w:rsidRPr="007E7355" w:rsidRDefault="00CF47ED" w:rsidP="00CF47ED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CF47ED" w:rsidRPr="007E7355" w14:paraId="2659433B" w14:textId="77777777" w:rsidTr="0010308A">
        <w:trPr>
          <w:trHeight w:val="309"/>
        </w:trPr>
        <w:tc>
          <w:tcPr>
            <w:tcW w:w="5947" w:type="dxa"/>
            <w:vMerge w:val="restart"/>
            <w:tcBorders>
              <w:top w:val="nil"/>
            </w:tcBorders>
          </w:tcPr>
          <w:p w14:paraId="6B194C98" w14:textId="77777777" w:rsidR="003E2978" w:rsidRDefault="00CF47ED" w:rsidP="003E2978">
            <w:pPr>
              <w:pStyle w:val="TableParagraph"/>
              <w:spacing w:line="260" w:lineRule="exact"/>
              <w:ind w:left="107" w:right="341"/>
              <w:jc w:val="both"/>
              <w:rPr>
                <w:rFonts w:ascii="Hurme Geometric Sans 1" w:hAnsi="Hurme Geometric Sans 1"/>
              </w:rPr>
            </w:pPr>
            <w:r w:rsidRPr="003E230E">
              <w:rPr>
                <w:rFonts w:ascii="Hurme Geometric Sans 1" w:hAnsi="Hurme Geometric Sans 1"/>
              </w:rPr>
              <w:t xml:space="preserve">Her program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ders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içi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3E230E">
              <w:rPr>
                <w:rFonts w:ascii="Hurme Geometric Sans 1" w:hAnsi="Hurme Geometric Sans 1"/>
              </w:rPr>
              <w:t>örgü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uzakta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karma, </w:t>
            </w:r>
            <w:proofErr w:type="spellStart"/>
            <w:r w:rsidRPr="003E230E">
              <w:rPr>
                <w:rFonts w:ascii="Hurme Geometric Sans 1" w:hAnsi="Hurme Geometric Sans 1"/>
              </w:rPr>
              <w:t>açıkta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) program </w:t>
            </w:r>
            <w:proofErr w:type="spellStart"/>
            <w:r w:rsidRPr="003E230E">
              <w:rPr>
                <w:rFonts w:ascii="Hurme Geometric Sans 1" w:hAnsi="Hurme Geometric Sans 1"/>
              </w:rPr>
              <w:t>amaçlarını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öğrenm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çıktılarını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izlenmes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planlandığ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şekild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gerçekleşmektedi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Pr="003E230E">
              <w:rPr>
                <w:rFonts w:ascii="Hurme Geometric Sans 1" w:hAnsi="Hurme Geometric Sans 1"/>
              </w:rPr>
              <w:t>süreci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isleyiş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onuçlar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paydaşlarla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birlikt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3E230E">
              <w:rPr>
                <w:rFonts w:ascii="Hurme Geometric Sans 1" w:hAnsi="Hurme Geometric Sans 1"/>
              </w:rPr>
              <w:t>Eğitim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öğretim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3E230E">
              <w:rPr>
                <w:rFonts w:ascii="Hurme Geometric Sans 1" w:hAnsi="Hurme Geometric Sans 1"/>
              </w:rPr>
              <w:t>ilgil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istatistik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göstergele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(her </w:t>
            </w:r>
            <w:proofErr w:type="spellStart"/>
            <w:r w:rsidRPr="003E230E">
              <w:rPr>
                <w:rFonts w:ascii="Hurme Geometric Sans 1" w:hAnsi="Hurme Geometric Sans 1"/>
              </w:rPr>
              <w:t>yarıyıl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açıla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dersle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öğrenc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ayılar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başar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durumlar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ger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beslem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onuçlar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ders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çeşitliliğ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lab </w:t>
            </w:r>
            <w:proofErr w:type="spellStart"/>
            <w:r w:rsidRPr="003E230E">
              <w:rPr>
                <w:rFonts w:ascii="Hurme Geometric Sans 1" w:hAnsi="Hurme Geometric Sans 1"/>
              </w:rPr>
              <w:t>uygulama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ilişk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kesm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ayıları</w:t>
            </w:r>
            <w:proofErr w:type="spellEnd"/>
            <w:r w:rsidRPr="003E230E">
              <w:rPr>
                <w:rFonts w:ascii="Hurme Geometric Sans 1" w:hAnsi="Hurme Geometric Sans 1"/>
              </w:rPr>
              <w:t>/</w:t>
            </w:r>
            <w:proofErr w:type="spellStart"/>
            <w:r w:rsidRPr="003E230E">
              <w:rPr>
                <w:rFonts w:ascii="Hurme Geometric Sans 1" w:hAnsi="Hurme Geometric Sans 1"/>
              </w:rPr>
              <w:t>nedenler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vb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3E230E">
              <w:rPr>
                <w:rFonts w:ascii="Hurme Geometric Sans 1" w:hAnsi="Hurme Geometric Sans 1"/>
              </w:rPr>
              <w:t>periyodik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istematik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şekild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izlenmekt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tartışılmakta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değerlendirilmekt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karşılaştırılmakta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kalitel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eğitim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yönündek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gelişim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ürdürülmektedi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. </w:t>
            </w:r>
          </w:p>
          <w:p w14:paraId="352C11C3" w14:textId="624779D2" w:rsidR="00CF47ED" w:rsidRPr="007E7355" w:rsidRDefault="00CF47ED" w:rsidP="003E2978">
            <w:pPr>
              <w:pStyle w:val="TableParagraph"/>
              <w:spacing w:line="260" w:lineRule="exact"/>
              <w:ind w:left="107" w:right="341"/>
              <w:jc w:val="both"/>
              <w:rPr>
                <w:rFonts w:ascii="Hurme Geometric Sans 1" w:hAnsi="Hurme Geometric Sans 1"/>
              </w:rPr>
            </w:pPr>
            <w:r w:rsidRPr="003E230E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3E230E">
              <w:rPr>
                <w:rFonts w:ascii="Hurme Geometric Sans 1" w:hAnsi="Hurme Geometric Sans 1"/>
              </w:rPr>
              <w:t>akreditasyonu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planlamas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teşvik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uygulamas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ardı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3E230E">
              <w:rPr>
                <w:rFonts w:ascii="Hurme Geometric Sans 1" w:hAnsi="Hurme Geometric Sans 1"/>
              </w:rPr>
              <w:t>kurumu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akreditasyo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tratejis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belirtilmiş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onuçlar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tartışılmıştı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3E230E">
              <w:rPr>
                <w:rFonts w:ascii="Hurme Geometric Sans 1" w:hAnsi="Hurme Geometric Sans 1"/>
              </w:rPr>
              <w:t>Akreditasyonu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getiriler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iç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kalit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güvenc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sistemine katkısı </w:t>
            </w:r>
            <w:proofErr w:type="spellStart"/>
            <w:r w:rsidRPr="003E230E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3E230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76B22C58" w14:textId="09A8B25C" w:rsidR="00CF47ED" w:rsidRPr="007E7355" w:rsidRDefault="00CF47ED" w:rsidP="00CF47ED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2C5C2940" w14:textId="77777777" w:rsidR="00CF47ED" w:rsidRPr="007E7355" w:rsidRDefault="00CF47ED" w:rsidP="00CF47ED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66A74AB3" w14:textId="77777777" w:rsidR="00CF47ED" w:rsidRPr="007E7355" w:rsidRDefault="00CF47ED" w:rsidP="00CF47ED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3AE995AF" w14:textId="77777777" w:rsidR="00CF47ED" w:rsidRPr="007E7355" w:rsidRDefault="00CF47ED" w:rsidP="00CF47ED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2E20408E" w14:textId="77777777" w:rsidR="00CF47ED" w:rsidRPr="007E7355" w:rsidRDefault="00CF47ED" w:rsidP="00CF47ED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70ACE" w:rsidRPr="007E7355" w14:paraId="1628967D" w14:textId="77777777" w:rsidTr="0010308A">
        <w:trPr>
          <w:trHeight w:val="308"/>
        </w:trPr>
        <w:tc>
          <w:tcPr>
            <w:tcW w:w="5947" w:type="dxa"/>
            <w:vMerge/>
          </w:tcPr>
          <w:p w14:paraId="4974F863" w14:textId="77777777" w:rsidR="00770ACE" w:rsidRPr="007E7355" w:rsidRDefault="00770ACE" w:rsidP="0010308A">
            <w:pPr>
              <w:pStyle w:val="TableParagraph"/>
              <w:spacing w:line="247" w:lineRule="exact"/>
              <w:ind w:left="107" w:right="52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2769D285" w14:textId="77777777" w:rsidR="00770ACE" w:rsidRPr="007E7355" w:rsidRDefault="00770ACE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21BE0904" w14:textId="77777777" w:rsidR="00770ACE" w:rsidRPr="007E7355" w:rsidRDefault="00770ACE" w:rsidP="0010308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126CA9FC" w14:textId="77777777" w:rsidR="00770ACE" w:rsidRPr="007E7355" w:rsidRDefault="00770ACE" w:rsidP="0010308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6DC1DF9E" w14:textId="77777777" w:rsidR="00770ACE" w:rsidRPr="007E7355" w:rsidRDefault="00770ACE" w:rsidP="0010308A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41AC9DA5" w14:textId="77777777" w:rsidR="00770ACE" w:rsidRPr="007E7355" w:rsidRDefault="00770ACE" w:rsidP="0010308A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70ACE" w:rsidRPr="007E7355" w14:paraId="01F47C93" w14:textId="77777777" w:rsidTr="0010308A">
        <w:trPr>
          <w:trHeight w:val="308"/>
        </w:trPr>
        <w:tc>
          <w:tcPr>
            <w:tcW w:w="5947" w:type="dxa"/>
            <w:vMerge/>
          </w:tcPr>
          <w:p w14:paraId="2E220131" w14:textId="77777777" w:rsidR="00770ACE" w:rsidRPr="007E7355" w:rsidRDefault="00770ACE" w:rsidP="0010308A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69948F16" w14:textId="77777777" w:rsidR="00770ACE" w:rsidRPr="007E7355" w:rsidRDefault="00770ACE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03423A7A" w14:textId="77777777" w:rsidR="00770ACE" w:rsidRPr="007E7355" w:rsidRDefault="00770ACE" w:rsidP="0010308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1ECA1AFC" w14:textId="77777777" w:rsidR="00770ACE" w:rsidRPr="007E7355" w:rsidRDefault="00770ACE" w:rsidP="0010308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tcBorders>
              <w:bottom w:val="nil"/>
            </w:tcBorders>
            <w:shd w:val="clear" w:color="auto" w:fill="8BC6EB"/>
          </w:tcPr>
          <w:p w14:paraId="4A7A0606" w14:textId="77777777" w:rsidR="00770ACE" w:rsidRPr="007E7355" w:rsidRDefault="00770ACE" w:rsidP="0010308A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4645E1CE" w14:textId="77777777" w:rsidR="00770ACE" w:rsidRPr="007E7355" w:rsidRDefault="00770ACE" w:rsidP="0010308A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70ACE" w:rsidRPr="007E7355" w14:paraId="6B52A2CD" w14:textId="77777777" w:rsidTr="0010308A">
        <w:trPr>
          <w:trHeight w:val="309"/>
        </w:trPr>
        <w:tc>
          <w:tcPr>
            <w:tcW w:w="5947" w:type="dxa"/>
            <w:vMerge/>
          </w:tcPr>
          <w:p w14:paraId="1B5BB3A0" w14:textId="77777777" w:rsidR="00770ACE" w:rsidRPr="007E7355" w:rsidRDefault="00770ACE" w:rsidP="0010308A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2806B8A7" w14:textId="77777777" w:rsidR="00770ACE" w:rsidRPr="007E7355" w:rsidRDefault="00770ACE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24E699A3" w14:textId="77777777" w:rsidR="00770ACE" w:rsidRPr="007E7355" w:rsidRDefault="00770ACE" w:rsidP="0010308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3DA0DA2E" w14:textId="77777777" w:rsidR="00770ACE" w:rsidRPr="007E7355" w:rsidRDefault="00770ACE" w:rsidP="0010308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5EDEF9FD" w14:textId="77777777" w:rsidR="00770ACE" w:rsidRPr="007E7355" w:rsidRDefault="00770ACE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tcBorders>
              <w:bottom w:val="nil"/>
            </w:tcBorders>
            <w:shd w:val="clear" w:color="auto" w:fill="5DB0E4"/>
          </w:tcPr>
          <w:p w14:paraId="2B29529A" w14:textId="77777777" w:rsidR="00770ACE" w:rsidRPr="007E7355" w:rsidRDefault="00770ACE" w:rsidP="0010308A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70ACE" w:rsidRPr="007E7355" w14:paraId="3B97AB3D" w14:textId="77777777" w:rsidTr="0010308A">
        <w:trPr>
          <w:trHeight w:val="308"/>
        </w:trPr>
        <w:tc>
          <w:tcPr>
            <w:tcW w:w="5947" w:type="dxa"/>
            <w:vMerge/>
          </w:tcPr>
          <w:p w14:paraId="5C3C8FE7" w14:textId="77777777" w:rsidR="00770ACE" w:rsidRPr="007E7355" w:rsidRDefault="00770ACE" w:rsidP="0010308A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1A696D75" w14:textId="77777777" w:rsidR="00770ACE" w:rsidRPr="007E7355" w:rsidRDefault="00770ACE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5998E17E" w14:textId="77777777" w:rsidR="00770ACE" w:rsidRPr="007E7355" w:rsidRDefault="00770ACE" w:rsidP="0010308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tcBorders>
              <w:bottom w:val="nil"/>
            </w:tcBorders>
            <w:shd w:val="clear" w:color="auto" w:fill="B8DCF0"/>
          </w:tcPr>
          <w:p w14:paraId="590F7D42" w14:textId="77777777" w:rsidR="00770ACE" w:rsidRPr="007E7355" w:rsidRDefault="00770ACE" w:rsidP="0010308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424528B0" w14:textId="77777777" w:rsidR="00770ACE" w:rsidRPr="007E7355" w:rsidRDefault="00770ACE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tcBorders>
              <w:top w:val="nil"/>
              <w:bottom w:val="nil"/>
            </w:tcBorders>
            <w:shd w:val="clear" w:color="auto" w:fill="5DB0E4"/>
          </w:tcPr>
          <w:p w14:paraId="7236CE5D" w14:textId="77777777" w:rsidR="00770ACE" w:rsidRPr="007E7355" w:rsidRDefault="00770ACE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70ACE" w:rsidRPr="007E7355" w14:paraId="3002ACD1" w14:textId="77777777" w:rsidTr="0010308A">
        <w:trPr>
          <w:trHeight w:val="3964"/>
        </w:trPr>
        <w:tc>
          <w:tcPr>
            <w:tcW w:w="5947" w:type="dxa"/>
            <w:vMerge/>
          </w:tcPr>
          <w:p w14:paraId="7716DF5B" w14:textId="77777777" w:rsidR="00770ACE" w:rsidRPr="007E7355" w:rsidRDefault="00770ACE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30" w:type="dxa"/>
            <w:gridSpan w:val="5"/>
            <w:shd w:val="clear" w:color="auto" w:fill="A4D2EC"/>
          </w:tcPr>
          <w:p w14:paraId="43839EFE" w14:textId="77777777" w:rsidR="00770ACE" w:rsidRPr="005E79FC" w:rsidRDefault="00770ACE" w:rsidP="0010308A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7F809DCE" w14:textId="77777777" w:rsidR="00CF47ED" w:rsidRPr="00BB7BE1" w:rsidRDefault="00CF47ED" w:rsidP="00CF47ED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ncellen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eriyo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ıllı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s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on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)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k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r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g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plan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3583A481" w14:textId="04C1859C" w:rsidR="00CF47ED" w:rsidRPr="00BB7BE1" w:rsidRDefault="00B76A5B" w:rsidP="00CF47ED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misyon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vizyon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hedefleri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programlarını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güncellemek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kurduğu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mekanizma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32D49C11" w14:textId="77777777" w:rsidR="00CF47ED" w:rsidRPr="00BB7BE1" w:rsidRDefault="00CF47ED" w:rsidP="00CF47ED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ıllı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erlend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ıktı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çısınd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erlend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) </w:t>
            </w:r>
          </w:p>
          <w:p w14:paraId="0058B56E" w14:textId="77777777" w:rsidR="00CF47ED" w:rsidRPr="00BB7BE1" w:rsidRDefault="00CF47ED" w:rsidP="00CF47ED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ıktı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aşılıp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aşılmadığı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y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Bilg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Sistemi) </w:t>
            </w:r>
          </w:p>
          <w:p w14:paraId="1228DB7C" w14:textId="77777777" w:rsidR="00CF47ED" w:rsidRPr="00BB7BE1" w:rsidRDefault="00CF47ED" w:rsidP="00CF47ED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ıllı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emel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lerd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areket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pı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74B418D1" w14:textId="77777777" w:rsidR="00CF47ED" w:rsidRPr="00BB7BE1" w:rsidRDefault="00CF47ED" w:rsidP="00CF47ED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pı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işiklik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on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gilendiril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0121CF4C" w14:textId="77777777" w:rsidR="00CF47ED" w:rsidRPr="00BB7BE1" w:rsidRDefault="00CF47ED" w:rsidP="00CF47ED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maç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aşıp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aşmadığ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B9C8E0F" w14:textId="27EF187D" w:rsidR="00770ACE" w:rsidRPr="005E79FC" w:rsidRDefault="00CF47ED" w:rsidP="00CF47ED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B76A5B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uygulamalarına ilişkin kanıtlar</w:t>
            </w:r>
          </w:p>
        </w:tc>
      </w:tr>
    </w:tbl>
    <w:p w14:paraId="6B0C8499" w14:textId="5A47D9B1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1773BBD" w14:textId="263B6C5F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0B94084" w14:textId="6DECF725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6D23590" w14:textId="395D972D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67D6639" w14:textId="23C7807C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798DE7A" w14:textId="7E9BC875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9661E0D" w14:textId="1D9BA1C8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769A2CF3" w14:textId="13BB686E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7A20B12" w14:textId="3E8F737A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04DE32B" w14:textId="6710A5E9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4B9CBD1" w14:textId="66CCC12D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81BDAA6" w14:textId="3FA00372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78B110E4" w14:textId="3BE1EAEC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4FE2F62" w14:textId="066C9FAB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036072A" w14:textId="03BD97E6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B790A87" w14:textId="0D95AAD2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41C70298" w14:textId="0ABB65ED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241ED5E" w14:textId="463C18CC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A90284C" w14:textId="5766AB72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8CC2B54" w14:textId="6BA6F31B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7EC9387C" w14:textId="0888D99F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51163E2" w14:textId="073194A5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420329E" w14:textId="3242A57A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41D2F723" w14:textId="555FCDEF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76C29F5" w14:textId="6B927790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D01CE2A" w14:textId="794F0F06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9005D6D" w14:textId="4E0D0F5D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6134AC9" w14:textId="0D28DF5C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740D73D5" w14:textId="4321A10C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7C2C2E22" w14:textId="45F2DA51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0AE3AF5" w14:textId="07188134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2216435" w14:textId="660E278F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48107EC7" w14:textId="3BDC6C5D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235FDFC" w14:textId="3C5D69FD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6B7E6A6" w14:textId="3818630B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A9C76B0" w14:textId="7F8201AB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987051E" w14:textId="0BDC1D74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6629E8B" w14:textId="60690533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7F9530A" w14:textId="72F3747B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0C88853" w14:textId="28229286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15BE543" w14:textId="4D7724BA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EC8CC95" w14:textId="285D683E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274CC98" w14:textId="75D9B44A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BE66941" w14:textId="1160AB86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44A0DD0A" w14:textId="6A4CACA9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A88BC0B" w14:textId="5A01C76E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14CADFE" w14:textId="45BB9362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4811F396" w14:textId="73BAAB4A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B4A2201" w14:textId="46075E66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3BD4753" w14:textId="2F65ED95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45829F8" w14:textId="754EFBD0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21F49FA" w14:textId="3565FFEB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517BD34" w14:textId="1AC23DC6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8C88C27" w14:textId="30B588FD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F551D10" w14:textId="3F48CFC5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6757940D" w14:textId="25D7AE9C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E526220" w14:textId="198B3C18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0D8D2FBA" w14:textId="7C6C9F39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6E2557CC" w14:textId="29A62452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65CC3754" w14:textId="66736DAD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5436FB8" w14:textId="3721D8EF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88C22AA" w14:textId="231AA56F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049465A" w14:textId="261CB8EC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6EF017D" w14:textId="0A18E464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7FE8AD8" w14:textId="7B217B59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4E860156" w14:textId="05EE31C3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DF7C070" w14:textId="449E3DD0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05B62617" w14:textId="37DFE572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3721CE2" w14:textId="6BCAD51A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F5E3FD4" w14:textId="3DC38BBF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1D4EF2A" w14:textId="30E7CA64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474C37A4" w14:textId="51FF7C33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14C8066" w14:textId="7EE6BB04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4A19338" w14:textId="7599B477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4AD3371" w14:textId="239B336B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41060A6" w14:textId="53586C70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0244DE02" w14:textId="2705939F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BFD0AA4" w14:textId="558DF1D2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4182E0A0" w14:textId="54F04413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0706099" w14:textId="1236A34E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5239305" w14:textId="50CBFCAF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CA9A58F" w14:textId="53412C93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0657E423" w14:textId="74D7D94B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7B8167F" w14:textId="0C43D08B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0A42623" w14:textId="5457C4AF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2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45"/>
        <w:gridCol w:w="2054"/>
        <w:gridCol w:w="2200"/>
        <w:gridCol w:w="1773"/>
        <w:gridCol w:w="2150"/>
        <w:gridCol w:w="2171"/>
      </w:tblGrid>
      <w:tr w:rsidR="007F1DEA" w:rsidRPr="007E7355" w14:paraId="3439A692" w14:textId="77777777" w:rsidTr="00727AA3">
        <w:trPr>
          <w:trHeight w:val="393"/>
        </w:trPr>
        <w:tc>
          <w:tcPr>
            <w:tcW w:w="16093" w:type="dxa"/>
            <w:gridSpan w:val="6"/>
            <w:shd w:val="clear" w:color="auto" w:fill="A4D2EC"/>
          </w:tcPr>
          <w:p w14:paraId="425AE616" w14:textId="77777777" w:rsidR="007F1DEA" w:rsidRPr="007E7355" w:rsidRDefault="007F1DEA" w:rsidP="0010308A">
            <w:pPr>
              <w:pStyle w:val="TableParagraph"/>
              <w:spacing w:line="319" w:lineRule="exact"/>
              <w:ind w:right="90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B. EĞİTİM </w:t>
            </w:r>
            <w:proofErr w:type="spellStart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7F1DEA" w:rsidRPr="007E7355" w14:paraId="0722C978" w14:textId="77777777" w:rsidTr="00727AA3">
        <w:trPr>
          <w:trHeight w:val="437"/>
        </w:trPr>
        <w:tc>
          <w:tcPr>
            <w:tcW w:w="16093" w:type="dxa"/>
            <w:gridSpan w:val="6"/>
            <w:shd w:val="clear" w:color="auto" w:fill="A4D2EC"/>
          </w:tcPr>
          <w:p w14:paraId="22B7FAF2" w14:textId="77777777" w:rsidR="007F1DEA" w:rsidRPr="007E7355" w:rsidRDefault="007F1DEA" w:rsidP="0010308A">
            <w:pPr>
              <w:pStyle w:val="TableParagraph"/>
              <w:spacing w:line="259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1. </w:t>
            </w:r>
            <w:r w:rsidRPr="00EB35FA">
              <w:rPr>
                <w:rFonts w:ascii="Hurme Geometric Sans 1" w:hAnsi="Hurme Geometric Sans 1"/>
                <w:b/>
              </w:rPr>
              <w:t xml:space="preserve">Program </w:t>
            </w:r>
            <w:proofErr w:type="spellStart"/>
            <w:r w:rsidRPr="00EB35FA">
              <w:rPr>
                <w:rFonts w:ascii="Hurme Geometric Sans 1" w:hAnsi="Hurme Geometric Sans 1"/>
                <w:b/>
              </w:rPr>
              <w:t>Tasarımı</w:t>
            </w:r>
            <w:proofErr w:type="spellEnd"/>
            <w:r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  <w:b/>
              </w:rPr>
              <w:t>Değerlendirmesi</w:t>
            </w:r>
            <w:proofErr w:type="spellEnd"/>
            <w:r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b/>
              </w:rPr>
              <w:t>Güncellenmesi</w:t>
            </w:r>
            <w:proofErr w:type="spellEnd"/>
          </w:p>
        </w:tc>
      </w:tr>
      <w:tr w:rsidR="007F1DEA" w:rsidRPr="007E7355" w14:paraId="2D003B89" w14:textId="77777777" w:rsidTr="00727AA3">
        <w:trPr>
          <w:trHeight w:val="280"/>
        </w:trPr>
        <w:tc>
          <w:tcPr>
            <w:tcW w:w="5745" w:type="dxa"/>
            <w:shd w:val="clear" w:color="auto" w:fill="A4D2EC"/>
          </w:tcPr>
          <w:p w14:paraId="5C97B2DF" w14:textId="77777777" w:rsidR="007F1DEA" w:rsidRPr="007E7355" w:rsidRDefault="007F1DEA" w:rsidP="0010308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54" w:type="dxa"/>
            <w:shd w:val="clear" w:color="auto" w:fill="A4D2EC"/>
          </w:tcPr>
          <w:p w14:paraId="42B5EA48" w14:textId="77777777" w:rsidR="007F1DEA" w:rsidRPr="007E7355" w:rsidRDefault="007F1DEA" w:rsidP="0010308A">
            <w:pPr>
              <w:pStyle w:val="TableParagraph"/>
              <w:spacing w:line="259" w:lineRule="exact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200" w:type="dxa"/>
            <w:shd w:val="clear" w:color="auto" w:fill="A4D2EC"/>
          </w:tcPr>
          <w:p w14:paraId="57E99AC1" w14:textId="77777777" w:rsidR="007F1DEA" w:rsidRPr="007E7355" w:rsidRDefault="007F1DEA" w:rsidP="0010308A">
            <w:pPr>
              <w:pStyle w:val="TableParagraph"/>
              <w:spacing w:line="259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773" w:type="dxa"/>
            <w:shd w:val="clear" w:color="auto" w:fill="A4D2EC"/>
          </w:tcPr>
          <w:p w14:paraId="37E2CCB5" w14:textId="77777777" w:rsidR="007F1DEA" w:rsidRPr="007E7355" w:rsidRDefault="007F1DEA" w:rsidP="0010308A">
            <w:pPr>
              <w:pStyle w:val="TableParagraph"/>
              <w:spacing w:line="259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50" w:type="dxa"/>
            <w:shd w:val="clear" w:color="auto" w:fill="A4D2EC"/>
          </w:tcPr>
          <w:p w14:paraId="12D4197E" w14:textId="77777777" w:rsidR="007F1DEA" w:rsidRPr="007E7355" w:rsidRDefault="007F1DEA" w:rsidP="0010308A">
            <w:pPr>
              <w:pStyle w:val="TableParagraph"/>
              <w:spacing w:line="259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2171" w:type="dxa"/>
            <w:shd w:val="clear" w:color="auto" w:fill="A4D2EC"/>
          </w:tcPr>
          <w:p w14:paraId="6DE2B32A" w14:textId="77777777" w:rsidR="007F1DEA" w:rsidRPr="007E7355" w:rsidRDefault="007F1DEA" w:rsidP="0010308A">
            <w:pPr>
              <w:pStyle w:val="TableParagraph"/>
              <w:spacing w:line="259" w:lineRule="exact"/>
              <w:ind w:left="1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7F1DEA" w:rsidRPr="007E7355" w14:paraId="4A62E9E2" w14:textId="77777777" w:rsidTr="00727AA3">
        <w:trPr>
          <w:trHeight w:val="309"/>
        </w:trPr>
        <w:tc>
          <w:tcPr>
            <w:tcW w:w="5745" w:type="dxa"/>
            <w:tcBorders>
              <w:bottom w:val="nil"/>
            </w:tcBorders>
          </w:tcPr>
          <w:p w14:paraId="06BE62E1" w14:textId="77777777" w:rsidR="007F1DEA" w:rsidRDefault="007F1DEA" w:rsidP="007F1DEA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  <w:r>
              <w:rPr>
                <w:rFonts w:ascii="Hurme Geometric Sans 1" w:hAnsi="Hurme Geometric Sans 1"/>
                <w:b/>
                <w:u w:val="single"/>
              </w:rPr>
              <w:t xml:space="preserve">  </w:t>
            </w:r>
          </w:p>
          <w:p w14:paraId="56558467" w14:textId="77777777" w:rsidR="007F1DEA" w:rsidRPr="007F1DEA" w:rsidRDefault="007F1DEA" w:rsidP="007F1DEA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0E85A49D" w14:textId="77777777" w:rsidR="007F1DEA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  <w:r w:rsidRPr="007F1DEA">
              <w:rPr>
                <w:rFonts w:ascii="Hurme Geometric Sans 1" w:hAnsi="Hurme Geometric Sans 1"/>
                <w:b/>
              </w:rPr>
              <w:t xml:space="preserve">  </w:t>
            </w:r>
            <w:r w:rsidRPr="00DE5B59">
              <w:rPr>
                <w:rFonts w:ascii="Hurme Geometric Sans 1" w:hAnsi="Hurme Geometric Sans 1"/>
                <w:b/>
                <w:u w:val="single"/>
              </w:rPr>
              <w:t>B.1.</w:t>
            </w:r>
            <w:r>
              <w:rPr>
                <w:rFonts w:ascii="Hurme Geometric Sans 1" w:hAnsi="Hurme Geometric Sans 1"/>
                <w:b/>
                <w:u w:val="single"/>
              </w:rPr>
              <w:t>6</w:t>
            </w:r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. </w:t>
            </w:r>
            <w:proofErr w:type="spellStart"/>
            <w:r w:rsidRPr="007F1DEA">
              <w:rPr>
                <w:rFonts w:ascii="Hurme Geometric Sans 1" w:hAnsi="Hurme Geometric Sans 1"/>
                <w:b/>
                <w:u w:val="single"/>
              </w:rPr>
              <w:t>Eğitim</w:t>
            </w:r>
            <w:proofErr w:type="spellEnd"/>
            <w:r w:rsidRPr="007F1DEA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  <w:b/>
                <w:u w:val="single"/>
              </w:rPr>
              <w:t>öğretim</w:t>
            </w:r>
            <w:proofErr w:type="spellEnd"/>
            <w:r w:rsidRPr="007F1DEA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  <w:b/>
                <w:u w:val="single"/>
              </w:rPr>
              <w:t>süreçlerinin</w:t>
            </w:r>
            <w:proofErr w:type="spellEnd"/>
            <w:r w:rsidRPr="007F1DEA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</w:p>
          <w:p w14:paraId="466B57CD" w14:textId="77777777" w:rsidR="007F1DEA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  <w:p w14:paraId="7CF8B22F" w14:textId="7166B096" w:rsidR="007F1DEA" w:rsidRPr="007E7355" w:rsidRDefault="00765281" w:rsidP="008818BC">
            <w:pPr>
              <w:pStyle w:val="TableParagraph"/>
              <w:ind w:left="216" w:right="285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üreçlerini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bütüncül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olarak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yönetmek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üzer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organizasyonel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yapılanma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C062C3">
              <w:rPr>
                <w:rFonts w:ascii="Hurme Geometric Sans 1" w:hAnsi="Hurme Geometric Sans 1"/>
              </w:rPr>
              <w:t>yüksekokul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komisyonu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öğrenm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öğretm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merkezi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, vb.),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bilgi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yöne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istemi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uzman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insan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kaynağına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ahiptir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54" w:type="dxa"/>
            <w:tcBorders>
              <w:bottom w:val="nil"/>
            </w:tcBorders>
            <w:shd w:val="clear" w:color="auto" w:fill="E6F1F9"/>
          </w:tcPr>
          <w:p w14:paraId="6BD8B6D9" w14:textId="54506143" w:rsidR="007F1DEA" w:rsidRPr="007E7355" w:rsidRDefault="00765281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BF192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üreçlerini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bütüncül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olarak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yönetmek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üzer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bir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iste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bulunmamaktadır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00" w:type="dxa"/>
            <w:vMerge w:val="restart"/>
            <w:shd w:val="clear" w:color="auto" w:fill="D2E8F6"/>
          </w:tcPr>
          <w:p w14:paraId="73EB93BF" w14:textId="2DC6BEF0" w:rsidR="007F1DEA" w:rsidRPr="007E7355" w:rsidRDefault="00765281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üreçlerini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bütüncül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olarak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yönetmek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üzer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iste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ilk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kurallar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bulunmaktadır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73" w:type="dxa"/>
            <w:vMerge w:val="restart"/>
            <w:shd w:val="clear" w:color="auto" w:fill="B8DCF0"/>
          </w:tcPr>
          <w:p w14:paraId="2F8FFC66" w14:textId="3DA78398" w:rsidR="007F1DEA" w:rsidRPr="007E7355" w:rsidRDefault="00765281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genelind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üreçleri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belirlenmiş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ilk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kuralara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uygun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yönetilmektedir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50" w:type="dxa"/>
            <w:vMerge w:val="restart"/>
            <w:shd w:val="clear" w:color="auto" w:fill="8BC6EB"/>
          </w:tcPr>
          <w:p w14:paraId="41D2B231" w14:textId="2715A53E" w:rsidR="007F1DEA" w:rsidRPr="007E7355" w:rsidRDefault="00765281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yöne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istemin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ilişkin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uygulamalar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izlenmekt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izle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onuçlarına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gör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iyileştirm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yapılmaktadır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71" w:type="dxa"/>
            <w:vMerge w:val="restart"/>
            <w:shd w:val="clear" w:color="auto" w:fill="5DB0E4"/>
          </w:tcPr>
          <w:p w14:paraId="4B0AD32C" w14:textId="77777777" w:rsidR="007F1DEA" w:rsidRPr="007E7355" w:rsidRDefault="007F1DEA" w:rsidP="007F1DEA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95422DC" w14:textId="77777777" w:rsidR="007F1DEA" w:rsidRPr="007E7355" w:rsidRDefault="007F1DEA" w:rsidP="007F1DEA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2BCA56FF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0C783EE5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7C118AE3" w14:textId="77777777" w:rsidR="007F1DEA" w:rsidRPr="007E7355" w:rsidRDefault="007F1DEA" w:rsidP="007F1DEA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480A3368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7F1DEA" w:rsidRPr="007E7355" w14:paraId="6C40A485" w14:textId="77777777" w:rsidTr="00727AA3">
        <w:trPr>
          <w:trHeight w:val="308"/>
        </w:trPr>
        <w:tc>
          <w:tcPr>
            <w:tcW w:w="5745" w:type="dxa"/>
            <w:tcBorders>
              <w:top w:val="nil"/>
              <w:bottom w:val="nil"/>
            </w:tcBorders>
          </w:tcPr>
          <w:p w14:paraId="4FB3596B" w14:textId="4A4484B2" w:rsidR="007F1DEA" w:rsidRPr="007F1DEA" w:rsidRDefault="007F1DEA" w:rsidP="007F1DEA">
            <w:pPr>
              <w:pStyle w:val="TableParagraph"/>
              <w:spacing w:line="247" w:lineRule="exact"/>
              <w:rPr>
                <w:rFonts w:ascii="Hurme Geometric Sans 1" w:hAnsi="Hurme Geometric Sans 1"/>
                <w:b/>
                <w:u w:val="single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2E7A414D" w14:textId="77777777" w:rsidR="007F1DEA" w:rsidRPr="007E7355" w:rsidRDefault="007F1DEA" w:rsidP="007F1DEA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2328023D" w14:textId="77777777" w:rsidR="007F1DEA" w:rsidRPr="007E7355" w:rsidRDefault="007F1DEA" w:rsidP="007F1DE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50EA9AC7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53409C1C" w14:textId="77777777" w:rsidR="007F1DEA" w:rsidRPr="007E7355" w:rsidRDefault="007F1DEA" w:rsidP="007F1DEA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71" w:type="dxa"/>
            <w:vMerge/>
            <w:shd w:val="clear" w:color="auto" w:fill="5DB0E4"/>
          </w:tcPr>
          <w:p w14:paraId="70B1B383" w14:textId="77777777" w:rsidR="007F1DEA" w:rsidRPr="007E7355" w:rsidRDefault="007F1DEA" w:rsidP="007F1DEA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F1DEA" w:rsidRPr="007E7355" w14:paraId="1FE6EDA9" w14:textId="77777777" w:rsidTr="00727AA3">
        <w:trPr>
          <w:trHeight w:val="309"/>
        </w:trPr>
        <w:tc>
          <w:tcPr>
            <w:tcW w:w="5745" w:type="dxa"/>
            <w:vMerge w:val="restart"/>
            <w:tcBorders>
              <w:top w:val="nil"/>
            </w:tcBorders>
          </w:tcPr>
          <w:p w14:paraId="06F46CF1" w14:textId="4AF438C1" w:rsidR="007F1DEA" w:rsidRPr="007E7355" w:rsidRDefault="007F1DEA" w:rsidP="00BF1922">
            <w:pPr>
              <w:pStyle w:val="TableParagraph"/>
              <w:spacing w:line="260" w:lineRule="exact"/>
              <w:ind w:left="216" w:right="341"/>
              <w:jc w:val="both"/>
              <w:rPr>
                <w:rFonts w:ascii="Hurme Geometric Sans 1" w:hAnsi="Hurme Geometric Sans 1"/>
              </w:rPr>
            </w:pPr>
            <w:proofErr w:type="spellStart"/>
            <w:r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üreçler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üst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yönetimi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koordinasyonunda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yürütülmekt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olup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F1DEA">
              <w:rPr>
                <w:rFonts w:ascii="Hurme Geometric Sans 1" w:hAnsi="Hurme Geometric Sans 1"/>
              </w:rPr>
              <w:t>bu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üreçler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ilişki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görev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orumluluklar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programlarını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tasarlanması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F1DEA">
              <w:rPr>
                <w:rFonts w:ascii="Hurme Geometric Sans 1" w:hAnsi="Hurme Geometric Sans 1"/>
              </w:rPr>
              <w:t>yürütülmes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F1DEA">
              <w:rPr>
                <w:rFonts w:ascii="Hurme Geometric Sans 1" w:hAnsi="Hurme Geometric Sans 1"/>
              </w:rPr>
              <w:t>değerlendirilmes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güncellenmes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faaliyetlerin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ilişki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65281">
              <w:rPr>
                <w:rFonts w:ascii="Hurme Geometric Sans 1" w:hAnsi="Hurme Geometric Sans 1"/>
              </w:rPr>
              <w:t>yüksekokul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genelind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ilk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F1DEA">
              <w:rPr>
                <w:rFonts w:ascii="Hurme Geometric Sans 1" w:hAnsi="Hurme Geometric Sans 1"/>
              </w:rPr>
              <w:t>esaslar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7F1DEA">
              <w:rPr>
                <w:rFonts w:ascii="Hurme Geometric Sans 1" w:hAnsi="Hurme Geometric Sans 1"/>
              </w:rPr>
              <w:t>takv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belirlidir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F1DEA">
              <w:rPr>
                <w:rFonts w:ascii="Hurme Geometric Sans 1" w:hAnsi="Hurme Geometric Sans 1"/>
              </w:rPr>
              <w:t>Programlarda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öğrenm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kazanımı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programı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F1DEA">
              <w:rPr>
                <w:rFonts w:ascii="Hurme Geometric Sans 1" w:hAnsi="Hurme Geometric Sans 1"/>
              </w:rPr>
              <w:t>müfredat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), </w:t>
            </w:r>
            <w:proofErr w:type="spellStart"/>
            <w:r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hizmetini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rilm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biçim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F1DEA">
              <w:rPr>
                <w:rFonts w:ascii="Hurme Geometric Sans 1" w:hAnsi="Hurme Geometric Sans 1"/>
              </w:rPr>
              <w:t>örgü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F1DEA">
              <w:rPr>
                <w:rFonts w:ascii="Hurme Geometric Sans 1" w:hAnsi="Hurme Geometric Sans 1"/>
              </w:rPr>
              <w:t>uzakta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karma, </w:t>
            </w:r>
            <w:proofErr w:type="spellStart"/>
            <w:r w:rsidRPr="007F1DEA">
              <w:rPr>
                <w:rFonts w:ascii="Hurme Geometric Sans 1" w:hAnsi="Hurme Geometric Sans 1"/>
              </w:rPr>
              <w:t>açıkta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), </w:t>
            </w:r>
            <w:proofErr w:type="spellStart"/>
            <w:r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yöntem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ölçme-değerlendirm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uyumu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tü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bu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üreçleri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koordinasyonu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üst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yön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tarafından takip </w:t>
            </w:r>
            <w:proofErr w:type="spellStart"/>
            <w:r w:rsidRPr="007F1DEA">
              <w:rPr>
                <w:rFonts w:ascii="Hurme Geometric Sans 1" w:hAnsi="Hurme Geometric Sans 1"/>
              </w:rPr>
              <w:t>edilmektedir</w:t>
            </w:r>
            <w:proofErr w:type="spellEnd"/>
            <w:r w:rsidRPr="007F1DE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6A041F4F" w14:textId="77777777" w:rsidR="007F1DEA" w:rsidRPr="007E7355" w:rsidRDefault="007F1DEA" w:rsidP="007F1DEA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3B31F7A9" w14:textId="77777777" w:rsidR="007F1DEA" w:rsidRPr="007E7355" w:rsidRDefault="007F1DEA" w:rsidP="007F1DE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06F6DFB2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47F06636" w14:textId="77777777" w:rsidR="007F1DEA" w:rsidRPr="007E7355" w:rsidRDefault="007F1DEA" w:rsidP="007F1DEA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71" w:type="dxa"/>
            <w:vMerge/>
            <w:shd w:val="clear" w:color="auto" w:fill="5DB0E4"/>
          </w:tcPr>
          <w:p w14:paraId="6C8E0872" w14:textId="77777777" w:rsidR="007F1DEA" w:rsidRPr="007E7355" w:rsidRDefault="007F1DEA" w:rsidP="007F1DEA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F1DEA" w:rsidRPr="007E7355" w14:paraId="5E1CA5C1" w14:textId="77777777" w:rsidTr="00727AA3">
        <w:trPr>
          <w:trHeight w:val="308"/>
        </w:trPr>
        <w:tc>
          <w:tcPr>
            <w:tcW w:w="5745" w:type="dxa"/>
            <w:vMerge/>
          </w:tcPr>
          <w:p w14:paraId="793823C3" w14:textId="77777777" w:rsidR="007F1DEA" w:rsidRPr="007E7355" w:rsidRDefault="007F1DEA" w:rsidP="007F1DEA">
            <w:pPr>
              <w:pStyle w:val="TableParagraph"/>
              <w:spacing w:line="247" w:lineRule="exact"/>
              <w:ind w:left="107" w:right="52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79C0F8F5" w14:textId="77777777" w:rsidR="007F1DEA" w:rsidRPr="007E7355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7B1BB86D" w14:textId="77777777" w:rsidR="007F1DEA" w:rsidRPr="007E7355" w:rsidRDefault="007F1DEA" w:rsidP="007F1DE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717F1D50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34947FAC" w14:textId="77777777" w:rsidR="007F1DEA" w:rsidRPr="007E7355" w:rsidRDefault="007F1DEA" w:rsidP="007F1DEA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71" w:type="dxa"/>
            <w:vMerge/>
            <w:shd w:val="clear" w:color="auto" w:fill="5DB0E4"/>
          </w:tcPr>
          <w:p w14:paraId="3FF2BBD5" w14:textId="77777777" w:rsidR="007F1DEA" w:rsidRPr="007E7355" w:rsidRDefault="007F1DEA" w:rsidP="007F1DEA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F1DEA" w:rsidRPr="007E7355" w14:paraId="6B16DFD7" w14:textId="77777777" w:rsidTr="00727AA3">
        <w:trPr>
          <w:trHeight w:val="308"/>
        </w:trPr>
        <w:tc>
          <w:tcPr>
            <w:tcW w:w="5745" w:type="dxa"/>
            <w:vMerge/>
          </w:tcPr>
          <w:p w14:paraId="0C0FD2FB" w14:textId="77777777" w:rsidR="007F1DEA" w:rsidRPr="007E7355" w:rsidRDefault="007F1DEA" w:rsidP="007F1DEA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561D8FF2" w14:textId="77777777" w:rsidR="007F1DEA" w:rsidRPr="007E7355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4728098F" w14:textId="77777777" w:rsidR="007F1DEA" w:rsidRPr="007E7355" w:rsidRDefault="007F1DEA" w:rsidP="007F1DE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66039A33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tcBorders>
              <w:bottom w:val="nil"/>
            </w:tcBorders>
            <w:shd w:val="clear" w:color="auto" w:fill="8BC6EB"/>
          </w:tcPr>
          <w:p w14:paraId="333F7BE8" w14:textId="77777777" w:rsidR="007F1DEA" w:rsidRPr="007E7355" w:rsidRDefault="007F1DEA" w:rsidP="007F1DEA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71" w:type="dxa"/>
            <w:vMerge/>
            <w:shd w:val="clear" w:color="auto" w:fill="5DB0E4"/>
          </w:tcPr>
          <w:p w14:paraId="258143E8" w14:textId="77777777" w:rsidR="007F1DEA" w:rsidRPr="007E7355" w:rsidRDefault="007F1DEA" w:rsidP="007F1DEA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F1DEA" w:rsidRPr="007E7355" w14:paraId="0A5F899B" w14:textId="77777777" w:rsidTr="00727AA3">
        <w:trPr>
          <w:trHeight w:val="309"/>
        </w:trPr>
        <w:tc>
          <w:tcPr>
            <w:tcW w:w="5745" w:type="dxa"/>
            <w:vMerge/>
          </w:tcPr>
          <w:p w14:paraId="67961CA9" w14:textId="77777777" w:rsidR="007F1DEA" w:rsidRPr="007E7355" w:rsidRDefault="007F1DEA" w:rsidP="007F1DEA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04D66C6B" w14:textId="77777777" w:rsidR="007F1DEA" w:rsidRPr="007E7355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310A035D" w14:textId="77777777" w:rsidR="007F1DEA" w:rsidRPr="007E7355" w:rsidRDefault="007F1DEA" w:rsidP="007F1DE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682FCCFE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0CD80DAF" w14:textId="77777777" w:rsidR="007F1DEA" w:rsidRPr="007E7355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71" w:type="dxa"/>
            <w:vMerge/>
            <w:tcBorders>
              <w:bottom w:val="nil"/>
            </w:tcBorders>
            <w:shd w:val="clear" w:color="auto" w:fill="5DB0E4"/>
          </w:tcPr>
          <w:p w14:paraId="5791AB25" w14:textId="77777777" w:rsidR="007F1DEA" w:rsidRPr="007E7355" w:rsidRDefault="007F1DEA" w:rsidP="007F1DEA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F1DEA" w:rsidRPr="007E7355" w14:paraId="077E08A3" w14:textId="77777777" w:rsidTr="00727AA3">
        <w:trPr>
          <w:trHeight w:val="308"/>
        </w:trPr>
        <w:tc>
          <w:tcPr>
            <w:tcW w:w="5745" w:type="dxa"/>
            <w:vMerge/>
          </w:tcPr>
          <w:p w14:paraId="0E2EA6A6" w14:textId="77777777" w:rsidR="007F1DEA" w:rsidRPr="007E7355" w:rsidRDefault="007F1DEA" w:rsidP="007F1DEA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2EBBEFA5" w14:textId="77777777" w:rsidR="007F1DEA" w:rsidRPr="007E7355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7AE54F66" w14:textId="77777777" w:rsidR="007F1DEA" w:rsidRPr="007E7355" w:rsidRDefault="007F1DEA" w:rsidP="007F1DE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tcBorders>
              <w:bottom w:val="nil"/>
            </w:tcBorders>
            <w:shd w:val="clear" w:color="auto" w:fill="B8DCF0"/>
          </w:tcPr>
          <w:p w14:paraId="4A2400AD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623ADA2B" w14:textId="77777777" w:rsidR="007F1DEA" w:rsidRPr="007E7355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71" w:type="dxa"/>
            <w:tcBorders>
              <w:top w:val="nil"/>
              <w:bottom w:val="nil"/>
            </w:tcBorders>
            <w:shd w:val="clear" w:color="auto" w:fill="5DB0E4"/>
          </w:tcPr>
          <w:p w14:paraId="06D07DFD" w14:textId="77777777" w:rsidR="007F1DEA" w:rsidRPr="007E7355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F1DEA" w:rsidRPr="007E7355" w14:paraId="5A2A90A8" w14:textId="77777777" w:rsidTr="00727AA3">
        <w:trPr>
          <w:trHeight w:val="2929"/>
        </w:trPr>
        <w:tc>
          <w:tcPr>
            <w:tcW w:w="5745" w:type="dxa"/>
            <w:vMerge/>
          </w:tcPr>
          <w:p w14:paraId="091E11C3" w14:textId="77777777" w:rsidR="007F1DEA" w:rsidRPr="007E7355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348" w:type="dxa"/>
            <w:gridSpan w:val="5"/>
            <w:shd w:val="clear" w:color="auto" w:fill="A4D2EC"/>
          </w:tcPr>
          <w:p w14:paraId="619C1053" w14:textId="77777777" w:rsidR="007F1DEA" w:rsidRPr="005E79FC" w:rsidRDefault="007F1DEA" w:rsidP="00884EA2">
            <w:pPr>
              <w:pStyle w:val="TableParagraph"/>
              <w:ind w:left="225" w:right="346"/>
              <w:rPr>
                <w:rFonts w:ascii="Hurme Geometric Sans 1" w:hAnsi="Hurme Geometric Sans 1"/>
                <w:b/>
                <w:i/>
              </w:rPr>
            </w:pPr>
            <w:r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182A2661" w14:textId="49FE0CE0" w:rsidR="007F1DEA" w:rsidRPr="00BB7BE1" w:rsidRDefault="007F1DEA" w:rsidP="00884EA2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 w:right="34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pılan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kı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şemalaır</w:t>
            </w:r>
            <w:proofErr w:type="spellEnd"/>
          </w:p>
          <w:p w14:paraId="30973DE7" w14:textId="77777777" w:rsidR="007F1DEA" w:rsidRPr="00BB7BE1" w:rsidRDefault="007F1DEA" w:rsidP="00884EA2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 w:right="34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il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lç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erlend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k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ral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kv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538AA1D3" w14:textId="77777777" w:rsidR="007F1DEA" w:rsidRPr="00BB7BE1" w:rsidRDefault="007F1DEA" w:rsidP="00884EA2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 w:right="346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Bilg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Sistemi </w:t>
            </w:r>
          </w:p>
          <w:p w14:paraId="02D1B4B3" w14:textId="595957D0" w:rsidR="007F1DEA" w:rsidRPr="00BB7BE1" w:rsidRDefault="007F1DEA" w:rsidP="00884EA2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 w:right="34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13BD2469" w14:textId="40A4B3E5" w:rsidR="007F1DEA" w:rsidRPr="005E79FC" w:rsidRDefault="007F1DEA" w:rsidP="00884EA2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 w:right="346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765281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uygulamalarına ilişkin kanıtlar</w:t>
            </w:r>
          </w:p>
        </w:tc>
      </w:tr>
    </w:tbl>
    <w:p w14:paraId="462161B7" w14:textId="09AE71CA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045010BA" w14:textId="0E9E67D8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6E028CC0" w14:textId="72DEA64C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629E97E2" w14:textId="7935B70E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CBC7AE4" w14:textId="05C33866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D57640B" w14:textId="0CA5BC50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4D35F306" w14:textId="29B8FC3B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8B12F1D" w14:textId="0069308C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E78297F" w14:textId="42DCE7A5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FAF8C7E" w14:textId="7CAD98A8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AC671E6" w14:textId="1A0C4A9E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64973C81" w14:textId="18F9080B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4B6460B" w14:textId="7FA9E8BD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4528536" w14:textId="5CCD277B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457082BC" w14:textId="0854331A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13926E4" w14:textId="2895C661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4E85101" w14:textId="2F785E11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7BD8FB0" w14:textId="7E3E20C9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07CB4A9" w14:textId="3B2B71C4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0CB832CA" w14:textId="118126E8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2BE5C9D" w14:textId="7BF3ADB3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4E5BB4D9" w14:textId="2F35B662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AA2A75E" w14:textId="0CFB8BDB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93107B5" w14:textId="5901789A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87CA196" w14:textId="504FB1B6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C617221" w14:textId="61641BC0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88984B1" w14:textId="2EB46261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92EE22D" w14:textId="76A7C85D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DBE86D5" w14:textId="31475459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87BB24D" w14:textId="5C73F0E3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66ED2827" w14:textId="332A4B64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89B1264" w14:textId="701D8913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8209CC2" w14:textId="562A85E2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85F0CEA" w14:textId="317F305F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76F6B4C" w14:textId="08744B0F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0702915" w14:textId="19E4F208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F25E9DB" w14:textId="6C89654D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6E0026CB" w14:textId="16DD2246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C7899E4" w14:textId="79B49E16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1219F2A" w14:textId="21E3DAC3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D00AC10" w14:textId="478C3396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45DE48C7" w14:textId="7B9AE151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7FC2D742" w14:textId="70C90279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A70D3C4" w14:textId="0578F121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BC73A2F" w14:textId="750FE394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7D9AA20B" w14:textId="304774D0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405909EF" w14:textId="32DEDC68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ABA5FAB" w14:textId="4AF4ED73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14635D0" w14:textId="6D8B28A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EA3826F" w14:textId="31CFA83A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1204500" w14:textId="6D8E0E32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09B3940" w14:textId="5DEFF1A3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915EC8E" w14:textId="3920EFEF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FA17054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56936E4" w14:textId="406BBA0C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B0FAF50" w14:textId="27EC0895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790B3B0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83FF688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41B27835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4BDE0D1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7096A9AA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6E3E33D" w14:textId="5EF7D884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1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029"/>
        <w:gridCol w:w="2155"/>
        <w:gridCol w:w="2153"/>
        <w:gridCol w:w="1851"/>
        <w:gridCol w:w="2132"/>
        <w:gridCol w:w="1914"/>
      </w:tblGrid>
      <w:tr w:rsidR="00A72298" w:rsidRPr="007E7355" w14:paraId="7D50C396" w14:textId="77777777" w:rsidTr="00A068E2">
        <w:trPr>
          <w:trHeight w:val="393"/>
        </w:trPr>
        <w:tc>
          <w:tcPr>
            <w:tcW w:w="16234" w:type="dxa"/>
            <w:gridSpan w:val="6"/>
            <w:shd w:val="clear" w:color="auto" w:fill="A4D2EC"/>
          </w:tcPr>
          <w:p w14:paraId="54F2AFD8" w14:textId="41AA3ABC" w:rsidR="00A72298" w:rsidRPr="007E7355" w:rsidRDefault="00A72298" w:rsidP="00A72298">
            <w:pPr>
              <w:pStyle w:val="TableParagraph"/>
              <w:spacing w:before="6"/>
              <w:ind w:right="96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B. EĞİTİM </w:t>
            </w:r>
            <w:proofErr w:type="spellStart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A72298" w:rsidRPr="007E7355" w14:paraId="5A028721" w14:textId="77777777" w:rsidTr="00A068E2">
        <w:trPr>
          <w:trHeight w:val="1233"/>
        </w:trPr>
        <w:tc>
          <w:tcPr>
            <w:tcW w:w="16234" w:type="dxa"/>
            <w:gridSpan w:val="6"/>
            <w:shd w:val="clear" w:color="auto" w:fill="A4D2EC"/>
          </w:tcPr>
          <w:p w14:paraId="45447FF4" w14:textId="3BB80C0A" w:rsidR="005E79FC" w:rsidRPr="00884EA2" w:rsidRDefault="00A72298" w:rsidP="00A72298">
            <w:pPr>
              <w:pStyle w:val="TableParagraph"/>
              <w:spacing w:line="310" w:lineRule="exact"/>
              <w:ind w:left="107" w:right="98"/>
              <w:jc w:val="both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2. </w:t>
            </w:r>
            <w:proofErr w:type="spellStart"/>
            <w:r w:rsidR="00884EA2" w:rsidRPr="00884EA2">
              <w:rPr>
                <w:rFonts w:ascii="Hurme Geometric Sans 1" w:hAnsi="Hurme Geometric Sans 1"/>
                <w:b/>
              </w:rPr>
              <w:t>Programların</w:t>
            </w:r>
            <w:proofErr w:type="spellEnd"/>
            <w:r w:rsidR="00884EA2" w:rsidRPr="00884EA2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  <w:b/>
              </w:rPr>
              <w:t>Yürütülmesi</w:t>
            </w:r>
            <w:proofErr w:type="spellEnd"/>
            <w:r w:rsidR="00884EA2" w:rsidRPr="00884EA2">
              <w:rPr>
                <w:rFonts w:ascii="Hurme Geometric Sans 1" w:hAnsi="Hurme Geometric Sans 1"/>
                <w:b/>
              </w:rPr>
              <w:t xml:space="preserve"> </w:t>
            </w:r>
            <w:r w:rsidR="00884EA2">
              <w:rPr>
                <w:rFonts w:ascii="Hurme Geometric Sans 1" w:hAnsi="Hurme Geometric Sans 1"/>
              </w:rPr>
              <w:t>(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Öğ</w:t>
            </w:r>
            <w:r w:rsidR="00884EA2">
              <w:rPr>
                <w:rFonts w:ascii="Hurme Geometric Sans 1" w:hAnsi="Hurme Geometric Sans 1"/>
              </w:rPr>
              <w:t>renci</w:t>
            </w:r>
            <w:proofErr w:type="spellEnd"/>
            <w:r w:rsid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>
              <w:rPr>
                <w:rFonts w:ascii="Hurme Geometric Sans 1" w:hAnsi="Hurme Geometric Sans 1"/>
              </w:rPr>
              <w:t>Merkezli</w:t>
            </w:r>
            <w:proofErr w:type="spellEnd"/>
            <w:r w:rsidR="00884EA2">
              <w:rPr>
                <w:rFonts w:ascii="Hurme Geometric Sans 1" w:hAnsi="Hurme Geometric Sans 1"/>
              </w:rPr>
              <w:t xml:space="preserve"> </w:t>
            </w:r>
            <w:r w:rsidR="00884EA2" w:rsidRPr="00884EA2">
              <w:rPr>
                <w:rFonts w:ascii="Hurme Geometric Sans 1" w:hAnsi="Hurme Geometric Sans 1"/>
              </w:rPr>
              <w:t>Öğ</w:t>
            </w:r>
            <w:r w:rsidR="00884EA2">
              <w:rPr>
                <w:rFonts w:ascii="Hurme Geometric Sans 1" w:hAnsi="Hurme Geometric Sans 1"/>
              </w:rPr>
              <w:t xml:space="preserve">renme,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Öğretm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v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Değerlendirm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>)</w:t>
            </w:r>
          </w:p>
          <w:p w14:paraId="3CF9E63D" w14:textId="6B357BAB" w:rsidR="00A72298" w:rsidRPr="00884EA2" w:rsidRDefault="00765281" w:rsidP="00707377">
            <w:pPr>
              <w:pStyle w:val="TableParagraph"/>
              <w:spacing w:line="310" w:lineRule="exact"/>
              <w:ind w:left="107" w:right="98"/>
              <w:jc w:val="both"/>
            </w:pP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="005E79FC" w:rsidRPr="005E79F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hedeflediğ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nitelikl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mezun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yeterliliklerin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ulaşmak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amacıyla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öğrenc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merkezl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v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yetkinlik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temell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öğretim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ölçm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v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değerlendirm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yöntemlerin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uygulamalıdır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. </w:t>
            </w: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öğrenc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kabuller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, diploma,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derec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v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diğer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yeterliliklerin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tanınması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v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sertifikalandırılmasına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yönelik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açık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kriterler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belirlemel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önceden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tanımlanmış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v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ilan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edilmiş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kuralları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tutarlı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şekild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uygulamalıdır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>.</w:t>
            </w:r>
          </w:p>
        </w:tc>
      </w:tr>
      <w:tr w:rsidR="00A72298" w:rsidRPr="007E7355" w14:paraId="7661A146" w14:textId="77777777" w:rsidTr="00A068E2">
        <w:trPr>
          <w:trHeight w:val="335"/>
        </w:trPr>
        <w:tc>
          <w:tcPr>
            <w:tcW w:w="6029" w:type="dxa"/>
            <w:shd w:val="clear" w:color="auto" w:fill="A4D2EC"/>
          </w:tcPr>
          <w:p w14:paraId="2E06D61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shd w:val="clear" w:color="auto" w:fill="A4D2EC"/>
          </w:tcPr>
          <w:p w14:paraId="574F95FB" w14:textId="77777777" w:rsidR="00A72298" w:rsidRPr="007E7355" w:rsidRDefault="00A72298" w:rsidP="00A72298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153" w:type="dxa"/>
            <w:shd w:val="clear" w:color="auto" w:fill="A4D2EC"/>
          </w:tcPr>
          <w:p w14:paraId="23399A6C" w14:textId="77777777" w:rsidR="00A72298" w:rsidRPr="007E7355" w:rsidRDefault="00A72298" w:rsidP="00A72298">
            <w:pPr>
              <w:pStyle w:val="TableParagraph"/>
              <w:spacing w:before="25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851" w:type="dxa"/>
            <w:shd w:val="clear" w:color="auto" w:fill="A4D2EC"/>
          </w:tcPr>
          <w:p w14:paraId="73E5EBB6" w14:textId="77777777" w:rsidR="00A72298" w:rsidRPr="007E7355" w:rsidRDefault="00A72298" w:rsidP="00A72298">
            <w:pPr>
              <w:pStyle w:val="TableParagraph"/>
              <w:spacing w:before="25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32" w:type="dxa"/>
            <w:shd w:val="clear" w:color="auto" w:fill="A4D2EC"/>
          </w:tcPr>
          <w:p w14:paraId="56909416" w14:textId="77777777" w:rsidR="00A72298" w:rsidRPr="007E7355" w:rsidRDefault="00A72298" w:rsidP="00A72298">
            <w:pPr>
              <w:pStyle w:val="TableParagraph"/>
              <w:spacing w:before="25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14" w:type="dxa"/>
            <w:shd w:val="clear" w:color="auto" w:fill="A4D2EC"/>
          </w:tcPr>
          <w:p w14:paraId="038DEA49" w14:textId="77777777" w:rsidR="00A72298" w:rsidRPr="007E7355" w:rsidRDefault="00A72298" w:rsidP="00A72298">
            <w:pPr>
              <w:pStyle w:val="TableParagraph"/>
              <w:spacing w:before="25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72298" w:rsidRPr="007E7355" w14:paraId="58373126" w14:textId="77777777" w:rsidTr="00432759">
        <w:trPr>
          <w:trHeight w:val="308"/>
        </w:trPr>
        <w:tc>
          <w:tcPr>
            <w:tcW w:w="6029" w:type="dxa"/>
            <w:tcBorders>
              <w:bottom w:val="nil"/>
            </w:tcBorders>
          </w:tcPr>
          <w:p w14:paraId="1A74E175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vMerge w:val="restart"/>
            <w:shd w:val="clear" w:color="auto" w:fill="E6F1F9"/>
          </w:tcPr>
          <w:p w14:paraId="10FA160E" w14:textId="702FA424" w:rsidR="00A72298" w:rsidRPr="007E7355" w:rsidRDefault="00884EA2" w:rsidP="00884EA2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884EA2">
              <w:rPr>
                <w:rFonts w:ascii="Hurme Geometric Sans 1" w:hAnsi="Hurme Geometric Sans 1"/>
              </w:rPr>
              <w:t>O</w:t>
            </w:r>
            <w:r w:rsidRPr="00884EA2">
              <w:t>̈</w:t>
            </w:r>
            <w:r w:rsidRPr="00884EA2">
              <w:rPr>
                <w:rFonts w:ascii="Hurme Geometric Sans 1" w:hAnsi="Hurme Geometric Sans 1" w:cs="Hurme Geometric Sans 1"/>
              </w:rPr>
              <w:t>ğ</w:t>
            </w:r>
            <w:r w:rsidRPr="00884EA2">
              <w:rPr>
                <w:rFonts w:ascii="Hurme Geometric Sans 1" w:hAnsi="Hurme Geometric Sans 1"/>
              </w:rPr>
              <w:t>renme-</w:t>
            </w:r>
            <w:r w:rsidRPr="00884EA2">
              <w:rPr>
                <w:rFonts w:ascii="Hurme Geometric Sans 1" w:hAnsi="Hurme Geometric Sans 1" w:cs="Hurme Geometric Sans 1"/>
              </w:rPr>
              <w:t>öğ</w:t>
            </w:r>
            <w:r w:rsidRPr="00884EA2">
              <w:rPr>
                <w:rFonts w:ascii="Hurme Geometric Sans 1" w:hAnsi="Hurme Geometric Sans 1"/>
              </w:rPr>
              <w:t>retm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s</w:t>
            </w:r>
            <w:r w:rsidRPr="00884EA2">
              <w:rPr>
                <w:rFonts w:ascii="Hurme Geometric Sans 1" w:hAnsi="Hurme Geometric Sans 1" w:cs="Hurme Geometric Sans 1"/>
              </w:rPr>
              <w:t>ü</w:t>
            </w:r>
            <w:r w:rsidRPr="00884EA2">
              <w:rPr>
                <w:rFonts w:ascii="Hurme Geometric Sans 1" w:hAnsi="Hurme Geometric Sans 1"/>
              </w:rPr>
              <w:t>re</w:t>
            </w:r>
            <w:r w:rsidRPr="00884EA2">
              <w:rPr>
                <w:rFonts w:ascii="Hurme Geometric Sans 1" w:hAnsi="Hurme Geometric Sans 1" w:cs="Hurme Geometric Sans 1"/>
              </w:rPr>
              <w:t>ç</w:t>
            </w:r>
            <w:r w:rsidRPr="00884EA2">
              <w:rPr>
                <w:rFonts w:ascii="Hurme Geometric Sans 1" w:hAnsi="Hurme Geometric Sans 1"/>
              </w:rPr>
              <w:t>lerind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 w:cs="Hurme Geometric Sans 1"/>
              </w:rPr>
              <w:t>öğ</w:t>
            </w:r>
            <w:r w:rsidRPr="00884EA2">
              <w:rPr>
                <w:rFonts w:ascii="Hurme Geometric Sans 1" w:hAnsi="Hurme Geometric Sans 1"/>
              </w:rPr>
              <w:t>ren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merkez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akla</w:t>
            </w:r>
            <w:r w:rsidRPr="00884EA2">
              <w:rPr>
                <w:rFonts w:ascii="Hurme Geometric Sans 1" w:hAnsi="Hurme Geometric Sans 1" w:cs="Hurme Geometric Sans 1"/>
              </w:rPr>
              <w:t>şı</w:t>
            </w:r>
            <w:r w:rsidRPr="00884EA2">
              <w:rPr>
                <w:rFonts w:ascii="Hurme Geometric Sans 1" w:hAnsi="Hurme Geometric Sans 1"/>
              </w:rPr>
              <w:t>mla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bulunmamaktad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r</w:t>
            </w:r>
            <w:proofErr w:type="spellEnd"/>
            <w:r w:rsidRPr="00884EA2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53" w:type="dxa"/>
            <w:vMerge w:val="restart"/>
            <w:shd w:val="clear" w:color="auto" w:fill="D2E8F6"/>
          </w:tcPr>
          <w:p w14:paraId="652CD4AD" w14:textId="3AC828FB" w:rsidR="00A72298" w:rsidRPr="007E7355" w:rsidRDefault="00884EA2" w:rsidP="00884EA2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884EA2">
              <w:rPr>
                <w:rFonts w:ascii="Hurme Geometric Sans 1" w:hAnsi="Hurme Geometric Sans 1"/>
              </w:rPr>
              <w:t>O</w:t>
            </w:r>
            <w:r w:rsidRPr="00884EA2">
              <w:t>̈</w:t>
            </w:r>
            <w:r w:rsidRPr="00884EA2">
              <w:rPr>
                <w:rFonts w:ascii="Hurme Geometric Sans 1" w:hAnsi="Hurme Geometric Sans 1" w:cs="Hurme Geometric Sans 1"/>
              </w:rPr>
              <w:t>ğ</w:t>
            </w:r>
            <w:r w:rsidRPr="00884EA2">
              <w:rPr>
                <w:rFonts w:ascii="Hurme Geometric Sans 1" w:hAnsi="Hurme Geometric Sans 1"/>
              </w:rPr>
              <w:t>renme-</w:t>
            </w:r>
            <w:r w:rsidRPr="00884EA2">
              <w:rPr>
                <w:rFonts w:ascii="Hurme Geometric Sans 1" w:hAnsi="Hurme Geometric Sans 1" w:cs="Hurme Geometric Sans 1"/>
              </w:rPr>
              <w:t>öğ</w:t>
            </w:r>
            <w:r w:rsidRPr="00884EA2">
              <w:rPr>
                <w:rFonts w:ascii="Hurme Geometric Sans 1" w:hAnsi="Hurme Geometric Sans 1"/>
              </w:rPr>
              <w:t>retm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s</w:t>
            </w:r>
            <w:r w:rsidRPr="00884EA2">
              <w:rPr>
                <w:rFonts w:ascii="Hurme Geometric Sans 1" w:hAnsi="Hurme Geometric Sans 1" w:cs="Hurme Geometric Sans 1"/>
              </w:rPr>
              <w:t>ü</w:t>
            </w:r>
            <w:r w:rsidRPr="00884EA2">
              <w:rPr>
                <w:rFonts w:ascii="Hurme Geometric Sans 1" w:hAnsi="Hurme Geometric Sans 1"/>
              </w:rPr>
              <w:t>re</w:t>
            </w:r>
            <w:r w:rsidRPr="00884EA2">
              <w:rPr>
                <w:rFonts w:ascii="Hurme Geometric Sans 1" w:hAnsi="Hurme Geometric Sans 1" w:cs="Hurme Geometric Sans 1"/>
              </w:rPr>
              <w:t>ç</w:t>
            </w:r>
            <w:r w:rsidRPr="00884EA2">
              <w:rPr>
                <w:rFonts w:ascii="Hurme Geometric Sans 1" w:hAnsi="Hurme Geometric Sans 1"/>
              </w:rPr>
              <w:t>lerind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 w:cs="Hurme Geometric Sans 1"/>
              </w:rPr>
              <w:t>öğ</w:t>
            </w:r>
            <w:r w:rsidRPr="00884EA2">
              <w:rPr>
                <w:rFonts w:ascii="Hurme Geometric Sans 1" w:hAnsi="Hurme Geometric Sans 1"/>
              </w:rPr>
              <w:t>ren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merkez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akla</w:t>
            </w:r>
            <w:r w:rsidRPr="00884EA2">
              <w:rPr>
                <w:rFonts w:ascii="Hurme Geometric Sans 1" w:hAnsi="Hurme Geometric Sans 1" w:cs="Hurme Geometric Sans 1"/>
              </w:rPr>
              <w:t>şı</w:t>
            </w:r>
            <w:r w:rsidRPr="00884EA2">
              <w:rPr>
                <w:rFonts w:ascii="Hurme Geometric Sans 1" w:hAnsi="Hurme Geometric Sans 1"/>
              </w:rPr>
              <w:t>m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uygulanmasın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önelik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lk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kural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planlamala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bulunmaktadır</w:t>
            </w:r>
            <w:proofErr w:type="spellEnd"/>
            <w:r w:rsidRPr="00884EA2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51" w:type="dxa"/>
            <w:vMerge w:val="restart"/>
            <w:shd w:val="clear" w:color="auto" w:fill="B8DCF0"/>
          </w:tcPr>
          <w:p w14:paraId="03E7D688" w14:textId="3DE83E6F" w:rsidR="00A72298" w:rsidRPr="007E7355" w:rsidRDefault="00884EA2" w:rsidP="00884EA2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884EA2">
              <w:rPr>
                <w:rFonts w:ascii="Hurme Geometric Sans 1" w:hAnsi="Hurme Geometric Sans 1"/>
              </w:rPr>
              <w:t>Programları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genelind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merkez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ti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önte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eknikler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anımlı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süreçle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doğrultusund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uygulanmaktadır</w:t>
            </w:r>
            <w:proofErr w:type="spellEnd"/>
            <w:r w:rsidRPr="00884EA2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32" w:type="dxa"/>
            <w:vMerge w:val="restart"/>
            <w:shd w:val="clear" w:color="auto" w:fill="8BC6EB"/>
          </w:tcPr>
          <w:p w14:paraId="701DBF2C" w14:textId="64C09F9B" w:rsidR="00A72298" w:rsidRPr="007E7355" w:rsidRDefault="00884EA2" w:rsidP="00884EA2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884EA2">
              <w:rPr>
                <w:rFonts w:ascii="Hurme Geometric Sans 1" w:hAnsi="Hurme Geometric Sans 1"/>
              </w:rPr>
              <w:t>O</w:t>
            </w:r>
            <w:r w:rsidRPr="00884EA2">
              <w:t>̈</w:t>
            </w:r>
            <w:r w:rsidRPr="00884EA2">
              <w:rPr>
                <w:rFonts w:ascii="Hurme Geometric Sans 1" w:hAnsi="Hurme Geometric Sans 1" w:cs="Hurme Geometric Sans 1"/>
              </w:rPr>
              <w:t>ğ</w:t>
            </w:r>
            <w:r w:rsidRPr="00884EA2">
              <w:rPr>
                <w:rFonts w:ascii="Hurme Geometric Sans 1" w:hAnsi="Hurme Geometric Sans 1"/>
              </w:rPr>
              <w:t>ren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merkez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uygulamala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zlenmekt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lgi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</w:t>
            </w:r>
            <w:r w:rsidRPr="00884EA2">
              <w:rPr>
                <w:rFonts w:ascii="Hurme Geometric Sans 1" w:hAnsi="Hurme Geometric Sans 1" w:cs="Hurme Geometric Sans 1"/>
              </w:rPr>
              <w:t>ç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payda</w:t>
            </w:r>
            <w:r w:rsidRPr="00884EA2">
              <w:rPr>
                <w:rFonts w:ascii="Hurme Geometric Sans 1" w:hAnsi="Hurme Geometric Sans 1" w:cs="Hurme Geometric Sans 1"/>
              </w:rPr>
              <w:t>ş</w:t>
            </w:r>
            <w:r w:rsidRPr="00884EA2">
              <w:rPr>
                <w:rFonts w:ascii="Hurme Geometric Sans 1" w:hAnsi="Hurme Geometric Sans 1"/>
              </w:rPr>
              <w:t>lar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kat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l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m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yl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yile</w:t>
            </w:r>
            <w:r w:rsidRPr="00884EA2">
              <w:rPr>
                <w:rFonts w:ascii="Hurme Geometric Sans 1" w:hAnsi="Hurme Geometric Sans 1" w:cs="Hurme Geometric Sans 1"/>
              </w:rPr>
              <w:t>ş</w:t>
            </w:r>
            <w:r w:rsidRPr="00884EA2">
              <w:rPr>
                <w:rFonts w:ascii="Hurme Geometric Sans 1" w:hAnsi="Hurme Geometric Sans 1"/>
              </w:rPr>
              <w:t>tirilmektedi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14" w:type="dxa"/>
            <w:tcBorders>
              <w:bottom w:val="nil"/>
            </w:tcBorders>
            <w:shd w:val="clear" w:color="auto" w:fill="5DB0E4"/>
          </w:tcPr>
          <w:p w14:paraId="403BFBC9" w14:textId="77777777" w:rsidR="00A72298" w:rsidRPr="007E7355" w:rsidRDefault="00A72298" w:rsidP="00A7229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A72298" w:rsidRPr="007E7355" w14:paraId="215B18EB" w14:textId="77777777" w:rsidTr="00884EA2">
        <w:trPr>
          <w:trHeight w:val="70"/>
        </w:trPr>
        <w:tc>
          <w:tcPr>
            <w:tcW w:w="6029" w:type="dxa"/>
            <w:tcBorders>
              <w:top w:val="nil"/>
              <w:bottom w:val="nil"/>
            </w:tcBorders>
          </w:tcPr>
          <w:p w14:paraId="5865648E" w14:textId="77422ABF" w:rsidR="00A72298" w:rsidRPr="00432759" w:rsidRDefault="00A72298" w:rsidP="00884EA2">
            <w:pPr>
              <w:pStyle w:val="TableParagraph"/>
              <w:spacing w:before="3"/>
              <w:ind w:left="107"/>
              <w:rPr>
                <w:rFonts w:ascii="Hurme Geometric Sans 1" w:hAnsi="Hurme Geometric Sans 1"/>
                <w:b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2.1. </w:t>
            </w:r>
            <w:proofErr w:type="spellStart"/>
            <w:r w:rsidR="005E79FC" w:rsidRPr="005E79FC">
              <w:rPr>
                <w:rFonts w:ascii="Hurme Geometric Sans 1" w:hAnsi="Hurme Geometric Sans 1"/>
                <w:b/>
                <w:u w:val="single"/>
              </w:rPr>
              <w:t>Öğre</w:t>
            </w:r>
            <w:r w:rsidR="00884EA2">
              <w:rPr>
                <w:rFonts w:ascii="Hurme Geometric Sans 1" w:hAnsi="Hurme Geometric Sans 1"/>
                <w:b/>
                <w:u w:val="single"/>
              </w:rPr>
              <w:t>tim</w:t>
            </w:r>
            <w:proofErr w:type="spellEnd"/>
            <w:r w:rsidR="00884EA2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="00884EA2">
              <w:rPr>
                <w:rFonts w:ascii="Hurme Geometric Sans 1" w:hAnsi="Hurme Geometric Sans 1"/>
                <w:b/>
                <w:u w:val="single"/>
              </w:rPr>
              <w:t>yöntem</w:t>
            </w:r>
            <w:proofErr w:type="spellEnd"/>
            <w:r w:rsidR="00884EA2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="00884EA2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="00884EA2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="00884EA2">
              <w:rPr>
                <w:rFonts w:ascii="Hurme Geometric Sans 1" w:hAnsi="Hurme Geometric Sans 1"/>
                <w:b/>
                <w:u w:val="single"/>
              </w:rPr>
              <w:t>teknikleri</w:t>
            </w:r>
            <w:proofErr w:type="spellEnd"/>
          </w:p>
        </w:tc>
        <w:tc>
          <w:tcPr>
            <w:tcW w:w="2155" w:type="dxa"/>
            <w:vMerge/>
            <w:shd w:val="clear" w:color="auto" w:fill="E6F1F9"/>
          </w:tcPr>
          <w:p w14:paraId="44CF8F0D" w14:textId="36DE6DF4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vMerge/>
            <w:shd w:val="clear" w:color="auto" w:fill="D2E8F6"/>
          </w:tcPr>
          <w:p w14:paraId="69AFBC0A" w14:textId="54347C7C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vMerge/>
            <w:shd w:val="clear" w:color="auto" w:fill="B8DCF0"/>
          </w:tcPr>
          <w:p w14:paraId="15CDAF11" w14:textId="4D293281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vMerge/>
            <w:shd w:val="clear" w:color="auto" w:fill="8BC6EB"/>
          </w:tcPr>
          <w:p w14:paraId="0EC1D414" w14:textId="0103DEEE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3CF1BFE2" w14:textId="77777777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A72298" w:rsidRPr="007E7355" w14:paraId="5DDED574" w14:textId="77777777" w:rsidTr="00432759">
        <w:trPr>
          <w:trHeight w:val="308"/>
        </w:trPr>
        <w:tc>
          <w:tcPr>
            <w:tcW w:w="6029" w:type="dxa"/>
            <w:tcBorders>
              <w:top w:val="nil"/>
              <w:bottom w:val="nil"/>
            </w:tcBorders>
          </w:tcPr>
          <w:p w14:paraId="3ED7C4B7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vMerge/>
            <w:shd w:val="clear" w:color="auto" w:fill="E6F1F9"/>
          </w:tcPr>
          <w:p w14:paraId="76A2760C" w14:textId="194DDDF4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vMerge/>
            <w:shd w:val="clear" w:color="auto" w:fill="D2E8F6"/>
          </w:tcPr>
          <w:p w14:paraId="519794D5" w14:textId="67AA5706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vMerge/>
            <w:shd w:val="clear" w:color="auto" w:fill="B8DCF0"/>
          </w:tcPr>
          <w:p w14:paraId="3F358D90" w14:textId="21A196ED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vMerge/>
            <w:shd w:val="clear" w:color="auto" w:fill="8BC6EB"/>
          </w:tcPr>
          <w:p w14:paraId="0484B385" w14:textId="025DD23D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71E79F80" w14:textId="77777777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A72298" w:rsidRPr="007E7355" w14:paraId="759DA194" w14:textId="77777777" w:rsidTr="00432759">
        <w:trPr>
          <w:trHeight w:val="309"/>
        </w:trPr>
        <w:tc>
          <w:tcPr>
            <w:tcW w:w="6029" w:type="dxa"/>
            <w:vMerge w:val="restart"/>
            <w:tcBorders>
              <w:top w:val="nil"/>
            </w:tcBorders>
          </w:tcPr>
          <w:p w14:paraId="3BDA813B" w14:textId="77777777" w:rsidR="008818BC" w:rsidRDefault="00884EA2" w:rsidP="008818BC">
            <w:pPr>
              <w:pStyle w:val="TableParagraph"/>
              <w:spacing w:line="252" w:lineRule="exact"/>
              <w:ind w:left="107" w:right="196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Ö</w:t>
            </w:r>
            <w:r w:rsidRPr="00884EA2">
              <w:rPr>
                <w:rFonts w:ascii="Hurme Geometric Sans 1" w:hAnsi="Hurme Geometric Sans 1"/>
              </w:rPr>
              <w:t>ğreti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öntem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ciy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aktif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hale </w:t>
            </w:r>
            <w:proofErr w:type="spellStart"/>
            <w:r w:rsidRPr="00884EA2">
              <w:rPr>
                <w:rFonts w:ascii="Hurme Geometric Sans 1" w:hAnsi="Hurme Geometric Sans 1"/>
              </w:rPr>
              <w:t>getire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etkileşim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m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odaklıdı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884EA2">
              <w:rPr>
                <w:rFonts w:ascii="Hurme Geometric Sans 1" w:hAnsi="Hurme Geometric Sans 1"/>
              </w:rPr>
              <w:t>Tü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eğiti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ürler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çerisind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884EA2">
              <w:rPr>
                <w:rFonts w:ascii="Hurme Geometric Sans 1" w:hAnsi="Hurme Geometric Sans 1"/>
              </w:rPr>
              <w:t>örgü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uzakta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karma) o </w:t>
            </w:r>
            <w:proofErr w:type="spellStart"/>
            <w:r w:rsidRPr="00884EA2">
              <w:rPr>
                <w:rFonts w:ascii="Hurme Geometric Sans 1" w:hAnsi="Hurme Geometric Sans 1"/>
              </w:rPr>
              <w:t>eğiti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ürünü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doğasın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uygu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884EA2">
              <w:rPr>
                <w:rFonts w:ascii="Hurme Geometric Sans 1" w:hAnsi="Hurme Geometric Sans 1"/>
              </w:rPr>
              <w:t>öğren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merkez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yetkinlik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emel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süreç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performans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odaklı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disiplinlerarası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bütünleyi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vaka</w:t>
            </w:r>
            <w:proofErr w:type="spellEnd"/>
            <w:r w:rsidRPr="00884EA2">
              <w:rPr>
                <w:rFonts w:ascii="Hurme Geometric Sans 1" w:hAnsi="Hurme Geometric Sans 1"/>
              </w:rPr>
              <w:t>/</w:t>
            </w:r>
            <w:proofErr w:type="spellStart"/>
            <w:r w:rsidRPr="00884EA2">
              <w:rPr>
                <w:rFonts w:ascii="Hurme Geometric Sans 1" w:hAnsi="Hurme Geometric Sans 1"/>
              </w:rPr>
              <w:t>uygulam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emelind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mey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nceleye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aklaşımlar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e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rili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. Bilgi </w:t>
            </w:r>
            <w:proofErr w:type="spellStart"/>
            <w:r w:rsidRPr="00884EA2">
              <w:rPr>
                <w:rFonts w:ascii="Hurme Geometric Sans 1" w:hAnsi="Hurme Geometric Sans 1"/>
              </w:rPr>
              <w:t>aktarımında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çok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deri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mey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öğren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lg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motivasyo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bağlılığın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odaklanılmıştı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AC4A60">
              <w:rPr>
                <w:rFonts w:ascii="Hurme Geometric Sans 1" w:hAnsi="Hurme Geometric Sans 1"/>
              </w:rPr>
              <w:t>Ö</w:t>
            </w:r>
            <w:r w:rsidRPr="00884EA2">
              <w:rPr>
                <w:rFonts w:ascii="Hurme Geometric Sans 1" w:hAnsi="Hurme Geometric Sans 1"/>
              </w:rPr>
              <w:t>rg</w:t>
            </w:r>
            <w:r w:rsidRPr="00884EA2">
              <w:rPr>
                <w:rFonts w:ascii="Hurme Geometric Sans 1" w:hAnsi="Hurme Geometric Sans 1" w:cs="Hurme Geometric Sans 1"/>
              </w:rPr>
              <w:t>ü</w:t>
            </w:r>
            <w:r w:rsidRPr="00884EA2">
              <w:rPr>
                <w:rFonts w:ascii="Hurme Geometric Sans 1" w:hAnsi="Hurme Geometric Sans 1"/>
              </w:rPr>
              <w:t>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e</w:t>
            </w:r>
            <w:r w:rsidRPr="00884EA2">
              <w:rPr>
                <w:rFonts w:ascii="Hurme Geometric Sans 1" w:hAnsi="Hurme Geometric Sans 1" w:cs="Hurme Geometric Sans 1"/>
              </w:rPr>
              <w:t>ğ</w:t>
            </w:r>
            <w:r w:rsidRPr="00884EA2">
              <w:rPr>
                <w:rFonts w:ascii="Hurme Geometric Sans 1" w:hAnsi="Hurme Geometric Sans 1"/>
              </w:rPr>
              <w:t>iti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s</w:t>
            </w:r>
            <w:r w:rsidRPr="00884EA2">
              <w:rPr>
                <w:rFonts w:ascii="Hurme Geometric Sans 1" w:hAnsi="Hurme Geometric Sans 1" w:cs="Hurme Geometric Sans 1"/>
              </w:rPr>
              <w:t>ü</w:t>
            </w:r>
            <w:r w:rsidRPr="00884EA2">
              <w:rPr>
                <w:rFonts w:ascii="Hurme Geometric Sans 1" w:hAnsi="Hurme Geometric Sans 1"/>
              </w:rPr>
              <w:t>re</w:t>
            </w:r>
            <w:r w:rsidRPr="00884EA2">
              <w:rPr>
                <w:rFonts w:ascii="Hurme Geometric Sans 1" w:hAnsi="Hurme Geometric Sans 1" w:cs="Hurme Geometric Sans 1"/>
              </w:rPr>
              <w:t>ç</w:t>
            </w:r>
            <w:r w:rsidRPr="00884EA2">
              <w:rPr>
                <w:rFonts w:ascii="Hurme Geometric Sans 1" w:hAnsi="Hurme Geometric Sans 1"/>
              </w:rPr>
              <w:t>ler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eknolojini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sunduğu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olanakla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ers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üz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m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proj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emel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m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gib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aklaşı</w:t>
            </w:r>
            <w:r w:rsidR="00AC4A60">
              <w:rPr>
                <w:rFonts w:ascii="Hurme Geometric Sans 1" w:hAnsi="Hurme Geometric Sans 1"/>
              </w:rPr>
              <w:t>mlarla</w:t>
            </w:r>
            <w:proofErr w:type="spellEnd"/>
            <w:r w:rsidR="00AC4A6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C4A60">
              <w:rPr>
                <w:rFonts w:ascii="Hurme Geometric Sans 1" w:hAnsi="Hurme Geometric Sans 1"/>
              </w:rPr>
              <w:t>zenginleştirilmektedir</w:t>
            </w:r>
            <w:proofErr w:type="spellEnd"/>
            <w:r w:rsidR="00AC4A60">
              <w:rPr>
                <w:rFonts w:ascii="Hurme Geometric Sans 1" w:hAnsi="Hurme Geometric Sans 1"/>
              </w:rPr>
              <w:t xml:space="preserve">. </w:t>
            </w:r>
          </w:p>
          <w:p w14:paraId="48AFA8F8" w14:textId="3B04CE57" w:rsidR="00A72298" w:rsidRPr="007E7355" w:rsidRDefault="008818BC" w:rsidP="008818BC">
            <w:pPr>
              <w:pStyle w:val="TableParagraph"/>
              <w:spacing w:line="252" w:lineRule="exact"/>
              <w:ind w:left="107" w:right="196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Ö</w:t>
            </w:r>
            <w:r w:rsidR="00884EA2" w:rsidRPr="00884EA2">
              <w:rPr>
                <w:rFonts w:ascii="Hurme Geometric Sans 1" w:hAnsi="Hurme Geometric Sans 1" w:cs="Hurme Geometric Sans 1"/>
              </w:rPr>
              <w:t>ğ</w:t>
            </w:r>
            <w:r w:rsidR="00884EA2" w:rsidRPr="00884EA2">
              <w:rPr>
                <w:rFonts w:ascii="Hurme Geometric Sans 1" w:hAnsi="Hurme Geometric Sans 1"/>
              </w:rPr>
              <w:t>rencilerinin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ara</w:t>
            </w:r>
            <w:r w:rsidR="00884EA2" w:rsidRPr="00884EA2">
              <w:rPr>
                <w:rFonts w:ascii="Hurme Geometric Sans 1" w:hAnsi="Hurme Geometric Sans 1" w:cs="Hurme Geometric Sans 1"/>
              </w:rPr>
              <w:t>ş</w:t>
            </w:r>
            <w:r w:rsidR="00884EA2" w:rsidRPr="00884EA2">
              <w:rPr>
                <w:rFonts w:ascii="Hurme Geometric Sans 1" w:hAnsi="Hurme Geometric Sans 1"/>
              </w:rPr>
              <w:t>t</w:t>
            </w:r>
            <w:r w:rsidR="00884EA2" w:rsidRPr="00884EA2">
              <w:rPr>
                <w:rFonts w:ascii="Hurme Geometric Sans 1" w:hAnsi="Hurme Geometric Sans 1" w:cs="Hurme Geometric Sans 1"/>
              </w:rPr>
              <w:t>ı</w:t>
            </w:r>
            <w:r w:rsidR="00884EA2" w:rsidRPr="00884EA2">
              <w:rPr>
                <w:rFonts w:ascii="Hurme Geometric Sans 1" w:hAnsi="Hurme Geometric Sans 1"/>
              </w:rPr>
              <w:t>rma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s</w:t>
            </w:r>
            <w:r w:rsidR="00884EA2" w:rsidRPr="00884EA2">
              <w:rPr>
                <w:rFonts w:ascii="Hurme Geometric Sans 1" w:hAnsi="Hurme Geometric Sans 1" w:cs="Hurme Geometric Sans 1"/>
              </w:rPr>
              <w:t>ü</w:t>
            </w:r>
            <w:r w:rsidR="00884EA2" w:rsidRPr="00884EA2">
              <w:rPr>
                <w:rFonts w:ascii="Hurme Geometric Sans 1" w:hAnsi="Hurme Geometric Sans 1"/>
              </w:rPr>
              <w:t>re</w:t>
            </w:r>
            <w:r w:rsidR="00884EA2" w:rsidRPr="00884EA2">
              <w:rPr>
                <w:rFonts w:ascii="Hurme Geometric Sans 1" w:hAnsi="Hurme Geometric Sans 1" w:cs="Hurme Geometric Sans 1"/>
              </w:rPr>
              <w:t>ç</w:t>
            </w:r>
            <w:r w:rsidR="00884EA2" w:rsidRPr="00884EA2">
              <w:rPr>
                <w:rFonts w:ascii="Hurme Geometric Sans 1" w:hAnsi="Hurme Geometric Sans 1"/>
              </w:rPr>
              <w:t>lerin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kat</w:t>
            </w:r>
            <w:r w:rsidR="00884EA2" w:rsidRPr="00884EA2">
              <w:rPr>
                <w:rFonts w:ascii="Hurme Geometric Sans 1" w:hAnsi="Hurme Geometric Sans 1" w:cs="Hurme Geometric Sans 1"/>
              </w:rPr>
              <w:t>ı</w:t>
            </w:r>
            <w:r w:rsidR="00884EA2" w:rsidRPr="00884EA2">
              <w:rPr>
                <w:rFonts w:ascii="Hurme Geometric Sans 1" w:hAnsi="Hurme Geometric Sans 1"/>
              </w:rPr>
              <w:t>l</w:t>
            </w:r>
            <w:r w:rsidR="00884EA2" w:rsidRPr="00884EA2">
              <w:rPr>
                <w:rFonts w:ascii="Hurme Geometric Sans 1" w:hAnsi="Hurme Geometric Sans 1" w:cs="Hurme Geometric Sans 1"/>
              </w:rPr>
              <w:t>ı</w:t>
            </w:r>
            <w:r w:rsidR="00884EA2" w:rsidRPr="00884EA2">
              <w:rPr>
                <w:rFonts w:ascii="Hurme Geometric Sans 1" w:hAnsi="Hurme Geometric Sans 1"/>
              </w:rPr>
              <w:t>m</w:t>
            </w:r>
            <w:r w:rsidR="00884EA2" w:rsidRPr="00884EA2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m</w:t>
            </w:r>
            <w:r w:rsidR="00884EA2" w:rsidRPr="00884EA2">
              <w:rPr>
                <w:rFonts w:ascii="Hurme Geometric Sans 1" w:hAnsi="Hurme Geometric Sans 1" w:cs="Hurme Geometric Sans 1"/>
              </w:rPr>
              <w:t>ü</w:t>
            </w:r>
            <w:r w:rsidR="00884EA2" w:rsidRPr="00884EA2">
              <w:rPr>
                <w:rFonts w:ascii="Hurme Geometric Sans 1" w:hAnsi="Hurme Geometric Sans 1"/>
              </w:rPr>
              <w:t>fredat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y</w:t>
            </w:r>
            <w:r w:rsidR="00884EA2" w:rsidRPr="00884EA2">
              <w:rPr>
                <w:rFonts w:ascii="Hurme Geometric Sans 1" w:hAnsi="Hurme Geometric Sans 1" w:cs="Hurme Geometric Sans 1"/>
              </w:rPr>
              <w:t>ö</w:t>
            </w:r>
            <w:r w:rsidR="00884EA2" w:rsidRPr="00884EA2">
              <w:rPr>
                <w:rFonts w:ascii="Hurme Geometric Sans 1" w:hAnsi="Hurme Geometric Sans 1"/>
              </w:rPr>
              <w:t>ntem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v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yakla</w:t>
            </w:r>
            <w:r w:rsidR="00884EA2" w:rsidRPr="00884EA2">
              <w:rPr>
                <w:rFonts w:ascii="Hurme Geometric Sans 1" w:hAnsi="Hurme Geometric Sans 1" w:cs="Hurme Geometric Sans 1"/>
              </w:rPr>
              <w:t>şı</w:t>
            </w:r>
            <w:r w:rsidR="00884EA2" w:rsidRPr="00884EA2">
              <w:rPr>
                <w:rFonts w:ascii="Hurme Geometric Sans 1" w:hAnsi="Hurme Geometric Sans 1"/>
              </w:rPr>
              <w:t>mlarla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desteklenmektedir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T</w:t>
            </w:r>
            <w:r w:rsidR="00884EA2" w:rsidRPr="00884EA2">
              <w:rPr>
                <w:rFonts w:ascii="Hurme Geometric Sans 1" w:hAnsi="Hurme Geometric Sans 1" w:cs="Hurme Geometric Sans 1"/>
              </w:rPr>
              <w:t>ü</w:t>
            </w:r>
            <w:r w:rsidR="00884EA2" w:rsidRPr="00884EA2">
              <w:rPr>
                <w:rFonts w:ascii="Hurme Geometric Sans 1" w:hAnsi="Hurme Geometric Sans 1"/>
              </w:rPr>
              <w:t>m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bu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süreçlerin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uygulanması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kontrol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edilmes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v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gereken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önlemlerin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alınması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sistematik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olarak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değerlendirilmektedir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55" w:type="dxa"/>
            <w:vMerge/>
            <w:tcBorders>
              <w:bottom w:val="nil"/>
            </w:tcBorders>
            <w:shd w:val="clear" w:color="auto" w:fill="E6F1F9"/>
          </w:tcPr>
          <w:p w14:paraId="15F2062B" w14:textId="12AE13A7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vMerge/>
            <w:shd w:val="clear" w:color="auto" w:fill="D2E8F6"/>
          </w:tcPr>
          <w:p w14:paraId="00E34B75" w14:textId="5DA4119D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vMerge/>
            <w:shd w:val="clear" w:color="auto" w:fill="B8DCF0"/>
          </w:tcPr>
          <w:p w14:paraId="2AD284F2" w14:textId="500AAF31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vMerge/>
            <w:shd w:val="clear" w:color="auto" w:fill="8BC6EB"/>
          </w:tcPr>
          <w:p w14:paraId="69430FA7" w14:textId="0B3500D4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4CBC79E8" w14:textId="77777777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A72298" w:rsidRPr="007E7355" w14:paraId="7441DAE7" w14:textId="77777777" w:rsidTr="00432759">
        <w:trPr>
          <w:trHeight w:val="308"/>
        </w:trPr>
        <w:tc>
          <w:tcPr>
            <w:tcW w:w="6029" w:type="dxa"/>
            <w:vMerge/>
          </w:tcPr>
          <w:p w14:paraId="3B4CA4F9" w14:textId="50EA07FE" w:rsidR="00A72298" w:rsidRPr="007E7355" w:rsidRDefault="00A72298" w:rsidP="00A7229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tcBorders>
              <w:top w:val="nil"/>
              <w:bottom w:val="nil"/>
            </w:tcBorders>
            <w:shd w:val="clear" w:color="auto" w:fill="E6F1F9"/>
          </w:tcPr>
          <w:p w14:paraId="0661C83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vMerge/>
            <w:shd w:val="clear" w:color="auto" w:fill="D2E8F6"/>
          </w:tcPr>
          <w:p w14:paraId="7049AA35" w14:textId="2C726F19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vMerge/>
            <w:shd w:val="clear" w:color="auto" w:fill="B8DCF0"/>
          </w:tcPr>
          <w:p w14:paraId="5513AC1D" w14:textId="7F8EED8F" w:rsidR="00A72298" w:rsidRPr="007E7355" w:rsidRDefault="00A72298" w:rsidP="00A7229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vMerge/>
            <w:shd w:val="clear" w:color="auto" w:fill="8BC6EB"/>
          </w:tcPr>
          <w:p w14:paraId="6EBEADEC" w14:textId="0A772141" w:rsidR="00A72298" w:rsidRPr="007E7355" w:rsidRDefault="00A72298" w:rsidP="00A7229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24232B53" w14:textId="77777777" w:rsidR="00A72298" w:rsidRPr="007E7355" w:rsidRDefault="00A72298" w:rsidP="00A7229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A72298" w:rsidRPr="007E7355" w14:paraId="58883483" w14:textId="77777777" w:rsidTr="00432759">
        <w:trPr>
          <w:trHeight w:val="308"/>
        </w:trPr>
        <w:tc>
          <w:tcPr>
            <w:tcW w:w="6029" w:type="dxa"/>
            <w:vMerge/>
          </w:tcPr>
          <w:p w14:paraId="1D77C243" w14:textId="3B478B52" w:rsidR="00A72298" w:rsidRPr="007E7355" w:rsidRDefault="00A72298" w:rsidP="00A7229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tcBorders>
              <w:top w:val="nil"/>
              <w:bottom w:val="nil"/>
            </w:tcBorders>
            <w:shd w:val="clear" w:color="auto" w:fill="E6F1F9"/>
          </w:tcPr>
          <w:p w14:paraId="16643F0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vMerge/>
            <w:shd w:val="clear" w:color="auto" w:fill="D2E8F6"/>
          </w:tcPr>
          <w:p w14:paraId="1ED2122F" w14:textId="67A0933F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vMerge/>
            <w:shd w:val="clear" w:color="auto" w:fill="B8DCF0"/>
          </w:tcPr>
          <w:p w14:paraId="7C106279" w14:textId="3CAA876B" w:rsidR="00A72298" w:rsidRPr="007E7355" w:rsidRDefault="00A72298" w:rsidP="00A7229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vMerge/>
            <w:tcBorders>
              <w:bottom w:val="nil"/>
            </w:tcBorders>
            <w:shd w:val="clear" w:color="auto" w:fill="8BC6EB"/>
          </w:tcPr>
          <w:p w14:paraId="1B9EAE26" w14:textId="4DD4647C" w:rsidR="00A72298" w:rsidRPr="007E7355" w:rsidRDefault="00A72298" w:rsidP="00A7229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318BBAC0" w14:textId="7777777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A72298" w:rsidRPr="007E7355" w14:paraId="6ADA03B9" w14:textId="77777777" w:rsidTr="00432759">
        <w:trPr>
          <w:trHeight w:val="309"/>
        </w:trPr>
        <w:tc>
          <w:tcPr>
            <w:tcW w:w="6029" w:type="dxa"/>
            <w:vMerge/>
          </w:tcPr>
          <w:p w14:paraId="7C535A7B" w14:textId="518189B1" w:rsidR="00A72298" w:rsidRPr="007E7355" w:rsidRDefault="00A72298" w:rsidP="00A7229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tcBorders>
              <w:top w:val="nil"/>
              <w:bottom w:val="nil"/>
            </w:tcBorders>
            <w:shd w:val="clear" w:color="auto" w:fill="E6F1F9"/>
          </w:tcPr>
          <w:p w14:paraId="24C3192C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vMerge/>
            <w:tcBorders>
              <w:bottom w:val="nil"/>
            </w:tcBorders>
            <w:shd w:val="clear" w:color="auto" w:fill="D2E8F6"/>
          </w:tcPr>
          <w:p w14:paraId="6BA96374" w14:textId="305CDC34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vMerge/>
            <w:tcBorders>
              <w:bottom w:val="nil"/>
            </w:tcBorders>
            <w:shd w:val="clear" w:color="auto" w:fill="B8DCF0"/>
          </w:tcPr>
          <w:p w14:paraId="5C595B5D" w14:textId="66EDE96A" w:rsidR="00A72298" w:rsidRPr="007E7355" w:rsidRDefault="00A72298" w:rsidP="00A7229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tcBorders>
              <w:top w:val="nil"/>
              <w:bottom w:val="nil"/>
            </w:tcBorders>
            <w:shd w:val="clear" w:color="auto" w:fill="8BC6EB"/>
          </w:tcPr>
          <w:p w14:paraId="6B12F34C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510C95C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72298" w:rsidRPr="007E7355" w14:paraId="126553B6" w14:textId="77777777" w:rsidTr="00432759">
        <w:trPr>
          <w:trHeight w:val="308"/>
        </w:trPr>
        <w:tc>
          <w:tcPr>
            <w:tcW w:w="6029" w:type="dxa"/>
            <w:vMerge/>
          </w:tcPr>
          <w:p w14:paraId="48CDBEA7" w14:textId="15EEADCB" w:rsidR="00A72298" w:rsidRPr="007E7355" w:rsidRDefault="00A72298" w:rsidP="00A7229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tcBorders>
              <w:top w:val="nil"/>
              <w:bottom w:val="nil"/>
            </w:tcBorders>
            <w:shd w:val="clear" w:color="auto" w:fill="E6F1F9"/>
          </w:tcPr>
          <w:p w14:paraId="1817DC9F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tcBorders>
              <w:top w:val="nil"/>
              <w:bottom w:val="nil"/>
            </w:tcBorders>
            <w:shd w:val="clear" w:color="auto" w:fill="D2E8F6"/>
          </w:tcPr>
          <w:p w14:paraId="66776BF8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tcBorders>
              <w:top w:val="nil"/>
              <w:bottom w:val="nil"/>
            </w:tcBorders>
            <w:shd w:val="clear" w:color="auto" w:fill="B8DCF0"/>
          </w:tcPr>
          <w:p w14:paraId="0E75E96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tcBorders>
              <w:top w:val="nil"/>
              <w:bottom w:val="nil"/>
            </w:tcBorders>
            <w:shd w:val="clear" w:color="auto" w:fill="8BC6EB"/>
          </w:tcPr>
          <w:p w14:paraId="5C86F15F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3FE6C020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72298" w:rsidRPr="007E7355" w14:paraId="738E2264" w14:textId="77777777" w:rsidTr="00432759">
        <w:trPr>
          <w:trHeight w:val="308"/>
        </w:trPr>
        <w:tc>
          <w:tcPr>
            <w:tcW w:w="6029" w:type="dxa"/>
            <w:vMerge/>
          </w:tcPr>
          <w:p w14:paraId="5449168D" w14:textId="718F13C7" w:rsidR="00A72298" w:rsidRPr="007E7355" w:rsidRDefault="00A72298" w:rsidP="00A7229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tcBorders>
              <w:top w:val="nil"/>
              <w:bottom w:val="nil"/>
            </w:tcBorders>
            <w:shd w:val="clear" w:color="auto" w:fill="E6F1F9"/>
          </w:tcPr>
          <w:p w14:paraId="12F30A39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tcBorders>
              <w:top w:val="nil"/>
              <w:bottom w:val="nil"/>
            </w:tcBorders>
            <w:shd w:val="clear" w:color="auto" w:fill="D2E8F6"/>
          </w:tcPr>
          <w:p w14:paraId="10DBEEDF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tcBorders>
              <w:top w:val="nil"/>
              <w:bottom w:val="nil"/>
            </w:tcBorders>
            <w:shd w:val="clear" w:color="auto" w:fill="B8DCF0"/>
          </w:tcPr>
          <w:p w14:paraId="6067A366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tcBorders>
              <w:top w:val="nil"/>
              <w:bottom w:val="nil"/>
            </w:tcBorders>
            <w:shd w:val="clear" w:color="auto" w:fill="8BC6EB"/>
          </w:tcPr>
          <w:p w14:paraId="02F4575A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72C7BC4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72298" w:rsidRPr="007E7355" w14:paraId="07C3258C" w14:textId="77777777" w:rsidTr="00432759">
        <w:trPr>
          <w:trHeight w:val="279"/>
        </w:trPr>
        <w:tc>
          <w:tcPr>
            <w:tcW w:w="6029" w:type="dxa"/>
            <w:vMerge/>
          </w:tcPr>
          <w:p w14:paraId="2ECA552F" w14:textId="3FA11BDA" w:rsidR="00A72298" w:rsidRPr="007E7355" w:rsidRDefault="00A72298" w:rsidP="00A7229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tcBorders>
              <w:top w:val="nil"/>
            </w:tcBorders>
            <w:shd w:val="clear" w:color="auto" w:fill="E6F1F9"/>
          </w:tcPr>
          <w:p w14:paraId="2332B37C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53" w:type="dxa"/>
            <w:tcBorders>
              <w:top w:val="nil"/>
            </w:tcBorders>
            <w:shd w:val="clear" w:color="auto" w:fill="D2E8F6"/>
          </w:tcPr>
          <w:p w14:paraId="6B1C537E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B8DCF0"/>
          </w:tcPr>
          <w:p w14:paraId="38BBF27F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32" w:type="dxa"/>
            <w:tcBorders>
              <w:top w:val="nil"/>
            </w:tcBorders>
            <w:shd w:val="clear" w:color="auto" w:fill="8BC6EB"/>
          </w:tcPr>
          <w:p w14:paraId="1D52D75E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14" w:type="dxa"/>
            <w:tcBorders>
              <w:top w:val="nil"/>
            </w:tcBorders>
            <w:shd w:val="clear" w:color="auto" w:fill="5DB0E4"/>
          </w:tcPr>
          <w:p w14:paraId="0E1CF3D7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4ED95C14" w14:textId="77777777" w:rsidTr="00432759">
        <w:trPr>
          <w:trHeight w:val="3519"/>
        </w:trPr>
        <w:tc>
          <w:tcPr>
            <w:tcW w:w="6029" w:type="dxa"/>
            <w:vMerge/>
            <w:tcBorders>
              <w:bottom w:val="single" w:sz="4" w:space="0" w:color="000000"/>
            </w:tcBorders>
          </w:tcPr>
          <w:p w14:paraId="6484264D" w14:textId="726E772E" w:rsidR="00A72298" w:rsidRPr="007E7355" w:rsidRDefault="00A72298" w:rsidP="00A7229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205" w:type="dxa"/>
            <w:gridSpan w:val="5"/>
            <w:tcBorders>
              <w:bottom w:val="single" w:sz="4" w:space="0" w:color="000000"/>
            </w:tcBorders>
            <w:shd w:val="clear" w:color="auto" w:fill="A4D2EC"/>
          </w:tcPr>
          <w:p w14:paraId="3CBE4BE3" w14:textId="77777777" w:rsidR="00A72298" w:rsidRPr="007E7355" w:rsidRDefault="00A72298" w:rsidP="00A72298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6B721D3A" w14:textId="77777777" w:rsidR="00A72298" w:rsidRPr="007E7355" w:rsidRDefault="00A72298" w:rsidP="00A72298">
            <w:pPr>
              <w:pStyle w:val="TableParagraph"/>
              <w:spacing w:before="1"/>
              <w:ind w:left="227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74AEDB6" w14:textId="77777777" w:rsidR="00361E7F" w:rsidRPr="00BB7BE1" w:rsidRDefault="00361E7F" w:rsidP="00361E7F">
            <w:pPr>
              <w:pStyle w:val="TableParagraph"/>
              <w:numPr>
                <w:ilvl w:val="0"/>
                <w:numId w:val="33"/>
              </w:numPr>
              <w:tabs>
                <w:tab w:val="left" w:pos="894"/>
                <w:tab w:val="left" w:pos="895"/>
              </w:tabs>
              <w:spacing w:before="11" w:line="285" w:lineRule="auto"/>
              <w:ind w:right="206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Ders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g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ketler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rkez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temler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arlığ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0DAE6B6D" w14:textId="77777777" w:rsidR="00361E7F" w:rsidRPr="00BB7BE1" w:rsidRDefault="00361E7F" w:rsidP="00361E7F">
            <w:pPr>
              <w:pStyle w:val="TableParagraph"/>
              <w:numPr>
                <w:ilvl w:val="0"/>
                <w:numId w:val="33"/>
              </w:numPr>
              <w:tabs>
                <w:tab w:val="left" w:pos="894"/>
                <w:tab w:val="left" w:pos="895"/>
              </w:tabs>
              <w:spacing w:before="11" w:line="285" w:lineRule="auto"/>
              <w:ind w:right="206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aterya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temler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ke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1E5FAE65" w14:textId="77777777" w:rsidR="00361E7F" w:rsidRPr="00BB7BE1" w:rsidRDefault="00361E7F" w:rsidP="00361E7F">
            <w:pPr>
              <w:pStyle w:val="TableParagraph"/>
              <w:numPr>
                <w:ilvl w:val="0"/>
                <w:numId w:val="33"/>
              </w:numPr>
              <w:tabs>
                <w:tab w:val="left" w:pos="894"/>
                <w:tab w:val="left" w:pos="895"/>
              </w:tabs>
              <w:spacing w:before="11" w:line="285" w:lineRule="auto"/>
              <w:ind w:right="206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ktif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tkileşim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t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temler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4FAB7FE5" w14:textId="3A926CAB" w:rsidR="00361E7F" w:rsidRPr="00BB7BE1" w:rsidRDefault="00361E7F" w:rsidP="00361E7F">
            <w:pPr>
              <w:pStyle w:val="TableParagraph"/>
              <w:numPr>
                <w:ilvl w:val="0"/>
                <w:numId w:val="33"/>
              </w:numPr>
              <w:tabs>
                <w:tab w:val="left" w:pos="894"/>
                <w:tab w:val="left" w:pos="895"/>
              </w:tabs>
              <w:spacing w:before="11" w:line="285" w:lineRule="auto"/>
              <w:ind w:right="206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ci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çeriğ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rkez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me-öğret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17706B84" w14:textId="0A44EEDB" w:rsidR="00A72298" w:rsidRPr="007E7355" w:rsidRDefault="005E79FC" w:rsidP="00361E7F">
            <w:pPr>
              <w:pStyle w:val="TableParagraph"/>
              <w:numPr>
                <w:ilvl w:val="0"/>
                <w:numId w:val="33"/>
              </w:numPr>
              <w:tabs>
                <w:tab w:val="left" w:pos="894"/>
                <w:tab w:val="left" w:pos="895"/>
              </w:tabs>
              <w:spacing w:before="11" w:line="285" w:lineRule="auto"/>
              <w:ind w:right="206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765281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221026C3" w14:textId="7DC37A23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</w:p>
    <w:p w14:paraId="60ABC002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CC301D">
          <w:headerReference w:type="default" r:id="rId54"/>
          <w:footerReference w:type="default" r:id="rId55"/>
          <w:pgSz w:w="16840" w:h="11910" w:orient="landscape"/>
          <w:pgMar w:top="68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091"/>
        <w:gridCol w:w="2172"/>
        <w:gridCol w:w="1985"/>
        <w:gridCol w:w="1778"/>
        <w:gridCol w:w="2105"/>
        <w:gridCol w:w="1884"/>
      </w:tblGrid>
      <w:tr w:rsidR="00A72298" w:rsidRPr="007E7355" w14:paraId="598E1329" w14:textId="77777777" w:rsidTr="00A068E2">
        <w:trPr>
          <w:trHeight w:val="393"/>
        </w:trPr>
        <w:tc>
          <w:tcPr>
            <w:tcW w:w="16015" w:type="dxa"/>
            <w:gridSpan w:val="6"/>
            <w:shd w:val="clear" w:color="auto" w:fill="A4D2EC"/>
          </w:tcPr>
          <w:p w14:paraId="37F1FD45" w14:textId="4D7BD549" w:rsidR="00A72298" w:rsidRPr="007E7355" w:rsidRDefault="00A72298" w:rsidP="00A72298">
            <w:pPr>
              <w:pStyle w:val="TableParagraph"/>
              <w:spacing w:before="2"/>
              <w:ind w:right="95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A72298" w:rsidRPr="007E7355" w14:paraId="26DDF1DF" w14:textId="77777777" w:rsidTr="00A068E2">
        <w:trPr>
          <w:trHeight w:val="395"/>
        </w:trPr>
        <w:tc>
          <w:tcPr>
            <w:tcW w:w="16015" w:type="dxa"/>
            <w:gridSpan w:val="6"/>
            <w:shd w:val="clear" w:color="auto" w:fill="A4D2EC"/>
          </w:tcPr>
          <w:p w14:paraId="3A81F698" w14:textId="21B92956" w:rsidR="00A72298" w:rsidRPr="007E7355" w:rsidRDefault="00A72298" w:rsidP="00361E7F">
            <w:pPr>
              <w:pStyle w:val="TableParagraph"/>
              <w:spacing w:line="310" w:lineRule="exact"/>
              <w:ind w:left="107" w:right="98"/>
              <w:jc w:val="both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2. </w:t>
            </w:r>
            <w:proofErr w:type="spellStart"/>
            <w:r w:rsidR="00361E7F" w:rsidRPr="00884EA2">
              <w:rPr>
                <w:rFonts w:ascii="Hurme Geometric Sans 1" w:hAnsi="Hurme Geometric Sans 1"/>
                <w:b/>
              </w:rPr>
              <w:t>Programların</w:t>
            </w:r>
            <w:proofErr w:type="spellEnd"/>
            <w:r w:rsidR="00361E7F" w:rsidRPr="00884EA2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="00361E7F" w:rsidRPr="00884EA2">
              <w:rPr>
                <w:rFonts w:ascii="Hurme Geometric Sans 1" w:hAnsi="Hurme Geometric Sans 1"/>
                <w:b/>
              </w:rPr>
              <w:t>Yürütülmesi</w:t>
            </w:r>
            <w:proofErr w:type="spellEnd"/>
            <w:r w:rsidR="00361E7F" w:rsidRPr="00884EA2">
              <w:rPr>
                <w:rFonts w:ascii="Hurme Geometric Sans 1" w:hAnsi="Hurme Geometric Sans 1"/>
                <w:b/>
              </w:rPr>
              <w:t xml:space="preserve"> </w:t>
            </w:r>
            <w:r w:rsidR="00361E7F">
              <w:rPr>
                <w:rFonts w:ascii="Hurme Geometric Sans 1" w:hAnsi="Hurme Geometric Sans 1"/>
              </w:rPr>
              <w:t>(</w:t>
            </w:r>
            <w:proofErr w:type="spellStart"/>
            <w:r w:rsidR="00361E7F" w:rsidRPr="00884EA2">
              <w:rPr>
                <w:rFonts w:ascii="Hurme Geometric Sans 1" w:hAnsi="Hurme Geometric Sans 1"/>
              </w:rPr>
              <w:t>Öğ</w:t>
            </w:r>
            <w:r w:rsidR="00361E7F">
              <w:rPr>
                <w:rFonts w:ascii="Hurme Geometric Sans 1" w:hAnsi="Hurme Geometric Sans 1"/>
              </w:rPr>
              <w:t>renci</w:t>
            </w:r>
            <w:proofErr w:type="spellEnd"/>
            <w:r w:rsid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>
              <w:rPr>
                <w:rFonts w:ascii="Hurme Geometric Sans 1" w:hAnsi="Hurme Geometric Sans 1"/>
              </w:rPr>
              <w:t>Merkezli</w:t>
            </w:r>
            <w:proofErr w:type="spellEnd"/>
            <w:r w:rsidR="00361E7F">
              <w:rPr>
                <w:rFonts w:ascii="Hurme Geometric Sans 1" w:hAnsi="Hurme Geometric Sans 1"/>
              </w:rPr>
              <w:t xml:space="preserve"> </w:t>
            </w:r>
            <w:r w:rsidR="00361E7F" w:rsidRPr="00884EA2">
              <w:rPr>
                <w:rFonts w:ascii="Hurme Geometric Sans 1" w:hAnsi="Hurme Geometric Sans 1"/>
              </w:rPr>
              <w:t>Öğ</w:t>
            </w:r>
            <w:r w:rsidR="00361E7F">
              <w:rPr>
                <w:rFonts w:ascii="Hurme Geometric Sans 1" w:hAnsi="Hurme Geometric Sans 1"/>
              </w:rPr>
              <w:t xml:space="preserve">renme, </w:t>
            </w:r>
            <w:proofErr w:type="spellStart"/>
            <w:r w:rsidR="00361E7F" w:rsidRPr="00884EA2">
              <w:rPr>
                <w:rFonts w:ascii="Hurme Geometric Sans 1" w:hAnsi="Hurme Geometric Sans 1"/>
              </w:rPr>
              <w:t>Öğretme</w:t>
            </w:r>
            <w:proofErr w:type="spellEnd"/>
            <w:r w:rsidR="00361E7F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884EA2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884EA2">
              <w:rPr>
                <w:rFonts w:ascii="Hurme Geometric Sans 1" w:hAnsi="Hurme Geometric Sans 1"/>
              </w:rPr>
              <w:t>Değerlendirme</w:t>
            </w:r>
            <w:proofErr w:type="spellEnd"/>
            <w:r w:rsidR="00361E7F" w:rsidRPr="00884EA2">
              <w:rPr>
                <w:rFonts w:ascii="Hurme Geometric Sans 1" w:hAnsi="Hurme Geometric Sans 1"/>
              </w:rPr>
              <w:t>)</w:t>
            </w:r>
          </w:p>
        </w:tc>
      </w:tr>
      <w:tr w:rsidR="00A72298" w:rsidRPr="007E7355" w14:paraId="5F9A97E9" w14:textId="77777777" w:rsidTr="00765281">
        <w:trPr>
          <w:trHeight w:val="397"/>
        </w:trPr>
        <w:tc>
          <w:tcPr>
            <w:tcW w:w="6091" w:type="dxa"/>
            <w:shd w:val="clear" w:color="auto" w:fill="A4D2EC"/>
          </w:tcPr>
          <w:p w14:paraId="2B94CAE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72" w:type="dxa"/>
            <w:shd w:val="clear" w:color="auto" w:fill="A4D2EC"/>
          </w:tcPr>
          <w:p w14:paraId="063815E6" w14:textId="77777777" w:rsidR="00A72298" w:rsidRPr="007E7355" w:rsidRDefault="00A72298" w:rsidP="00A72298">
            <w:pPr>
              <w:pStyle w:val="TableParagraph"/>
              <w:spacing w:before="88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985" w:type="dxa"/>
            <w:shd w:val="clear" w:color="auto" w:fill="A4D2EC"/>
          </w:tcPr>
          <w:p w14:paraId="30ACCB35" w14:textId="77777777" w:rsidR="00A72298" w:rsidRPr="007E7355" w:rsidRDefault="00A72298" w:rsidP="00A72298">
            <w:pPr>
              <w:pStyle w:val="TableParagraph"/>
              <w:spacing w:before="88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778" w:type="dxa"/>
            <w:shd w:val="clear" w:color="auto" w:fill="A4D2EC"/>
          </w:tcPr>
          <w:p w14:paraId="6FFC8200" w14:textId="77777777" w:rsidR="00A72298" w:rsidRPr="007E7355" w:rsidRDefault="00A72298" w:rsidP="00A72298">
            <w:pPr>
              <w:pStyle w:val="TableParagraph"/>
              <w:spacing w:before="88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05" w:type="dxa"/>
            <w:shd w:val="clear" w:color="auto" w:fill="A4D2EC"/>
          </w:tcPr>
          <w:p w14:paraId="45141A5C" w14:textId="77777777" w:rsidR="00A72298" w:rsidRPr="007E7355" w:rsidRDefault="00A72298" w:rsidP="00A72298">
            <w:pPr>
              <w:pStyle w:val="TableParagraph"/>
              <w:spacing w:before="88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84" w:type="dxa"/>
            <w:shd w:val="clear" w:color="auto" w:fill="A4D2EC"/>
          </w:tcPr>
          <w:p w14:paraId="2F4405AD" w14:textId="77777777" w:rsidR="00A72298" w:rsidRPr="007E7355" w:rsidRDefault="00A72298" w:rsidP="00A72298">
            <w:pPr>
              <w:pStyle w:val="TableParagraph"/>
              <w:spacing w:before="88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361E7F" w:rsidRPr="007E7355" w14:paraId="52E945D1" w14:textId="77777777" w:rsidTr="00765281">
        <w:trPr>
          <w:trHeight w:val="308"/>
        </w:trPr>
        <w:tc>
          <w:tcPr>
            <w:tcW w:w="6091" w:type="dxa"/>
            <w:vMerge w:val="restart"/>
          </w:tcPr>
          <w:p w14:paraId="05EC9F64" w14:textId="77777777" w:rsidR="00361E7F" w:rsidRDefault="00361E7F" w:rsidP="0091565E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70602B33" w14:textId="150B9988" w:rsidR="00361E7F" w:rsidRDefault="00361E7F" w:rsidP="00361E7F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  <w:r w:rsidRPr="00361E7F">
              <w:rPr>
                <w:rFonts w:ascii="Hurme Geometric Sans 1" w:hAnsi="Hurme Geometric Sans 1"/>
                <w:b/>
              </w:rPr>
              <w:t xml:space="preserve">  </w:t>
            </w: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2.2. </w:t>
            </w:r>
            <w:proofErr w:type="spellStart"/>
            <w:r>
              <w:rPr>
                <w:rFonts w:ascii="Hurme Geometric Sans 1" w:hAnsi="Hurme Geometric Sans 1"/>
                <w:b/>
                <w:u w:val="single"/>
              </w:rPr>
              <w:t>Ölçme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b/>
                <w:u w:val="single"/>
              </w:rPr>
              <w:t>Değerlendirme</w:t>
            </w:r>
            <w:proofErr w:type="spellEnd"/>
          </w:p>
          <w:p w14:paraId="5266A400" w14:textId="77777777" w:rsidR="00361E7F" w:rsidRDefault="00361E7F" w:rsidP="00361E7F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009EEFA4" w14:textId="608BD6A7" w:rsidR="00AC4A60" w:rsidRDefault="00361E7F" w:rsidP="00AC4A60">
            <w:pPr>
              <w:pStyle w:val="TableParagraph"/>
              <w:ind w:left="186" w:right="234" w:hanging="186"/>
              <w:jc w:val="both"/>
              <w:rPr>
                <w:rFonts w:ascii="Hurme Geometric Sans 1" w:hAnsi="Hurme Geometric Sans 1"/>
              </w:rPr>
            </w:pPr>
            <w:r w:rsidRPr="005E79FC">
              <w:rPr>
                <w:rFonts w:ascii="Hurme Geometric Sans 1" w:hAnsi="Hurme Geometric Sans 1"/>
              </w:rPr>
              <w:t xml:space="preserve"> 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8BC">
              <w:rPr>
                <w:rFonts w:ascii="Hurme Geometric Sans 1" w:hAnsi="Hurme Geometric Sans 1"/>
              </w:rPr>
              <w:t>Ö</w:t>
            </w:r>
            <w:r w:rsidRPr="00361E7F">
              <w:rPr>
                <w:rFonts w:ascii="Hurme Geometric Sans 1" w:hAnsi="Hurme Geometric Sans 1"/>
              </w:rPr>
              <w:t>ğrenci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merkezli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ölçm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v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değerlendirm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61E7F">
              <w:rPr>
                <w:rFonts w:ascii="Hurme Geometric Sans 1" w:hAnsi="Hurme Geometric Sans 1"/>
              </w:rPr>
              <w:t>yetkinlik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v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performans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temelind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yürütülmekt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v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öğrencilerin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kendini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ifad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etm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olanakları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mümkün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ol</w:t>
            </w:r>
            <w:r w:rsidR="00AC4A60">
              <w:rPr>
                <w:rFonts w:ascii="Hurme Geometric Sans 1" w:hAnsi="Hurme Geometric Sans 1"/>
              </w:rPr>
              <w:t>duğunca</w:t>
            </w:r>
            <w:proofErr w:type="spellEnd"/>
            <w:r w:rsidR="00AC4A6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C4A60">
              <w:rPr>
                <w:rFonts w:ascii="Hurme Geometric Sans 1" w:hAnsi="Hurme Geometric Sans 1"/>
              </w:rPr>
              <w:t>çeşitlendirilmektedir</w:t>
            </w:r>
            <w:proofErr w:type="spellEnd"/>
            <w:r w:rsidR="00AC4A60">
              <w:rPr>
                <w:rFonts w:ascii="Hurme Geometric Sans 1" w:hAnsi="Hurme Geometric Sans 1"/>
              </w:rPr>
              <w:t xml:space="preserve">. </w:t>
            </w:r>
          </w:p>
          <w:p w14:paraId="73CE5A3B" w14:textId="77777777" w:rsidR="008818BC" w:rsidRDefault="00AC4A60" w:rsidP="00AC4A60">
            <w:pPr>
              <w:pStyle w:val="TableParagraph"/>
              <w:ind w:left="186" w:right="234" w:hanging="186"/>
              <w:jc w:val="both"/>
              <w:rPr>
                <w:rFonts w:ascii="Hurme Geometric Sans 1" w:hAnsi="Hurme Geometric Sans 1"/>
              </w:rPr>
            </w:pPr>
            <w:r>
              <w:t xml:space="preserve">   </w:t>
            </w:r>
            <w:proofErr w:type="spellStart"/>
            <w:r w:rsidR="008818BC">
              <w:rPr>
                <w:rFonts w:ascii="Hurme Geometric Sans 1" w:hAnsi="Hurme Geometric Sans 1"/>
              </w:rPr>
              <w:t>Öl</w:t>
            </w:r>
            <w:r w:rsidR="00361E7F" w:rsidRPr="00361E7F">
              <w:rPr>
                <w:rFonts w:ascii="Hurme Geometric Sans 1" w:hAnsi="Hurme Geometric Sans 1" w:cs="Hurme Geometric Sans 1"/>
              </w:rPr>
              <w:t>ç</w:t>
            </w:r>
            <w:r w:rsidR="00361E7F" w:rsidRPr="00361E7F">
              <w:rPr>
                <w:rFonts w:ascii="Hurme Geometric Sans 1" w:hAnsi="Hurme Geometric Sans 1"/>
              </w:rPr>
              <w:t>m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de</w:t>
            </w:r>
            <w:r w:rsidR="00361E7F" w:rsidRPr="00361E7F">
              <w:rPr>
                <w:rFonts w:ascii="Hurme Geometric Sans 1" w:hAnsi="Hurme Geometric Sans 1" w:cs="Hurme Geometric Sans 1"/>
              </w:rPr>
              <w:t>ğ</w:t>
            </w:r>
            <w:r w:rsidR="00361E7F" w:rsidRPr="00361E7F">
              <w:rPr>
                <w:rFonts w:ascii="Hurme Geometric Sans 1" w:hAnsi="Hurme Geometric Sans 1"/>
              </w:rPr>
              <w:t>erlendirmenin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s</w:t>
            </w:r>
            <w:r w:rsidR="00361E7F" w:rsidRPr="00361E7F">
              <w:rPr>
                <w:rFonts w:ascii="Hurme Geometric Sans 1" w:hAnsi="Hurme Geometric Sans 1" w:cs="Hurme Geometric Sans 1"/>
              </w:rPr>
              <w:t>ü</w:t>
            </w:r>
            <w:r w:rsidR="00361E7F" w:rsidRPr="00361E7F">
              <w:rPr>
                <w:rFonts w:ascii="Hurme Geometric Sans 1" w:hAnsi="Hurme Geometric Sans 1"/>
              </w:rPr>
              <w:t>reklili</w:t>
            </w:r>
            <w:r w:rsidR="00361E7F" w:rsidRPr="00361E7F">
              <w:rPr>
                <w:rFonts w:ascii="Hurme Geometric Sans 1" w:hAnsi="Hurme Geometric Sans 1" w:cs="Hurme Geometric Sans 1"/>
              </w:rPr>
              <w:t>ğ</w:t>
            </w:r>
            <w:r w:rsidR="00361E7F" w:rsidRPr="00361E7F">
              <w:rPr>
                <w:rFonts w:ascii="Hurme Geometric Sans 1" w:hAnsi="Hurme Geometric Sans 1"/>
              </w:rPr>
              <w:t>i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 w:cs="Hurme Geometric Sans 1"/>
              </w:rPr>
              <w:t>ç</w:t>
            </w:r>
            <w:r w:rsidR="00361E7F" w:rsidRPr="00361E7F">
              <w:rPr>
                <w:rFonts w:ascii="Hurme Geometric Sans 1" w:hAnsi="Hurme Geometric Sans 1"/>
              </w:rPr>
              <w:t>oklu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s</w:t>
            </w:r>
            <w:r w:rsidR="00361E7F" w:rsidRPr="00361E7F">
              <w:rPr>
                <w:rFonts w:ascii="Hurme Geometric Sans 1" w:hAnsi="Hurme Geometric Sans 1" w:cs="Hurme Geometric Sans 1"/>
              </w:rPr>
              <w:t>ı</w:t>
            </w:r>
            <w:r w:rsidR="00361E7F" w:rsidRPr="00361E7F">
              <w:rPr>
                <w:rFonts w:ascii="Hurme Geometric Sans 1" w:hAnsi="Hurme Geometric Sans 1"/>
              </w:rPr>
              <w:t>nav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olanaklar</w:t>
            </w:r>
            <w:r w:rsidR="00361E7F" w:rsidRPr="00361E7F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baz</w:t>
            </w:r>
            <w:r w:rsidR="00361E7F" w:rsidRPr="00361E7F">
              <w:rPr>
                <w:rFonts w:ascii="Hurme Geometric Sans 1" w:hAnsi="Hurme Geometric Sans 1" w:cs="Hurme Geometric Sans 1"/>
              </w:rPr>
              <w:t>ı</w:t>
            </w:r>
            <w:r w:rsidR="00361E7F" w:rsidRPr="00361E7F">
              <w:rPr>
                <w:rFonts w:ascii="Hurme Geometric Sans 1" w:hAnsi="Hurme Geometric Sans 1"/>
              </w:rPr>
              <w:t>lar</w:t>
            </w:r>
            <w:r w:rsidR="00361E7F" w:rsidRPr="00361E7F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s</w:t>
            </w:r>
            <w:r w:rsidR="00361E7F" w:rsidRPr="00361E7F">
              <w:rPr>
                <w:rFonts w:ascii="Hurme Geometric Sans 1" w:hAnsi="Hurme Geometric Sans 1" w:cs="Hurme Geometric Sans 1"/>
              </w:rPr>
              <w:t>ü</w:t>
            </w:r>
            <w:r w:rsidR="00361E7F" w:rsidRPr="00361E7F">
              <w:rPr>
                <w:rFonts w:ascii="Hurme Geometric Sans 1" w:hAnsi="Hurme Geometric Sans 1"/>
              </w:rPr>
              <w:t>re</w:t>
            </w:r>
            <w:r w:rsidR="00361E7F" w:rsidRPr="00361E7F">
              <w:rPr>
                <w:rFonts w:ascii="Hurme Geometric Sans 1" w:hAnsi="Hurme Geometric Sans 1" w:cs="Hurme Geometric Sans 1"/>
              </w:rPr>
              <w:t>ç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odakl</w:t>
            </w:r>
            <w:r w:rsidR="00361E7F" w:rsidRPr="00361E7F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formatif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="00361E7F" w:rsidRPr="00361E7F">
              <w:rPr>
                <w:rFonts w:ascii="Hurme Geometric Sans 1" w:hAnsi="Hurme Geometric Sans 1" w:cs="Hurme Geometric Sans 1"/>
              </w:rPr>
              <w:t>ö</w:t>
            </w:r>
            <w:r w:rsidR="00361E7F" w:rsidRPr="00361E7F">
              <w:rPr>
                <w:rFonts w:ascii="Hurme Geometric Sans 1" w:hAnsi="Hurme Geometric Sans 1"/>
              </w:rPr>
              <w:t>dev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proj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portfolyo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gibi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y</w:t>
            </w:r>
            <w:r w:rsidR="00361E7F" w:rsidRPr="00361E7F">
              <w:rPr>
                <w:rFonts w:ascii="Hurme Geometric Sans 1" w:hAnsi="Hurme Geometric Sans 1" w:cs="Hurme Geometric Sans 1"/>
              </w:rPr>
              <w:t>ö</w:t>
            </w:r>
            <w:r w:rsidR="00361E7F" w:rsidRPr="00361E7F">
              <w:rPr>
                <w:rFonts w:ascii="Hurme Geometric Sans 1" w:hAnsi="Hurme Geometric Sans 1"/>
              </w:rPr>
              <w:t>ntemlerl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sa</w:t>
            </w:r>
            <w:r w:rsidR="00361E7F" w:rsidRPr="00361E7F">
              <w:rPr>
                <w:rFonts w:ascii="Hurme Geometric Sans 1" w:hAnsi="Hurme Geometric Sans 1" w:cs="Hurme Geometric Sans 1"/>
              </w:rPr>
              <w:t>ğ</w:t>
            </w:r>
            <w:r w:rsidR="00361E7F" w:rsidRPr="00361E7F">
              <w:rPr>
                <w:rFonts w:ascii="Hurme Geometric Sans 1" w:hAnsi="Hurme Geometric Sans 1"/>
              </w:rPr>
              <w:t>lanmaktadır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. Ders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kazanımlarına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eğitim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türlerin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örgün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uzaktan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, karma)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uygun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sınav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yöntemleri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planlamakta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uygulanmaktadır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. </w:t>
            </w:r>
          </w:p>
          <w:p w14:paraId="4CF14A04" w14:textId="20017ABD" w:rsidR="00AC4A60" w:rsidRDefault="00361E7F" w:rsidP="00AC4A60">
            <w:pPr>
              <w:pStyle w:val="TableParagraph"/>
              <w:ind w:left="186" w:right="234" w:hanging="186"/>
              <w:jc w:val="both"/>
              <w:rPr>
                <w:rFonts w:ascii="Hurme Geometric Sans 1" w:hAnsi="Hurme Geometric Sans 1"/>
              </w:rPr>
            </w:pPr>
            <w:proofErr w:type="spellStart"/>
            <w:r w:rsidRPr="00361E7F">
              <w:rPr>
                <w:rFonts w:ascii="Hurme Geometric Sans 1" w:hAnsi="Hurme Geometric Sans 1"/>
              </w:rPr>
              <w:t>Sınav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uygulama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v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güvenliği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361E7F">
              <w:rPr>
                <w:rFonts w:ascii="Hurme Geometric Sans 1" w:hAnsi="Hurme Geometric Sans 1"/>
              </w:rPr>
              <w:t>örgün</w:t>
            </w:r>
            <w:proofErr w:type="spellEnd"/>
            <w:r w:rsidRPr="00361E7F">
              <w:rPr>
                <w:rFonts w:ascii="Hurme Geometric Sans 1" w:hAnsi="Hurme Geometric Sans 1"/>
              </w:rPr>
              <w:t>/</w:t>
            </w:r>
            <w:proofErr w:type="spellStart"/>
            <w:r w:rsidRPr="00361E7F">
              <w:rPr>
                <w:rFonts w:ascii="Hurme Geometric Sans 1" w:hAnsi="Hurme Geometric Sans 1"/>
              </w:rPr>
              <w:t>çevrimiçi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sınavlar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61E7F">
              <w:rPr>
                <w:rFonts w:ascii="Hurme Geometric Sans 1" w:hAnsi="Hurme Geometric Sans 1"/>
              </w:rPr>
              <w:t>dezavantajlı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gruplara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yönelik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sınavlar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361E7F">
              <w:rPr>
                <w:rFonts w:ascii="Hurme Geometric Sans 1" w:hAnsi="Hurme Geometric Sans 1"/>
              </w:rPr>
              <w:t>mekanizmaları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bulunmaktadır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. </w:t>
            </w:r>
          </w:p>
          <w:p w14:paraId="48C2AC39" w14:textId="1132E697" w:rsidR="00361E7F" w:rsidRPr="007E7355" w:rsidRDefault="00AC4A60" w:rsidP="00707377">
            <w:pPr>
              <w:pStyle w:val="TableParagraph"/>
              <w:ind w:left="186" w:right="234" w:hanging="186"/>
              <w:jc w:val="both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 </w:t>
            </w:r>
            <w:proofErr w:type="spellStart"/>
            <w:r>
              <w:rPr>
                <w:rFonts w:ascii="Hurme Geometric Sans 1" w:hAnsi="Hurme Geometric Sans 1"/>
              </w:rPr>
              <w:t>Ö</w:t>
            </w:r>
            <w:r w:rsidR="00361E7F" w:rsidRPr="00361E7F">
              <w:rPr>
                <w:rFonts w:ascii="Hurme Geometric Sans 1" w:hAnsi="Hurme Geometric Sans 1"/>
              </w:rPr>
              <w:t>l</w:t>
            </w:r>
            <w:r w:rsidR="00361E7F" w:rsidRPr="00361E7F">
              <w:rPr>
                <w:rFonts w:ascii="Hurme Geometric Sans 1" w:hAnsi="Hurme Geometric Sans 1" w:cs="Hurme Geometric Sans 1"/>
              </w:rPr>
              <w:t>ç</w:t>
            </w:r>
            <w:r w:rsidR="00361E7F" w:rsidRPr="00361E7F">
              <w:rPr>
                <w:rFonts w:ascii="Hurme Geometric Sans 1" w:hAnsi="Hurme Geometric Sans 1"/>
              </w:rPr>
              <w:t>m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değerlendirm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uygulamalarının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zaman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kişiler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arasında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tutarlılığ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güvenirli</w:t>
            </w:r>
            <w:r>
              <w:rPr>
                <w:rFonts w:ascii="Hurme Geometric Sans 1" w:hAnsi="Hurme Geometric Sans 1"/>
              </w:rPr>
              <w:t>ğ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ağlanmaktadır</w:t>
            </w:r>
            <w:proofErr w:type="spellEnd"/>
            <w:r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765281">
              <w:rPr>
                <w:rFonts w:ascii="Hurme Geometric Sans 1" w:hAnsi="Hurme Geometric Sans 1"/>
              </w:rPr>
              <w:t>Yüksekokul</w:t>
            </w:r>
            <w:proofErr w:type="spellEnd"/>
            <w:r>
              <w:rPr>
                <w:rFonts w:ascii="Hurme Geometric Sans 1" w:hAnsi="Hurme Geometric Sans 1"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</w:rPr>
              <w:t>ölçme-</w:t>
            </w:r>
            <w:r w:rsidR="00361E7F" w:rsidRPr="00361E7F">
              <w:rPr>
                <w:rFonts w:ascii="Hurme Geometric Sans 1" w:hAnsi="Hurme Geometric Sans 1"/>
              </w:rPr>
              <w:t>değerlendirm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yaklaşım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olanakların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öğrenci-öğretim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eleman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geri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bildirimin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dayal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biçimd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iyileştirmektedir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Bu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iyileştirmelerin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duyurulmas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uygulanmas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kontrolü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hedeflerl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uyumu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alınan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önlemler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irdelenmektedir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72" w:type="dxa"/>
            <w:tcBorders>
              <w:bottom w:val="nil"/>
            </w:tcBorders>
            <w:shd w:val="clear" w:color="auto" w:fill="E6F1F9"/>
          </w:tcPr>
          <w:p w14:paraId="6F55D3BB" w14:textId="6692CCDF" w:rsidR="00361E7F" w:rsidRPr="007E7355" w:rsidRDefault="00765281" w:rsidP="0091565E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361E7F">
              <w:rPr>
                <w:rFonts w:ascii="Hurme Geometric Sans 1" w:hAnsi="Hurme Geometric Sans 1"/>
              </w:rPr>
              <w:t xml:space="preserve"> diploma </w:t>
            </w:r>
            <w:proofErr w:type="spellStart"/>
            <w:r w:rsidR="00361E7F">
              <w:rPr>
                <w:rFonts w:ascii="Hurme Geometric Sans 1" w:hAnsi="Hurme Geometric Sans 1"/>
              </w:rPr>
              <w:t>onayı</w:t>
            </w:r>
            <w:proofErr w:type="spellEnd"/>
            <w:r w:rsid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>
              <w:rPr>
                <w:rFonts w:ascii="Hurme Geometric Sans 1" w:hAnsi="Hurme Geometric Sans 1"/>
              </w:rPr>
              <w:t>ve</w:t>
            </w:r>
            <w:proofErr w:type="spellEnd"/>
            <w:r w:rsid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>
              <w:rPr>
                <w:rFonts w:ascii="Hurme Geometric Sans 1" w:hAnsi="Hurme Geometric Sans 1"/>
              </w:rPr>
              <w:t>diğer</w:t>
            </w:r>
            <w:proofErr w:type="spellEnd"/>
            <w:r w:rsid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>
              <w:rPr>
                <w:rFonts w:ascii="Hurme Geometric Sans 1" w:hAnsi="Hurme Geometric Sans 1"/>
              </w:rPr>
              <w:t>yeterliliklerin</w:t>
            </w:r>
            <w:proofErr w:type="spellEnd"/>
            <w:r w:rsid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>
              <w:rPr>
                <w:rFonts w:ascii="Hurme Geometric Sans 1" w:hAnsi="Hurme Geometric Sans 1"/>
              </w:rPr>
              <w:t>sertifikalndırılmasına</w:t>
            </w:r>
            <w:proofErr w:type="spellEnd"/>
            <w:r w:rsid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>
              <w:rPr>
                <w:rFonts w:ascii="Hurme Geometric Sans 1" w:hAnsi="Hurme Geometric Sans 1"/>
              </w:rPr>
              <w:t>ilişkin</w:t>
            </w:r>
            <w:proofErr w:type="spellEnd"/>
            <w:r w:rsid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>
              <w:rPr>
                <w:rFonts w:ascii="Hurme Geometric Sans 1" w:hAnsi="Hurme Geometric Sans 1"/>
              </w:rPr>
              <w:t>süreçler</w:t>
            </w:r>
            <w:proofErr w:type="spellEnd"/>
            <w:r w:rsid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>
              <w:rPr>
                <w:rFonts w:ascii="Hurme Geometric Sans 1" w:hAnsi="Hurme Geometric Sans 1"/>
              </w:rPr>
              <w:t>tanımlanmamıştır</w:t>
            </w:r>
            <w:proofErr w:type="spellEnd"/>
            <w:r w:rsidR="00361E7F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5" w:type="dxa"/>
            <w:tcBorders>
              <w:bottom w:val="nil"/>
            </w:tcBorders>
            <w:shd w:val="clear" w:color="auto" w:fill="D2E8F6"/>
          </w:tcPr>
          <w:p w14:paraId="4AA8A2A5" w14:textId="7CB21AA6" w:rsidR="00361E7F" w:rsidRPr="007E7355" w:rsidRDefault="00765281" w:rsidP="0091565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diploma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onayı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diğer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yeterliliklerin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sertifikalandırılm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asına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ilişkin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kapsamlı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tutarlı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ilan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edilmiş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ilke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kural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süreçler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bulunmaktadır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78" w:type="dxa"/>
            <w:tcBorders>
              <w:bottom w:val="nil"/>
            </w:tcBorders>
            <w:shd w:val="clear" w:color="auto" w:fill="B8DCF0"/>
          </w:tcPr>
          <w:p w14:paraId="42747B91" w14:textId="59340976" w:rsidR="00361E7F" w:rsidRPr="007E7355" w:rsidRDefault="00765281" w:rsidP="0091565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genelinde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diploma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onayı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diğer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yeterliliklerin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sertifikalandırılması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na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ilişkin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uygulamalar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bulunmaktadır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05" w:type="dxa"/>
            <w:tcBorders>
              <w:bottom w:val="nil"/>
            </w:tcBorders>
            <w:shd w:val="clear" w:color="auto" w:fill="8BC6EB"/>
          </w:tcPr>
          <w:p w14:paraId="09B54B89" w14:textId="52C399C1" w:rsidR="00361E7F" w:rsidRPr="007E7355" w:rsidRDefault="00361E7F" w:rsidP="0091565E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91565E">
              <w:rPr>
                <w:rFonts w:ascii="Hurme Geometric Sans 1" w:hAnsi="Hurme Geometric Sans 1"/>
              </w:rPr>
              <w:t>Uygulamalar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izlenmekte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ve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tanı</w:t>
            </w:r>
            <w:r>
              <w:rPr>
                <w:rFonts w:ascii="Hurme Geometric Sans 1" w:hAnsi="Hurme Geometric Sans 1"/>
              </w:rPr>
              <w:t>ml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üreçle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iyileştirilmektedi</w:t>
            </w:r>
            <w:r w:rsidRPr="0091565E">
              <w:rPr>
                <w:rFonts w:ascii="Hurme Geometric Sans 1" w:hAnsi="Hurme Geometric Sans 1"/>
              </w:rPr>
              <w:t>r</w:t>
            </w:r>
            <w:proofErr w:type="spellEnd"/>
            <w:r w:rsidRPr="0091565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84" w:type="dxa"/>
            <w:tcBorders>
              <w:bottom w:val="nil"/>
            </w:tcBorders>
            <w:shd w:val="clear" w:color="auto" w:fill="5DB0E4"/>
          </w:tcPr>
          <w:p w14:paraId="0B1F82CA" w14:textId="200E6A9D" w:rsidR="00361E7F" w:rsidRPr="007E7355" w:rsidRDefault="00361E7F" w:rsidP="0091565E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91565E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91565E">
              <w:rPr>
                <w:rFonts w:ascii="Hurme Geometric Sans 1" w:hAnsi="Hurme Geometric Sans 1"/>
              </w:rPr>
              <w:t>sistematik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91565E">
              <w:rPr>
                <w:rFonts w:ascii="Hurme Geometric Sans 1" w:hAnsi="Hurme Geometric Sans 1"/>
              </w:rPr>
              <w:t>sürdürülebilir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ve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örnek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gösterilebilir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uygulamalar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bulunmaktadır</w:t>
            </w:r>
            <w:proofErr w:type="spellEnd"/>
            <w:r w:rsidRPr="0091565E">
              <w:rPr>
                <w:rFonts w:ascii="Hurme Geometric Sans 1" w:hAnsi="Hurme Geometric Sans 1"/>
              </w:rPr>
              <w:t>.</w:t>
            </w:r>
          </w:p>
        </w:tc>
      </w:tr>
      <w:tr w:rsidR="00361E7F" w:rsidRPr="007E7355" w14:paraId="764122FF" w14:textId="77777777" w:rsidTr="00765281">
        <w:trPr>
          <w:trHeight w:val="308"/>
        </w:trPr>
        <w:tc>
          <w:tcPr>
            <w:tcW w:w="6091" w:type="dxa"/>
            <w:vMerge/>
          </w:tcPr>
          <w:p w14:paraId="5A2832DF" w14:textId="7A2ADC42" w:rsidR="00361E7F" w:rsidRPr="005E79FC" w:rsidRDefault="00361E7F" w:rsidP="0091565E">
            <w:pPr>
              <w:pStyle w:val="TableParagraph"/>
              <w:spacing w:before="3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E6F1F9"/>
          </w:tcPr>
          <w:p w14:paraId="53348DF2" w14:textId="4E29DC59" w:rsidR="00361E7F" w:rsidRPr="007E7355" w:rsidRDefault="00361E7F" w:rsidP="0091565E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D2E8F6"/>
          </w:tcPr>
          <w:p w14:paraId="22365D33" w14:textId="106F75DD" w:rsidR="00361E7F" w:rsidRPr="007E7355" w:rsidRDefault="00361E7F" w:rsidP="0091565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778" w:type="dxa"/>
            <w:tcBorders>
              <w:top w:val="nil"/>
              <w:bottom w:val="nil"/>
            </w:tcBorders>
            <w:shd w:val="clear" w:color="auto" w:fill="B8DCF0"/>
          </w:tcPr>
          <w:p w14:paraId="1AA230AA" w14:textId="4A1F7627" w:rsidR="00361E7F" w:rsidRPr="007E7355" w:rsidRDefault="00361E7F" w:rsidP="0091565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105" w:type="dxa"/>
            <w:tcBorders>
              <w:top w:val="nil"/>
              <w:bottom w:val="nil"/>
            </w:tcBorders>
            <w:shd w:val="clear" w:color="auto" w:fill="8BC6EB"/>
          </w:tcPr>
          <w:p w14:paraId="5B31BA01" w14:textId="1CD9D9E6" w:rsidR="00361E7F" w:rsidRPr="007E7355" w:rsidRDefault="00361E7F" w:rsidP="0091565E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tcBorders>
              <w:top w:val="nil"/>
              <w:bottom w:val="nil"/>
            </w:tcBorders>
            <w:shd w:val="clear" w:color="auto" w:fill="5DB0E4"/>
          </w:tcPr>
          <w:p w14:paraId="1DB9A6CF" w14:textId="50432667" w:rsidR="00361E7F" w:rsidRPr="007E7355" w:rsidRDefault="00361E7F" w:rsidP="0091565E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</w:tr>
      <w:tr w:rsidR="00361E7F" w:rsidRPr="007E7355" w14:paraId="075438AB" w14:textId="77777777" w:rsidTr="00765281">
        <w:trPr>
          <w:trHeight w:val="85"/>
        </w:trPr>
        <w:tc>
          <w:tcPr>
            <w:tcW w:w="6091" w:type="dxa"/>
            <w:vMerge/>
          </w:tcPr>
          <w:p w14:paraId="5B073DE2" w14:textId="5998CEE6" w:rsidR="00361E7F" w:rsidRPr="007E7355" w:rsidRDefault="00361E7F" w:rsidP="0091565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72" w:type="dxa"/>
            <w:tcBorders>
              <w:top w:val="nil"/>
            </w:tcBorders>
            <w:shd w:val="clear" w:color="auto" w:fill="E6F1F9"/>
          </w:tcPr>
          <w:p w14:paraId="3FDDE61C" w14:textId="77777777" w:rsidR="00361E7F" w:rsidRPr="007E7355" w:rsidRDefault="00361E7F" w:rsidP="0091565E">
            <w:pPr>
              <w:pStyle w:val="TableParagraph"/>
              <w:rPr>
                <w:rFonts w:ascii="Hurme Geometric Sans 1" w:hAnsi="Hurme Geometric Sans 1"/>
                <w:sz w:val="6"/>
              </w:rPr>
            </w:pPr>
          </w:p>
        </w:tc>
        <w:tc>
          <w:tcPr>
            <w:tcW w:w="1985" w:type="dxa"/>
            <w:tcBorders>
              <w:top w:val="nil"/>
            </w:tcBorders>
            <w:shd w:val="clear" w:color="auto" w:fill="D2E8F6"/>
          </w:tcPr>
          <w:p w14:paraId="3ED1A64D" w14:textId="77777777" w:rsidR="00361E7F" w:rsidRPr="007E7355" w:rsidRDefault="00361E7F" w:rsidP="0091565E">
            <w:pPr>
              <w:pStyle w:val="TableParagraph"/>
              <w:rPr>
                <w:rFonts w:ascii="Hurme Geometric Sans 1" w:hAnsi="Hurme Geometric Sans 1"/>
                <w:sz w:val="6"/>
              </w:rPr>
            </w:pPr>
          </w:p>
        </w:tc>
        <w:tc>
          <w:tcPr>
            <w:tcW w:w="1778" w:type="dxa"/>
            <w:tcBorders>
              <w:top w:val="nil"/>
            </w:tcBorders>
            <w:shd w:val="clear" w:color="auto" w:fill="B8DCF0"/>
          </w:tcPr>
          <w:p w14:paraId="0BE5A18E" w14:textId="77777777" w:rsidR="00361E7F" w:rsidRPr="007E7355" w:rsidRDefault="00361E7F" w:rsidP="0091565E">
            <w:pPr>
              <w:pStyle w:val="TableParagraph"/>
              <w:rPr>
                <w:rFonts w:ascii="Hurme Geometric Sans 1" w:hAnsi="Hurme Geometric Sans 1"/>
                <w:sz w:val="6"/>
              </w:rPr>
            </w:pPr>
          </w:p>
        </w:tc>
        <w:tc>
          <w:tcPr>
            <w:tcW w:w="2105" w:type="dxa"/>
            <w:tcBorders>
              <w:top w:val="nil"/>
            </w:tcBorders>
            <w:shd w:val="clear" w:color="auto" w:fill="8BC6EB"/>
          </w:tcPr>
          <w:p w14:paraId="0373864D" w14:textId="77777777" w:rsidR="00361E7F" w:rsidRPr="007E7355" w:rsidRDefault="00361E7F" w:rsidP="0091565E">
            <w:pPr>
              <w:pStyle w:val="TableParagraph"/>
              <w:rPr>
                <w:rFonts w:ascii="Hurme Geometric Sans 1" w:hAnsi="Hurme Geometric Sans 1"/>
                <w:sz w:val="6"/>
              </w:rPr>
            </w:pPr>
          </w:p>
        </w:tc>
        <w:tc>
          <w:tcPr>
            <w:tcW w:w="1884" w:type="dxa"/>
            <w:tcBorders>
              <w:top w:val="nil"/>
            </w:tcBorders>
            <w:shd w:val="clear" w:color="auto" w:fill="5DB0E4"/>
          </w:tcPr>
          <w:p w14:paraId="01F3F6EB" w14:textId="77777777" w:rsidR="00361E7F" w:rsidRPr="007E7355" w:rsidRDefault="00361E7F" w:rsidP="0091565E">
            <w:pPr>
              <w:pStyle w:val="TableParagraph"/>
              <w:rPr>
                <w:rFonts w:ascii="Hurme Geometric Sans 1" w:hAnsi="Hurme Geometric Sans 1"/>
                <w:sz w:val="6"/>
              </w:rPr>
            </w:pPr>
          </w:p>
        </w:tc>
      </w:tr>
      <w:tr w:rsidR="00361E7F" w:rsidRPr="007E7355" w14:paraId="6E4F1F24" w14:textId="77777777" w:rsidTr="000A2978">
        <w:trPr>
          <w:trHeight w:val="2978"/>
        </w:trPr>
        <w:tc>
          <w:tcPr>
            <w:tcW w:w="6091" w:type="dxa"/>
            <w:vMerge/>
            <w:tcBorders>
              <w:bottom w:val="single" w:sz="4" w:space="0" w:color="000000"/>
            </w:tcBorders>
          </w:tcPr>
          <w:p w14:paraId="450E9A71" w14:textId="7048A152" w:rsidR="00361E7F" w:rsidRPr="007E7355" w:rsidRDefault="00361E7F" w:rsidP="0091565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9924" w:type="dxa"/>
            <w:gridSpan w:val="5"/>
            <w:tcBorders>
              <w:bottom w:val="single" w:sz="4" w:space="0" w:color="000000"/>
            </w:tcBorders>
            <w:shd w:val="clear" w:color="auto" w:fill="A4D2EC"/>
          </w:tcPr>
          <w:p w14:paraId="5C47B2DD" w14:textId="77777777" w:rsidR="00361E7F" w:rsidRPr="007E7355" w:rsidRDefault="00361E7F" w:rsidP="0091565E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45A5A053" w14:textId="77777777" w:rsidR="00361E7F" w:rsidRPr="007E7355" w:rsidRDefault="00361E7F" w:rsidP="0091565E">
            <w:pPr>
              <w:pStyle w:val="TableParagraph"/>
              <w:spacing w:before="1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26CEC2EE" w14:textId="77777777" w:rsidR="00361E7F" w:rsidRPr="00BB7BE1" w:rsidRDefault="00361E7F" w:rsidP="00361E7F">
            <w:pPr>
              <w:pStyle w:val="TableParagraph"/>
              <w:numPr>
                <w:ilvl w:val="0"/>
                <w:numId w:val="32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dak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lç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erlend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eşitliliğ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004B8F96" w14:textId="77777777" w:rsidR="00361E7F" w:rsidRPr="00BB7BE1" w:rsidRDefault="00361E7F" w:rsidP="00361E7F">
            <w:pPr>
              <w:pStyle w:val="TableParagraph"/>
              <w:numPr>
                <w:ilvl w:val="0"/>
                <w:numId w:val="32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r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/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/karma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rsler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nav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ril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rk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lç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raç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) </w:t>
            </w:r>
          </w:p>
          <w:p w14:paraId="5EDA6ECD" w14:textId="77777777" w:rsidR="00361E7F" w:rsidRPr="00BB7BE1" w:rsidRDefault="00361E7F" w:rsidP="00361E7F">
            <w:pPr>
              <w:pStyle w:val="TableParagraph"/>
              <w:numPr>
                <w:ilvl w:val="0"/>
                <w:numId w:val="32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lç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erlend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r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zanım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eterlilikleriy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lendirildiğin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ükün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em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ldığı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*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r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g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ket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5C6C7452" w14:textId="77777777" w:rsidR="00361E7F" w:rsidRPr="00BB7BE1" w:rsidRDefault="00361E7F" w:rsidP="00361E7F">
            <w:pPr>
              <w:pStyle w:val="TableParagraph"/>
              <w:numPr>
                <w:ilvl w:val="0"/>
                <w:numId w:val="32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zavantaj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rup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evrimiç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nav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ib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lç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ürler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16A4D230" w14:textId="77777777" w:rsidR="00361E7F" w:rsidRPr="00BB7BE1" w:rsidRDefault="00361E7F" w:rsidP="00361E7F">
            <w:pPr>
              <w:pStyle w:val="TableParagraph"/>
              <w:numPr>
                <w:ilvl w:val="0"/>
                <w:numId w:val="32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nav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venl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</w:t>
            </w:r>
            <w:proofErr w:type="spellEnd"/>
          </w:p>
          <w:p w14:paraId="2426067E" w14:textId="1850FDA9" w:rsidR="00361E7F" w:rsidRPr="00BB7BE1" w:rsidRDefault="00361E7F" w:rsidP="00361E7F">
            <w:pPr>
              <w:pStyle w:val="TableParagraph"/>
              <w:numPr>
                <w:ilvl w:val="0"/>
                <w:numId w:val="32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İ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ya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07DB44CE" w14:textId="4743ABE5" w:rsidR="00361E7F" w:rsidRPr="00BB7BE1" w:rsidRDefault="00361E7F" w:rsidP="00361E7F">
            <w:pPr>
              <w:pStyle w:val="TableParagraph"/>
              <w:numPr>
                <w:ilvl w:val="0"/>
                <w:numId w:val="32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765281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="0076528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E91C076" w14:textId="77777777" w:rsidR="00AC4A60" w:rsidRPr="00BB7BE1" w:rsidRDefault="00AC4A60" w:rsidP="00AC4A60">
            <w:pPr>
              <w:pStyle w:val="TableParagraph"/>
              <w:tabs>
                <w:tab w:val="left" w:pos="892"/>
                <w:tab w:val="left" w:pos="893"/>
              </w:tabs>
              <w:spacing w:before="41"/>
              <w:ind w:left="892" w:right="383"/>
              <w:jc w:val="both"/>
              <w:rPr>
                <w:rFonts w:ascii="Hurme Geometric Sans 1" w:hAnsi="Hurme Geometric Sans 1"/>
                <w:i/>
                <w:sz w:val="20"/>
              </w:rPr>
            </w:pPr>
          </w:p>
          <w:p w14:paraId="32A7E6D4" w14:textId="70443362" w:rsidR="00361E7F" w:rsidRPr="00514D4D" w:rsidRDefault="00361E7F" w:rsidP="00361E7F">
            <w:pPr>
              <w:pStyle w:val="TableParagraph"/>
              <w:tabs>
                <w:tab w:val="left" w:pos="892"/>
                <w:tab w:val="left" w:pos="893"/>
              </w:tabs>
              <w:spacing w:before="41"/>
              <w:ind w:left="531" w:right="383"/>
              <w:jc w:val="both"/>
              <w:rPr>
                <w:rFonts w:ascii="Hurme Geometric Sans 1" w:hAnsi="Hurme Geometric Sans 1"/>
                <w:i/>
              </w:rPr>
            </w:pPr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* 2015 AKTS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ullanıcı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ılavuzu’ndak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anahta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prensipler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taşımalıdı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.</w:t>
            </w:r>
            <w:r w:rsidRPr="00BB7BE1">
              <w:rPr>
                <w:color w:val="FF0000"/>
                <w:sz w:val="20"/>
              </w:rPr>
              <w:t xml:space="preserve"> </w:t>
            </w:r>
          </w:p>
        </w:tc>
      </w:tr>
    </w:tbl>
    <w:p w14:paraId="37073D02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6F42E201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3BA31B2B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2DE95914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03F4937C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72B0F9DE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5184187B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09A83A54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421D1113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5235275C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48EA441E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73D1BE85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61688634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250A9E8F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5A6FEF34" w14:textId="1366A8F1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646BE251" w14:textId="19D6232E" w:rsidR="00AC4A60" w:rsidRDefault="00AC4A60" w:rsidP="00A068E2">
      <w:pPr>
        <w:rPr>
          <w:rFonts w:ascii="Hurme Geometric Sans 1" w:hAnsi="Hurme Geometric Sans 1" w:cs="Arial"/>
          <w:sz w:val="2"/>
          <w:szCs w:val="2"/>
        </w:rPr>
      </w:pPr>
    </w:p>
    <w:p w14:paraId="471068D0" w14:textId="5B91C9E1" w:rsidR="00AC4A60" w:rsidRDefault="00AC4A60" w:rsidP="00A068E2">
      <w:pPr>
        <w:rPr>
          <w:rFonts w:ascii="Hurme Geometric Sans 1" w:hAnsi="Hurme Geometric Sans 1" w:cs="Arial"/>
          <w:sz w:val="2"/>
          <w:szCs w:val="2"/>
        </w:rPr>
      </w:pPr>
    </w:p>
    <w:p w14:paraId="02FAA02C" w14:textId="63DF6CE2" w:rsidR="00AC4A60" w:rsidRDefault="00AC4A60" w:rsidP="00A068E2">
      <w:pPr>
        <w:rPr>
          <w:rFonts w:ascii="Hurme Geometric Sans 1" w:hAnsi="Hurme Geometric Sans 1" w:cs="Arial"/>
          <w:sz w:val="2"/>
          <w:szCs w:val="2"/>
        </w:rPr>
      </w:pPr>
    </w:p>
    <w:p w14:paraId="0D60FD16" w14:textId="5CD9FD72" w:rsidR="00AC4A60" w:rsidRDefault="00AC4A60" w:rsidP="00A068E2">
      <w:pPr>
        <w:rPr>
          <w:rFonts w:ascii="Hurme Geometric Sans 1" w:hAnsi="Hurme Geometric Sans 1" w:cs="Arial"/>
          <w:sz w:val="2"/>
          <w:szCs w:val="2"/>
        </w:rPr>
      </w:pPr>
    </w:p>
    <w:p w14:paraId="31DCF10E" w14:textId="77777777" w:rsidR="00AC4A60" w:rsidRDefault="00AC4A60" w:rsidP="00A068E2">
      <w:pPr>
        <w:rPr>
          <w:rFonts w:ascii="Hurme Geometric Sans 1" w:hAnsi="Hurme Geometric Sans 1" w:cs="Arial"/>
          <w:sz w:val="2"/>
          <w:szCs w:val="2"/>
        </w:rPr>
      </w:pPr>
    </w:p>
    <w:p w14:paraId="7B52B034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343E0044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25321022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2FEF39A9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69880999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48A73692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64FA33A5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19829368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45927F5E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7D57F8E8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73A1F67C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0B6A5C1A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092CACC7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4D8087B1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4A79901E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2AB89E4F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3BD998BF" w14:textId="079E1378" w:rsidR="00A338D6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4D303665" wp14:editId="1B43382A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25" name="Metin Kutusu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9D722F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3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303665" id="Metin Kutusu 25" o:spid="_x0000_s1047" type="#_x0000_t202" style="position:absolute;margin-left:493.3pt;margin-top:67.1pt;width:12.25pt;height:12pt;z-index:-251628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Dc&#10;LbRW2AEAAJg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699D722F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3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F058FEF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3F788C78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50C2EE93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0A74857B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0CAB4B98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19570F97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111A01F6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368B2B15" w14:textId="09FB3648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  <w:r>
        <w:rPr>
          <w:rFonts w:ascii="Hurme Geometric Sans 1" w:hAnsi="Hurme Geometric Sans 1" w:cs="Arial"/>
          <w:sz w:val="2"/>
          <w:szCs w:val="2"/>
        </w:rPr>
        <w:tab/>
      </w:r>
    </w:p>
    <w:p w14:paraId="055E224E" w14:textId="0756BC04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2577A957" w14:textId="7AA837CF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2271EBCC" w14:textId="076FC4A8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65D828D0" w14:textId="30A28DDA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6728B950" w14:textId="205A1917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3B8157D4" w14:textId="6C133D00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391812CD" w14:textId="6B96083B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584C12A3" w14:textId="7973D8C5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6C4FEA6F" w14:textId="50E1A1AE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7B0465B3" w14:textId="72BE8DE5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13566C6D" w14:textId="758A4A2A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554C32C7" w14:textId="6744F081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5ACB7A80" w14:textId="4B276115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40C441A3" w14:textId="4416F058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3F0F298C" w14:textId="43B9C7EF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49380121" w14:textId="049018A6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270E3AA0" w14:textId="77777777" w:rsidR="00A338D6" w:rsidRP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747EEDC6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4EC9DA60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565DA31B" w14:textId="04187C7B" w:rsidR="00A068E2" w:rsidRDefault="00A068E2" w:rsidP="00A338D6">
      <w:pPr>
        <w:rPr>
          <w:rFonts w:ascii="Hurme Geometric Sans 1" w:hAnsi="Hurme Geometric Sans 1" w:cs="Arial"/>
          <w:sz w:val="2"/>
          <w:szCs w:val="2"/>
        </w:rPr>
      </w:pPr>
    </w:p>
    <w:p w14:paraId="3A6C3EB8" w14:textId="65AEEFFC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033979E8" w14:textId="4F066736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43B269B9" w14:textId="2E8EA64A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318E34AF" w14:textId="3787E236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72FDF3C7" w14:textId="137E020C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6421376F" w14:textId="69589C8D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077AB766" w14:textId="09DA864C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1F5EB49A" w14:textId="0F434B1E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23A58934" w14:textId="208D586C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6985FA7A" w14:textId="53E712F4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62CF0569" w14:textId="3B0F8721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5DBFCBBD" w14:textId="21F7E7D4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3E858582" w14:textId="235FAFBC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76"/>
        <w:gridCol w:w="2138"/>
        <w:gridCol w:w="2140"/>
        <w:gridCol w:w="2001"/>
        <w:gridCol w:w="2138"/>
        <w:gridCol w:w="1934"/>
      </w:tblGrid>
      <w:tr w:rsidR="00AC4A60" w:rsidRPr="007E7355" w14:paraId="51BA7BE2" w14:textId="77777777" w:rsidTr="0010308A">
        <w:trPr>
          <w:trHeight w:val="419"/>
        </w:trPr>
        <w:tc>
          <w:tcPr>
            <w:tcW w:w="16027" w:type="dxa"/>
            <w:gridSpan w:val="6"/>
            <w:shd w:val="clear" w:color="auto" w:fill="A4D2EC"/>
          </w:tcPr>
          <w:p w14:paraId="6DDCFBF3" w14:textId="77777777" w:rsidR="00AC4A60" w:rsidRPr="007E7355" w:rsidRDefault="00AC4A60" w:rsidP="00AC4A60">
            <w:pPr>
              <w:pStyle w:val="TableParagraph"/>
              <w:spacing w:before="2"/>
              <w:ind w:right="95"/>
              <w:jc w:val="right"/>
              <w:rPr>
                <w:rFonts w:ascii="Hurme Geometric Sans 1" w:hAnsi="Hurme Geometric Sans 1"/>
                <w:sz w:val="28"/>
              </w:rPr>
            </w:pPr>
            <w:r w:rsidRPr="00AC4A60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AC4A60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C4A60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AC4A60" w:rsidRPr="007E7355" w14:paraId="07C67AA4" w14:textId="77777777" w:rsidTr="00221BB7">
        <w:trPr>
          <w:trHeight w:val="428"/>
        </w:trPr>
        <w:tc>
          <w:tcPr>
            <w:tcW w:w="16027" w:type="dxa"/>
            <w:gridSpan w:val="6"/>
            <w:shd w:val="clear" w:color="auto" w:fill="A4D2EC"/>
          </w:tcPr>
          <w:p w14:paraId="7A2F6870" w14:textId="77777777" w:rsidR="00AC4A60" w:rsidRPr="007E7355" w:rsidRDefault="00AC4A60" w:rsidP="0010308A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2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rogramları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ürütülmes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rkez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me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</w:p>
        </w:tc>
      </w:tr>
      <w:tr w:rsidR="00AC4A60" w:rsidRPr="007E7355" w14:paraId="1AEA4E42" w14:textId="77777777" w:rsidTr="0010308A">
        <w:trPr>
          <w:trHeight w:val="354"/>
        </w:trPr>
        <w:tc>
          <w:tcPr>
            <w:tcW w:w="5676" w:type="dxa"/>
            <w:shd w:val="clear" w:color="auto" w:fill="A4D2EC"/>
          </w:tcPr>
          <w:p w14:paraId="645B930F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shd w:val="clear" w:color="auto" w:fill="A4D2EC"/>
          </w:tcPr>
          <w:p w14:paraId="28258A1B" w14:textId="77777777" w:rsidR="00AC4A60" w:rsidRPr="007E7355" w:rsidRDefault="00AC4A60" w:rsidP="0010308A">
            <w:pPr>
              <w:pStyle w:val="TableParagraph"/>
              <w:spacing w:before="38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140" w:type="dxa"/>
            <w:shd w:val="clear" w:color="auto" w:fill="A4D2EC"/>
          </w:tcPr>
          <w:p w14:paraId="432FF79D" w14:textId="77777777" w:rsidR="00AC4A60" w:rsidRPr="007E7355" w:rsidRDefault="00AC4A60" w:rsidP="0010308A">
            <w:pPr>
              <w:pStyle w:val="TableParagraph"/>
              <w:spacing w:before="38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001" w:type="dxa"/>
            <w:shd w:val="clear" w:color="auto" w:fill="A4D2EC"/>
          </w:tcPr>
          <w:p w14:paraId="223B18A8" w14:textId="77777777" w:rsidR="00AC4A60" w:rsidRPr="007E7355" w:rsidRDefault="00AC4A60" w:rsidP="0010308A">
            <w:pPr>
              <w:pStyle w:val="TableParagraph"/>
              <w:spacing w:before="38"/>
              <w:ind w:left="1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38" w:type="dxa"/>
            <w:shd w:val="clear" w:color="auto" w:fill="A4D2EC"/>
          </w:tcPr>
          <w:p w14:paraId="502D979B" w14:textId="77777777" w:rsidR="00AC4A60" w:rsidRPr="007E7355" w:rsidRDefault="00AC4A60" w:rsidP="0010308A">
            <w:pPr>
              <w:pStyle w:val="TableParagraph"/>
              <w:spacing w:before="38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34" w:type="dxa"/>
            <w:shd w:val="clear" w:color="auto" w:fill="A4D2EC"/>
          </w:tcPr>
          <w:p w14:paraId="001E0674" w14:textId="77777777" w:rsidR="00AC4A60" w:rsidRPr="007E7355" w:rsidRDefault="00AC4A60" w:rsidP="0010308A">
            <w:pPr>
              <w:pStyle w:val="TableParagraph"/>
              <w:spacing w:before="38"/>
              <w:ind w:left="2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C4A60" w:rsidRPr="007E7355" w14:paraId="6669947B" w14:textId="77777777" w:rsidTr="0010308A">
        <w:trPr>
          <w:trHeight w:val="303"/>
        </w:trPr>
        <w:tc>
          <w:tcPr>
            <w:tcW w:w="5676" w:type="dxa"/>
            <w:tcBorders>
              <w:bottom w:val="nil"/>
            </w:tcBorders>
          </w:tcPr>
          <w:p w14:paraId="29C903B6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bottom w:val="nil"/>
            </w:tcBorders>
            <w:shd w:val="clear" w:color="auto" w:fill="E6F1F9"/>
          </w:tcPr>
          <w:p w14:paraId="1FA014CB" w14:textId="7C79A97A" w:rsidR="00AC4A60" w:rsidRPr="007E7355" w:rsidRDefault="00765281" w:rsidP="0010308A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AC4A6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C4A60" w:rsidRPr="007E7355">
              <w:rPr>
                <w:rFonts w:ascii="Hurme Geometric Sans 1" w:hAnsi="Hurme Geometric Sans 1"/>
              </w:rPr>
              <w:t>öğrenci</w:t>
            </w:r>
            <w:proofErr w:type="spellEnd"/>
          </w:p>
        </w:tc>
        <w:tc>
          <w:tcPr>
            <w:tcW w:w="2140" w:type="dxa"/>
            <w:tcBorders>
              <w:bottom w:val="nil"/>
            </w:tcBorders>
            <w:shd w:val="clear" w:color="auto" w:fill="D2E8F6"/>
          </w:tcPr>
          <w:p w14:paraId="5B4A61A6" w14:textId="3D6D6B87" w:rsidR="00AC4A60" w:rsidRPr="007E7355" w:rsidRDefault="00765281" w:rsidP="0010308A">
            <w:pPr>
              <w:pStyle w:val="TableParagraph"/>
              <w:spacing w:line="261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AC4A6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C4A60" w:rsidRPr="007E7355">
              <w:rPr>
                <w:rFonts w:ascii="Hurme Geometric Sans 1" w:hAnsi="Hurme Geometric Sans 1"/>
              </w:rPr>
              <w:t>öğrenci</w:t>
            </w:r>
            <w:proofErr w:type="spellEnd"/>
          </w:p>
        </w:tc>
        <w:tc>
          <w:tcPr>
            <w:tcW w:w="2001" w:type="dxa"/>
            <w:vMerge w:val="restart"/>
            <w:shd w:val="clear" w:color="auto" w:fill="B8DCF0"/>
          </w:tcPr>
          <w:p w14:paraId="4F90F618" w14:textId="6C20EF68" w:rsidR="00AC4A60" w:rsidRPr="007E7355" w:rsidRDefault="00765281" w:rsidP="00765281">
            <w:pPr>
              <w:pStyle w:val="TableParagraph"/>
              <w:spacing w:before="36" w:line="254" w:lineRule="auto"/>
              <w:ind w:left="109" w:right="49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AC4A60" w:rsidRPr="007E7355">
              <w:rPr>
                <w:rFonts w:ascii="Hurme Geometric Sans 1" w:hAnsi="Hurme Geometric Sans 1"/>
                <w:w w:val="95"/>
              </w:rPr>
              <w:t>genelinde</w:t>
            </w:r>
            <w:proofErr w:type="spellEnd"/>
            <w:r w:rsidR="00AC4A60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AC4A60" w:rsidRPr="007E7355">
              <w:rPr>
                <w:rFonts w:ascii="Hurme Geometric Sans 1" w:hAnsi="Hurme Geometric Sans 1"/>
              </w:rPr>
              <w:t>planlar</w:t>
            </w:r>
            <w:proofErr w:type="spellEnd"/>
            <w:r w:rsidR="00AC4A6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C4A60" w:rsidRPr="007E7355">
              <w:rPr>
                <w:rFonts w:ascii="Hurme Geometric Sans 1" w:hAnsi="Hurme Geometric Sans 1"/>
              </w:rPr>
              <w:t>dahilinde</w:t>
            </w:r>
            <w:proofErr w:type="spellEnd"/>
            <w:r w:rsidR="00AC4A6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C4A60"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="00AC4A6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C4A60"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="00AC4A60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38" w:type="dxa"/>
            <w:tcBorders>
              <w:bottom w:val="nil"/>
            </w:tcBorders>
            <w:shd w:val="clear" w:color="auto" w:fill="8BC6EB"/>
          </w:tcPr>
          <w:p w14:paraId="073DD9ED" w14:textId="77777777" w:rsidR="00AC4A60" w:rsidRPr="007E7355" w:rsidRDefault="00AC4A60" w:rsidP="0010308A">
            <w:pPr>
              <w:pStyle w:val="TableParagraph"/>
              <w:spacing w:line="249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bulü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  <w:tc>
          <w:tcPr>
            <w:tcW w:w="1934" w:type="dxa"/>
            <w:tcBorders>
              <w:bottom w:val="nil"/>
            </w:tcBorders>
            <w:shd w:val="clear" w:color="auto" w:fill="5DB0E4"/>
          </w:tcPr>
          <w:p w14:paraId="6ADE1F74" w14:textId="77777777" w:rsidR="00AC4A60" w:rsidRPr="007E7355" w:rsidRDefault="00AC4A60" w:rsidP="0010308A">
            <w:pPr>
              <w:pStyle w:val="TableParagraph"/>
              <w:spacing w:line="249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AC4A60" w:rsidRPr="007E7355" w14:paraId="294518FA" w14:textId="77777777" w:rsidTr="0010308A">
        <w:trPr>
          <w:trHeight w:val="298"/>
        </w:trPr>
        <w:tc>
          <w:tcPr>
            <w:tcW w:w="5676" w:type="dxa"/>
            <w:vMerge w:val="restart"/>
            <w:tcBorders>
              <w:top w:val="nil"/>
            </w:tcBorders>
          </w:tcPr>
          <w:p w14:paraId="7B722FE3" w14:textId="77777777" w:rsidR="00AC4A60" w:rsidRPr="00432759" w:rsidRDefault="00AC4A60" w:rsidP="0010308A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  <w:b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2.3.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Öğrenci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kabulü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,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önceki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öğrenmenin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tanınması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kredilendirilmesi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>*</w:t>
            </w: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66A4054F" w14:textId="77777777" w:rsidR="00AC4A60" w:rsidRPr="007E7355" w:rsidRDefault="00AC4A60" w:rsidP="0010308A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bulü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önceki</w:t>
            </w:r>
            <w:proofErr w:type="spellEnd"/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3D6C8CA1" w14:textId="77777777" w:rsidR="00AC4A60" w:rsidRPr="007E7355" w:rsidRDefault="00AC4A60" w:rsidP="0010308A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bulü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önceki</w:t>
            </w:r>
            <w:proofErr w:type="spellEnd"/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085BC9AB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44545C0B" w14:textId="77777777" w:rsidR="00AC4A60" w:rsidRPr="007E7355" w:rsidRDefault="00AC4A60" w:rsidP="0010308A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ncek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menin</w:t>
            </w:r>
            <w:proofErr w:type="spellEnd"/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735BF14D" w14:textId="77777777" w:rsidR="00AC4A60" w:rsidRPr="007E7355" w:rsidRDefault="00AC4A60" w:rsidP="0010308A">
            <w:pPr>
              <w:pStyle w:val="TableParagraph"/>
              <w:spacing w:line="245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AC4A60" w:rsidRPr="007E7355" w14:paraId="5ED1CD46" w14:textId="77777777" w:rsidTr="0010308A">
        <w:trPr>
          <w:trHeight w:val="298"/>
        </w:trPr>
        <w:tc>
          <w:tcPr>
            <w:tcW w:w="5676" w:type="dxa"/>
            <w:vMerge/>
            <w:tcBorders>
              <w:bottom w:val="nil"/>
            </w:tcBorders>
          </w:tcPr>
          <w:p w14:paraId="5ADBE7FD" w14:textId="77777777" w:rsidR="00AC4A60" w:rsidRPr="00432759" w:rsidRDefault="00AC4A60" w:rsidP="0010308A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  <w:b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415FC574" w14:textId="77777777" w:rsidR="00AC4A60" w:rsidRPr="007E7355" w:rsidRDefault="00AC4A60" w:rsidP="0010308A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menin</w:t>
            </w:r>
            <w:proofErr w:type="spellEnd"/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1226C63D" w14:textId="77777777" w:rsidR="00AC4A60" w:rsidRPr="007E7355" w:rsidRDefault="00AC4A60" w:rsidP="0010308A">
            <w:pPr>
              <w:pStyle w:val="TableParagraph"/>
              <w:spacing w:line="24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menin</w:t>
            </w:r>
            <w:proofErr w:type="spellEnd"/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748FD67E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4D2492CA" w14:textId="77777777" w:rsidR="00AC4A60" w:rsidRPr="007E7355" w:rsidRDefault="00AC4A60" w:rsidP="0010308A">
            <w:pPr>
              <w:pStyle w:val="TableParagraph"/>
              <w:spacing w:line="244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0F202255" w14:textId="77777777" w:rsidR="00AC4A60" w:rsidRPr="007E7355" w:rsidRDefault="00AC4A60" w:rsidP="0010308A">
            <w:pPr>
              <w:pStyle w:val="TableParagraph"/>
              <w:spacing w:line="244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AC4A60" w:rsidRPr="007E7355" w14:paraId="0E7E13BF" w14:textId="77777777" w:rsidTr="0010308A">
        <w:trPr>
          <w:trHeight w:val="299"/>
        </w:trPr>
        <w:tc>
          <w:tcPr>
            <w:tcW w:w="5676" w:type="dxa"/>
            <w:tcBorders>
              <w:top w:val="nil"/>
              <w:bottom w:val="nil"/>
            </w:tcBorders>
          </w:tcPr>
          <w:p w14:paraId="31BCF1B0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3890BF0F" w14:textId="77777777" w:rsidR="00AC4A60" w:rsidRPr="007E7355" w:rsidRDefault="00AC4A60" w:rsidP="0010308A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23FE7F4A" w14:textId="77777777" w:rsidR="00AC4A60" w:rsidRPr="007E7355" w:rsidRDefault="00AC4A60" w:rsidP="0010308A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7565EF61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629D509A" w14:textId="77777777" w:rsidR="00AC4A60" w:rsidRPr="007E7355" w:rsidRDefault="00AC4A60" w:rsidP="0010308A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redilendirilmesine</w:t>
            </w:r>
            <w:proofErr w:type="spellEnd"/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482A013B" w14:textId="77777777" w:rsidR="00AC4A60" w:rsidRPr="007E7355" w:rsidRDefault="00AC4A60" w:rsidP="0010308A">
            <w:pPr>
              <w:pStyle w:val="TableParagraph"/>
              <w:spacing w:line="245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AC4A60" w:rsidRPr="007E7355" w14:paraId="312742B0" w14:textId="77777777" w:rsidTr="0010308A">
        <w:trPr>
          <w:trHeight w:val="298"/>
        </w:trPr>
        <w:tc>
          <w:tcPr>
            <w:tcW w:w="5676" w:type="dxa"/>
            <w:vMerge w:val="restart"/>
            <w:tcBorders>
              <w:top w:val="nil"/>
            </w:tcBorders>
          </w:tcPr>
          <w:p w14:paraId="1ABA2C72" w14:textId="77777777" w:rsidR="008818BC" w:rsidRDefault="00AC4A60" w:rsidP="00221BB7">
            <w:pPr>
              <w:pStyle w:val="TableParagraph"/>
              <w:spacing w:line="258" w:lineRule="exact"/>
              <w:ind w:left="107" w:right="240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bulün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alları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anmış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a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mişt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al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bi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7E7355">
              <w:rPr>
                <w:rFonts w:ascii="Hurme Geometric Sans 1" w:hAnsi="Hurme Geometric Sans 1"/>
              </w:rPr>
              <w:t>tutar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p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effaf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 w:rsidRPr="00BA5DA0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Diploma,</w:t>
            </w:r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ertifika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lg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lepl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itizlik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ki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</w:p>
          <w:p w14:paraId="15C83BAA" w14:textId="4E6884C4" w:rsidR="00AC4A60" w:rsidRPr="007E7355" w:rsidRDefault="00AC4A60" w:rsidP="00221BB7">
            <w:pPr>
              <w:pStyle w:val="TableParagraph"/>
              <w:spacing w:line="258" w:lineRule="exact"/>
              <w:ind w:left="107" w:right="240"/>
              <w:jc w:val="both"/>
              <w:rPr>
                <w:rFonts w:ascii="Hurme Geometric Sans 1" w:hAnsi="Hurme Geometric Sans 1"/>
              </w:rPr>
            </w:pPr>
            <w:proofErr w:type="spellStart"/>
            <w:r w:rsidRPr="00BA5DA0">
              <w:rPr>
                <w:rFonts w:ascii="Hurme Geometric Sans 1" w:hAnsi="Hurme Geometric Sans 1"/>
              </w:rPr>
              <w:t>Önceki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</w:rPr>
              <w:t>öğrenmenin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BA5DA0">
              <w:rPr>
                <w:rFonts w:ascii="Hurme Geometric Sans 1" w:hAnsi="Hurme Geometric Sans 1"/>
              </w:rPr>
              <w:t>örgün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A5DA0">
              <w:rPr>
                <w:rFonts w:ascii="Hurme Geometric Sans 1" w:hAnsi="Hurme Geometric Sans 1"/>
              </w:rPr>
              <w:t>yaygın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A5DA0">
              <w:rPr>
                <w:rFonts w:ascii="Hurme Geometric Sans 1" w:hAnsi="Hurme Geometric Sans 1"/>
              </w:rPr>
              <w:t>uzaktan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/karma </w:t>
            </w:r>
            <w:proofErr w:type="spellStart"/>
            <w:r w:rsidRPr="00BA5DA0">
              <w:rPr>
                <w:rFonts w:ascii="Hurme Geometric Sans 1" w:hAnsi="Hurme Geometric Sans 1"/>
              </w:rPr>
              <w:t>eğitim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</w:rPr>
              <w:t>v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erbest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oluy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ni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cerilerin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edilendirilm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lmakta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BA5DA0">
              <w:rPr>
                <w:rFonts w:ascii="Hurme Geometric Sans 1" w:hAnsi="Hurme Geometric Sans 1"/>
              </w:rPr>
              <w:t>Uluslararasılaşma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</w:rPr>
              <w:t>politikasına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</w:rPr>
              <w:t>paralel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</w:rPr>
              <w:t>hareketlilik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</w:rPr>
              <w:t>destekleri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öğrenciy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olaylaştırıc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areketlilikt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edi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bı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maması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ünd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3DA5A1DB" w14:textId="77777777" w:rsidR="00AC4A60" w:rsidRPr="007E7355" w:rsidRDefault="00AC4A60" w:rsidP="0010308A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redilendirilmesine</w:t>
            </w:r>
            <w:proofErr w:type="spellEnd"/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163F11C6" w14:textId="77777777" w:rsidR="00AC4A60" w:rsidRPr="007E7355" w:rsidRDefault="00AC4A60" w:rsidP="0010308A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redilendirilmesine</w:t>
            </w:r>
            <w:proofErr w:type="spellEnd"/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0C9989C9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7947A7FA" w14:textId="77777777" w:rsidR="00AC4A60" w:rsidRPr="007E7355" w:rsidRDefault="00AC4A60" w:rsidP="0010308A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4D04185B" w14:textId="77777777" w:rsidR="00AC4A60" w:rsidRPr="007E7355" w:rsidRDefault="00AC4A60" w:rsidP="0010308A">
            <w:pPr>
              <w:pStyle w:val="TableParagraph"/>
              <w:spacing w:line="245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AC4A60" w:rsidRPr="007E7355" w14:paraId="37C487DE" w14:textId="77777777" w:rsidTr="0010308A">
        <w:trPr>
          <w:trHeight w:val="298"/>
        </w:trPr>
        <w:tc>
          <w:tcPr>
            <w:tcW w:w="5676" w:type="dxa"/>
            <w:vMerge/>
          </w:tcPr>
          <w:p w14:paraId="4A36156E" w14:textId="77777777" w:rsidR="00AC4A60" w:rsidRPr="007E7355" w:rsidRDefault="00AC4A60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17E0FF58" w14:textId="77777777" w:rsidR="00AC4A60" w:rsidRPr="007E7355" w:rsidRDefault="00AC4A60" w:rsidP="0010308A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2DB09967" w14:textId="77777777" w:rsidR="00AC4A60" w:rsidRPr="007E7355" w:rsidRDefault="00AC4A60" w:rsidP="0010308A">
            <w:pPr>
              <w:pStyle w:val="TableParagraph"/>
              <w:spacing w:line="24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ur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6AF9D45D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0D54ECB9" w14:textId="77777777" w:rsidR="00AC4A60" w:rsidRPr="007E7355" w:rsidRDefault="00AC4A60" w:rsidP="0010308A">
            <w:pPr>
              <w:pStyle w:val="TableParagraph"/>
              <w:spacing w:line="244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0E0A2F48" w14:textId="77777777" w:rsidR="00AC4A60" w:rsidRPr="007E7355" w:rsidRDefault="00AC4A60" w:rsidP="0010308A">
            <w:pPr>
              <w:pStyle w:val="TableParagraph"/>
              <w:spacing w:line="244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AC4A60" w:rsidRPr="007E7355" w14:paraId="0A8800B2" w14:textId="77777777" w:rsidTr="0010308A">
        <w:trPr>
          <w:trHeight w:val="299"/>
        </w:trPr>
        <w:tc>
          <w:tcPr>
            <w:tcW w:w="5676" w:type="dxa"/>
            <w:vMerge/>
          </w:tcPr>
          <w:p w14:paraId="099D17A8" w14:textId="77777777" w:rsidR="00AC4A60" w:rsidRPr="007E7355" w:rsidRDefault="00AC4A60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6AA150DC" w14:textId="77777777" w:rsidR="00AC4A60" w:rsidRPr="007E7355" w:rsidRDefault="00AC4A60" w:rsidP="0010308A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a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49A7F70A" w14:textId="77777777" w:rsidR="00AC4A60" w:rsidRPr="007E7355" w:rsidRDefault="00AC4A60" w:rsidP="0010308A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ağ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</w:t>
            </w:r>
            <w:proofErr w:type="spellEnd"/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4BBD22C8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31EC3EEE" w14:textId="77777777" w:rsidR="00AC4A60" w:rsidRPr="007E7355" w:rsidRDefault="00AC4A60" w:rsidP="0010308A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4F36F5FE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C4A60" w:rsidRPr="007E7355" w14:paraId="4DC6F3A3" w14:textId="77777777" w:rsidTr="0010308A">
        <w:trPr>
          <w:trHeight w:val="298"/>
        </w:trPr>
        <w:tc>
          <w:tcPr>
            <w:tcW w:w="5676" w:type="dxa"/>
            <w:vMerge/>
          </w:tcPr>
          <w:p w14:paraId="1E8F63F7" w14:textId="77777777" w:rsidR="00AC4A60" w:rsidRPr="007E7355" w:rsidRDefault="00AC4A60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7DFAB027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1544B591" w14:textId="77777777" w:rsidR="00AC4A60" w:rsidRPr="007E7355" w:rsidRDefault="00AC4A60" w:rsidP="0010308A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07F636A6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0B9B2FE9" w14:textId="77777777" w:rsidR="00AC4A60" w:rsidRPr="007E7355" w:rsidRDefault="00AC4A60" w:rsidP="0010308A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üncelleme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an</w:t>
            </w:r>
            <w:proofErr w:type="spellEnd"/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5B89BA8F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C4A60" w:rsidRPr="007E7355" w14:paraId="7F956B71" w14:textId="77777777" w:rsidTr="0010308A">
        <w:trPr>
          <w:trHeight w:val="298"/>
        </w:trPr>
        <w:tc>
          <w:tcPr>
            <w:tcW w:w="5676" w:type="dxa"/>
            <w:vMerge/>
          </w:tcPr>
          <w:p w14:paraId="647D9F6F" w14:textId="77777777" w:rsidR="00AC4A60" w:rsidRPr="007E7355" w:rsidRDefault="00AC4A60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425A62C1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208B6281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1E4EA0EB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498017BC" w14:textId="77777777" w:rsidR="00AC4A60" w:rsidRPr="007E7355" w:rsidRDefault="00AC4A60" w:rsidP="0010308A">
            <w:pPr>
              <w:pStyle w:val="TableParagraph"/>
              <w:spacing w:line="244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d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521B6242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C4A60" w:rsidRPr="007E7355" w14:paraId="1AD4DA68" w14:textId="77777777" w:rsidTr="0010308A">
        <w:trPr>
          <w:trHeight w:val="192"/>
        </w:trPr>
        <w:tc>
          <w:tcPr>
            <w:tcW w:w="5676" w:type="dxa"/>
            <w:vMerge/>
          </w:tcPr>
          <w:p w14:paraId="2247DCB7" w14:textId="77777777" w:rsidR="00AC4A60" w:rsidRPr="007E7355" w:rsidRDefault="00AC4A60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</w:tcBorders>
            <w:shd w:val="clear" w:color="auto" w:fill="E6F1F9"/>
          </w:tcPr>
          <w:p w14:paraId="39EB2C53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  <w:tc>
          <w:tcPr>
            <w:tcW w:w="2140" w:type="dxa"/>
            <w:tcBorders>
              <w:top w:val="nil"/>
            </w:tcBorders>
            <w:shd w:val="clear" w:color="auto" w:fill="D2E8F6"/>
          </w:tcPr>
          <w:p w14:paraId="0E104FCF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22D28201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</w:tcBorders>
            <w:shd w:val="clear" w:color="auto" w:fill="8BC6EB"/>
          </w:tcPr>
          <w:p w14:paraId="00D236FC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  <w:tc>
          <w:tcPr>
            <w:tcW w:w="1934" w:type="dxa"/>
            <w:tcBorders>
              <w:top w:val="nil"/>
            </w:tcBorders>
            <w:shd w:val="clear" w:color="auto" w:fill="5DB0E4"/>
          </w:tcPr>
          <w:p w14:paraId="1B941420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</w:tr>
      <w:tr w:rsidR="00AC4A60" w:rsidRPr="007E7355" w14:paraId="3C1D486C" w14:textId="77777777" w:rsidTr="0010308A">
        <w:trPr>
          <w:trHeight w:val="101"/>
        </w:trPr>
        <w:tc>
          <w:tcPr>
            <w:tcW w:w="5676" w:type="dxa"/>
            <w:vMerge/>
          </w:tcPr>
          <w:p w14:paraId="72CB9165" w14:textId="77777777" w:rsidR="00AC4A60" w:rsidRPr="007E7355" w:rsidRDefault="00AC4A60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351" w:type="dxa"/>
            <w:gridSpan w:val="5"/>
            <w:tcBorders>
              <w:bottom w:val="nil"/>
            </w:tcBorders>
            <w:shd w:val="clear" w:color="auto" w:fill="A4D2EC"/>
          </w:tcPr>
          <w:p w14:paraId="0695CE70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</w:tr>
      <w:tr w:rsidR="00AC4A60" w:rsidRPr="007E7355" w14:paraId="46D5B507" w14:textId="77777777" w:rsidTr="0010308A">
        <w:trPr>
          <w:trHeight w:val="2117"/>
        </w:trPr>
        <w:tc>
          <w:tcPr>
            <w:tcW w:w="5676" w:type="dxa"/>
            <w:vMerge/>
            <w:tcBorders>
              <w:bottom w:val="nil"/>
            </w:tcBorders>
          </w:tcPr>
          <w:p w14:paraId="4A7037BE" w14:textId="77777777" w:rsidR="00AC4A60" w:rsidRPr="007E7355" w:rsidRDefault="00AC4A60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10351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4E174C10" w14:textId="77777777" w:rsidR="00AC4A60" w:rsidRPr="007E7355" w:rsidRDefault="00AC4A60" w:rsidP="0010308A">
            <w:pPr>
              <w:pStyle w:val="TableParagraph"/>
              <w:spacing w:before="3"/>
              <w:rPr>
                <w:rFonts w:ascii="Hurme Geometric Sans 1" w:hAnsi="Hurme Geometric Sans 1"/>
                <w:sz w:val="17"/>
              </w:rPr>
            </w:pPr>
          </w:p>
          <w:p w14:paraId="6ECDEC0F" w14:textId="77777777" w:rsidR="00AC4A60" w:rsidRPr="007E7355" w:rsidRDefault="00AC4A60" w:rsidP="0010308A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CE5EB04" w14:textId="77777777" w:rsidR="00AC4A60" w:rsidRPr="00BB7BE1" w:rsidRDefault="00AC4A60" w:rsidP="0010308A">
            <w:pPr>
              <w:pStyle w:val="TableParagraph"/>
              <w:numPr>
                <w:ilvl w:val="0"/>
                <w:numId w:val="31"/>
              </w:numPr>
              <w:tabs>
                <w:tab w:val="left" w:pos="892"/>
                <w:tab w:val="left" w:pos="893"/>
              </w:tabs>
              <w:spacing w:before="39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bul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ncek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m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nmas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redilend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k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rallar</w:t>
            </w:r>
            <w:proofErr w:type="spellEnd"/>
          </w:p>
          <w:p w14:paraId="4B75E420" w14:textId="77777777" w:rsidR="00AC4A60" w:rsidRPr="00BB7BE1" w:rsidRDefault="00AC4A60" w:rsidP="0010308A">
            <w:pPr>
              <w:pStyle w:val="TableParagraph"/>
              <w:numPr>
                <w:ilvl w:val="0"/>
                <w:numId w:val="31"/>
              </w:numPr>
              <w:tabs>
                <w:tab w:val="left" w:pos="892"/>
                <w:tab w:val="left" w:pos="893"/>
              </w:tabs>
              <w:spacing w:before="5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ncek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me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nması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ük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emel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redi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ldığ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i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</w:p>
          <w:p w14:paraId="04BD7A38" w14:textId="77777777" w:rsidR="00AC4A60" w:rsidRPr="00BB7BE1" w:rsidRDefault="00AC4A60" w:rsidP="0010308A">
            <w:pPr>
              <w:pStyle w:val="TableParagraph"/>
              <w:numPr>
                <w:ilvl w:val="0"/>
                <w:numId w:val="31"/>
              </w:numPr>
              <w:tabs>
                <w:tab w:val="left" w:pos="892"/>
                <w:tab w:val="left" w:pos="893"/>
              </w:tabs>
              <w:spacing w:before="52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umu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kliliğ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,</w:t>
            </w:r>
          </w:p>
          <w:p w14:paraId="74065A9B" w14:textId="77777777" w:rsidR="00AC4A60" w:rsidRPr="00BB7BE1" w:rsidRDefault="00AC4A60" w:rsidP="0010308A">
            <w:pPr>
              <w:pStyle w:val="TableParagraph"/>
              <w:numPr>
                <w:ilvl w:val="0"/>
                <w:numId w:val="31"/>
              </w:numPr>
              <w:tabs>
                <w:tab w:val="left" w:pos="892"/>
                <w:tab w:val="left" w:pos="893"/>
              </w:tabs>
              <w:spacing w:before="49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gilendiril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32CEE937" w14:textId="7D6C0D5F" w:rsidR="00AC4A60" w:rsidRPr="007E7355" w:rsidRDefault="00AC4A60" w:rsidP="00221BB7">
            <w:pPr>
              <w:pStyle w:val="TableParagraph"/>
              <w:numPr>
                <w:ilvl w:val="0"/>
                <w:numId w:val="31"/>
              </w:numPr>
              <w:tabs>
                <w:tab w:val="left" w:pos="892"/>
                <w:tab w:val="left" w:pos="893"/>
              </w:tabs>
              <w:spacing w:before="52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765281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36"/>
                <w:w w:val="95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5"/>
                <w:sz w:val="20"/>
              </w:rPr>
              <w:t>özgün</w:t>
            </w:r>
            <w:proofErr w:type="spellEnd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 xml:space="preserve"> </w:t>
            </w:r>
            <w:proofErr w:type="spellStart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>yaklaşım</w:t>
            </w:r>
            <w:proofErr w:type="spellEnd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 xml:space="preserve"> </w:t>
            </w:r>
            <w:proofErr w:type="spellStart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>ve</w:t>
            </w:r>
            <w:proofErr w:type="spellEnd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 xml:space="preserve"> </w:t>
            </w:r>
            <w:proofErr w:type="spellStart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>uygulamalarına</w:t>
            </w:r>
            <w:proofErr w:type="spellEnd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 xml:space="preserve"> </w:t>
            </w:r>
            <w:proofErr w:type="spellStart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>ilkişkin</w:t>
            </w:r>
            <w:proofErr w:type="spellEnd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 xml:space="preserve"> </w:t>
            </w:r>
            <w:proofErr w:type="spellStart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>kanıtlar</w:t>
            </w:r>
            <w:proofErr w:type="spellEnd"/>
          </w:p>
        </w:tc>
      </w:tr>
      <w:tr w:rsidR="00AC4A60" w:rsidRPr="007E7355" w14:paraId="55F3669D" w14:textId="77777777" w:rsidTr="00221BB7">
        <w:trPr>
          <w:trHeight w:val="80"/>
        </w:trPr>
        <w:tc>
          <w:tcPr>
            <w:tcW w:w="5676" w:type="dxa"/>
            <w:tcBorders>
              <w:top w:val="nil"/>
              <w:bottom w:val="nil"/>
            </w:tcBorders>
          </w:tcPr>
          <w:p w14:paraId="0F8EA36A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351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6E1FD320" w14:textId="40C595C8" w:rsidR="00AC4A60" w:rsidRPr="007E7355" w:rsidRDefault="00AC4A60" w:rsidP="00221BB7">
            <w:pPr>
              <w:pStyle w:val="TableParagraph"/>
              <w:spacing w:line="251" w:lineRule="exact"/>
              <w:rPr>
                <w:rFonts w:ascii="Hurme Geometric Sans 1" w:hAnsi="Hurme Geometric Sans 1"/>
                <w:i/>
              </w:rPr>
            </w:pPr>
          </w:p>
        </w:tc>
      </w:tr>
      <w:tr w:rsidR="00AC4A60" w:rsidRPr="007E7355" w14:paraId="30C908D7" w14:textId="77777777" w:rsidTr="0010308A">
        <w:trPr>
          <w:trHeight w:val="1050"/>
        </w:trPr>
        <w:tc>
          <w:tcPr>
            <w:tcW w:w="5676" w:type="dxa"/>
            <w:tcBorders>
              <w:top w:val="nil"/>
            </w:tcBorders>
          </w:tcPr>
          <w:p w14:paraId="75B475C4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351" w:type="dxa"/>
            <w:gridSpan w:val="5"/>
            <w:tcBorders>
              <w:top w:val="nil"/>
            </w:tcBorders>
            <w:shd w:val="clear" w:color="auto" w:fill="A4D2EC"/>
          </w:tcPr>
          <w:p w14:paraId="2716CD27" w14:textId="77777777" w:rsidR="00AC4A60" w:rsidRPr="007E7355" w:rsidRDefault="00AC4A60" w:rsidP="0010308A">
            <w:pPr>
              <w:pStyle w:val="TableParagraph"/>
              <w:spacing w:before="152"/>
              <w:ind w:left="532"/>
              <w:rPr>
                <w:rFonts w:ascii="Hurme Geometric Sans 1" w:hAnsi="Hurme Geometric Sans 1"/>
                <w:i/>
              </w:rPr>
            </w:pPr>
            <w:r w:rsidRPr="00BB7BE1">
              <w:rPr>
                <w:rFonts w:ascii="Hurme Geometric Sans 1" w:hAnsi="Hurme Geometric Sans 1"/>
                <w:i/>
                <w:color w:val="FF0000"/>
                <w:w w:val="105"/>
                <w:sz w:val="20"/>
              </w:rPr>
              <w:t xml:space="preserve">* </w:t>
            </w:r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2015 AKTS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ullanıcı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ılavuzu’ndak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anahta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prensipler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taşımalıdı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.</w:t>
            </w:r>
          </w:p>
        </w:tc>
      </w:tr>
    </w:tbl>
    <w:p w14:paraId="2B64F85F" w14:textId="77777777" w:rsidR="00AC4A60" w:rsidRPr="007E7355" w:rsidRDefault="00AC4A60" w:rsidP="00AC4A60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13536" behindDoc="1" locked="0" layoutInCell="1" allowOverlap="1" wp14:anchorId="5B992D4D" wp14:editId="1E6BC62E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24" name="Metin Kutusu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4583C6" w14:textId="77777777" w:rsidR="004C4001" w:rsidRDefault="004C4001" w:rsidP="00AC4A60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3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992D4D" id="Metin Kutusu 24" o:spid="_x0000_s1048" type="#_x0000_t202" style="position:absolute;margin-left:493.3pt;margin-top:67.1pt;width:12.25pt;height:12pt;z-index:-251602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CTpLqN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084583C6" w14:textId="77777777" w:rsidR="004C4001" w:rsidRDefault="004C4001" w:rsidP="00AC4A60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3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28E57B2B" w14:textId="303963E4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24B9F8E6" w14:textId="0D8E4595" w:rsidR="00221BB7" w:rsidRDefault="00221BB7" w:rsidP="00A338D6">
      <w:pPr>
        <w:rPr>
          <w:rFonts w:ascii="Hurme Geometric Sans 1" w:hAnsi="Hurme Geometric Sans 1" w:cs="Arial"/>
          <w:sz w:val="2"/>
          <w:szCs w:val="2"/>
        </w:rPr>
      </w:pPr>
    </w:p>
    <w:p w14:paraId="2610172F" w14:textId="52562670" w:rsidR="00221BB7" w:rsidRDefault="00221BB7" w:rsidP="00A338D6">
      <w:pPr>
        <w:rPr>
          <w:rFonts w:ascii="Hurme Geometric Sans 1" w:hAnsi="Hurme Geometric Sans 1" w:cs="Arial"/>
          <w:sz w:val="2"/>
          <w:szCs w:val="2"/>
        </w:rPr>
      </w:pPr>
    </w:p>
    <w:p w14:paraId="4E0D71A6" w14:textId="74CDDAC6" w:rsidR="00221BB7" w:rsidRDefault="00221BB7" w:rsidP="00A338D6">
      <w:pPr>
        <w:rPr>
          <w:rFonts w:ascii="Hurme Geometric Sans 1" w:hAnsi="Hurme Geometric Sans 1" w:cs="Arial"/>
          <w:sz w:val="2"/>
          <w:szCs w:val="2"/>
        </w:rPr>
      </w:pPr>
    </w:p>
    <w:p w14:paraId="184EC63C" w14:textId="21179948" w:rsidR="00221BB7" w:rsidRDefault="00221BB7" w:rsidP="00A338D6">
      <w:pPr>
        <w:rPr>
          <w:rFonts w:ascii="Hurme Geometric Sans 1" w:hAnsi="Hurme Geometric Sans 1" w:cs="Arial"/>
          <w:sz w:val="2"/>
          <w:szCs w:val="2"/>
        </w:rPr>
      </w:pPr>
    </w:p>
    <w:p w14:paraId="21601C73" w14:textId="7F303194" w:rsidR="00221BB7" w:rsidRDefault="00221BB7" w:rsidP="00A338D6">
      <w:pPr>
        <w:rPr>
          <w:rFonts w:ascii="Hurme Geometric Sans 1" w:hAnsi="Hurme Geometric Sans 1" w:cs="Arial"/>
          <w:sz w:val="2"/>
          <w:szCs w:val="2"/>
        </w:rPr>
      </w:pPr>
    </w:p>
    <w:p w14:paraId="76EAF7BE" w14:textId="6993C53A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65022B0B" w14:textId="1F3A3132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167E09BB" w14:textId="7C48181B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74D1C774" w14:textId="2EDDB2E4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0A249126" w14:textId="37E11AC0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51CBF737" w14:textId="18D7CD0D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9E23DEC" w14:textId="676E442C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0C3A4A18" w14:textId="333922BB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31F639A0" w14:textId="4E0D72DC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74FC438D" w14:textId="0CB86C11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1A1674C3" w14:textId="6A8A133C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4E10E00E" w14:textId="78704B34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07020D18" w14:textId="74BD074A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12CD9D38" w14:textId="75152038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4681EAFF" w14:textId="01210CC9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6BF42DD2" w14:textId="118EB0FA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A282430" w14:textId="61011635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01BDE81E" w14:textId="6D7E79D9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8156775" w14:textId="582EB404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7058EB54" w14:textId="77777777" w:rsidR="00765281" w:rsidRDefault="00765281" w:rsidP="00A338D6">
      <w:pPr>
        <w:rPr>
          <w:rFonts w:ascii="Hurme Geometric Sans 1" w:hAnsi="Hurme Geometric Sans 1" w:cs="Arial"/>
          <w:sz w:val="2"/>
          <w:szCs w:val="2"/>
        </w:rPr>
      </w:pPr>
    </w:p>
    <w:p w14:paraId="6C3EB13F" w14:textId="77777777" w:rsidR="00765281" w:rsidRDefault="00765281" w:rsidP="00A338D6">
      <w:pPr>
        <w:rPr>
          <w:rFonts w:ascii="Hurme Geometric Sans 1" w:hAnsi="Hurme Geometric Sans 1" w:cs="Arial"/>
          <w:sz w:val="2"/>
          <w:szCs w:val="2"/>
        </w:rPr>
      </w:pPr>
    </w:p>
    <w:p w14:paraId="195107CC" w14:textId="77777777" w:rsidR="00765281" w:rsidRDefault="00765281" w:rsidP="00A338D6">
      <w:pPr>
        <w:rPr>
          <w:rFonts w:ascii="Hurme Geometric Sans 1" w:hAnsi="Hurme Geometric Sans 1" w:cs="Arial"/>
          <w:sz w:val="2"/>
          <w:szCs w:val="2"/>
        </w:rPr>
      </w:pPr>
    </w:p>
    <w:p w14:paraId="519AFF65" w14:textId="77777777" w:rsidR="00765281" w:rsidRDefault="00765281" w:rsidP="00A338D6">
      <w:pPr>
        <w:rPr>
          <w:rFonts w:ascii="Hurme Geometric Sans 1" w:hAnsi="Hurme Geometric Sans 1" w:cs="Arial"/>
          <w:sz w:val="2"/>
          <w:szCs w:val="2"/>
        </w:rPr>
      </w:pPr>
    </w:p>
    <w:p w14:paraId="6188A975" w14:textId="77777777" w:rsidR="00765281" w:rsidRDefault="00765281" w:rsidP="00A338D6">
      <w:pPr>
        <w:rPr>
          <w:rFonts w:ascii="Hurme Geometric Sans 1" w:hAnsi="Hurme Geometric Sans 1" w:cs="Arial"/>
          <w:sz w:val="2"/>
          <w:szCs w:val="2"/>
        </w:rPr>
      </w:pPr>
    </w:p>
    <w:p w14:paraId="12BCE65B" w14:textId="73DDEFEC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44A19C9" w14:textId="49CC00F8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324E18D7" w14:textId="791BB569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370B7E06" w14:textId="4EEE6FD7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C4565C5" w14:textId="7D5E0829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1B6C05AE" w14:textId="1A22B68F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40C25754" w14:textId="7A9D0103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743CC593" w14:textId="5A749169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44FB5078" w14:textId="784AF7F0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6F16A50D" w14:textId="52C6CF18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3003B0CC" w14:textId="18A25D3A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7DF28C1" w14:textId="372B2DCF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0E8932CC" w14:textId="406E725C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6825FA60" w14:textId="1403359B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5A2C3108" w14:textId="6C61E2CF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0247166A" w14:textId="7C3393AE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61B57CBD" w14:textId="0A7F3941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4DC416E1" w14:textId="76AE8C47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1487821" w14:textId="74355909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3DA5A050" w14:textId="1603E239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0D16AF37" w14:textId="77777777" w:rsidR="00765281" w:rsidRDefault="00765281" w:rsidP="00A338D6">
      <w:pPr>
        <w:rPr>
          <w:rFonts w:ascii="Hurme Geometric Sans 1" w:hAnsi="Hurme Geometric Sans 1" w:cs="Arial"/>
          <w:sz w:val="2"/>
          <w:szCs w:val="2"/>
        </w:rPr>
      </w:pPr>
    </w:p>
    <w:p w14:paraId="244BB0A3" w14:textId="77777777" w:rsidR="00765281" w:rsidRDefault="00765281" w:rsidP="00A338D6">
      <w:pPr>
        <w:rPr>
          <w:rFonts w:ascii="Hurme Geometric Sans 1" w:hAnsi="Hurme Geometric Sans 1" w:cs="Arial"/>
          <w:sz w:val="2"/>
          <w:szCs w:val="2"/>
        </w:rPr>
      </w:pPr>
    </w:p>
    <w:p w14:paraId="2AEC4609" w14:textId="77777777" w:rsidR="00765281" w:rsidRDefault="00765281" w:rsidP="00A338D6">
      <w:pPr>
        <w:rPr>
          <w:rFonts w:ascii="Hurme Geometric Sans 1" w:hAnsi="Hurme Geometric Sans 1" w:cs="Arial"/>
          <w:sz w:val="2"/>
          <w:szCs w:val="2"/>
        </w:rPr>
      </w:pPr>
    </w:p>
    <w:p w14:paraId="64678A19" w14:textId="77777777" w:rsidR="00765281" w:rsidRDefault="00765281" w:rsidP="00A338D6">
      <w:pPr>
        <w:rPr>
          <w:rFonts w:ascii="Hurme Geometric Sans 1" w:hAnsi="Hurme Geometric Sans 1" w:cs="Arial"/>
          <w:sz w:val="2"/>
          <w:szCs w:val="2"/>
        </w:rPr>
      </w:pPr>
    </w:p>
    <w:p w14:paraId="246D5077" w14:textId="77777777" w:rsidR="00765281" w:rsidRDefault="00765281" w:rsidP="00A338D6">
      <w:pPr>
        <w:rPr>
          <w:rFonts w:ascii="Hurme Geometric Sans 1" w:hAnsi="Hurme Geometric Sans 1" w:cs="Arial"/>
          <w:sz w:val="2"/>
          <w:szCs w:val="2"/>
        </w:rPr>
      </w:pPr>
    </w:p>
    <w:p w14:paraId="2E0A7149" w14:textId="61A8C96C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3440E27" w14:textId="04DFA073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121B0AB0" w14:textId="3275AA2D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670E4894" w14:textId="77777777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0BC1EF89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1ED6163C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58E45E7B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20C51DA6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702BF230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00571213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76"/>
        <w:gridCol w:w="2138"/>
        <w:gridCol w:w="2140"/>
        <w:gridCol w:w="2004"/>
        <w:gridCol w:w="2135"/>
        <w:gridCol w:w="1934"/>
      </w:tblGrid>
      <w:tr w:rsidR="00000144" w:rsidRPr="007E7355" w14:paraId="74932285" w14:textId="77777777" w:rsidTr="0010308A">
        <w:trPr>
          <w:trHeight w:val="419"/>
        </w:trPr>
        <w:tc>
          <w:tcPr>
            <w:tcW w:w="16027" w:type="dxa"/>
            <w:gridSpan w:val="6"/>
            <w:shd w:val="clear" w:color="auto" w:fill="A4D2EC"/>
          </w:tcPr>
          <w:p w14:paraId="18FB1CF8" w14:textId="77777777" w:rsidR="00000144" w:rsidRPr="007E7355" w:rsidRDefault="00000144" w:rsidP="0010308A">
            <w:pPr>
              <w:pStyle w:val="TableParagraph"/>
              <w:spacing w:before="2"/>
              <w:ind w:right="95"/>
              <w:jc w:val="right"/>
              <w:rPr>
                <w:rFonts w:ascii="Hurme Geometric Sans 1" w:hAnsi="Hurme Geometric Sans 1"/>
                <w:sz w:val="28"/>
              </w:rPr>
            </w:pPr>
            <w:r w:rsidRPr="00AC4A60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AC4A60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C4A60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000144" w:rsidRPr="007E7355" w14:paraId="5ADD982C" w14:textId="77777777" w:rsidTr="0010308A">
        <w:trPr>
          <w:trHeight w:val="428"/>
        </w:trPr>
        <w:tc>
          <w:tcPr>
            <w:tcW w:w="16027" w:type="dxa"/>
            <w:gridSpan w:val="6"/>
            <w:shd w:val="clear" w:color="auto" w:fill="A4D2EC"/>
          </w:tcPr>
          <w:p w14:paraId="4BA02CA5" w14:textId="77777777" w:rsidR="00000144" w:rsidRPr="007E7355" w:rsidRDefault="00000144" w:rsidP="0010308A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2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rogramları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ürütülmes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rkez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me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</w:p>
        </w:tc>
      </w:tr>
      <w:tr w:rsidR="00000144" w:rsidRPr="007E7355" w14:paraId="64DE6651" w14:textId="77777777" w:rsidTr="008818BC">
        <w:trPr>
          <w:trHeight w:val="354"/>
        </w:trPr>
        <w:tc>
          <w:tcPr>
            <w:tcW w:w="5676" w:type="dxa"/>
            <w:shd w:val="clear" w:color="auto" w:fill="A4D2EC"/>
          </w:tcPr>
          <w:p w14:paraId="0223AED9" w14:textId="77777777" w:rsidR="00000144" w:rsidRPr="007E7355" w:rsidRDefault="00000144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shd w:val="clear" w:color="auto" w:fill="A4D2EC"/>
          </w:tcPr>
          <w:p w14:paraId="2DF76CA9" w14:textId="77777777" w:rsidR="00000144" w:rsidRPr="007E7355" w:rsidRDefault="00000144" w:rsidP="0010308A">
            <w:pPr>
              <w:pStyle w:val="TableParagraph"/>
              <w:spacing w:before="38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140" w:type="dxa"/>
            <w:shd w:val="clear" w:color="auto" w:fill="A4D2EC"/>
          </w:tcPr>
          <w:p w14:paraId="08106139" w14:textId="77777777" w:rsidR="00000144" w:rsidRPr="007E7355" w:rsidRDefault="00000144" w:rsidP="0010308A">
            <w:pPr>
              <w:pStyle w:val="TableParagraph"/>
              <w:spacing w:before="38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004" w:type="dxa"/>
            <w:shd w:val="clear" w:color="auto" w:fill="A4D2EC"/>
          </w:tcPr>
          <w:p w14:paraId="776E794E" w14:textId="77777777" w:rsidR="00000144" w:rsidRPr="007E7355" w:rsidRDefault="00000144" w:rsidP="0010308A">
            <w:pPr>
              <w:pStyle w:val="TableParagraph"/>
              <w:spacing w:before="38"/>
              <w:ind w:left="1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35" w:type="dxa"/>
            <w:shd w:val="clear" w:color="auto" w:fill="A4D2EC"/>
          </w:tcPr>
          <w:p w14:paraId="6430AEFA" w14:textId="77777777" w:rsidR="00000144" w:rsidRPr="007E7355" w:rsidRDefault="00000144" w:rsidP="0010308A">
            <w:pPr>
              <w:pStyle w:val="TableParagraph"/>
              <w:spacing w:before="38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34" w:type="dxa"/>
            <w:shd w:val="clear" w:color="auto" w:fill="A4D2EC"/>
          </w:tcPr>
          <w:p w14:paraId="3AB5A096" w14:textId="77777777" w:rsidR="00000144" w:rsidRPr="007E7355" w:rsidRDefault="00000144" w:rsidP="0010308A">
            <w:pPr>
              <w:pStyle w:val="TableParagraph"/>
              <w:spacing w:before="38"/>
              <w:ind w:left="2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000144" w:rsidRPr="007E7355" w14:paraId="3922A2C2" w14:textId="77777777" w:rsidTr="008818BC">
        <w:trPr>
          <w:trHeight w:val="303"/>
        </w:trPr>
        <w:tc>
          <w:tcPr>
            <w:tcW w:w="5676" w:type="dxa"/>
            <w:tcBorders>
              <w:bottom w:val="nil"/>
            </w:tcBorders>
          </w:tcPr>
          <w:p w14:paraId="2969F245" w14:textId="77777777" w:rsidR="00CB63EE" w:rsidRDefault="00CB63EE" w:rsidP="0010308A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29BB1450" w14:textId="77777777" w:rsidR="00CB63EE" w:rsidRDefault="00CB63EE" w:rsidP="0010308A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6FAB8C94" w14:textId="77777777" w:rsidR="00CB63EE" w:rsidRDefault="00CB63EE" w:rsidP="0010308A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2139BB25" w14:textId="77777777" w:rsidR="00CB63EE" w:rsidRDefault="00CB63EE" w:rsidP="0010308A">
            <w:pPr>
              <w:pStyle w:val="TableParagraph"/>
              <w:rPr>
                <w:rFonts w:ascii="Hurme Geometric Sans 1" w:hAnsi="Hurme Geometric Sans 1"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>B.2.</w:t>
            </w:r>
            <w:r>
              <w:rPr>
                <w:rFonts w:ascii="Hurme Geometric Sans 1" w:hAnsi="Hurme Geometric Sans 1"/>
                <w:b/>
                <w:u w:val="single"/>
              </w:rPr>
              <w:t>4</w:t>
            </w: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. </w:t>
            </w:r>
            <w:proofErr w:type="spellStart"/>
            <w:r>
              <w:rPr>
                <w:rFonts w:ascii="Hurme Geometric Sans 1" w:hAnsi="Hurme Geometric Sans 1"/>
                <w:b/>
                <w:u w:val="single"/>
              </w:rPr>
              <w:t>Yeterliliklerin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  <w:b/>
                <w:u w:val="single"/>
              </w:rPr>
              <w:t>sertifikalandırılması</w:t>
            </w:r>
            <w:proofErr w:type="spellEnd"/>
            <w:r w:rsidRPr="00000144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000144">
              <w:rPr>
                <w:rFonts w:ascii="Hurme Geometric Sans 1" w:hAnsi="Hurme Geometric Sans 1"/>
                <w:b/>
                <w:u w:val="single"/>
              </w:rPr>
              <w:t xml:space="preserve"> diploma</w:t>
            </w:r>
            <w:r>
              <w:rPr>
                <w:rFonts w:ascii="Hurme Geometric Sans 1" w:hAnsi="Hurme Geometric Sans 1"/>
              </w:rPr>
              <w:t xml:space="preserve"> </w:t>
            </w:r>
          </w:p>
          <w:p w14:paraId="62390D17" w14:textId="77777777" w:rsidR="00CB63EE" w:rsidRDefault="00CB63EE" w:rsidP="0010308A">
            <w:pPr>
              <w:pStyle w:val="TableParagraph"/>
              <w:rPr>
                <w:rFonts w:ascii="Hurme Geometric Sans 1" w:hAnsi="Hurme Geometric Sans 1"/>
              </w:rPr>
            </w:pPr>
          </w:p>
          <w:p w14:paraId="43082ABC" w14:textId="3ECD3A0E" w:rsidR="00000144" w:rsidRPr="007E7355" w:rsidRDefault="00CB63EE" w:rsidP="00BF2863">
            <w:pPr>
              <w:pStyle w:val="TableParagraph"/>
              <w:ind w:right="240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</w:t>
            </w:r>
            <w:r w:rsidRPr="00000144">
              <w:rPr>
                <w:rFonts w:ascii="Hurme Geometric Sans 1" w:hAnsi="Hurme Geometric Sans 1"/>
              </w:rPr>
              <w:t>eterliliklerin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onayı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00144">
              <w:rPr>
                <w:rFonts w:ascii="Hurme Geometric Sans 1" w:hAnsi="Hurme Geometric Sans 1"/>
              </w:rPr>
              <w:t>mezuniyet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koşulları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00144">
              <w:rPr>
                <w:rFonts w:ascii="Hurme Geometric Sans 1" w:hAnsi="Hurme Geometric Sans 1"/>
              </w:rPr>
              <w:t>mezuniyet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karar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süreçleri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açık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00144">
              <w:rPr>
                <w:rFonts w:ascii="Hurme Geometric Sans 1" w:hAnsi="Hurme Geometric Sans 1"/>
              </w:rPr>
              <w:t>anlaşılır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00144">
              <w:rPr>
                <w:rFonts w:ascii="Hurme Geometric Sans 1" w:hAnsi="Hurme Geometric Sans 1"/>
              </w:rPr>
              <w:t>kapsamlı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v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tutarlı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şekild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tanımlanmış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v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kamuoyu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000144">
              <w:rPr>
                <w:rFonts w:ascii="Hurme Geometric Sans 1" w:hAnsi="Hurme Geometric Sans 1"/>
              </w:rPr>
              <w:t>paylaşılmıştır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000144">
              <w:rPr>
                <w:rFonts w:ascii="Hurme Geometric Sans 1" w:hAnsi="Hurme Geometric Sans 1"/>
              </w:rPr>
              <w:t>Sertifikalandırma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v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diploma </w:t>
            </w:r>
            <w:proofErr w:type="spellStart"/>
            <w:r w:rsidRPr="00000144">
              <w:rPr>
                <w:rFonts w:ascii="Hurme Geometric Sans 1" w:hAnsi="Hurme Geometric Sans 1"/>
              </w:rPr>
              <w:t>işlemleri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bu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tanımlı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sürec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uygun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olarak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yürütülmekt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00144">
              <w:rPr>
                <w:rFonts w:ascii="Hurme Geometric Sans 1" w:hAnsi="Hurme Geometric Sans 1"/>
              </w:rPr>
              <w:t>izlenmekt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v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gerekli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önlemler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alınmaktadır</w:t>
            </w:r>
            <w:proofErr w:type="spellEnd"/>
            <w:r w:rsidRPr="00000144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38" w:type="dxa"/>
            <w:tcBorders>
              <w:bottom w:val="nil"/>
            </w:tcBorders>
            <w:shd w:val="clear" w:color="auto" w:fill="E6F1F9"/>
          </w:tcPr>
          <w:p w14:paraId="2B5C4B0F" w14:textId="009A2CA6" w:rsidR="00000144" w:rsidRPr="007E7355" w:rsidRDefault="00765281" w:rsidP="00000144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000144" w:rsidRPr="007E7355">
              <w:rPr>
                <w:rFonts w:ascii="Hurme Geometric Sans 1" w:hAnsi="Hurme Geometric Sans 1"/>
              </w:rPr>
              <w:t xml:space="preserve"> </w:t>
            </w:r>
            <w:r w:rsidR="00000144">
              <w:rPr>
                <w:rFonts w:ascii="Hurme Geometric Sans 1" w:hAnsi="Hurme Geometric Sans 1"/>
              </w:rPr>
              <w:t xml:space="preserve">diploma </w:t>
            </w:r>
            <w:proofErr w:type="spellStart"/>
            <w:r w:rsidR="00000144">
              <w:rPr>
                <w:rFonts w:ascii="Hurme Geometric Sans 1" w:hAnsi="Hurme Geometric Sans 1"/>
              </w:rPr>
              <w:t>onayı</w:t>
            </w:r>
            <w:proofErr w:type="spellEnd"/>
            <w:r w:rsid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000144">
              <w:rPr>
                <w:rFonts w:ascii="Hurme Geometric Sans 1" w:hAnsi="Hurme Geometric Sans 1"/>
              </w:rPr>
              <w:t>ve</w:t>
            </w:r>
            <w:proofErr w:type="spellEnd"/>
            <w:r w:rsid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000144">
              <w:rPr>
                <w:rFonts w:ascii="Hurme Geometric Sans 1" w:hAnsi="Hurme Geometric Sans 1"/>
              </w:rPr>
              <w:t>diğer</w:t>
            </w:r>
            <w:proofErr w:type="spellEnd"/>
            <w:r w:rsid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000144">
              <w:rPr>
                <w:rFonts w:ascii="Hurme Geometric Sans 1" w:hAnsi="Hurme Geometric Sans 1"/>
              </w:rPr>
              <w:t>yeterliliklerin</w:t>
            </w:r>
            <w:proofErr w:type="spellEnd"/>
            <w:r w:rsid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000144">
              <w:rPr>
                <w:rFonts w:ascii="Hurme Geometric Sans 1" w:hAnsi="Hurme Geometric Sans 1"/>
              </w:rPr>
              <w:t>sertifilandırılmasına</w:t>
            </w:r>
            <w:proofErr w:type="spellEnd"/>
            <w:r w:rsid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000144">
              <w:rPr>
                <w:rFonts w:ascii="Hurme Geometric Sans 1" w:hAnsi="Hurme Geometric Sans 1"/>
              </w:rPr>
              <w:t>ilişkin</w:t>
            </w:r>
            <w:proofErr w:type="spellEnd"/>
            <w:r w:rsidR="00000144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000144" w:rsidRPr="007E7355">
              <w:rPr>
                <w:rFonts w:ascii="Hurme Geometric Sans 1" w:hAnsi="Hurme Geometric Sans 1"/>
              </w:rPr>
              <w:t>tanımlanmamıştır</w:t>
            </w:r>
            <w:proofErr w:type="spellEnd"/>
            <w:r w:rsidR="00000144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40" w:type="dxa"/>
            <w:tcBorders>
              <w:bottom w:val="nil"/>
            </w:tcBorders>
            <w:shd w:val="clear" w:color="auto" w:fill="D2E8F6"/>
          </w:tcPr>
          <w:p w14:paraId="0EB85359" w14:textId="284BDE70" w:rsidR="00000144" w:rsidRPr="007E7355" w:rsidRDefault="00765281" w:rsidP="0010308A">
            <w:pPr>
              <w:pStyle w:val="TableParagraph"/>
              <w:spacing w:line="261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000144" w:rsidRPr="007E7355">
              <w:rPr>
                <w:rFonts w:ascii="Hurme Geometric Sans 1" w:hAnsi="Hurme Geometric Sans 1"/>
              </w:rPr>
              <w:t xml:space="preserve"> </w:t>
            </w:r>
            <w:r w:rsidR="0010308A">
              <w:rPr>
                <w:rFonts w:ascii="Hurme Geometric Sans 1" w:hAnsi="Hurme Geometric Sans 1"/>
              </w:rPr>
              <w:t xml:space="preserve">diploma </w:t>
            </w:r>
            <w:proofErr w:type="spellStart"/>
            <w:r w:rsidR="0010308A">
              <w:rPr>
                <w:rFonts w:ascii="Hurme Geometric Sans 1" w:hAnsi="Hurme Geometric Sans 1"/>
              </w:rPr>
              <w:t>onayı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ve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diğer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yeterliliklerin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sertifilandırılmasına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ilişkin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kapsamlı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0308A">
              <w:rPr>
                <w:rFonts w:ascii="Hurme Geometric Sans 1" w:hAnsi="Hurme Geometric Sans 1"/>
              </w:rPr>
              <w:t>tutarlı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ve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ilan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edilmiş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ilke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0308A">
              <w:rPr>
                <w:rFonts w:ascii="Hurme Geometric Sans 1" w:hAnsi="Hurme Geometric Sans 1"/>
              </w:rPr>
              <w:t>kural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ve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süreçler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bulunmaktadır</w:t>
            </w:r>
            <w:proofErr w:type="spellEnd"/>
            <w:r w:rsidR="0010308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4" w:type="dxa"/>
            <w:vMerge w:val="restart"/>
            <w:shd w:val="clear" w:color="auto" w:fill="B8DCF0"/>
          </w:tcPr>
          <w:p w14:paraId="50622917" w14:textId="5F50425D" w:rsidR="00000144" w:rsidRPr="00BB7BE1" w:rsidRDefault="00765281" w:rsidP="0010308A">
            <w:pPr>
              <w:pStyle w:val="TableParagraph"/>
              <w:spacing w:before="36" w:line="254" w:lineRule="auto"/>
              <w:ind w:left="109" w:right="49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genelinde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 xml:space="preserve"> diploma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onayı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ve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diğer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yeterliliklerin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sertifikalandırılmasına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ilişkin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uygulamalar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bulunmaktadır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35" w:type="dxa"/>
            <w:tcBorders>
              <w:bottom w:val="nil"/>
            </w:tcBorders>
            <w:shd w:val="clear" w:color="auto" w:fill="8BC6EB"/>
          </w:tcPr>
          <w:p w14:paraId="60CF3431" w14:textId="399F8BEE" w:rsidR="00000144" w:rsidRPr="007E7355" w:rsidRDefault="0010308A" w:rsidP="0010308A">
            <w:pPr>
              <w:pStyle w:val="TableParagraph"/>
              <w:spacing w:line="261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10308A">
              <w:rPr>
                <w:rFonts w:ascii="Hurme Geometric Sans 1" w:hAnsi="Hurme Geometric Sans 1"/>
              </w:rPr>
              <w:t>Uygulamalar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izlenmekte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ve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tanımlı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süreçler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10308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34" w:type="dxa"/>
            <w:tcBorders>
              <w:bottom w:val="nil"/>
            </w:tcBorders>
            <w:shd w:val="clear" w:color="auto" w:fill="5DB0E4"/>
          </w:tcPr>
          <w:p w14:paraId="081217AB" w14:textId="2E67DE67" w:rsidR="00000144" w:rsidRPr="007E7355" w:rsidRDefault="00000144" w:rsidP="0010308A">
            <w:pPr>
              <w:pStyle w:val="TableParagraph"/>
              <w:spacing w:line="249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10308A">
              <w:rPr>
                <w:rFonts w:ascii="Hurme Geometric Sans 1" w:hAnsi="Hurme Geometric Sans 1"/>
              </w:rPr>
              <w:t>sistematik</w:t>
            </w:r>
            <w:proofErr w:type="spellEnd"/>
            <w:r w:rsidR="0010308A" w:rsidRPr="0010308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0308A" w:rsidRPr="0010308A">
              <w:rPr>
                <w:rFonts w:ascii="Hurme Geometric Sans 1" w:hAnsi="Hurme Geometric Sans 1"/>
              </w:rPr>
              <w:t>sürdürülebilir</w:t>
            </w:r>
            <w:proofErr w:type="spellEnd"/>
            <w:r w:rsidR="0010308A"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10308A">
              <w:rPr>
                <w:rFonts w:ascii="Hurme Geometric Sans 1" w:hAnsi="Hurme Geometric Sans 1"/>
              </w:rPr>
              <w:t>ve</w:t>
            </w:r>
            <w:proofErr w:type="spellEnd"/>
            <w:r w:rsidR="0010308A"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10308A">
              <w:rPr>
                <w:rFonts w:ascii="Hurme Geometric Sans 1" w:hAnsi="Hurme Geometric Sans 1"/>
              </w:rPr>
              <w:t>örnek</w:t>
            </w:r>
            <w:proofErr w:type="spellEnd"/>
            <w:r w:rsidR="0010308A" w:rsidRPr="0010308A">
              <w:rPr>
                <w:rFonts w:ascii="Hurme Geometric Sans 1" w:hAnsi="Hurme Geometric Sans 1"/>
              </w:rPr>
              <w:t xml:space="preserve"> gösterilebilir </w:t>
            </w:r>
            <w:proofErr w:type="spellStart"/>
            <w:r w:rsidR="0010308A" w:rsidRPr="0010308A">
              <w:rPr>
                <w:rFonts w:ascii="Hurme Geometric Sans 1" w:hAnsi="Hurme Geometric Sans 1"/>
              </w:rPr>
              <w:t>uygulamalar</w:t>
            </w:r>
            <w:proofErr w:type="spellEnd"/>
            <w:r w:rsidR="0010308A"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10308A">
              <w:rPr>
                <w:rFonts w:ascii="Hurme Geometric Sans 1" w:hAnsi="Hurme Geometric Sans 1"/>
              </w:rPr>
              <w:t>bulunmaktadır</w:t>
            </w:r>
            <w:proofErr w:type="spellEnd"/>
            <w:r w:rsidR="0010308A">
              <w:rPr>
                <w:rFonts w:ascii="Hurme Geometric Sans 1" w:hAnsi="Hurme Geometric Sans 1"/>
              </w:rPr>
              <w:t>.</w:t>
            </w:r>
          </w:p>
        </w:tc>
      </w:tr>
      <w:tr w:rsidR="00CB63EE" w:rsidRPr="007E7355" w14:paraId="33653C55" w14:textId="77777777" w:rsidTr="008818BC">
        <w:trPr>
          <w:trHeight w:val="298"/>
        </w:trPr>
        <w:tc>
          <w:tcPr>
            <w:tcW w:w="5676" w:type="dxa"/>
            <w:vMerge w:val="restart"/>
            <w:tcBorders>
              <w:top w:val="nil"/>
            </w:tcBorders>
          </w:tcPr>
          <w:p w14:paraId="00CAC9B1" w14:textId="0BBC4228" w:rsidR="00CB63EE" w:rsidRPr="00432759" w:rsidRDefault="00CB63EE" w:rsidP="00000144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  <w:b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7EA83D46" w14:textId="73D1D2B4" w:rsidR="00CB63EE" w:rsidRPr="007E7355" w:rsidRDefault="00CB63EE" w:rsidP="0010308A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1743AC8E" w14:textId="22D88C85" w:rsidR="00CB63EE" w:rsidRPr="007E7355" w:rsidRDefault="00CB63EE" w:rsidP="0010308A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vMerge/>
            <w:tcBorders>
              <w:top w:val="nil"/>
            </w:tcBorders>
            <w:shd w:val="clear" w:color="auto" w:fill="B8DCF0"/>
          </w:tcPr>
          <w:p w14:paraId="1A3F87D9" w14:textId="77777777" w:rsidR="00CB63EE" w:rsidRPr="007E7355" w:rsidRDefault="00CB63EE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5" w:type="dxa"/>
            <w:tcBorders>
              <w:top w:val="nil"/>
              <w:bottom w:val="nil"/>
            </w:tcBorders>
            <w:shd w:val="clear" w:color="auto" w:fill="8BC6EB"/>
          </w:tcPr>
          <w:p w14:paraId="124B5585" w14:textId="4FCD75DF" w:rsidR="00CB63EE" w:rsidRPr="007E7355" w:rsidRDefault="00CB63EE" w:rsidP="0010308A">
            <w:pPr>
              <w:pStyle w:val="TableParagraph"/>
              <w:spacing w:line="245" w:lineRule="exact"/>
              <w:rPr>
                <w:rFonts w:ascii="Hurme Geometric Sans 1" w:hAnsi="Hurme Geometric Sans 1"/>
              </w:rPr>
            </w:pPr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6F1C7FF1" w14:textId="074B8B5B" w:rsidR="00CB63EE" w:rsidRPr="007E7355" w:rsidRDefault="00CB63EE" w:rsidP="0010308A">
            <w:pPr>
              <w:pStyle w:val="TableParagraph"/>
              <w:spacing w:line="245" w:lineRule="exact"/>
              <w:ind w:left="112"/>
              <w:rPr>
                <w:rFonts w:ascii="Hurme Geometric Sans 1" w:hAnsi="Hurme Geometric Sans 1"/>
              </w:rPr>
            </w:pPr>
          </w:p>
        </w:tc>
      </w:tr>
      <w:tr w:rsidR="00CB63EE" w:rsidRPr="007E7355" w14:paraId="797809F8" w14:textId="77777777" w:rsidTr="008818BC">
        <w:trPr>
          <w:trHeight w:val="192"/>
        </w:trPr>
        <w:tc>
          <w:tcPr>
            <w:tcW w:w="5676" w:type="dxa"/>
            <w:vMerge/>
          </w:tcPr>
          <w:p w14:paraId="28671648" w14:textId="77777777" w:rsidR="00CB63EE" w:rsidRPr="007E7355" w:rsidRDefault="00CB63EE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</w:tcBorders>
            <w:shd w:val="clear" w:color="auto" w:fill="E6F1F9"/>
          </w:tcPr>
          <w:p w14:paraId="15CE9077" w14:textId="77777777" w:rsidR="00CB63EE" w:rsidRPr="007E7355" w:rsidRDefault="00CB63EE" w:rsidP="0010308A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  <w:tc>
          <w:tcPr>
            <w:tcW w:w="2140" w:type="dxa"/>
            <w:tcBorders>
              <w:top w:val="nil"/>
            </w:tcBorders>
            <w:shd w:val="clear" w:color="auto" w:fill="D2E8F6"/>
          </w:tcPr>
          <w:p w14:paraId="3088E392" w14:textId="77777777" w:rsidR="00CB63EE" w:rsidRPr="007E7355" w:rsidRDefault="00CB63EE" w:rsidP="0010308A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  <w:tc>
          <w:tcPr>
            <w:tcW w:w="2004" w:type="dxa"/>
            <w:vMerge/>
            <w:tcBorders>
              <w:top w:val="nil"/>
            </w:tcBorders>
            <w:shd w:val="clear" w:color="auto" w:fill="B8DCF0"/>
          </w:tcPr>
          <w:p w14:paraId="0E8F36AD" w14:textId="77777777" w:rsidR="00CB63EE" w:rsidRPr="007E7355" w:rsidRDefault="00CB63EE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5" w:type="dxa"/>
            <w:tcBorders>
              <w:top w:val="nil"/>
            </w:tcBorders>
            <w:shd w:val="clear" w:color="auto" w:fill="8BC6EB"/>
          </w:tcPr>
          <w:p w14:paraId="27314E23" w14:textId="77777777" w:rsidR="00CB63EE" w:rsidRPr="007E7355" w:rsidRDefault="00CB63EE" w:rsidP="0010308A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  <w:tc>
          <w:tcPr>
            <w:tcW w:w="1934" w:type="dxa"/>
            <w:tcBorders>
              <w:top w:val="nil"/>
            </w:tcBorders>
            <w:shd w:val="clear" w:color="auto" w:fill="5DB0E4"/>
          </w:tcPr>
          <w:p w14:paraId="298F4C8A" w14:textId="77777777" w:rsidR="00CB63EE" w:rsidRPr="007E7355" w:rsidRDefault="00CB63EE" w:rsidP="0010308A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</w:tr>
      <w:tr w:rsidR="00CB63EE" w:rsidRPr="007E7355" w14:paraId="6B6DA0F9" w14:textId="77777777" w:rsidTr="0010308A">
        <w:trPr>
          <w:trHeight w:val="101"/>
        </w:trPr>
        <w:tc>
          <w:tcPr>
            <w:tcW w:w="5676" w:type="dxa"/>
            <w:vMerge/>
          </w:tcPr>
          <w:p w14:paraId="0D236602" w14:textId="77777777" w:rsidR="00CB63EE" w:rsidRPr="007E7355" w:rsidRDefault="00CB63EE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351" w:type="dxa"/>
            <w:gridSpan w:val="5"/>
            <w:tcBorders>
              <w:bottom w:val="nil"/>
            </w:tcBorders>
            <w:shd w:val="clear" w:color="auto" w:fill="A4D2EC"/>
          </w:tcPr>
          <w:p w14:paraId="220D1865" w14:textId="77777777" w:rsidR="00CB63EE" w:rsidRPr="007E7355" w:rsidRDefault="00CB63EE" w:rsidP="0010308A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</w:tr>
      <w:tr w:rsidR="00CB63EE" w:rsidRPr="007E7355" w14:paraId="785152C1" w14:textId="77777777" w:rsidTr="00F13A8C">
        <w:trPr>
          <w:trHeight w:val="1418"/>
        </w:trPr>
        <w:tc>
          <w:tcPr>
            <w:tcW w:w="5676" w:type="dxa"/>
            <w:vMerge/>
            <w:tcBorders>
              <w:bottom w:val="nil"/>
            </w:tcBorders>
          </w:tcPr>
          <w:p w14:paraId="67C558D4" w14:textId="77777777" w:rsidR="00CB63EE" w:rsidRPr="007E7355" w:rsidRDefault="00CB63EE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10351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18EDBE45" w14:textId="77777777" w:rsidR="00CB63EE" w:rsidRPr="007E7355" w:rsidRDefault="00CB63EE" w:rsidP="0010308A">
            <w:pPr>
              <w:pStyle w:val="TableParagraph"/>
              <w:spacing w:before="3"/>
              <w:rPr>
                <w:rFonts w:ascii="Hurme Geometric Sans 1" w:hAnsi="Hurme Geometric Sans 1"/>
                <w:sz w:val="17"/>
              </w:rPr>
            </w:pPr>
          </w:p>
          <w:p w14:paraId="73A91D34" w14:textId="77777777" w:rsidR="00CB63EE" w:rsidRPr="007E7355" w:rsidRDefault="00CB63EE" w:rsidP="0010308A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E27D264" w14:textId="77777777" w:rsidR="00F13A8C" w:rsidRPr="00BB7BE1" w:rsidRDefault="00F13A8C" w:rsidP="00F13A8C">
            <w:pPr>
              <w:pStyle w:val="TableParagraph"/>
              <w:numPr>
                <w:ilvl w:val="0"/>
                <w:numId w:val="31"/>
              </w:numPr>
              <w:tabs>
                <w:tab w:val="left" w:pos="825"/>
                <w:tab w:val="left" w:pos="826"/>
              </w:tabs>
              <w:spacing w:before="41" w:line="288" w:lineRule="auto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kadem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riy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imin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diploma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onay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eterlilik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ertifikalandırılmas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cu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08BF3E97" w14:textId="77777777" w:rsidR="00F13A8C" w:rsidRPr="00BB7BE1" w:rsidRDefault="00F13A8C" w:rsidP="00F13A8C">
            <w:pPr>
              <w:pStyle w:val="TableParagraph"/>
              <w:numPr>
                <w:ilvl w:val="0"/>
                <w:numId w:val="31"/>
              </w:numPr>
              <w:tabs>
                <w:tab w:val="left" w:pos="825"/>
                <w:tab w:val="left" w:pos="826"/>
              </w:tabs>
              <w:spacing w:line="288" w:lineRule="auto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rkez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erleştirmey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rup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ışı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tay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çi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banc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rukl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nav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YÖS)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if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nad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ÇAP)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d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buller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n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riterler</w:t>
            </w:r>
            <w:proofErr w:type="spellEnd"/>
          </w:p>
          <w:p w14:paraId="2BD0EEDD" w14:textId="77777777" w:rsidR="00F13A8C" w:rsidRPr="00BB7BE1" w:rsidRDefault="00F13A8C" w:rsidP="00F13A8C">
            <w:pPr>
              <w:pStyle w:val="TableParagraph"/>
              <w:numPr>
                <w:ilvl w:val="0"/>
                <w:numId w:val="31"/>
              </w:numPr>
              <w:tabs>
                <w:tab w:val="left" w:pos="825"/>
                <w:tab w:val="left" w:pos="826"/>
              </w:tabs>
              <w:spacing w:line="283" w:lineRule="auto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ük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redis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iş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ı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erhang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ek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alışmay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e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lmaksız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ndığı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*</w:t>
            </w:r>
          </w:p>
          <w:p w14:paraId="714ED514" w14:textId="1B7B2BE9" w:rsidR="00CB63EE" w:rsidRPr="00F13A8C" w:rsidRDefault="00F13A8C" w:rsidP="00F13A8C">
            <w:pPr>
              <w:pStyle w:val="TableParagraph"/>
              <w:numPr>
                <w:ilvl w:val="0"/>
                <w:numId w:val="31"/>
              </w:numPr>
              <w:tabs>
                <w:tab w:val="left" w:pos="825"/>
                <w:tab w:val="left" w:pos="826"/>
              </w:tabs>
              <w:spacing w:line="285" w:lineRule="auto"/>
              <w:ind w:right="376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765281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000144" w:rsidRPr="007E7355" w14:paraId="0A7F68B6" w14:textId="77777777" w:rsidTr="0010308A">
        <w:trPr>
          <w:trHeight w:val="80"/>
        </w:trPr>
        <w:tc>
          <w:tcPr>
            <w:tcW w:w="5676" w:type="dxa"/>
            <w:tcBorders>
              <w:top w:val="nil"/>
              <w:bottom w:val="nil"/>
            </w:tcBorders>
          </w:tcPr>
          <w:p w14:paraId="62E0A4EE" w14:textId="77777777" w:rsidR="00000144" w:rsidRPr="007E7355" w:rsidRDefault="00000144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351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5F24312D" w14:textId="77777777" w:rsidR="00000144" w:rsidRPr="007E7355" w:rsidRDefault="00000144" w:rsidP="0010308A">
            <w:pPr>
              <w:pStyle w:val="TableParagraph"/>
              <w:spacing w:line="251" w:lineRule="exact"/>
              <w:rPr>
                <w:rFonts w:ascii="Hurme Geometric Sans 1" w:hAnsi="Hurme Geometric Sans 1"/>
                <w:i/>
              </w:rPr>
            </w:pPr>
          </w:p>
        </w:tc>
      </w:tr>
      <w:tr w:rsidR="00000144" w:rsidRPr="007E7355" w14:paraId="534A6F11" w14:textId="77777777" w:rsidTr="0010308A">
        <w:trPr>
          <w:trHeight w:val="1050"/>
        </w:trPr>
        <w:tc>
          <w:tcPr>
            <w:tcW w:w="5676" w:type="dxa"/>
            <w:tcBorders>
              <w:top w:val="nil"/>
            </w:tcBorders>
          </w:tcPr>
          <w:p w14:paraId="54E0CE08" w14:textId="77777777" w:rsidR="00000144" w:rsidRPr="007E7355" w:rsidRDefault="00000144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351" w:type="dxa"/>
            <w:gridSpan w:val="5"/>
            <w:tcBorders>
              <w:top w:val="nil"/>
            </w:tcBorders>
            <w:shd w:val="clear" w:color="auto" w:fill="A4D2EC"/>
          </w:tcPr>
          <w:p w14:paraId="4F4CE06C" w14:textId="77777777" w:rsidR="00000144" w:rsidRPr="007E7355" w:rsidRDefault="00000144" w:rsidP="0010308A">
            <w:pPr>
              <w:pStyle w:val="TableParagraph"/>
              <w:spacing w:before="152"/>
              <w:ind w:left="532"/>
              <w:rPr>
                <w:rFonts w:ascii="Hurme Geometric Sans 1" w:hAnsi="Hurme Geometric Sans 1"/>
                <w:i/>
              </w:rPr>
            </w:pPr>
            <w:r w:rsidRPr="00BB7BE1">
              <w:rPr>
                <w:rFonts w:ascii="Hurme Geometric Sans 1" w:hAnsi="Hurme Geometric Sans 1"/>
                <w:i/>
                <w:color w:val="FF0000"/>
                <w:w w:val="105"/>
                <w:sz w:val="20"/>
              </w:rPr>
              <w:t xml:space="preserve">* </w:t>
            </w:r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2015 AKTS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ullanıcı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ılavuzu’ndak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anahta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prensipler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taşımalıdı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.</w:t>
            </w:r>
          </w:p>
        </w:tc>
      </w:tr>
    </w:tbl>
    <w:p w14:paraId="387B410F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04CD9DE5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29FB7881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5F1DE272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44D77C3B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52067795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28CBDEC8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7D98A26F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01D001EB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5644EBA6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067C9568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64D42E56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69812D3A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70CA3DC6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2D246B2C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7C82ACDE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6542440D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4E1C626B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2767662D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36BB9997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384AF45D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02CA63C4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31D7E15A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3C3081AE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0D60212B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61A47BE1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462D7568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2177D043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1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592"/>
        <w:gridCol w:w="2044"/>
        <w:gridCol w:w="2387"/>
        <w:gridCol w:w="2448"/>
        <w:gridCol w:w="1913"/>
        <w:gridCol w:w="1793"/>
      </w:tblGrid>
      <w:tr w:rsidR="00942972" w:rsidRPr="007E7355" w14:paraId="276AEA81" w14:textId="77777777" w:rsidTr="00FD11EE">
        <w:trPr>
          <w:trHeight w:val="393"/>
        </w:trPr>
        <w:tc>
          <w:tcPr>
            <w:tcW w:w="16177" w:type="dxa"/>
            <w:gridSpan w:val="6"/>
            <w:shd w:val="clear" w:color="auto" w:fill="A4D2EC"/>
          </w:tcPr>
          <w:p w14:paraId="7DEA7A83" w14:textId="6E9C1AD8" w:rsidR="00942972" w:rsidRPr="007E7355" w:rsidRDefault="00942972" w:rsidP="00FD11EE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942972" w:rsidRPr="007E7355" w14:paraId="0B0002E1" w14:textId="77777777" w:rsidTr="00FD11EE">
        <w:trPr>
          <w:trHeight w:val="1235"/>
        </w:trPr>
        <w:tc>
          <w:tcPr>
            <w:tcW w:w="16177" w:type="dxa"/>
            <w:gridSpan w:val="6"/>
            <w:shd w:val="clear" w:color="auto" w:fill="A4D2EC"/>
          </w:tcPr>
          <w:p w14:paraId="4BB31487" w14:textId="77777777" w:rsidR="00942972" w:rsidRPr="007E7355" w:rsidRDefault="00942972" w:rsidP="00FD11EE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Akademik Destek Hizmetleri</w:t>
            </w:r>
          </w:p>
          <w:p w14:paraId="735B274F" w14:textId="265B1149" w:rsidR="00942972" w:rsidRPr="007E7355" w:rsidRDefault="00765281" w:rsidP="00687745">
            <w:pPr>
              <w:pStyle w:val="TableParagraph"/>
              <w:spacing w:before="41" w:line="278" w:lineRule="auto"/>
              <w:ind w:left="107" w:right="167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>,</w:t>
            </w:r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hedeflediği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nitelikli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mezun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yeterliliklerine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ulaşmak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>-</w:t>
            </w:r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faaliyetlerini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yürütmek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altyapıya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>,</w:t>
            </w:r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kaynaklara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ortamlara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sahip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olmalı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olanaklarının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tüm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öğrenciler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için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yeterli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ve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erişilebilir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olmasını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güvence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altına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almalıdır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öğrencilerin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akademik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gelişimi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ve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kariyer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planlamasına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yönelik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destek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hizmetleri</w:t>
            </w:r>
            <w:proofErr w:type="spellEnd"/>
            <w:r w:rsid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sağlamalıdır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>.</w:t>
            </w:r>
          </w:p>
        </w:tc>
      </w:tr>
      <w:tr w:rsidR="00942972" w:rsidRPr="007E7355" w14:paraId="424362CA" w14:textId="77777777" w:rsidTr="00942972">
        <w:trPr>
          <w:trHeight w:val="309"/>
        </w:trPr>
        <w:tc>
          <w:tcPr>
            <w:tcW w:w="5592" w:type="dxa"/>
            <w:shd w:val="clear" w:color="auto" w:fill="A4D2EC"/>
          </w:tcPr>
          <w:p w14:paraId="1A7B2AE9" w14:textId="77777777" w:rsidR="00942972" w:rsidRPr="007E7355" w:rsidRDefault="00942972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4" w:type="dxa"/>
            <w:shd w:val="clear" w:color="auto" w:fill="A4D2EC"/>
          </w:tcPr>
          <w:p w14:paraId="0229F6D4" w14:textId="77777777" w:rsidR="00942972" w:rsidRPr="007E7355" w:rsidRDefault="00942972" w:rsidP="00FD11EE">
            <w:pPr>
              <w:pStyle w:val="TableParagraph"/>
              <w:spacing w:line="261" w:lineRule="exact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387" w:type="dxa"/>
            <w:shd w:val="clear" w:color="auto" w:fill="A4D2EC"/>
          </w:tcPr>
          <w:p w14:paraId="1EEECFC0" w14:textId="77777777" w:rsidR="00942972" w:rsidRPr="007E7355" w:rsidRDefault="00942972" w:rsidP="00FD11EE">
            <w:pPr>
              <w:pStyle w:val="TableParagraph"/>
              <w:spacing w:line="261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448" w:type="dxa"/>
            <w:shd w:val="clear" w:color="auto" w:fill="A4D2EC"/>
          </w:tcPr>
          <w:p w14:paraId="4AA4BD16" w14:textId="77777777" w:rsidR="00942972" w:rsidRPr="007E7355" w:rsidRDefault="00942972" w:rsidP="00FD11EE">
            <w:pPr>
              <w:pStyle w:val="TableParagraph"/>
              <w:spacing w:line="261" w:lineRule="exact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1913" w:type="dxa"/>
            <w:shd w:val="clear" w:color="auto" w:fill="A4D2EC"/>
          </w:tcPr>
          <w:p w14:paraId="2CF6D8A6" w14:textId="77777777" w:rsidR="00942972" w:rsidRPr="007E7355" w:rsidRDefault="00942972" w:rsidP="00FD11EE">
            <w:pPr>
              <w:pStyle w:val="TableParagraph"/>
              <w:spacing w:line="261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793" w:type="dxa"/>
            <w:shd w:val="clear" w:color="auto" w:fill="A4D2EC"/>
          </w:tcPr>
          <w:p w14:paraId="14E2221D" w14:textId="77777777" w:rsidR="00942972" w:rsidRPr="007E7355" w:rsidRDefault="00942972" w:rsidP="00FD11EE">
            <w:pPr>
              <w:pStyle w:val="TableParagraph"/>
              <w:spacing w:line="261" w:lineRule="exact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942972" w:rsidRPr="007E7355" w14:paraId="34F0DB01" w14:textId="77777777" w:rsidTr="00942972">
        <w:trPr>
          <w:trHeight w:val="303"/>
        </w:trPr>
        <w:tc>
          <w:tcPr>
            <w:tcW w:w="5592" w:type="dxa"/>
            <w:tcBorders>
              <w:bottom w:val="nil"/>
            </w:tcBorders>
          </w:tcPr>
          <w:p w14:paraId="2E31B853" w14:textId="77777777" w:rsidR="00942972" w:rsidRPr="007E7355" w:rsidRDefault="00942972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4" w:type="dxa"/>
            <w:tcBorders>
              <w:bottom w:val="nil"/>
            </w:tcBorders>
            <w:shd w:val="clear" w:color="auto" w:fill="E6F1F9"/>
          </w:tcPr>
          <w:p w14:paraId="447912EE" w14:textId="736ED047" w:rsidR="00942972" w:rsidRPr="007E7355" w:rsidRDefault="00765281" w:rsidP="00FD11EE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>-</w:t>
            </w:r>
          </w:p>
        </w:tc>
        <w:tc>
          <w:tcPr>
            <w:tcW w:w="2387" w:type="dxa"/>
            <w:vMerge w:val="restart"/>
            <w:shd w:val="clear" w:color="auto" w:fill="D2E8F6"/>
          </w:tcPr>
          <w:p w14:paraId="73D818F0" w14:textId="0D879B3C" w:rsidR="00942972" w:rsidRPr="007E7355" w:rsidRDefault="00765281" w:rsidP="00FD11EE">
            <w:pPr>
              <w:pStyle w:val="TableParagraph"/>
              <w:spacing w:before="31" w:line="252" w:lineRule="auto"/>
              <w:ind w:left="107" w:right="7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eğitim-öğretim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faaliyetlerini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sürdürebilmek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için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uygun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nicelikte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kaynaklarının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sınıf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laboratuvar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stüdyo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öğrenme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yönetim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sistemi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basılı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>/e-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kaynak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ve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materyal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insan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kaynakları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</w:t>
            </w:r>
            <w:r w:rsidR="00942972" w:rsidRPr="007E7355">
              <w:rPr>
                <w:rFonts w:ascii="Hurme Geometric Sans 1" w:hAnsi="Hurme Geometric Sans 1"/>
              </w:rPr>
              <w:t xml:space="preserve">vb.)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oluşturulmasına</w:t>
            </w:r>
            <w:proofErr w:type="spellEnd"/>
          </w:p>
          <w:p w14:paraId="44419F48" w14:textId="77777777" w:rsidR="00942972" w:rsidRPr="007E7355" w:rsidRDefault="00942972" w:rsidP="00FD11EE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448" w:type="dxa"/>
            <w:tcBorders>
              <w:bottom w:val="nil"/>
            </w:tcBorders>
            <w:shd w:val="clear" w:color="auto" w:fill="B8DCF0"/>
          </w:tcPr>
          <w:p w14:paraId="24885CCF" w14:textId="05BCA5F9" w:rsidR="00942972" w:rsidRPr="007E7355" w:rsidRDefault="006D4883" w:rsidP="00FD11EE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genelinde</w:t>
            </w:r>
            <w:proofErr w:type="spellEnd"/>
          </w:p>
        </w:tc>
        <w:tc>
          <w:tcPr>
            <w:tcW w:w="1913" w:type="dxa"/>
            <w:tcBorders>
              <w:bottom w:val="nil"/>
            </w:tcBorders>
            <w:shd w:val="clear" w:color="auto" w:fill="8BC6EB"/>
          </w:tcPr>
          <w:p w14:paraId="1E5D27E6" w14:textId="77777777" w:rsidR="00942972" w:rsidRPr="007E7355" w:rsidRDefault="00942972" w:rsidP="00FD11EE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</w:p>
        </w:tc>
        <w:tc>
          <w:tcPr>
            <w:tcW w:w="1793" w:type="dxa"/>
            <w:tcBorders>
              <w:bottom w:val="nil"/>
            </w:tcBorders>
            <w:shd w:val="clear" w:color="auto" w:fill="5DB0E4"/>
          </w:tcPr>
          <w:p w14:paraId="76D06CF5" w14:textId="77777777" w:rsidR="00942972" w:rsidRPr="007E7355" w:rsidRDefault="00942972" w:rsidP="00FD11EE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942972" w:rsidRPr="007E7355" w14:paraId="6F7A4D97" w14:textId="77777777" w:rsidTr="00942972">
        <w:trPr>
          <w:trHeight w:val="298"/>
        </w:trPr>
        <w:tc>
          <w:tcPr>
            <w:tcW w:w="5592" w:type="dxa"/>
            <w:tcBorders>
              <w:top w:val="nil"/>
              <w:bottom w:val="nil"/>
            </w:tcBorders>
          </w:tcPr>
          <w:p w14:paraId="170E93B3" w14:textId="77777777" w:rsidR="00942972" w:rsidRPr="00432759" w:rsidRDefault="00942972" w:rsidP="00FD11EE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  <w:b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3.1.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Öğrenme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ortam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kaynakları</w:t>
            </w:r>
            <w:proofErr w:type="spellEnd"/>
          </w:p>
        </w:tc>
        <w:tc>
          <w:tcPr>
            <w:tcW w:w="2044" w:type="dxa"/>
            <w:tcBorders>
              <w:top w:val="nil"/>
              <w:bottom w:val="nil"/>
            </w:tcBorders>
            <w:shd w:val="clear" w:color="auto" w:fill="E6F1F9"/>
          </w:tcPr>
          <w:p w14:paraId="254507CE" w14:textId="77777777" w:rsidR="00942972" w:rsidRPr="007E7355" w:rsidRDefault="00942972" w:rsidP="00FD11EE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2387" w:type="dxa"/>
            <w:vMerge/>
            <w:tcBorders>
              <w:top w:val="nil"/>
            </w:tcBorders>
            <w:shd w:val="clear" w:color="auto" w:fill="D2E8F6"/>
          </w:tcPr>
          <w:p w14:paraId="64493224" w14:textId="77777777" w:rsidR="00942972" w:rsidRPr="00942972" w:rsidRDefault="00942972" w:rsidP="00FD11EE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2448" w:type="dxa"/>
            <w:tcBorders>
              <w:top w:val="nil"/>
              <w:bottom w:val="nil"/>
            </w:tcBorders>
            <w:shd w:val="clear" w:color="auto" w:fill="B8DCF0"/>
          </w:tcPr>
          <w:p w14:paraId="671573C8" w14:textId="0EB2D1BF" w:rsidR="00942972" w:rsidRPr="007E7355" w:rsidRDefault="00765281" w:rsidP="00765281">
            <w:pPr>
              <w:pStyle w:val="TableParagraph"/>
              <w:spacing w:line="245" w:lineRule="exact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kaynaklarının</w:t>
            </w:r>
            <w:proofErr w:type="spellEnd"/>
          </w:p>
        </w:tc>
        <w:tc>
          <w:tcPr>
            <w:tcW w:w="1913" w:type="dxa"/>
            <w:tcBorders>
              <w:top w:val="nil"/>
              <w:bottom w:val="nil"/>
            </w:tcBorders>
            <w:shd w:val="clear" w:color="auto" w:fill="8BC6EB"/>
          </w:tcPr>
          <w:p w14:paraId="3D079E4B" w14:textId="77777777" w:rsidR="00942972" w:rsidRPr="007E7355" w:rsidRDefault="00942972" w:rsidP="00FD11EE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nın</w:t>
            </w:r>
            <w:proofErr w:type="spellEnd"/>
          </w:p>
        </w:tc>
        <w:tc>
          <w:tcPr>
            <w:tcW w:w="1793" w:type="dxa"/>
            <w:tcBorders>
              <w:top w:val="nil"/>
              <w:bottom w:val="nil"/>
            </w:tcBorders>
            <w:shd w:val="clear" w:color="auto" w:fill="5DB0E4"/>
          </w:tcPr>
          <w:p w14:paraId="68506688" w14:textId="77777777" w:rsidR="00942972" w:rsidRPr="007E7355" w:rsidRDefault="00942972" w:rsidP="00FD11EE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942972" w:rsidRPr="007E7355" w14:paraId="3210CA8C" w14:textId="77777777" w:rsidTr="00942972">
        <w:trPr>
          <w:trHeight w:val="284"/>
        </w:trPr>
        <w:tc>
          <w:tcPr>
            <w:tcW w:w="5592" w:type="dxa"/>
            <w:tcBorders>
              <w:top w:val="nil"/>
              <w:bottom w:val="nil"/>
            </w:tcBorders>
          </w:tcPr>
          <w:p w14:paraId="41FF800F" w14:textId="77777777" w:rsidR="00942972" w:rsidRPr="007E7355" w:rsidRDefault="00942972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44" w:type="dxa"/>
            <w:tcBorders>
              <w:top w:val="nil"/>
              <w:bottom w:val="nil"/>
            </w:tcBorders>
            <w:shd w:val="clear" w:color="auto" w:fill="E6F1F9"/>
          </w:tcPr>
          <w:p w14:paraId="01E09000" w14:textId="77777777" w:rsidR="00942972" w:rsidRPr="007E7355" w:rsidRDefault="00942972" w:rsidP="00FD11EE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lerini</w:t>
            </w:r>
            <w:proofErr w:type="spellEnd"/>
          </w:p>
        </w:tc>
        <w:tc>
          <w:tcPr>
            <w:tcW w:w="2387" w:type="dxa"/>
            <w:vMerge/>
            <w:tcBorders>
              <w:top w:val="nil"/>
            </w:tcBorders>
            <w:shd w:val="clear" w:color="auto" w:fill="D2E8F6"/>
          </w:tcPr>
          <w:p w14:paraId="1F010D98" w14:textId="77777777" w:rsidR="00942972" w:rsidRPr="00942972" w:rsidRDefault="00942972" w:rsidP="00FD11EE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2448" w:type="dxa"/>
            <w:tcBorders>
              <w:top w:val="nil"/>
              <w:bottom w:val="nil"/>
            </w:tcBorders>
            <w:shd w:val="clear" w:color="auto" w:fill="B8DCF0"/>
          </w:tcPr>
          <w:p w14:paraId="06733F8A" w14:textId="77777777" w:rsidR="00942972" w:rsidRPr="007E7355" w:rsidRDefault="00942972" w:rsidP="00FD11EE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a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gü</w:t>
            </w:r>
            <w:proofErr w:type="spellEnd"/>
          </w:p>
        </w:tc>
        <w:tc>
          <w:tcPr>
            <w:tcW w:w="1913" w:type="dxa"/>
            <w:tcBorders>
              <w:top w:val="nil"/>
              <w:bottom w:val="nil"/>
            </w:tcBorders>
            <w:shd w:val="clear" w:color="auto" w:fill="8BC6EB"/>
          </w:tcPr>
          <w:p w14:paraId="0E5947E9" w14:textId="77777777" w:rsidR="00942972" w:rsidRPr="007E7355" w:rsidRDefault="00942972" w:rsidP="00FD11EE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il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793" w:type="dxa"/>
            <w:tcBorders>
              <w:top w:val="nil"/>
              <w:bottom w:val="nil"/>
            </w:tcBorders>
            <w:shd w:val="clear" w:color="auto" w:fill="5DB0E4"/>
          </w:tcPr>
          <w:p w14:paraId="122860A8" w14:textId="77777777" w:rsidR="00942972" w:rsidRPr="007E7355" w:rsidRDefault="00942972" w:rsidP="00FD11EE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942972" w:rsidRPr="007E7355" w14:paraId="1ECF867E" w14:textId="77777777" w:rsidTr="00942972">
        <w:trPr>
          <w:trHeight w:val="1477"/>
        </w:trPr>
        <w:tc>
          <w:tcPr>
            <w:tcW w:w="5592" w:type="dxa"/>
            <w:vMerge w:val="restart"/>
            <w:tcBorders>
              <w:top w:val="nil"/>
            </w:tcBorders>
          </w:tcPr>
          <w:p w14:paraId="49373B92" w14:textId="77777777" w:rsidR="00942972" w:rsidRDefault="00942972" w:rsidP="00FD11EE">
            <w:pPr>
              <w:pStyle w:val="TableParagraph"/>
              <w:spacing w:line="243" w:lineRule="exact"/>
              <w:ind w:left="107" w:right="77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ını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laboratuv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ütüpha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tüdyo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itaplar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çevrimiçi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online)</w:t>
            </w:r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itaplar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belgeler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videolar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vb.</w:t>
            </w:r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celikte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erişilebilir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sine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kullanım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unulmuştu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tam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ının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llanımı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66F51A4A" w14:textId="77777777" w:rsidR="00942972" w:rsidRPr="007E7355" w:rsidRDefault="00942972" w:rsidP="00FD11EE">
            <w:pPr>
              <w:pStyle w:val="TableParagraph"/>
              <w:spacing w:line="243" w:lineRule="exact"/>
              <w:ind w:left="107" w:right="77"/>
              <w:jc w:val="both"/>
              <w:rPr>
                <w:rFonts w:ascii="Hurme Geometric Sans 1" w:hAnsi="Hurme Geometric Sans 1"/>
              </w:rPr>
            </w:pPr>
          </w:p>
          <w:p w14:paraId="63FE894F" w14:textId="1150D638" w:rsidR="00942972" w:rsidRPr="007E7355" w:rsidRDefault="00765281" w:rsidP="00FD11EE">
            <w:pPr>
              <w:pStyle w:val="TableParagraph"/>
              <w:spacing w:line="243" w:lineRule="exact"/>
              <w:ind w:left="107" w:right="77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eğitim-öğretim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ihtiyaçlarına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tümüyle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cevap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verebilen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kullanıcı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dostu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ergonomik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eş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zamanlı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eş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D0DD4">
              <w:rPr>
                <w:rFonts w:ascii="Hurme Geometric Sans 1" w:hAnsi="Hurme Geometric Sans 1"/>
              </w:rPr>
              <w:t>zamansız</w:t>
            </w:r>
            <w:proofErr w:type="spellEnd"/>
            <w:r w:rsidR="00942972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D0DD4">
              <w:rPr>
                <w:rFonts w:ascii="Hurme Geometric Sans 1" w:hAnsi="Hurme Geometric Sans 1"/>
              </w:rPr>
              <w:t>öğrenme</w:t>
            </w:r>
            <w:proofErr w:type="spellEnd"/>
            <w:r w:rsidR="00942972" w:rsidRPr="007D0DD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42972" w:rsidRPr="007D0DD4">
              <w:rPr>
                <w:rFonts w:ascii="Hurme Geometric Sans 1" w:hAnsi="Hurme Geometric Sans 1"/>
              </w:rPr>
              <w:t>zenginleştirilmiş</w:t>
            </w:r>
            <w:proofErr w:type="spellEnd"/>
            <w:r w:rsidR="00942972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D0DD4">
              <w:rPr>
                <w:rFonts w:ascii="Hurme Geometric Sans 1" w:hAnsi="Hurme Geometric Sans 1"/>
              </w:rPr>
              <w:t>içerik</w:t>
            </w:r>
            <w:proofErr w:type="spellEnd"/>
            <w:r w:rsidR="00942972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D0DD4">
              <w:rPr>
                <w:rFonts w:ascii="Hurme Geometric Sans 1" w:hAnsi="Hurme Geometric Sans 1"/>
              </w:rPr>
              <w:t>geliştirme</w:t>
            </w:r>
            <w:proofErr w:type="spellEnd"/>
            <w:r w:rsidR="00942972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D0DD4">
              <w:rPr>
                <w:rFonts w:ascii="Hurme Geometric Sans 1" w:hAnsi="Hurme Geometric Sans 1"/>
              </w:rPr>
              <w:t>ayrıca</w:t>
            </w:r>
            <w:proofErr w:type="spellEnd"/>
            <w:r w:rsidR="00942972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ölçme</w:t>
            </w:r>
            <w:proofErr w:type="spellEnd"/>
            <w:r w:rsidR="00942972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942972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değerlendirme</w:t>
            </w:r>
            <w:proofErr w:type="spellEnd"/>
            <w:r w:rsidR="00942972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942972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hizmetiçi</w:t>
            </w:r>
            <w:proofErr w:type="spellEnd"/>
            <w:r w:rsidR="00942972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="00942972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olanaklarına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sahip</w:t>
            </w:r>
            <w:proofErr w:type="spellEnd"/>
            <w:r w:rsidR="00942972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bir</w:t>
            </w:r>
            <w:proofErr w:type="spellEnd"/>
            <w:r w:rsidR="00942972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="00942972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="00942972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="00942972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>.</w:t>
            </w:r>
          </w:p>
          <w:p w14:paraId="36E68247" w14:textId="77777777" w:rsidR="00942972" w:rsidRPr="007D0DD4" w:rsidRDefault="00942972" w:rsidP="00FD11EE">
            <w:pPr>
              <w:pStyle w:val="TableParagraph"/>
              <w:spacing w:line="243" w:lineRule="exact"/>
              <w:ind w:left="107" w:right="77"/>
              <w:jc w:val="both"/>
              <w:rPr>
                <w:rFonts w:ascii="Hurme Geometric Sans 1" w:hAnsi="Hurme Geometric Sans 1"/>
              </w:rPr>
            </w:pPr>
          </w:p>
          <w:p w14:paraId="4420AAD2" w14:textId="77777777" w:rsidR="00942972" w:rsidRPr="007E7355" w:rsidRDefault="00942972" w:rsidP="00FD11EE">
            <w:pPr>
              <w:pStyle w:val="TableParagraph"/>
              <w:spacing w:line="243" w:lineRule="exact"/>
              <w:ind w:left="107" w:right="77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tamı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-öğrenci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-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-matery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leşim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y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44" w:type="dxa"/>
            <w:tcBorders>
              <w:top w:val="nil"/>
              <w:bottom w:val="nil"/>
            </w:tcBorders>
            <w:shd w:val="clear" w:color="auto" w:fill="E6F1F9"/>
          </w:tcPr>
          <w:p w14:paraId="344609A4" w14:textId="77777777" w:rsidR="00942972" w:rsidRPr="007E7355" w:rsidRDefault="00942972" w:rsidP="00FD11EE">
            <w:pPr>
              <w:pStyle w:val="TableParagraph"/>
              <w:spacing w:before="6" w:line="292" w:lineRule="auto"/>
              <w:ind w:left="107" w:right="6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ebil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er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ğ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42972">
              <w:rPr>
                <w:rFonts w:ascii="Hurme Geometric Sans 1" w:hAnsi="Hurme Geometric Sans 1"/>
              </w:rPr>
              <w:t>bulunmamaktadır</w:t>
            </w:r>
            <w:proofErr w:type="spellEnd"/>
            <w:r w:rsidRPr="00942972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387" w:type="dxa"/>
            <w:vMerge/>
            <w:tcBorders>
              <w:top w:val="nil"/>
            </w:tcBorders>
            <w:shd w:val="clear" w:color="auto" w:fill="D2E8F6"/>
          </w:tcPr>
          <w:p w14:paraId="7DEC99C3" w14:textId="77777777" w:rsidR="00942972" w:rsidRPr="00942972" w:rsidRDefault="00942972" w:rsidP="00FD11EE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2448" w:type="dxa"/>
            <w:tcBorders>
              <w:top w:val="nil"/>
              <w:bottom w:val="nil"/>
            </w:tcBorders>
            <w:shd w:val="clear" w:color="auto" w:fill="B8DCF0"/>
          </w:tcPr>
          <w:p w14:paraId="78D3CF17" w14:textId="77777777" w:rsidR="00942972" w:rsidRPr="007E7355" w:rsidRDefault="00942972" w:rsidP="00FD11EE">
            <w:pPr>
              <w:pStyle w:val="TableParagraph"/>
              <w:spacing w:before="6" w:line="292" w:lineRule="auto"/>
              <w:ind w:left="107"/>
              <w:rPr>
                <w:rFonts w:ascii="Hurme Geometric Sans 1" w:hAnsi="Hurme Geometric Sans 1"/>
              </w:rPr>
            </w:pPr>
            <w:proofErr w:type="spellStart"/>
            <w:r w:rsidRPr="00942972">
              <w:rPr>
                <w:rFonts w:ascii="Hurme Geometric Sans 1" w:hAnsi="Hurme Geometric Sans 1"/>
              </w:rPr>
              <w:t>koşullar</w:t>
            </w:r>
            <w:proofErr w:type="spellEnd"/>
            <w:r w:rsidRPr="0094297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942972">
              <w:rPr>
                <w:rFonts w:ascii="Hurme Geometric Sans 1" w:hAnsi="Hurme Geometric Sans 1"/>
              </w:rPr>
              <w:t>erişilebilirlik</w:t>
            </w:r>
            <w:proofErr w:type="spellEnd"/>
            <w:r w:rsidRPr="0094297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42972">
              <w:rPr>
                <w:rFonts w:ascii="Hurme Geometric Sans 1" w:hAnsi="Hurme Geometric Sans 1"/>
              </w:rPr>
              <w:t>ve</w:t>
            </w:r>
            <w:proofErr w:type="spellEnd"/>
            <w:r w:rsidRPr="0094297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ng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zetiler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42972">
              <w:rPr>
                <w:rFonts w:ascii="Hurme Geometric Sans 1" w:hAnsi="Hurme Geometric Sans 1"/>
              </w:rPr>
              <w:t>gerçekleştirilmektedir</w:t>
            </w:r>
            <w:proofErr w:type="spellEnd"/>
            <w:r w:rsidRPr="00942972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13" w:type="dxa"/>
            <w:tcBorders>
              <w:top w:val="nil"/>
              <w:bottom w:val="nil"/>
            </w:tcBorders>
            <w:shd w:val="clear" w:color="auto" w:fill="8BC6EB"/>
          </w:tcPr>
          <w:p w14:paraId="70BC8BEE" w14:textId="77777777" w:rsidR="00942972" w:rsidRPr="007E7355" w:rsidRDefault="00942972" w:rsidP="00FD11EE">
            <w:pPr>
              <w:pStyle w:val="TableParagraph"/>
              <w:spacing w:before="6" w:line="292" w:lineRule="auto"/>
              <w:ind w:left="107" w:right="18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ullanım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42972">
              <w:rPr>
                <w:rFonts w:ascii="Hurme Geometric Sans 1" w:hAnsi="Hurme Geometric Sans 1"/>
              </w:rPr>
              <w:t>yönelik</w:t>
            </w:r>
            <w:proofErr w:type="spellEnd"/>
            <w:r w:rsidRPr="0094297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42972">
              <w:rPr>
                <w:rFonts w:ascii="Hurme Geometric Sans 1" w:hAnsi="Hurme Geometric Sans 1"/>
              </w:rPr>
              <w:t>izleme</w:t>
            </w:r>
            <w:proofErr w:type="spellEnd"/>
            <w:r w:rsidRPr="0094297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42972">
              <w:rPr>
                <w:rFonts w:ascii="Hurme Geometric Sans 1" w:hAnsi="Hurme Geometric Sans 1"/>
              </w:rPr>
              <w:t>ve</w:t>
            </w:r>
            <w:proofErr w:type="spellEnd"/>
            <w:r w:rsidRPr="0094297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93" w:type="dxa"/>
            <w:tcBorders>
              <w:top w:val="nil"/>
              <w:bottom w:val="nil"/>
            </w:tcBorders>
            <w:shd w:val="clear" w:color="auto" w:fill="5DB0E4"/>
          </w:tcPr>
          <w:p w14:paraId="0C511CEE" w14:textId="77777777" w:rsidR="00942972" w:rsidRPr="007E7355" w:rsidRDefault="00942972" w:rsidP="00FD11EE">
            <w:pPr>
              <w:pStyle w:val="TableParagraph"/>
              <w:spacing w:before="6" w:line="292" w:lineRule="auto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42972">
              <w:rPr>
                <w:rFonts w:ascii="Hurme Geometric Sans 1" w:hAnsi="Hurme Geometric Sans 1"/>
              </w:rPr>
              <w:t>bulunmaktadır</w:t>
            </w:r>
            <w:proofErr w:type="spellEnd"/>
            <w:r w:rsidRPr="00942972">
              <w:rPr>
                <w:rFonts w:ascii="Hurme Geometric Sans 1" w:hAnsi="Hurme Geometric Sans 1"/>
              </w:rPr>
              <w:t>.</w:t>
            </w:r>
          </w:p>
        </w:tc>
      </w:tr>
      <w:tr w:rsidR="00942972" w:rsidRPr="007E7355" w14:paraId="45FCE585" w14:textId="77777777" w:rsidTr="00942972">
        <w:trPr>
          <w:trHeight w:val="588"/>
        </w:trPr>
        <w:tc>
          <w:tcPr>
            <w:tcW w:w="5592" w:type="dxa"/>
            <w:vMerge/>
          </w:tcPr>
          <w:p w14:paraId="1A6753D0" w14:textId="77777777" w:rsidR="00942972" w:rsidRPr="007E7355" w:rsidRDefault="00942972" w:rsidP="00FD11EE">
            <w:pPr>
              <w:pStyle w:val="TableParagraph"/>
              <w:spacing w:before="1" w:line="242" w:lineRule="auto"/>
              <w:ind w:left="107" w:right="77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44" w:type="dxa"/>
            <w:tcBorders>
              <w:top w:val="nil"/>
            </w:tcBorders>
            <w:shd w:val="clear" w:color="auto" w:fill="E6F1F9"/>
          </w:tcPr>
          <w:p w14:paraId="09070358" w14:textId="77777777" w:rsidR="00942972" w:rsidRPr="007E7355" w:rsidRDefault="00942972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387" w:type="dxa"/>
            <w:vMerge/>
            <w:tcBorders>
              <w:top w:val="nil"/>
            </w:tcBorders>
            <w:shd w:val="clear" w:color="auto" w:fill="D2E8F6"/>
          </w:tcPr>
          <w:p w14:paraId="6D1803F5" w14:textId="77777777" w:rsidR="00942972" w:rsidRPr="00942972" w:rsidRDefault="00942972" w:rsidP="00FD11EE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2448" w:type="dxa"/>
            <w:tcBorders>
              <w:top w:val="nil"/>
            </w:tcBorders>
            <w:shd w:val="clear" w:color="auto" w:fill="B8DCF0"/>
          </w:tcPr>
          <w:p w14:paraId="4D5CC8A9" w14:textId="77777777" w:rsidR="00942972" w:rsidRPr="007E7355" w:rsidRDefault="00942972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3" w:type="dxa"/>
            <w:tcBorders>
              <w:top w:val="nil"/>
            </w:tcBorders>
            <w:shd w:val="clear" w:color="auto" w:fill="8BC6EB"/>
          </w:tcPr>
          <w:p w14:paraId="7B8AE291" w14:textId="77777777" w:rsidR="00942972" w:rsidRPr="007E7355" w:rsidRDefault="00942972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93" w:type="dxa"/>
            <w:tcBorders>
              <w:top w:val="nil"/>
            </w:tcBorders>
            <w:shd w:val="clear" w:color="auto" w:fill="5DB0E4"/>
          </w:tcPr>
          <w:p w14:paraId="1A22D974" w14:textId="77777777" w:rsidR="00942972" w:rsidRPr="007E7355" w:rsidRDefault="00942972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42972" w:rsidRPr="007E7355" w14:paraId="7A3FDB38" w14:textId="77777777" w:rsidTr="00FD11EE">
        <w:trPr>
          <w:trHeight w:val="2541"/>
        </w:trPr>
        <w:tc>
          <w:tcPr>
            <w:tcW w:w="5592" w:type="dxa"/>
            <w:vMerge/>
            <w:tcBorders>
              <w:bottom w:val="nil"/>
            </w:tcBorders>
          </w:tcPr>
          <w:p w14:paraId="11FE09DE" w14:textId="77777777" w:rsidR="00942972" w:rsidRPr="007E7355" w:rsidRDefault="00942972" w:rsidP="00FD11EE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0585" w:type="dxa"/>
            <w:gridSpan w:val="5"/>
            <w:tcBorders>
              <w:bottom w:val="nil"/>
            </w:tcBorders>
            <w:shd w:val="clear" w:color="auto" w:fill="A4D2EC"/>
          </w:tcPr>
          <w:p w14:paraId="59CD485D" w14:textId="77777777" w:rsidR="00942972" w:rsidRPr="00942972" w:rsidRDefault="00942972" w:rsidP="00FD11EE">
            <w:pPr>
              <w:pStyle w:val="TableParagraph"/>
              <w:rPr>
                <w:rFonts w:ascii="Hurme Geometric Sans 1" w:hAnsi="Hurme Geometric Sans 1"/>
                <w:i/>
              </w:rPr>
            </w:pPr>
          </w:p>
          <w:p w14:paraId="335DF2E6" w14:textId="77777777" w:rsidR="00942972" w:rsidRPr="00942972" w:rsidRDefault="00942972" w:rsidP="00FD11EE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 w:rsidRPr="00942972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942972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63C3699" w14:textId="77777777" w:rsidR="00942972" w:rsidRPr="00BB7BE1" w:rsidRDefault="00942972" w:rsidP="00BB7BE1">
            <w:pPr>
              <w:pStyle w:val="TableParagraph"/>
              <w:numPr>
                <w:ilvl w:val="0"/>
                <w:numId w:val="29"/>
              </w:numPr>
              <w:tabs>
                <w:tab w:val="left" w:pos="1034"/>
                <w:tab w:val="left" w:pos="1035"/>
              </w:tabs>
              <w:spacing w:before="41"/>
              <w:ind w:right="30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eterlil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urum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lan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3F076BA4" w14:textId="77777777" w:rsidR="00942972" w:rsidRPr="00BB7BE1" w:rsidRDefault="00942972" w:rsidP="00BB7BE1">
            <w:pPr>
              <w:pStyle w:val="TableParagraph"/>
              <w:numPr>
                <w:ilvl w:val="0"/>
                <w:numId w:val="29"/>
              </w:numPr>
              <w:tabs>
                <w:tab w:val="left" w:pos="1034"/>
                <w:tab w:val="left" w:pos="1035"/>
              </w:tabs>
              <w:spacing w:before="50"/>
              <w:ind w:right="30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rişilebilirl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hi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1AB9472D" w14:textId="77777777" w:rsidR="00942972" w:rsidRPr="00BB7BE1" w:rsidRDefault="00942972" w:rsidP="00BB7BE1">
            <w:pPr>
              <w:pStyle w:val="TableParagraph"/>
              <w:numPr>
                <w:ilvl w:val="0"/>
                <w:numId w:val="29"/>
              </w:numPr>
              <w:tabs>
                <w:tab w:val="left" w:pos="1034"/>
                <w:tab w:val="left" w:pos="1035"/>
              </w:tabs>
              <w:spacing w:before="51"/>
              <w:ind w:right="30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rnekler</w:t>
            </w:r>
            <w:proofErr w:type="spellEnd"/>
          </w:p>
          <w:p w14:paraId="50EC3F98" w14:textId="77777777" w:rsidR="00942972" w:rsidRPr="00BB7BE1" w:rsidRDefault="00942972" w:rsidP="00BB7BE1">
            <w:pPr>
              <w:pStyle w:val="TableParagraph"/>
              <w:numPr>
                <w:ilvl w:val="0"/>
                <w:numId w:val="29"/>
              </w:numPr>
              <w:tabs>
                <w:tab w:val="left" w:pos="1034"/>
                <w:tab w:val="left" w:pos="1035"/>
              </w:tabs>
              <w:spacing w:before="52"/>
              <w:ind w:right="30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ler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unu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il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r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nket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1250978B" w14:textId="77777777" w:rsidR="00942972" w:rsidRPr="00BB7BE1" w:rsidRDefault="00942972" w:rsidP="00BB7BE1">
            <w:pPr>
              <w:pStyle w:val="TableParagraph"/>
              <w:numPr>
                <w:ilvl w:val="0"/>
                <w:numId w:val="29"/>
              </w:numPr>
              <w:tabs>
                <w:tab w:val="left" w:pos="1034"/>
                <w:tab w:val="left" w:pos="1035"/>
              </w:tabs>
              <w:spacing w:before="49"/>
              <w:ind w:right="30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üzen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diğ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38D2637F" w14:textId="02FA6726" w:rsidR="00942972" w:rsidRPr="007E7355" w:rsidRDefault="00942972" w:rsidP="00BB7BE1">
            <w:pPr>
              <w:pStyle w:val="TableParagraph"/>
              <w:numPr>
                <w:ilvl w:val="0"/>
                <w:numId w:val="29"/>
              </w:numPr>
              <w:tabs>
                <w:tab w:val="left" w:pos="1034"/>
                <w:tab w:val="left" w:pos="1035"/>
              </w:tabs>
              <w:spacing w:before="51"/>
              <w:ind w:right="308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765281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942972" w:rsidRPr="007E7355" w14:paraId="0BEF2EA5" w14:textId="77777777" w:rsidTr="00FD11EE">
        <w:trPr>
          <w:trHeight w:val="618"/>
        </w:trPr>
        <w:tc>
          <w:tcPr>
            <w:tcW w:w="5592" w:type="dxa"/>
            <w:tcBorders>
              <w:top w:val="nil"/>
            </w:tcBorders>
          </w:tcPr>
          <w:p w14:paraId="7EC9FC9C" w14:textId="77777777" w:rsidR="00942972" w:rsidRPr="007E7355" w:rsidRDefault="00942972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585" w:type="dxa"/>
            <w:gridSpan w:val="5"/>
            <w:tcBorders>
              <w:top w:val="nil"/>
            </w:tcBorders>
            <w:shd w:val="clear" w:color="auto" w:fill="A4D2EC"/>
          </w:tcPr>
          <w:p w14:paraId="25ECE3E2" w14:textId="0C46E3B0" w:rsidR="00942972" w:rsidRPr="007E7355" w:rsidRDefault="00942972" w:rsidP="00FD11EE">
            <w:pPr>
              <w:pStyle w:val="TableParagraph"/>
              <w:spacing w:line="251" w:lineRule="exact"/>
              <w:ind w:left="1034"/>
              <w:rPr>
                <w:rFonts w:ascii="Hurme Geometric Sans 1" w:hAnsi="Hurme Geometric Sans 1"/>
                <w:i/>
              </w:rPr>
            </w:pPr>
            <w:r>
              <w:rPr>
                <w:rFonts w:ascii="Hurme Geometric Sans 1" w:hAnsi="Hurme Geometric Sans 1"/>
                <w:i/>
              </w:rPr>
              <w:t xml:space="preserve"> </w:t>
            </w:r>
          </w:p>
        </w:tc>
      </w:tr>
    </w:tbl>
    <w:p w14:paraId="2F90D31F" w14:textId="70D0C255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</w:p>
    <w:p w14:paraId="62002400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CC301D">
          <w:headerReference w:type="default" r:id="rId56"/>
          <w:footerReference w:type="default" r:id="rId57"/>
          <w:pgSz w:w="16840" w:h="11910" w:orient="landscape"/>
          <w:pgMar w:top="7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0"/>
        <w:gridCol w:w="2127"/>
        <w:gridCol w:w="1844"/>
        <w:gridCol w:w="2108"/>
        <w:gridCol w:w="2106"/>
        <w:gridCol w:w="1885"/>
      </w:tblGrid>
      <w:tr w:rsidR="006821FE" w:rsidRPr="007E7355" w14:paraId="0B89BB69" w14:textId="77777777" w:rsidTr="00FD11EE">
        <w:trPr>
          <w:trHeight w:val="393"/>
        </w:trPr>
        <w:tc>
          <w:tcPr>
            <w:tcW w:w="16020" w:type="dxa"/>
            <w:gridSpan w:val="6"/>
            <w:shd w:val="clear" w:color="auto" w:fill="A4D2EC"/>
          </w:tcPr>
          <w:p w14:paraId="5F48EBC5" w14:textId="77777777" w:rsidR="006821FE" w:rsidRPr="00CA268B" w:rsidRDefault="006821FE" w:rsidP="00CA268B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CA268B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CA268B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CA268B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6821FE" w:rsidRPr="007E7355" w14:paraId="732548E7" w14:textId="77777777" w:rsidTr="00FD11EE">
        <w:trPr>
          <w:trHeight w:val="397"/>
        </w:trPr>
        <w:tc>
          <w:tcPr>
            <w:tcW w:w="16020" w:type="dxa"/>
            <w:gridSpan w:val="6"/>
            <w:shd w:val="clear" w:color="auto" w:fill="A4D2EC"/>
          </w:tcPr>
          <w:p w14:paraId="3DE772A0" w14:textId="77777777" w:rsidR="006821FE" w:rsidRPr="007E7355" w:rsidRDefault="006821FE" w:rsidP="00FD11EE">
            <w:pPr>
              <w:pStyle w:val="TableParagraph"/>
              <w:spacing w:before="88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Akademik Destek Hizmetleri</w:t>
            </w:r>
          </w:p>
        </w:tc>
      </w:tr>
      <w:tr w:rsidR="006821FE" w:rsidRPr="007E7355" w14:paraId="2A2EF1D0" w14:textId="77777777" w:rsidTr="00FD11EE">
        <w:trPr>
          <w:trHeight w:val="395"/>
        </w:trPr>
        <w:tc>
          <w:tcPr>
            <w:tcW w:w="5950" w:type="dxa"/>
            <w:shd w:val="clear" w:color="auto" w:fill="A4D2EC"/>
          </w:tcPr>
          <w:p w14:paraId="786AAB85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shd w:val="clear" w:color="auto" w:fill="A4D2EC"/>
          </w:tcPr>
          <w:p w14:paraId="2F42F2D8" w14:textId="77777777" w:rsidR="006821FE" w:rsidRPr="007E7355" w:rsidRDefault="006821FE" w:rsidP="00FD11EE">
            <w:pPr>
              <w:pStyle w:val="TableParagraph"/>
              <w:spacing w:before="88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844" w:type="dxa"/>
            <w:shd w:val="clear" w:color="auto" w:fill="A4D2EC"/>
          </w:tcPr>
          <w:p w14:paraId="366B271B" w14:textId="77777777" w:rsidR="006821FE" w:rsidRPr="007E7355" w:rsidRDefault="006821FE" w:rsidP="00FD11EE">
            <w:pPr>
              <w:pStyle w:val="TableParagraph"/>
              <w:spacing w:before="88"/>
              <w:ind w:left="3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108" w:type="dxa"/>
            <w:shd w:val="clear" w:color="auto" w:fill="A4D2EC"/>
          </w:tcPr>
          <w:p w14:paraId="47C7FA18" w14:textId="77777777" w:rsidR="006821FE" w:rsidRPr="007E7355" w:rsidRDefault="006821FE" w:rsidP="00FD11EE">
            <w:pPr>
              <w:pStyle w:val="TableParagraph"/>
              <w:spacing w:before="88"/>
              <w:ind w:left="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06" w:type="dxa"/>
            <w:shd w:val="clear" w:color="auto" w:fill="A4D2EC"/>
          </w:tcPr>
          <w:p w14:paraId="5DD248E7" w14:textId="77777777" w:rsidR="006821FE" w:rsidRPr="007E7355" w:rsidRDefault="006821FE" w:rsidP="00FD11EE">
            <w:pPr>
              <w:pStyle w:val="TableParagraph"/>
              <w:spacing w:before="88"/>
              <w:ind w:left="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85" w:type="dxa"/>
            <w:shd w:val="clear" w:color="auto" w:fill="A4D2EC"/>
          </w:tcPr>
          <w:p w14:paraId="6743AC1E" w14:textId="77777777" w:rsidR="006821FE" w:rsidRPr="007E7355" w:rsidRDefault="006821FE" w:rsidP="00FD11EE">
            <w:pPr>
              <w:pStyle w:val="TableParagraph"/>
              <w:spacing w:before="8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6821FE" w:rsidRPr="007E7355" w14:paraId="18F673F8" w14:textId="77777777" w:rsidTr="00FD11EE">
        <w:trPr>
          <w:trHeight w:val="309"/>
        </w:trPr>
        <w:tc>
          <w:tcPr>
            <w:tcW w:w="5950" w:type="dxa"/>
            <w:tcBorders>
              <w:bottom w:val="nil"/>
            </w:tcBorders>
          </w:tcPr>
          <w:p w14:paraId="65FF7627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bottom w:val="nil"/>
            </w:tcBorders>
            <w:shd w:val="clear" w:color="auto" w:fill="E6F1F9"/>
          </w:tcPr>
          <w:p w14:paraId="14649BD9" w14:textId="379880C8" w:rsidR="006821FE" w:rsidRPr="007E7355" w:rsidRDefault="00765281" w:rsidP="00FD11EE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</w:p>
        </w:tc>
        <w:tc>
          <w:tcPr>
            <w:tcW w:w="1844" w:type="dxa"/>
            <w:tcBorders>
              <w:bottom w:val="nil"/>
            </w:tcBorders>
            <w:shd w:val="clear" w:color="auto" w:fill="D2E8F6"/>
          </w:tcPr>
          <w:p w14:paraId="72BB99F6" w14:textId="12084475" w:rsidR="006821FE" w:rsidRPr="007E7355" w:rsidRDefault="00765281" w:rsidP="00FD11EE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</w:p>
        </w:tc>
        <w:tc>
          <w:tcPr>
            <w:tcW w:w="2108" w:type="dxa"/>
            <w:tcBorders>
              <w:bottom w:val="nil"/>
            </w:tcBorders>
            <w:shd w:val="clear" w:color="auto" w:fill="B8DCF0"/>
          </w:tcPr>
          <w:p w14:paraId="220E732C" w14:textId="73A95EEF" w:rsidR="006821FE" w:rsidRPr="007E7355" w:rsidRDefault="00765281" w:rsidP="00FD11EE">
            <w:pPr>
              <w:pStyle w:val="TableParagraph"/>
              <w:spacing w:before="1"/>
              <w:ind w:left="103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</w:p>
        </w:tc>
        <w:tc>
          <w:tcPr>
            <w:tcW w:w="2106" w:type="dxa"/>
            <w:tcBorders>
              <w:bottom w:val="nil"/>
            </w:tcBorders>
            <w:shd w:val="clear" w:color="auto" w:fill="8BC6EB"/>
          </w:tcPr>
          <w:p w14:paraId="1F651BC1" w14:textId="37199A53" w:rsidR="006821FE" w:rsidRPr="007E7355" w:rsidRDefault="00765281" w:rsidP="00FD11EE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</w:p>
        </w:tc>
        <w:tc>
          <w:tcPr>
            <w:tcW w:w="1885" w:type="dxa"/>
            <w:tcBorders>
              <w:bottom w:val="nil"/>
            </w:tcBorders>
            <w:shd w:val="clear" w:color="auto" w:fill="5DB0E4"/>
          </w:tcPr>
          <w:p w14:paraId="04E67A82" w14:textId="77777777" w:rsidR="006821FE" w:rsidRPr="007E7355" w:rsidRDefault="006821FE" w:rsidP="00FD11EE">
            <w:pPr>
              <w:pStyle w:val="TableParagraph"/>
              <w:spacing w:before="4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6821FE" w:rsidRPr="007E7355" w14:paraId="4D77733E" w14:textId="77777777" w:rsidTr="00FD11EE">
        <w:trPr>
          <w:trHeight w:val="308"/>
        </w:trPr>
        <w:tc>
          <w:tcPr>
            <w:tcW w:w="5950" w:type="dxa"/>
            <w:tcBorders>
              <w:top w:val="nil"/>
              <w:bottom w:val="nil"/>
            </w:tcBorders>
          </w:tcPr>
          <w:p w14:paraId="41CBA10C" w14:textId="77777777" w:rsidR="006821FE" w:rsidRPr="00BA5DA0" w:rsidRDefault="006821FE" w:rsidP="00FD11EE">
            <w:pPr>
              <w:pStyle w:val="TableParagraph"/>
              <w:spacing w:before="2"/>
              <w:ind w:left="107"/>
              <w:rPr>
                <w:rFonts w:ascii="Hurme Geometric Sans 1" w:hAnsi="Hurme Geometric Sans 1"/>
                <w:b/>
              </w:rPr>
            </w:pPr>
            <w:r w:rsidRPr="00BA5DA0">
              <w:rPr>
                <w:rFonts w:ascii="Hurme Geometric Sans 1" w:hAnsi="Hurme Geometric Sans 1"/>
                <w:b/>
                <w:u w:val="single"/>
              </w:rPr>
              <w:t xml:space="preserve">B.3.2. Akademik </w:t>
            </w:r>
            <w:proofErr w:type="spellStart"/>
            <w:r w:rsidRPr="00BA5DA0">
              <w:rPr>
                <w:rFonts w:ascii="Hurme Geometric Sans 1" w:hAnsi="Hurme Geometric Sans 1"/>
                <w:b/>
                <w:u w:val="single"/>
              </w:rPr>
              <w:t>destek</w:t>
            </w:r>
            <w:proofErr w:type="spellEnd"/>
            <w:r w:rsidRPr="00BA5DA0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  <w:b/>
                <w:u w:val="single"/>
              </w:rPr>
              <w:t>hizmetleri</w:t>
            </w:r>
            <w:proofErr w:type="spellEnd"/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3BEE2CCA" w14:textId="77777777" w:rsidR="006821FE" w:rsidRPr="007E7355" w:rsidRDefault="006821FE" w:rsidP="00FD11E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3B391CA5" w14:textId="77777777" w:rsidR="006821FE" w:rsidRPr="007E7355" w:rsidRDefault="006821FE" w:rsidP="00FD11EE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190CC8ED" w14:textId="77777777" w:rsidR="006821FE" w:rsidRPr="007E7355" w:rsidRDefault="006821FE" w:rsidP="00FD11EE">
            <w:pPr>
              <w:pStyle w:val="TableParagraph"/>
              <w:spacing w:before="2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1A84DD8E" w14:textId="77777777" w:rsidR="006821FE" w:rsidRPr="007E7355" w:rsidRDefault="006821FE" w:rsidP="00FD11E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76343F90" w14:textId="77777777" w:rsidR="006821FE" w:rsidRPr="007E7355" w:rsidRDefault="006821FE" w:rsidP="00FD11EE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6821FE" w:rsidRPr="007E7355" w14:paraId="4745A1C6" w14:textId="77777777" w:rsidTr="00FD11EE">
        <w:trPr>
          <w:trHeight w:val="309"/>
        </w:trPr>
        <w:tc>
          <w:tcPr>
            <w:tcW w:w="5950" w:type="dxa"/>
            <w:tcBorders>
              <w:top w:val="nil"/>
              <w:bottom w:val="nil"/>
            </w:tcBorders>
          </w:tcPr>
          <w:p w14:paraId="7A8CFC25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0DB2037E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kademik</w:t>
            </w:r>
            <w:proofErr w:type="spellEnd"/>
            <w:r w:rsidRPr="007E7355">
              <w:rPr>
                <w:rFonts w:ascii="Hurme Geometric Sans 1" w:hAnsi="Hurme Geometric Sans 1"/>
                <w:spacing w:val="-42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imi</w:t>
            </w:r>
            <w:proofErr w:type="spellEnd"/>
            <w:r w:rsidRPr="007E7355">
              <w:rPr>
                <w:rFonts w:ascii="Hurme Geometric Sans 1" w:hAnsi="Hurme Geometric Sans 1"/>
                <w:spacing w:val="-43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013CA98E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AA2AA0">
              <w:rPr>
                <w:rFonts w:ascii="Hurme Geometric Sans 1" w:hAnsi="Hurme Geometric Sans 1"/>
              </w:rPr>
              <w:t>akademik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A2AA0">
              <w:rPr>
                <w:rFonts w:ascii="Hurme Geometric Sans 1" w:hAnsi="Hurme Geometric Sans 1"/>
              </w:rPr>
              <w:t>gelişimi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0F416995" w14:textId="77777777" w:rsidR="006821FE" w:rsidRPr="007E7355" w:rsidRDefault="006821FE" w:rsidP="00FD11EE">
            <w:pPr>
              <w:pStyle w:val="TableParagraph"/>
              <w:spacing w:before="3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kadem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5B7C270F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kademik</w:t>
            </w:r>
            <w:proofErr w:type="spellEnd"/>
            <w:r w:rsidRPr="007E7355">
              <w:rPr>
                <w:rFonts w:ascii="Hurme Geometric Sans 1" w:hAnsi="Hurme Geometric Sans 1"/>
                <w:spacing w:val="-4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imi</w:t>
            </w:r>
            <w:proofErr w:type="spellEnd"/>
            <w:r w:rsidRPr="007E7355">
              <w:rPr>
                <w:rFonts w:ascii="Hurme Geometric Sans 1" w:hAnsi="Hurme Geometric Sans 1"/>
                <w:spacing w:val="-4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44F35D0D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6821FE" w:rsidRPr="007E7355" w14:paraId="087FC9A9" w14:textId="77777777" w:rsidTr="00FD11EE">
        <w:trPr>
          <w:trHeight w:val="308"/>
        </w:trPr>
        <w:tc>
          <w:tcPr>
            <w:tcW w:w="5950" w:type="dxa"/>
            <w:vMerge w:val="restart"/>
            <w:tcBorders>
              <w:top w:val="nil"/>
            </w:tcBorders>
          </w:tcPr>
          <w:p w14:paraId="555C11E7" w14:textId="77777777" w:rsidR="006821FE" w:rsidRPr="007E7355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kadem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im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ki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ö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en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4827B71D" w14:textId="77777777" w:rsidR="006821FE" w:rsidRPr="006821FE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kademik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runlarına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riyer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masına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stek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n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nışm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y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Danışmanlı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ortfolyos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temler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ki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6821FE">
              <w:rPr>
                <w:rFonts w:ascii="Hurme Geometric Sans 1" w:hAnsi="Hurme Geometric Sans 1"/>
              </w:rPr>
              <w:t>Öğrencilerin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danışmanlarına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erişimi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kolaydır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ve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çeşitli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erişimi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olanakları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6821FE">
              <w:rPr>
                <w:rFonts w:ascii="Hurme Geometric Sans 1" w:hAnsi="Hurme Geometric Sans 1"/>
              </w:rPr>
              <w:t>yüz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yüze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821FE">
              <w:rPr>
                <w:rFonts w:ascii="Hurme Geometric Sans 1" w:hAnsi="Hurme Geometric Sans 1"/>
              </w:rPr>
              <w:t>çevrimiçi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6821FE">
              <w:rPr>
                <w:rFonts w:ascii="Hurme Geometric Sans 1" w:hAnsi="Hurme Geometric Sans 1"/>
              </w:rPr>
              <w:t>bulunmaktadır</w:t>
            </w:r>
            <w:proofErr w:type="spellEnd"/>
            <w:r w:rsidRPr="006821FE">
              <w:rPr>
                <w:rFonts w:ascii="Hurme Geometric Sans 1" w:hAnsi="Hurme Geometric Sans 1"/>
              </w:rPr>
              <w:t>.</w:t>
            </w:r>
          </w:p>
          <w:p w14:paraId="36A8B877" w14:textId="77777777" w:rsidR="006821FE" w:rsidRPr="007E7355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01B97A69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ariye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planlamasına</w:t>
            </w:r>
            <w:proofErr w:type="spellEnd"/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4399C511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riyer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7D29FC7C" w14:textId="77777777" w:rsidR="006821FE" w:rsidRPr="007E7355" w:rsidRDefault="006821FE" w:rsidP="00FD11EE">
            <w:pPr>
              <w:pStyle w:val="TableParagraph"/>
              <w:spacing w:before="3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ariye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planlamasına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4EC813B0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ariye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planlamasına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6CA81D7A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6821FE" w:rsidRPr="007E7355" w14:paraId="63D04AC7" w14:textId="77777777" w:rsidTr="00FD11EE">
        <w:trPr>
          <w:trHeight w:val="308"/>
        </w:trPr>
        <w:tc>
          <w:tcPr>
            <w:tcW w:w="5950" w:type="dxa"/>
            <w:vMerge/>
          </w:tcPr>
          <w:p w14:paraId="29680115" w14:textId="77777777" w:rsidR="006821FE" w:rsidRPr="007E7355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15FE4E4F" w14:textId="77777777" w:rsidR="006821FE" w:rsidRPr="007E7355" w:rsidRDefault="006821FE" w:rsidP="00FD11E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stek</w:t>
            </w:r>
            <w:proofErr w:type="spellEnd"/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580EF1B5" w14:textId="77777777" w:rsidR="006821FE" w:rsidRPr="007E7355" w:rsidRDefault="006821FE" w:rsidP="00FD11EE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laması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505B91C2" w14:textId="77777777" w:rsidR="006821FE" w:rsidRPr="007E7355" w:rsidRDefault="006821FE" w:rsidP="00FD11EE">
            <w:pPr>
              <w:pStyle w:val="TableParagraph"/>
              <w:spacing w:before="2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stek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63F3939F" w14:textId="77777777" w:rsidR="006821FE" w:rsidRPr="007E7355" w:rsidRDefault="006821FE" w:rsidP="00FD11E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127313EE" w14:textId="77777777" w:rsidR="006821FE" w:rsidRPr="007E7355" w:rsidRDefault="006821FE" w:rsidP="00FD11EE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6821FE" w:rsidRPr="007E7355" w14:paraId="16129519" w14:textId="77777777" w:rsidTr="00FD11EE">
        <w:trPr>
          <w:trHeight w:val="309"/>
        </w:trPr>
        <w:tc>
          <w:tcPr>
            <w:tcW w:w="5950" w:type="dxa"/>
            <w:vMerge/>
          </w:tcPr>
          <w:p w14:paraId="48D1B2C6" w14:textId="77777777" w:rsidR="006821FE" w:rsidRPr="007E7355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2FC420C9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izmetileri</w:t>
            </w:r>
            <w:proofErr w:type="spellEnd"/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122A841B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041AC56C" w14:textId="77777777" w:rsidR="006821FE" w:rsidRPr="007E7355" w:rsidRDefault="006821FE" w:rsidP="00FD11EE">
            <w:pPr>
              <w:pStyle w:val="TableParagraph"/>
              <w:spacing w:before="3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izmet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121469E6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342F4FBB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6821FE" w:rsidRPr="007E7355" w14:paraId="7134160B" w14:textId="77777777" w:rsidTr="00FD11EE">
        <w:trPr>
          <w:trHeight w:val="308"/>
        </w:trPr>
        <w:tc>
          <w:tcPr>
            <w:tcW w:w="5950" w:type="dxa"/>
            <w:vMerge/>
          </w:tcPr>
          <w:p w14:paraId="61EEA397" w14:textId="77777777" w:rsidR="006821FE" w:rsidRPr="007E7355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1B06CAF3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6EA47FC0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37C5E0C9" w14:textId="77777777" w:rsidR="006821FE" w:rsidRPr="007E7355" w:rsidRDefault="006821FE" w:rsidP="00FD11EE">
            <w:pPr>
              <w:pStyle w:val="TableParagraph"/>
              <w:spacing w:before="3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allar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3D4D588F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5B4B421C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6821FE" w:rsidRPr="007E7355" w14:paraId="734AFD90" w14:textId="77777777" w:rsidTr="00FD11EE">
        <w:trPr>
          <w:trHeight w:val="308"/>
        </w:trPr>
        <w:tc>
          <w:tcPr>
            <w:tcW w:w="5950" w:type="dxa"/>
            <w:vMerge/>
          </w:tcPr>
          <w:p w14:paraId="763E9715" w14:textId="77777777" w:rsidR="006821FE" w:rsidRPr="007E7355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5A3700D4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0B27BD21" w14:textId="77777777" w:rsidR="006821FE" w:rsidRPr="007E7355" w:rsidRDefault="006821FE" w:rsidP="00FD11EE">
            <w:pPr>
              <w:pStyle w:val="TableParagraph"/>
              <w:spacing w:line="268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urallar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0E8F54FC" w14:textId="77777777" w:rsidR="006821FE" w:rsidRPr="007E7355" w:rsidRDefault="006821FE" w:rsidP="00FD11EE">
            <w:pPr>
              <w:pStyle w:val="TableParagraph"/>
              <w:spacing w:before="2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ahilinde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2BBC11A7" w14:textId="77777777" w:rsidR="006821FE" w:rsidRPr="007E7355" w:rsidRDefault="006821FE" w:rsidP="00FD11E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ılımıyla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68FDFFCB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6821FE" w:rsidRPr="007E7355" w14:paraId="56167DD4" w14:textId="77777777" w:rsidTr="00FD11EE">
        <w:trPr>
          <w:trHeight w:val="448"/>
        </w:trPr>
        <w:tc>
          <w:tcPr>
            <w:tcW w:w="5950" w:type="dxa"/>
            <w:vMerge/>
            <w:tcBorders>
              <w:bottom w:val="nil"/>
            </w:tcBorders>
          </w:tcPr>
          <w:p w14:paraId="1EEE6FF5" w14:textId="77777777" w:rsidR="006821FE" w:rsidRPr="007E7355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3C49BA2F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73786F0B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6E48EE42" w14:textId="77777777" w:rsidR="006821FE" w:rsidRPr="007E7355" w:rsidRDefault="006821FE" w:rsidP="00FD11EE">
            <w:pPr>
              <w:pStyle w:val="TableParagraph"/>
              <w:spacing w:before="3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7EE93E27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550258D3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6821FE" w:rsidRPr="007E7355" w14:paraId="62AAEFF1" w14:textId="77777777" w:rsidTr="00FD11EE">
        <w:trPr>
          <w:trHeight w:val="423"/>
        </w:trPr>
        <w:tc>
          <w:tcPr>
            <w:tcW w:w="5950" w:type="dxa"/>
            <w:vMerge w:val="restart"/>
            <w:tcBorders>
              <w:top w:val="nil"/>
              <w:bottom w:val="nil"/>
            </w:tcBorders>
          </w:tcPr>
          <w:p w14:paraId="37E60C6D" w14:textId="77777777" w:rsidR="006821FE" w:rsidRPr="007E7355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sikoloj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nışmanlı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riy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rkez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izmet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erişilebilirdir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yüz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ze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çevrimiçi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unulmuştu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izmetlerin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erliliği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kip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7" w:type="dxa"/>
            <w:tcBorders>
              <w:top w:val="nil"/>
            </w:tcBorders>
            <w:shd w:val="clear" w:color="auto" w:fill="E6F1F9"/>
          </w:tcPr>
          <w:p w14:paraId="0F778658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44" w:type="dxa"/>
            <w:tcBorders>
              <w:top w:val="nil"/>
            </w:tcBorders>
            <w:shd w:val="clear" w:color="auto" w:fill="D2E8F6"/>
          </w:tcPr>
          <w:p w14:paraId="7769A227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8" w:type="dxa"/>
            <w:tcBorders>
              <w:top w:val="nil"/>
            </w:tcBorders>
            <w:shd w:val="clear" w:color="auto" w:fill="B8DCF0"/>
          </w:tcPr>
          <w:p w14:paraId="2A7E973F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6" w:type="dxa"/>
            <w:tcBorders>
              <w:top w:val="nil"/>
            </w:tcBorders>
            <w:shd w:val="clear" w:color="auto" w:fill="8BC6EB"/>
          </w:tcPr>
          <w:p w14:paraId="557D2713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85" w:type="dxa"/>
            <w:tcBorders>
              <w:top w:val="nil"/>
            </w:tcBorders>
            <w:shd w:val="clear" w:color="auto" w:fill="5DB0E4"/>
          </w:tcPr>
          <w:p w14:paraId="3D50DFEA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6821FE" w:rsidRPr="007E7355" w14:paraId="798EFC9F" w14:textId="77777777" w:rsidTr="00FD11EE">
        <w:trPr>
          <w:trHeight w:val="3181"/>
        </w:trPr>
        <w:tc>
          <w:tcPr>
            <w:tcW w:w="5950" w:type="dxa"/>
            <w:vMerge/>
            <w:tcBorders>
              <w:top w:val="nil"/>
              <w:bottom w:val="nil"/>
            </w:tcBorders>
          </w:tcPr>
          <w:p w14:paraId="52C3EBE2" w14:textId="77777777" w:rsidR="006821FE" w:rsidRPr="007E7355" w:rsidRDefault="006821FE" w:rsidP="00FD11EE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0070" w:type="dxa"/>
            <w:gridSpan w:val="5"/>
            <w:tcBorders>
              <w:bottom w:val="nil"/>
            </w:tcBorders>
            <w:shd w:val="clear" w:color="auto" w:fill="A4D2EC"/>
          </w:tcPr>
          <w:p w14:paraId="413D1631" w14:textId="77777777" w:rsidR="006821FE" w:rsidRPr="007E7355" w:rsidRDefault="006821FE" w:rsidP="00FD11EE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5F892E84" w14:textId="77777777" w:rsidR="006821FE" w:rsidRPr="007E7355" w:rsidRDefault="006821FE" w:rsidP="00FD11EE">
            <w:pPr>
              <w:pStyle w:val="TableParagraph"/>
              <w:spacing w:before="1"/>
              <w:ind w:left="222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2CCA5A31" w14:textId="77777777" w:rsidR="006821FE" w:rsidRPr="00BB7BE1" w:rsidRDefault="006821FE" w:rsidP="00BB7BE1">
            <w:pPr>
              <w:pStyle w:val="TableParagraph"/>
              <w:numPr>
                <w:ilvl w:val="0"/>
                <w:numId w:val="28"/>
              </w:numPr>
              <w:tabs>
                <w:tab w:val="left" w:pos="889"/>
                <w:tab w:val="left" w:pos="890"/>
              </w:tabs>
              <w:spacing w:before="41"/>
              <w:ind w:right="2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5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nışmanlık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4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ind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4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5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4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</w:p>
          <w:p w14:paraId="0408CE54" w14:textId="77777777" w:rsidR="006821FE" w:rsidRPr="00BB7BE1" w:rsidRDefault="006821FE" w:rsidP="00BB7BE1">
            <w:pPr>
              <w:pStyle w:val="TableParagraph"/>
              <w:numPr>
                <w:ilvl w:val="0"/>
                <w:numId w:val="28"/>
              </w:numPr>
              <w:tabs>
                <w:tab w:val="left" w:pos="889"/>
                <w:tab w:val="left" w:pos="890"/>
              </w:tabs>
              <w:spacing w:before="49"/>
              <w:ind w:right="241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Varsa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kadem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ekn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nışmanlığ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</w:p>
          <w:p w14:paraId="23C696C4" w14:textId="5BD48BEC" w:rsidR="006821FE" w:rsidRPr="00BB7BE1" w:rsidRDefault="006821FE" w:rsidP="00BB7BE1">
            <w:pPr>
              <w:pStyle w:val="TableParagraph"/>
              <w:numPr>
                <w:ilvl w:val="0"/>
                <w:numId w:val="28"/>
              </w:numPr>
              <w:tabs>
                <w:tab w:val="left" w:pos="889"/>
                <w:tab w:val="left" w:pos="890"/>
              </w:tabs>
              <w:spacing w:before="49"/>
              <w:ind w:right="2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nışmanla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rişim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1492910E" w14:textId="77777777" w:rsidR="006821FE" w:rsidRPr="00BB7BE1" w:rsidRDefault="006821FE" w:rsidP="00BB7BE1">
            <w:pPr>
              <w:pStyle w:val="TableParagraph"/>
              <w:numPr>
                <w:ilvl w:val="0"/>
                <w:numId w:val="28"/>
              </w:numPr>
              <w:tabs>
                <w:tab w:val="left" w:pos="889"/>
                <w:tab w:val="left" w:pos="890"/>
              </w:tabs>
              <w:spacing w:before="49"/>
              <w:ind w:right="241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Rehberlik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sikoloj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nışmanlı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riy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izmetler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55D3943C" w14:textId="77777777" w:rsidR="006821FE" w:rsidRPr="00BB7BE1" w:rsidRDefault="006821FE" w:rsidP="00BB7BE1">
            <w:pPr>
              <w:pStyle w:val="TableParagraph"/>
              <w:numPr>
                <w:ilvl w:val="0"/>
                <w:numId w:val="28"/>
              </w:numPr>
              <w:tabs>
                <w:tab w:val="left" w:pos="889"/>
                <w:tab w:val="left" w:pos="890"/>
              </w:tabs>
              <w:spacing w:before="51"/>
              <w:ind w:right="2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riy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rkez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37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</w:t>
            </w:r>
            <w:proofErr w:type="spellEnd"/>
          </w:p>
          <w:p w14:paraId="30EAACF2" w14:textId="77777777" w:rsidR="006821FE" w:rsidRPr="00BB7BE1" w:rsidRDefault="006821FE" w:rsidP="00BB7BE1">
            <w:pPr>
              <w:pStyle w:val="TableParagraph"/>
              <w:numPr>
                <w:ilvl w:val="0"/>
                <w:numId w:val="28"/>
              </w:numPr>
              <w:tabs>
                <w:tab w:val="left" w:pos="889"/>
                <w:tab w:val="left" w:pos="890"/>
              </w:tabs>
              <w:spacing w:before="49"/>
              <w:ind w:right="2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35F99003" w14:textId="77777777" w:rsidR="006821FE" w:rsidRPr="00BB7BE1" w:rsidRDefault="006821FE" w:rsidP="00BB7BE1">
            <w:pPr>
              <w:pStyle w:val="TableParagraph"/>
              <w:numPr>
                <w:ilvl w:val="0"/>
                <w:numId w:val="28"/>
              </w:numPr>
              <w:tabs>
                <w:tab w:val="left" w:pos="889"/>
                <w:tab w:val="left" w:pos="890"/>
              </w:tabs>
              <w:spacing w:before="52"/>
              <w:ind w:right="2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ler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7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unulan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5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izmetlerl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5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6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5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7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5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raçları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6"/>
                <w:sz w:val="20"/>
              </w:rPr>
              <w:t xml:space="preserve"> </w:t>
            </w:r>
            <w:r w:rsidRPr="00BB7BE1">
              <w:rPr>
                <w:rFonts w:ascii="Hurme Geometric Sans 1" w:hAnsi="Hurme Geometric Sans 1"/>
                <w:i/>
                <w:sz w:val="20"/>
              </w:rPr>
              <w:t>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nketler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4"/>
                <w:sz w:val="20"/>
              </w:rPr>
              <w:t xml:space="preserve"> </w:t>
            </w:r>
            <w:r w:rsidRPr="00BB7BE1">
              <w:rPr>
                <w:rFonts w:ascii="Hurme Geometric Sans 1" w:hAnsi="Hurme Geometric Sans 1"/>
                <w:i/>
                <w:sz w:val="20"/>
              </w:rPr>
              <w:t>vb.)</w:t>
            </w:r>
            <w:r w:rsidRPr="00BB7BE1">
              <w:rPr>
                <w:rFonts w:ascii="Hurme Geometric Sans 1" w:hAnsi="Hurme Geometric Sans 1"/>
                <w:i/>
                <w:spacing w:val="-47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onuçları</w:t>
            </w:r>
            <w:proofErr w:type="spellEnd"/>
          </w:p>
          <w:p w14:paraId="4216A399" w14:textId="42BD241E" w:rsidR="006821FE" w:rsidRPr="006821FE" w:rsidRDefault="006821FE" w:rsidP="00BB7BE1">
            <w:pPr>
              <w:pStyle w:val="TableParagraph"/>
              <w:numPr>
                <w:ilvl w:val="0"/>
                <w:numId w:val="28"/>
              </w:numPr>
              <w:tabs>
                <w:tab w:val="left" w:pos="889"/>
                <w:tab w:val="left" w:pos="890"/>
              </w:tabs>
              <w:spacing w:before="49"/>
              <w:ind w:right="241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765281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6821FE" w:rsidRPr="007E7355" w14:paraId="609ECEA8" w14:textId="77777777" w:rsidTr="00AA2AA0">
        <w:trPr>
          <w:trHeight w:val="310"/>
        </w:trPr>
        <w:tc>
          <w:tcPr>
            <w:tcW w:w="5950" w:type="dxa"/>
            <w:tcBorders>
              <w:top w:val="nil"/>
            </w:tcBorders>
          </w:tcPr>
          <w:p w14:paraId="7D7E4A02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0" w:type="dxa"/>
            <w:gridSpan w:val="5"/>
            <w:tcBorders>
              <w:top w:val="nil"/>
            </w:tcBorders>
            <w:shd w:val="clear" w:color="auto" w:fill="A4D2EC"/>
          </w:tcPr>
          <w:p w14:paraId="70EA1E71" w14:textId="60EE64A2" w:rsidR="006821FE" w:rsidRPr="007E7355" w:rsidRDefault="006821FE" w:rsidP="00FD11EE">
            <w:pPr>
              <w:pStyle w:val="TableParagraph"/>
              <w:spacing w:before="3"/>
              <w:ind w:left="889"/>
              <w:rPr>
                <w:rFonts w:ascii="Hurme Geometric Sans 1" w:hAnsi="Hurme Geometric Sans 1"/>
                <w:i/>
              </w:rPr>
            </w:pPr>
          </w:p>
        </w:tc>
      </w:tr>
    </w:tbl>
    <w:p w14:paraId="73156FA9" w14:textId="12B26D35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92032" behindDoc="1" locked="0" layoutInCell="1" allowOverlap="1" wp14:anchorId="0C0D4A03" wp14:editId="5E237E55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21" name="Metin Kutusu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66753B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39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0D4A03" id="Metin Kutusu 21" o:spid="_x0000_s1049" type="#_x0000_t202" style="position:absolute;margin-left:493.3pt;margin-top:67.1pt;width:12.25pt;height:12pt;z-index:-251624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usjh/d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2C66753B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39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86988EE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CC301D">
          <w:headerReference w:type="default" r:id="rId58"/>
          <w:footerReference w:type="default" r:id="rId59"/>
          <w:pgSz w:w="16840" w:h="11910" w:orient="landscape"/>
          <w:pgMar w:top="78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3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58"/>
        <w:gridCol w:w="1968"/>
        <w:gridCol w:w="2249"/>
        <w:gridCol w:w="1959"/>
        <w:gridCol w:w="2081"/>
        <w:gridCol w:w="1865"/>
      </w:tblGrid>
      <w:tr w:rsidR="00AA2AA0" w:rsidRPr="007E7355" w14:paraId="77C9A294" w14:textId="77777777" w:rsidTr="00FD11EE">
        <w:trPr>
          <w:trHeight w:val="393"/>
        </w:trPr>
        <w:tc>
          <w:tcPr>
            <w:tcW w:w="15880" w:type="dxa"/>
            <w:gridSpan w:val="6"/>
            <w:shd w:val="clear" w:color="auto" w:fill="A4D2EC"/>
          </w:tcPr>
          <w:p w14:paraId="00CA9BDA" w14:textId="77777777" w:rsidR="00AA2AA0" w:rsidRPr="003214BC" w:rsidRDefault="00AA2AA0" w:rsidP="003214BC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AA2AA0" w:rsidRPr="007E7355" w14:paraId="7704B8A3" w14:textId="77777777" w:rsidTr="00FD11EE">
        <w:trPr>
          <w:trHeight w:val="333"/>
        </w:trPr>
        <w:tc>
          <w:tcPr>
            <w:tcW w:w="15880" w:type="dxa"/>
            <w:gridSpan w:val="6"/>
            <w:shd w:val="clear" w:color="auto" w:fill="A4D2EC"/>
          </w:tcPr>
          <w:p w14:paraId="0D6F044D" w14:textId="77777777" w:rsidR="00AA2AA0" w:rsidRPr="007E7355" w:rsidRDefault="00AA2AA0" w:rsidP="00FD11EE">
            <w:pPr>
              <w:pStyle w:val="TableParagraph"/>
              <w:spacing w:before="23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Akademik Destek Hizmetleri</w:t>
            </w:r>
          </w:p>
        </w:tc>
      </w:tr>
      <w:tr w:rsidR="00AA2AA0" w:rsidRPr="007E7355" w14:paraId="6B429758" w14:textId="77777777" w:rsidTr="00FD11EE">
        <w:trPr>
          <w:trHeight w:val="333"/>
        </w:trPr>
        <w:tc>
          <w:tcPr>
            <w:tcW w:w="5758" w:type="dxa"/>
            <w:shd w:val="clear" w:color="auto" w:fill="A4D2EC"/>
          </w:tcPr>
          <w:p w14:paraId="0B2C4E0A" w14:textId="77777777" w:rsidR="00AA2AA0" w:rsidRPr="007E7355" w:rsidRDefault="00AA2AA0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shd w:val="clear" w:color="auto" w:fill="A4D2EC"/>
          </w:tcPr>
          <w:p w14:paraId="3DBA7CD2" w14:textId="77777777" w:rsidR="00AA2AA0" w:rsidRPr="007E7355" w:rsidRDefault="00AA2AA0" w:rsidP="00FD11EE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249" w:type="dxa"/>
            <w:shd w:val="clear" w:color="auto" w:fill="A4D2EC"/>
          </w:tcPr>
          <w:p w14:paraId="36535E0E" w14:textId="77777777" w:rsidR="00AA2AA0" w:rsidRPr="007E7355" w:rsidRDefault="00AA2AA0" w:rsidP="00FD11EE">
            <w:pPr>
              <w:pStyle w:val="TableParagraph"/>
              <w:spacing w:before="25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959" w:type="dxa"/>
            <w:shd w:val="clear" w:color="auto" w:fill="A4D2EC"/>
          </w:tcPr>
          <w:p w14:paraId="374C09CA" w14:textId="77777777" w:rsidR="00AA2AA0" w:rsidRPr="007E7355" w:rsidRDefault="00AA2AA0" w:rsidP="00FD11EE">
            <w:pPr>
              <w:pStyle w:val="TableParagraph"/>
              <w:spacing w:before="25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081" w:type="dxa"/>
            <w:shd w:val="clear" w:color="auto" w:fill="A4D2EC"/>
          </w:tcPr>
          <w:p w14:paraId="7B2067E4" w14:textId="77777777" w:rsidR="00AA2AA0" w:rsidRPr="007E7355" w:rsidRDefault="00AA2AA0" w:rsidP="00FD11EE">
            <w:pPr>
              <w:pStyle w:val="TableParagraph"/>
              <w:spacing w:before="25"/>
              <w:ind w:left="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65" w:type="dxa"/>
            <w:shd w:val="clear" w:color="auto" w:fill="A4D2EC"/>
          </w:tcPr>
          <w:p w14:paraId="253E8A0B" w14:textId="77777777" w:rsidR="00AA2AA0" w:rsidRPr="007E7355" w:rsidRDefault="00AA2AA0" w:rsidP="00FD11EE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A2AA0" w:rsidRPr="007E7355" w14:paraId="22ED9D6C" w14:textId="77777777" w:rsidTr="00FD11EE">
        <w:trPr>
          <w:trHeight w:val="303"/>
        </w:trPr>
        <w:tc>
          <w:tcPr>
            <w:tcW w:w="5758" w:type="dxa"/>
            <w:tcBorders>
              <w:bottom w:val="nil"/>
            </w:tcBorders>
          </w:tcPr>
          <w:p w14:paraId="74B4F284" w14:textId="77777777" w:rsidR="00AA2AA0" w:rsidRPr="007E7355" w:rsidRDefault="00AA2AA0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tcBorders>
              <w:bottom w:val="nil"/>
            </w:tcBorders>
            <w:shd w:val="clear" w:color="auto" w:fill="E6F1F9"/>
          </w:tcPr>
          <w:p w14:paraId="5CC8B35A" w14:textId="5F8A65C7" w:rsidR="00AA2AA0" w:rsidRPr="007E7355" w:rsidRDefault="00765281" w:rsidP="00FD11EE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uygun</w:t>
            </w:r>
            <w:proofErr w:type="spellEnd"/>
          </w:p>
        </w:tc>
        <w:tc>
          <w:tcPr>
            <w:tcW w:w="2249" w:type="dxa"/>
            <w:vMerge w:val="restart"/>
            <w:shd w:val="clear" w:color="auto" w:fill="D2E8F6"/>
          </w:tcPr>
          <w:p w14:paraId="1A957836" w14:textId="5E20474F" w:rsidR="00AA2AA0" w:rsidRPr="007E7355" w:rsidRDefault="00765281" w:rsidP="00FD11EE">
            <w:pPr>
              <w:pStyle w:val="TableParagraph"/>
              <w:spacing w:before="43" w:line="254" w:lineRule="auto"/>
              <w:ind w:left="107" w:right="33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uygun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nitelik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nicelikte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tesis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altyapının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yemekhane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, yurt,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sağlık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kütüphane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ulaşım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bilgi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ve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iletişim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altyapısı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uzaktan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altyapısı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vb.)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kurulmasına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kullanımına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planlamalar</w:t>
            </w:r>
            <w:proofErr w:type="spellEnd"/>
          </w:p>
          <w:p w14:paraId="73317466" w14:textId="77777777" w:rsidR="00AA2AA0" w:rsidRPr="007E7355" w:rsidRDefault="00AA2AA0" w:rsidP="00FD11EE">
            <w:pPr>
              <w:pStyle w:val="TableParagraph"/>
              <w:spacing w:before="4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9" w:type="dxa"/>
            <w:tcBorders>
              <w:bottom w:val="nil"/>
            </w:tcBorders>
            <w:shd w:val="clear" w:color="auto" w:fill="B8DCF0"/>
          </w:tcPr>
          <w:p w14:paraId="4B4B6384" w14:textId="24795B10" w:rsidR="00AA2AA0" w:rsidRPr="007E7355" w:rsidRDefault="00765281" w:rsidP="00FD11EE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</w:p>
        </w:tc>
        <w:tc>
          <w:tcPr>
            <w:tcW w:w="2081" w:type="dxa"/>
            <w:tcBorders>
              <w:bottom w:val="nil"/>
            </w:tcBorders>
            <w:shd w:val="clear" w:color="auto" w:fill="8BC6EB"/>
          </w:tcPr>
          <w:p w14:paraId="26359F8A" w14:textId="77777777" w:rsidR="00AA2AA0" w:rsidRPr="007E7355" w:rsidRDefault="00AA2AA0" w:rsidP="00FD11EE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Tesis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tyapının</w:t>
            </w:r>
            <w:proofErr w:type="spellEnd"/>
          </w:p>
        </w:tc>
        <w:tc>
          <w:tcPr>
            <w:tcW w:w="1865" w:type="dxa"/>
            <w:tcBorders>
              <w:bottom w:val="nil"/>
            </w:tcBorders>
            <w:shd w:val="clear" w:color="auto" w:fill="5DB0E4"/>
          </w:tcPr>
          <w:p w14:paraId="723629C7" w14:textId="77777777" w:rsidR="00AA2AA0" w:rsidRPr="007E7355" w:rsidRDefault="00AA2AA0" w:rsidP="00FD11EE">
            <w:pPr>
              <w:pStyle w:val="TableParagraph"/>
              <w:spacing w:before="2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AA2AA0" w:rsidRPr="007E7355" w14:paraId="1B561ABE" w14:textId="77777777" w:rsidTr="00FD11EE">
        <w:trPr>
          <w:trHeight w:val="299"/>
        </w:trPr>
        <w:tc>
          <w:tcPr>
            <w:tcW w:w="5758" w:type="dxa"/>
            <w:tcBorders>
              <w:top w:val="nil"/>
              <w:bottom w:val="nil"/>
            </w:tcBorders>
          </w:tcPr>
          <w:p w14:paraId="10BD01E4" w14:textId="77777777" w:rsidR="00AA2AA0" w:rsidRPr="00432759" w:rsidRDefault="00AA2AA0" w:rsidP="00FD11EE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  <w:b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3.3. Tesis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altyapılar</w:t>
            </w:r>
            <w:proofErr w:type="spellEnd"/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3DFE5082" w14:textId="77777777" w:rsidR="00AA2AA0" w:rsidRPr="007E7355" w:rsidRDefault="00AA2AA0" w:rsidP="00FD11EE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celikte</w:t>
            </w:r>
            <w:proofErr w:type="spellEnd"/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60636C68" w14:textId="77777777" w:rsidR="00AA2AA0" w:rsidRPr="007E7355" w:rsidRDefault="00AA2AA0" w:rsidP="00FD11EE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6142C22C" w14:textId="77777777" w:rsidR="00AA2AA0" w:rsidRPr="007E7355" w:rsidRDefault="00AA2AA0" w:rsidP="00FD11EE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si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591FFD81" w14:textId="77777777" w:rsidR="00AA2AA0" w:rsidRPr="007E7355" w:rsidRDefault="00AA2AA0" w:rsidP="00FD11EE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ullanımı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zlenmekte</w:t>
            </w:r>
            <w:proofErr w:type="spellEnd"/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3B4D30CE" w14:textId="77777777" w:rsidR="00AA2AA0" w:rsidRPr="007E7355" w:rsidRDefault="00AA2AA0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AA2AA0" w:rsidRPr="007E7355" w14:paraId="1EF48CAA" w14:textId="77777777" w:rsidTr="00FD11EE">
        <w:trPr>
          <w:trHeight w:val="298"/>
        </w:trPr>
        <w:tc>
          <w:tcPr>
            <w:tcW w:w="5758" w:type="dxa"/>
            <w:tcBorders>
              <w:top w:val="nil"/>
              <w:bottom w:val="nil"/>
            </w:tcBorders>
          </w:tcPr>
          <w:p w14:paraId="514C9E93" w14:textId="77777777" w:rsidR="00AA2AA0" w:rsidRPr="007E7355" w:rsidRDefault="00AA2AA0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036C460C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esis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tyapı</w:t>
            </w:r>
            <w:proofErr w:type="spellEnd"/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6BC7E943" w14:textId="77777777" w:rsidR="00AA2AA0" w:rsidRPr="00AA2AA0" w:rsidRDefault="00AA2AA0" w:rsidP="00AA2AA0">
            <w:pPr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6F4CA44D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tyapı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6A480CA4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htiyaçlar</w:t>
            </w:r>
            <w:proofErr w:type="spellEnd"/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6919D45B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AA2AA0" w:rsidRPr="007E7355" w14:paraId="2E69C390" w14:textId="77777777" w:rsidTr="00FD11EE">
        <w:trPr>
          <w:trHeight w:val="298"/>
        </w:trPr>
        <w:tc>
          <w:tcPr>
            <w:tcW w:w="5758" w:type="dxa"/>
            <w:vMerge w:val="restart"/>
            <w:tcBorders>
              <w:top w:val="nil"/>
            </w:tcBorders>
          </w:tcPr>
          <w:p w14:paraId="26C514ED" w14:textId="4B15E5E1" w:rsidR="00AA2AA0" w:rsidRPr="007E7355" w:rsidRDefault="00765281" w:rsidP="00BB7BE1">
            <w:pPr>
              <w:pStyle w:val="TableParagraph"/>
              <w:spacing w:line="250" w:lineRule="exact"/>
              <w:ind w:left="107" w:right="249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ki</w:t>
            </w:r>
            <w:proofErr w:type="spellEnd"/>
            <w:r w:rsidR="002C646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2C6462">
              <w:rPr>
                <w:rFonts w:ascii="Hurme Geometric Sans 1" w:hAnsi="Hurme Geometric Sans 1"/>
              </w:rPr>
              <w:t>t</w:t>
            </w:r>
            <w:r w:rsidR="00AA2AA0" w:rsidRPr="007E7355">
              <w:rPr>
                <w:rFonts w:ascii="Hurme Geometric Sans 1" w:hAnsi="Hurme Geometric Sans 1"/>
              </w:rPr>
              <w:t>esis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altyapılar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yemekhane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, yurt,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teknoloji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donanımlı</w:t>
            </w:r>
            <w:proofErr w:type="spellEnd"/>
            <w:r w:rsid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çalışma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alanları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sağlık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ulaşım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bilişim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hizmetleri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uzaktan</w:t>
            </w:r>
            <w:proofErr w:type="spellEnd"/>
            <w:r w:rsid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altyapısı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ihtiyaca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niceliktedir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>,</w:t>
            </w:r>
            <w:r w:rsid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Erişilebilirdir</w:t>
            </w:r>
            <w:proofErr w:type="spellEnd"/>
            <w:r w:rsid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öğrencilerin</w:t>
            </w:r>
            <w:proofErr w:type="spellEnd"/>
            <w:r w:rsid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bilgisine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>/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kullanımına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sunulmuştur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 xml:space="preserve">. Tesis 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ve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altyapıların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kullanımı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irdelenmektedir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71C0804B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01069FEE" w14:textId="77777777" w:rsidR="00AA2AA0" w:rsidRPr="00AA2AA0" w:rsidRDefault="00AA2AA0" w:rsidP="00AA2AA0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7632297A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rişilebilir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7D6E1A1D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03ECCC64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AA2AA0" w:rsidRPr="007E7355" w14:paraId="72C629C3" w14:textId="77777777" w:rsidTr="00FD11EE">
        <w:trPr>
          <w:trHeight w:val="299"/>
        </w:trPr>
        <w:tc>
          <w:tcPr>
            <w:tcW w:w="5758" w:type="dxa"/>
            <w:vMerge/>
          </w:tcPr>
          <w:p w14:paraId="2A803DBC" w14:textId="77777777" w:rsidR="00AA2AA0" w:rsidRPr="007E7355" w:rsidRDefault="00AA2AA0" w:rsidP="00FD11E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14CD27A5" w14:textId="77777777" w:rsidR="00AA2AA0" w:rsidRPr="00AA2AA0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1D76B052" w14:textId="77777777" w:rsidR="00AA2AA0" w:rsidRPr="00AA2AA0" w:rsidRDefault="00AA2AA0" w:rsidP="00AA2AA0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6D570949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nlard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ırsat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3F0C2B02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50DABE5F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AA2AA0" w:rsidRPr="007E7355" w14:paraId="424C72EE" w14:textId="77777777" w:rsidTr="00FD11EE">
        <w:trPr>
          <w:trHeight w:val="298"/>
        </w:trPr>
        <w:tc>
          <w:tcPr>
            <w:tcW w:w="5758" w:type="dxa"/>
            <w:vMerge/>
          </w:tcPr>
          <w:p w14:paraId="373D0338" w14:textId="77777777" w:rsidR="00AA2AA0" w:rsidRPr="007E7355" w:rsidRDefault="00AA2AA0" w:rsidP="00FD11E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3AB14C0B" w14:textId="77777777" w:rsidR="00AA2AA0" w:rsidRPr="00AA2AA0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3EBF0D86" w14:textId="77777777" w:rsidR="00AA2AA0" w:rsidRPr="00AA2AA0" w:rsidRDefault="00AA2AA0" w:rsidP="00AA2AA0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4276AB1E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şitliğ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yalı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5D8F64C7" w14:textId="77777777" w:rsidR="00AA2AA0" w:rsidRPr="00AA2AA0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611A200D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AA2AA0" w:rsidRPr="007E7355" w14:paraId="23E9EFAF" w14:textId="77777777" w:rsidTr="00FD11EE">
        <w:trPr>
          <w:trHeight w:val="298"/>
        </w:trPr>
        <w:tc>
          <w:tcPr>
            <w:tcW w:w="5758" w:type="dxa"/>
            <w:vMerge/>
          </w:tcPr>
          <w:p w14:paraId="09E1F6FF" w14:textId="77777777" w:rsidR="00AA2AA0" w:rsidRPr="007E7355" w:rsidRDefault="00AA2AA0" w:rsidP="00FD11E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3CCD42A5" w14:textId="77777777" w:rsidR="00AA2AA0" w:rsidRPr="00AA2AA0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29827BA6" w14:textId="77777777" w:rsidR="00AA2AA0" w:rsidRPr="00AA2AA0" w:rsidRDefault="00AA2AA0" w:rsidP="00AA2AA0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0DCE62A1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41AA6D5D" w14:textId="77777777" w:rsidR="00AA2AA0" w:rsidRPr="00AA2AA0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42326F70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AA2AA0" w:rsidRPr="007E7355" w14:paraId="0CAA632F" w14:textId="77777777" w:rsidTr="00FD11EE">
        <w:trPr>
          <w:trHeight w:val="1107"/>
        </w:trPr>
        <w:tc>
          <w:tcPr>
            <w:tcW w:w="5758" w:type="dxa"/>
            <w:vMerge/>
            <w:tcBorders>
              <w:bottom w:val="nil"/>
            </w:tcBorders>
          </w:tcPr>
          <w:p w14:paraId="609CD7CD" w14:textId="77777777" w:rsidR="00AA2AA0" w:rsidRPr="007E7355" w:rsidRDefault="00AA2AA0" w:rsidP="00FD11E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</w:tcBorders>
            <w:shd w:val="clear" w:color="auto" w:fill="E6F1F9"/>
          </w:tcPr>
          <w:p w14:paraId="7C0FBB65" w14:textId="77777777" w:rsidR="00AA2AA0" w:rsidRPr="00AA2AA0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02950F6D" w14:textId="77777777" w:rsidR="00AA2AA0" w:rsidRPr="00AA2AA0" w:rsidRDefault="00AA2AA0" w:rsidP="00AA2AA0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</w:tcBorders>
            <w:shd w:val="clear" w:color="auto" w:fill="B8DCF0"/>
          </w:tcPr>
          <w:p w14:paraId="2B7D7448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AA2AA0">
              <w:rPr>
                <w:rFonts w:ascii="Hurme Geometric Sans 1" w:hAnsi="Hurme Geometric Sans 1"/>
              </w:rPr>
              <w:t>yararlanılmaktadır</w:t>
            </w:r>
            <w:proofErr w:type="spellEnd"/>
            <w:r w:rsidRPr="00AA2AA0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1" w:type="dxa"/>
            <w:tcBorders>
              <w:top w:val="nil"/>
            </w:tcBorders>
            <w:shd w:val="clear" w:color="auto" w:fill="8BC6EB"/>
          </w:tcPr>
          <w:p w14:paraId="06E2C408" w14:textId="77777777" w:rsidR="00AA2AA0" w:rsidRPr="00AA2AA0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</w:tcBorders>
            <w:shd w:val="clear" w:color="auto" w:fill="5DB0E4"/>
          </w:tcPr>
          <w:p w14:paraId="4487112A" w14:textId="77777777" w:rsidR="00AA2AA0" w:rsidRPr="00AA2AA0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</w:tr>
      <w:tr w:rsidR="00AA2AA0" w:rsidRPr="007E7355" w14:paraId="52E83463" w14:textId="77777777" w:rsidTr="00FD11EE">
        <w:trPr>
          <w:trHeight w:val="1579"/>
        </w:trPr>
        <w:tc>
          <w:tcPr>
            <w:tcW w:w="5758" w:type="dxa"/>
            <w:tcBorders>
              <w:top w:val="nil"/>
              <w:bottom w:val="nil"/>
            </w:tcBorders>
          </w:tcPr>
          <w:p w14:paraId="7FABBD44" w14:textId="77777777" w:rsidR="00AA2AA0" w:rsidRPr="007E7355" w:rsidRDefault="00AA2AA0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bottom w:val="nil"/>
            </w:tcBorders>
            <w:shd w:val="clear" w:color="auto" w:fill="A4D2EC"/>
          </w:tcPr>
          <w:p w14:paraId="7A88C692" w14:textId="77777777" w:rsidR="00AA2AA0" w:rsidRPr="007E7355" w:rsidRDefault="00AA2AA0" w:rsidP="00FD11EE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6C36CC64" w14:textId="77777777" w:rsidR="00AA2AA0" w:rsidRPr="007E7355" w:rsidRDefault="00AA2AA0" w:rsidP="00FD11EE">
            <w:pPr>
              <w:pStyle w:val="TableParagraph"/>
              <w:spacing w:before="1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0D4C1430" w14:textId="77777777" w:rsidR="00AA2AA0" w:rsidRPr="00BB7BE1" w:rsidRDefault="00AA2AA0" w:rsidP="00FD11EE">
            <w:pPr>
              <w:pStyle w:val="TableParagraph"/>
              <w:numPr>
                <w:ilvl w:val="0"/>
                <w:numId w:val="27"/>
              </w:numPr>
              <w:tabs>
                <w:tab w:val="left" w:pos="1033"/>
                <w:tab w:val="left" w:pos="103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>Tesis</w:t>
            </w:r>
            <w:r w:rsidRPr="00BB7BE1">
              <w:rPr>
                <w:rFonts w:ascii="Hurme Geometric Sans 1" w:hAnsi="Hurme Geometric Sans 1"/>
                <w:i/>
                <w:spacing w:val="-25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2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ltyapının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3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mına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4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2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k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2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3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rallar</w:t>
            </w:r>
            <w:proofErr w:type="spellEnd"/>
          </w:p>
          <w:p w14:paraId="3AAF32A8" w14:textId="77777777" w:rsidR="00AA2AA0" w:rsidRPr="00BB7BE1" w:rsidRDefault="00AA2AA0" w:rsidP="00FD11EE">
            <w:pPr>
              <w:pStyle w:val="TableParagraph"/>
              <w:numPr>
                <w:ilvl w:val="0"/>
                <w:numId w:val="27"/>
              </w:numPr>
              <w:tabs>
                <w:tab w:val="left" w:pos="1033"/>
                <w:tab w:val="left" w:pos="1034"/>
              </w:tabs>
              <w:spacing w:before="49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rişim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2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ma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3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6E3719DD" w14:textId="77777777" w:rsidR="00AA2AA0" w:rsidRPr="007E7355" w:rsidRDefault="00AA2AA0" w:rsidP="00FD11EE">
            <w:pPr>
              <w:pStyle w:val="TableParagraph"/>
              <w:numPr>
                <w:ilvl w:val="0"/>
                <w:numId w:val="27"/>
              </w:numPr>
              <w:tabs>
                <w:tab w:val="left" w:pos="1033"/>
                <w:tab w:val="left" w:pos="1034"/>
              </w:tabs>
              <w:spacing w:before="52"/>
              <w:rPr>
                <w:rFonts w:ascii="Hurme Geometric Sans 1" w:hAnsi="Hurme Geometric Sans 1"/>
                <w:i/>
              </w:rPr>
            </w:pPr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Tesis</w:t>
            </w:r>
            <w:r w:rsidRPr="00BB7BE1">
              <w:rPr>
                <w:rFonts w:ascii="Hurme Geometric Sans 1" w:hAnsi="Hurme Geometric Sans 1"/>
                <w:i/>
                <w:spacing w:val="-20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7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altyapının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9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kurumsal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8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büyüm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8"/>
                <w:w w:val="90"/>
                <w:sz w:val="20"/>
              </w:rPr>
              <w:t xml:space="preserve"> </w:t>
            </w:r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ile</w:t>
            </w:r>
            <w:r w:rsidRPr="00BB7BE1">
              <w:rPr>
                <w:rFonts w:ascii="Hurme Geometric Sans 1" w:hAnsi="Hurme Geometric Sans 1"/>
                <w:i/>
                <w:spacing w:val="-17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ilişkil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9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olarak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9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gelişim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8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durumu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8"/>
                <w:w w:val="90"/>
                <w:sz w:val="20"/>
              </w:rPr>
              <w:t xml:space="preserve"> </w:t>
            </w:r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(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Örneğin</w:t>
            </w:r>
            <w:proofErr w:type="spellEnd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,</w:t>
            </w:r>
            <w:r w:rsidRPr="00BB7BE1">
              <w:rPr>
                <w:rFonts w:ascii="Hurme Geometric Sans 1" w:hAnsi="Hurme Geometric Sans 1"/>
                <w:i/>
                <w:spacing w:val="-18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birim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7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sayısındak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9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artış</w:t>
            </w:r>
            <w:proofErr w:type="spellEnd"/>
          </w:p>
        </w:tc>
      </w:tr>
      <w:tr w:rsidR="00AA2AA0" w:rsidRPr="007E7355" w14:paraId="75940B60" w14:textId="77777777" w:rsidTr="00FD11EE">
        <w:trPr>
          <w:trHeight w:val="630"/>
        </w:trPr>
        <w:tc>
          <w:tcPr>
            <w:tcW w:w="5758" w:type="dxa"/>
            <w:tcBorders>
              <w:top w:val="nil"/>
              <w:bottom w:val="nil"/>
            </w:tcBorders>
          </w:tcPr>
          <w:p w14:paraId="312E929B" w14:textId="77777777" w:rsidR="00AA2AA0" w:rsidRPr="007E7355" w:rsidRDefault="00AA2AA0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62BB1993" w14:textId="77777777" w:rsidR="00AA2AA0" w:rsidRPr="00BB7BE1" w:rsidRDefault="00AA2AA0" w:rsidP="00FD11EE">
            <w:pPr>
              <w:pStyle w:val="TableParagraph"/>
              <w:spacing w:before="2"/>
              <w:ind w:left="1033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il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iziks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lanlardak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rtı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rasındak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ib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3ED1115E" w14:textId="6F2E862A" w:rsidR="00AA2AA0" w:rsidRPr="00BB7BE1" w:rsidRDefault="00765281" w:rsidP="00AA2AA0">
            <w:pPr>
              <w:pStyle w:val="TableParagraph"/>
              <w:spacing w:before="3"/>
              <w:ind w:left="1033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Yüksekokulda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programları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uygulamaları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varsa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bunlara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alt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yapı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tesis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donanım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yazılım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durumları</w:t>
            </w:r>
            <w:proofErr w:type="spellEnd"/>
          </w:p>
        </w:tc>
      </w:tr>
      <w:tr w:rsidR="00AA2AA0" w:rsidRPr="007E7355" w14:paraId="7B277C6A" w14:textId="77777777" w:rsidTr="00FD11EE">
        <w:trPr>
          <w:trHeight w:val="949"/>
        </w:trPr>
        <w:tc>
          <w:tcPr>
            <w:tcW w:w="5758" w:type="dxa"/>
            <w:tcBorders>
              <w:top w:val="nil"/>
              <w:bottom w:val="nil"/>
            </w:tcBorders>
          </w:tcPr>
          <w:p w14:paraId="4B8565F9" w14:textId="77777777" w:rsidR="00AA2AA0" w:rsidRPr="007E7355" w:rsidRDefault="00AA2AA0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1233B4C4" w14:textId="77777777" w:rsidR="00AA2AA0" w:rsidRPr="00BB7BE1" w:rsidRDefault="00AA2AA0" w:rsidP="00FD11EE">
            <w:pPr>
              <w:pStyle w:val="TableParagraph"/>
              <w:numPr>
                <w:ilvl w:val="0"/>
                <w:numId w:val="25"/>
              </w:numPr>
              <w:tabs>
                <w:tab w:val="left" w:pos="1033"/>
                <w:tab w:val="left" w:pos="1034"/>
              </w:tabs>
              <w:spacing w:before="49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Tesis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ltyap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izmetler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eşitlendiril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64AA7A6C" w14:textId="5887D150" w:rsidR="00AA2AA0" w:rsidRPr="00BB7BE1" w:rsidRDefault="00AA2AA0" w:rsidP="00FD11EE">
            <w:pPr>
              <w:pStyle w:val="TableParagraph"/>
              <w:numPr>
                <w:ilvl w:val="0"/>
                <w:numId w:val="25"/>
              </w:numPr>
              <w:tabs>
                <w:tab w:val="left" w:pos="1033"/>
                <w:tab w:val="left" w:pos="1034"/>
              </w:tabs>
              <w:spacing w:before="52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765281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uygulamalarına ilişkin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AA2AA0" w:rsidRPr="007E7355" w14:paraId="2D6C2513" w14:textId="77777777" w:rsidTr="00FD11EE">
        <w:trPr>
          <w:trHeight w:val="618"/>
        </w:trPr>
        <w:tc>
          <w:tcPr>
            <w:tcW w:w="5758" w:type="dxa"/>
            <w:tcBorders>
              <w:top w:val="nil"/>
            </w:tcBorders>
          </w:tcPr>
          <w:p w14:paraId="34DCE006" w14:textId="77777777" w:rsidR="00AA2AA0" w:rsidRPr="007E7355" w:rsidRDefault="00AA2AA0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top w:val="nil"/>
            </w:tcBorders>
            <w:shd w:val="clear" w:color="auto" w:fill="A4D2EC"/>
          </w:tcPr>
          <w:p w14:paraId="188B2737" w14:textId="61B21D0F" w:rsidR="00AA2AA0" w:rsidRPr="007E7355" w:rsidRDefault="00AA2AA0" w:rsidP="00FD11EE">
            <w:pPr>
              <w:pStyle w:val="TableParagraph"/>
              <w:spacing w:before="2"/>
              <w:ind w:left="1033"/>
              <w:rPr>
                <w:rFonts w:ascii="Hurme Geometric Sans 1" w:hAnsi="Hurme Geometric Sans 1"/>
                <w:i/>
              </w:rPr>
            </w:pPr>
          </w:p>
        </w:tc>
      </w:tr>
    </w:tbl>
    <w:p w14:paraId="46626D99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07A8FDEF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3BC1B260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35B66BB5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16FD43B4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609E2B40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7F78C22D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5B7DC01B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5F9A3947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6202BE0D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6128CE19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06C0ED8B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7D7BDD8B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55F47D8D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437DD940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1418DC81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00D431A1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4D1090E0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0E2D1BBD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231F726C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788E72EA" w14:textId="08756D62" w:rsidR="00AA2AA0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93056" behindDoc="1" locked="0" layoutInCell="1" allowOverlap="1" wp14:anchorId="74DD0797" wp14:editId="6F62C35B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20" name="Metin Kutusu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65AEE6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DD0797" id="Metin Kutusu 20" o:spid="_x0000_s1050" type="#_x0000_t202" style="position:absolute;margin-left:493.3pt;margin-top:67.1pt;width:12.25pt;height:12pt;z-index:-251623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4hPEjt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7165AEE6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0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6C09D29B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19606A71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10330F30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7F8867E5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2D71034E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6D195ECF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0465EB6B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3FD1A42F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20743743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27872B5C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505FFB50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61E60698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6D36C9DE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7DC8980D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6A3EB80C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1FC4BDCF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2FA14140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3793A5AB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6AE547CC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1D6D5ECC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6135ECF9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27F422B1" w14:textId="45C8F7AD" w:rsidR="00AA2AA0" w:rsidRDefault="00AA2AA0" w:rsidP="00AA2AA0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  <w:r>
        <w:rPr>
          <w:rFonts w:ascii="Hurme Geometric Sans 1" w:hAnsi="Hurme Geometric Sans 1" w:cs="Arial"/>
          <w:sz w:val="2"/>
          <w:szCs w:val="2"/>
        </w:rPr>
        <w:tab/>
      </w:r>
    </w:p>
    <w:p w14:paraId="49D28356" w14:textId="2C054BC4" w:rsidR="00AA2AA0" w:rsidRDefault="00AA2AA0" w:rsidP="00AA2AA0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</w:p>
    <w:p w14:paraId="623869A7" w14:textId="293A2880" w:rsidR="00AA2AA0" w:rsidRDefault="00AA2AA0" w:rsidP="00AA2AA0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</w:p>
    <w:p w14:paraId="37308181" w14:textId="5AE504E2" w:rsidR="00AA2AA0" w:rsidRDefault="00AA2AA0" w:rsidP="00AA2AA0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</w:p>
    <w:p w14:paraId="1EF935D5" w14:textId="5992FD26" w:rsidR="00AA2AA0" w:rsidRDefault="00AA2AA0" w:rsidP="00AA2AA0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</w:p>
    <w:p w14:paraId="770693A9" w14:textId="571DA109" w:rsidR="00AA2AA0" w:rsidRDefault="00AA2AA0" w:rsidP="00AA2AA0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3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58"/>
        <w:gridCol w:w="1968"/>
        <w:gridCol w:w="2249"/>
        <w:gridCol w:w="1959"/>
        <w:gridCol w:w="2081"/>
        <w:gridCol w:w="1865"/>
      </w:tblGrid>
      <w:tr w:rsidR="004829FF" w:rsidRPr="007E7355" w14:paraId="0655574D" w14:textId="77777777" w:rsidTr="00FD11EE">
        <w:trPr>
          <w:trHeight w:val="393"/>
        </w:trPr>
        <w:tc>
          <w:tcPr>
            <w:tcW w:w="15880" w:type="dxa"/>
            <w:gridSpan w:val="6"/>
            <w:shd w:val="clear" w:color="auto" w:fill="A4D2EC"/>
          </w:tcPr>
          <w:p w14:paraId="47C25C22" w14:textId="77777777" w:rsidR="004829FF" w:rsidRPr="003214BC" w:rsidRDefault="004829FF" w:rsidP="003214BC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4829FF" w:rsidRPr="007E7355" w14:paraId="6FA6A067" w14:textId="77777777" w:rsidTr="00FD11EE">
        <w:trPr>
          <w:trHeight w:val="333"/>
        </w:trPr>
        <w:tc>
          <w:tcPr>
            <w:tcW w:w="15880" w:type="dxa"/>
            <w:gridSpan w:val="6"/>
            <w:shd w:val="clear" w:color="auto" w:fill="A4D2EC"/>
          </w:tcPr>
          <w:p w14:paraId="1302DB60" w14:textId="77777777" w:rsidR="004829FF" w:rsidRPr="007E7355" w:rsidRDefault="004829FF" w:rsidP="00FD11EE">
            <w:pPr>
              <w:pStyle w:val="TableParagraph"/>
              <w:spacing w:before="23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Akademik Destek Hizmetleri</w:t>
            </w:r>
          </w:p>
        </w:tc>
      </w:tr>
      <w:tr w:rsidR="004829FF" w:rsidRPr="007E7355" w14:paraId="2C97EEDE" w14:textId="77777777" w:rsidTr="00FD11EE">
        <w:trPr>
          <w:trHeight w:val="333"/>
        </w:trPr>
        <w:tc>
          <w:tcPr>
            <w:tcW w:w="5758" w:type="dxa"/>
            <w:shd w:val="clear" w:color="auto" w:fill="A4D2EC"/>
          </w:tcPr>
          <w:p w14:paraId="666487E7" w14:textId="77777777" w:rsidR="004829FF" w:rsidRPr="007E7355" w:rsidRDefault="004829FF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shd w:val="clear" w:color="auto" w:fill="A4D2EC"/>
          </w:tcPr>
          <w:p w14:paraId="39BE85C1" w14:textId="77777777" w:rsidR="004829FF" w:rsidRPr="007E7355" w:rsidRDefault="004829FF" w:rsidP="00FD11EE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249" w:type="dxa"/>
            <w:shd w:val="clear" w:color="auto" w:fill="A4D2EC"/>
          </w:tcPr>
          <w:p w14:paraId="5D1E18F9" w14:textId="77777777" w:rsidR="004829FF" w:rsidRPr="007E7355" w:rsidRDefault="004829FF" w:rsidP="00FD11EE">
            <w:pPr>
              <w:pStyle w:val="TableParagraph"/>
              <w:spacing w:before="25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959" w:type="dxa"/>
            <w:shd w:val="clear" w:color="auto" w:fill="A4D2EC"/>
          </w:tcPr>
          <w:p w14:paraId="66B0FCD2" w14:textId="77777777" w:rsidR="004829FF" w:rsidRPr="007E7355" w:rsidRDefault="004829FF" w:rsidP="00FD11EE">
            <w:pPr>
              <w:pStyle w:val="TableParagraph"/>
              <w:spacing w:before="25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081" w:type="dxa"/>
            <w:shd w:val="clear" w:color="auto" w:fill="A4D2EC"/>
          </w:tcPr>
          <w:p w14:paraId="2EDFE180" w14:textId="77777777" w:rsidR="004829FF" w:rsidRPr="007E7355" w:rsidRDefault="004829FF" w:rsidP="00FD11EE">
            <w:pPr>
              <w:pStyle w:val="TableParagraph"/>
              <w:spacing w:before="25"/>
              <w:ind w:left="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65" w:type="dxa"/>
            <w:shd w:val="clear" w:color="auto" w:fill="A4D2EC"/>
          </w:tcPr>
          <w:p w14:paraId="5DDAC3D7" w14:textId="77777777" w:rsidR="004829FF" w:rsidRPr="007E7355" w:rsidRDefault="004829FF" w:rsidP="00FD11EE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4829FF" w:rsidRPr="007E7355" w14:paraId="6333C889" w14:textId="77777777" w:rsidTr="00FD11EE">
        <w:trPr>
          <w:trHeight w:val="303"/>
        </w:trPr>
        <w:tc>
          <w:tcPr>
            <w:tcW w:w="5758" w:type="dxa"/>
            <w:tcBorders>
              <w:bottom w:val="nil"/>
            </w:tcBorders>
          </w:tcPr>
          <w:p w14:paraId="5BB3735E" w14:textId="77777777" w:rsidR="004829FF" w:rsidRPr="007E7355" w:rsidRDefault="004829FF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tcBorders>
              <w:bottom w:val="nil"/>
            </w:tcBorders>
            <w:shd w:val="clear" w:color="auto" w:fill="E6F1F9"/>
          </w:tcPr>
          <w:p w14:paraId="0E5DCA3F" w14:textId="10FB4B35" w:rsidR="004829FF" w:rsidRPr="007E7355" w:rsidRDefault="00765281" w:rsidP="00FD11EE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4829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829FF" w:rsidRPr="007E7355">
              <w:rPr>
                <w:rFonts w:ascii="Hurme Geometric Sans 1" w:hAnsi="Hurme Geometric Sans 1"/>
              </w:rPr>
              <w:t>uygun</w:t>
            </w:r>
            <w:proofErr w:type="spellEnd"/>
          </w:p>
        </w:tc>
        <w:tc>
          <w:tcPr>
            <w:tcW w:w="2249" w:type="dxa"/>
            <w:vMerge w:val="restart"/>
            <w:shd w:val="clear" w:color="auto" w:fill="D2E8F6"/>
          </w:tcPr>
          <w:p w14:paraId="3F249858" w14:textId="545C7B35" w:rsidR="004829FF" w:rsidRPr="007E7355" w:rsidRDefault="00765281" w:rsidP="00FD11EE">
            <w:pPr>
              <w:pStyle w:val="TableParagraph"/>
              <w:spacing w:before="43" w:line="254" w:lineRule="auto"/>
              <w:ind w:left="107" w:right="33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4829FF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829FF" w:rsidRPr="00AA2AA0">
              <w:rPr>
                <w:rFonts w:ascii="Hurme Geometric Sans 1" w:hAnsi="Hurme Geometric Sans 1"/>
              </w:rPr>
              <w:t>uygun</w:t>
            </w:r>
            <w:proofErr w:type="spellEnd"/>
            <w:r w:rsidR="004829FF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829FF" w:rsidRPr="00AA2AA0">
              <w:rPr>
                <w:rFonts w:ascii="Hurme Geometric Sans 1" w:hAnsi="Hurme Geometric Sans 1"/>
              </w:rPr>
              <w:t>nitelik</w:t>
            </w:r>
            <w:proofErr w:type="spellEnd"/>
            <w:r w:rsidR="004829FF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829FF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4829FF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829FF" w:rsidRPr="007E7355">
              <w:rPr>
                <w:rFonts w:ascii="Hurme Geometric Sans 1" w:hAnsi="Hurme Geometric Sans 1"/>
              </w:rPr>
              <w:t>nicelikte</w:t>
            </w:r>
            <w:proofErr w:type="spellEnd"/>
            <w:r w:rsidR="004829FF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829FF" w:rsidRPr="007E7355">
              <w:rPr>
                <w:rFonts w:ascii="Hurme Geometric Sans 1" w:hAnsi="Hurme Geometric Sans 1"/>
              </w:rPr>
              <w:t>tesis</w:t>
            </w:r>
            <w:proofErr w:type="spellEnd"/>
            <w:r w:rsidR="004829FF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829FF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4829FF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829FF" w:rsidRPr="007E7355">
              <w:rPr>
                <w:rFonts w:ascii="Hurme Geometric Sans 1" w:hAnsi="Hurme Geometric Sans 1"/>
              </w:rPr>
              <w:t>altyapının</w:t>
            </w:r>
            <w:proofErr w:type="spellEnd"/>
            <w:r w:rsidR="004829FF"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4829FF" w:rsidRPr="007E7355">
              <w:rPr>
                <w:rFonts w:ascii="Hurme Geometric Sans 1" w:hAnsi="Hurme Geometric Sans 1"/>
              </w:rPr>
              <w:t>yemekhane</w:t>
            </w:r>
            <w:proofErr w:type="spellEnd"/>
            <w:r w:rsidR="004829FF" w:rsidRPr="007E7355">
              <w:rPr>
                <w:rFonts w:ascii="Hurme Geometric Sans 1" w:hAnsi="Hurme Geometric Sans 1"/>
              </w:rPr>
              <w:t xml:space="preserve">, yurt, </w:t>
            </w:r>
            <w:proofErr w:type="spellStart"/>
            <w:r w:rsidR="004829FF" w:rsidRPr="007E7355">
              <w:rPr>
                <w:rFonts w:ascii="Hurme Geometric Sans 1" w:hAnsi="Hurme Geometric Sans 1"/>
              </w:rPr>
              <w:t>sağlık</w:t>
            </w:r>
            <w:proofErr w:type="spellEnd"/>
            <w:r w:rsidR="004829FF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4829FF" w:rsidRPr="007E7355">
              <w:rPr>
                <w:rFonts w:ascii="Hurme Geometric Sans 1" w:hAnsi="Hurme Geometric Sans 1"/>
              </w:rPr>
              <w:t>kütüphane</w:t>
            </w:r>
            <w:proofErr w:type="spellEnd"/>
            <w:r w:rsidR="004829FF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4829FF" w:rsidRPr="00AA2AA0">
              <w:rPr>
                <w:rFonts w:ascii="Hurme Geometric Sans 1" w:hAnsi="Hurme Geometric Sans 1"/>
              </w:rPr>
              <w:t>ulaşım</w:t>
            </w:r>
            <w:proofErr w:type="spellEnd"/>
            <w:r w:rsidR="004829FF" w:rsidRPr="00AA2AA0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4829FF" w:rsidRPr="00AA2AA0">
              <w:rPr>
                <w:rFonts w:ascii="Hurme Geometric Sans 1" w:hAnsi="Hurme Geometric Sans 1"/>
              </w:rPr>
              <w:t>bilgi</w:t>
            </w:r>
            <w:proofErr w:type="spellEnd"/>
            <w:r w:rsidR="004829FF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829FF" w:rsidRPr="00AA2AA0">
              <w:rPr>
                <w:rFonts w:ascii="Hurme Geometric Sans 1" w:hAnsi="Hurme Geometric Sans 1"/>
              </w:rPr>
              <w:t>ve</w:t>
            </w:r>
            <w:proofErr w:type="spellEnd"/>
            <w:r w:rsidR="004829FF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829FF" w:rsidRPr="00AA2AA0">
              <w:rPr>
                <w:rFonts w:ascii="Hurme Geometric Sans 1" w:hAnsi="Hurme Geometric Sans 1"/>
              </w:rPr>
              <w:t>iletişim</w:t>
            </w:r>
            <w:proofErr w:type="spellEnd"/>
            <w:r w:rsidR="004829FF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829FF" w:rsidRPr="007E7355">
              <w:rPr>
                <w:rFonts w:ascii="Hurme Geometric Sans 1" w:hAnsi="Hurme Geometric Sans 1"/>
              </w:rPr>
              <w:t>altyapısı</w:t>
            </w:r>
            <w:proofErr w:type="spellEnd"/>
            <w:r w:rsidR="004829FF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4829FF" w:rsidRPr="007E7355">
              <w:rPr>
                <w:rFonts w:ascii="Hurme Geometric Sans 1" w:hAnsi="Hurme Geometric Sans 1"/>
              </w:rPr>
              <w:t>uzaktan</w:t>
            </w:r>
            <w:proofErr w:type="spellEnd"/>
            <w:r w:rsidR="004829FF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829FF"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="004829FF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829FF" w:rsidRPr="007E7355">
              <w:rPr>
                <w:rFonts w:ascii="Hurme Geometric Sans 1" w:hAnsi="Hurme Geometric Sans 1"/>
              </w:rPr>
              <w:t>altyapısı</w:t>
            </w:r>
            <w:proofErr w:type="spellEnd"/>
            <w:r w:rsidR="004829FF" w:rsidRPr="007E7355">
              <w:rPr>
                <w:rFonts w:ascii="Hurme Geometric Sans 1" w:hAnsi="Hurme Geometric Sans 1"/>
              </w:rPr>
              <w:t xml:space="preserve"> vb.) </w:t>
            </w:r>
            <w:proofErr w:type="spellStart"/>
            <w:r w:rsidR="004829FF" w:rsidRPr="007E7355">
              <w:rPr>
                <w:rFonts w:ascii="Hurme Geometric Sans 1" w:hAnsi="Hurme Geometric Sans 1"/>
              </w:rPr>
              <w:t>kurulmasına</w:t>
            </w:r>
            <w:proofErr w:type="spellEnd"/>
            <w:r w:rsidR="004829FF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829FF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4829FF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829FF" w:rsidRPr="007E7355">
              <w:rPr>
                <w:rFonts w:ascii="Hurme Geometric Sans 1" w:hAnsi="Hurme Geometric Sans 1"/>
              </w:rPr>
              <w:t>kullanımına</w:t>
            </w:r>
            <w:proofErr w:type="spellEnd"/>
            <w:r w:rsidR="004829FF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829FF"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="004829FF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829FF" w:rsidRPr="007E7355">
              <w:rPr>
                <w:rFonts w:ascii="Hurme Geometric Sans 1" w:hAnsi="Hurme Geometric Sans 1"/>
              </w:rPr>
              <w:t>planlamalar</w:t>
            </w:r>
            <w:proofErr w:type="spellEnd"/>
          </w:p>
          <w:p w14:paraId="79F5506A" w14:textId="77777777" w:rsidR="004829FF" w:rsidRPr="007E7355" w:rsidRDefault="004829FF" w:rsidP="00FD11EE">
            <w:pPr>
              <w:pStyle w:val="TableParagraph"/>
              <w:spacing w:before="4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9" w:type="dxa"/>
            <w:tcBorders>
              <w:bottom w:val="nil"/>
            </w:tcBorders>
            <w:shd w:val="clear" w:color="auto" w:fill="B8DCF0"/>
          </w:tcPr>
          <w:p w14:paraId="531AFAA7" w14:textId="7EA38250" w:rsidR="004829FF" w:rsidRPr="007E7355" w:rsidRDefault="00765281" w:rsidP="00FD11EE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</w:p>
        </w:tc>
        <w:tc>
          <w:tcPr>
            <w:tcW w:w="2081" w:type="dxa"/>
            <w:tcBorders>
              <w:bottom w:val="nil"/>
            </w:tcBorders>
            <w:shd w:val="clear" w:color="auto" w:fill="8BC6EB"/>
          </w:tcPr>
          <w:p w14:paraId="4D0EB428" w14:textId="77777777" w:rsidR="004829FF" w:rsidRPr="007E7355" w:rsidRDefault="004829FF" w:rsidP="00FD11EE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Tesis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tyapının</w:t>
            </w:r>
            <w:proofErr w:type="spellEnd"/>
          </w:p>
        </w:tc>
        <w:tc>
          <w:tcPr>
            <w:tcW w:w="1865" w:type="dxa"/>
            <w:tcBorders>
              <w:bottom w:val="nil"/>
            </w:tcBorders>
            <w:shd w:val="clear" w:color="auto" w:fill="5DB0E4"/>
          </w:tcPr>
          <w:p w14:paraId="4822340E" w14:textId="77777777" w:rsidR="004829FF" w:rsidRPr="007E7355" w:rsidRDefault="004829FF" w:rsidP="00FD11EE">
            <w:pPr>
              <w:pStyle w:val="TableParagraph"/>
              <w:spacing w:before="2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4829FF" w:rsidRPr="007E7355" w14:paraId="1C42409D" w14:textId="77777777" w:rsidTr="00FD11EE">
        <w:trPr>
          <w:trHeight w:val="299"/>
        </w:trPr>
        <w:tc>
          <w:tcPr>
            <w:tcW w:w="5758" w:type="dxa"/>
            <w:tcBorders>
              <w:top w:val="nil"/>
              <w:bottom w:val="nil"/>
            </w:tcBorders>
          </w:tcPr>
          <w:p w14:paraId="54A12C99" w14:textId="0AB74423" w:rsidR="004829FF" w:rsidRPr="00432759" w:rsidRDefault="004829FF" w:rsidP="004829FF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  <w:b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3.4.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Dezavantajlı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gruplar</w:t>
            </w:r>
            <w:proofErr w:type="spellEnd"/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4638DAF3" w14:textId="77777777" w:rsidR="004829FF" w:rsidRPr="007E7355" w:rsidRDefault="004829FF" w:rsidP="004829FF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celikte</w:t>
            </w:r>
            <w:proofErr w:type="spellEnd"/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0E346F4D" w14:textId="77777777" w:rsidR="004829FF" w:rsidRPr="007E7355" w:rsidRDefault="004829FF" w:rsidP="004829FF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0C9E9A58" w14:textId="77777777" w:rsidR="004829FF" w:rsidRPr="007E7355" w:rsidRDefault="004829FF" w:rsidP="004829FF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si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3B93CC61" w14:textId="77777777" w:rsidR="004829FF" w:rsidRPr="007E7355" w:rsidRDefault="004829FF" w:rsidP="004829FF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ullanımı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zlenmekte</w:t>
            </w:r>
            <w:proofErr w:type="spellEnd"/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301477BC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4829FF" w:rsidRPr="007E7355" w14:paraId="3C8B97D1" w14:textId="77777777" w:rsidTr="00FD11EE">
        <w:trPr>
          <w:trHeight w:val="298"/>
        </w:trPr>
        <w:tc>
          <w:tcPr>
            <w:tcW w:w="5758" w:type="dxa"/>
            <w:tcBorders>
              <w:top w:val="nil"/>
              <w:bottom w:val="nil"/>
            </w:tcBorders>
          </w:tcPr>
          <w:p w14:paraId="34B58E4B" w14:textId="77777777" w:rsidR="004829FF" w:rsidRPr="007E7355" w:rsidRDefault="004829FF" w:rsidP="004829FF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3420A31F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esis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tyapı</w:t>
            </w:r>
            <w:proofErr w:type="spellEnd"/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631EA7DD" w14:textId="77777777" w:rsidR="004829FF" w:rsidRPr="00AA2AA0" w:rsidRDefault="004829FF" w:rsidP="004829FF">
            <w:pPr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2A1AADB1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tyapı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5C86220F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htiyaçlar</w:t>
            </w:r>
            <w:proofErr w:type="spellEnd"/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20D59396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4829FF" w:rsidRPr="007E7355" w14:paraId="2AF602B8" w14:textId="77777777" w:rsidTr="00FD11EE">
        <w:trPr>
          <w:trHeight w:val="298"/>
        </w:trPr>
        <w:tc>
          <w:tcPr>
            <w:tcW w:w="5758" w:type="dxa"/>
            <w:vMerge w:val="restart"/>
            <w:tcBorders>
              <w:top w:val="nil"/>
            </w:tcBorders>
          </w:tcPr>
          <w:p w14:paraId="524BFADA" w14:textId="39C750BC" w:rsidR="004829FF" w:rsidRPr="007E7355" w:rsidRDefault="004829FF" w:rsidP="00BB7BE1">
            <w:pPr>
              <w:pStyle w:val="TableParagraph"/>
              <w:tabs>
                <w:tab w:val="left" w:pos="5211"/>
              </w:tabs>
              <w:spacing w:line="250" w:lineRule="exact"/>
              <w:ind w:left="107" w:right="249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zavantaj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ırılg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z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msi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ruplar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engelli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yoksul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</w:rPr>
              <w:t>azınlık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</w:rPr>
              <w:t>göçmen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vb.) </w:t>
            </w:r>
            <w:proofErr w:type="spellStart"/>
            <w:r w:rsidRPr="00BB7BE1">
              <w:rPr>
                <w:rFonts w:ascii="Hurme Geometric Sans 1" w:hAnsi="Hurme Geometric Sans 1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olanaklarına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erişimi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eşitlik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</w:rPr>
              <w:t>hakkaniyet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</w:rPr>
              <w:t>çeşitlilik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kapsayıcılık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gözetilerek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sağlanmaktadır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BB7BE1">
              <w:rPr>
                <w:rFonts w:ascii="Hurme Geometric Sans 1" w:hAnsi="Hurme Geometric Sans 1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alt </w:t>
            </w:r>
            <w:proofErr w:type="spellStart"/>
            <w:r w:rsidRPr="00BB7BE1">
              <w:rPr>
                <w:rFonts w:ascii="Hurme Geometric Sans 1" w:hAnsi="Hurme Geometric Sans 1"/>
              </w:rPr>
              <w:t>yapıs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bu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grupların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ihtiyac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dikkat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alınarak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şturulmuştu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65281">
              <w:rPr>
                <w:rFonts w:ascii="Hurme Geometric Sans 1" w:hAnsi="Hurme Geometric Sans 1"/>
              </w:rPr>
              <w:t>Yüksekokulda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htiyaçla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engelsiz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D4883">
              <w:rPr>
                <w:rFonts w:ascii="Hurme Geometric Sans 1" w:hAnsi="Hurme Geometric Sans 1"/>
              </w:rPr>
              <w:t>yüksekokul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uygulamalar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bulunmaktadır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. </w:t>
            </w:r>
            <w:r w:rsidRPr="007E7355">
              <w:rPr>
                <w:rFonts w:ascii="Hurme Geometric Sans 1" w:hAnsi="Hurme Geometric Sans 1"/>
              </w:rPr>
              <w:t xml:space="preserve">Bu </w:t>
            </w:r>
            <w:proofErr w:type="spellStart"/>
            <w:r w:rsidRPr="007E7355">
              <w:rPr>
                <w:rFonts w:ascii="Hurme Geometric Sans 1" w:hAnsi="Hurme Geometric Sans 1"/>
              </w:rPr>
              <w:t>gruplar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naklar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riş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dirim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47E35370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7704CC25" w14:textId="77777777" w:rsidR="004829FF" w:rsidRPr="00AA2AA0" w:rsidRDefault="004829FF" w:rsidP="004829FF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0E18AD31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rişilebilir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63B8ED1E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486D7A34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4829FF" w:rsidRPr="007E7355" w14:paraId="018D3372" w14:textId="77777777" w:rsidTr="00FD11EE">
        <w:trPr>
          <w:trHeight w:val="299"/>
        </w:trPr>
        <w:tc>
          <w:tcPr>
            <w:tcW w:w="5758" w:type="dxa"/>
            <w:vMerge/>
          </w:tcPr>
          <w:p w14:paraId="3AD320EA" w14:textId="77777777" w:rsidR="004829FF" w:rsidRPr="007E7355" w:rsidRDefault="004829FF" w:rsidP="00FD11E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50A28334" w14:textId="77777777" w:rsidR="004829FF" w:rsidRPr="00AA2AA0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059045B3" w14:textId="77777777" w:rsidR="004829FF" w:rsidRPr="00AA2AA0" w:rsidRDefault="004829FF" w:rsidP="00FD11EE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0ACE9569" w14:textId="77777777" w:rsidR="004829FF" w:rsidRPr="007E7355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nlard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ırsat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32468528" w14:textId="77777777" w:rsidR="004829FF" w:rsidRPr="007E7355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566F2938" w14:textId="77777777" w:rsidR="004829FF" w:rsidRPr="007E7355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4829FF" w:rsidRPr="007E7355" w14:paraId="024070D2" w14:textId="77777777" w:rsidTr="00FD11EE">
        <w:trPr>
          <w:trHeight w:val="298"/>
        </w:trPr>
        <w:tc>
          <w:tcPr>
            <w:tcW w:w="5758" w:type="dxa"/>
            <w:vMerge/>
          </w:tcPr>
          <w:p w14:paraId="20FB57AF" w14:textId="77777777" w:rsidR="004829FF" w:rsidRPr="007E7355" w:rsidRDefault="004829FF" w:rsidP="00FD11E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655FA20D" w14:textId="77777777" w:rsidR="004829FF" w:rsidRPr="00AA2AA0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20D8AB06" w14:textId="77777777" w:rsidR="004829FF" w:rsidRPr="00AA2AA0" w:rsidRDefault="004829FF" w:rsidP="00FD11EE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3325BC54" w14:textId="77777777" w:rsidR="004829FF" w:rsidRPr="007E7355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şitliğ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yalı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49B6B05E" w14:textId="77777777" w:rsidR="004829FF" w:rsidRPr="00AA2AA0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0098D56D" w14:textId="77777777" w:rsidR="004829FF" w:rsidRPr="007E7355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4829FF" w:rsidRPr="007E7355" w14:paraId="5F031CC9" w14:textId="77777777" w:rsidTr="00FD11EE">
        <w:trPr>
          <w:trHeight w:val="298"/>
        </w:trPr>
        <w:tc>
          <w:tcPr>
            <w:tcW w:w="5758" w:type="dxa"/>
            <w:vMerge/>
          </w:tcPr>
          <w:p w14:paraId="7D34E0EF" w14:textId="77777777" w:rsidR="004829FF" w:rsidRPr="007E7355" w:rsidRDefault="004829FF" w:rsidP="00FD11E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70A62273" w14:textId="77777777" w:rsidR="004829FF" w:rsidRPr="00AA2AA0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30847D68" w14:textId="77777777" w:rsidR="004829FF" w:rsidRPr="00AA2AA0" w:rsidRDefault="004829FF" w:rsidP="00FD11EE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65CBBA59" w14:textId="77777777" w:rsidR="004829FF" w:rsidRPr="007E7355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53B8D1AE" w14:textId="77777777" w:rsidR="004829FF" w:rsidRPr="00AA2AA0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7450E8E2" w14:textId="77777777" w:rsidR="004829FF" w:rsidRPr="007E7355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4829FF" w:rsidRPr="007E7355" w14:paraId="06407A72" w14:textId="77777777" w:rsidTr="00FD11EE">
        <w:trPr>
          <w:trHeight w:val="1107"/>
        </w:trPr>
        <w:tc>
          <w:tcPr>
            <w:tcW w:w="5758" w:type="dxa"/>
            <w:vMerge/>
            <w:tcBorders>
              <w:bottom w:val="nil"/>
            </w:tcBorders>
          </w:tcPr>
          <w:p w14:paraId="1574406F" w14:textId="77777777" w:rsidR="004829FF" w:rsidRPr="007E7355" w:rsidRDefault="004829FF" w:rsidP="00FD11E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</w:tcBorders>
            <w:shd w:val="clear" w:color="auto" w:fill="E6F1F9"/>
          </w:tcPr>
          <w:p w14:paraId="27D8AE01" w14:textId="77777777" w:rsidR="004829FF" w:rsidRPr="00AA2AA0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3E98215F" w14:textId="77777777" w:rsidR="004829FF" w:rsidRPr="00AA2AA0" w:rsidRDefault="004829FF" w:rsidP="00FD11EE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</w:tcBorders>
            <w:shd w:val="clear" w:color="auto" w:fill="B8DCF0"/>
          </w:tcPr>
          <w:p w14:paraId="6D451E83" w14:textId="77777777" w:rsidR="004829FF" w:rsidRPr="007E7355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AA2AA0">
              <w:rPr>
                <w:rFonts w:ascii="Hurme Geometric Sans 1" w:hAnsi="Hurme Geometric Sans 1"/>
              </w:rPr>
              <w:t>yararlanılmaktadır</w:t>
            </w:r>
            <w:proofErr w:type="spellEnd"/>
            <w:r w:rsidRPr="00AA2AA0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1" w:type="dxa"/>
            <w:tcBorders>
              <w:top w:val="nil"/>
            </w:tcBorders>
            <w:shd w:val="clear" w:color="auto" w:fill="8BC6EB"/>
          </w:tcPr>
          <w:p w14:paraId="0FB0821A" w14:textId="77777777" w:rsidR="004829FF" w:rsidRPr="00AA2AA0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</w:tcBorders>
            <w:shd w:val="clear" w:color="auto" w:fill="5DB0E4"/>
          </w:tcPr>
          <w:p w14:paraId="017BD253" w14:textId="77777777" w:rsidR="004829FF" w:rsidRPr="00AA2AA0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</w:tr>
      <w:tr w:rsidR="004829FF" w:rsidRPr="007E7355" w14:paraId="02E359BA" w14:textId="77777777" w:rsidTr="00FD11EE">
        <w:trPr>
          <w:trHeight w:val="1579"/>
        </w:trPr>
        <w:tc>
          <w:tcPr>
            <w:tcW w:w="5758" w:type="dxa"/>
            <w:tcBorders>
              <w:top w:val="nil"/>
              <w:bottom w:val="nil"/>
            </w:tcBorders>
          </w:tcPr>
          <w:p w14:paraId="72A6150B" w14:textId="77777777" w:rsidR="004829FF" w:rsidRPr="007E7355" w:rsidRDefault="004829FF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bottom w:val="nil"/>
            </w:tcBorders>
            <w:shd w:val="clear" w:color="auto" w:fill="A4D2EC"/>
          </w:tcPr>
          <w:p w14:paraId="68824415" w14:textId="77777777" w:rsidR="004829FF" w:rsidRPr="007E7355" w:rsidRDefault="004829FF" w:rsidP="004829FF">
            <w:pPr>
              <w:pStyle w:val="TableParagraph"/>
              <w:spacing w:before="6"/>
              <w:ind w:right="301"/>
              <w:jc w:val="both"/>
              <w:rPr>
                <w:rFonts w:ascii="Hurme Geometric Sans 1" w:hAnsi="Hurme Geometric Sans 1"/>
                <w:sz w:val="26"/>
              </w:rPr>
            </w:pPr>
          </w:p>
          <w:p w14:paraId="687AC898" w14:textId="77777777" w:rsidR="004829FF" w:rsidRPr="007E7355" w:rsidRDefault="004829FF" w:rsidP="004829FF">
            <w:pPr>
              <w:pStyle w:val="TableParagraph"/>
              <w:spacing w:before="1"/>
              <w:ind w:left="225" w:right="301"/>
              <w:jc w:val="both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7D737B4C" w14:textId="46F9A667" w:rsidR="004829FF" w:rsidRPr="00BB7BE1" w:rsidRDefault="004829FF" w:rsidP="004829FF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zavantaj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rup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unulaca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izmetler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rullar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emsi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ngelsiz</w:t>
            </w:r>
            <w:proofErr w:type="spellEnd"/>
            <w:r w:rsidR="006D48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6D4883">
              <w:rPr>
                <w:rFonts w:ascii="Hurme Geometric Sans 1" w:hAnsi="Hurme Geometric Sans 1"/>
                <w:i/>
                <w:sz w:val="20"/>
              </w:rPr>
              <w:t>yüksekoku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ars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ndek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b.) </w:t>
            </w:r>
          </w:p>
          <w:p w14:paraId="2EF2A1EC" w14:textId="77777777" w:rsidR="004829FF" w:rsidRPr="00BB7BE1" w:rsidRDefault="004829FF" w:rsidP="004829FF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Ger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ldığ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</w:p>
          <w:p w14:paraId="598AB5E3" w14:textId="0C083894" w:rsidR="004829FF" w:rsidRPr="00BB7BE1" w:rsidRDefault="004829FF" w:rsidP="004829FF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>Engelsiz</w:t>
            </w:r>
            <w:r w:rsidR="006D48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6D4883">
              <w:rPr>
                <w:rFonts w:ascii="Hurme Geometric Sans 1" w:hAnsi="Hurme Geometric Sans 1"/>
                <w:i/>
                <w:sz w:val="20"/>
              </w:rPr>
              <w:t>yüksekoku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6AC0D61F" w14:textId="143CF157" w:rsidR="004829FF" w:rsidRPr="007E7355" w:rsidRDefault="004829FF" w:rsidP="004829FF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765281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uygulamalarına ilişkin kanıtlar</w:t>
            </w:r>
          </w:p>
        </w:tc>
      </w:tr>
      <w:tr w:rsidR="004829FF" w:rsidRPr="007E7355" w14:paraId="71227E2D" w14:textId="77777777" w:rsidTr="00FD11EE">
        <w:trPr>
          <w:trHeight w:val="630"/>
        </w:trPr>
        <w:tc>
          <w:tcPr>
            <w:tcW w:w="5758" w:type="dxa"/>
            <w:tcBorders>
              <w:top w:val="nil"/>
              <w:bottom w:val="nil"/>
            </w:tcBorders>
          </w:tcPr>
          <w:p w14:paraId="66F5EEB6" w14:textId="77777777" w:rsidR="004829FF" w:rsidRPr="007E7355" w:rsidRDefault="004829FF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6CA78191" w14:textId="27222D4B" w:rsidR="004829FF" w:rsidRPr="007E7355" w:rsidRDefault="004829FF" w:rsidP="004829FF">
            <w:pPr>
              <w:pStyle w:val="TableParagraph"/>
              <w:spacing w:before="3"/>
              <w:ind w:right="301"/>
              <w:jc w:val="both"/>
              <w:rPr>
                <w:rFonts w:ascii="Hurme Geometric Sans 1" w:hAnsi="Hurme Geometric Sans 1"/>
                <w:i/>
              </w:rPr>
            </w:pPr>
          </w:p>
        </w:tc>
      </w:tr>
      <w:tr w:rsidR="004829FF" w:rsidRPr="007E7355" w14:paraId="7A13AEB6" w14:textId="77777777" w:rsidTr="00FD11EE">
        <w:trPr>
          <w:trHeight w:val="949"/>
        </w:trPr>
        <w:tc>
          <w:tcPr>
            <w:tcW w:w="5758" w:type="dxa"/>
            <w:tcBorders>
              <w:top w:val="nil"/>
              <w:bottom w:val="nil"/>
            </w:tcBorders>
          </w:tcPr>
          <w:p w14:paraId="534F70C5" w14:textId="77777777" w:rsidR="004829FF" w:rsidRPr="007E7355" w:rsidRDefault="004829FF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61B86551" w14:textId="2B3F411C" w:rsidR="004829FF" w:rsidRPr="007E7355" w:rsidRDefault="004829FF" w:rsidP="004829FF">
            <w:pPr>
              <w:pStyle w:val="TableParagraph"/>
              <w:tabs>
                <w:tab w:val="left" w:pos="1033"/>
                <w:tab w:val="left" w:pos="1034"/>
              </w:tabs>
              <w:spacing w:before="52"/>
              <w:rPr>
                <w:rFonts w:ascii="Hurme Geometric Sans 1" w:hAnsi="Hurme Geometric Sans 1"/>
                <w:i/>
              </w:rPr>
            </w:pPr>
          </w:p>
        </w:tc>
      </w:tr>
      <w:tr w:rsidR="004829FF" w:rsidRPr="007E7355" w14:paraId="7E8AA424" w14:textId="77777777" w:rsidTr="004829FF">
        <w:trPr>
          <w:trHeight w:val="95"/>
        </w:trPr>
        <w:tc>
          <w:tcPr>
            <w:tcW w:w="5758" w:type="dxa"/>
            <w:tcBorders>
              <w:top w:val="nil"/>
            </w:tcBorders>
          </w:tcPr>
          <w:p w14:paraId="60227799" w14:textId="77777777" w:rsidR="004829FF" w:rsidRPr="007E7355" w:rsidRDefault="004829FF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top w:val="nil"/>
            </w:tcBorders>
            <w:shd w:val="clear" w:color="auto" w:fill="A4D2EC"/>
          </w:tcPr>
          <w:p w14:paraId="25530F9C" w14:textId="77777777" w:rsidR="004829FF" w:rsidRPr="007E7355" w:rsidRDefault="004829FF" w:rsidP="00FD11EE">
            <w:pPr>
              <w:pStyle w:val="TableParagraph"/>
              <w:spacing w:before="2"/>
              <w:ind w:left="1033"/>
              <w:rPr>
                <w:rFonts w:ascii="Hurme Geometric Sans 1" w:hAnsi="Hurme Geometric Sans 1"/>
                <w:i/>
              </w:rPr>
            </w:pPr>
          </w:p>
        </w:tc>
      </w:tr>
    </w:tbl>
    <w:p w14:paraId="26B7CA43" w14:textId="77777777" w:rsidR="004829FF" w:rsidRDefault="004829FF" w:rsidP="00AA2AA0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</w:p>
    <w:p w14:paraId="23FE3229" w14:textId="77777777" w:rsidR="00AA2AA0" w:rsidRPr="00AA2AA0" w:rsidRDefault="00AA2AA0" w:rsidP="00AA2AA0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</w:p>
    <w:p w14:paraId="49F5CDEC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22CB7632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045F4414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45A2492D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1BF1FB68" w14:textId="14F38969" w:rsidR="00A068E2" w:rsidRDefault="00A068E2" w:rsidP="00AA2AA0">
      <w:pPr>
        <w:rPr>
          <w:rFonts w:ascii="Hurme Geometric Sans 1" w:hAnsi="Hurme Geometric Sans 1" w:cs="Arial"/>
          <w:sz w:val="2"/>
          <w:szCs w:val="2"/>
        </w:rPr>
      </w:pPr>
    </w:p>
    <w:p w14:paraId="5DEB2D34" w14:textId="33A5D906" w:rsidR="004829FF" w:rsidRDefault="004829FF" w:rsidP="00AA2AA0">
      <w:pPr>
        <w:rPr>
          <w:rFonts w:ascii="Hurme Geometric Sans 1" w:hAnsi="Hurme Geometric Sans 1" w:cs="Arial"/>
          <w:sz w:val="2"/>
          <w:szCs w:val="2"/>
        </w:rPr>
      </w:pPr>
    </w:p>
    <w:p w14:paraId="7C837758" w14:textId="5A8665B3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70F8723F" w14:textId="77777777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568AC637" w14:textId="0643BC26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6F95A896" w14:textId="5B7177D4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2B0EEB3D" w14:textId="76635A39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5C893F75" w14:textId="185443FF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73C154F7" w14:textId="5AE584EF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3229B2BF" w14:textId="04BB0EC6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17327D0D" w14:textId="06F41B44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22D8D03E" w14:textId="77777777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p w14:paraId="58718F28" w14:textId="77777777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p w14:paraId="3604CA15" w14:textId="77777777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p w14:paraId="7548F152" w14:textId="77777777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p w14:paraId="702345C8" w14:textId="77777777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p w14:paraId="6892CD64" w14:textId="77777777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p w14:paraId="0A38E0A0" w14:textId="77777777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p w14:paraId="0F856397" w14:textId="6F15FDF7" w:rsidR="00FD11EE" w:rsidRDefault="00FD11EE" w:rsidP="00FD11EE">
      <w:pPr>
        <w:tabs>
          <w:tab w:val="left" w:pos="8977"/>
        </w:tabs>
        <w:rPr>
          <w:rFonts w:ascii="Hurme Geometric Sans 1" w:hAnsi="Hurme Geometric Sans 1" w:cs="Arial"/>
          <w:sz w:val="2"/>
          <w:szCs w:val="2"/>
        </w:rPr>
      </w:pPr>
      <w:r>
        <w:rPr>
          <w:rFonts w:ascii="Hurme Geometric Sans 1" w:hAnsi="Hurme Geometric Sans 1" w:cs="Arial"/>
          <w:sz w:val="2"/>
          <w:szCs w:val="2"/>
        </w:rPr>
        <w:tab/>
      </w:r>
    </w:p>
    <w:p w14:paraId="39BCDE06" w14:textId="1D9E583C" w:rsidR="00FD11EE" w:rsidRDefault="00FD11EE" w:rsidP="00FD11EE">
      <w:pPr>
        <w:tabs>
          <w:tab w:val="left" w:pos="8977"/>
        </w:tabs>
        <w:rPr>
          <w:rFonts w:ascii="Hurme Geometric Sans 1" w:hAnsi="Hurme Geometric Sans 1" w:cs="Arial"/>
          <w:sz w:val="2"/>
          <w:szCs w:val="2"/>
        </w:rPr>
      </w:pPr>
    </w:p>
    <w:p w14:paraId="5EABB748" w14:textId="7CA33BEA" w:rsidR="00FD11EE" w:rsidRDefault="00FD11EE" w:rsidP="00FD11EE">
      <w:pPr>
        <w:tabs>
          <w:tab w:val="left" w:pos="8977"/>
        </w:tabs>
        <w:rPr>
          <w:rFonts w:ascii="Hurme Geometric Sans 1" w:hAnsi="Hurme Geometric Sans 1" w:cs="Arial"/>
          <w:sz w:val="2"/>
          <w:szCs w:val="2"/>
        </w:rPr>
      </w:pPr>
    </w:p>
    <w:p w14:paraId="1D3E7C64" w14:textId="0136CFE4" w:rsidR="00FD11EE" w:rsidRDefault="00FD11EE" w:rsidP="00FD11EE">
      <w:pPr>
        <w:tabs>
          <w:tab w:val="left" w:pos="8977"/>
        </w:tabs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3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58"/>
        <w:gridCol w:w="1968"/>
        <w:gridCol w:w="2249"/>
        <w:gridCol w:w="1959"/>
        <w:gridCol w:w="2081"/>
        <w:gridCol w:w="1865"/>
      </w:tblGrid>
      <w:tr w:rsidR="00FD11EE" w:rsidRPr="007E7355" w14:paraId="2FBDAC0B" w14:textId="77777777" w:rsidTr="00FD11EE">
        <w:trPr>
          <w:trHeight w:val="393"/>
        </w:trPr>
        <w:tc>
          <w:tcPr>
            <w:tcW w:w="15880" w:type="dxa"/>
            <w:gridSpan w:val="6"/>
            <w:shd w:val="clear" w:color="auto" w:fill="A4D2EC"/>
          </w:tcPr>
          <w:p w14:paraId="457189BB" w14:textId="77777777" w:rsidR="00FD11EE" w:rsidRPr="003214BC" w:rsidRDefault="00FD11EE" w:rsidP="003214BC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FD11EE" w:rsidRPr="007E7355" w14:paraId="6AC939BA" w14:textId="77777777" w:rsidTr="00FD11EE">
        <w:trPr>
          <w:trHeight w:val="333"/>
        </w:trPr>
        <w:tc>
          <w:tcPr>
            <w:tcW w:w="15880" w:type="dxa"/>
            <w:gridSpan w:val="6"/>
            <w:shd w:val="clear" w:color="auto" w:fill="A4D2EC"/>
          </w:tcPr>
          <w:p w14:paraId="1A7DE50F" w14:textId="77777777" w:rsidR="00FD11EE" w:rsidRPr="007E7355" w:rsidRDefault="00FD11EE" w:rsidP="00FD11EE">
            <w:pPr>
              <w:pStyle w:val="TableParagraph"/>
              <w:spacing w:before="23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Akademik Destek Hizmetleri</w:t>
            </w:r>
          </w:p>
        </w:tc>
      </w:tr>
      <w:tr w:rsidR="00FD11EE" w:rsidRPr="007E7355" w14:paraId="353E1661" w14:textId="77777777" w:rsidTr="00FD11EE">
        <w:trPr>
          <w:trHeight w:val="333"/>
        </w:trPr>
        <w:tc>
          <w:tcPr>
            <w:tcW w:w="5758" w:type="dxa"/>
            <w:shd w:val="clear" w:color="auto" w:fill="A4D2EC"/>
          </w:tcPr>
          <w:p w14:paraId="44B88723" w14:textId="77777777" w:rsidR="00FD11EE" w:rsidRPr="007E7355" w:rsidRDefault="00FD11EE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shd w:val="clear" w:color="auto" w:fill="A4D2EC"/>
          </w:tcPr>
          <w:p w14:paraId="76251936" w14:textId="77777777" w:rsidR="00FD11EE" w:rsidRPr="007E7355" w:rsidRDefault="00FD11EE" w:rsidP="00FD11EE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249" w:type="dxa"/>
            <w:shd w:val="clear" w:color="auto" w:fill="A4D2EC"/>
          </w:tcPr>
          <w:p w14:paraId="0845221C" w14:textId="77777777" w:rsidR="00FD11EE" w:rsidRPr="007E7355" w:rsidRDefault="00FD11EE" w:rsidP="00FD11EE">
            <w:pPr>
              <w:pStyle w:val="TableParagraph"/>
              <w:spacing w:before="25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959" w:type="dxa"/>
            <w:shd w:val="clear" w:color="auto" w:fill="A4D2EC"/>
          </w:tcPr>
          <w:p w14:paraId="5F3A3874" w14:textId="77777777" w:rsidR="00FD11EE" w:rsidRPr="007E7355" w:rsidRDefault="00FD11EE" w:rsidP="00FD11EE">
            <w:pPr>
              <w:pStyle w:val="TableParagraph"/>
              <w:spacing w:before="25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081" w:type="dxa"/>
            <w:shd w:val="clear" w:color="auto" w:fill="A4D2EC"/>
          </w:tcPr>
          <w:p w14:paraId="5794A164" w14:textId="77777777" w:rsidR="00FD11EE" w:rsidRPr="007E7355" w:rsidRDefault="00FD11EE" w:rsidP="00FD11EE">
            <w:pPr>
              <w:pStyle w:val="TableParagraph"/>
              <w:spacing w:before="25"/>
              <w:ind w:left="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65" w:type="dxa"/>
            <w:shd w:val="clear" w:color="auto" w:fill="A4D2EC"/>
          </w:tcPr>
          <w:p w14:paraId="7C005EB4" w14:textId="77777777" w:rsidR="00FD11EE" w:rsidRPr="007E7355" w:rsidRDefault="00FD11EE" w:rsidP="00FD11EE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FD11EE" w:rsidRPr="007E7355" w14:paraId="03FA79E4" w14:textId="77777777" w:rsidTr="00FD11EE">
        <w:trPr>
          <w:trHeight w:val="478"/>
        </w:trPr>
        <w:tc>
          <w:tcPr>
            <w:tcW w:w="5758" w:type="dxa"/>
            <w:tcBorders>
              <w:bottom w:val="nil"/>
            </w:tcBorders>
          </w:tcPr>
          <w:p w14:paraId="37349D76" w14:textId="77777777" w:rsidR="00FD11EE" w:rsidRDefault="00FD11EE" w:rsidP="00FD11EE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5051624E" w14:textId="77777777" w:rsidR="00FD11EE" w:rsidRDefault="00FD11EE" w:rsidP="00FD11EE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4767A515" w14:textId="7F06F05C" w:rsidR="00FD11EE" w:rsidRDefault="003214BC" w:rsidP="00FD11EE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  <w:r>
              <w:rPr>
                <w:rFonts w:ascii="Hurme Geometric Sans 1" w:hAnsi="Hurme Geometric Sans 1"/>
                <w:b/>
              </w:rPr>
              <w:t xml:space="preserve">  </w:t>
            </w:r>
            <w:r w:rsidR="00FD11EE" w:rsidRPr="00432759">
              <w:rPr>
                <w:rFonts w:ascii="Hurme Geometric Sans 1" w:hAnsi="Hurme Geometric Sans 1"/>
                <w:b/>
                <w:u w:val="single"/>
              </w:rPr>
              <w:t xml:space="preserve">B.3.5. </w:t>
            </w:r>
            <w:proofErr w:type="spellStart"/>
            <w:r w:rsidR="00FD11EE" w:rsidRPr="00432759">
              <w:rPr>
                <w:rFonts w:ascii="Hurme Geometric Sans 1" w:hAnsi="Hurme Geometric Sans 1"/>
                <w:b/>
                <w:u w:val="single"/>
              </w:rPr>
              <w:t>Sosyal</w:t>
            </w:r>
            <w:proofErr w:type="spellEnd"/>
            <w:r w:rsidR="00FD11EE" w:rsidRPr="00432759">
              <w:rPr>
                <w:rFonts w:ascii="Hurme Geometric Sans 1" w:hAnsi="Hurme Geometric Sans 1"/>
                <w:b/>
                <w:u w:val="single"/>
              </w:rPr>
              <w:t xml:space="preserve">, </w:t>
            </w:r>
            <w:proofErr w:type="spellStart"/>
            <w:r w:rsidR="00FD11EE" w:rsidRPr="00432759">
              <w:rPr>
                <w:rFonts w:ascii="Hurme Geometric Sans 1" w:hAnsi="Hurme Geometric Sans 1"/>
                <w:b/>
                <w:u w:val="single"/>
              </w:rPr>
              <w:t>kültürel</w:t>
            </w:r>
            <w:proofErr w:type="spellEnd"/>
            <w:r w:rsidR="00FD11EE" w:rsidRPr="00432759">
              <w:rPr>
                <w:rFonts w:ascii="Hurme Geometric Sans 1" w:hAnsi="Hurme Geometric Sans 1"/>
                <w:b/>
                <w:u w:val="single"/>
              </w:rPr>
              <w:t xml:space="preserve">, sportif </w:t>
            </w:r>
            <w:proofErr w:type="spellStart"/>
            <w:r w:rsidR="00FD11EE" w:rsidRPr="00432759">
              <w:rPr>
                <w:rFonts w:ascii="Hurme Geometric Sans 1" w:hAnsi="Hurme Geometric Sans 1"/>
                <w:b/>
                <w:u w:val="single"/>
              </w:rPr>
              <w:t>faaliyetler</w:t>
            </w:r>
            <w:proofErr w:type="spellEnd"/>
          </w:p>
          <w:p w14:paraId="7D481C4D" w14:textId="77777777" w:rsidR="00FD11EE" w:rsidRDefault="00FD11EE" w:rsidP="00FD11EE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3C82C590" w14:textId="6DBAC4B6" w:rsidR="00FD11EE" w:rsidRPr="007E7355" w:rsidRDefault="00765281" w:rsidP="00FD11EE">
            <w:pPr>
              <w:pStyle w:val="TableParagraph"/>
              <w:spacing w:line="250" w:lineRule="exact"/>
              <w:ind w:left="249" w:right="389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824CB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24CBA">
              <w:rPr>
                <w:rFonts w:ascii="Hurme Geometric Sans 1" w:hAnsi="Hurme Geometric Sans 1"/>
              </w:rPr>
              <w:t>ö</w:t>
            </w:r>
            <w:r w:rsidR="00FD11EE" w:rsidRPr="007E7355">
              <w:rPr>
                <w:rFonts w:ascii="Hurme Geometric Sans 1" w:hAnsi="Hurme Geometric Sans 1"/>
              </w:rPr>
              <w:t>ğrenci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7E7355">
              <w:rPr>
                <w:rFonts w:ascii="Hurme Geometric Sans 1" w:hAnsi="Hurme Geometric Sans 1"/>
              </w:rPr>
              <w:t>toplulukları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7E7355">
              <w:rPr>
                <w:rFonts w:ascii="Hurme Geometric Sans 1" w:hAnsi="Hurme Geometric Sans 1"/>
              </w:rPr>
              <w:t>bu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7E7355">
              <w:rPr>
                <w:rFonts w:ascii="Hurme Geometric Sans 1" w:hAnsi="Hurme Geometric Sans 1"/>
              </w:rPr>
              <w:t>toplulukların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7E7355">
              <w:rPr>
                <w:rFonts w:ascii="Hurme Geometric Sans 1" w:hAnsi="Hurme Geometric Sans 1"/>
              </w:rPr>
              <w:t>etkinlikleri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FD11EE" w:rsidRPr="007E7355">
              <w:rPr>
                <w:rFonts w:ascii="Hurme Geometric Sans 1" w:hAnsi="Hurme Geometric Sans 1"/>
              </w:rPr>
              <w:t>sosyal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>,</w:t>
            </w:r>
          </w:p>
          <w:p w14:paraId="7FE20A3D" w14:textId="77777777" w:rsidR="00FD11EE" w:rsidRPr="007E7355" w:rsidRDefault="00FD11EE" w:rsidP="00FD11EE">
            <w:pPr>
              <w:pStyle w:val="TableParagraph"/>
              <w:spacing w:line="242" w:lineRule="auto"/>
              <w:ind w:left="249" w:right="389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ültür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sportif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â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bütç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rehber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steğ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29ED4BCD" w14:textId="1DAFB9B4" w:rsidR="00FD11EE" w:rsidRPr="007E7355" w:rsidRDefault="00FD11EE" w:rsidP="00FD11EE">
            <w:pPr>
              <w:pStyle w:val="TableParagraph"/>
              <w:ind w:left="249" w:right="389"/>
              <w:jc w:val="both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yrıca</w:t>
            </w:r>
            <w:proofErr w:type="spellEnd"/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syal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ültürel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7E7355">
              <w:rPr>
                <w:rFonts w:ascii="Hurme Geometric Sans 1" w:hAnsi="Hurme Geometric Sans 1"/>
                <w:spacing w:val="-39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sportif</w:t>
            </w:r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i</w:t>
            </w:r>
            <w:proofErr w:type="spellEnd"/>
            <w:r w:rsidRPr="007E7355">
              <w:rPr>
                <w:rFonts w:ascii="Hurme Geometric Sans 1" w:hAnsi="Hurme Geometric Sans 1"/>
                <w:spacing w:val="-39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rüten</w:t>
            </w:r>
            <w:proofErr w:type="spellEnd"/>
            <w:r w:rsidRPr="007E7355">
              <w:rPr>
                <w:rFonts w:ascii="Hurme Geometric Sans 1" w:hAnsi="Hurme Geometric Sans 1"/>
                <w:spacing w:val="-39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da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rgütl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vcuttu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Gerçekleştiri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7E7355">
              <w:rPr>
                <w:rFonts w:ascii="Hurme Geometric Sans 1" w:hAnsi="Hurme Geometric Sans 1"/>
                <w:spacing w:val="-3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htiyaçlar</w:t>
            </w:r>
            <w:proofErr w:type="spellEnd"/>
            <w:r w:rsidRPr="007E7355">
              <w:rPr>
                <w:rFonts w:ascii="Hurme Geometric Sans 1" w:hAnsi="Hurme Geometric Sans 1"/>
                <w:spacing w:val="-3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  <w:spacing w:val="3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t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8" w:type="dxa"/>
            <w:tcBorders>
              <w:bottom w:val="nil"/>
            </w:tcBorders>
            <w:shd w:val="clear" w:color="auto" w:fill="E6F1F9"/>
          </w:tcPr>
          <w:p w14:paraId="0F81B2AB" w14:textId="34A54518" w:rsidR="00FD11EE" w:rsidRPr="007E7355" w:rsidRDefault="00765281" w:rsidP="00FD11EE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7E7355">
              <w:rPr>
                <w:rFonts w:ascii="Hurme Geometric Sans 1" w:hAnsi="Hurme Geometric Sans 1"/>
              </w:rPr>
              <w:t>nicelikte</w:t>
            </w:r>
            <w:proofErr w:type="spellEnd"/>
            <w:r w:rsidR="00FD11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FD11EE">
              <w:rPr>
                <w:rFonts w:ascii="Hurme Geometric Sans 1" w:hAnsi="Hurme Geometric Sans 1"/>
              </w:rPr>
              <w:t>sosyal</w:t>
            </w:r>
            <w:proofErr w:type="spellEnd"/>
            <w:r w:rsidR="00FD11EE"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FD11EE" w:rsidRPr="00FD11EE">
              <w:rPr>
                <w:rFonts w:ascii="Hurme Geometric Sans 1" w:hAnsi="Hurme Geometric Sans 1"/>
              </w:rPr>
              <w:t>kültürel</w:t>
            </w:r>
            <w:proofErr w:type="spellEnd"/>
            <w:r w:rsidR="00FD11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FD11EE">
              <w:rPr>
                <w:rFonts w:ascii="Hurme Geometric Sans 1" w:hAnsi="Hurme Geometric Sans 1"/>
              </w:rPr>
              <w:t>ve</w:t>
            </w:r>
            <w:proofErr w:type="spellEnd"/>
            <w:r w:rsidR="00FD11EE" w:rsidRPr="00FD11EE">
              <w:rPr>
                <w:rFonts w:ascii="Hurme Geometric Sans 1" w:hAnsi="Hurme Geometric Sans 1"/>
              </w:rPr>
              <w:t xml:space="preserve"> sportif </w:t>
            </w:r>
            <w:proofErr w:type="spellStart"/>
            <w:r w:rsidR="00FD11EE" w:rsidRPr="00FD11EE">
              <w:rPr>
                <w:rFonts w:ascii="Hurme Geometric Sans 1" w:hAnsi="Hurme Geometric Sans 1"/>
              </w:rPr>
              <w:t>faaliyet</w:t>
            </w:r>
            <w:proofErr w:type="spellEnd"/>
            <w:r w:rsidR="00FD11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FD11EE">
              <w:rPr>
                <w:rFonts w:ascii="Hurme Geometric Sans 1" w:hAnsi="Hurme Geometric Sans 1"/>
              </w:rPr>
              <w:t>olanaklar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49" w:type="dxa"/>
            <w:vMerge w:val="restart"/>
            <w:shd w:val="clear" w:color="auto" w:fill="D2E8F6"/>
          </w:tcPr>
          <w:p w14:paraId="667AC767" w14:textId="39DA82EA" w:rsidR="00FD11EE" w:rsidRPr="007E7355" w:rsidRDefault="00FD11EE" w:rsidP="00FD11EE">
            <w:pPr>
              <w:pStyle w:val="TableParagraph"/>
              <w:spacing w:before="4"/>
              <w:ind w:left="107"/>
              <w:rPr>
                <w:rFonts w:ascii="Hurme Geometric Sans 1" w:hAnsi="Hurme Geometric Sans 1"/>
              </w:rPr>
            </w:pPr>
            <w:proofErr w:type="spellStart"/>
            <w:r w:rsidRPr="00FD11EE">
              <w:rPr>
                <w:rFonts w:ascii="Hurme Geometric Sans 1" w:hAnsi="Hurme Geometric Sans 1"/>
              </w:rPr>
              <w:t>Sosyal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D11EE">
              <w:rPr>
                <w:rFonts w:ascii="Hurme Geometric Sans 1" w:hAnsi="Hurme Geometric Sans 1"/>
              </w:rPr>
              <w:t>kültürel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v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sportif </w:t>
            </w:r>
            <w:proofErr w:type="spellStart"/>
            <w:r w:rsidRPr="00FD11EE">
              <w:rPr>
                <w:rFonts w:ascii="Hurme Geometric Sans 1" w:hAnsi="Hurme Geometric Sans 1"/>
              </w:rPr>
              <w:t>faaliyet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olanaklarının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yaratılmasına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ilişkin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planlamala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bulunmaktadır</w:t>
            </w:r>
            <w:proofErr w:type="spellEnd"/>
            <w:r w:rsidRPr="00FD11E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9" w:type="dxa"/>
            <w:tcBorders>
              <w:bottom w:val="nil"/>
            </w:tcBorders>
            <w:shd w:val="clear" w:color="auto" w:fill="B8DCF0"/>
          </w:tcPr>
          <w:p w14:paraId="0F40AF3C" w14:textId="1F77AAFB" w:rsidR="00FD11EE" w:rsidRPr="007E7355" w:rsidRDefault="00765281" w:rsidP="00FD11EE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FD11EE">
              <w:rPr>
                <w:rFonts w:ascii="Hurme Geometric Sans 1" w:hAnsi="Hurme Geometric Sans 1"/>
              </w:rPr>
              <w:t>Sosyal</w:t>
            </w:r>
            <w:proofErr w:type="spellEnd"/>
            <w:r w:rsidR="00FD11EE"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FD11EE" w:rsidRPr="00FD11EE">
              <w:rPr>
                <w:rFonts w:ascii="Hurme Geometric Sans 1" w:hAnsi="Hurme Geometric Sans 1"/>
              </w:rPr>
              <w:t>kültürel</w:t>
            </w:r>
            <w:proofErr w:type="spellEnd"/>
            <w:r w:rsidR="00FD11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FD11EE">
              <w:rPr>
                <w:rFonts w:ascii="Hurme Geometric Sans 1" w:hAnsi="Hurme Geometric Sans 1"/>
              </w:rPr>
              <w:t>ve</w:t>
            </w:r>
            <w:proofErr w:type="spellEnd"/>
            <w:r w:rsidR="00FD11EE" w:rsidRPr="00FD11EE">
              <w:rPr>
                <w:rFonts w:ascii="Hurme Geometric Sans 1" w:hAnsi="Hurme Geometric Sans 1"/>
              </w:rPr>
              <w:t xml:space="preserve"> sportif </w:t>
            </w:r>
            <w:proofErr w:type="spellStart"/>
            <w:r w:rsidR="00FD11EE" w:rsidRPr="00FD11EE">
              <w:rPr>
                <w:rFonts w:ascii="Hurme Geometric Sans 1" w:hAnsi="Hurme Geometric Sans 1"/>
              </w:rPr>
              <w:t>faaliyetler</w:t>
            </w:r>
            <w:proofErr w:type="spellEnd"/>
            <w:r w:rsidR="00FD11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FD11EE">
              <w:rPr>
                <w:rFonts w:ascii="Hurme Geometric Sans 1" w:hAnsi="Hurme Geometric Sans 1"/>
              </w:rPr>
              <w:t>erişilebilirdir</w:t>
            </w:r>
            <w:proofErr w:type="spellEnd"/>
            <w:r w:rsidR="00FD11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FD11EE">
              <w:rPr>
                <w:rFonts w:ascii="Hurme Geometric Sans 1" w:hAnsi="Hurme Geometric Sans 1"/>
              </w:rPr>
              <w:t>ve</w:t>
            </w:r>
            <w:proofErr w:type="spellEnd"/>
            <w:r w:rsidR="00FD11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FD11EE">
              <w:rPr>
                <w:rFonts w:ascii="Hurme Geometric Sans 1" w:hAnsi="Hurme Geometric Sans 1"/>
              </w:rPr>
              <w:t>bunlardan</w:t>
            </w:r>
            <w:proofErr w:type="spellEnd"/>
            <w:r w:rsidR="00FD11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FD11EE">
              <w:rPr>
                <w:rFonts w:ascii="Hurme Geometric Sans 1" w:hAnsi="Hurme Geometric Sans 1"/>
              </w:rPr>
              <w:t>fırsat</w:t>
            </w:r>
            <w:proofErr w:type="spellEnd"/>
            <w:r w:rsidR="00FD11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FD11EE">
              <w:rPr>
                <w:rFonts w:ascii="Hurme Geometric Sans 1" w:hAnsi="Hurme Geometric Sans 1"/>
              </w:rPr>
              <w:t>eşitliğine</w:t>
            </w:r>
            <w:proofErr w:type="spellEnd"/>
            <w:r w:rsidR="00FD11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FD11EE">
              <w:rPr>
                <w:rFonts w:ascii="Hurme Geometric Sans 1" w:hAnsi="Hurme Geometric Sans 1"/>
              </w:rPr>
              <w:t>dayalı</w:t>
            </w:r>
            <w:proofErr w:type="spellEnd"/>
            <w:r w:rsidR="00FD11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FD11EE">
              <w:rPr>
                <w:rFonts w:ascii="Hurme Geometric Sans 1" w:hAnsi="Hurme Geometric Sans 1"/>
              </w:rPr>
              <w:t>olarak</w:t>
            </w:r>
            <w:proofErr w:type="spellEnd"/>
            <w:r w:rsidR="00FD11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FD11EE">
              <w:rPr>
                <w:rFonts w:ascii="Hurme Geometric Sans 1" w:hAnsi="Hurme Geometric Sans 1"/>
              </w:rPr>
              <w:t>yararlanılmaktadır</w:t>
            </w:r>
            <w:proofErr w:type="spellEnd"/>
            <w:r w:rsidR="00FD11EE" w:rsidRPr="00FD11E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1" w:type="dxa"/>
            <w:tcBorders>
              <w:bottom w:val="nil"/>
            </w:tcBorders>
            <w:shd w:val="clear" w:color="auto" w:fill="8BC6EB"/>
          </w:tcPr>
          <w:p w14:paraId="3F8F4B17" w14:textId="0CA9856C" w:rsidR="00FD11EE" w:rsidRPr="007E7355" w:rsidRDefault="00FD11EE" w:rsidP="00FD11EE">
            <w:pPr>
              <w:pStyle w:val="TableParagraph"/>
              <w:spacing w:before="2"/>
              <w:rPr>
                <w:rFonts w:ascii="Hurme Geometric Sans 1" w:hAnsi="Hurme Geometric Sans 1"/>
              </w:rPr>
            </w:pPr>
            <w:proofErr w:type="spellStart"/>
            <w:r w:rsidRPr="00FD11EE">
              <w:rPr>
                <w:rFonts w:ascii="Hurme Geometric Sans 1" w:hAnsi="Hurme Geometric Sans 1"/>
              </w:rPr>
              <w:t>Sosyal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D11EE">
              <w:rPr>
                <w:rFonts w:ascii="Hurme Geometric Sans 1" w:hAnsi="Hurme Geometric Sans 1"/>
              </w:rPr>
              <w:t>kültürel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v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sportif </w:t>
            </w:r>
            <w:proofErr w:type="spellStart"/>
            <w:r w:rsidRPr="00FD11EE">
              <w:rPr>
                <w:rFonts w:ascii="Hurme Geometric Sans 1" w:hAnsi="Hurme Geometric Sans 1"/>
              </w:rPr>
              <w:t>faaliyet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mekanizmaları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izlenmekt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D11EE">
              <w:rPr>
                <w:rFonts w:ascii="Hurme Geometric Sans 1" w:hAnsi="Hurme Geometric Sans 1"/>
              </w:rPr>
              <w:t>Ihtiyaçlar</w:t>
            </w:r>
            <w:proofErr w:type="spellEnd"/>
            <w:r w:rsidRPr="00FD11EE">
              <w:rPr>
                <w:rFonts w:ascii="Hurme Geometric Sans 1" w:hAnsi="Hurme Geometric Sans 1"/>
              </w:rPr>
              <w:t>/</w:t>
            </w:r>
            <w:proofErr w:type="spellStart"/>
            <w:r w:rsidRPr="00FD11EE">
              <w:rPr>
                <w:rFonts w:ascii="Hurme Geometric Sans 1" w:hAnsi="Hurme Geometric Sans 1"/>
              </w:rPr>
              <w:t>taleple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doğrultusunda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faaliyetle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çeşitlendirilmekt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v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FD11E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65" w:type="dxa"/>
            <w:tcBorders>
              <w:bottom w:val="nil"/>
            </w:tcBorders>
            <w:shd w:val="clear" w:color="auto" w:fill="5DB0E4"/>
          </w:tcPr>
          <w:p w14:paraId="77409754" w14:textId="69C206DB" w:rsidR="00FD11EE" w:rsidRPr="007E7355" w:rsidRDefault="00FD11EE" w:rsidP="00FD11EE">
            <w:pPr>
              <w:pStyle w:val="TableParagraph"/>
              <w:spacing w:before="2"/>
              <w:ind w:left="106"/>
              <w:rPr>
                <w:rFonts w:ascii="Hurme Geometric Sans 1" w:hAnsi="Hurme Geometric Sans 1"/>
              </w:rPr>
            </w:pPr>
            <w:proofErr w:type="spellStart"/>
            <w:r w:rsidRPr="00FD11EE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D11EE">
              <w:rPr>
                <w:rFonts w:ascii="Hurme Geometric Sans 1" w:hAnsi="Hurme Geometric Sans 1"/>
              </w:rPr>
              <w:t>sistematik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D11EE">
              <w:rPr>
                <w:rFonts w:ascii="Hurme Geometric Sans 1" w:hAnsi="Hurme Geometric Sans 1"/>
              </w:rPr>
              <w:t>sürdürülebili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v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örnek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gösterilebili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uygulamala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bulunmaktadır</w:t>
            </w:r>
            <w:proofErr w:type="spellEnd"/>
            <w:r w:rsidRPr="00FD11EE">
              <w:rPr>
                <w:rFonts w:ascii="Hurme Geometric Sans 1" w:hAnsi="Hurme Geometric Sans 1"/>
              </w:rPr>
              <w:t>.</w:t>
            </w:r>
          </w:p>
        </w:tc>
      </w:tr>
      <w:tr w:rsidR="00FD11EE" w:rsidRPr="007E7355" w14:paraId="403FEA1E" w14:textId="77777777" w:rsidTr="00FD11EE">
        <w:trPr>
          <w:trHeight w:val="299"/>
        </w:trPr>
        <w:tc>
          <w:tcPr>
            <w:tcW w:w="5758" w:type="dxa"/>
            <w:tcBorders>
              <w:top w:val="nil"/>
              <w:bottom w:val="nil"/>
            </w:tcBorders>
          </w:tcPr>
          <w:p w14:paraId="3B22C36B" w14:textId="2FDB14C0" w:rsidR="00FD11EE" w:rsidRPr="00432759" w:rsidRDefault="00FD11EE" w:rsidP="00FD11EE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  <w:b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3FAFC46D" w14:textId="2E2D690E" w:rsidR="00FD11EE" w:rsidRPr="007E7355" w:rsidRDefault="00FD11EE" w:rsidP="00FD11EE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550F5A4B" w14:textId="77777777" w:rsidR="00FD11EE" w:rsidRPr="00FD11EE" w:rsidRDefault="00FD11EE" w:rsidP="00FD11EE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4907E123" w14:textId="126536BB" w:rsidR="00FD11EE" w:rsidRPr="007E7355" w:rsidRDefault="00FD11EE" w:rsidP="00FD11EE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4E54D926" w14:textId="1439E8ED" w:rsidR="00FD11EE" w:rsidRPr="007E7355" w:rsidRDefault="00FD11EE" w:rsidP="00FD11EE">
            <w:pPr>
              <w:pStyle w:val="TableParagraph"/>
              <w:spacing w:line="252" w:lineRule="exact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281B740D" w14:textId="5E87599B" w:rsidR="00FD11EE" w:rsidRPr="007E7355" w:rsidRDefault="00FD11EE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</w:tr>
      <w:tr w:rsidR="00FD11EE" w:rsidRPr="007E7355" w14:paraId="5E57CCED" w14:textId="77777777" w:rsidTr="00FD11EE">
        <w:trPr>
          <w:trHeight w:val="298"/>
        </w:trPr>
        <w:tc>
          <w:tcPr>
            <w:tcW w:w="5758" w:type="dxa"/>
            <w:tcBorders>
              <w:top w:val="nil"/>
              <w:bottom w:val="nil"/>
            </w:tcBorders>
          </w:tcPr>
          <w:p w14:paraId="6F05611B" w14:textId="77777777" w:rsidR="00FD11EE" w:rsidRPr="007E7355" w:rsidRDefault="00FD11EE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3C6B2B57" w14:textId="28A0D03C" w:rsidR="00FD11EE" w:rsidRPr="007E7355" w:rsidRDefault="00FD11EE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766A7D0C" w14:textId="77777777" w:rsidR="00FD11EE" w:rsidRPr="00AA2AA0" w:rsidRDefault="00FD11EE" w:rsidP="00FD11EE">
            <w:pPr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6E4C2A65" w14:textId="7FF5B44F" w:rsidR="00FD11EE" w:rsidRPr="007E7355" w:rsidRDefault="00FD11EE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7B035A67" w14:textId="5A5A17DA" w:rsidR="00FD11EE" w:rsidRPr="007E7355" w:rsidRDefault="00FD11EE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4AB0090B" w14:textId="0985773D" w:rsidR="00FD11EE" w:rsidRPr="007E7355" w:rsidRDefault="00FD11EE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</w:tr>
      <w:tr w:rsidR="00FD11EE" w:rsidRPr="007E7355" w14:paraId="3E31E92D" w14:textId="77777777" w:rsidTr="00FD11EE">
        <w:trPr>
          <w:trHeight w:val="1579"/>
        </w:trPr>
        <w:tc>
          <w:tcPr>
            <w:tcW w:w="5758" w:type="dxa"/>
            <w:tcBorders>
              <w:top w:val="nil"/>
              <w:bottom w:val="nil"/>
            </w:tcBorders>
          </w:tcPr>
          <w:p w14:paraId="72A34AD9" w14:textId="77777777" w:rsidR="00FD11EE" w:rsidRPr="007E7355" w:rsidRDefault="00FD11EE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bottom w:val="nil"/>
            </w:tcBorders>
            <w:shd w:val="clear" w:color="auto" w:fill="A4D2EC"/>
          </w:tcPr>
          <w:p w14:paraId="7D7B5BA4" w14:textId="77777777" w:rsidR="00FD11EE" w:rsidRPr="007E7355" w:rsidRDefault="00FD11EE" w:rsidP="00FD11EE">
            <w:pPr>
              <w:pStyle w:val="TableParagraph"/>
              <w:spacing w:before="6"/>
              <w:ind w:right="301"/>
              <w:jc w:val="both"/>
              <w:rPr>
                <w:rFonts w:ascii="Hurme Geometric Sans 1" w:hAnsi="Hurme Geometric Sans 1"/>
                <w:sz w:val="26"/>
              </w:rPr>
            </w:pPr>
          </w:p>
          <w:p w14:paraId="0077A9AE" w14:textId="77777777" w:rsidR="00FD11EE" w:rsidRPr="007E7355" w:rsidRDefault="00FD11EE" w:rsidP="00FD11EE">
            <w:pPr>
              <w:pStyle w:val="TableParagraph"/>
              <w:spacing w:before="1"/>
              <w:ind w:left="225" w:right="301"/>
              <w:jc w:val="both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5504DC3D" w14:textId="77777777" w:rsidR="00FD11EE" w:rsidRPr="00BB7BE1" w:rsidRDefault="00FD11EE" w:rsidP="00FD11EE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osy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ültür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sportif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aliyet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lanlanmas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ürütü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341E69A4" w14:textId="77777777" w:rsidR="00FD11EE" w:rsidRPr="00BB7BE1" w:rsidRDefault="00FD11EE" w:rsidP="00FD11EE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ı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çeris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ler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ıllı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sportif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ültür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osy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aliyet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list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aliye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ür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onus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c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ayıs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b.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giler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6C577611" w14:textId="66E92FE2" w:rsidR="00FD11EE" w:rsidRPr="00BB7BE1" w:rsidRDefault="00FD11EE" w:rsidP="00FD11EE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aliyet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rişilebilirl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ırsa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şitliğin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zettiğ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i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31F77C12" w14:textId="77777777" w:rsidR="00FD11EE" w:rsidRPr="00BB7BE1" w:rsidRDefault="00FD11EE" w:rsidP="00FD11EE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osy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ültür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sportif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aliyet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raç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eşitlend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08519E48" w14:textId="22FB0073" w:rsidR="00FD11EE" w:rsidRPr="007E7355" w:rsidRDefault="00FD11EE" w:rsidP="00687745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765281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E27E94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uygulamalarına ilişkin kanıtlar</w:t>
            </w:r>
          </w:p>
        </w:tc>
      </w:tr>
      <w:tr w:rsidR="00FD11EE" w:rsidRPr="007E7355" w14:paraId="1CA1C5F6" w14:textId="77777777" w:rsidTr="00FD11EE">
        <w:trPr>
          <w:trHeight w:val="95"/>
        </w:trPr>
        <w:tc>
          <w:tcPr>
            <w:tcW w:w="5758" w:type="dxa"/>
            <w:tcBorders>
              <w:top w:val="nil"/>
            </w:tcBorders>
          </w:tcPr>
          <w:p w14:paraId="4ECED401" w14:textId="77777777" w:rsidR="00FD11EE" w:rsidRPr="007E7355" w:rsidRDefault="00FD11EE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top w:val="nil"/>
            </w:tcBorders>
            <w:shd w:val="clear" w:color="auto" w:fill="A4D2EC"/>
          </w:tcPr>
          <w:p w14:paraId="6FA80A58" w14:textId="77777777" w:rsidR="00FD11EE" w:rsidRPr="007E7355" w:rsidRDefault="00FD11EE" w:rsidP="00FD11EE">
            <w:pPr>
              <w:pStyle w:val="TableParagraph"/>
              <w:spacing w:before="2"/>
              <w:ind w:left="1033"/>
              <w:rPr>
                <w:rFonts w:ascii="Hurme Geometric Sans 1" w:hAnsi="Hurme Geometric Sans 1"/>
                <w:i/>
              </w:rPr>
            </w:pPr>
          </w:p>
        </w:tc>
      </w:tr>
    </w:tbl>
    <w:p w14:paraId="2ED1FCDA" w14:textId="77777777" w:rsidR="00FD11EE" w:rsidRPr="00FD11EE" w:rsidRDefault="00FD11EE" w:rsidP="00FD11EE">
      <w:pPr>
        <w:tabs>
          <w:tab w:val="left" w:pos="8977"/>
        </w:tabs>
        <w:rPr>
          <w:rFonts w:ascii="Hurme Geometric Sans 1" w:hAnsi="Hurme Geometric Sans 1" w:cs="Arial"/>
          <w:sz w:val="2"/>
          <w:szCs w:val="2"/>
        </w:rPr>
      </w:pPr>
    </w:p>
    <w:p w14:paraId="3F4F49FD" w14:textId="45A9CE61" w:rsid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p w14:paraId="1E5F2D77" w14:textId="445FF9FC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31060487" w14:textId="4EE86990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45268DD5" w14:textId="731BFA05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13538343" w14:textId="05DF551F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63D12714" w14:textId="69D51988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2F416C7F" w14:textId="7BEC01CD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280E021F" w14:textId="3C74216D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4E3314FC" w14:textId="18B8DED7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0749A90A" w14:textId="2FE68A53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3A5553A4" w14:textId="76768AF9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3CBE6ED7" w14:textId="70AEF5A9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03134025" w14:textId="149086B6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078CC199" w14:textId="3DEBCE05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1A4B5B94" w14:textId="5804F45C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511F6515" w14:textId="3C75B38A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0A7597F8" w14:textId="5C53A89C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10784643" w14:textId="712C26CB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45D92B43" w14:textId="375D8A5F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1A9240F8" w14:textId="77D3377E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7D04CEF6" w14:textId="3C84ACAD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48E145AF" w14:textId="053B2671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493E64B0" w14:textId="79A99125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79323724" w14:textId="167A6647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70B2718E" w14:textId="6FC5CDD1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1275C30A" w14:textId="4AC810B4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78359A76" w14:textId="3B738F3D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5B4AE010" w14:textId="6282BBE6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4C6F4A95" w14:textId="648D22C6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157BEE4F" w14:textId="4E720126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06A2EE58" w14:textId="339E49C9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5A81771D" w14:textId="33C37E3C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6DCE9072" w14:textId="28885EA6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12A3DC40" w14:textId="334543D7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0348589D" w14:textId="097C39C8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7DC170B7" w14:textId="010E231F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16661031" w14:textId="6487D68E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4A3EF81D" w14:textId="6CC14FB1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4F1B2D5D" w14:textId="60A8308F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2F5BCDBE" w14:textId="6FF0CC29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03D52E72" w14:textId="24636E1C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1583DF79" w14:textId="7F20DA61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2A66A8A3" w14:textId="3F60302F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6825530A" w14:textId="7AEF89E9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528AA355" w14:textId="2BA8DF1A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0883BF84" w14:textId="77777777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1340D745" w14:textId="398F3EF2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476E8B54" w14:textId="76E3DEF1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1EECC40E" w14:textId="7C2A1457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755B43D7" w14:textId="49468139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30D833C3" w14:textId="71468153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38DC43EA" w14:textId="75263E19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572939F8" w14:textId="77777777" w:rsidR="003214BC" w:rsidRPr="00FD11EE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37844406" w14:textId="77777777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28"/>
        <w:gridCol w:w="1938"/>
        <w:gridCol w:w="1985"/>
        <w:gridCol w:w="2676"/>
        <w:gridCol w:w="2105"/>
        <w:gridCol w:w="1884"/>
      </w:tblGrid>
      <w:tr w:rsidR="003214BC" w:rsidRPr="007E7355" w14:paraId="09F85780" w14:textId="77777777" w:rsidTr="004C4001">
        <w:trPr>
          <w:trHeight w:val="393"/>
        </w:trPr>
        <w:tc>
          <w:tcPr>
            <w:tcW w:w="16016" w:type="dxa"/>
            <w:gridSpan w:val="6"/>
            <w:shd w:val="clear" w:color="auto" w:fill="A4D2EC"/>
          </w:tcPr>
          <w:p w14:paraId="1C3A771D" w14:textId="77777777" w:rsidR="003214BC" w:rsidRPr="003214BC" w:rsidRDefault="003214BC" w:rsidP="003214BC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3214BC" w:rsidRPr="007E7355" w14:paraId="008EE346" w14:textId="77777777" w:rsidTr="004C4001">
        <w:trPr>
          <w:trHeight w:val="926"/>
        </w:trPr>
        <w:tc>
          <w:tcPr>
            <w:tcW w:w="16016" w:type="dxa"/>
            <w:gridSpan w:val="6"/>
            <w:shd w:val="clear" w:color="auto" w:fill="A4D2EC"/>
          </w:tcPr>
          <w:p w14:paraId="17417350" w14:textId="77777777" w:rsidR="003214BC" w:rsidRPr="007E7355" w:rsidRDefault="003214BC" w:rsidP="004C4001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4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drosu</w:t>
            </w:r>
            <w:proofErr w:type="spellEnd"/>
          </w:p>
          <w:p w14:paraId="44F1852D" w14:textId="431FE3EA" w:rsidR="003214BC" w:rsidRPr="007E7355" w:rsidRDefault="00765281" w:rsidP="004C4001">
            <w:pPr>
              <w:pStyle w:val="TableParagraph"/>
              <w:spacing w:before="2" w:line="310" w:lineRule="exact"/>
              <w:ind w:left="107" w:right="241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öğretim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elemanlarının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işe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alınması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atanması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yükseltilmesi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ve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ders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görevlendirmesi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ilgili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tüm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süreçlerde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adil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ve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açık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olmalıdır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Hedeflenen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nitelikli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mezun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yeterliliklerine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ulaşmak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amacıyla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>,</w:t>
            </w:r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elemanlarının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r w:rsidR="003214BC" w:rsidRPr="007E7355">
              <w:rPr>
                <w:rFonts w:ascii="Hurme Geometric Sans 1" w:hAnsi="Hurme Geometric Sans 1"/>
              </w:rPr>
              <w:t>eğitim-öğretim</w:t>
            </w:r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yetkinliklerini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sürekli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geliştirmek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olanaklar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sunmalıdır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>.</w:t>
            </w:r>
          </w:p>
        </w:tc>
      </w:tr>
      <w:tr w:rsidR="003214BC" w:rsidRPr="007E7355" w14:paraId="6554BD01" w14:textId="77777777" w:rsidTr="004C4001">
        <w:trPr>
          <w:trHeight w:val="333"/>
        </w:trPr>
        <w:tc>
          <w:tcPr>
            <w:tcW w:w="5428" w:type="dxa"/>
            <w:shd w:val="clear" w:color="auto" w:fill="A4D2EC"/>
          </w:tcPr>
          <w:p w14:paraId="04B19254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shd w:val="clear" w:color="auto" w:fill="A4D2EC"/>
          </w:tcPr>
          <w:p w14:paraId="2B476634" w14:textId="77777777" w:rsidR="003214BC" w:rsidRPr="007E7355" w:rsidRDefault="003214BC" w:rsidP="004C4001">
            <w:pPr>
              <w:pStyle w:val="TableParagraph"/>
              <w:spacing w:before="23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985" w:type="dxa"/>
            <w:shd w:val="clear" w:color="auto" w:fill="A4D2EC"/>
          </w:tcPr>
          <w:p w14:paraId="6D289503" w14:textId="77777777" w:rsidR="003214BC" w:rsidRPr="007E7355" w:rsidRDefault="003214BC" w:rsidP="004C4001">
            <w:pPr>
              <w:pStyle w:val="TableParagraph"/>
              <w:spacing w:before="23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676" w:type="dxa"/>
            <w:shd w:val="clear" w:color="auto" w:fill="A4D2EC"/>
          </w:tcPr>
          <w:p w14:paraId="48E996E1" w14:textId="77777777" w:rsidR="003214BC" w:rsidRPr="007E7355" w:rsidRDefault="003214BC" w:rsidP="004C4001">
            <w:pPr>
              <w:pStyle w:val="TableParagraph"/>
              <w:spacing w:before="23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05" w:type="dxa"/>
            <w:shd w:val="clear" w:color="auto" w:fill="A4D2EC"/>
          </w:tcPr>
          <w:p w14:paraId="444DFE7E" w14:textId="77777777" w:rsidR="003214BC" w:rsidRPr="007E7355" w:rsidRDefault="003214BC" w:rsidP="004C4001">
            <w:pPr>
              <w:pStyle w:val="TableParagraph"/>
              <w:spacing w:before="23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84" w:type="dxa"/>
            <w:shd w:val="clear" w:color="auto" w:fill="A4D2EC"/>
          </w:tcPr>
          <w:p w14:paraId="7F290FEC" w14:textId="77777777" w:rsidR="003214BC" w:rsidRPr="007E7355" w:rsidRDefault="003214BC" w:rsidP="004C4001">
            <w:pPr>
              <w:pStyle w:val="TableParagraph"/>
              <w:spacing w:before="23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3214BC" w:rsidRPr="007E7355" w14:paraId="4D33CFFE" w14:textId="77777777" w:rsidTr="004C4001">
        <w:trPr>
          <w:trHeight w:val="303"/>
        </w:trPr>
        <w:tc>
          <w:tcPr>
            <w:tcW w:w="5428" w:type="dxa"/>
            <w:tcBorders>
              <w:bottom w:val="nil"/>
            </w:tcBorders>
          </w:tcPr>
          <w:p w14:paraId="7EE3BB55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vMerge w:val="restart"/>
            <w:shd w:val="clear" w:color="auto" w:fill="E6F1F9"/>
          </w:tcPr>
          <w:p w14:paraId="0ADBE43F" w14:textId="1C0BE5D1" w:rsidR="003214BC" w:rsidRPr="007E7355" w:rsidRDefault="00765281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atama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>,</w:t>
            </w:r>
          </w:p>
          <w:p w14:paraId="30CFFAB0" w14:textId="77777777" w:rsidR="003214BC" w:rsidRPr="007E7355" w:rsidRDefault="003214BC" w:rsidP="004C4001">
            <w:pPr>
              <w:pStyle w:val="TableParagraph"/>
              <w:spacing w:line="250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kselt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5D100F3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revlendirme</w:t>
            </w:r>
            <w:proofErr w:type="spellEnd"/>
          </w:p>
          <w:p w14:paraId="2E1E45A7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</w:t>
            </w:r>
            <w:proofErr w:type="spellEnd"/>
          </w:p>
          <w:p w14:paraId="5A62F1E1" w14:textId="4DE9BC3E" w:rsidR="003214BC" w:rsidRPr="007E7355" w:rsidRDefault="003214BC" w:rsidP="004C4001">
            <w:pPr>
              <w:pStyle w:val="TableParagraph"/>
              <w:spacing w:line="250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amı</w:t>
            </w:r>
            <w:r w:rsidR="004C4001">
              <w:rPr>
                <w:rFonts w:ascii="Hurme Geometric Sans 1" w:hAnsi="Hurme Geometric Sans 1"/>
              </w:rPr>
              <w:t>ştır</w:t>
            </w:r>
            <w:proofErr w:type="spellEnd"/>
            <w:r w:rsidR="004C4001">
              <w:rPr>
                <w:rFonts w:ascii="Hurme Geometric Sans 1" w:hAnsi="Hurme Geometric Sans 1"/>
              </w:rPr>
              <w:t>.</w:t>
            </w:r>
          </w:p>
          <w:p w14:paraId="20E63941" w14:textId="1AE78199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 w:val="restart"/>
            <w:shd w:val="clear" w:color="auto" w:fill="D2E8F6"/>
          </w:tcPr>
          <w:p w14:paraId="3B2F3766" w14:textId="0F7C3668" w:rsidR="003214BC" w:rsidRPr="007E7355" w:rsidRDefault="00765281" w:rsidP="004C4001">
            <w:pPr>
              <w:pStyle w:val="TableParagraph"/>
              <w:spacing w:before="40" w:line="254" w:lineRule="auto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atama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yükseltme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görevlendirme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kriterleri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4C4001">
              <w:rPr>
                <w:rFonts w:ascii="Hurme Geometric Sans 1" w:hAnsi="Hurme Geometric Sans 1"/>
              </w:rPr>
              <w:t>tanımlanmış</w:t>
            </w:r>
            <w:proofErr w:type="spellEnd"/>
            <w:r w:rsidR="003214BC" w:rsidRPr="004C4001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3214BC" w:rsidRPr="004C4001">
              <w:rPr>
                <w:rFonts w:ascii="Hurme Geometric Sans 1" w:hAnsi="Hurme Geometric Sans 1"/>
              </w:rPr>
              <w:t>ancak</w:t>
            </w:r>
            <w:proofErr w:type="spellEnd"/>
            <w:r w:rsidR="003214BC"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4C4001">
              <w:rPr>
                <w:rFonts w:ascii="Hurme Geometric Sans 1" w:hAnsi="Hurme Geometric Sans 1"/>
              </w:rPr>
              <w:t>planlamada</w:t>
            </w:r>
            <w:proofErr w:type="spellEnd"/>
            <w:r w:rsidR="003214BC"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4C4001">
              <w:rPr>
                <w:rFonts w:ascii="Hurme Geometric Sans 1" w:hAnsi="Hurme Geometric Sans 1"/>
              </w:rPr>
              <w:t>alana</w:t>
            </w:r>
            <w:proofErr w:type="spellEnd"/>
            <w:r w:rsidR="003214BC"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özgü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ihtiyaçlar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irdelenmemiştir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676" w:type="dxa"/>
            <w:tcBorders>
              <w:bottom w:val="nil"/>
            </w:tcBorders>
            <w:shd w:val="clear" w:color="auto" w:fill="B8DCF0"/>
          </w:tcPr>
          <w:p w14:paraId="1D6D1428" w14:textId="2B3FDF17" w:rsidR="003214BC" w:rsidRPr="007E7355" w:rsidRDefault="00765281" w:rsidP="003214B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tüm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alanlar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için</w:t>
            </w:r>
            <w:proofErr w:type="spellEnd"/>
          </w:p>
        </w:tc>
        <w:tc>
          <w:tcPr>
            <w:tcW w:w="2105" w:type="dxa"/>
            <w:tcBorders>
              <w:bottom w:val="nil"/>
            </w:tcBorders>
            <w:shd w:val="clear" w:color="auto" w:fill="8BC6EB"/>
          </w:tcPr>
          <w:p w14:paraId="7CAAFCAC" w14:textId="77777777" w:rsidR="003214BC" w:rsidRPr="007E7355" w:rsidRDefault="003214BC" w:rsidP="004C4001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r w:rsidRPr="003214BC">
              <w:rPr>
                <w:rFonts w:ascii="Hurme Geometric Sans 1" w:hAnsi="Hurme Geometric Sans 1"/>
              </w:rPr>
              <w:t xml:space="preserve">Atama, </w:t>
            </w:r>
            <w:proofErr w:type="spellStart"/>
            <w:r w:rsidRPr="003214BC">
              <w:rPr>
                <w:rFonts w:ascii="Hurme Geometric Sans 1" w:hAnsi="Hurme Geometric Sans 1"/>
              </w:rPr>
              <w:t>yükseltm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884" w:type="dxa"/>
            <w:vMerge w:val="restart"/>
            <w:shd w:val="clear" w:color="auto" w:fill="5DB0E4"/>
          </w:tcPr>
          <w:p w14:paraId="46AC50E3" w14:textId="77777777" w:rsidR="003214BC" w:rsidRPr="007E7355" w:rsidRDefault="003214BC" w:rsidP="004C4001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BA7FEC9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6E65B8E" w14:textId="77777777" w:rsidR="003214BC" w:rsidRPr="007E7355" w:rsidRDefault="003214BC" w:rsidP="004C4001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E533E0F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  <w:p w14:paraId="3A80BFBC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7848538E" w14:textId="77777777" w:rsidR="003214BC" w:rsidRPr="007E7355" w:rsidRDefault="003214BC" w:rsidP="004C4001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09BA5AA3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3214BC" w:rsidRPr="007E7355" w14:paraId="4D22626B" w14:textId="77777777" w:rsidTr="004C4001">
        <w:trPr>
          <w:trHeight w:val="298"/>
        </w:trPr>
        <w:tc>
          <w:tcPr>
            <w:tcW w:w="5428" w:type="dxa"/>
            <w:tcBorders>
              <w:top w:val="nil"/>
              <w:bottom w:val="nil"/>
            </w:tcBorders>
          </w:tcPr>
          <w:p w14:paraId="57BF26A1" w14:textId="77777777" w:rsidR="003214BC" w:rsidRPr="00432759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  <w:b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4.1. Atama,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yükseltme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görevlendirme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kriterleri</w:t>
            </w:r>
            <w:proofErr w:type="spellEnd"/>
          </w:p>
        </w:tc>
        <w:tc>
          <w:tcPr>
            <w:tcW w:w="1938" w:type="dxa"/>
            <w:vMerge/>
            <w:shd w:val="clear" w:color="auto" w:fill="E6F1F9"/>
          </w:tcPr>
          <w:p w14:paraId="5B39C2C8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51F259C2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596A3EEB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ca</w:t>
            </w:r>
            <w:proofErr w:type="spellEnd"/>
          </w:p>
        </w:tc>
        <w:tc>
          <w:tcPr>
            <w:tcW w:w="2105" w:type="dxa"/>
            <w:vMerge w:val="restart"/>
            <w:tcBorders>
              <w:top w:val="nil"/>
            </w:tcBorders>
            <w:shd w:val="clear" w:color="auto" w:fill="8BC6EB"/>
          </w:tcPr>
          <w:p w14:paraId="5BFC963C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revlendirme</w:t>
            </w:r>
            <w:proofErr w:type="spellEnd"/>
          </w:p>
          <w:p w14:paraId="041C65F9" w14:textId="77777777" w:rsidR="003214BC" w:rsidRPr="007E7355" w:rsidRDefault="003214BC" w:rsidP="004C4001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nın</w:t>
            </w:r>
            <w:proofErr w:type="spellEnd"/>
          </w:p>
          <w:p w14:paraId="5080C3B1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sonuçları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zlenmekte</w:t>
            </w:r>
            <w:proofErr w:type="spellEnd"/>
          </w:p>
          <w:p w14:paraId="76E04D04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</w:p>
          <w:p w14:paraId="15F78BFD" w14:textId="77777777" w:rsidR="003214BC" w:rsidRPr="007E7355" w:rsidRDefault="003214BC" w:rsidP="004C4001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</w:p>
          <w:p w14:paraId="54C2345D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</w:p>
          <w:p w14:paraId="395FAA41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84" w:type="dxa"/>
            <w:vMerge/>
            <w:shd w:val="clear" w:color="auto" w:fill="5DB0E4"/>
          </w:tcPr>
          <w:p w14:paraId="26134A9E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3214BC" w:rsidRPr="007E7355" w14:paraId="012A2A69" w14:textId="77777777" w:rsidTr="004C4001">
        <w:trPr>
          <w:trHeight w:val="298"/>
        </w:trPr>
        <w:tc>
          <w:tcPr>
            <w:tcW w:w="5428" w:type="dxa"/>
            <w:tcBorders>
              <w:top w:val="nil"/>
              <w:bottom w:val="nil"/>
            </w:tcBorders>
          </w:tcPr>
          <w:p w14:paraId="3B26869A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vMerge/>
            <w:shd w:val="clear" w:color="auto" w:fill="E6F1F9"/>
          </w:tcPr>
          <w:p w14:paraId="500692B8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27376F57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14B735EC" w14:textId="77777777" w:rsidR="003214BC" w:rsidRPr="007E7355" w:rsidRDefault="003214BC" w:rsidP="004C400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in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ta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ükseltme</w:t>
            </w:r>
            <w:proofErr w:type="spellEnd"/>
          </w:p>
        </w:tc>
        <w:tc>
          <w:tcPr>
            <w:tcW w:w="2105" w:type="dxa"/>
            <w:vMerge/>
            <w:shd w:val="clear" w:color="auto" w:fill="8BC6EB"/>
          </w:tcPr>
          <w:p w14:paraId="539C65FE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vMerge/>
            <w:shd w:val="clear" w:color="auto" w:fill="5DB0E4"/>
          </w:tcPr>
          <w:p w14:paraId="32019126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3214BC" w:rsidRPr="007E7355" w14:paraId="79E01E01" w14:textId="77777777" w:rsidTr="004C4001">
        <w:trPr>
          <w:trHeight w:val="299"/>
        </w:trPr>
        <w:tc>
          <w:tcPr>
            <w:tcW w:w="5428" w:type="dxa"/>
            <w:vMerge w:val="restart"/>
            <w:tcBorders>
              <w:top w:val="nil"/>
            </w:tcBorders>
          </w:tcPr>
          <w:p w14:paraId="49A9BC2F" w14:textId="2429E1A9" w:rsidR="003214BC" w:rsidRPr="007E7355" w:rsidRDefault="003214BC" w:rsidP="003214BC">
            <w:pPr>
              <w:pStyle w:val="TableParagraph"/>
              <w:spacing w:line="264" w:lineRule="exact"/>
              <w:ind w:left="107" w:right="229"/>
              <w:jc w:val="both"/>
              <w:rPr>
                <w:rFonts w:ascii="Hurme Geometric Sans 1" w:hAnsi="Hurme Geometric Sans 1"/>
              </w:rPr>
            </w:pPr>
            <w:proofErr w:type="spellStart"/>
            <w:r w:rsidRPr="003214BC">
              <w:rPr>
                <w:rFonts w:ascii="Hurme Geometric Sans 1" w:hAnsi="Hurme Geometric Sans 1"/>
              </w:rPr>
              <w:t>Öğretim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elemanı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atama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214BC">
              <w:rPr>
                <w:rFonts w:ascii="Hurme Geometric Sans 1" w:hAnsi="Hurme Geometric Sans 1"/>
              </w:rPr>
              <w:t>yükseltm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görevlendirm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süreç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iter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lirlenm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muoyu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çıkt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İlgi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kriterler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akademik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liyakati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gözetip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214BC">
              <w:rPr>
                <w:rFonts w:ascii="Hurme Geometric Sans 1" w:hAnsi="Hurme Geometric Sans 1"/>
              </w:rPr>
              <w:t>fırsat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eşitliğini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sağlayacak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telikte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3214BC">
              <w:rPr>
                <w:rFonts w:ascii="Hurme Geometric Sans 1" w:hAnsi="Hurme Geometric Sans 1"/>
              </w:rPr>
              <w:t>Uygulamanın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iterl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duğ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nıtlanmakta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kü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ğılım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ngesi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laşıl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65281">
              <w:rPr>
                <w:rFonts w:ascii="Hurme Geometric Sans 1" w:hAnsi="Hurme Geometric Sans 1"/>
              </w:rPr>
              <w:t>Yüksekokulun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yesinde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beklentisi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bireylerc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bilinir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3214BC">
              <w:rPr>
                <w:rFonts w:ascii="Hurme Geometric Sans 1" w:hAnsi="Hurme Geometric Sans 1"/>
              </w:rPr>
              <w:t>Kadrolu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olmayan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öğretim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elemanı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seçimi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yarıyıl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sonunda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performanslarının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değerlendirilmesi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dildir</w:t>
            </w:r>
            <w:proofErr w:type="spellEnd"/>
            <w:r w:rsidRPr="007E7355">
              <w:rPr>
                <w:rFonts w:ascii="Hurme Geometric Sans 1" w:hAnsi="Hurme Geometric Sans 1"/>
              </w:rPr>
              <w:t>;</w:t>
            </w:r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1AFE">
              <w:rPr>
                <w:rFonts w:ascii="Hurme Geometric Sans 1" w:hAnsi="Hurme Geometric Sans 1"/>
              </w:rPr>
              <w:t>yüksekokulda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eğitim-öğretim</w:t>
            </w:r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lerin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ültürü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u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zet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38" w:type="dxa"/>
            <w:vMerge/>
            <w:shd w:val="clear" w:color="auto" w:fill="E6F1F9"/>
          </w:tcPr>
          <w:p w14:paraId="0FA54034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519CC3C3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060EE483" w14:textId="77777777" w:rsidR="003214BC" w:rsidRPr="007E7355" w:rsidRDefault="003214BC" w:rsidP="004C400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rev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iterleri</w:t>
            </w:r>
            <w:proofErr w:type="spellEnd"/>
          </w:p>
        </w:tc>
        <w:tc>
          <w:tcPr>
            <w:tcW w:w="2105" w:type="dxa"/>
            <w:vMerge/>
            <w:shd w:val="clear" w:color="auto" w:fill="8BC6EB"/>
          </w:tcPr>
          <w:p w14:paraId="046132CF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vMerge/>
            <w:shd w:val="clear" w:color="auto" w:fill="5DB0E4"/>
          </w:tcPr>
          <w:p w14:paraId="1FE6F20A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3214BC" w:rsidRPr="007E7355" w14:paraId="286F7600" w14:textId="77777777" w:rsidTr="004C4001">
        <w:trPr>
          <w:trHeight w:val="298"/>
        </w:trPr>
        <w:tc>
          <w:tcPr>
            <w:tcW w:w="5428" w:type="dxa"/>
            <w:vMerge/>
          </w:tcPr>
          <w:p w14:paraId="25EC0B4B" w14:textId="77777777" w:rsidR="003214BC" w:rsidRPr="007E7355" w:rsidRDefault="003214BC" w:rsidP="004C4001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vMerge/>
            <w:shd w:val="clear" w:color="auto" w:fill="E6F1F9"/>
          </w:tcPr>
          <w:p w14:paraId="6B7A0AB2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43F92F52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499942EB" w14:textId="77777777" w:rsidR="003214BC" w:rsidRPr="007E7355" w:rsidRDefault="003214BC" w:rsidP="004C400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nmakt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rar</w:t>
            </w:r>
            <w:proofErr w:type="spellEnd"/>
          </w:p>
        </w:tc>
        <w:tc>
          <w:tcPr>
            <w:tcW w:w="2105" w:type="dxa"/>
            <w:vMerge/>
            <w:shd w:val="clear" w:color="auto" w:fill="8BC6EB"/>
          </w:tcPr>
          <w:p w14:paraId="17A8FAF4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vMerge/>
            <w:shd w:val="clear" w:color="auto" w:fill="5DB0E4"/>
          </w:tcPr>
          <w:p w14:paraId="48B0245A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3214BC" w:rsidRPr="007E7355" w14:paraId="1ED28AE2" w14:textId="77777777" w:rsidTr="004C4001">
        <w:trPr>
          <w:trHeight w:val="298"/>
        </w:trPr>
        <w:tc>
          <w:tcPr>
            <w:tcW w:w="5428" w:type="dxa"/>
            <w:vMerge/>
          </w:tcPr>
          <w:p w14:paraId="570EA7A7" w14:textId="77777777" w:rsidR="003214BC" w:rsidRPr="007E7355" w:rsidRDefault="003214BC" w:rsidP="004C4001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vMerge/>
            <w:shd w:val="clear" w:color="auto" w:fill="E6F1F9"/>
          </w:tcPr>
          <w:p w14:paraId="6842A0B6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5F1C474C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5AE81F00" w14:textId="77777777" w:rsidR="003214BC" w:rsidRPr="007E7355" w:rsidRDefault="003214BC" w:rsidP="004C400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malar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eğitim-öğretim</w:t>
            </w:r>
          </w:p>
        </w:tc>
        <w:tc>
          <w:tcPr>
            <w:tcW w:w="2105" w:type="dxa"/>
            <w:vMerge/>
            <w:shd w:val="clear" w:color="auto" w:fill="8BC6EB"/>
          </w:tcPr>
          <w:p w14:paraId="15FA2E86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vMerge/>
            <w:shd w:val="clear" w:color="auto" w:fill="5DB0E4"/>
          </w:tcPr>
          <w:p w14:paraId="39D79742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3214BC" w:rsidRPr="007E7355" w14:paraId="3D143242" w14:textId="77777777" w:rsidTr="004C4001">
        <w:trPr>
          <w:trHeight w:val="299"/>
        </w:trPr>
        <w:tc>
          <w:tcPr>
            <w:tcW w:w="5428" w:type="dxa"/>
            <w:vMerge/>
          </w:tcPr>
          <w:p w14:paraId="0E26B3A8" w14:textId="77777777" w:rsidR="003214BC" w:rsidRPr="007E7355" w:rsidRDefault="003214BC" w:rsidP="004C4001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vMerge/>
            <w:tcBorders>
              <w:bottom w:val="nil"/>
            </w:tcBorders>
            <w:shd w:val="clear" w:color="auto" w:fill="E6F1F9"/>
          </w:tcPr>
          <w:p w14:paraId="7DC6E64E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527E39F8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4F82ADD8" w14:textId="77777777" w:rsidR="003214BC" w:rsidRPr="007E7355" w:rsidRDefault="003214BC" w:rsidP="004C400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drosun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ş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mas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  <w:tc>
          <w:tcPr>
            <w:tcW w:w="2105" w:type="dxa"/>
            <w:vMerge/>
            <w:shd w:val="clear" w:color="auto" w:fill="8BC6EB"/>
          </w:tcPr>
          <w:p w14:paraId="63540DA2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vMerge/>
            <w:tcBorders>
              <w:bottom w:val="nil"/>
            </w:tcBorders>
            <w:shd w:val="clear" w:color="auto" w:fill="5DB0E4"/>
          </w:tcPr>
          <w:p w14:paraId="2A9BFBB6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3214BC" w:rsidRPr="007E7355" w14:paraId="0F50DD29" w14:textId="77777777" w:rsidTr="004C4001">
        <w:trPr>
          <w:trHeight w:val="298"/>
        </w:trPr>
        <w:tc>
          <w:tcPr>
            <w:tcW w:w="5428" w:type="dxa"/>
            <w:vMerge/>
          </w:tcPr>
          <w:p w14:paraId="4AD8F035" w14:textId="77777777" w:rsidR="003214BC" w:rsidRPr="007E7355" w:rsidRDefault="003214BC" w:rsidP="004C4001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tcBorders>
              <w:top w:val="nil"/>
              <w:bottom w:val="nil"/>
            </w:tcBorders>
            <w:shd w:val="clear" w:color="auto" w:fill="E6F1F9"/>
          </w:tcPr>
          <w:p w14:paraId="7F84001C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060530BB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102B2178" w14:textId="77777777" w:rsidR="003214BC" w:rsidRPr="007E7355" w:rsidRDefault="003214BC" w:rsidP="004C400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tanmas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kseltilmesi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105" w:type="dxa"/>
            <w:vMerge/>
            <w:tcBorders>
              <w:bottom w:val="nil"/>
            </w:tcBorders>
            <w:shd w:val="clear" w:color="auto" w:fill="8BC6EB"/>
          </w:tcPr>
          <w:p w14:paraId="61AFC086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tcBorders>
              <w:top w:val="nil"/>
              <w:bottom w:val="nil"/>
            </w:tcBorders>
            <w:shd w:val="clear" w:color="auto" w:fill="5DB0E4"/>
          </w:tcPr>
          <w:p w14:paraId="2E79BCE8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60BDF71F" w14:textId="77777777" w:rsidTr="004C4001">
        <w:trPr>
          <w:trHeight w:val="298"/>
        </w:trPr>
        <w:tc>
          <w:tcPr>
            <w:tcW w:w="5428" w:type="dxa"/>
            <w:vMerge/>
          </w:tcPr>
          <w:p w14:paraId="2C412F4F" w14:textId="77777777" w:rsidR="003214BC" w:rsidRPr="007E7355" w:rsidRDefault="003214BC" w:rsidP="004C4001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tcBorders>
              <w:top w:val="nil"/>
              <w:bottom w:val="nil"/>
            </w:tcBorders>
            <w:shd w:val="clear" w:color="auto" w:fill="E6F1F9"/>
          </w:tcPr>
          <w:p w14:paraId="5BC0B321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0AA4D321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7044602B" w14:textId="77777777" w:rsidR="003214BC" w:rsidRPr="007E7355" w:rsidRDefault="003214BC" w:rsidP="004C400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4C4001">
              <w:rPr>
                <w:rFonts w:ascii="Hurme Geometric Sans 1" w:hAnsi="Hurme Geometric Sans 1"/>
              </w:rPr>
              <w:t>ders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görevlendirmeleri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vb.)</w:t>
            </w:r>
          </w:p>
        </w:tc>
        <w:tc>
          <w:tcPr>
            <w:tcW w:w="2105" w:type="dxa"/>
            <w:tcBorders>
              <w:top w:val="nil"/>
              <w:bottom w:val="nil"/>
            </w:tcBorders>
            <w:shd w:val="clear" w:color="auto" w:fill="8BC6EB"/>
          </w:tcPr>
          <w:p w14:paraId="0A2A40E5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tcBorders>
              <w:top w:val="nil"/>
              <w:bottom w:val="nil"/>
            </w:tcBorders>
            <w:shd w:val="clear" w:color="auto" w:fill="5DB0E4"/>
          </w:tcPr>
          <w:p w14:paraId="12083AA1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2042A1CC" w14:textId="77777777" w:rsidTr="004C4001">
        <w:trPr>
          <w:trHeight w:val="305"/>
        </w:trPr>
        <w:tc>
          <w:tcPr>
            <w:tcW w:w="5428" w:type="dxa"/>
            <w:vMerge/>
          </w:tcPr>
          <w:p w14:paraId="72BE48C9" w14:textId="77777777" w:rsidR="003214BC" w:rsidRPr="007E7355" w:rsidRDefault="003214BC" w:rsidP="004C4001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tcBorders>
              <w:top w:val="nil"/>
            </w:tcBorders>
            <w:shd w:val="clear" w:color="auto" w:fill="E6F1F9"/>
          </w:tcPr>
          <w:p w14:paraId="08FB2FC6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27647002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</w:tcBorders>
            <w:shd w:val="clear" w:color="auto" w:fill="B8DCF0"/>
          </w:tcPr>
          <w:p w14:paraId="5329D597" w14:textId="77777777" w:rsidR="003214BC" w:rsidRPr="007E7355" w:rsidRDefault="003214BC" w:rsidP="004C400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ullan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05" w:type="dxa"/>
            <w:tcBorders>
              <w:top w:val="nil"/>
            </w:tcBorders>
            <w:shd w:val="clear" w:color="auto" w:fill="8BC6EB"/>
          </w:tcPr>
          <w:p w14:paraId="06F3EC08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tcBorders>
              <w:top w:val="nil"/>
            </w:tcBorders>
            <w:shd w:val="clear" w:color="auto" w:fill="5DB0E4"/>
          </w:tcPr>
          <w:p w14:paraId="56B2B124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0E860A67" w14:textId="77777777" w:rsidTr="004C4001">
        <w:trPr>
          <w:trHeight w:val="297"/>
        </w:trPr>
        <w:tc>
          <w:tcPr>
            <w:tcW w:w="5428" w:type="dxa"/>
            <w:vMerge/>
          </w:tcPr>
          <w:p w14:paraId="3745E248" w14:textId="77777777" w:rsidR="003214BC" w:rsidRPr="007E7355" w:rsidRDefault="003214BC" w:rsidP="004C4001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588" w:type="dxa"/>
            <w:gridSpan w:val="5"/>
            <w:tcBorders>
              <w:bottom w:val="nil"/>
            </w:tcBorders>
            <w:shd w:val="clear" w:color="auto" w:fill="A4D2EC"/>
          </w:tcPr>
          <w:p w14:paraId="0F06AF76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0D249539" w14:textId="77777777" w:rsidTr="004C4001">
        <w:trPr>
          <w:trHeight w:val="960"/>
        </w:trPr>
        <w:tc>
          <w:tcPr>
            <w:tcW w:w="5428" w:type="dxa"/>
            <w:vMerge/>
            <w:tcBorders>
              <w:bottom w:val="nil"/>
            </w:tcBorders>
          </w:tcPr>
          <w:p w14:paraId="4749BE4D" w14:textId="77777777" w:rsidR="003214BC" w:rsidRPr="007E7355" w:rsidRDefault="003214BC" w:rsidP="004C4001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588" w:type="dxa"/>
            <w:gridSpan w:val="5"/>
            <w:vMerge w:val="restart"/>
            <w:tcBorders>
              <w:top w:val="nil"/>
            </w:tcBorders>
            <w:shd w:val="clear" w:color="auto" w:fill="A4D2EC"/>
          </w:tcPr>
          <w:p w14:paraId="7316623E" w14:textId="77777777" w:rsidR="003214BC" w:rsidRPr="007E7355" w:rsidRDefault="003214BC" w:rsidP="004C4001">
            <w:pPr>
              <w:pStyle w:val="TableParagraph"/>
              <w:spacing w:before="11"/>
              <w:ind w:left="22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CC3CF4C" w14:textId="77777777" w:rsidR="003214BC" w:rsidRPr="004C4001" w:rsidRDefault="003214BC" w:rsidP="004C4001">
            <w:pPr>
              <w:pStyle w:val="TableParagraph"/>
              <w:numPr>
                <w:ilvl w:val="0"/>
                <w:numId w:val="19"/>
              </w:numPr>
              <w:tabs>
                <w:tab w:val="left" w:pos="890"/>
                <w:tab w:val="left" w:pos="891"/>
              </w:tabs>
              <w:spacing w:before="39"/>
              <w:rPr>
                <w:rFonts w:ascii="Hurme Geometric Sans 1" w:hAnsi="Hurme Geometric Sans 1"/>
                <w:i/>
                <w:sz w:val="20"/>
              </w:rPr>
            </w:pPr>
            <w:r w:rsidRPr="004C4001">
              <w:rPr>
                <w:rFonts w:ascii="Hurme Geometric Sans 1" w:hAnsi="Hurme Geometric Sans 1"/>
                <w:i/>
                <w:sz w:val="20"/>
              </w:rPr>
              <w:t xml:space="preserve">Atama,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ükselt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örevlend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riterleri</w:t>
            </w:r>
            <w:proofErr w:type="spellEnd"/>
          </w:p>
          <w:p w14:paraId="3EF46A4E" w14:textId="77777777" w:rsidR="003214BC" w:rsidRPr="004C4001" w:rsidRDefault="003214BC" w:rsidP="004C4001">
            <w:pPr>
              <w:pStyle w:val="TableParagraph"/>
              <w:numPr>
                <w:ilvl w:val="0"/>
                <w:numId w:val="19"/>
              </w:numPr>
              <w:tabs>
                <w:tab w:val="left" w:pos="890"/>
                <w:tab w:val="left" w:pos="891"/>
              </w:tabs>
              <w:spacing w:before="39"/>
              <w:rPr>
                <w:rFonts w:ascii="Hurme Geometric Sans 1" w:hAnsi="Hurme Geometric Sans 1"/>
                <w:i/>
                <w:sz w:val="20"/>
              </w:rPr>
            </w:pPr>
            <w:r w:rsidRPr="004C4001">
              <w:rPr>
                <w:rFonts w:ascii="Hurme Geometric Sans 1" w:hAnsi="Hurme Geometric Sans 1"/>
                <w:i/>
                <w:sz w:val="20"/>
              </w:rPr>
              <w:t xml:space="preserve">Akademik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dronu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zmanlık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ala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ile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ürüttükler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ers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arasın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umu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ağlanmasın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419F080E" w14:textId="77777777" w:rsidR="003214BC" w:rsidRPr="004C4001" w:rsidRDefault="003214BC" w:rsidP="004C4001">
            <w:pPr>
              <w:pStyle w:val="TableParagraph"/>
              <w:numPr>
                <w:ilvl w:val="0"/>
                <w:numId w:val="19"/>
              </w:numPr>
              <w:tabs>
                <w:tab w:val="left" w:pos="890"/>
                <w:tab w:val="left" w:pos="891"/>
              </w:tabs>
              <w:spacing w:before="39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İzle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0D04D323" w14:textId="35CC05FE" w:rsidR="003214BC" w:rsidRPr="00B02377" w:rsidRDefault="003214BC" w:rsidP="003214BC">
            <w:pPr>
              <w:pStyle w:val="TableParagraph"/>
              <w:numPr>
                <w:ilvl w:val="0"/>
                <w:numId w:val="19"/>
              </w:numPr>
              <w:tabs>
                <w:tab w:val="left" w:pos="890"/>
                <w:tab w:val="left" w:pos="891"/>
              </w:tabs>
              <w:spacing w:before="39"/>
              <w:rPr>
                <w:rFonts w:ascii="Hurme Geometric Sans 1" w:hAnsi="Hurme Geometric Sans 1"/>
                <w:i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>;</w:t>
            </w:r>
            <w:r w:rsidR="0076528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65281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3214BC" w:rsidRPr="007E7355" w14:paraId="1028E6D0" w14:textId="77777777" w:rsidTr="004C4001">
        <w:trPr>
          <w:trHeight w:val="950"/>
        </w:trPr>
        <w:tc>
          <w:tcPr>
            <w:tcW w:w="5428" w:type="dxa"/>
            <w:tcBorders>
              <w:top w:val="nil"/>
              <w:bottom w:val="nil"/>
            </w:tcBorders>
          </w:tcPr>
          <w:p w14:paraId="4F7D6554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588" w:type="dxa"/>
            <w:gridSpan w:val="5"/>
            <w:vMerge/>
            <w:shd w:val="clear" w:color="auto" w:fill="A4D2EC"/>
          </w:tcPr>
          <w:p w14:paraId="18A51525" w14:textId="77777777" w:rsidR="003214BC" w:rsidRPr="007E7355" w:rsidRDefault="003214BC" w:rsidP="004C4001">
            <w:pPr>
              <w:pStyle w:val="TableParagraph"/>
              <w:spacing w:before="2"/>
              <w:ind w:left="890"/>
              <w:rPr>
                <w:rFonts w:ascii="Hurme Geometric Sans 1" w:hAnsi="Hurme Geometric Sans 1"/>
                <w:i/>
              </w:rPr>
            </w:pPr>
          </w:p>
        </w:tc>
      </w:tr>
      <w:tr w:rsidR="003214BC" w:rsidRPr="007E7355" w14:paraId="580705D8" w14:textId="77777777" w:rsidTr="004C4001">
        <w:trPr>
          <w:trHeight w:val="1286"/>
        </w:trPr>
        <w:tc>
          <w:tcPr>
            <w:tcW w:w="5428" w:type="dxa"/>
            <w:tcBorders>
              <w:top w:val="nil"/>
            </w:tcBorders>
          </w:tcPr>
          <w:p w14:paraId="0C2B8026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588" w:type="dxa"/>
            <w:gridSpan w:val="5"/>
            <w:vMerge/>
            <w:shd w:val="clear" w:color="auto" w:fill="A4D2EC"/>
          </w:tcPr>
          <w:p w14:paraId="7BDFE953" w14:textId="77777777" w:rsidR="003214BC" w:rsidRPr="007E7355" w:rsidRDefault="003214BC" w:rsidP="004C4001">
            <w:pPr>
              <w:pStyle w:val="TableParagraph"/>
              <w:spacing w:before="2"/>
              <w:ind w:left="890"/>
              <w:rPr>
                <w:rFonts w:ascii="Hurme Geometric Sans 1" w:hAnsi="Hurme Geometric Sans 1"/>
                <w:i/>
              </w:rPr>
            </w:pPr>
          </w:p>
        </w:tc>
      </w:tr>
    </w:tbl>
    <w:p w14:paraId="20781081" w14:textId="77777777" w:rsidR="003214BC" w:rsidRPr="007E7355" w:rsidRDefault="003214BC" w:rsidP="003214B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15584" behindDoc="1" locked="0" layoutInCell="1" allowOverlap="1" wp14:anchorId="4A3799E5" wp14:editId="5217B2EB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5" name="Metin Kutusu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073E8E" w14:textId="77777777" w:rsidR="004C4001" w:rsidRDefault="004C4001" w:rsidP="003214B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3799E5" id="Metin Kutusu 5" o:spid="_x0000_s1051" type="#_x0000_t202" style="position:absolute;margin-left:493.3pt;margin-top:67.1pt;width:12.25pt;height:12pt;z-index:-251600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UeFu29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62073E8E" w14:textId="77777777" w:rsidR="004C4001" w:rsidRDefault="004C4001" w:rsidP="003214B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91DE0F5" w14:textId="77777777" w:rsidR="003214BC" w:rsidRPr="007E7355" w:rsidRDefault="003214BC" w:rsidP="003214BC">
      <w:pPr>
        <w:rPr>
          <w:rFonts w:ascii="Hurme Geometric Sans 1" w:hAnsi="Hurme Geometric Sans 1" w:cs="Arial"/>
          <w:sz w:val="2"/>
          <w:szCs w:val="2"/>
        </w:rPr>
        <w:sectPr w:rsidR="003214BC" w:rsidRPr="007E7355" w:rsidSect="00CC301D">
          <w:headerReference w:type="default" r:id="rId60"/>
          <w:footerReference w:type="default" r:id="rId61"/>
          <w:pgSz w:w="16840" w:h="11910" w:orient="landscape"/>
          <w:pgMar w:top="86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08"/>
        <w:gridCol w:w="2126"/>
        <w:gridCol w:w="2126"/>
        <w:gridCol w:w="1965"/>
        <w:gridCol w:w="2104"/>
        <w:gridCol w:w="1883"/>
      </w:tblGrid>
      <w:tr w:rsidR="003214BC" w:rsidRPr="007E7355" w14:paraId="5C86359B" w14:textId="77777777" w:rsidTr="004C4001">
        <w:trPr>
          <w:trHeight w:val="393"/>
        </w:trPr>
        <w:tc>
          <w:tcPr>
            <w:tcW w:w="16012" w:type="dxa"/>
            <w:gridSpan w:val="6"/>
            <w:shd w:val="clear" w:color="auto" w:fill="A4D2EC"/>
          </w:tcPr>
          <w:p w14:paraId="4A4BE468" w14:textId="77777777" w:rsidR="003214BC" w:rsidRPr="003214BC" w:rsidRDefault="003214BC" w:rsidP="004C4001">
            <w:pPr>
              <w:pStyle w:val="TableParagraph"/>
              <w:spacing w:line="322" w:lineRule="exact"/>
              <w:ind w:right="93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3214BC" w:rsidRPr="007E7355" w14:paraId="1C5DAE2A" w14:textId="77777777" w:rsidTr="004C4001">
        <w:trPr>
          <w:trHeight w:val="313"/>
        </w:trPr>
        <w:tc>
          <w:tcPr>
            <w:tcW w:w="16012" w:type="dxa"/>
            <w:gridSpan w:val="6"/>
            <w:shd w:val="clear" w:color="auto" w:fill="A4D2EC"/>
          </w:tcPr>
          <w:p w14:paraId="23C3749F" w14:textId="77777777" w:rsidR="003214BC" w:rsidRPr="007E7355" w:rsidRDefault="003214BC" w:rsidP="004C4001">
            <w:pPr>
              <w:pStyle w:val="TableParagraph"/>
              <w:spacing w:line="266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4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drosu</w:t>
            </w:r>
            <w:proofErr w:type="spellEnd"/>
          </w:p>
        </w:tc>
      </w:tr>
      <w:tr w:rsidR="003214BC" w:rsidRPr="007E7355" w14:paraId="26CB60D9" w14:textId="77777777" w:rsidTr="004C4001">
        <w:trPr>
          <w:trHeight w:val="314"/>
        </w:trPr>
        <w:tc>
          <w:tcPr>
            <w:tcW w:w="5808" w:type="dxa"/>
            <w:shd w:val="clear" w:color="auto" w:fill="A4D2EC"/>
          </w:tcPr>
          <w:p w14:paraId="50EF2FCA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shd w:val="clear" w:color="auto" w:fill="A4D2EC"/>
          </w:tcPr>
          <w:p w14:paraId="03092A82" w14:textId="77777777" w:rsidR="003214BC" w:rsidRPr="007E7355" w:rsidRDefault="003214BC" w:rsidP="004C4001">
            <w:pPr>
              <w:pStyle w:val="TableParagraph"/>
              <w:spacing w:line="266" w:lineRule="exact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126" w:type="dxa"/>
            <w:shd w:val="clear" w:color="auto" w:fill="A4D2EC"/>
          </w:tcPr>
          <w:p w14:paraId="11B073B4" w14:textId="77777777" w:rsidR="003214BC" w:rsidRPr="007E7355" w:rsidRDefault="003214BC" w:rsidP="004C4001">
            <w:pPr>
              <w:pStyle w:val="TableParagraph"/>
              <w:spacing w:line="266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965" w:type="dxa"/>
            <w:shd w:val="clear" w:color="auto" w:fill="A4D2EC"/>
          </w:tcPr>
          <w:p w14:paraId="395375E4" w14:textId="77777777" w:rsidR="003214BC" w:rsidRPr="007E7355" w:rsidRDefault="003214BC" w:rsidP="004C4001">
            <w:pPr>
              <w:pStyle w:val="TableParagraph"/>
              <w:spacing w:line="266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04" w:type="dxa"/>
            <w:shd w:val="clear" w:color="auto" w:fill="A4D2EC"/>
          </w:tcPr>
          <w:p w14:paraId="51DE90D5" w14:textId="77777777" w:rsidR="003214BC" w:rsidRPr="007E7355" w:rsidRDefault="003214BC" w:rsidP="004C4001">
            <w:pPr>
              <w:pStyle w:val="TableParagraph"/>
              <w:spacing w:line="266" w:lineRule="exact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83" w:type="dxa"/>
            <w:shd w:val="clear" w:color="auto" w:fill="A4D2EC"/>
          </w:tcPr>
          <w:p w14:paraId="62670F86" w14:textId="77777777" w:rsidR="003214BC" w:rsidRPr="007E7355" w:rsidRDefault="003214BC" w:rsidP="004C4001">
            <w:pPr>
              <w:pStyle w:val="TableParagraph"/>
              <w:spacing w:line="266" w:lineRule="exact"/>
              <w:ind w:left="1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3214BC" w:rsidRPr="007E7355" w14:paraId="1F21648A" w14:textId="77777777" w:rsidTr="004C4001">
        <w:trPr>
          <w:trHeight w:val="303"/>
        </w:trPr>
        <w:tc>
          <w:tcPr>
            <w:tcW w:w="5808" w:type="dxa"/>
            <w:tcBorders>
              <w:bottom w:val="nil"/>
            </w:tcBorders>
          </w:tcPr>
          <w:p w14:paraId="634F1E26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bottom w:val="nil"/>
            </w:tcBorders>
            <w:shd w:val="clear" w:color="auto" w:fill="E6F1F9"/>
          </w:tcPr>
          <w:p w14:paraId="6D449648" w14:textId="1B50DF51" w:rsidR="003214BC" w:rsidRPr="007E7355" w:rsidRDefault="00765281" w:rsidP="004C4001">
            <w:pPr>
              <w:pStyle w:val="TableParagraph"/>
              <w:spacing w:line="261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2126" w:type="dxa"/>
            <w:vMerge w:val="restart"/>
            <w:shd w:val="clear" w:color="auto" w:fill="D2E8F6"/>
          </w:tcPr>
          <w:p w14:paraId="7B46395F" w14:textId="2D4EAB3E" w:rsidR="003214BC" w:rsidRPr="007E7355" w:rsidRDefault="00765281" w:rsidP="004C4001">
            <w:pPr>
              <w:pStyle w:val="TableParagraph"/>
              <w:spacing w:before="36" w:line="254" w:lineRule="auto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elemanlarının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merkezli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uzaktan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ölçme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değerlendirme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materyal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gibi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alanlardaki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yetkinliklerinin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  <w:w w:val="95"/>
              </w:rPr>
              <w:t>geliştirilmesine</w:t>
            </w:r>
            <w:proofErr w:type="spellEnd"/>
            <w:r w:rsidR="003214BC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  <w:w w:val="95"/>
              </w:rPr>
              <w:t>ilişkin</w:t>
            </w:r>
            <w:proofErr w:type="spellEnd"/>
            <w:r w:rsidR="003214BC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planlar</w:t>
            </w:r>
            <w:proofErr w:type="spellEnd"/>
          </w:p>
          <w:p w14:paraId="5013DD08" w14:textId="77777777" w:rsidR="003214BC" w:rsidRPr="007E7355" w:rsidRDefault="003214BC" w:rsidP="004C4001">
            <w:pPr>
              <w:pStyle w:val="TableParagraph"/>
              <w:spacing w:before="4" w:line="253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5" w:type="dxa"/>
            <w:tcBorders>
              <w:bottom w:val="nil"/>
            </w:tcBorders>
            <w:shd w:val="clear" w:color="auto" w:fill="B8DCF0"/>
          </w:tcPr>
          <w:p w14:paraId="25136EEC" w14:textId="771F5CDA" w:rsidR="003214BC" w:rsidRPr="007E7355" w:rsidRDefault="00765281" w:rsidP="004C4001">
            <w:pPr>
              <w:pStyle w:val="TableParagraph"/>
              <w:spacing w:line="261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</w:p>
        </w:tc>
        <w:tc>
          <w:tcPr>
            <w:tcW w:w="2104" w:type="dxa"/>
            <w:tcBorders>
              <w:bottom w:val="nil"/>
            </w:tcBorders>
            <w:shd w:val="clear" w:color="auto" w:fill="8BC6EB"/>
          </w:tcPr>
          <w:p w14:paraId="7593269A" w14:textId="77777777" w:rsidR="003214BC" w:rsidRPr="007E7355" w:rsidRDefault="003214BC" w:rsidP="004C4001">
            <w:pPr>
              <w:pStyle w:val="TableParagraph"/>
              <w:spacing w:line="249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kinliğini</w:t>
            </w:r>
            <w:proofErr w:type="spellEnd"/>
          </w:p>
        </w:tc>
        <w:tc>
          <w:tcPr>
            <w:tcW w:w="1883" w:type="dxa"/>
            <w:tcBorders>
              <w:bottom w:val="nil"/>
            </w:tcBorders>
            <w:shd w:val="clear" w:color="auto" w:fill="5DB0E4"/>
          </w:tcPr>
          <w:p w14:paraId="293CDE1A" w14:textId="77777777" w:rsidR="003214BC" w:rsidRPr="007E7355" w:rsidRDefault="003214BC" w:rsidP="004C4001">
            <w:pPr>
              <w:pStyle w:val="TableParagraph"/>
              <w:spacing w:line="249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3214BC" w:rsidRPr="007E7355" w14:paraId="1CD2422A" w14:textId="77777777" w:rsidTr="004C4001">
        <w:trPr>
          <w:trHeight w:val="298"/>
        </w:trPr>
        <w:tc>
          <w:tcPr>
            <w:tcW w:w="5808" w:type="dxa"/>
            <w:tcBorders>
              <w:top w:val="nil"/>
              <w:bottom w:val="nil"/>
            </w:tcBorders>
          </w:tcPr>
          <w:p w14:paraId="5F1AB47C" w14:textId="77777777" w:rsidR="003214BC" w:rsidRPr="00B02377" w:rsidRDefault="003214BC" w:rsidP="004C4001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  <w:b/>
              </w:rPr>
            </w:pPr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B.4.2.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Öğretim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yetkinlikleri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gelişimi</w:t>
            </w:r>
            <w:proofErr w:type="spellEnd"/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1E8AD549" w14:textId="77777777" w:rsidR="003214BC" w:rsidRPr="007E7355" w:rsidRDefault="003214BC" w:rsidP="004C4001">
            <w:pPr>
              <w:pStyle w:val="TableParagraph"/>
              <w:spacing w:line="24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4F251BFF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5DAFF49B" w14:textId="77777777" w:rsidR="003214BC" w:rsidRPr="007E7355" w:rsidRDefault="003214BC" w:rsidP="004C4001">
            <w:pPr>
              <w:pStyle w:val="TableParagraph"/>
              <w:spacing w:line="245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4247B886" w14:textId="77777777" w:rsidR="003214BC" w:rsidRPr="007E7355" w:rsidRDefault="003214BC" w:rsidP="004C4001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547EBAD4" w14:textId="77777777" w:rsidR="003214BC" w:rsidRPr="007E7355" w:rsidRDefault="003214BC" w:rsidP="004C4001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3214BC" w:rsidRPr="007E7355" w14:paraId="4FE6CD9B" w14:textId="77777777" w:rsidTr="004C4001">
        <w:trPr>
          <w:trHeight w:val="298"/>
        </w:trPr>
        <w:tc>
          <w:tcPr>
            <w:tcW w:w="5808" w:type="dxa"/>
            <w:tcBorders>
              <w:top w:val="nil"/>
              <w:bottom w:val="nil"/>
            </w:tcBorders>
          </w:tcPr>
          <w:p w14:paraId="4941155B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60DD2491" w14:textId="77777777" w:rsidR="003214BC" w:rsidRPr="007E7355" w:rsidRDefault="003214BC" w:rsidP="004C4001">
            <w:pPr>
              <w:pStyle w:val="TableParagraph"/>
              <w:spacing w:line="244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kinliğini</w:t>
            </w:r>
            <w:proofErr w:type="spellEnd"/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1ED0A6B8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4598A4BB" w14:textId="77777777" w:rsidR="003214BC" w:rsidRPr="007E7355" w:rsidRDefault="003214BC" w:rsidP="004C4001">
            <w:pPr>
              <w:pStyle w:val="TableParagraph"/>
              <w:spacing w:line="244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0BF46324" w14:textId="77777777" w:rsidR="003214BC" w:rsidRPr="007E7355" w:rsidRDefault="003214BC" w:rsidP="004C4001">
            <w:pPr>
              <w:pStyle w:val="TableParagraph"/>
              <w:spacing w:line="244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ndan</w:t>
            </w:r>
            <w:proofErr w:type="spellEnd"/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398C2150" w14:textId="77777777" w:rsidR="003214BC" w:rsidRPr="007E7355" w:rsidRDefault="003214BC" w:rsidP="004C4001">
            <w:pPr>
              <w:pStyle w:val="TableParagraph"/>
              <w:spacing w:line="24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3214BC" w:rsidRPr="007E7355" w14:paraId="749F1AD0" w14:textId="77777777" w:rsidTr="004C4001">
        <w:trPr>
          <w:trHeight w:val="299"/>
        </w:trPr>
        <w:tc>
          <w:tcPr>
            <w:tcW w:w="5808" w:type="dxa"/>
            <w:vMerge w:val="restart"/>
            <w:tcBorders>
              <w:top w:val="nil"/>
            </w:tcBorders>
          </w:tcPr>
          <w:p w14:paraId="646AA174" w14:textId="3E4C75CD" w:rsidR="003214BC" w:rsidRPr="007E7355" w:rsidRDefault="003214BC" w:rsidP="003214BC">
            <w:pPr>
              <w:pStyle w:val="TableParagraph"/>
              <w:spacing w:line="258" w:lineRule="exact"/>
              <w:ind w:left="107" w:right="229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leşimli-akti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m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temler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zakt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me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kullanmaları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için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sistematik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eğiticilerin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eğitimi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etkinlikleri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0A14E7">
              <w:rPr>
                <w:rFonts w:ascii="Hurme Geometric Sans 1" w:hAnsi="Hurme Geometric Sans 1"/>
              </w:rPr>
              <w:t>kurs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çalıştay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emine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b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nu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stlenecek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0A14E7">
              <w:rPr>
                <w:rFonts w:ascii="Hurme Geometric Sans 1" w:hAnsi="Hurme Geometric Sans 1"/>
              </w:rPr>
              <w:t>gerçekleştirecek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öğretme-öğrenme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merkezi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yapılanması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vardır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dagoj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knoloj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erlilikl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tır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65281">
              <w:rPr>
                <w:rFonts w:ascii="Hurme Geometric Sans 1" w:hAnsi="Hurme Geometric Sans 1"/>
              </w:rPr>
              <w:t>Yüksekokul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kinliğ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69C0B96D" w14:textId="77777777" w:rsidR="003214BC" w:rsidRPr="007E7355" w:rsidRDefault="003214BC" w:rsidP="004C4001">
            <w:pPr>
              <w:pStyle w:val="TableParagraph"/>
              <w:spacing w:line="24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21968615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26A2944B" w14:textId="77777777" w:rsidR="003214BC" w:rsidRPr="007E7355" w:rsidRDefault="003214BC" w:rsidP="004C4001">
            <w:pPr>
              <w:pStyle w:val="TableParagraph"/>
              <w:spacing w:line="245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kinliğini</w:t>
            </w:r>
            <w:proofErr w:type="spellEnd"/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461FD1B8" w14:textId="77777777" w:rsidR="003214BC" w:rsidRPr="007E7355" w:rsidRDefault="003214BC" w:rsidP="004C4001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gular</w:t>
            </w:r>
            <w:proofErr w:type="spellEnd"/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4DBD5CD4" w14:textId="77777777" w:rsidR="003214BC" w:rsidRPr="007E7355" w:rsidRDefault="003214BC" w:rsidP="004C4001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3214BC" w:rsidRPr="007E7355" w14:paraId="42DF6A4E" w14:textId="77777777" w:rsidTr="004C4001">
        <w:trPr>
          <w:trHeight w:val="299"/>
        </w:trPr>
        <w:tc>
          <w:tcPr>
            <w:tcW w:w="5808" w:type="dxa"/>
            <w:vMerge/>
          </w:tcPr>
          <w:p w14:paraId="16D489B0" w14:textId="77777777" w:rsidR="003214BC" w:rsidRPr="007E7355" w:rsidRDefault="003214BC" w:rsidP="004C4001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72B2DC9B" w14:textId="77777777" w:rsidR="003214BC" w:rsidRPr="007E7355" w:rsidRDefault="003214BC" w:rsidP="004C4001">
            <w:pPr>
              <w:pStyle w:val="TableParagraph"/>
              <w:spacing w:line="24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lamalar</w:t>
            </w:r>
            <w:proofErr w:type="spellEnd"/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52C624F0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1683E421" w14:textId="77777777" w:rsidR="003214BC" w:rsidRPr="007E7355" w:rsidRDefault="003214BC" w:rsidP="004C4001">
            <w:pPr>
              <w:pStyle w:val="TableParagraph"/>
              <w:spacing w:line="245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5CD390C4" w14:textId="77777777" w:rsidR="003214BC" w:rsidRPr="007E7355" w:rsidRDefault="003214BC" w:rsidP="004C4001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</w:t>
            </w:r>
            <w:proofErr w:type="spellEnd"/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3B6593AF" w14:textId="77777777" w:rsidR="003214BC" w:rsidRPr="007E7355" w:rsidRDefault="003214BC" w:rsidP="004C4001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3214BC" w:rsidRPr="007E7355" w14:paraId="71E1B3A2" w14:textId="77777777" w:rsidTr="004C4001">
        <w:trPr>
          <w:trHeight w:val="298"/>
        </w:trPr>
        <w:tc>
          <w:tcPr>
            <w:tcW w:w="5808" w:type="dxa"/>
            <w:vMerge/>
          </w:tcPr>
          <w:p w14:paraId="0FFE01FD" w14:textId="77777777" w:rsidR="003214BC" w:rsidRPr="007E7355" w:rsidRDefault="003214BC" w:rsidP="004C4001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1E9EFD9C" w14:textId="77777777" w:rsidR="003214BC" w:rsidRPr="007E7355" w:rsidRDefault="003214BC" w:rsidP="004C4001">
            <w:pPr>
              <w:pStyle w:val="TableParagraph"/>
              <w:spacing w:line="24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54741413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043304E8" w14:textId="77777777" w:rsidR="003214BC" w:rsidRPr="007E7355" w:rsidRDefault="003214BC" w:rsidP="004C4001">
            <w:pPr>
              <w:pStyle w:val="TableParagraph"/>
              <w:spacing w:line="245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>.</w:t>
            </w:r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344FF041" w14:textId="77777777" w:rsidR="003214BC" w:rsidRPr="007E7355" w:rsidRDefault="003214BC" w:rsidP="004C4001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79C0BB63" w14:textId="77777777" w:rsidR="003214BC" w:rsidRPr="007E7355" w:rsidRDefault="003214BC" w:rsidP="004C4001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3214BC" w:rsidRPr="007E7355" w14:paraId="0395695C" w14:textId="77777777" w:rsidTr="004C4001">
        <w:trPr>
          <w:trHeight w:val="298"/>
        </w:trPr>
        <w:tc>
          <w:tcPr>
            <w:tcW w:w="5808" w:type="dxa"/>
            <w:vMerge/>
          </w:tcPr>
          <w:p w14:paraId="7AB532A0" w14:textId="77777777" w:rsidR="003214BC" w:rsidRPr="007E7355" w:rsidRDefault="003214BC" w:rsidP="004C4001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1464302B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6298A7D4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156B516D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511F7B2B" w14:textId="77777777" w:rsidR="003214BC" w:rsidRPr="007E7355" w:rsidRDefault="003214BC" w:rsidP="004C4001">
            <w:pPr>
              <w:pStyle w:val="TableParagraph"/>
              <w:spacing w:line="244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amanları</w:t>
            </w:r>
            <w:proofErr w:type="spellEnd"/>
            <w:r w:rsidRPr="007E7355">
              <w:rPr>
                <w:rFonts w:ascii="Hurme Geometric Sans 1" w:hAnsi="Hurme Geometric Sans 1"/>
                <w:spacing w:val="-38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ile</w:t>
            </w:r>
            <w:r w:rsidRPr="007E7355">
              <w:rPr>
                <w:rFonts w:ascii="Hurme Geometric Sans 1" w:hAnsi="Hurme Geometric Sans 1"/>
                <w:spacing w:val="-37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likte</w:t>
            </w:r>
            <w:proofErr w:type="spellEnd"/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3FC4FFC8" w14:textId="77777777" w:rsidR="003214BC" w:rsidRPr="007E7355" w:rsidRDefault="003214BC" w:rsidP="004C4001">
            <w:pPr>
              <w:pStyle w:val="TableParagraph"/>
              <w:spacing w:line="24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3214BC" w:rsidRPr="007E7355" w14:paraId="5B099448" w14:textId="77777777" w:rsidTr="004C4001">
        <w:trPr>
          <w:trHeight w:val="299"/>
        </w:trPr>
        <w:tc>
          <w:tcPr>
            <w:tcW w:w="5808" w:type="dxa"/>
            <w:vMerge/>
          </w:tcPr>
          <w:p w14:paraId="15F7AFC3" w14:textId="77777777" w:rsidR="003214BC" w:rsidRPr="007E7355" w:rsidRDefault="003214BC" w:rsidP="004C4001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5A1E8E4D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6145FE3B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55370A9A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3B9EA8BC" w14:textId="77777777" w:rsidR="003214BC" w:rsidRPr="007E7355" w:rsidRDefault="003214BC" w:rsidP="004C4001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rdelenerek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önlemler</w:t>
            </w:r>
            <w:proofErr w:type="spellEnd"/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50BC18A0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4BC8963A" w14:textId="77777777" w:rsidTr="004C4001">
        <w:trPr>
          <w:trHeight w:val="298"/>
        </w:trPr>
        <w:tc>
          <w:tcPr>
            <w:tcW w:w="5808" w:type="dxa"/>
            <w:vMerge/>
          </w:tcPr>
          <w:p w14:paraId="198A660D" w14:textId="77777777" w:rsidR="003214BC" w:rsidRPr="007E7355" w:rsidRDefault="003214BC" w:rsidP="004C4001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6D79B6AB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7161B5EE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4C8D5662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6537CF3B" w14:textId="77777777" w:rsidR="003214BC" w:rsidRPr="007E7355" w:rsidRDefault="003214BC" w:rsidP="004C4001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2915FE46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19ABE04C" w14:textId="77777777" w:rsidTr="004C4001">
        <w:trPr>
          <w:trHeight w:val="298"/>
        </w:trPr>
        <w:tc>
          <w:tcPr>
            <w:tcW w:w="5808" w:type="dxa"/>
            <w:vMerge/>
          </w:tcPr>
          <w:p w14:paraId="6937FDE5" w14:textId="77777777" w:rsidR="003214BC" w:rsidRPr="007E7355" w:rsidRDefault="003214BC" w:rsidP="004C4001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24141754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31CFC2E4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0A746259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2DEDA8AE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116CE578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4B5E23A7" w14:textId="77777777" w:rsidTr="004C4001">
        <w:trPr>
          <w:trHeight w:val="706"/>
        </w:trPr>
        <w:tc>
          <w:tcPr>
            <w:tcW w:w="5808" w:type="dxa"/>
            <w:vMerge/>
            <w:tcBorders>
              <w:bottom w:val="nil"/>
            </w:tcBorders>
          </w:tcPr>
          <w:p w14:paraId="71C883D2" w14:textId="77777777" w:rsidR="003214BC" w:rsidRPr="007E7355" w:rsidRDefault="003214BC" w:rsidP="004C4001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</w:tcBorders>
            <w:shd w:val="clear" w:color="auto" w:fill="E6F1F9"/>
          </w:tcPr>
          <w:p w14:paraId="347602AE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2E519C90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</w:tcBorders>
            <w:shd w:val="clear" w:color="auto" w:fill="B8DCF0"/>
          </w:tcPr>
          <w:p w14:paraId="0BF00181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4" w:type="dxa"/>
            <w:tcBorders>
              <w:top w:val="nil"/>
            </w:tcBorders>
            <w:shd w:val="clear" w:color="auto" w:fill="8BC6EB"/>
          </w:tcPr>
          <w:p w14:paraId="11766664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83" w:type="dxa"/>
            <w:tcBorders>
              <w:top w:val="nil"/>
            </w:tcBorders>
            <w:shd w:val="clear" w:color="auto" w:fill="5DB0E4"/>
          </w:tcPr>
          <w:p w14:paraId="0642CA78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00229B77" w14:textId="77777777" w:rsidTr="004C4001">
        <w:trPr>
          <w:trHeight w:val="938"/>
        </w:trPr>
        <w:tc>
          <w:tcPr>
            <w:tcW w:w="5808" w:type="dxa"/>
            <w:tcBorders>
              <w:top w:val="nil"/>
              <w:bottom w:val="nil"/>
            </w:tcBorders>
          </w:tcPr>
          <w:p w14:paraId="758A9123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204" w:type="dxa"/>
            <w:gridSpan w:val="5"/>
            <w:vMerge w:val="restart"/>
            <w:shd w:val="clear" w:color="auto" w:fill="A4D2EC"/>
          </w:tcPr>
          <w:p w14:paraId="5FEED2E4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  <w:sz w:val="26"/>
              </w:rPr>
            </w:pPr>
          </w:p>
          <w:p w14:paraId="681D5350" w14:textId="77777777" w:rsidR="003214BC" w:rsidRPr="007E7355" w:rsidRDefault="003214BC" w:rsidP="004C4001">
            <w:pPr>
              <w:pStyle w:val="TableParagraph"/>
              <w:ind w:left="22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4811FFC6" w14:textId="77777777" w:rsidR="003214BC" w:rsidRPr="004C4001" w:rsidRDefault="003214BC" w:rsidP="000A14E7">
            <w:pPr>
              <w:pStyle w:val="TableParagraph"/>
              <w:numPr>
                <w:ilvl w:val="0"/>
                <w:numId w:val="17"/>
              </w:numPr>
              <w:tabs>
                <w:tab w:val="left" w:pos="890"/>
                <w:tab w:val="left" w:pos="891"/>
              </w:tabs>
              <w:spacing w:before="41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ğiticiler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ğitim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ahil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)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psam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riliş</w:t>
            </w:r>
            <w:proofErr w:type="spellEnd"/>
          </w:p>
          <w:p w14:paraId="758E355B" w14:textId="77777777" w:rsidR="003214BC" w:rsidRPr="004C4001" w:rsidRDefault="003214BC" w:rsidP="000A14E7">
            <w:pPr>
              <w:pStyle w:val="TableParagraph"/>
              <w:tabs>
                <w:tab w:val="left" w:pos="890"/>
                <w:tab w:val="left" w:pos="891"/>
              </w:tabs>
              <w:spacing w:before="41"/>
              <w:ind w:left="890"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öntem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tılı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bilgiler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b.)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6BA1C982" w14:textId="77777777" w:rsidR="003214BC" w:rsidRPr="004C4001" w:rsidRDefault="003214BC" w:rsidP="000A14E7">
            <w:pPr>
              <w:pStyle w:val="TableParagraph"/>
              <w:numPr>
                <w:ilvl w:val="0"/>
                <w:numId w:val="17"/>
              </w:numPr>
              <w:tabs>
                <w:tab w:val="left" w:pos="890"/>
                <w:tab w:val="left" w:pos="891"/>
              </w:tabs>
              <w:spacing w:before="41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ğren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ğret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merkez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38BC7E55" w14:textId="77777777" w:rsidR="003214BC" w:rsidRPr="004C4001" w:rsidRDefault="003214BC" w:rsidP="000A14E7">
            <w:pPr>
              <w:pStyle w:val="TableParagraph"/>
              <w:numPr>
                <w:ilvl w:val="0"/>
                <w:numId w:val="17"/>
              </w:numPr>
              <w:tabs>
                <w:tab w:val="left" w:pos="890"/>
                <w:tab w:val="left" w:pos="891"/>
              </w:tabs>
              <w:spacing w:before="41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drosunu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eğitim-öğretim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erformansı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üreçlerin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kümanlar</w:t>
            </w:r>
            <w:proofErr w:type="spellEnd"/>
          </w:p>
          <w:p w14:paraId="32475154" w14:textId="77777777" w:rsidR="003214BC" w:rsidRPr="004C4001" w:rsidRDefault="003214BC" w:rsidP="000A14E7">
            <w:pPr>
              <w:pStyle w:val="TableParagraph"/>
              <w:tabs>
                <w:tab w:val="left" w:pos="890"/>
                <w:tab w:val="left" w:pos="891"/>
              </w:tabs>
              <w:spacing w:before="41"/>
              <w:ind w:left="890"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4C4001">
              <w:rPr>
                <w:rFonts w:ascii="Hurme Geometric Sans 1" w:hAnsi="Hurme Geometric Sans 1"/>
                <w:i/>
                <w:sz w:val="20"/>
              </w:rPr>
              <w:t>(Atama-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ükselt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riterler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7507E42C" w14:textId="77777777" w:rsidR="003214BC" w:rsidRPr="004C4001" w:rsidRDefault="003214BC" w:rsidP="000A14E7">
            <w:pPr>
              <w:pStyle w:val="TableParagraph"/>
              <w:numPr>
                <w:ilvl w:val="0"/>
                <w:numId w:val="17"/>
              </w:numPr>
              <w:tabs>
                <w:tab w:val="left" w:pos="890"/>
                <w:tab w:val="left" w:pos="891"/>
              </w:tabs>
              <w:spacing w:before="41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lemanların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tılımı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AC951F6" w14:textId="77777777" w:rsidR="003214BC" w:rsidRPr="004C4001" w:rsidRDefault="003214BC" w:rsidP="000A14E7">
            <w:pPr>
              <w:pStyle w:val="TableParagraph"/>
              <w:numPr>
                <w:ilvl w:val="0"/>
                <w:numId w:val="17"/>
              </w:numPr>
              <w:tabs>
                <w:tab w:val="left" w:pos="890"/>
                <w:tab w:val="left" w:pos="891"/>
              </w:tabs>
              <w:spacing w:before="41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etkinl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266808B4" w14:textId="65984215" w:rsidR="003214BC" w:rsidRPr="003214BC" w:rsidRDefault="003214BC" w:rsidP="000A14E7">
            <w:pPr>
              <w:pStyle w:val="TableParagraph"/>
              <w:numPr>
                <w:ilvl w:val="0"/>
                <w:numId w:val="17"/>
              </w:numPr>
              <w:tabs>
                <w:tab w:val="left" w:pos="890"/>
                <w:tab w:val="left" w:pos="891"/>
              </w:tabs>
              <w:spacing w:before="41"/>
              <w:ind w:right="376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765281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3214BC" w:rsidRPr="007E7355" w14:paraId="185D342B" w14:textId="77777777" w:rsidTr="004C4001">
        <w:trPr>
          <w:trHeight w:val="950"/>
        </w:trPr>
        <w:tc>
          <w:tcPr>
            <w:tcW w:w="5808" w:type="dxa"/>
            <w:tcBorders>
              <w:top w:val="nil"/>
              <w:bottom w:val="nil"/>
            </w:tcBorders>
          </w:tcPr>
          <w:p w14:paraId="4AB2CEF0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204" w:type="dxa"/>
            <w:gridSpan w:val="5"/>
            <w:vMerge/>
            <w:shd w:val="clear" w:color="auto" w:fill="A4D2EC"/>
          </w:tcPr>
          <w:p w14:paraId="48B9BB8F" w14:textId="77777777" w:rsidR="003214BC" w:rsidRPr="007E7355" w:rsidRDefault="003214BC" w:rsidP="004C4001">
            <w:pPr>
              <w:pStyle w:val="TableParagraph"/>
              <w:spacing w:line="252" w:lineRule="exact"/>
              <w:ind w:left="890"/>
              <w:rPr>
                <w:rFonts w:ascii="Hurme Geometric Sans 1" w:hAnsi="Hurme Geometric Sans 1"/>
                <w:i/>
              </w:rPr>
            </w:pPr>
          </w:p>
        </w:tc>
      </w:tr>
      <w:tr w:rsidR="003214BC" w:rsidRPr="007E7355" w14:paraId="4FDC2673" w14:textId="77777777" w:rsidTr="004C4001">
        <w:trPr>
          <w:trHeight w:val="1270"/>
        </w:trPr>
        <w:tc>
          <w:tcPr>
            <w:tcW w:w="5808" w:type="dxa"/>
            <w:tcBorders>
              <w:top w:val="nil"/>
              <w:bottom w:val="nil"/>
            </w:tcBorders>
          </w:tcPr>
          <w:p w14:paraId="4AA71995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204" w:type="dxa"/>
            <w:gridSpan w:val="5"/>
            <w:vMerge/>
            <w:shd w:val="clear" w:color="auto" w:fill="A4D2EC"/>
          </w:tcPr>
          <w:p w14:paraId="078D394E" w14:textId="77777777" w:rsidR="003214BC" w:rsidRPr="007E7355" w:rsidRDefault="003214BC" w:rsidP="004C4001">
            <w:pPr>
              <w:pStyle w:val="TableParagraph"/>
              <w:spacing w:line="252" w:lineRule="exact"/>
              <w:ind w:left="890"/>
              <w:rPr>
                <w:rFonts w:ascii="Hurme Geometric Sans 1" w:hAnsi="Hurme Geometric Sans 1"/>
                <w:i/>
              </w:rPr>
            </w:pPr>
          </w:p>
        </w:tc>
      </w:tr>
      <w:tr w:rsidR="003214BC" w:rsidRPr="007E7355" w14:paraId="648D3C90" w14:textId="77777777" w:rsidTr="004C4001">
        <w:trPr>
          <w:trHeight w:val="308"/>
        </w:trPr>
        <w:tc>
          <w:tcPr>
            <w:tcW w:w="5808" w:type="dxa"/>
            <w:tcBorders>
              <w:top w:val="nil"/>
            </w:tcBorders>
          </w:tcPr>
          <w:p w14:paraId="4BBBDDB2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204" w:type="dxa"/>
            <w:gridSpan w:val="5"/>
            <w:vMerge/>
            <w:shd w:val="clear" w:color="auto" w:fill="A4D2EC"/>
          </w:tcPr>
          <w:p w14:paraId="0134E04B" w14:textId="77777777" w:rsidR="003214BC" w:rsidRPr="007E7355" w:rsidRDefault="003214BC" w:rsidP="004C4001">
            <w:pPr>
              <w:pStyle w:val="TableParagraph"/>
              <w:spacing w:line="252" w:lineRule="exact"/>
              <w:ind w:left="890"/>
              <w:rPr>
                <w:rFonts w:ascii="Hurme Geometric Sans 1" w:hAnsi="Hurme Geometric Sans 1"/>
                <w:i/>
              </w:rPr>
            </w:pPr>
          </w:p>
        </w:tc>
      </w:tr>
    </w:tbl>
    <w:p w14:paraId="19595DAC" w14:textId="77777777" w:rsidR="003214BC" w:rsidRPr="007E7355" w:rsidRDefault="003214BC" w:rsidP="003214B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16608" behindDoc="1" locked="0" layoutInCell="1" allowOverlap="1" wp14:anchorId="7237BB35" wp14:editId="5F15D84A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19" name="Metin Kutusu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F7B729" w14:textId="77777777" w:rsidR="004C4001" w:rsidRDefault="004C4001" w:rsidP="003214B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37BB35" id="Metin Kutusu 19" o:spid="_x0000_s1052" type="#_x0000_t202" style="position:absolute;margin-left:493.3pt;margin-top:67.1pt;width:12.25pt;height:12pt;z-index:-251599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hPaRJd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4AF7B729" w14:textId="77777777" w:rsidR="004C4001" w:rsidRDefault="004C4001" w:rsidP="003214B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46B4A02" w14:textId="77777777" w:rsidR="003214BC" w:rsidRPr="007E7355" w:rsidRDefault="003214BC" w:rsidP="003214BC">
      <w:pPr>
        <w:rPr>
          <w:rFonts w:ascii="Hurme Geometric Sans 1" w:hAnsi="Hurme Geometric Sans 1" w:cs="Arial"/>
          <w:sz w:val="2"/>
          <w:szCs w:val="2"/>
        </w:rPr>
        <w:sectPr w:rsidR="003214BC" w:rsidRPr="007E7355" w:rsidSect="00CC301D">
          <w:headerReference w:type="default" r:id="rId62"/>
          <w:footerReference w:type="default" r:id="rId63"/>
          <w:pgSz w:w="16840" w:h="11910" w:orient="landscape"/>
          <w:pgMar w:top="7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0"/>
        <w:gridCol w:w="2268"/>
        <w:gridCol w:w="2268"/>
        <w:gridCol w:w="1541"/>
        <w:gridCol w:w="2004"/>
        <w:gridCol w:w="1985"/>
      </w:tblGrid>
      <w:tr w:rsidR="003214BC" w:rsidRPr="007E7355" w14:paraId="4FE09FBE" w14:textId="77777777" w:rsidTr="004C4001">
        <w:trPr>
          <w:trHeight w:val="393"/>
        </w:trPr>
        <w:tc>
          <w:tcPr>
            <w:tcW w:w="16016" w:type="dxa"/>
            <w:gridSpan w:val="6"/>
            <w:shd w:val="clear" w:color="auto" w:fill="A4D2EC"/>
          </w:tcPr>
          <w:p w14:paraId="7302DCE1" w14:textId="77777777" w:rsidR="003214BC" w:rsidRPr="007E7355" w:rsidRDefault="003214BC" w:rsidP="004C4001">
            <w:pPr>
              <w:pStyle w:val="TableParagraph"/>
              <w:spacing w:before="6"/>
              <w:ind w:right="97"/>
              <w:jc w:val="right"/>
              <w:rPr>
                <w:rFonts w:ascii="Hurme Geometric Sans 1" w:hAnsi="Hurme Geometric Sans 1"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1F3863"/>
                <w:w w:val="85"/>
                <w:sz w:val="28"/>
              </w:rPr>
              <w:lastRenderedPageBreak/>
              <w:t xml:space="preserve">B. EĞİTİ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1F3863"/>
                <w:w w:val="85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1F3863"/>
                <w:w w:val="85"/>
                <w:sz w:val="28"/>
              </w:rPr>
              <w:t xml:space="preserve"> ÖĞRETİM</w:t>
            </w:r>
          </w:p>
        </w:tc>
      </w:tr>
      <w:tr w:rsidR="003214BC" w:rsidRPr="007E7355" w14:paraId="4CA8E817" w14:textId="77777777" w:rsidTr="004C4001">
        <w:trPr>
          <w:trHeight w:val="397"/>
        </w:trPr>
        <w:tc>
          <w:tcPr>
            <w:tcW w:w="16016" w:type="dxa"/>
            <w:gridSpan w:val="6"/>
            <w:shd w:val="clear" w:color="auto" w:fill="A4D2EC"/>
          </w:tcPr>
          <w:p w14:paraId="775D2D89" w14:textId="77777777" w:rsidR="003214BC" w:rsidRPr="007E7355" w:rsidRDefault="003214BC" w:rsidP="004C4001">
            <w:pPr>
              <w:pStyle w:val="TableParagraph"/>
              <w:spacing w:before="88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4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drosu</w:t>
            </w:r>
            <w:proofErr w:type="spellEnd"/>
          </w:p>
        </w:tc>
      </w:tr>
      <w:tr w:rsidR="003214BC" w:rsidRPr="007E7355" w14:paraId="6FB224D5" w14:textId="77777777" w:rsidTr="004C4001">
        <w:trPr>
          <w:trHeight w:val="395"/>
        </w:trPr>
        <w:tc>
          <w:tcPr>
            <w:tcW w:w="5950" w:type="dxa"/>
            <w:shd w:val="clear" w:color="auto" w:fill="A4D2EC"/>
          </w:tcPr>
          <w:p w14:paraId="06DC95FF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268" w:type="dxa"/>
            <w:shd w:val="clear" w:color="auto" w:fill="A4D2EC"/>
          </w:tcPr>
          <w:p w14:paraId="577310BB" w14:textId="77777777" w:rsidR="003214BC" w:rsidRPr="007E7355" w:rsidRDefault="003214BC" w:rsidP="004C4001">
            <w:pPr>
              <w:pStyle w:val="TableParagraph"/>
              <w:spacing w:before="85"/>
              <w:ind w:left="3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268" w:type="dxa"/>
            <w:shd w:val="clear" w:color="auto" w:fill="A4D2EC"/>
          </w:tcPr>
          <w:p w14:paraId="7455BF81" w14:textId="77777777" w:rsidR="003214BC" w:rsidRPr="007E7355" w:rsidRDefault="003214BC" w:rsidP="004C4001">
            <w:pPr>
              <w:pStyle w:val="TableParagraph"/>
              <w:spacing w:before="85"/>
              <w:ind w:left="3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541" w:type="dxa"/>
            <w:shd w:val="clear" w:color="auto" w:fill="A4D2EC"/>
          </w:tcPr>
          <w:p w14:paraId="18A0B572" w14:textId="77777777" w:rsidR="003214BC" w:rsidRPr="007E7355" w:rsidRDefault="003214BC" w:rsidP="004C4001">
            <w:pPr>
              <w:pStyle w:val="TableParagraph"/>
              <w:spacing w:before="85"/>
              <w:ind w:left="5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004" w:type="dxa"/>
            <w:shd w:val="clear" w:color="auto" w:fill="A4D2EC"/>
          </w:tcPr>
          <w:p w14:paraId="685D9A5F" w14:textId="77777777" w:rsidR="003214BC" w:rsidRPr="007E7355" w:rsidRDefault="003214BC" w:rsidP="004C4001">
            <w:pPr>
              <w:pStyle w:val="TableParagraph"/>
              <w:spacing w:before="85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85" w:type="dxa"/>
            <w:shd w:val="clear" w:color="auto" w:fill="A4D2EC"/>
          </w:tcPr>
          <w:p w14:paraId="69F8250C" w14:textId="77777777" w:rsidR="003214BC" w:rsidRPr="007E7355" w:rsidRDefault="003214BC" w:rsidP="004C4001">
            <w:pPr>
              <w:pStyle w:val="TableParagraph"/>
              <w:spacing w:before="85"/>
              <w:ind w:left="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3214BC" w:rsidRPr="007E7355" w14:paraId="6E890D85" w14:textId="77777777" w:rsidTr="004C4001">
        <w:trPr>
          <w:trHeight w:val="303"/>
        </w:trPr>
        <w:tc>
          <w:tcPr>
            <w:tcW w:w="5950" w:type="dxa"/>
            <w:tcBorders>
              <w:bottom w:val="nil"/>
            </w:tcBorders>
          </w:tcPr>
          <w:p w14:paraId="203BF9AA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268" w:type="dxa"/>
            <w:vMerge w:val="restart"/>
            <w:shd w:val="clear" w:color="auto" w:fill="E6F1F9"/>
          </w:tcPr>
          <w:p w14:paraId="37E5B305" w14:textId="77777777" w:rsidR="003214BC" w:rsidRPr="007E7355" w:rsidRDefault="003214BC" w:rsidP="004C4001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drosuna</w:t>
            </w:r>
            <w:proofErr w:type="spellEnd"/>
          </w:p>
          <w:p w14:paraId="02118C81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647E17D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düllendirilme</w:t>
            </w:r>
            <w:proofErr w:type="spellEnd"/>
          </w:p>
          <w:p w14:paraId="3EA27432" w14:textId="77777777" w:rsidR="003214BC" w:rsidRPr="007E7355" w:rsidRDefault="003214BC" w:rsidP="004C4001">
            <w:pPr>
              <w:pStyle w:val="TableParagraph"/>
              <w:spacing w:line="250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  <w:p w14:paraId="79506F69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68" w:type="dxa"/>
            <w:vMerge w:val="restart"/>
            <w:shd w:val="clear" w:color="auto" w:fill="D2E8F6"/>
          </w:tcPr>
          <w:p w14:paraId="1DCF19C4" w14:textId="77777777" w:rsidR="003214BC" w:rsidRPr="007E7355" w:rsidRDefault="003214BC" w:rsidP="004C4001">
            <w:pPr>
              <w:pStyle w:val="TableParagraph"/>
              <w:spacing w:before="43" w:line="254" w:lineRule="auto"/>
              <w:ind w:left="105" w:right="28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dül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mekanizmalarının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0A14E7">
              <w:rPr>
                <w:rFonts w:ascii="Hurme Geometric Sans 1" w:hAnsi="Hurme Geometric Sans 1"/>
              </w:rPr>
              <w:t>yetkinlik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temelli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A14E7">
              <w:rPr>
                <w:rFonts w:ascii="Hurme Geometric Sans 1" w:hAnsi="Hurme Geometric Sans 1"/>
              </w:rPr>
              <w:t>adil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çim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şturulma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541" w:type="dxa"/>
            <w:vMerge w:val="restart"/>
            <w:shd w:val="clear" w:color="auto" w:fill="B8DCF0"/>
          </w:tcPr>
          <w:p w14:paraId="2D1C292E" w14:textId="77777777" w:rsidR="003214BC" w:rsidRPr="007E7355" w:rsidRDefault="003214BC" w:rsidP="004C4001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C648D4C" w14:textId="77777777" w:rsidR="003214BC" w:rsidRPr="007E7355" w:rsidRDefault="003214BC" w:rsidP="004C4001">
            <w:pPr>
              <w:pStyle w:val="TableParagraph"/>
              <w:spacing w:line="264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düllendirme</w:t>
            </w:r>
            <w:proofErr w:type="spellEnd"/>
          </w:p>
          <w:p w14:paraId="288D704E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  <w:p w14:paraId="551A360E" w14:textId="7590F6E7" w:rsidR="003214BC" w:rsidRPr="007E7355" w:rsidRDefault="00CF1AFE" w:rsidP="004C4001">
            <w:pPr>
              <w:pStyle w:val="TableParagraph"/>
              <w:spacing w:line="263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</w:p>
          <w:p w14:paraId="69988921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e</w:t>
            </w:r>
            <w:proofErr w:type="spellEnd"/>
          </w:p>
          <w:p w14:paraId="1BD1B339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yıl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4" w:type="dxa"/>
            <w:vMerge w:val="restart"/>
            <w:shd w:val="clear" w:color="auto" w:fill="8BC6EB"/>
          </w:tcPr>
          <w:p w14:paraId="56D54B53" w14:textId="77777777" w:rsidR="003214BC" w:rsidRPr="007E7355" w:rsidRDefault="003214BC" w:rsidP="004C4001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dül</w:t>
            </w:r>
            <w:proofErr w:type="spellEnd"/>
          </w:p>
          <w:p w14:paraId="4FB7A324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  <w:p w14:paraId="52FA7CCF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E92FE24" w14:textId="77777777" w:rsidR="003214BC" w:rsidRPr="007E7355" w:rsidRDefault="003214BC" w:rsidP="004C4001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5" w:type="dxa"/>
            <w:vMerge w:val="restart"/>
            <w:shd w:val="clear" w:color="auto" w:fill="5DB0E4"/>
          </w:tcPr>
          <w:p w14:paraId="182CAF54" w14:textId="77777777" w:rsidR="003214BC" w:rsidRPr="007E7355" w:rsidRDefault="003214BC" w:rsidP="004C4001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054EF3EC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40F0665F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19428D8" w14:textId="77777777" w:rsidR="003214BC" w:rsidRPr="007E7355" w:rsidRDefault="003214BC" w:rsidP="004C4001">
            <w:pPr>
              <w:pStyle w:val="TableParagraph"/>
              <w:spacing w:line="250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0BEFDA9C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0BA25AFB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3214BC" w:rsidRPr="007E7355" w14:paraId="64C6C106" w14:textId="77777777" w:rsidTr="004C4001">
        <w:trPr>
          <w:trHeight w:val="299"/>
        </w:trPr>
        <w:tc>
          <w:tcPr>
            <w:tcW w:w="5950" w:type="dxa"/>
            <w:tcBorders>
              <w:top w:val="nil"/>
              <w:bottom w:val="nil"/>
            </w:tcBorders>
          </w:tcPr>
          <w:p w14:paraId="1AD8AC51" w14:textId="77777777" w:rsidR="003214BC" w:rsidRPr="00B02377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  <w:b/>
              </w:rPr>
            </w:pPr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B.4.3.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Eğitim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faaliyetlerine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yönelik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teşvik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ödüllendirme</w:t>
            </w:r>
            <w:proofErr w:type="spellEnd"/>
          </w:p>
        </w:tc>
        <w:tc>
          <w:tcPr>
            <w:tcW w:w="2268" w:type="dxa"/>
            <w:vMerge/>
            <w:shd w:val="clear" w:color="auto" w:fill="E6F1F9"/>
          </w:tcPr>
          <w:p w14:paraId="055762CA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2E8F6"/>
          </w:tcPr>
          <w:p w14:paraId="04759E2D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541" w:type="dxa"/>
            <w:vMerge/>
            <w:shd w:val="clear" w:color="auto" w:fill="B8DCF0"/>
          </w:tcPr>
          <w:p w14:paraId="2F41E011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vMerge/>
            <w:shd w:val="clear" w:color="auto" w:fill="8BC6EB"/>
          </w:tcPr>
          <w:p w14:paraId="0D3DBD1A" w14:textId="77777777" w:rsidR="003214BC" w:rsidRPr="007E7355" w:rsidRDefault="003214BC" w:rsidP="004C4001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shd w:val="clear" w:color="auto" w:fill="5DB0E4"/>
          </w:tcPr>
          <w:p w14:paraId="148C4885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</w:p>
        </w:tc>
      </w:tr>
      <w:tr w:rsidR="003214BC" w:rsidRPr="007E7355" w14:paraId="6D67374C" w14:textId="77777777" w:rsidTr="004C4001">
        <w:trPr>
          <w:trHeight w:val="298"/>
        </w:trPr>
        <w:tc>
          <w:tcPr>
            <w:tcW w:w="5950" w:type="dxa"/>
            <w:tcBorders>
              <w:top w:val="nil"/>
              <w:bottom w:val="nil"/>
            </w:tcBorders>
          </w:tcPr>
          <w:p w14:paraId="37E7F18D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268" w:type="dxa"/>
            <w:vMerge/>
            <w:shd w:val="clear" w:color="auto" w:fill="E6F1F9"/>
          </w:tcPr>
          <w:p w14:paraId="582A770D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2E8F6"/>
          </w:tcPr>
          <w:p w14:paraId="70261CD7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541" w:type="dxa"/>
            <w:vMerge/>
            <w:shd w:val="clear" w:color="auto" w:fill="B8DCF0"/>
          </w:tcPr>
          <w:p w14:paraId="012D4C43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vMerge/>
            <w:shd w:val="clear" w:color="auto" w:fill="8BC6EB"/>
          </w:tcPr>
          <w:p w14:paraId="41D34609" w14:textId="77777777" w:rsidR="003214BC" w:rsidRPr="007E7355" w:rsidRDefault="003214BC" w:rsidP="004C4001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shd w:val="clear" w:color="auto" w:fill="5DB0E4"/>
          </w:tcPr>
          <w:p w14:paraId="61329ABD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</w:p>
        </w:tc>
      </w:tr>
      <w:tr w:rsidR="003214BC" w:rsidRPr="007E7355" w14:paraId="29C3501F" w14:textId="77777777" w:rsidTr="004C4001">
        <w:trPr>
          <w:trHeight w:val="298"/>
        </w:trPr>
        <w:tc>
          <w:tcPr>
            <w:tcW w:w="5950" w:type="dxa"/>
            <w:vMerge w:val="restart"/>
            <w:tcBorders>
              <w:top w:val="nil"/>
            </w:tcBorders>
          </w:tcPr>
          <w:p w14:paraId="2BC15B5E" w14:textId="77777777" w:rsidR="003214BC" w:rsidRPr="007E7355" w:rsidRDefault="003214BC" w:rsidP="000A14E7">
            <w:pPr>
              <w:pStyle w:val="TableParagraph"/>
              <w:spacing w:line="263" w:lineRule="exact"/>
              <w:ind w:left="107" w:right="236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“</w:t>
            </w:r>
            <w:proofErr w:type="spellStart"/>
            <w:r w:rsidRPr="007E7355">
              <w:rPr>
                <w:rFonts w:ascii="Hurme Geometric Sans 1" w:hAnsi="Hurme Geometric Sans 1"/>
              </w:rPr>
              <w:t>yaratıcı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yenilikçi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onu</w:t>
            </w:r>
            <w:proofErr w:type="spellEnd"/>
            <w:r w:rsidRPr="007E7355">
              <w:rPr>
                <w:rFonts w:ascii="Hurme Geometric Sans 1" w:hAnsi="Hurme Geometric Sans 1"/>
              </w:rPr>
              <w:t>”;</w:t>
            </w:r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rış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rekabet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ttırm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“iyi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dülü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”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uygulamaları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vardır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0A14E7">
              <w:rPr>
                <w:rFonts w:ascii="Hurme Geometric Sans 1" w:hAnsi="Hurme Geometric Sans 1"/>
              </w:rPr>
              <w:t>Eğitim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ve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öğretimi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önceliklendirmek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üzere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kseltme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iterlerinde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ratıcı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ine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r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il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68" w:type="dxa"/>
            <w:vMerge/>
            <w:shd w:val="clear" w:color="auto" w:fill="E6F1F9"/>
          </w:tcPr>
          <w:p w14:paraId="33DAE942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2E8F6"/>
          </w:tcPr>
          <w:p w14:paraId="70336715" w14:textId="77777777" w:rsidR="003214BC" w:rsidRPr="000A14E7" w:rsidRDefault="003214BC" w:rsidP="004C4001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541" w:type="dxa"/>
            <w:vMerge/>
            <w:shd w:val="clear" w:color="auto" w:fill="B8DCF0"/>
          </w:tcPr>
          <w:p w14:paraId="7F069639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vMerge/>
            <w:tcBorders>
              <w:bottom w:val="nil"/>
            </w:tcBorders>
            <w:shd w:val="clear" w:color="auto" w:fill="8BC6EB"/>
          </w:tcPr>
          <w:p w14:paraId="3ABE03D1" w14:textId="77777777" w:rsidR="003214BC" w:rsidRPr="007E7355" w:rsidRDefault="003214BC" w:rsidP="004C4001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shd w:val="clear" w:color="auto" w:fill="5DB0E4"/>
          </w:tcPr>
          <w:p w14:paraId="26A52D30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</w:p>
        </w:tc>
      </w:tr>
      <w:tr w:rsidR="003214BC" w:rsidRPr="007E7355" w14:paraId="35F09BEB" w14:textId="77777777" w:rsidTr="004C4001">
        <w:trPr>
          <w:trHeight w:val="299"/>
        </w:trPr>
        <w:tc>
          <w:tcPr>
            <w:tcW w:w="5950" w:type="dxa"/>
            <w:vMerge/>
          </w:tcPr>
          <w:p w14:paraId="44E58C41" w14:textId="77777777" w:rsidR="003214BC" w:rsidRPr="007E7355" w:rsidRDefault="003214BC" w:rsidP="004C4001">
            <w:pPr>
              <w:pStyle w:val="TableParagraph"/>
              <w:spacing w:line="26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bottom w:val="nil"/>
            </w:tcBorders>
            <w:shd w:val="clear" w:color="auto" w:fill="E6F1F9"/>
          </w:tcPr>
          <w:p w14:paraId="35426F08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2E8F6"/>
          </w:tcPr>
          <w:p w14:paraId="50AA6271" w14:textId="77777777" w:rsidR="003214BC" w:rsidRPr="000A14E7" w:rsidRDefault="003214BC" w:rsidP="004C4001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541" w:type="dxa"/>
            <w:vMerge/>
            <w:shd w:val="clear" w:color="auto" w:fill="B8DCF0"/>
          </w:tcPr>
          <w:p w14:paraId="338F6F67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8BC6EB"/>
          </w:tcPr>
          <w:p w14:paraId="20B1A0E8" w14:textId="77777777" w:rsidR="003214BC" w:rsidRPr="000A14E7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shd w:val="clear" w:color="auto" w:fill="5DB0E4"/>
          </w:tcPr>
          <w:p w14:paraId="597699A1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</w:p>
        </w:tc>
      </w:tr>
      <w:tr w:rsidR="003214BC" w:rsidRPr="007E7355" w14:paraId="63305660" w14:textId="77777777" w:rsidTr="004C4001">
        <w:trPr>
          <w:trHeight w:val="298"/>
        </w:trPr>
        <w:tc>
          <w:tcPr>
            <w:tcW w:w="5950" w:type="dxa"/>
            <w:vMerge/>
          </w:tcPr>
          <w:p w14:paraId="6A9A4575" w14:textId="77777777" w:rsidR="003214BC" w:rsidRPr="007E7355" w:rsidRDefault="003214BC" w:rsidP="004C4001">
            <w:pPr>
              <w:pStyle w:val="TableParagraph"/>
              <w:spacing w:line="26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E6F1F9"/>
          </w:tcPr>
          <w:p w14:paraId="3B679775" w14:textId="77777777" w:rsidR="003214BC" w:rsidRPr="000A14E7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2E8F6"/>
          </w:tcPr>
          <w:p w14:paraId="102A4A4F" w14:textId="77777777" w:rsidR="003214BC" w:rsidRPr="000A14E7" w:rsidRDefault="003214BC" w:rsidP="004C4001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541" w:type="dxa"/>
            <w:vMerge/>
            <w:tcBorders>
              <w:bottom w:val="nil"/>
            </w:tcBorders>
            <w:shd w:val="clear" w:color="auto" w:fill="B8DCF0"/>
          </w:tcPr>
          <w:p w14:paraId="41717444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8BC6EB"/>
          </w:tcPr>
          <w:p w14:paraId="38863E0E" w14:textId="77777777" w:rsidR="003214BC" w:rsidRPr="000A14E7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bottom w:val="nil"/>
            </w:tcBorders>
            <w:shd w:val="clear" w:color="auto" w:fill="5DB0E4"/>
          </w:tcPr>
          <w:p w14:paraId="11076167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</w:p>
        </w:tc>
      </w:tr>
      <w:tr w:rsidR="003214BC" w:rsidRPr="007E7355" w14:paraId="4D38ECF5" w14:textId="77777777" w:rsidTr="004C4001">
        <w:trPr>
          <w:trHeight w:val="1909"/>
        </w:trPr>
        <w:tc>
          <w:tcPr>
            <w:tcW w:w="5950" w:type="dxa"/>
            <w:vMerge/>
            <w:tcBorders>
              <w:bottom w:val="nil"/>
            </w:tcBorders>
          </w:tcPr>
          <w:p w14:paraId="506E9649" w14:textId="77777777" w:rsidR="003214BC" w:rsidRPr="007E7355" w:rsidRDefault="003214BC" w:rsidP="004C4001">
            <w:pPr>
              <w:pStyle w:val="TableParagraph"/>
              <w:spacing w:line="26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tcBorders>
              <w:top w:val="nil"/>
            </w:tcBorders>
            <w:shd w:val="clear" w:color="auto" w:fill="E6F1F9"/>
          </w:tcPr>
          <w:p w14:paraId="3D886090" w14:textId="77777777" w:rsidR="003214BC" w:rsidRPr="000A14E7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2E8F6"/>
          </w:tcPr>
          <w:p w14:paraId="33ED3953" w14:textId="77777777" w:rsidR="003214BC" w:rsidRPr="000A14E7" w:rsidRDefault="003214BC" w:rsidP="004C4001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541" w:type="dxa"/>
            <w:tcBorders>
              <w:top w:val="nil"/>
            </w:tcBorders>
            <w:shd w:val="clear" w:color="auto" w:fill="B8DCF0"/>
          </w:tcPr>
          <w:p w14:paraId="2EBCE3CB" w14:textId="77777777" w:rsidR="003214BC" w:rsidRPr="000A14E7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</w:tcBorders>
            <w:shd w:val="clear" w:color="auto" w:fill="8BC6EB"/>
          </w:tcPr>
          <w:p w14:paraId="1F7BB6E5" w14:textId="77777777" w:rsidR="003214BC" w:rsidRPr="000A14E7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tcBorders>
              <w:top w:val="nil"/>
            </w:tcBorders>
            <w:shd w:val="clear" w:color="auto" w:fill="5DB0E4"/>
          </w:tcPr>
          <w:p w14:paraId="682421FE" w14:textId="77777777" w:rsidR="003214BC" w:rsidRPr="000A14E7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5133C5C9" w14:textId="77777777" w:rsidTr="004C4001">
        <w:trPr>
          <w:trHeight w:val="3767"/>
        </w:trPr>
        <w:tc>
          <w:tcPr>
            <w:tcW w:w="5950" w:type="dxa"/>
            <w:tcBorders>
              <w:top w:val="nil"/>
            </w:tcBorders>
          </w:tcPr>
          <w:p w14:paraId="1BE74B1F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066" w:type="dxa"/>
            <w:gridSpan w:val="5"/>
            <w:shd w:val="clear" w:color="auto" w:fill="A4D2EC"/>
          </w:tcPr>
          <w:p w14:paraId="1339AF1E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  <w:p w14:paraId="26FFD6FC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  <w:sz w:val="31"/>
              </w:rPr>
            </w:pPr>
          </w:p>
          <w:p w14:paraId="3FE74728" w14:textId="77777777" w:rsidR="003214BC" w:rsidRPr="007E7355" w:rsidRDefault="003214BC" w:rsidP="004C4001">
            <w:pPr>
              <w:pStyle w:val="TableParagraph"/>
              <w:ind w:left="222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26A1998E" w14:textId="77777777" w:rsidR="003214BC" w:rsidRPr="004C4001" w:rsidRDefault="003214BC" w:rsidP="000A14E7">
            <w:pPr>
              <w:pStyle w:val="TableParagraph"/>
              <w:numPr>
                <w:ilvl w:val="0"/>
                <w:numId w:val="14"/>
              </w:numPr>
              <w:tabs>
                <w:tab w:val="left" w:pos="1031"/>
                <w:tab w:val="left" w:pos="1032"/>
              </w:tabs>
              <w:spacing w:before="42" w:line="278" w:lineRule="auto"/>
              <w:ind w:right="376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drosunu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eğitim-öğretim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erformansı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takdir-tanım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düllendirmek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pıla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208CB621" w14:textId="214DEE8D" w:rsidR="003214BC" w:rsidRPr="007E7355" w:rsidRDefault="003214BC" w:rsidP="000A14E7">
            <w:pPr>
              <w:pStyle w:val="TableParagraph"/>
              <w:numPr>
                <w:ilvl w:val="0"/>
                <w:numId w:val="14"/>
              </w:numPr>
              <w:tabs>
                <w:tab w:val="left" w:pos="1031"/>
                <w:tab w:val="left" w:pos="1032"/>
              </w:tabs>
              <w:spacing w:before="9" w:line="288" w:lineRule="auto"/>
              <w:ind w:right="376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765281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5DC6B460" w14:textId="5FD6338B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  <w:sectPr w:rsidR="00FD11EE" w:rsidRPr="00FD11EE" w:rsidSect="00CC301D">
          <w:headerReference w:type="default" r:id="rId64"/>
          <w:footerReference w:type="default" r:id="rId65"/>
          <w:pgSz w:w="16840" w:h="11910" w:orient="landscape"/>
          <w:pgMar w:top="68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54"/>
        <w:gridCol w:w="1984"/>
        <w:gridCol w:w="2082"/>
        <w:gridCol w:w="2040"/>
        <w:gridCol w:w="2177"/>
        <w:gridCol w:w="1923"/>
      </w:tblGrid>
      <w:tr w:rsidR="00A068E2" w:rsidRPr="007E7355" w14:paraId="10F7B37B" w14:textId="77777777" w:rsidTr="00727AA3">
        <w:trPr>
          <w:trHeight w:val="842"/>
        </w:trPr>
        <w:tc>
          <w:tcPr>
            <w:tcW w:w="16060" w:type="dxa"/>
            <w:gridSpan w:val="6"/>
            <w:shd w:val="clear" w:color="auto" w:fill="FFEB9F"/>
          </w:tcPr>
          <w:p w14:paraId="153AC441" w14:textId="4A15C209" w:rsidR="00A068E2" w:rsidRPr="002F114C" w:rsidRDefault="00A068E2" w:rsidP="00A068E2">
            <w:pPr>
              <w:pStyle w:val="TableParagraph"/>
              <w:spacing w:line="322" w:lineRule="exact"/>
              <w:ind w:right="96"/>
              <w:jc w:val="right"/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</w:pPr>
            <w:r w:rsidRPr="007E7355">
              <w:rPr>
                <w:rFonts w:ascii="Hurme Geometric Sans 1" w:hAnsi="Hurme Geometric Sans 1"/>
                <w:noProof/>
                <w:lang w:eastAsia="tr-TR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95104" behindDoc="1" locked="0" layoutInCell="1" allowOverlap="1" wp14:anchorId="664EF337" wp14:editId="2303CBFD">
                      <wp:simplePos x="0" y="0"/>
                      <wp:positionH relativeFrom="page">
                        <wp:posOffset>6264910</wp:posOffset>
                      </wp:positionH>
                      <wp:positionV relativeFrom="page">
                        <wp:posOffset>852170</wp:posOffset>
                      </wp:positionV>
                      <wp:extent cx="155575" cy="152400"/>
                      <wp:effectExtent l="0" t="4445" r="0" b="0"/>
                      <wp:wrapNone/>
                      <wp:docPr id="18" name="Metin Kutusu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5575" cy="15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4EF8392D" w14:textId="77777777" w:rsidR="004C4001" w:rsidRDefault="004C4001" w:rsidP="00A068E2">
                                  <w:pPr>
                                    <w:pStyle w:val="GvdeMetni"/>
                                    <w:spacing w:line="240" w:lineRule="exact"/>
                                    <w:rPr>
                                      <w:rFonts w:ascii="Carlito"/>
                                    </w:rPr>
                                  </w:pPr>
                                  <w:r>
                                    <w:rPr>
                                      <w:rFonts w:ascii="Carlito"/>
                                    </w:rPr>
                                    <w:t>42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4EF337" id="Metin Kutusu 18" o:spid="_x0000_s1053" type="#_x0000_t202" style="position:absolute;left:0;text-align:left;margin-left:493.3pt;margin-top:67.1pt;width:12.25pt;height:12pt;z-index:-251621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NwQ7cNkBAACYAwAADgAAAAAAAAAAAAAAAAAuAgAAZHJzL2Uyb0RvYy54bWxQSwECLQAUAAYACAAA&#10;ACEAviGK+OAAAAAMAQAADwAAAAAAAAAAAAAAAAAzBAAAZHJzL2Rvd25yZXYueG1sUEsFBgAAAAAE&#10;AAQA8wAAAEAFAAAAAA==&#10;" filled="f" stroked="f">
                      <v:textbox inset="0,0,0,0">
                        <w:txbxContent>
                          <w:p w14:paraId="4EF8392D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2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Pr="007E7355">
              <w:rPr>
                <w:rFonts w:ascii="Hurme Geometric Sans 1" w:hAnsi="Hurme Geometric Sans 1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96128" behindDoc="1" locked="0" layoutInCell="1" allowOverlap="1" wp14:anchorId="7DD57BAA" wp14:editId="32B8F37C">
                      <wp:simplePos x="0" y="0"/>
                      <wp:positionH relativeFrom="page">
                        <wp:posOffset>6264910</wp:posOffset>
                      </wp:positionH>
                      <wp:positionV relativeFrom="page">
                        <wp:posOffset>852170</wp:posOffset>
                      </wp:positionV>
                      <wp:extent cx="155575" cy="152400"/>
                      <wp:effectExtent l="0" t="4445" r="0" b="0"/>
                      <wp:wrapNone/>
                      <wp:docPr id="17" name="Metin Kutusu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5575" cy="15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2415181A" w14:textId="77777777" w:rsidR="004C4001" w:rsidRDefault="004C4001" w:rsidP="00A068E2">
                                  <w:pPr>
                                    <w:pStyle w:val="GvdeMetni"/>
                                    <w:spacing w:line="240" w:lineRule="exact"/>
                                    <w:rPr>
                                      <w:rFonts w:ascii="Carlito"/>
                                    </w:rPr>
                                  </w:pPr>
                                  <w:r>
                                    <w:rPr>
                                      <w:rFonts w:ascii="Carlito"/>
                                    </w:rPr>
                                    <w:t>43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D57BAA" id="Metin Kutusu 17" o:spid="_x0000_s1054" type="#_x0000_t202" style="position:absolute;left:0;text-align:left;margin-left:493.3pt;margin-top:67.1pt;width:12.25pt;height:12pt;z-index:-251620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NEDaw9kBAACYAwAADgAAAAAAAAAAAAAAAAAuAgAAZHJzL2Uyb0RvYy54bWxQSwECLQAUAAYACAAA&#10;ACEAviGK+OAAAAAMAQAADwAAAAAAAAAAAAAAAAAzBAAAZHJzL2Rvd25yZXYueG1sUEsFBgAAAAAE&#10;AAQA8wAAAEAFAAAAAA==&#10;" filled="f" stroked="f">
                      <v:textbox inset="0,0,0,0">
                        <w:txbxContent>
                          <w:p w14:paraId="2415181A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3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Pr="007E7355">
              <w:rPr>
                <w:rFonts w:ascii="Hurme Geometric Sans 1" w:hAnsi="Hurme Geometric Sans 1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97152" behindDoc="1" locked="0" layoutInCell="1" allowOverlap="1" wp14:anchorId="01F61E2D" wp14:editId="5A3905F1">
                      <wp:simplePos x="0" y="0"/>
                      <wp:positionH relativeFrom="page">
                        <wp:posOffset>6264910</wp:posOffset>
                      </wp:positionH>
                      <wp:positionV relativeFrom="page">
                        <wp:posOffset>852170</wp:posOffset>
                      </wp:positionV>
                      <wp:extent cx="155575" cy="152400"/>
                      <wp:effectExtent l="0" t="4445" r="0" b="0"/>
                      <wp:wrapNone/>
                      <wp:docPr id="16" name="Metin Kutusu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5575" cy="15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39D7F3D3" w14:textId="77777777" w:rsidR="004C4001" w:rsidRDefault="004C4001" w:rsidP="00A068E2">
                                  <w:pPr>
                                    <w:pStyle w:val="GvdeMetni"/>
                                    <w:spacing w:line="240" w:lineRule="exact"/>
                                    <w:rPr>
                                      <w:rFonts w:ascii="Carlito"/>
                                    </w:rPr>
                                  </w:pPr>
                                  <w:r>
                                    <w:rPr>
                                      <w:rFonts w:ascii="Carlito"/>
                                    </w:rPr>
                                    <w:t>44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F61E2D" id="Metin Kutusu 16" o:spid="_x0000_s1055" type="#_x0000_t202" style="position:absolute;left:0;text-align:left;margin-left:493.3pt;margin-top:67.1pt;width:12.25pt;height:12pt;z-index:-251619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h7JwltkBAACYAwAADgAAAAAAAAAAAAAAAAAuAgAAZHJzL2Uyb0RvYy54bWxQSwECLQAUAAYACAAA&#10;ACEAviGK+OAAAAAMAQAADwAAAAAAAAAAAAAAAAAzBAAAZHJzL2Rvd25yZXYueG1sUEsFBgAAAAAE&#10;AAQA8wAAAEAFAAAAAA==&#10;" filled="f" stroked="f">
                      <v:textbox inset="0,0,0,0">
                        <w:txbxContent>
                          <w:p w14:paraId="39D7F3D3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4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Pr="007E7355">
              <w:rPr>
                <w:rFonts w:ascii="Hurme Geometric Sans 1" w:hAnsi="Hurme Geometric Sans 1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98176" behindDoc="1" locked="0" layoutInCell="1" allowOverlap="1" wp14:anchorId="59F049BC" wp14:editId="41C08F7B">
                      <wp:simplePos x="0" y="0"/>
                      <wp:positionH relativeFrom="page">
                        <wp:posOffset>6264910</wp:posOffset>
                      </wp:positionH>
                      <wp:positionV relativeFrom="page">
                        <wp:posOffset>852170</wp:posOffset>
                      </wp:positionV>
                      <wp:extent cx="155575" cy="152400"/>
                      <wp:effectExtent l="0" t="4445" r="0" b="0"/>
                      <wp:wrapNone/>
                      <wp:docPr id="15" name="Metin Kutusu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5575" cy="15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38D2C48B" w14:textId="77777777" w:rsidR="004C4001" w:rsidRDefault="004C4001" w:rsidP="00A068E2">
                                  <w:pPr>
                                    <w:pStyle w:val="GvdeMetni"/>
                                    <w:spacing w:line="240" w:lineRule="exact"/>
                                    <w:rPr>
                                      <w:rFonts w:ascii="Carlito"/>
                                    </w:rPr>
                                  </w:pPr>
                                  <w:r>
                                    <w:rPr>
                                      <w:rFonts w:ascii="Carlito"/>
                                    </w:rPr>
                                    <w:t>45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F049BC" id="Metin Kutusu 15" o:spid="_x0000_s1056" type="#_x0000_t202" style="position:absolute;left:0;text-align:left;margin-left:493.3pt;margin-top:67.1pt;width:12.25pt;height:12pt;z-index:-251618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Cr&#10;lyNR2AEAAJgDAAAOAAAAAAAAAAAAAAAAAC4CAABkcnMvZTJvRG9jLnhtbFBLAQItABQABgAIAAAA&#10;IQC+IYr44AAAAAwBAAAPAAAAAAAAAAAAAAAAADIEAABkcnMvZG93bnJldi54bWxQSwUGAAAAAAQA&#10;BADzAAAAPwUAAAAA&#10;" filled="f" stroked="f">
                      <v:textbox inset="0,0,0,0">
                        <w:txbxContent>
                          <w:p w14:paraId="38D2C48B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5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="00EE1ECE"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t xml:space="preserve">C. </w:t>
            </w: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t>ARAŞTIRMA VE GELİŞTİRME</w:t>
            </w:r>
          </w:p>
          <w:p w14:paraId="0A87A5FE" w14:textId="77777777" w:rsidR="00A068E2" w:rsidRPr="007E7355" w:rsidRDefault="00A068E2" w:rsidP="00A068E2">
            <w:pPr>
              <w:pStyle w:val="TableParagraph"/>
              <w:spacing w:before="64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Sanat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alanları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bulunan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yükseköğretim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kurumlarında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Araştırma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Geliştirme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başlığı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altında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sanat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faaliyetleri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de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bu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kapsamda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değerlendirilmelidir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.</w:t>
            </w:r>
          </w:p>
        </w:tc>
      </w:tr>
      <w:tr w:rsidR="00A068E2" w:rsidRPr="007E7355" w14:paraId="72686FE6" w14:textId="77777777" w:rsidTr="00727AA3">
        <w:trPr>
          <w:trHeight w:val="926"/>
        </w:trPr>
        <w:tc>
          <w:tcPr>
            <w:tcW w:w="16060" w:type="dxa"/>
            <w:gridSpan w:val="6"/>
            <w:shd w:val="clear" w:color="auto" w:fill="FFEB9F"/>
          </w:tcPr>
          <w:p w14:paraId="09AD1DA0" w14:textId="77777777" w:rsidR="00A068E2" w:rsidRPr="007E7355" w:rsidRDefault="00A068E2" w:rsidP="00A068E2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1. Araştırma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Yönetimi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Araştırma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</w:p>
          <w:p w14:paraId="51562F7B" w14:textId="0B270E20" w:rsidR="00A068E2" w:rsidRPr="007E7355" w:rsidRDefault="00765281" w:rsidP="00F027E3">
            <w:pPr>
              <w:pStyle w:val="TableParagraph"/>
              <w:spacing w:before="2" w:line="310" w:lineRule="exact"/>
              <w:ind w:left="107" w:right="241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araştırma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faaliyetlerini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stratejik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planı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çerçevesinde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belirlenen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akademik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öncelikleri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yerel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bölgesel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ulusal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kalkınma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hedefleriyle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uyumlu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değer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üretebilen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toplumsal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faydaya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dönüştürülebilen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biçimde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yönetmelidir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.</w:t>
            </w:r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r w:rsidR="00A068E2" w:rsidRPr="007E7355">
              <w:rPr>
                <w:rFonts w:ascii="Hurme Geometric Sans 1" w:hAnsi="Hurme Geometric Sans 1"/>
              </w:rPr>
              <w:t>Bu</w:t>
            </w:r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faaliyetler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fiziki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altyapı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mali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kaynaklar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oluşturmalı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bunların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şekilde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kullanımını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sağlamalıdır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7B324A4B" w14:textId="77777777" w:rsidTr="00727AA3">
        <w:trPr>
          <w:trHeight w:val="328"/>
        </w:trPr>
        <w:tc>
          <w:tcPr>
            <w:tcW w:w="5854" w:type="dxa"/>
            <w:shd w:val="clear" w:color="auto" w:fill="FFEB9F"/>
          </w:tcPr>
          <w:p w14:paraId="2B99D22D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4" w:type="dxa"/>
            <w:shd w:val="clear" w:color="auto" w:fill="FFEB9F"/>
          </w:tcPr>
          <w:p w14:paraId="4720D97F" w14:textId="77777777" w:rsidR="00A068E2" w:rsidRPr="007E7355" w:rsidRDefault="00A068E2" w:rsidP="00A068E2">
            <w:pPr>
              <w:pStyle w:val="TableParagraph"/>
              <w:spacing w:before="12"/>
              <w:ind w:left="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082" w:type="dxa"/>
            <w:shd w:val="clear" w:color="auto" w:fill="FFEB9F"/>
          </w:tcPr>
          <w:p w14:paraId="5244AC1C" w14:textId="77777777" w:rsidR="00A068E2" w:rsidRPr="007E7355" w:rsidRDefault="00A068E2" w:rsidP="00A068E2">
            <w:pPr>
              <w:pStyle w:val="TableParagraph"/>
              <w:spacing w:before="12"/>
              <w:ind w:left="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040" w:type="dxa"/>
            <w:shd w:val="clear" w:color="auto" w:fill="FFEB9F"/>
          </w:tcPr>
          <w:p w14:paraId="2F8B993F" w14:textId="77777777" w:rsidR="00A068E2" w:rsidRPr="007E7355" w:rsidRDefault="00A068E2" w:rsidP="00A068E2">
            <w:pPr>
              <w:pStyle w:val="TableParagraph"/>
              <w:spacing w:before="12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77" w:type="dxa"/>
            <w:shd w:val="clear" w:color="auto" w:fill="FFEB9F"/>
          </w:tcPr>
          <w:p w14:paraId="1982CF05" w14:textId="77777777" w:rsidR="00A068E2" w:rsidRPr="007E7355" w:rsidRDefault="00A068E2" w:rsidP="00A068E2">
            <w:pPr>
              <w:pStyle w:val="TableParagraph"/>
              <w:spacing w:before="12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23" w:type="dxa"/>
            <w:shd w:val="clear" w:color="auto" w:fill="FFEB9F"/>
          </w:tcPr>
          <w:p w14:paraId="4A4CB115" w14:textId="77777777" w:rsidR="00A068E2" w:rsidRPr="007E7355" w:rsidRDefault="00A068E2" w:rsidP="00A068E2">
            <w:pPr>
              <w:pStyle w:val="TableParagraph"/>
              <w:spacing w:before="12"/>
              <w:ind w:left="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7D0DD4" w:rsidRPr="007E7355" w14:paraId="36492763" w14:textId="77777777" w:rsidTr="00727AA3">
        <w:trPr>
          <w:trHeight w:val="307"/>
        </w:trPr>
        <w:tc>
          <w:tcPr>
            <w:tcW w:w="5854" w:type="dxa"/>
            <w:tcBorders>
              <w:bottom w:val="nil"/>
            </w:tcBorders>
          </w:tcPr>
          <w:p w14:paraId="53590D04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4" w:type="dxa"/>
            <w:vMerge w:val="restart"/>
            <w:shd w:val="clear" w:color="auto" w:fill="FFF1CC"/>
          </w:tcPr>
          <w:p w14:paraId="1558E12B" w14:textId="54F6DF23" w:rsidR="007D0DD4" w:rsidRPr="007E7355" w:rsidRDefault="00765281" w:rsidP="00A068E2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0DC2ED57" w14:textId="77777777" w:rsidR="007D0DD4" w:rsidRPr="007E7355" w:rsidRDefault="007D0DD4" w:rsidP="00A068E2">
            <w:pPr>
              <w:pStyle w:val="TableParagraph"/>
              <w:spacing w:line="252" w:lineRule="auto"/>
              <w:ind w:left="105" w:right="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organizasyonel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yapısına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ilişkin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ma</w:t>
            </w:r>
            <w:proofErr w:type="spellEnd"/>
          </w:p>
          <w:p w14:paraId="1A553057" w14:textId="59ACA470" w:rsidR="007D0DD4" w:rsidRPr="007E7355" w:rsidRDefault="007D0DD4" w:rsidP="00DD57C6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F027E3">
              <w:rPr>
                <w:rFonts w:ascii="Hurme Geometric Sans 1" w:hAnsi="Hurme Geometric Sans 1"/>
              </w:rPr>
              <w:t>bulunmamaktad</w:t>
            </w:r>
            <w:r w:rsidRPr="007E7355">
              <w:rPr>
                <w:rFonts w:ascii="Hurme Geometric Sans 1" w:hAnsi="Hurme Geometric Sans 1"/>
              </w:rPr>
              <w:t>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2" w:type="dxa"/>
            <w:vMerge w:val="restart"/>
            <w:shd w:val="clear" w:color="auto" w:fill="FFE499"/>
          </w:tcPr>
          <w:p w14:paraId="3914C004" w14:textId="53C914E4" w:rsidR="007D0DD4" w:rsidRPr="007E7355" w:rsidRDefault="00765281" w:rsidP="00F027E3">
            <w:pPr>
              <w:pStyle w:val="TableParagraph"/>
              <w:spacing w:before="31" w:line="256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7D0DD4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6C1722D8" w14:textId="77777777" w:rsidR="007D0DD4" w:rsidRPr="007E7355" w:rsidRDefault="007D0DD4" w:rsidP="00A068E2">
            <w:pPr>
              <w:pStyle w:val="TableParagraph"/>
              <w:spacing w:line="248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  <w:p w14:paraId="4EA0A244" w14:textId="77777777" w:rsidR="007D0DD4" w:rsidRPr="007E7355" w:rsidRDefault="007D0DD4" w:rsidP="00A068E2">
            <w:pPr>
              <w:pStyle w:val="TableParagraph"/>
              <w:spacing w:line="254" w:lineRule="auto"/>
              <w:ind w:left="104" w:right="3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motive </w:t>
            </w:r>
            <w:proofErr w:type="spellStart"/>
            <w:r w:rsidRPr="007E7355">
              <w:rPr>
                <w:rFonts w:ascii="Hurme Geometric Sans 1" w:hAnsi="Hurme Geometric Sans 1"/>
              </w:rPr>
              <w:t>et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hususları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dikkate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alan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maları</w:t>
            </w:r>
            <w:proofErr w:type="spellEnd"/>
          </w:p>
          <w:p w14:paraId="512C43EF" w14:textId="037DF6D4" w:rsidR="007D0DD4" w:rsidRPr="007E7355" w:rsidRDefault="007D0DD4" w:rsidP="00A068E2">
            <w:pPr>
              <w:pStyle w:val="TableParagraph"/>
              <w:spacing w:line="243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40" w:type="dxa"/>
            <w:vMerge w:val="restart"/>
            <w:shd w:val="clear" w:color="auto" w:fill="FFD966"/>
          </w:tcPr>
          <w:p w14:paraId="1489AD39" w14:textId="4A6BA874" w:rsidR="007D0DD4" w:rsidRPr="007E7355" w:rsidRDefault="00765281" w:rsidP="00F027E3">
            <w:pPr>
              <w:pStyle w:val="TableParagraph"/>
              <w:spacing w:before="31" w:line="256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genelinde</w:t>
            </w:r>
            <w:proofErr w:type="spellEnd"/>
          </w:p>
          <w:p w14:paraId="00C730E3" w14:textId="55EB255B" w:rsidR="007D0DD4" w:rsidRPr="007E7355" w:rsidRDefault="00F027E3" w:rsidP="00F027E3">
            <w:pPr>
              <w:pStyle w:val="TableParagraph"/>
              <w:spacing w:line="248" w:lineRule="exact"/>
              <w:ind w:left="42" w:right="85" w:hanging="42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araştırma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r>
              <w:rPr>
                <w:rFonts w:ascii="Hurme Geometric Sans 1" w:hAnsi="Hurme Geometric Sans 1"/>
              </w:rPr>
              <w:t xml:space="preserve"> 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süreçlerin</w:t>
            </w:r>
            <w:proofErr w:type="spellEnd"/>
          </w:p>
          <w:p w14:paraId="2A3708DC" w14:textId="74AB2B62" w:rsidR="007D0DD4" w:rsidRPr="007E7355" w:rsidRDefault="007D0DD4" w:rsidP="00A068E2">
            <w:pPr>
              <w:pStyle w:val="TableParagraph"/>
              <w:spacing w:line="252" w:lineRule="auto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tercihler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yönünde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uygulanmaktadır</w:t>
            </w:r>
            <w:proofErr w:type="spellEnd"/>
            <w:r w:rsidRPr="00F027E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77" w:type="dxa"/>
            <w:vMerge w:val="restart"/>
            <w:shd w:val="clear" w:color="auto" w:fill="FFC102"/>
          </w:tcPr>
          <w:p w14:paraId="64B059CC" w14:textId="17D7AA86" w:rsidR="007D0DD4" w:rsidRPr="007E7355" w:rsidRDefault="00765281" w:rsidP="00F027E3">
            <w:pPr>
              <w:pStyle w:val="TableParagraph"/>
              <w:spacing w:before="31" w:line="256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5C71CE0F" w14:textId="77777777" w:rsidR="007D0DD4" w:rsidRPr="007E7355" w:rsidRDefault="007D0DD4" w:rsidP="00A068E2">
            <w:pPr>
              <w:pStyle w:val="TableParagraph"/>
              <w:spacing w:line="22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  <w:p w14:paraId="14FB0552" w14:textId="77777777" w:rsidR="007D0DD4" w:rsidRPr="007E7355" w:rsidRDefault="007D0DD4" w:rsidP="00A068E2">
            <w:pPr>
              <w:pStyle w:val="TableParagraph"/>
              <w:spacing w:line="20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</w:p>
          <w:p w14:paraId="1C5B9C04" w14:textId="7D07D588" w:rsidR="007D0DD4" w:rsidRPr="007E7355" w:rsidRDefault="007D0DD4" w:rsidP="00A068E2">
            <w:pPr>
              <w:pStyle w:val="TableParagraph"/>
              <w:spacing w:before="16" w:line="254" w:lineRule="auto"/>
              <w:ind w:left="107" w:right="323"/>
              <w:rPr>
                <w:rFonts w:ascii="Hurme Geometric Sans 1" w:hAnsi="Hurme Geometric Sans 1"/>
              </w:rPr>
            </w:pPr>
            <w:proofErr w:type="spellStart"/>
            <w:r w:rsidRPr="00F027E3">
              <w:rPr>
                <w:rFonts w:ascii="Hurme Geometric Sans 1" w:hAnsi="Hurme Geometric Sans 1"/>
              </w:rPr>
              <w:t>yapısının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işlerliği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7E7355">
              <w:rPr>
                <w:rFonts w:ascii="Hurme Geometric Sans 1" w:hAnsi="Hurme Geometric Sans 1"/>
              </w:rPr>
              <w:t>ilişki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3" w:type="dxa"/>
            <w:vMerge w:val="restart"/>
            <w:shd w:val="clear" w:color="auto" w:fill="EDAF00"/>
          </w:tcPr>
          <w:p w14:paraId="04E8014E" w14:textId="77777777" w:rsidR="007D0DD4" w:rsidRPr="007E7355" w:rsidRDefault="007D0DD4" w:rsidP="00A068E2">
            <w:pPr>
              <w:pStyle w:val="TableParagraph"/>
              <w:spacing w:line="249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386CB13" w14:textId="77777777" w:rsidR="007D0DD4" w:rsidRPr="007E7355" w:rsidRDefault="007D0DD4" w:rsidP="00A068E2">
            <w:pPr>
              <w:pStyle w:val="TableParagraph"/>
              <w:spacing w:line="211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5298B84" w14:textId="77777777" w:rsidR="007D0DD4" w:rsidRPr="007E7355" w:rsidRDefault="007D0DD4" w:rsidP="00A068E2">
            <w:pPr>
              <w:pStyle w:val="TableParagraph"/>
              <w:spacing w:line="209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017D12DC" w14:textId="55DA2B35" w:rsidR="007D0DD4" w:rsidRPr="007E7355" w:rsidRDefault="007D0DD4" w:rsidP="00A068E2">
            <w:pPr>
              <w:pStyle w:val="TableParagraph"/>
              <w:spacing w:before="16" w:line="254" w:lineRule="auto"/>
              <w:ind w:left="104" w:right="6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bulunmaktadır</w:t>
            </w:r>
            <w:proofErr w:type="spellEnd"/>
            <w:r w:rsidRPr="00F027E3">
              <w:rPr>
                <w:rFonts w:ascii="Hurme Geometric Sans 1" w:hAnsi="Hurme Geometric Sans 1"/>
              </w:rPr>
              <w:t>.</w:t>
            </w:r>
          </w:p>
        </w:tc>
      </w:tr>
      <w:tr w:rsidR="007D0DD4" w:rsidRPr="007E7355" w14:paraId="4D5D1EBA" w14:textId="77777777" w:rsidTr="00727AA3">
        <w:trPr>
          <w:trHeight w:val="267"/>
        </w:trPr>
        <w:tc>
          <w:tcPr>
            <w:tcW w:w="5854" w:type="dxa"/>
            <w:tcBorders>
              <w:top w:val="nil"/>
              <w:bottom w:val="nil"/>
            </w:tcBorders>
          </w:tcPr>
          <w:p w14:paraId="39C70BEA" w14:textId="77777777" w:rsidR="007D0DD4" w:rsidRDefault="007D0DD4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C.1.1. Araştırma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süreçlerinin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</w:p>
          <w:p w14:paraId="2F78D3EA" w14:textId="11A9CA6A" w:rsidR="007D0DD4" w:rsidRPr="00B02377" w:rsidRDefault="007D0DD4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  <w:b/>
              </w:rPr>
            </w:pPr>
          </w:p>
        </w:tc>
        <w:tc>
          <w:tcPr>
            <w:tcW w:w="1984" w:type="dxa"/>
            <w:vMerge/>
            <w:shd w:val="clear" w:color="auto" w:fill="FFF1CC"/>
          </w:tcPr>
          <w:p w14:paraId="496679DF" w14:textId="275F98D8" w:rsidR="007D0DD4" w:rsidRPr="007E7355" w:rsidRDefault="007D0DD4" w:rsidP="00A068E2">
            <w:pPr>
              <w:pStyle w:val="TableParagraph"/>
              <w:spacing w:line="243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2" w:type="dxa"/>
            <w:vMerge/>
            <w:shd w:val="clear" w:color="auto" w:fill="FFE499"/>
          </w:tcPr>
          <w:p w14:paraId="7B5E2CE3" w14:textId="3090AB9F" w:rsidR="007D0DD4" w:rsidRPr="007E7355" w:rsidRDefault="007D0DD4" w:rsidP="00A068E2">
            <w:pPr>
              <w:pStyle w:val="TableParagraph"/>
              <w:spacing w:line="243" w:lineRule="exact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vMerge/>
            <w:shd w:val="clear" w:color="auto" w:fill="FFD966"/>
          </w:tcPr>
          <w:p w14:paraId="66ECE83D" w14:textId="583F6EC7" w:rsidR="007D0DD4" w:rsidRPr="007E7355" w:rsidRDefault="007D0DD4" w:rsidP="00A068E2">
            <w:pPr>
              <w:pStyle w:val="TableParagraph"/>
              <w:spacing w:line="252" w:lineRule="auto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177" w:type="dxa"/>
            <w:vMerge/>
            <w:shd w:val="clear" w:color="auto" w:fill="FFC102"/>
          </w:tcPr>
          <w:p w14:paraId="29965C08" w14:textId="06CC3F98" w:rsidR="007D0DD4" w:rsidRPr="007E7355" w:rsidRDefault="007D0DD4" w:rsidP="00A068E2">
            <w:pPr>
              <w:pStyle w:val="TableParagraph"/>
              <w:spacing w:before="16" w:line="254" w:lineRule="auto"/>
              <w:ind w:left="107" w:right="323"/>
              <w:rPr>
                <w:rFonts w:ascii="Hurme Geometric Sans 1" w:hAnsi="Hurme Geometric Sans 1"/>
              </w:rPr>
            </w:pPr>
          </w:p>
        </w:tc>
        <w:tc>
          <w:tcPr>
            <w:tcW w:w="1923" w:type="dxa"/>
            <w:vMerge/>
            <w:shd w:val="clear" w:color="auto" w:fill="EDAF00"/>
          </w:tcPr>
          <w:p w14:paraId="085559A7" w14:textId="3AD12793" w:rsidR="007D0DD4" w:rsidRPr="007E7355" w:rsidRDefault="007D0DD4" w:rsidP="00A068E2">
            <w:pPr>
              <w:pStyle w:val="TableParagraph"/>
              <w:spacing w:before="16" w:line="254" w:lineRule="auto"/>
              <w:ind w:left="104" w:right="60"/>
              <w:rPr>
                <w:rFonts w:ascii="Hurme Geometric Sans 1" w:hAnsi="Hurme Geometric Sans 1"/>
              </w:rPr>
            </w:pPr>
          </w:p>
        </w:tc>
      </w:tr>
      <w:tr w:rsidR="007D0DD4" w:rsidRPr="007E7355" w14:paraId="00453433" w14:textId="77777777" w:rsidTr="00727AA3">
        <w:trPr>
          <w:trHeight w:val="1620"/>
        </w:trPr>
        <w:tc>
          <w:tcPr>
            <w:tcW w:w="5854" w:type="dxa"/>
            <w:vMerge w:val="restart"/>
            <w:tcBorders>
              <w:top w:val="nil"/>
            </w:tcBorders>
          </w:tcPr>
          <w:p w14:paraId="0870B538" w14:textId="38223C60" w:rsidR="007D0DD4" w:rsidRPr="007E7355" w:rsidRDefault="00765281" w:rsidP="00824CBA">
            <w:pPr>
              <w:pStyle w:val="TableParagraph"/>
              <w:spacing w:before="35" w:line="280" w:lineRule="auto"/>
              <w:ind w:left="107" w:right="128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824CB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24CBA">
              <w:rPr>
                <w:rFonts w:ascii="Hurme Geometric Sans 1" w:hAnsi="Hurme Geometric Sans 1"/>
              </w:rPr>
              <w:t>a</w:t>
            </w:r>
            <w:r w:rsidR="007D0DD4" w:rsidRPr="00F027E3">
              <w:rPr>
                <w:rFonts w:ascii="Hurme Geometric Sans 1" w:hAnsi="Hurme Geometric Sans 1"/>
              </w:rPr>
              <w:t>raştırma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süreçleri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yönetimine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ilişki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benimsene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yaklaşımlar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motivasyo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ve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yönlendirme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işlevini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nasıl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tasarlandığı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kısa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ve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uzu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vadeli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hedefleri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net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ve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kesi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nasıl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tanımlandığı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araştırma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yönetimi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ekibi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ve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görev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tanımları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belirlenmiştir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uygulamalar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bu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kurumsal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tercihler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yönünde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gelişmektedir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Bilimsel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araştırma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ve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sanatsal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süreçleri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yönetimini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etkinliği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ve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başarısı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izlenmekte </w:t>
            </w:r>
            <w:proofErr w:type="spellStart"/>
            <w:r w:rsidR="007D0DD4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D0DD4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="007D0DD4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4" w:type="dxa"/>
            <w:vMerge/>
            <w:shd w:val="clear" w:color="auto" w:fill="FFF1CC"/>
          </w:tcPr>
          <w:p w14:paraId="7253997F" w14:textId="17FB2D77" w:rsidR="007D0DD4" w:rsidRPr="007E7355" w:rsidRDefault="007D0DD4" w:rsidP="00A068E2">
            <w:pPr>
              <w:pStyle w:val="TableParagraph"/>
              <w:spacing w:line="243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2" w:type="dxa"/>
            <w:vMerge/>
            <w:shd w:val="clear" w:color="auto" w:fill="FFE499"/>
          </w:tcPr>
          <w:p w14:paraId="0C348BA9" w14:textId="15C21551" w:rsidR="007D0DD4" w:rsidRPr="007E7355" w:rsidRDefault="007D0DD4" w:rsidP="00A068E2">
            <w:pPr>
              <w:pStyle w:val="TableParagraph"/>
              <w:spacing w:line="243" w:lineRule="exact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vMerge/>
            <w:tcBorders>
              <w:bottom w:val="nil"/>
            </w:tcBorders>
            <w:shd w:val="clear" w:color="auto" w:fill="FFD966"/>
          </w:tcPr>
          <w:p w14:paraId="56DE82DF" w14:textId="0339A8F2" w:rsidR="007D0DD4" w:rsidRPr="007E7355" w:rsidRDefault="007D0DD4" w:rsidP="00A068E2">
            <w:pPr>
              <w:pStyle w:val="TableParagraph"/>
              <w:spacing w:line="252" w:lineRule="auto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177" w:type="dxa"/>
            <w:vMerge/>
            <w:tcBorders>
              <w:bottom w:val="nil"/>
            </w:tcBorders>
            <w:shd w:val="clear" w:color="auto" w:fill="FFC102"/>
          </w:tcPr>
          <w:p w14:paraId="54C1C056" w14:textId="34581D7A" w:rsidR="007D0DD4" w:rsidRPr="007E7355" w:rsidRDefault="007D0DD4" w:rsidP="00A068E2">
            <w:pPr>
              <w:pStyle w:val="TableParagraph"/>
              <w:spacing w:before="16" w:line="254" w:lineRule="auto"/>
              <w:ind w:left="107" w:right="323"/>
              <w:rPr>
                <w:rFonts w:ascii="Hurme Geometric Sans 1" w:hAnsi="Hurme Geometric Sans 1"/>
              </w:rPr>
            </w:pPr>
          </w:p>
        </w:tc>
        <w:tc>
          <w:tcPr>
            <w:tcW w:w="1923" w:type="dxa"/>
            <w:vMerge/>
            <w:tcBorders>
              <w:bottom w:val="nil"/>
            </w:tcBorders>
            <w:shd w:val="clear" w:color="auto" w:fill="EDAF00"/>
          </w:tcPr>
          <w:p w14:paraId="1E1AAC00" w14:textId="4DE8AFBC" w:rsidR="007D0DD4" w:rsidRPr="007E7355" w:rsidRDefault="007D0DD4" w:rsidP="00A068E2">
            <w:pPr>
              <w:pStyle w:val="TableParagraph"/>
              <w:spacing w:before="16" w:line="254" w:lineRule="auto"/>
              <w:ind w:left="104" w:right="60"/>
              <w:rPr>
                <w:rFonts w:ascii="Hurme Geometric Sans 1" w:hAnsi="Hurme Geometric Sans 1"/>
              </w:rPr>
            </w:pPr>
          </w:p>
        </w:tc>
      </w:tr>
      <w:tr w:rsidR="00DD57C6" w:rsidRPr="007E7355" w14:paraId="71C3AD49" w14:textId="77777777" w:rsidTr="00727AA3">
        <w:trPr>
          <w:trHeight w:val="287"/>
        </w:trPr>
        <w:tc>
          <w:tcPr>
            <w:tcW w:w="5854" w:type="dxa"/>
            <w:vMerge/>
          </w:tcPr>
          <w:p w14:paraId="79F044D7" w14:textId="3D324350" w:rsidR="00DD57C6" w:rsidRPr="007E7355" w:rsidRDefault="00DD57C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4" w:type="dxa"/>
            <w:vMerge/>
            <w:tcBorders>
              <w:bottom w:val="nil"/>
            </w:tcBorders>
            <w:shd w:val="clear" w:color="auto" w:fill="FFF1CC"/>
          </w:tcPr>
          <w:p w14:paraId="118DF4C7" w14:textId="197A53F5" w:rsidR="00DD57C6" w:rsidRPr="007E7355" w:rsidRDefault="00DD57C6" w:rsidP="00A068E2">
            <w:pPr>
              <w:pStyle w:val="TableParagraph"/>
              <w:spacing w:line="243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2" w:type="dxa"/>
            <w:vMerge/>
            <w:tcBorders>
              <w:bottom w:val="nil"/>
            </w:tcBorders>
            <w:shd w:val="clear" w:color="auto" w:fill="FFE499"/>
          </w:tcPr>
          <w:p w14:paraId="0DF44426" w14:textId="765BF391" w:rsidR="00DD57C6" w:rsidRPr="007E7355" w:rsidRDefault="00DD57C6" w:rsidP="00A068E2">
            <w:pPr>
              <w:pStyle w:val="TableParagraph"/>
              <w:spacing w:line="243" w:lineRule="exact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FFD966"/>
          </w:tcPr>
          <w:p w14:paraId="6EE70EB7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77" w:type="dxa"/>
            <w:tcBorders>
              <w:top w:val="nil"/>
              <w:bottom w:val="nil"/>
            </w:tcBorders>
            <w:shd w:val="clear" w:color="auto" w:fill="FFC102"/>
          </w:tcPr>
          <w:p w14:paraId="312C6310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23" w:type="dxa"/>
            <w:tcBorders>
              <w:top w:val="nil"/>
              <w:bottom w:val="nil"/>
            </w:tcBorders>
            <w:shd w:val="clear" w:color="auto" w:fill="EDAF00"/>
          </w:tcPr>
          <w:p w14:paraId="0EE13BE6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EE1ECE" w:rsidRPr="007E7355" w14:paraId="0147FB94" w14:textId="77777777" w:rsidTr="00727AA3">
        <w:trPr>
          <w:trHeight w:val="720"/>
        </w:trPr>
        <w:tc>
          <w:tcPr>
            <w:tcW w:w="5854" w:type="dxa"/>
            <w:vMerge/>
            <w:tcBorders>
              <w:bottom w:val="nil"/>
            </w:tcBorders>
          </w:tcPr>
          <w:p w14:paraId="7ADBB557" w14:textId="689709CF" w:rsidR="00EE1ECE" w:rsidRPr="007E7355" w:rsidRDefault="00EE1ECE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4" w:type="dxa"/>
            <w:tcBorders>
              <w:top w:val="nil"/>
            </w:tcBorders>
            <w:shd w:val="clear" w:color="auto" w:fill="FFF1CC"/>
          </w:tcPr>
          <w:p w14:paraId="59C8B321" w14:textId="77777777" w:rsidR="00EE1ECE" w:rsidRPr="007E7355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82" w:type="dxa"/>
            <w:tcBorders>
              <w:top w:val="nil"/>
            </w:tcBorders>
            <w:shd w:val="clear" w:color="auto" w:fill="FFE499"/>
          </w:tcPr>
          <w:p w14:paraId="038CE1D1" w14:textId="77777777" w:rsidR="00EE1ECE" w:rsidRPr="007E7355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</w:tcBorders>
            <w:shd w:val="clear" w:color="auto" w:fill="FFD966"/>
          </w:tcPr>
          <w:p w14:paraId="4EBFC6D2" w14:textId="77777777" w:rsidR="00EE1ECE" w:rsidRPr="007E7355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77" w:type="dxa"/>
            <w:tcBorders>
              <w:top w:val="nil"/>
            </w:tcBorders>
            <w:shd w:val="clear" w:color="auto" w:fill="FFC102"/>
          </w:tcPr>
          <w:p w14:paraId="2E3B5376" w14:textId="77777777" w:rsidR="00EE1ECE" w:rsidRPr="007E7355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3" w:type="dxa"/>
            <w:tcBorders>
              <w:top w:val="nil"/>
            </w:tcBorders>
            <w:shd w:val="clear" w:color="auto" w:fill="EDAF00"/>
          </w:tcPr>
          <w:p w14:paraId="34FDA24C" w14:textId="77777777" w:rsidR="00EE1ECE" w:rsidRPr="007E7355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068E2" w:rsidRPr="007E7355" w14:paraId="708C0588" w14:textId="77777777" w:rsidTr="00727AA3">
        <w:trPr>
          <w:trHeight w:val="2274"/>
        </w:trPr>
        <w:tc>
          <w:tcPr>
            <w:tcW w:w="5854" w:type="dxa"/>
            <w:tcBorders>
              <w:top w:val="nil"/>
            </w:tcBorders>
          </w:tcPr>
          <w:p w14:paraId="418B188F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206" w:type="dxa"/>
            <w:gridSpan w:val="5"/>
            <w:shd w:val="clear" w:color="auto" w:fill="FFEB9F"/>
          </w:tcPr>
          <w:p w14:paraId="1039FDD8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  <w:sz w:val="26"/>
              </w:rPr>
            </w:pPr>
          </w:p>
          <w:p w14:paraId="1BCC08E2" w14:textId="77777777" w:rsidR="00A068E2" w:rsidRPr="007E7355" w:rsidRDefault="00A068E2" w:rsidP="00A068E2">
            <w:pPr>
              <w:pStyle w:val="TableParagraph"/>
              <w:ind w:left="272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7D7D8F87" w14:textId="77777777" w:rsidR="00A068E2" w:rsidRPr="007E7355" w:rsidRDefault="00A068E2" w:rsidP="00F027E3">
            <w:pPr>
              <w:pStyle w:val="TableParagraph"/>
              <w:numPr>
                <w:ilvl w:val="0"/>
                <w:numId w:val="13"/>
              </w:numPr>
              <w:tabs>
                <w:tab w:val="left" w:pos="889"/>
                <w:tab w:val="left" w:pos="890"/>
              </w:tabs>
              <w:spacing w:before="39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7E7355">
              <w:rPr>
                <w:rFonts w:ascii="Hurme Geometric Sans 1" w:hAnsi="Hurme Geometric Sans 1"/>
                <w:i/>
                <w:sz w:val="20"/>
              </w:rPr>
              <w:t xml:space="preserve">Araştırma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üreçler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organizasyo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pısı</w:t>
            </w:r>
            <w:proofErr w:type="spellEnd"/>
          </w:p>
          <w:p w14:paraId="54F82E8B" w14:textId="77777777" w:rsidR="00A068E2" w:rsidRPr="007E7355" w:rsidRDefault="00A068E2" w:rsidP="00F027E3">
            <w:pPr>
              <w:pStyle w:val="TableParagraph"/>
              <w:numPr>
                <w:ilvl w:val="0"/>
                <w:numId w:val="13"/>
              </w:numPr>
              <w:tabs>
                <w:tab w:val="left" w:pos="889"/>
                <w:tab w:val="left" w:pos="890"/>
              </w:tabs>
              <w:spacing w:before="39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7E7355">
              <w:rPr>
                <w:rFonts w:ascii="Hurme Geometric Sans 1" w:hAnsi="Hurme Geometric Sans 1"/>
                <w:i/>
                <w:sz w:val="20"/>
              </w:rPr>
              <w:t xml:space="preserve">Araştırma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etişi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odel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ı</w:t>
            </w:r>
            <w:proofErr w:type="spellEnd"/>
          </w:p>
          <w:p w14:paraId="501E781E" w14:textId="77777777" w:rsidR="00A068E2" w:rsidRPr="007E7355" w:rsidRDefault="00A068E2" w:rsidP="00F027E3">
            <w:pPr>
              <w:pStyle w:val="TableParagraph"/>
              <w:numPr>
                <w:ilvl w:val="0"/>
                <w:numId w:val="13"/>
              </w:numPr>
              <w:tabs>
                <w:tab w:val="left" w:pos="889"/>
                <w:tab w:val="left" w:pos="890"/>
              </w:tabs>
              <w:spacing w:before="39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7E7355">
              <w:rPr>
                <w:rFonts w:ascii="Hurme Geometric Sans 1" w:hAnsi="Hurme Geometric Sans 1"/>
                <w:i/>
                <w:sz w:val="20"/>
              </w:rPr>
              <w:t xml:space="preserve">Araştırma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pını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şlerliğin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zlendiğ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yileştirildiğin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3BF2E6C6" w14:textId="1569A727" w:rsidR="00A068E2" w:rsidRPr="007E7355" w:rsidRDefault="00A068E2" w:rsidP="00F027E3">
            <w:pPr>
              <w:pStyle w:val="TableParagraph"/>
              <w:numPr>
                <w:ilvl w:val="0"/>
                <w:numId w:val="13"/>
              </w:numPr>
              <w:tabs>
                <w:tab w:val="left" w:pos="889"/>
                <w:tab w:val="left" w:pos="890"/>
              </w:tabs>
              <w:spacing w:before="39"/>
              <w:ind w:right="241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="00F027E3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765281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46BD16CF" w14:textId="719C078A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99200" behindDoc="1" locked="0" layoutInCell="1" allowOverlap="1" wp14:anchorId="7249A3A3" wp14:editId="67B04D8D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14" name="Metin Kutusu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9C42F5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49A3A3" id="Metin Kutusu 14" o:spid="_x0000_s1057" type="#_x0000_t202" style="position:absolute;margin-left:493.3pt;margin-top:67.1pt;width:12.25pt;height:12pt;z-index:-251617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AY&#10;ZYkE2AEAAJg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689C42F5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5F20EC52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CC301D">
          <w:headerReference w:type="default" r:id="rId66"/>
          <w:footerReference w:type="default" r:id="rId67"/>
          <w:pgSz w:w="16840" w:h="11910" w:orient="landscape"/>
          <w:pgMar w:top="7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0"/>
        <w:gridCol w:w="2127"/>
        <w:gridCol w:w="2171"/>
        <w:gridCol w:w="1984"/>
        <w:gridCol w:w="1843"/>
        <w:gridCol w:w="1985"/>
      </w:tblGrid>
      <w:tr w:rsidR="00A068E2" w:rsidRPr="007E7355" w14:paraId="4664DD6C" w14:textId="77777777" w:rsidTr="00727AA3">
        <w:trPr>
          <w:trHeight w:val="393"/>
        </w:trPr>
        <w:tc>
          <w:tcPr>
            <w:tcW w:w="16060" w:type="dxa"/>
            <w:gridSpan w:val="6"/>
            <w:shd w:val="clear" w:color="auto" w:fill="FFEB9F"/>
          </w:tcPr>
          <w:p w14:paraId="0D16FFED" w14:textId="0D2B35C3" w:rsidR="00BF6A63" w:rsidRPr="00694CA3" w:rsidRDefault="003F3E75" w:rsidP="00694CA3">
            <w:pPr>
              <w:pStyle w:val="TableParagraph"/>
              <w:spacing w:line="322" w:lineRule="exact"/>
              <w:ind w:right="96"/>
              <w:jc w:val="right"/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</w:pP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lastRenderedPageBreak/>
              <w:t>C. ARAŞTIRMA VE GELİŞTİRME</w:t>
            </w:r>
          </w:p>
        </w:tc>
      </w:tr>
      <w:tr w:rsidR="00A068E2" w:rsidRPr="007E7355" w14:paraId="61836923" w14:textId="77777777" w:rsidTr="00727AA3">
        <w:trPr>
          <w:trHeight w:val="359"/>
        </w:trPr>
        <w:tc>
          <w:tcPr>
            <w:tcW w:w="16060" w:type="dxa"/>
            <w:gridSpan w:val="6"/>
            <w:shd w:val="clear" w:color="auto" w:fill="FFEB9F"/>
          </w:tcPr>
          <w:p w14:paraId="268F4629" w14:textId="3AD22672" w:rsidR="00BF6A63" w:rsidRPr="007E7355" w:rsidRDefault="00A068E2" w:rsidP="00694CA3">
            <w:pPr>
              <w:pStyle w:val="TableParagraph"/>
              <w:spacing w:before="49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1. Araştırma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Yönetimi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Araştırma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</w:p>
        </w:tc>
      </w:tr>
      <w:tr w:rsidR="00A068E2" w:rsidRPr="007E7355" w14:paraId="4F5B7042" w14:textId="77777777" w:rsidTr="00727AA3">
        <w:trPr>
          <w:trHeight w:val="357"/>
        </w:trPr>
        <w:tc>
          <w:tcPr>
            <w:tcW w:w="5950" w:type="dxa"/>
            <w:shd w:val="clear" w:color="auto" w:fill="FFEB9F"/>
          </w:tcPr>
          <w:p w14:paraId="0965402E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shd w:val="clear" w:color="auto" w:fill="FFEB9F"/>
          </w:tcPr>
          <w:p w14:paraId="0C5BDDBC" w14:textId="77777777" w:rsidR="00A068E2" w:rsidRPr="007E7355" w:rsidRDefault="00A068E2" w:rsidP="00A068E2">
            <w:pPr>
              <w:pStyle w:val="TableParagraph"/>
              <w:spacing w:before="49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171" w:type="dxa"/>
            <w:shd w:val="clear" w:color="auto" w:fill="FFEB9F"/>
          </w:tcPr>
          <w:p w14:paraId="3B56318A" w14:textId="77777777" w:rsidR="00A068E2" w:rsidRPr="007E7355" w:rsidRDefault="00A068E2" w:rsidP="00A068E2">
            <w:pPr>
              <w:pStyle w:val="TableParagraph"/>
              <w:spacing w:before="4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984" w:type="dxa"/>
            <w:shd w:val="clear" w:color="auto" w:fill="FFEB9F"/>
          </w:tcPr>
          <w:p w14:paraId="74B75678" w14:textId="77777777" w:rsidR="00A068E2" w:rsidRPr="007E7355" w:rsidRDefault="00A068E2" w:rsidP="00A068E2">
            <w:pPr>
              <w:pStyle w:val="TableParagraph"/>
              <w:spacing w:before="49"/>
              <w:ind w:right="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1843" w:type="dxa"/>
            <w:shd w:val="clear" w:color="auto" w:fill="FFEB9F"/>
          </w:tcPr>
          <w:p w14:paraId="387D238B" w14:textId="77777777" w:rsidR="00A068E2" w:rsidRPr="007E7355" w:rsidRDefault="00A068E2" w:rsidP="00A068E2">
            <w:pPr>
              <w:pStyle w:val="TableParagraph"/>
              <w:spacing w:before="49"/>
              <w:ind w:right="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85" w:type="dxa"/>
            <w:shd w:val="clear" w:color="auto" w:fill="FFEB9F"/>
          </w:tcPr>
          <w:p w14:paraId="33C95F58" w14:textId="77777777" w:rsidR="00A068E2" w:rsidRPr="007E7355" w:rsidRDefault="00A068E2" w:rsidP="00A068E2">
            <w:pPr>
              <w:pStyle w:val="TableParagraph"/>
              <w:spacing w:before="49"/>
              <w:ind w:right="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068E2" w:rsidRPr="007E7355" w14:paraId="69966DEE" w14:textId="77777777" w:rsidTr="00727AA3">
        <w:trPr>
          <w:trHeight w:val="228"/>
        </w:trPr>
        <w:tc>
          <w:tcPr>
            <w:tcW w:w="5950" w:type="dxa"/>
            <w:tcBorders>
              <w:bottom w:val="nil"/>
            </w:tcBorders>
          </w:tcPr>
          <w:p w14:paraId="01EE8426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bottom w:val="nil"/>
            </w:tcBorders>
            <w:shd w:val="clear" w:color="auto" w:fill="FFF1CC"/>
          </w:tcPr>
          <w:p w14:paraId="3650560F" w14:textId="0D46B91D" w:rsidR="00A068E2" w:rsidRPr="007E7355" w:rsidRDefault="00765281" w:rsidP="004E1955">
            <w:pPr>
              <w:pStyle w:val="TableParagraph"/>
              <w:spacing w:before="43" w:line="245" w:lineRule="exact"/>
              <w:ind w:left="42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</w:p>
        </w:tc>
        <w:tc>
          <w:tcPr>
            <w:tcW w:w="2171" w:type="dxa"/>
            <w:tcBorders>
              <w:bottom w:val="nil"/>
            </w:tcBorders>
            <w:shd w:val="clear" w:color="auto" w:fill="FFE499"/>
          </w:tcPr>
          <w:p w14:paraId="43025664" w14:textId="2CD876E4" w:rsidR="00A068E2" w:rsidRPr="007E7355" w:rsidRDefault="00765281" w:rsidP="004E1955">
            <w:pPr>
              <w:pStyle w:val="TableParagraph"/>
              <w:spacing w:before="43" w:line="245" w:lineRule="exact"/>
              <w:ind w:left="42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</w:tc>
        <w:tc>
          <w:tcPr>
            <w:tcW w:w="1984" w:type="dxa"/>
            <w:tcBorders>
              <w:bottom w:val="nil"/>
            </w:tcBorders>
            <w:shd w:val="clear" w:color="auto" w:fill="FFD966"/>
          </w:tcPr>
          <w:p w14:paraId="4BB91C1C" w14:textId="347911C6" w:rsidR="00A068E2" w:rsidRPr="007E7355" w:rsidRDefault="00765281" w:rsidP="004E1955">
            <w:pPr>
              <w:pStyle w:val="TableParagraph"/>
              <w:spacing w:before="2"/>
              <w:ind w:left="42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="00442ECD">
              <w:rPr>
                <w:rFonts w:ascii="Hurme Geometric Sans 1" w:hAnsi="Hurme Geometric Sans 1"/>
              </w:rPr>
              <w:t xml:space="preserve"> </w:t>
            </w:r>
          </w:p>
        </w:tc>
        <w:tc>
          <w:tcPr>
            <w:tcW w:w="1843" w:type="dxa"/>
            <w:tcBorders>
              <w:bottom w:val="nil"/>
            </w:tcBorders>
            <w:shd w:val="clear" w:color="auto" w:fill="FFC102"/>
          </w:tcPr>
          <w:p w14:paraId="17783996" w14:textId="46F186E5" w:rsidR="00A068E2" w:rsidRPr="007E7355" w:rsidRDefault="00765281" w:rsidP="004E1955">
            <w:pPr>
              <w:pStyle w:val="TableParagraph"/>
              <w:spacing w:before="40" w:line="248" w:lineRule="exact"/>
              <w:ind w:left="42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</w:p>
        </w:tc>
        <w:tc>
          <w:tcPr>
            <w:tcW w:w="1985" w:type="dxa"/>
            <w:tcBorders>
              <w:bottom w:val="nil"/>
            </w:tcBorders>
            <w:shd w:val="clear" w:color="auto" w:fill="EDAF00"/>
          </w:tcPr>
          <w:p w14:paraId="7A45FA0B" w14:textId="77777777" w:rsidR="00A068E2" w:rsidRPr="007E7355" w:rsidRDefault="00A068E2" w:rsidP="004E1955">
            <w:pPr>
              <w:pStyle w:val="TableParagraph"/>
              <w:spacing w:before="43" w:line="245" w:lineRule="exact"/>
              <w:ind w:left="4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694CA3" w:rsidRPr="007E7355" w14:paraId="086484F0" w14:textId="77777777" w:rsidTr="00727AA3">
        <w:trPr>
          <w:trHeight w:val="1107"/>
        </w:trPr>
        <w:tc>
          <w:tcPr>
            <w:tcW w:w="5950" w:type="dxa"/>
            <w:vMerge w:val="restart"/>
            <w:tcBorders>
              <w:top w:val="nil"/>
            </w:tcBorders>
          </w:tcPr>
          <w:p w14:paraId="20DA8EAE" w14:textId="05D3DF3C" w:rsidR="00694CA3" w:rsidRDefault="00694CA3" w:rsidP="00694CA3">
            <w:pPr>
              <w:pStyle w:val="TableParagraph"/>
              <w:spacing w:line="245" w:lineRule="exact"/>
              <w:ind w:left="107"/>
            </w:pPr>
            <w:r>
              <w:rPr>
                <w:rFonts w:ascii="Hurme Geometric Sans 1" w:hAnsi="Hurme Geometric Sans 1"/>
                <w:b/>
                <w:u w:val="single"/>
              </w:rPr>
              <w:t>C.1.2.</w:t>
            </w:r>
            <w: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  <w:b/>
                <w:u w:val="single"/>
              </w:rPr>
              <w:t>İç</w:t>
            </w:r>
            <w:proofErr w:type="spellEnd"/>
            <w:r w:rsidRPr="00694CA3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  <w:b/>
                <w:u w:val="single"/>
              </w:rPr>
              <w:t>dış</w:t>
            </w:r>
            <w:proofErr w:type="spellEnd"/>
            <w:r w:rsidRPr="00694CA3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  <w:b/>
                <w:u w:val="single"/>
              </w:rPr>
              <w:t>kaynaklar</w:t>
            </w:r>
            <w:proofErr w:type="spellEnd"/>
          </w:p>
          <w:p w14:paraId="56B3C832" w14:textId="77777777" w:rsidR="00694CA3" w:rsidRDefault="00694CA3" w:rsidP="00BF6A63">
            <w:pPr>
              <w:pStyle w:val="TableParagraph"/>
              <w:spacing w:line="245" w:lineRule="exact"/>
              <w:ind w:left="107"/>
            </w:pPr>
          </w:p>
          <w:p w14:paraId="4B044011" w14:textId="3A06D050" w:rsidR="00694CA3" w:rsidRPr="00BF6A63" w:rsidRDefault="00765281" w:rsidP="004C4001">
            <w:pPr>
              <w:pStyle w:val="TableParagraph"/>
              <w:spacing w:line="245" w:lineRule="exact"/>
              <w:ind w:left="107" w:right="241"/>
              <w:jc w:val="both"/>
              <w:rPr>
                <w:rFonts w:ascii="Hurme Geometric Sans 1" w:hAnsi="Hurme Geometric Sans 1"/>
                <w:b/>
                <w:u w:val="single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fizik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teknik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mal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araştırma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kaynakları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misyon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hedef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stratejileriyl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uyumlu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yeterlidir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Kaynakların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çeşitliliğ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yeterliliğ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izlenmekt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iyileştirilmektedir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Araştırmaya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yeni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başlayanlar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için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1AFE">
              <w:rPr>
                <w:rFonts w:ascii="Hurme Geometric Sans 1" w:hAnsi="Hurme Geometric Sans 1"/>
              </w:rPr>
              <w:t>yüksekokul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iç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çekirdek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fonlar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vardır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erişim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kolaydır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. Araştırma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potansiyelin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geliştirmek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üzer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proj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konferans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katılımı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seyahat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uzman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davet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destekler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kişisel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fonlar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motivasyonu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arttırmak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üzer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ödül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rekabetç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yükseltm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kriterler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vardır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. </w:t>
            </w: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iç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kaynakların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yıllar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içindek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değişim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bu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imkanların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etkinliğ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yeterliliğ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gelişim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açık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yanları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beklentiler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karşılama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düzey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değerlendirilmektedir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Misyon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hedeflerl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uyumlu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olarak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üniversit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dışı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kaynaklara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yönelm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desteklenmektedir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amaçla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çalışan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destek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birimler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yöntemler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tanımlıdır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araştırmacılarca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iyi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bilinir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FFF1CC"/>
          </w:tcPr>
          <w:p w14:paraId="7D1AA8A2" w14:textId="52C3CF67" w:rsidR="00694CA3" w:rsidRPr="007E7355" w:rsidRDefault="00694CA3" w:rsidP="004E1955">
            <w:pPr>
              <w:pStyle w:val="TableParagraph"/>
              <w:spacing w:before="43" w:line="245" w:lineRule="exact"/>
              <w:ind w:left="42"/>
              <w:rPr>
                <w:rFonts w:ascii="Hurme Geometric Sans 1" w:hAnsi="Hurme Geometric Sans 1"/>
              </w:rPr>
            </w:pPr>
            <w:proofErr w:type="spellStart"/>
            <w:r w:rsidRPr="00694CA3">
              <w:rPr>
                <w:rFonts w:ascii="Hurme Geometric Sans 1" w:hAnsi="Hurme Geometric Sans 1"/>
              </w:rPr>
              <w:t>araştırm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geliştirm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faaliyetlerin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sürdürebilmes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içi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yeterl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aynağı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bulunmamaktadır</w:t>
            </w:r>
            <w:proofErr w:type="spellEnd"/>
            <w:r w:rsidRPr="00694CA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71" w:type="dxa"/>
            <w:tcBorders>
              <w:top w:val="nil"/>
              <w:bottom w:val="nil"/>
            </w:tcBorders>
            <w:shd w:val="clear" w:color="auto" w:fill="FFE499"/>
          </w:tcPr>
          <w:p w14:paraId="02C4549A" w14:textId="6CB20854" w:rsidR="00694CA3" w:rsidRPr="007E7355" w:rsidRDefault="004E1955" w:rsidP="004E1955">
            <w:pPr>
              <w:pStyle w:val="TableParagraph"/>
              <w:spacing w:before="43" w:line="245" w:lineRule="exact"/>
              <w:ind w:left="42" w:hanging="100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v</w:t>
            </w:r>
            <w:r w:rsidR="00694CA3" w:rsidRPr="00694CA3">
              <w:rPr>
                <w:rFonts w:ascii="Hurme Geometric Sans 1" w:hAnsi="Hurme Geometric Sans 1"/>
              </w:rPr>
              <w:t>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geliştirm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faaliyetlerin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sürdürebilmek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için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uygun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nitelik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nicelikt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fizik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teknik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mal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kaynakların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oluşturulmasına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yönelik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planları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bulunmaktadır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4" w:type="dxa"/>
            <w:tcBorders>
              <w:top w:val="nil"/>
              <w:bottom w:val="nil"/>
            </w:tcBorders>
            <w:shd w:val="clear" w:color="auto" w:fill="FFD966"/>
          </w:tcPr>
          <w:p w14:paraId="40EE5443" w14:textId="28A0A082" w:rsidR="00694CA3" w:rsidRPr="007E7355" w:rsidRDefault="00694CA3" w:rsidP="004E1955">
            <w:pPr>
              <w:pStyle w:val="TableParagraph"/>
              <w:spacing w:before="43" w:line="216" w:lineRule="exact"/>
              <w:ind w:left="42"/>
              <w:rPr>
                <w:rFonts w:ascii="Hurme Geometric Sans 1" w:hAnsi="Hurme Geometric Sans 1"/>
              </w:rPr>
            </w:pPr>
            <w:proofErr w:type="spellStart"/>
            <w:r w:rsidRPr="00694CA3">
              <w:rPr>
                <w:rFonts w:ascii="Hurme Geometric Sans 1" w:hAnsi="Hurme Geometric Sans 1"/>
              </w:rPr>
              <w:t>araştırm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geliştirm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aynaklarını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araştırm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stratejis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birimler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arası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dengey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gözeterek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yönetmektedir</w:t>
            </w:r>
            <w:proofErr w:type="spellEnd"/>
            <w:r w:rsidRPr="00694CA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FFC102"/>
          </w:tcPr>
          <w:p w14:paraId="122370A7" w14:textId="20BB629C" w:rsidR="00694CA3" w:rsidRPr="007E7355" w:rsidRDefault="00694CA3" w:rsidP="004E1955">
            <w:pPr>
              <w:pStyle w:val="TableParagraph"/>
              <w:spacing w:before="43" w:line="245" w:lineRule="exact"/>
              <w:ind w:left="42"/>
              <w:rPr>
                <w:rFonts w:ascii="Hurme Geometric Sans 1" w:hAnsi="Hurme Geometric Sans 1"/>
              </w:rPr>
            </w:pPr>
            <w:proofErr w:type="spellStart"/>
            <w:r w:rsidRPr="00694CA3">
              <w:rPr>
                <w:rFonts w:ascii="Hurme Geometric Sans 1" w:hAnsi="Hurme Geometric Sans 1"/>
              </w:rPr>
              <w:t>araştırm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aynaklarını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yeterliliğ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çeşitliliğ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izlenmekt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iyileştirilmektedir</w:t>
            </w:r>
            <w:proofErr w:type="spellEnd"/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EDAF00"/>
          </w:tcPr>
          <w:p w14:paraId="74A566C5" w14:textId="1C307B85" w:rsidR="00694CA3" w:rsidRPr="007E7355" w:rsidRDefault="00694CA3" w:rsidP="004E1955">
            <w:pPr>
              <w:pStyle w:val="TableParagraph"/>
              <w:spacing w:before="43" w:line="245" w:lineRule="exact"/>
              <w:ind w:left="4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örn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627A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27ABC">
              <w:rPr>
                <w:rFonts w:ascii="Hurme Geometric Sans 1" w:hAnsi="Hurme Geometric Sans 1"/>
              </w:rPr>
              <w:t>bulunmaktadır</w:t>
            </w:r>
            <w:proofErr w:type="spellEnd"/>
            <w:r w:rsidRPr="00627ABC">
              <w:rPr>
                <w:rFonts w:ascii="Hurme Geometric Sans 1" w:hAnsi="Hurme Geometric Sans 1"/>
              </w:rPr>
              <w:t>.</w:t>
            </w:r>
          </w:p>
        </w:tc>
      </w:tr>
      <w:tr w:rsidR="00694CA3" w:rsidRPr="007E7355" w14:paraId="1F9C752A" w14:textId="77777777" w:rsidTr="00727AA3">
        <w:trPr>
          <w:trHeight w:val="85"/>
        </w:trPr>
        <w:tc>
          <w:tcPr>
            <w:tcW w:w="5950" w:type="dxa"/>
            <w:vMerge/>
          </w:tcPr>
          <w:p w14:paraId="0DB584DF" w14:textId="2C87D700" w:rsidR="00694CA3" w:rsidRPr="007E7355" w:rsidRDefault="00694CA3" w:rsidP="00A068E2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</w:tcBorders>
            <w:shd w:val="clear" w:color="auto" w:fill="FFF1CC"/>
          </w:tcPr>
          <w:p w14:paraId="07B72A2B" w14:textId="77777777" w:rsidR="00694CA3" w:rsidRPr="007E7355" w:rsidRDefault="00694CA3" w:rsidP="00A068E2">
            <w:pPr>
              <w:pStyle w:val="TableParagraph"/>
              <w:rPr>
                <w:rFonts w:ascii="Hurme Geometric Sans 1" w:hAnsi="Hurme Geometric Sans 1"/>
                <w:sz w:val="10"/>
              </w:rPr>
            </w:pPr>
          </w:p>
        </w:tc>
        <w:tc>
          <w:tcPr>
            <w:tcW w:w="2171" w:type="dxa"/>
            <w:tcBorders>
              <w:top w:val="nil"/>
            </w:tcBorders>
            <w:shd w:val="clear" w:color="auto" w:fill="FFE499"/>
          </w:tcPr>
          <w:p w14:paraId="18D96E38" w14:textId="77777777" w:rsidR="00694CA3" w:rsidRPr="007E7355" w:rsidRDefault="00694CA3" w:rsidP="00A068E2">
            <w:pPr>
              <w:pStyle w:val="TableParagraph"/>
              <w:rPr>
                <w:rFonts w:ascii="Hurme Geometric Sans 1" w:hAnsi="Hurme Geometric Sans 1"/>
                <w:sz w:val="10"/>
              </w:rPr>
            </w:pPr>
          </w:p>
        </w:tc>
        <w:tc>
          <w:tcPr>
            <w:tcW w:w="1984" w:type="dxa"/>
            <w:tcBorders>
              <w:top w:val="nil"/>
            </w:tcBorders>
            <w:shd w:val="clear" w:color="auto" w:fill="FFD966"/>
          </w:tcPr>
          <w:p w14:paraId="68660F77" w14:textId="77777777" w:rsidR="00694CA3" w:rsidRPr="007E7355" w:rsidRDefault="00694CA3" w:rsidP="00A068E2">
            <w:pPr>
              <w:pStyle w:val="TableParagraph"/>
              <w:rPr>
                <w:rFonts w:ascii="Hurme Geometric Sans 1" w:hAnsi="Hurme Geometric Sans 1"/>
                <w:sz w:val="10"/>
              </w:rPr>
            </w:pPr>
          </w:p>
        </w:tc>
        <w:tc>
          <w:tcPr>
            <w:tcW w:w="1843" w:type="dxa"/>
            <w:tcBorders>
              <w:top w:val="nil"/>
            </w:tcBorders>
            <w:shd w:val="clear" w:color="auto" w:fill="FFC102"/>
          </w:tcPr>
          <w:p w14:paraId="2E6C401E" w14:textId="77777777" w:rsidR="00694CA3" w:rsidRPr="007E7355" w:rsidRDefault="00694CA3" w:rsidP="00A068E2">
            <w:pPr>
              <w:pStyle w:val="TableParagraph"/>
              <w:rPr>
                <w:rFonts w:ascii="Hurme Geometric Sans 1" w:hAnsi="Hurme Geometric Sans 1"/>
                <w:sz w:val="10"/>
              </w:rPr>
            </w:pPr>
          </w:p>
        </w:tc>
        <w:tc>
          <w:tcPr>
            <w:tcW w:w="1985" w:type="dxa"/>
            <w:tcBorders>
              <w:top w:val="nil"/>
            </w:tcBorders>
            <w:shd w:val="clear" w:color="auto" w:fill="EDAF00"/>
          </w:tcPr>
          <w:p w14:paraId="09E48A5B" w14:textId="77777777" w:rsidR="00694CA3" w:rsidRPr="007E7355" w:rsidRDefault="00694CA3" w:rsidP="00A068E2">
            <w:pPr>
              <w:pStyle w:val="TableParagraph"/>
              <w:rPr>
                <w:rFonts w:ascii="Hurme Geometric Sans 1" w:hAnsi="Hurme Geometric Sans 1"/>
                <w:sz w:val="10"/>
              </w:rPr>
            </w:pPr>
          </w:p>
        </w:tc>
      </w:tr>
      <w:tr w:rsidR="00694CA3" w:rsidRPr="007E7355" w14:paraId="387FA4AD" w14:textId="77777777" w:rsidTr="00727AA3">
        <w:trPr>
          <w:trHeight w:val="4223"/>
        </w:trPr>
        <w:tc>
          <w:tcPr>
            <w:tcW w:w="5950" w:type="dxa"/>
            <w:vMerge/>
            <w:tcBorders>
              <w:bottom w:val="single" w:sz="4" w:space="0" w:color="000000"/>
            </w:tcBorders>
          </w:tcPr>
          <w:p w14:paraId="50479743" w14:textId="62075D16" w:rsidR="00694CA3" w:rsidRPr="007E7355" w:rsidRDefault="00694CA3" w:rsidP="00A068E2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110" w:type="dxa"/>
            <w:gridSpan w:val="5"/>
            <w:tcBorders>
              <w:bottom w:val="single" w:sz="4" w:space="0" w:color="000000"/>
            </w:tcBorders>
            <w:shd w:val="clear" w:color="auto" w:fill="FFEB9F"/>
          </w:tcPr>
          <w:p w14:paraId="6582B85C" w14:textId="77777777" w:rsidR="00694CA3" w:rsidRPr="007E7355" w:rsidRDefault="00694CA3" w:rsidP="00A068E2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62E78526" w14:textId="77777777" w:rsidR="00694CA3" w:rsidRPr="007E7355" w:rsidRDefault="00694CA3" w:rsidP="00A068E2">
            <w:pPr>
              <w:pStyle w:val="TableParagraph"/>
              <w:spacing w:before="1"/>
              <w:ind w:left="272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6EBF9F0" w14:textId="77777777" w:rsidR="00694CA3" w:rsidRPr="004C4001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spacing w:before="38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4C4001">
              <w:rPr>
                <w:rFonts w:ascii="Hurme Geometric Sans 1" w:hAnsi="Hurme Geometric Sans 1"/>
                <w:i/>
                <w:sz w:val="20"/>
              </w:rPr>
              <w:t>Araştırma-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bütçes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ağılımı</w:t>
            </w:r>
            <w:proofErr w:type="spellEnd"/>
          </w:p>
          <w:p w14:paraId="05E0650D" w14:textId="77777777" w:rsidR="00694CA3" w:rsidRPr="004C4001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spacing w:before="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4C4001">
              <w:rPr>
                <w:rFonts w:ascii="Hurme Geometric Sans 1" w:hAnsi="Hurme Geometric Sans 1"/>
                <w:i/>
                <w:sz w:val="20"/>
              </w:rPr>
              <w:t xml:space="preserve">Araştırma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çerçevesind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pıla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tratejik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ortaklık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(Kamu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y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zel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0C9156AD" w14:textId="77777777" w:rsidR="00694CA3" w:rsidRPr="004C4001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spacing w:before="1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4C4001">
              <w:rPr>
                <w:rFonts w:ascii="Hurme Geometric Sans 1" w:hAnsi="Hurme Geometric Sans 1"/>
                <w:i/>
                <w:sz w:val="20"/>
              </w:rPr>
              <w:t>Araştırma-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ynakların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tratejis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önetildiğin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3EB6F21B" w14:textId="77777777" w:rsidR="00694CA3" w:rsidRPr="004C4001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4C4001">
              <w:rPr>
                <w:rFonts w:ascii="Hurme Geometric Sans 1" w:hAnsi="Hurme Geometric Sans 1"/>
                <w:i/>
                <w:sz w:val="20"/>
              </w:rPr>
              <w:t xml:space="preserve">Araştırma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ynakların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çeşitlil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eterliliğin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zlendiğin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yileştirildiğin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D16962D" w14:textId="0C309D47" w:rsidR="00694CA3" w:rsidRPr="004C4001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spacing w:before="10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İç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824CBA" w:rsidRPr="004C4001">
              <w:rPr>
                <w:rFonts w:ascii="Hurme Geometric Sans 1" w:hAnsi="Hurme Geometric Sans 1"/>
                <w:i/>
                <w:sz w:val="20"/>
              </w:rPr>
              <w:t>bölümle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aras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ağılımı</w:t>
            </w:r>
            <w:proofErr w:type="spellEnd"/>
          </w:p>
          <w:p w14:paraId="768C20C0" w14:textId="77777777" w:rsidR="00694CA3" w:rsidRPr="004C4001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spacing w:before="1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ış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ullanımı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esteklemek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oluşturulmuş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önte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birimler</w:t>
            </w:r>
            <w:proofErr w:type="spellEnd"/>
          </w:p>
          <w:p w14:paraId="78D14EDF" w14:textId="77777777" w:rsidR="00694CA3" w:rsidRPr="004C4001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spacing w:before="1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ış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ağılımı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10CBBB39" w14:textId="77777777" w:rsidR="00694CA3" w:rsidRPr="004C4001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spacing w:before="1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ış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ynaklar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ıl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tibarıyl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rçekleşe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eğişimler</w:t>
            </w:r>
            <w:proofErr w:type="spellEnd"/>
          </w:p>
          <w:p w14:paraId="72DA3712" w14:textId="4109F0F7" w:rsidR="00694CA3" w:rsidRPr="007E7355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spacing w:before="8" w:line="252" w:lineRule="auto"/>
              <w:ind w:right="241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765281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0D496CE0" w14:textId="362E23CB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0224" behindDoc="1" locked="0" layoutInCell="1" allowOverlap="1" wp14:anchorId="0E179C1A" wp14:editId="7D86C485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13" name="Metin Kutusu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A447DB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7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179C1A" id="Metin Kutusu 13" o:spid="_x0000_s1058" type="#_x0000_t202" style="position:absolute;margin-left:493.3pt;margin-top:67.1pt;width:12.25pt;height:12pt;z-index:-251616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zXJ2+t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18A447DB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7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54E2905C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CC301D">
          <w:headerReference w:type="default" r:id="rId68"/>
          <w:footerReference w:type="default" r:id="rId69"/>
          <w:pgSz w:w="16840" w:h="11910" w:orient="landscape"/>
          <w:pgMar w:top="76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3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32"/>
        <w:gridCol w:w="2083"/>
        <w:gridCol w:w="1944"/>
        <w:gridCol w:w="1862"/>
        <w:gridCol w:w="2055"/>
        <w:gridCol w:w="2268"/>
      </w:tblGrid>
      <w:tr w:rsidR="00A068E2" w:rsidRPr="007E7355" w14:paraId="44624968" w14:textId="77777777" w:rsidTr="00727AA3">
        <w:trPr>
          <w:trHeight w:val="405"/>
        </w:trPr>
        <w:tc>
          <w:tcPr>
            <w:tcW w:w="16044" w:type="dxa"/>
            <w:gridSpan w:val="6"/>
            <w:shd w:val="clear" w:color="auto" w:fill="FFEB9F"/>
          </w:tcPr>
          <w:p w14:paraId="12C9021A" w14:textId="31AAD6BB" w:rsidR="00A068E2" w:rsidRPr="007E7355" w:rsidRDefault="003F3E75" w:rsidP="00A068E2">
            <w:pPr>
              <w:pStyle w:val="TableParagraph"/>
              <w:spacing w:before="8"/>
              <w:ind w:right="92"/>
              <w:jc w:val="right"/>
              <w:rPr>
                <w:rFonts w:ascii="Hurme Geometric Sans 1" w:hAnsi="Hurme Geometric Sans 1"/>
                <w:sz w:val="28"/>
              </w:rPr>
            </w:pP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lastRenderedPageBreak/>
              <w:t>C. ARAŞTIRMA VE GELİŞTİRME</w:t>
            </w:r>
          </w:p>
        </w:tc>
      </w:tr>
      <w:tr w:rsidR="00A068E2" w:rsidRPr="007E7355" w14:paraId="63655C0E" w14:textId="77777777" w:rsidTr="00727AA3">
        <w:trPr>
          <w:trHeight w:val="352"/>
        </w:trPr>
        <w:tc>
          <w:tcPr>
            <w:tcW w:w="16044" w:type="dxa"/>
            <w:gridSpan w:val="6"/>
            <w:shd w:val="clear" w:color="auto" w:fill="FFEB9F"/>
          </w:tcPr>
          <w:p w14:paraId="09A6E9D6" w14:textId="77777777" w:rsidR="00A068E2" w:rsidRPr="007E7355" w:rsidRDefault="00A068E2" w:rsidP="00A068E2">
            <w:pPr>
              <w:pStyle w:val="TableParagraph"/>
              <w:spacing w:before="42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1. Araştırma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Yönetimi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Araştırma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</w:p>
        </w:tc>
      </w:tr>
      <w:tr w:rsidR="00A068E2" w:rsidRPr="007E7355" w14:paraId="76768188" w14:textId="77777777" w:rsidTr="00727AA3">
        <w:trPr>
          <w:trHeight w:val="349"/>
        </w:trPr>
        <w:tc>
          <w:tcPr>
            <w:tcW w:w="5832" w:type="dxa"/>
            <w:shd w:val="clear" w:color="auto" w:fill="FFEB9F"/>
          </w:tcPr>
          <w:p w14:paraId="42897075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83" w:type="dxa"/>
            <w:shd w:val="clear" w:color="auto" w:fill="FFEB9F"/>
          </w:tcPr>
          <w:p w14:paraId="2DAC1D82" w14:textId="77777777" w:rsidR="00A068E2" w:rsidRPr="007E7355" w:rsidRDefault="00A068E2" w:rsidP="00A068E2">
            <w:pPr>
              <w:pStyle w:val="TableParagraph"/>
              <w:spacing w:before="40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944" w:type="dxa"/>
            <w:shd w:val="clear" w:color="auto" w:fill="FFEB9F"/>
          </w:tcPr>
          <w:p w14:paraId="3EF4D85F" w14:textId="77777777" w:rsidR="00A068E2" w:rsidRPr="007E7355" w:rsidRDefault="00A068E2" w:rsidP="00A068E2">
            <w:pPr>
              <w:pStyle w:val="TableParagraph"/>
              <w:spacing w:before="40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862" w:type="dxa"/>
            <w:shd w:val="clear" w:color="auto" w:fill="FFEB9F"/>
          </w:tcPr>
          <w:p w14:paraId="521D8DAD" w14:textId="77777777" w:rsidR="00A068E2" w:rsidRPr="007E7355" w:rsidRDefault="00A068E2" w:rsidP="00A068E2">
            <w:pPr>
              <w:pStyle w:val="TableParagraph"/>
              <w:spacing w:before="40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055" w:type="dxa"/>
            <w:shd w:val="clear" w:color="auto" w:fill="FFEB9F"/>
          </w:tcPr>
          <w:p w14:paraId="52D10588" w14:textId="77777777" w:rsidR="00A068E2" w:rsidRPr="007E7355" w:rsidRDefault="00A068E2" w:rsidP="00A068E2">
            <w:pPr>
              <w:pStyle w:val="TableParagraph"/>
              <w:spacing w:before="40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2268" w:type="dxa"/>
            <w:shd w:val="clear" w:color="auto" w:fill="FFEB9F"/>
          </w:tcPr>
          <w:p w14:paraId="37CE0A86" w14:textId="77777777" w:rsidR="00A068E2" w:rsidRPr="007E7355" w:rsidRDefault="00A068E2" w:rsidP="00A068E2">
            <w:pPr>
              <w:pStyle w:val="TableParagraph"/>
              <w:spacing w:before="40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6A2636" w:rsidRPr="007E7355" w14:paraId="24508083" w14:textId="77777777" w:rsidTr="00727AA3">
        <w:trPr>
          <w:trHeight w:val="308"/>
        </w:trPr>
        <w:tc>
          <w:tcPr>
            <w:tcW w:w="5832" w:type="dxa"/>
            <w:tcBorders>
              <w:bottom w:val="nil"/>
            </w:tcBorders>
          </w:tcPr>
          <w:p w14:paraId="3B5429DB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83" w:type="dxa"/>
            <w:vMerge w:val="restart"/>
            <w:shd w:val="clear" w:color="auto" w:fill="FFF1CC"/>
          </w:tcPr>
          <w:p w14:paraId="3281176E" w14:textId="5900EB11" w:rsidR="006A2636" w:rsidRPr="007E7355" w:rsidRDefault="00765281" w:rsidP="00A068E2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A2636" w:rsidRPr="007E7355">
              <w:rPr>
                <w:rFonts w:ascii="Hurme Geometric Sans 1" w:hAnsi="Hurme Geometric Sans 1"/>
              </w:rPr>
              <w:t>doktora</w:t>
            </w:r>
            <w:proofErr w:type="spellEnd"/>
          </w:p>
          <w:p w14:paraId="1D6CA1AB" w14:textId="77777777" w:rsidR="006A2636" w:rsidRPr="007E7355" w:rsidRDefault="006A2636" w:rsidP="00A068E2">
            <w:pPr>
              <w:pStyle w:val="TableParagraph"/>
              <w:spacing w:line="21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B82D444" w14:textId="77777777" w:rsidR="006A2636" w:rsidRPr="007E7355" w:rsidRDefault="006A2636" w:rsidP="00A068E2">
            <w:pPr>
              <w:pStyle w:val="TableParagraph"/>
              <w:spacing w:line="21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ktor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rası</w:t>
            </w:r>
            <w:proofErr w:type="spellEnd"/>
          </w:p>
          <w:p w14:paraId="151628EB" w14:textId="77777777" w:rsidR="006A2636" w:rsidRPr="007E7355" w:rsidRDefault="006A2636" w:rsidP="00A068E2">
            <w:pPr>
              <w:pStyle w:val="TableParagraph"/>
              <w:spacing w:line="21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mkanları</w:t>
            </w:r>
            <w:proofErr w:type="spellEnd"/>
          </w:p>
          <w:p w14:paraId="26D67C52" w14:textId="0E2C8EB9" w:rsidR="006A2636" w:rsidRPr="007E7355" w:rsidRDefault="006A2636" w:rsidP="00A068E2">
            <w:pPr>
              <w:pStyle w:val="TableParagraph"/>
              <w:spacing w:before="16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4" w:type="dxa"/>
            <w:vMerge w:val="restart"/>
            <w:shd w:val="clear" w:color="auto" w:fill="FFE499"/>
          </w:tcPr>
          <w:p w14:paraId="723F73BE" w14:textId="1C714298" w:rsidR="006A2636" w:rsidRPr="007E7355" w:rsidRDefault="00765281" w:rsidP="00A068E2">
            <w:pPr>
              <w:pStyle w:val="TableParagraph"/>
              <w:spacing w:before="3"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A2636"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07482C4C" w14:textId="77777777" w:rsidR="006A2636" w:rsidRPr="007E7355" w:rsidRDefault="006A2636" w:rsidP="00A068E2">
            <w:pPr>
              <w:pStyle w:val="TableParagraph"/>
              <w:spacing w:before="3"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hedefleri</w:t>
            </w:r>
            <w:proofErr w:type="spellEnd"/>
          </w:p>
          <w:p w14:paraId="76D82537" w14:textId="77777777" w:rsidR="006A2636" w:rsidRPr="007E7355" w:rsidRDefault="006A2636" w:rsidP="00A068E2">
            <w:pPr>
              <w:pStyle w:val="TableParagraph"/>
              <w:spacing w:before="3" w:line="252" w:lineRule="auto"/>
              <w:ind w:left="107" w:right="29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trateji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4C4001">
              <w:rPr>
                <w:rFonts w:ascii="Hurme Geometric Sans 1" w:hAnsi="Hurme Geometric Sans 1"/>
              </w:rPr>
              <w:t>uyumlu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doktora</w:t>
            </w:r>
            <w:proofErr w:type="spellEnd"/>
          </w:p>
          <w:p w14:paraId="5D18A55E" w14:textId="77777777" w:rsidR="006A2636" w:rsidRPr="007E7355" w:rsidRDefault="006A2636" w:rsidP="00A068E2">
            <w:pPr>
              <w:pStyle w:val="TableParagraph"/>
              <w:spacing w:line="21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58CE0B1" w14:textId="77777777" w:rsidR="006A2636" w:rsidRPr="007E7355" w:rsidRDefault="006A2636" w:rsidP="00A068E2">
            <w:pPr>
              <w:pStyle w:val="TableParagraph"/>
              <w:spacing w:line="21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ktor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rası</w:t>
            </w:r>
            <w:proofErr w:type="spellEnd"/>
          </w:p>
          <w:p w14:paraId="58949C19" w14:textId="77777777" w:rsidR="006A2636" w:rsidRPr="007E7355" w:rsidRDefault="006A2636" w:rsidP="00A068E2">
            <w:pPr>
              <w:pStyle w:val="TableParagraph"/>
              <w:spacing w:line="21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mkanlar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  <w:p w14:paraId="583554F4" w14:textId="77777777" w:rsidR="006A2636" w:rsidRPr="007E7355" w:rsidRDefault="006A2636" w:rsidP="00A068E2">
            <w:pPr>
              <w:pStyle w:val="TableParagraph"/>
              <w:spacing w:before="16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lamalar</w:t>
            </w:r>
            <w:proofErr w:type="spellEnd"/>
          </w:p>
          <w:p w14:paraId="0D6C0D64" w14:textId="110907BC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62" w:type="dxa"/>
            <w:vMerge w:val="restart"/>
            <w:shd w:val="clear" w:color="auto" w:fill="FFD966"/>
          </w:tcPr>
          <w:p w14:paraId="63721862" w14:textId="1C6FA3AA" w:rsidR="006A2636" w:rsidRPr="007E7355" w:rsidRDefault="00765281" w:rsidP="00A068E2">
            <w:pPr>
              <w:pStyle w:val="TableParagraph"/>
              <w:spacing w:before="40"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</w:p>
          <w:p w14:paraId="2B1E6303" w14:textId="77777777" w:rsidR="006A2636" w:rsidRPr="007E7355" w:rsidRDefault="006A2636" w:rsidP="00A068E2">
            <w:pPr>
              <w:pStyle w:val="TableParagraph"/>
              <w:spacing w:before="3"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47C923C9" w14:textId="77777777" w:rsidR="006A2636" w:rsidRPr="007E7355" w:rsidRDefault="006A2636" w:rsidP="00A068E2">
            <w:pPr>
              <w:pStyle w:val="TableParagraph"/>
              <w:spacing w:before="3"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s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0A6EAA9E" w14:textId="77777777" w:rsidR="006A2636" w:rsidRPr="007E7355" w:rsidRDefault="006A2636" w:rsidP="00A068E2">
            <w:pPr>
              <w:pStyle w:val="TableParagraph"/>
              <w:spacing w:before="3" w:line="252" w:lineRule="auto"/>
              <w:ind w:left="107" w:right="56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def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stratejileri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ile</w:t>
            </w:r>
          </w:p>
          <w:p w14:paraId="529425A5" w14:textId="77777777" w:rsidR="006A2636" w:rsidRPr="007E7355" w:rsidRDefault="006A2636" w:rsidP="00A068E2">
            <w:pPr>
              <w:pStyle w:val="TableParagraph"/>
              <w:spacing w:line="21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8751844" w14:textId="77777777" w:rsidR="006A2636" w:rsidRPr="007E7355" w:rsidRDefault="006A2636" w:rsidP="00A068E2">
            <w:pPr>
              <w:pStyle w:val="TableParagraph"/>
              <w:spacing w:line="21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stekleyen</w:t>
            </w:r>
            <w:proofErr w:type="spellEnd"/>
          </w:p>
          <w:p w14:paraId="5F309CB4" w14:textId="77777777" w:rsidR="006A2636" w:rsidRPr="007E7355" w:rsidRDefault="006A2636" w:rsidP="00A068E2">
            <w:pPr>
              <w:pStyle w:val="TableParagraph"/>
              <w:spacing w:line="21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ktora</w:t>
            </w:r>
            <w:proofErr w:type="spellEnd"/>
          </w:p>
          <w:p w14:paraId="66F8817A" w14:textId="77777777" w:rsidR="006A2636" w:rsidRPr="007E7355" w:rsidRDefault="006A2636" w:rsidP="00A068E2">
            <w:pPr>
              <w:pStyle w:val="TableParagraph"/>
              <w:spacing w:before="16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68C0839" w14:textId="77777777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ktor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rası</w:t>
            </w:r>
            <w:proofErr w:type="spellEnd"/>
          </w:p>
          <w:p w14:paraId="252469EB" w14:textId="77777777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mkanlar</w:t>
            </w:r>
            <w:proofErr w:type="spellEnd"/>
          </w:p>
          <w:p w14:paraId="054A6044" w14:textId="010035D7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55" w:type="dxa"/>
            <w:vMerge w:val="restart"/>
            <w:shd w:val="clear" w:color="auto" w:fill="FFC102"/>
          </w:tcPr>
          <w:p w14:paraId="38C6D730" w14:textId="6E0B7127" w:rsidR="006A2636" w:rsidRPr="007E7355" w:rsidRDefault="00765281" w:rsidP="00A068E2">
            <w:pPr>
              <w:pStyle w:val="TableParagraph"/>
              <w:spacing w:before="43" w:line="24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6A263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A2636" w:rsidRPr="007E7355">
              <w:rPr>
                <w:rFonts w:ascii="Hurme Geometric Sans 1" w:hAnsi="Hurme Geometric Sans 1"/>
              </w:rPr>
              <w:t>doktora</w:t>
            </w:r>
            <w:proofErr w:type="spellEnd"/>
          </w:p>
          <w:p w14:paraId="3F3A277A" w14:textId="77777777" w:rsidR="006A2636" w:rsidRPr="007E7355" w:rsidRDefault="006A2636" w:rsidP="00A068E2">
            <w:pPr>
              <w:pStyle w:val="TableParagraph"/>
              <w:spacing w:before="3" w:line="24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5094166" w14:textId="77777777" w:rsidR="006A2636" w:rsidRPr="007E7355" w:rsidRDefault="006A2636" w:rsidP="00A068E2">
            <w:pPr>
              <w:pStyle w:val="TableParagraph"/>
              <w:spacing w:before="3" w:line="24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ktor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rası</w:t>
            </w:r>
            <w:proofErr w:type="spellEnd"/>
          </w:p>
          <w:p w14:paraId="3F1EA3DF" w14:textId="77777777" w:rsidR="006A2636" w:rsidRPr="007E7355" w:rsidRDefault="006A2636" w:rsidP="00A068E2">
            <w:pPr>
              <w:pStyle w:val="TableParagraph"/>
              <w:spacing w:before="3" w:line="252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4C4001">
              <w:rPr>
                <w:rFonts w:ascii="Hurme Geometric Sans 1" w:hAnsi="Hurme Geometric Sans 1"/>
              </w:rPr>
              <w:t>imkanlarının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çıktıları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üzen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</w:p>
          <w:p w14:paraId="1581763C" w14:textId="77777777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15BC741" w14:textId="22A19592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68" w:type="dxa"/>
            <w:vMerge w:val="restart"/>
            <w:shd w:val="clear" w:color="auto" w:fill="EDAF00"/>
          </w:tcPr>
          <w:p w14:paraId="12A68D40" w14:textId="77777777" w:rsidR="006A2636" w:rsidRPr="007E7355" w:rsidRDefault="006A2636" w:rsidP="00A068E2">
            <w:pPr>
              <w:pStyle w:val="TableParagraph"/>
              <w:spacing w:before="43" w:line="24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1A8591D1" w14:textId="77777777" w:rsidR="006A2636" w:rsidRPr="007E7355" w:rsidRDefault="006A2636" w:rsidP="00A068E2">
            <w:pPr>
              <w:pStyle w:val="TableParagraph"/>
              <w:spacing w:before="3" w:line="24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1137AFEF" w14:textId="77777777" w:rsidR="006A2636" w:rsidRPr="007E7355" w:rsidRDefault="006A2636" w:rsidP="00A068E2">
            <w:pPr>
              <w:pStyle w:val="TableParagraph"/>
              <w:spacing w:before="3" w:line="24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0650F5C" w14:textId="7D9209D2" w:rsidR="006A2636" w:rsidRPr="007E7355" w:rsidRDefault="006A2636" w:rsidP="00A068E2">
            <w:pPr>
              <w:pStyle w:val="TableParagraph"/>
              <w:spacing w:before="3" w:line="252" w:lineRule="auto"/>
              <w:ind w:left="108" w:right="59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36558">
              <w:rPr>
                <w:rFonts w:ascii="Hurme Geometric Sans 1" w:hAnsi="Hurme Geometric Sans 1"/>
              </w:rPr>
              <w:t>gösterilebil</w:t>
            </w:r>
            <w:r w:rsidRPr="00A36558">
              <w:rPr>
                <w:rFonts w:ascii="Hurme Geometric Sans 1" w:hAnsi="Hurme Geometric Sans 1"/>
              </w:rPr>
              <w:t>r</w:t>
            </w:r>
            <w:proofErr w:type="spellEnd"/>
          </w:p>
          <w:p w14:paraId="600B045A" w14:textId="77777777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08F7C516" w14:textId="21B2D8EC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6A2636" w:rsidRPr="007E7355" w14:paraId="0DA3026A" w14:textId="77777777" w:rsidTr="00727AA3">
        <w:trPr>
          <w:trHeight w:val="268"/>
        </w:trPr>
        <w:tc>
          <w:tcPr>
            <w:tcW w:w="5832" w:type="dxa"/>
            <w:tcBorders>
              <w:top w:val="nil"/>
              <w:bottom w:val="nil"/>
            </w:tcBorders>
          </w:tcPr>
          <w:p w14:paraId="3F5ED8D0" w14:textId="77777777" w:rsidR="006A2636" w:rsidRPr="00BA5C06" w:rsidRDefault="006A2636" w:rsidP="00911361">
            <w:pPr>
              <w:pStyle w:val="TableParagraph"/>
              <w:spacing w:before="3" w:line="245" w:lineRule="exact"/>
              <w:ind w:left="107" w:right="133"/>
              <w:jc w:val="both"/>
              <w:rPr>
                <w:rFonts w:ascii="Hurme Geometric Sans 1" w:hAnsi="Hurme Geometric Sans 1"/>
                <w:b/>
              </w:rPr>
            </w:pPr>
            <w:r w:rsidRPr="00BA5C06">
              <w:rPr>
                <w:rFonts w:ascii="Hurme Geometric Sans 1" w:hAnsi="Hurme Geometric Sans 1"/>
                <w:b/>
                <w:u w:val="single"/>
              </w:rPr>
              <w:t xml:space="preserve">C.1.3. </w:t>
            </w:r>
            <w:proofErr w:type="spellStart"/>
            <w:r w:rsidRPr="00BA5C06">
              <w:rPr>
                <w:rFonts w:ascii="Hurme Geometric Sans 1" w:hAnsi="Hurme Geometric Sans 1"/>
                <w:b/>
                <w:u w:val="single"/>
              </w:rPr>
              <w:t>Doktora</w:t>
            </w:r>
            <w:proofErr w:type="spellEnd"/>
            <w:r w:rsidRPr="00BA5C0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  <w:b/>
                <w:u w:val="single"/>
              </w:rPr>
              <w:t>programları</w:t>
            </w:r>
            <w:proofErr w:type="spellEnd"/>
            <w:r w:rsidRPr="00BA5C0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BA5C0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  <w:b/>
                <w:u w:val="single"/>
              </w:rPr>
              <w:t>doktora</w:t>
            </w:r>
            <w:proofErr w:type="spellEnd"/>
            <w:r w:rsidRPr="00BA5C0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  <w:b/>
                <w:u w:val="single"/>
              </w:rPr>
              <w:t>sonrası</w:t>
            </w:r>
            <w:proofErr w:type="spellEnd"/>
            <w:r w:rsidRPr="00BA5C0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  <w:b/>
                <w:u w:val="single"/>
              </w:rPr>
              <w:t>imkanlar</w:t>
            </w:r>
            <w:proofErr w:type="spellEnd"/>
          </w:p>
        </w:tc>
        <w:tc>
          <w:tcPr>
            <w:tcW w:w="2083" w:type="dxa"/>
            <w:vMerge/>
            <w:shd w:val="clear" w:color="auto" w:fill="FFF1CC"/>
          </w:tcPr>
          <w:p w14:paraId="34B07862" w14:textId="78BAD4C2" w:rsidR="006A2636" w:rsidRPr="007E7355" w:rsidRDefault="006A2636" w:rsidP="00A068E2">
            <w:pPr>
              <w:pStyle w:val="TableParagraph"/>
              <w:spacing w:before="16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4" w:type="dxa"/>
            <w:vMerge/>
            <w:shd w:val="clear" w:color="auto" w:fill="FFE499"/>
          </w:tcPr>
          <w:p w14:paraId="710712C1" w14:textId="784ADEBD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37675712" w14:textId="74FB301F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vMerge/>
            <w:shd w:val="clear" w:color="auto" w:fill="FFC102"/>
          </w:tcPr>
          <w:p w14:paraId="1284292E" w14:textId="3468EFDE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shd w:val="clear" w:color="auto" w:fill="EDAF00"/>
          </w:tcPr>
          <w:p w14:paraId="732C82CE" w14:textId="5809FFC8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6A2636" w:rsidRPr="007E7355" w14:paraId="5AA2129A" w14:textId="77777777" w:rsidTr="00727AA3">
        <w:trPr>
          <w:trHeight w:val="268"/>
        </w:trPr>
        <w:tc>
          <w:tcPr>
            <w:tcW w:w="5832" w:type="dxa"/>
            <w:tcBorders>
              <w:top w:val="nil"/>
              <w:bottom w:val="nil"/>
            </w:tcBorders>
          </w:tcPr>
          <w:p w14:paraId="41A04D70" w14:textId="77777777" w:rsidR="006A2636" w:rsidRPr="00BA5C06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083" w:type="dxa"/>
            <w:vMerge/>
            <w:shd w:val="clear" w:color="auto" w:fill="FFF1CC"/>
          </w:tcPr>
          <w:p w14:paraId="3DC78C9E" w14:textId="54734CC5" w:rsidR="006A2636" w:rsidRPr="007E7355" w:rsidRDefault="006A2636" w:rsidP="00A068E2">
            <w:pPr>
              <w:pStyle w:val="TableParagraph"/>
              <w:spacing w:before="16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4" w:type="dxa"/>
            <w:vMerge/>
            <w:shd w:val="clear" w:color="auto" w:fill="FFE499"/>
          </w:tcPr>
          <w:p w14:paraId="2B6A5574" w14:textId="20EFD75B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295D04A1" w14:textId="65B2BD7E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vMerge/>
            <w:shd w:val="clear" w:color="auto" w:fill="FFC102"/>
          </w:tcPr>
          <w:p w14:paraId="708764E2" w14:textId="4A848E89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shd w:val="clear" w:color="auto" w:fill="EDAF00"/>
          </w:tcPr>
          <w:p w14:paraId="15362E7C" w14:textId="46B8F6C5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6A2636" w:rsidRPr="007E7355" w14:paraId="54837884" w14:textId="77777777" w:rsidTr="00727AA3">
        <w:trPr>
          <w:trHeight w:val="582"/>
        </w:trPr>
        <w:tc>
          <w:tcPr>
            <w:tcW w:w="5832" w:type="dxa"/>
            <w:vMerge w:val="restart"/>
            <w:tcBorders>
              <w:top w:val="nil"/>
            </w:tcBorders>
          </w:tcPr>
          <w:p w14:paraId="16B089B2" w14:textId="28F9FFB5" w:rsidR="006A2636" w:rsidRPr="00BA5C06" w:rsidRDefault="006A2636" w:rsidP="00CB760A">
            <w:pPr>
              <w:pStyle w:val="TableParagraph"/>
              <w:spacing w:before="9" w:line="239" w:lineRule="exact"/>
              <w:ind w:left="107" w:right="127"/>
              <w:jc w:val="both"/>
              <w:rPr>
                <w:rFonts w:ascii="Hurme Geometric Sans 1" w:hAnsi="Hurme Geometric Sans 1"/>
              </w:rPr>
            </w:pPr>
            <w:proofErr w:type="spellStart"/>
            <w:r w:rsidRPr="00BA5C06">
              <w:rPr>
                <w:rFonts w:ascii="Hurme Geometric Sans 1" w:hAnsi="Hurme Geometric Sans 1"/>
              </w:rPr>
              <w:t>Doktora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programlarının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başvuru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süreçleri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A5C06">
              <w:rPr>
                <w:rFonts w:ascii="Hurme Geometric Sans 1" w:hAnsi="Hurme Geometric Sans 1"/>
              </w:rPr>
              <w:t>kayıtlı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öğrencileri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ve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mezun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sayıları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BA5C06">
              <w:rPr>
                <w:rFonts w:ascii="Hurme Geometric Sans 1" w:hAnsi="Hurme Geometric Sans 1"/>
              </w:rPr>
              <w:t>gelişme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eğilimleri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izlenmektedir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765281">
              <w:rPr>
                <w:rFonts w:ascii="Hurme Geometric Sans 1" w:hAnsi="Hurme Geometric Sans 1"/>
              </w:rPr>
              <w:t>Yüksekokulda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doktora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sonrası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(post-doc) </w:t>
            </w:r>
            <w:proofErr w:type="spellStart"/>
            <w:r w:rsidRPr="00BA5C06">
              <w:rPr>
                <w:rFonts w:ascii="Hurme Geometric Sans 1" w:hAnsi="Hurme Geometric Sans 1"/>
              </w:rPr>
              <w:t>imkanlar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bulunmaktadır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ve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1AFE">
              <w:rPr>
                <w:rFonts w:ascii="Hurme Geometric Sans 1" w:hAnsi="Hurme Geometric Sans 1"/>
              </w:rPr>
              <w:t>yüksekokulun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kendi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mezunlarını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işe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alma (inbreeding) </w:t>
            </w:r>
            <w:proofErr w:type="spellStart"/>
            <w:r w:rsidRPr="00BA5C06">
              <w:rPr>
                <w:rFonts w:ascii="Hurme Geometric Sans 1" w:hAnsi="Hurme Geometric Sans 1"/>
              </w:rPr>
              <w:t>politikası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açıktır.</w:t>
            </w:r>
          </w:p>
        </w:tc>
        <w:tc>
          <w:tcPr>
            <w:tcW w:w="2083" w:type="dxa"/>
            <w:vMerge/>
            <w:tcBorders>
              <w:bottom w:val="nil"/>
            </w:tcBorders>
            <w:shd w:val="clear" w:color="auto" w:fill="FFF1CC"/>
          </w:tcPr>
          <w:p w14:paraId="2E85DA8F" w14:textId="41E86120" w:rsidR="006A2636" w:rsidRPr="007E7355" w:rsidRDefault="006A2636" w:rsidP="00A068E2">
            <w:pPr>
              <w:pStyle w:val="TableParagraph"/>
              <w:spacing w:before="16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4" w:type="dxa"/>
            <w:vMerge/>
            <w:shd w:val="clear" w:color="auto" w:fill="FFE499"/>
          </w:tcPr>
          <w:p w14:paraId="601E7AFC" w14:textId="2CB58127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0C6109FD" w14:textId="4BAED866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vMerge/>
            <w:shd w:val="clear" w:color="auto" w:fill="FFC102"/>
          </w:tcPr>
          <w:p w14:paraId="01C8ECBB" w14:textId="7822B06A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shd w:val="clear" w:color="auto" w:fill="EDAF00"/>
          </w:tcPr>
          <w:p w14:paraId="142E6FCB" w14:textId="000B85C7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6A2636" w:rsidRPr="007E7355" w14:paraId="517F500A" w14:textId="77777777" w:rsidTr="00727AA3">
        <w:trPr>
          <w:trHeight w:val="268"/>
        </w:trPr>
        <w:tc>
          <w:tcPr>
            <w:tcW w:w="5832" w:type="dxa"/>
            <w:vMerge/>
          </w:tcPr>
          <w:p w14:paraId="52B35285" w14:textId="0C2B755A" w:rsidR="006A2636" w:rsidRPr="007E7355" w:rsidRDefault="006A2636" w:rsidP="00EE1ECE">
            <w:pPr>
              <w:pStyle w:val="TableParagraph"/>
              <w:spacing w:before="9" w:line="23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3" w:type="dxa"/>
            <w:tcBorders>
              <w:top w:val="nil"/>
              <w:bottom w:val="nil"/>
            </w:tcBorders>
            <w:shd w:val="clear" w:color="auto" w:fill="FFF1CC"/>
          </w:tcPr>
          <w:p w14:paraId="447187BE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44" w:type="dxa"/>
            <w:vMerge/>
            <w:shd w:val="clear" w:color="auto" w:fill="FFE499"/>
          </w:tcPr>
          <w:p w14:paraId="52714C2E" w14:textId="3FC796FD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5F84577A" w14:textId="78E5D859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vMerge/>
            <w:shd w:val="clear" w:color="auto" w:fill="FFC102"/>
          </w:tcPr>
          <w:p w14:paraId="731CCA32" w14:textId="5E0EB7F3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shd w:val="clear" w:color="auto" w:fill="EDAF00"/>
          </w:tcPr>
          <w:p w14:paraId="3285C911" w14:textId="71EB1BC6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6A2636" w:rsidRPr="007E7355" w14:paraId="735F046A" w14:textId="77777777" w:rsidTr="00727AA3">
        <w:trPr>
          <w:trHeight w:val="268"/>
        </w:trPr>
        <w:tc>
          <w:tcPr>
            <w:tcW w:w="5832" w:type="dxa"/>
            <w:vMerge/>
          </w:tcPr>
          <w:p w14:paraId="1C2E78AF" w14:textId="504D1FBB" w:rsidR="006A2636" w:rsidRPr="007E7355" w:rsidRDefault="006A2636" w:rsidP="00EE1ECE">
            <w:pPr>
              <w:pStyle w:val="TableParagraph"/>
              <w:spacing w:before="9" w:line="23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3" w:type="dxa"/>
            <w:tcBorders>
              <w:top w:val="nil"/>
              <w:bottom w:val="nil"/>
            </w:tcBorders>
            <w:shd w:val="clear" w:color="auto" w:fill="FFF1CC"/>
          </w:tcPr>
          <w:p w14:paraId="3DD89E60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44" w:type="dxa"/>
            <w:vMerge/>
            <w:shd w:val="clear" w:color="auto" w:fill="FFE499"/>
          </w:tcPr>
          <w:p w14:paraId="3A40A9AF" w14:textId="10310C5F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5DBA6C20" w14:textId="26838CF1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vMerge/>
            <w:tcBorders>
              <w:bottom w:val="nil"/>
            </w:tcBorders>
            <w:shd w:val="clear" w:color="auto" w:fill="FFC102"/>
          </w:tcPr>
          <w:p w14:paraId="53D2E163" w14:textId="0D47EDEC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bottom w:val="nil"/>
            </w:tcBorders>
            <w:shd w:val="clear" w:color="auto" w:fill="EDAF00"/>
          </w:tcPr>
          <w:p w14:paraId="5C1D8408" w14:textId="068C45C4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6A2636" w:rsidRPr="007E7355" w14:paraId="37DA9E38" w14:textId="77777777" w:rsidTr="00727AA3">
        <w:trPr>
          <w:trHeight w:val="511"/>
        </w:trPr>
        <w:tc>
          <w:tcPr>
            <w:tcW w:w="5832" w:type="dxa"/>
            <w:vMerge/>
            <w:tcBorders>
              <w:bottom w:val="nil"/>
            </w:tcBorders>
          </w:tcPr>
          <w:p w14:paraId="1F394AB9" w14:textId="457FDC91" w:rsidR="006A2636" w:rsidRPr="007E7355" w:rsidRDefault="006A2636" w:rsidP="00EE1ECE">
            <w:pPr>
              <w:pStyle w:val="TableParagraph"/>
              <w:spacing w:before="9" w:line="23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3" w:type="dxa"/>
            <w:tcBorders>
              <w:top w:val="nil"/>
              <w:bottom w:val="nil"/>
            </w:tcBorders>
            <w:shd w:val="clear" w:color="auto" w:fill="FFF1CC"/>
          </w:tcPr>
          <w:p w14:paraId="73F46A8E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4" w:type="dxa"/>
            <w:vMerge/>
            <w:shd w:val="clear" w:color="auto" w:fill="FFE499"/>
          </w:tcPr>
          <w:p w14:paraId="1CA066C1" w14:textId="6ACA270F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2A16D49F" w14:textId="248F3E76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tcBorders>
              <w:top w:val="nil"/>
              <w:bottom w:val="nil"/>
            </w:tcBorders>
            <w:shd w:val="clear" w:color="auto" w:fill="FFC102"/>
          </w:tcPr>
          <w:p w14:paraId="48E7A2EA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EDAF00"/>
          </w:tcPr>
          <w:p w14:paraId="7961CBF6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6A2636" w:rsidRPr="007E7355" w14:paraId="7E9DAFD7" w14:textId="77777777" w:rsidTr="00727AA3">
        <w:trPr>
          <w:trHeight w:val="268"/>
        </w:trPr>
        <w:tc>
          <w:tcPr>
            <w:tcW w:w="5832" w:type="dxa"/>
            <w:tcBorders>
              <w:top w:val="nil"/>
              <w:bottom w:val="nil"/>
            </w:tcBorders>
          </w:tcPr>
          <w:p w14:paraId="58F49BF1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083" w:type="dxa"/>
            <w:tcBorders>
              <w:top w:val="nil"/>
              <w:bottom w:val="nil"/>
            </w:tcBorders>
            <w:shd w:val="clear" w:color="auto" w:fill="FFF1CC"/>
          </w:tcPr>
          <w:p w14:paraId="3B0F3EF9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44" w:type="dxa"/>
            <w:vMerge/>
            <w:tcBorders>
              <w:bottom w:val="nil"/>
            </w:tcBorders>
            <w:shd w:val="clear" w:color="auto" w:fill="FFE499"/>
          </w:tcPr>
          <w:p w14:paraId="52EFA8CD" w14:textId="699441A4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4F2BB237" w14:textId="5A3DC23F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tcBorders>
              <w:top w:val="nil"/>
              <w:bottom w:val="nil"/>
            </w:tcBorders>
            <w:shd w:val="clear" w:color="auto" w:fill="FFC102"/>
          </w:tcPr>
          <w:p w14:paraId="5A60B77A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EDAF00"/>
          </w:tcPr>
          <w:p w14:paraId="4B6BB8CF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6A2636" w:rsidRPr="007E7355" w14:paraId="66CC22AB" w14:textId="77777777" w:rsidTr="00727AA3">
        <w:trPr>
          <w:trHeight w:val="268"/>
        </w:trPr>
        <w:tc>
          <w:tcPr>
            <w:tcW w:w="5832" w:type="dxa"/>
            <w:tcBorders>
              <w:top w:val="nil"/>
              <w:bottom w:val="nil"/>
            </w:tcBorders>
          </w:tcPr>
          <w:p w14:paraId="026FD8B9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083" w:type="dxa"/>
            <w:tcBorders>
              <w:top w:val="nil"/>
              <w:bottom w:val="nil"/>
            </w:tcBorders>
            <w:shd w:val="clear" w:color="auto" w:fill="FFF1CC"/>
          </w:tcPr>
          <w:p w14:paraId="17D9F060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  <w:shd w:val="clear" w:color="auto" w:fill="FFE499"/>
          </w:tcPr>
          <w:p w14:paraId="1EE74B13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2A37EB39" w14:textId="74766767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tcBorders>
              <w:top w:val="nil"/>
              <w:bottom w:val="nil"/>
            </w:tcBorders>
            <w:shd w:val="clear" w:color="auto" w:fill="FFC102"/>
          </w:tcPr>
          <w:p w14:paraId="3E47C2F2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EDAF00"/>
          </w:tcPr>
          <w:p w14:paraId="620EA490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6A2636" w:rsidRPr="007E7355" w14:paraId="454896AE" w14:textId="77777777" w:rsidTr="00727AA3">
        <w:trPr>
          <w:trHeight w:val="431"/>
        </w:trPr>
        <w:tc>
          <w:tcPr>
            <w:tcW w:w="5832" w:type="dxa"/>
            <w:tcBorders>
              <w:top w:val="nil"/>
              <w:bottom w:val="nil"/>
            </w:tcBorders>
          </w:tcPr>
          <w:p w14:paraId="405AEBB6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83" w:type="dxa"/>
            <w:tcBorders>
              <w:top w:val="nil"/>
            </w:tcBorders>
            <w:shd w:val="clear" w:color="auto" w:fill="FFF1CC"/>
          </w:tcPr>
          <w:p w14:paraId="7B118D0A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4" w:type="dxa"/>
            <w:tcBorders>
              <w:top w:val="nil"/>
            </w:tcBorders>
            <w:shd w:val="clear" w:color="auto" w:fill="FFE499"/>
          </w:tcPr>
          <w:p w14:paraId="6B5CB65C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5ECCDFD5" w14:textId="41693574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tcBorders>
              <w:top w:val="nil"/>
            </w:tcBorders>
            <w:shd w:val="clear" w:color="auto" w:fill="FFC102"/>
          </w:tcPr>
          <w:p w14:paraId="74B3C452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tcBorders>
              <w:top w:val="nil"/>
            </w:tcBorders>
            <w:shd w:val="clear" w:color="auto" w:fill="EDAF00"/>
          </w:tcPr>
          <w:p w14:paraId="2F7F64BE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068E2" w:rsidRPr="007E7355" w14:paraId="04F94916" w14:textId="77777777" w:rsidTr="00727AA3">
        <w:trPr>
          <w:trHeight w:val="3018"/>
        </w:trPr>
        <w:tc>
          <w:tcPr>
            <w:tcW w:w="5832" w:type="dxa"/>
            <w:tcBorders>
              <w:top w:val="nil"/>
            </w:tcBorders>
          </w:tcPr>
          <w:p w14:paraId="0CC959E5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212" w:type="dxa"/>
            <w:gridSpan w:val="5"/>
            <w:shd w:val="clear" w:color="auto" w:fill="FFEB9F"/>
          </w:tcPr>
          <w:p w14:paraId="238A6103" w14:textId="77777777" w:rsidR="00A068E2" w:rsidRPr="007E7355" w:rsidRDefault="00A068E2" w:rsidP="00A068E2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0EB87A1F" w14:textId="77777777" w:rsidR="00A068E2" w:rsidRPr="007E7355" w:rsidRDefault="00A068E2" w:rsidP="00A068E2">
            <w:pPr>
              <w:pStyle w:val="TableParagraph"/>
              <w:spacing w:before="1"/>
              <w:ind w:left="27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5631BC6B" w14:textId="77777777" w:rsidR="00A068E2" w:rsidRPr="004C4001" w:rsidRDefault="00A068E2" w:rsidP="006D6B25">
            <w:pPr>
              <w:pStyle w:val="TableParagraph"/>
              <w:numPr>
                <w:ilvl w:val="0"/>
                <w:numId w:val="11"/>
              </w:numPr>
              <w:tabs>
                <w:tab w:val="left" w:pos="1034"/>
                <w:tab w:val="left" w:pos="1035"/>
              </w:tabs>
              <w:spacing w:before="38"/>
              <w:ind w:right="21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kto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rogram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kto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onras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mkanla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D1647D0" w14:textId="77777777" w:rsidR="00A068E2" w:rsidRPr="004C4001" w:rsidRDefault="00A068E2" w:rsidP="006D6B25">
            <w:pPr>
              <w:pStyle w:val="TableParagraph"/>
              <w:numPr>
                <w:ilvl w:val="0"/>
                <w:numId w:val="11"/>
              </w:numPr>
              <w:tabs>
                <w:tab w:val="left" w:pos="1034"/>
                <w:tab w:val="left" w:pos="1035"/>
              </w:tabs>
              <w:spacing w:before="11" w:line="252" w:lineRule="auto"/>
              <w:ind w:right="216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4C4001">
              <w:rPr>
                <w:rFonts w:ascii="Hurme Geometric Sans 1" w:hAnsi="Hurme Geometric Sans 1"/>
                <w:i/>
                <w:sz w:val="20"/>
              </w:rPr>
              <w:t xml:space="preserve">Bu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rogram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mkanlarda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rarlana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>/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araştırmac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ayı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bunlar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birimler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ör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ağılımı</w:t>
            </w:r>
            <w:proofErr w:type="spellEnd"/>
          </w:p>
          <w:p w14:paraId="6ACDC276" w14:textId="77777777" w:rsidR="00A068E2" w:rsidRPr="004C4001" w:rsidRDefault="00A068E2" w:rsidP="006D6B25">
            <w:pPr>
              <w:pStyle w:val="TableParagraph"/>
              <w:numPr>
                <w:ilvl w:val="0"/>
                <w:numId w:val="11"/>
              </w:numPr>
              <w:tabs>
                <w:tab w:val="left" w:pos="1034"/>
                <w:tab w:val="left" w:pos="1035"/>
              </w:tabs>
              <w:spacing w:line="268" w:lineRule="exact"/>
              <w:ind w:right="21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kto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rogram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kto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onras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mkanla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72AA2924" w14:textId="7FA66E73" w:rsidR="00A068E2" w:rsidRPr="007E7355" w:rsidRDefault="00A068E2" w:rsidP="00687745">
            <w:pPr>
              <w:pStyle w:val="TableParagraph"/>
              <w:numPr>
                <w:ilvl w:val="0"/>
                <w:numId w:val="11"/>
              </w:numPr>
              <w:tabs>
                <w:tab w:val="left" w:pos="1034"/>
                <w:tab w:val="left" w:pos="1035"/>
              </w:tabs>
              <w:spacing w:before="11" w:line="252" w:lineRule="auto"/>
              <w:ind w:right="216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765281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uygulamalarına ilişkin kanıtlar</w:t>
            </w:r>
          </w:p>
        </w:tc>
      </w:tr>
    </w:tbl>
    <w:p w14:paraId="6A757FF8" w14:textId="21E17E89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1248" behindDoc="1" locked="0" layoutInCell="1" allowOverlap="1" wp14:anchorId="3ACC5CE6" wp14:editId="7D1175CF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12" name="Metin Kutusu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F0241F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8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CC5CE6" id="Metin Kutusu 12" o:spid="_x0000_s1059" type="#_x0000_t202" style="position:absolute;margin-left:493.3pt;margin-top:67.1pt;width:12.25pt;height:12pt;z-index:-251615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foDcr9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55F0241F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8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8BB4907" w14:textId="39A70690" w:rsidR="00A068E2" w:rsidRDefault="00A068E2" w:rsidP="00A068E2">
      <w:pPr>
        <w:rPr>
          <w:rFonts w:ascii="Hurme Geometric Sans 1" w:hAnsi="Hurme Geometric Sans 1" w:cs="Arial"/>
          <w:sz w:val="2"/>
          <w:szCs w:val="2"/>
        </w:rPr>
      </w:pPr>
    </w:p>
    <w:p w14:paraId="57B396D5" w14:textId="1FAE3F06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7AB49441" w14:textId="6A787AB2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2B07F6DA" w14:textId="6B95CA28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6C794CE0" w14:textId="04872065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4EF26F46" w14:textId="4DF43572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2CB32D42" w14:textId="77777777" w:rsidR="00C771E0" w:rsidRDefault="00C771E0" w:rsidP="00A068E2">
      <w:pPr>
        <w:rPr>
          <w:rFonts w:ascii="Hurme Geometric Sans 1" w:hAnsi="Hurme Geometric Sans 1" w:cs="Arial"/>
          <w:sz w:val="2"/>
          <w:szCs w:val="2"/>
        </w:rPr>
      </w:pPr>
    </w:p>
    <w:p w14:paraId="333805B2" w14:textId="223E1002" w:rsidR="00BA5C06" w:rsidRDefault="00EC7F74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  <w:r>
        <w:rPr>
          <w:rFonts w:ascii="Hurme Geometric Sans 1" w:hAnsi="Hurme Geometric Sans 1" w:cs="Arial"/>
          <w:sz w:val="2"/>
          <w:szCs w:val="2"/>
        </w:rPr>
        <w:tab/>
      </w:r>
    </w:p>
    <w:p w14:paraId="41F8ED46" w14:textId="05F1512E" w:rsidR="00EC7F74" w:rsidRDefault="00EC7F74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15C3F6CE" w14:textId="19DFECF1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E91A48E" w14:textId="7462AE9B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8D1540B" w14:textId="6191D47B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2914C26" w14:textId="0B232300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5E027EA1" w14:textId="20C0D935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21597D41" w14:textId="0126E688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4C66A08F" w14:textId="182A6DC9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2EC2832D" w14:textId="772F0FF0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3836C09" w14:textId="43D48D3B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4C3AE2DB" w14:textId="0A1DBDE9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20B38A9" w14:textId="73897AE4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7C3C7250" w14:textId="35FA6013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14479DD" w14:textId="1B03FFA2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372B65B" w14:textId="62CA85FE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E833F50" w14:textId="5C2091F7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88C8985" w14:textId="72849685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38F5909" w14:textId="0D579DB1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75494698" w14:textId="1726375F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026FE9F" w14:textId="6302DBB2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7FB335DE" w14:textId="19268FAB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77625D12" w14:textId="13998676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3C8075B" w14:textId="2BCEE129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AA0B717" w14:textId="429CB4FD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10D81A44" w14:textId="4D7459B3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3A20E4F" w14:textId="7B0B9DD9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7B39408" w14:textId="0F42B6AC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D66AE11" w14:textId="373083E4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5B4080C4" w14:textId="5498CF38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5528664" w14:textId="49FA6526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26072CD6" w14:textId="7C4FD2E6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1D5AB47F" w14:textId="3BCB3831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7E377149" w14:textId="3001F448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5605443F" w14:textId="231819C7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EA1A88E" w14:textId="4ACC3171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16919E96" w14:textId="6B7D8E7F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4AD08C35" w14:textId="3D9FA0A6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2FE2E084" w14:textId="2DCBE41F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1FB4DA3" w14:textId="20DE078F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0D4CC47" w14:textId="7EAD634E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5CC7AB49" w14:textId="7302EFF3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52BC34B6" w14:textId="193F18A4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24A0FBFC" w14:textId="4EEFB30F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5CB52F59" w14:textId="2DE64E90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7760ACFF" w14:textId="52D9A5CD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2BA8A5C" w14:textId="495A9994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3C29869" w14:textId="4B5DD63A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9F03FFE" w14:textId="40D3D3B5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196D97D4" w14:textId="1C666806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1FB17703" w14:textId="762F76D8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15EF249F" w14:textId="125CADD3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88524C3" w14:textId="76E00DA6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C789E15" w14:textId="0A553A03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29F4947" w14:textId="33CAE782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A204158" w14:textId="127792A8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1041E7AA" w14:textId="4B6113D0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641EF19" w14:textId="0A7E7870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0DF18CF" w14:textId="79C798E9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79420911" w14:textId="7562DD10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CC7B3CF" w14:textId="4449F5EC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46C43F6" w14:textId="28781D6B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230D5EAD" w14:textId="52F5CD4A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AD183CC" w14:textId="12BA02E0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50D1615" w14:textId="6214DAC6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5519D224" w14:textId="5A9FA4B7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97EE110" w14:textId="77777777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516AE747" w14:textId="0D377B4B" w:rsidR="00EC7F74" w:rsidRDefault="00EC7F74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2481A053" w14:textId="1BF04CD9" w:rsidR="00EC7F74" w:rsidRDefault="00EC7F74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CC0D940" w14:textId="77777777" w:rsidR="00EC7F74" w:rsidRDefault="00EC7F74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22E4AEDC" w14:textId="77777777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678EC069" w14:textId="4553B65E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37881256" w14:textId="7A342D14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3EB24F2D" w14:textId="59945560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2A9C3086" w14:textId="44FE46B1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69EACF1D" w14:textId="7E7607A6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1110613F" w14:textId="3C6F5DC4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176D04AB" w14:textId="34E9E7FB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0C756480" w14:textId="0E9D2D96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3EEA97FA" w14:textId="48D52C69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351582C6" w14:textId="1546BC7A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55B93FED" w14:textId="3ED65C5C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40A21987" w14:textId="25BA1D4C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7002AA7F" w14:textId="763A74E9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3BA40A0D" w14:textId="77777777" w:rsidR="00C771E0" w:rsidRDefault="00C771E0" w:rsidP="00A068E2">
      <w:pPr>
        <w:rPr>
          <w:rFonts w:ascii="Hurme Geometric Sans 1" w:hAnsi="Hurme Geometric Sans 1" w:cs="Arial"/>
          <w:sz w:val="2"/>
          <w:szCs w:val="2"/>
        </w:rPr>
      </w:pPr>
    </w:p>
    <w:p w14:paraId="76B9FB05" w14:textId="57DFF815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463D34D7" w14:textId="3520F592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4C79B73B" w14:textId="5C85FCE5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1B43D0F5" w14:textId="13B412D6" w:rsidR="00C771E0" w:rsidRDefault="00C771E0" w:rsidP="00A068E2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4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221"/>
        <w:gridCol w:w="1980"/>
        <w:gridCol w:w="1752"/>
        <w:gridCol w:w="1522"/>
        <w:gridCol w:w="2316"/>
        <w:gridCol w:w="2220"/>
      </w:tblGrid>
      <w:tr w:rsidR="00A068E2" w:rsidRPr="007E7355" w14:paraId="42FBC5C7" w14:textId="77777777" w:rsidTr="00727AA3">
        <w:trPr>
          <w:trHeight w:val="393"/>
        </w:trPr>
        <w:tc>
          <w:tcPr>
            <w:tcW w:w="16011" w:type="dxa"/>
            <w:gridSpan w:val="6"/>
            <w:shd w:val="clear" w:color="auto" w:fill="FFEB9F"/>
          </w:tcPr>
          <w:p w14:paraId="03ED55A8" w14:textId="75826449" w:rsidR="00A068E2" w:rsidRPr="007E7355" w:rsidRDefault="0015271F" w:rsidP="00A068E2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sz w:val="28"/>
              </w:rPr>
            </w:pP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t>C. ARAŞTIRMA VE GELİŞTİRME</w:t>
            </w:r>
          </w:p>
        </w:tc>
      </w:tr>
      <w:tr w:rsidR="00A068E2" w:rsidRPr="007E7355" w14:paraId="26696EB3" w14:textId="77777777" w:rsidTr="00727AA3">
        <w:trPr>
          <w:trHeight w:val="616"/>
        </w:trPr>
        <w:tc>
          <w:tcPr>
            <w:tcW w:w="16011" w:type="dxa"/>
            <w:gridSpan w:val="6"/>
            <w:shd w:val="clear" w:color="auto" w:fill="FFEB9F"/>
          </w:tcPr>
          <w:p w14:paraId="4FDF4287" w14:textId="77777777" w:rsidR="00A068E2" w:rsidRPr="007E7355" w:rsidRDefault="00A068E2" w:rsidP="00A068E2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2. Araştırma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etkinliğ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İş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birlikler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Destekler</w:t>
            </w:r>
            <w:proofErr w:type="spellEnd"/>
          </w:p>
          <w:p w14:paraId="430809B6" w14:textId="1DA43E24" w:rsidR="00A068E2" w:rsidRPr="007E7355" w:rsidRDefault="00765281" w:rsidP="0015271F">
            <w:pPr>
              <w:pStyle w:val="TableParagraph"/>
              <w:spacing w:before="44"/>
              <w:ind w:left="107" w:right="189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öğretim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elemanları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araştırmacıların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bilimsel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araştırma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sanat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yetkinliğini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sürdürmek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iyileştirmek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için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olanaklar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eğitim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iş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birlikleri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destekler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vb.)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sunmalıdır</w:t>
            </w:r>
            <w:proofErr w:type="spellEnd"/>
            <w:r w:rsidR="00A068E2" w:rsidRPr="007E7355">
              <w:rPr>
                <w:rFonts w:ascii="Hurme Geometric Sans 1" w:hAnsi="Hurme Geometric Sans 1"/>
                <w:w w:val="95"/>
              </w:rPr>
              <w:t>.</w:t>
            </w:r>
          </w:p>
        </w:tc>
      </w:tr>
      <w:tr w:rsidR="00A068E2" w:rsidRPr="007E7355" w14:paraId="5C32E081" w14:textId="77777777" w:rsidTr="00727AA3">
        <w:trPr>
          <w:trHeight w:val="350"/>
        </w:trPr>
        <w:tc>
          <w:tcPr>
            <w:tcW w:w="6221" w:type="dxa"/>
            <w:shd w:val="clear" w:color="auto" w:fill="FFEB9F"/>
          </w:tcPr>
          <w:p w14:paraId="35C88BDD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shd w:val="clear" w:color="auto" w:fill="FFEB9F"/>
          </w:tcPr>
          <w:p w14:paraId="69AA7805" w14:textId="77777777" w:rsidR="00A068E2" w:rsidRPr="007E7355" w:rsidRDefault="00A068E2" w:rsidP="00A068E2">
            <w:pPr>
              <w:pStyle w:val="TableParagraph"/>
              <w:spacing w:before="33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752" w:type="dxa"/>
            <w:shd w:val="clear" w:color="auto" w:fill="FFEB9F"/>
          </w:tcPr>
          <w:p w14:paraId="4BCB56BF" w14:textId="77777777" w:rsidR="00A068E2" w:rsidRPr="007E7355" w:rsidRDefault="00A068E2" w:rsidP="00A068E2">
            <w:pPr>
              <w:pStyle w:val="TableParagraph"/>
              <w:spacing w:before="33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522" w:type="dxa"/>
            <w:shd w:val="clear" w:color="auto" w:fill="FFEB9F"/>
          </w:tcPr>
          <w:p w14:paraId="52CBABB0" w14:textId="77777777" w:rsidR="00A068E2" w:rsidRPr="007E7355" w:rsidRDefault="00A068E2" w:rsidP="00A068E2">
            <w:pPr>
              <w:pStyle w:val="TableParagraph"/>
              <w:spacing w:before="33"/>
              <w:ind w:left="15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316" w:type="dxa"/>
            <w:shd w:val="clear" w:color="auto" w:fill="FFEB9F"/>
          </w:tcPr>
          <w:p w14:paraId="6A8651A8" w14:textId="77777777" w:rsidR="00A068E2" w:rsidRPr="007E7355" w:rsidRDefault="00A068E2" w:rsidP="00A068E2">
            <w:pPr>
              <w:pStyle w:val="TableParagraph"/>
              <w:spacing w:before="33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2220" w:type="dxa"/>
            <w:shd w:val="clear" w:color="auto" w:fill="FFEB9F"/>
          </w:tcPr>
          <w:p w14:paraId="3DF78840" w14:textId="77777777" w:rsidR="00A068E2" w:rsidRPr="007E7355" w:rsidRDefault="00A068E2" w:rsidP="00A068E2">
            <w:pPr>
              <w:pStyle w:val="TableParagraph"/>
              <w:spacing w:before="33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068E2" w:rsidRPr="007E7355" w14:paraId="5CA9F4AE" w14:textId="77777777" w:rsidTr="00727AA3">
        <w:trPr>
          <w:trHeight w:val="328"/>
        </w:trPr>
        <w:tc>
          <w:tcPr>
            <w:tcW w:w="6221" w:type="dxa"/>
            <w:tcBorders>
              <w:bottom w:val="nil"/>
            </w:tcBorders>
          </w:tcPr>
          <w:p w14:paraId="26DBAC3A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bottom w:val="nil"/>
            </w:tcBorders>
            <w:shd w:val="clear" w:color="auto" w:fill="FFF1CC"/>
          </w:tcPr>
          <w:p w14:paraId="546AEE1B" w14:textId="1162BA8D" w:rsidR="00A068E2" w:rsidRPr="007E7355" w:rsidRDefault="003630C3" w:rsidP="006D6B25">
            <w:pPr>
              <w:pStyle w:val="TableParagraph"/>
              <w:spacing w:before="36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1752" w:type="dxa"/>
            <w:tcBorders>
              <w:bottom w:val="nil"/>
            </w:tcBorders>
            <w:shd w:val="clear" w:color="auto" w:fill="FFE499"/>
          </w:tcPr>
          <w:p w14:paraId="253D7520" w14:textId="2572EA2A" w:rsidR="00A068E2" w:rsidRPr="007E7355" w:rsidRDefault="003630C3" w:rsidP="00A068E2">
            <w:pPr>
              <w:pStyle w:val="TableParagraph"/>
              <w:spacing w:before="33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,</w:t>
            </w:r>
          </w:p>
        </w:tc>
        <w:tc>
          <w:tcPr>
            <w:tcW w:w="1522" w:type="dxa"/>
            <w:tcBorders>
              <w:bottom w:val="nil"/>
            </w:tcBorders>
            <w:shd w:val="clear" w:color="auto" w:fill="FFD966"/>
          </w:tcPr>
          <w:p w14:paraId="41C31502" w14:textId="1BC3E42A" w:rsidR="00A068E2" w:rsidRPr="007E7355" w:rsidRDefault="003630C3" w:rsidP="00A068E2">
            <w:pPr>
              <w:pStyle w:val="TableParagraph"/>
              <w:spacing w:before="33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</w:p>
        </w:tc>
        <w:tc>
          <w:tcPr>
            <w:tcW w:w="2316" w:type="dxa"/>
            <w:tcBorders>
              <w:bottom w:val="nil"/>
            </w:tcBorders>
            <w:shd w:val="clear" w:color="auto" w:fill="FFC102"/>
          </w:tcPr>
          <w:p w14:paraId="7409B308" w14:textId="484213CE" w:rsidR="00A068E2" w:rsidRPr="007E7355" w:rsidRDefault="003630C3" w:rsidP="00A068E2">
            <w:pPr>
              <w:pStyle w:val="TableParagraph"/>
              <w:spacing w:before="36"/>
              <w:ind w:left="109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2220" w:type="dxa"/>
            <w:tcBorders>
              <w:bottom w:val="nil"/>
            </w:tcBorders>
            <w:shd w:val="clear" w:color="auto" w:fill="EDAF00"/>
          </w:tcPr>
          <w:p w14:paraId="33263AC9" w14:textId="77777777" w:rsidR="00A068E2" w:rsidRPr="007E7355" w:rsidRDefault="00A068E2" w:rsidP="00A068E2">
            <w:pPr>
              <w:pStyle w:val="TableParagraph"/>
              <w:spacing w:before="36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A068E2" w:rsidRPr="007E7355" w14:paraId="53C0BB87" w14:textId="77777777" w:rsidTr="00727AA3">
        <w:trPr>
          <w:trHeight w:val="268"/>
        </w:trPr>
        <w:tc>
          <w:tcPr>
            <w:tcW w:w="6221" w:type="dxa"/>
            <w:tcBorders>
              <w:top w:val="nil"/>
              <w:bottom w:val="nil"/>
            </w:tcBorders>
          </w:tcPr>
          <w:p w14:paraId="7F1C91DF" w14:textId="77777777" w:rsidR="00A068E2" w:rsidRPr="006A2636" w:rsidRDefault="00A068E2" w:rsidP="00A068E2">
            <w:pPr>
              <w:pStyle w:val="TableParagraph"/>
              <w:spacing w:line="230" w:lineRule="exact"/>
              <w:ind w:left="107"/>
              <w:rPr>
                <w:rFonts w:ascii="Hurme Geometric Sans 1" w:hAnsi="Hurme Geometric Sans 1"/>
                <w:b/>
              </w:rPr>
            </w:pPr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C.2.1. Araştırma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yetkinlikleri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gelişimi</w:t>
            </w:r>
            <w:proofErr w:type="spellEnd"/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06150FFA" w14:textId="77777777" w:rsidR="00A068E2" w:rsidRPr="007E7355" w:rsidRDefault="00A068E2" w:rsidP="00A068E2">
            <w:pPr>
              <w:pStyle w:val="TableParagraph"/>
              <w:spacing w:line="23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1752" w:type="dxa"/>
            <w:tcBorders>
              <w:top w:val="nil"/>
              <w:bottom w:val="nil"/>
            </w:tcBorders>
            <w:shd w:val="clear" w:color="auto" w:fill="FFE499"/>
          </w:tcPr>
          <w:p w14:paraId="711295F3" w14:textId="77777777" w:rsidR="00A068E2" w:rsidRPr="007E7355" w:rsidRDefault="00A068E2" w:rsidP="00A068E2">
            <w:pPr>
              <w:pStyle w:val="TableParagraph"/>
              <w:spacing w:line="23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1522" w:type="dxa"/>
            <w:tcBorders>
              <w:top w:val="nil"/>
              <w:bottom w:val="nil"/>
            </w:tcBorders>
            <w:shd w:val="clear" w:color="auto" w:fill="FFD966"/>
          </w:tcPr>
          <w:p w14:paraId="710F8AF4" w14:textId="77777777" w:rsidR="00A068E2" w:rsidRPr="007E7355" w:rsidRDefault="00A068E2" w:rsidP="00A068E2">
            <w:pPr>
              <w:pStyle w:val="TableParagraph"/>
              <w:spacing w:line="230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</w:p>
        </w:tc>
        <w:tc>
          <w:tcPr>
            <w:tcW w:w="2316" w:type="dxa"/>
            <w:tcBorders>
              <w:top w:val="nil"/>
              <w:bottom w:val="nil"/>
            </w:tcBorders>
            <w:shd w:val="clear" w:color="auto" w:fill="FFC102"/>
          </w:tcPr>
          <w:p w14:paraId="7C52A042" w14:textId="77777777" w:rsidR="00A068E2" w:rsidRPr="007E7355" w:rsidRDefault="00A068E2" w:rsidP="00A068E2">
            <w:pPr>
              <w:pStyle w:val="TableParagraph"/>
              <w:spacing w:line="230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4C4001">
              <w:rPr>
                <w:rFonts w:ascii="Hurme Geometric Sans 1" w:hAnsi="Hurme Geometric Sans 1"/>
              </w:rPr>
              <w:t>elemanlarının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araştırma</w:t>
            </w:r>
            <w:proofErr w:type="spellEnd"/>
          </w:p>
        </w:tc>
        <w:tc>
          <w:tcPr>
            <w:tcW w:w="2220" w:type="dxa"/>
            <w:tcBorders>
              <w:top w:val="nil"/>
              <w:bottom w:val="nil"/>
            </w:tcBorders>
            <w:shd w:val="clear" w:color="auto" w:fill="EDAF00"/>
          </w:tcPr>
          <w:p w14:paraId="08DAFA4B" w14:textId="77777777" w:rsidR="00A068E2" w:rsidRPr="007E7355" w:rsidRDefault="00A068E2" w:rsidP="00A068E2">
            <w:pPr>
              <w:pStyle w:val="TableParagraph"/>
              <w:spacing w:line="230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A068E2" w:rsidRPr="007E7355" w14:paraId="7ABCCEDA" w14:textId="77777777" w:rsidTr="00727AA3">
        <w:trPr>
          <w:trHeight w:val="267"/>
        </w:trPr>
        <w:tc>
          <w:tcPr>
            <w:tcW w:w="6221" w:type="dxa"/>
            <w:tcBorders>
              <w:top w:val="nil"/>
              <w:bottom w:val="nil"/>
            </w:tcBorders>
          </w:tcPr>
          <w:p w14:paraId="23E7114C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728F4F9F" w14:textId="77777777" w:rsidR="00A068E2" w:rsidRPr="007E7355" w:rsidRDefault="00A068E2" w:rsidP="00A068E2">
            <w:pPr>
              <w:pStyle w:val="TableParagraph"/>
              <w:spacing w:line="23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</w:tc>
        <w:tc>
          <w:tcPr>
            <w:tcW w:w="1752" w:type="dxa"/>
            <w:tcBorders>
              <w:top w:val="nil"/>
              <w:bottom w:val="nil"/>
            </w:tcBorders>
            <w:shd w:val="clear" w:color="auto" w:fill="FFE499"/>
          </w:tcPr>
          <w:p w14:paraId="7EEE7DBF" w14:textId="77777777" w:rsidR="00A068E2" w:rsidRPr="007E7355" w:rsidRDefault="00A068E2" w:rsidP="00A068E2">
            <w:pPr>
              <w:pStyle w:val="TableParagraph"/>
              <w:spacing w:line="23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1522" w:type="dxa"/>
            <w:tcBorders>
              <w:top w:val="nil"/>
              <w:bottom w:val="nil"/>
            </w:tcBorders>
            <w:shd w:val="clear" w:color="auto" w:fill="FFD966"/>
          </w:tcPr>
          <w:p w14:paraId="1E5AF350" w14:textId="77777777" w:rsidR="00A068E2" w:rsidRPr="007E7355" w:rsidRDefault="00A068E2" w:rsidP="00A068E2">
            <w:pPr>
              <w:pStyle w:val="TableParagraph"/>
              <w:spacing w:line="230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2316" w:type="dxa"/>
            <w:tcBorders>
              <w:top w:val="nil"/>
              <w:bottom w:val="nil"/>
            </w:tcBorders>
            <w:shd w:val="clear" w:color="auto" w:fill="FFC102"/>
          </w:tcPr>
          <w:p w14:paraId="2234FF55" w14:textId="77777777" w:rsidR="00A068E2" w:rsidRPr="007E7355" w:rsidRDefault="00A068E2" w:rsidP="00A068E2">
            <w:pPr>
              <w:pStyle w:val="TableParagraph"/>
              <w:spacing w:line="230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etkinliğinin</w:t>
            </w:r>
            <w:proofErr w:type="spellEnd"/>
          </w:p>
        </w:tc>
        <w:tc>
          <w:tcPr>
            <w:tcW w:w="2220" w:type="dxa"/>
            <w:tcBorders>
              <w:top w:val="nil"/>
              <w:bottom w:val="nil"/>
            </w:tcBorders>
            <w:shd w:val="clear" w:color="auto" w:fill="EDAF00"/>
          </w:tcPr>
          <w:p w14:paraId="66342D5A" w14:textId="77777777" w:rsidR="00A068E2" w:rsidRPr="007E7355" w:rsidRDefault="00A068E2" w:rsidP="00A068E2">
            <w:pPr>
              <w:pStyle w:val="TableParagraph"/>
              <w:spacing w:line="230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EE1ECE" w:rsidRPr="007E7355" w14:paraId="6AAE3480" w14:textId="77777777" w:rsidTr="00727AA3">
        <w:trPr>
          <w:trHeight w:val="294"/>
        </w:trPr>
        <w:tc>
          <w:tcPr>
            <w:tcW w:w="6221" w:type="dxa"/>
            <w:vMerge w:val="restart"/>
            <w:tcBorders>
              <w:top w:val="nil"/>
            </w:tcBorders>
          </w:tcPr>
          <w:p w14:paraId="38587662" w14:textId="479A89D9" w:rsidR="00EE1ECE" w:rsidRPr="007E7355" w:rsidRDefault="00EE1ECE" w:rsidP="00322741">
            <w:pPr>
              <w:pStyle w:val="TableParagraph"/>
              <w:spacing w:before="28" w:line="246" w:lineRule="exact"/>
              <w:ind w:left="107" w:right="128"/>
              <w:jc w:val="both"/>
              <w:rPr>
                <w:rFonts w:ascii="Hurme Geometric Sans 1" w:hAnsi="Hurme Geometric Sans 1"/>
              </w:rPr>
            </w:pPr>
            <w:proofErr w:type="spellStart"/>
            <w:r w:rsidRPr="006D6B25">
              <w:rPr>
                <w:rFonts w:ascii="Hurme Geometric Sans 1" w:hAnsi="Hurme Geometric Sans 1"/>
              </w:rPr>
              <w:t>Doktora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derecesine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sahip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araştırmacı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oranı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D6B25">
              <w:rPr>
                <w:rFonts w:ascii="Hurme Geometric Sans 1" w:hAnsi="Hurme Geometric Sans 1"/>
              </w:rPr>
              <w:t>doktora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derecesinin</w:t>
            </w:r>
            <w:proofErr w:type="spellEnd"/>
            <w:r w:rsidR="00322741"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dığ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lar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ğılım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E7355">
              <w:rPr>
                <w:rFonts w:ascii="Hurme Geometric Sans 1" w:hAnsi="Hurme Geometric Sans 1"/>
              </w:rPr>
              <w:t>kümel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/ </w:t>
            </w:r>
            <w:proofErr w:type="spellStart"/>
            <w:r w:rsidRPr="007E7355">
              <w:rPr>
                <w:rFonts w:ascii="Hurme Geometric Sans 1" w:hAnsi="Hurme Geometric Sans 1"/>
              </w:rPr>
              <w:t>uzmanlık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kimi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6A263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def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7E7355">
              <w:rPr>
                <w:rFonts w:ascii="Hurme Geometric Sans 1" w:hAnsi="Hurme Geometric Sans 1"/>
              </w:rPr>
              <w:t>örtüş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onular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naliz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hedeflerle</w:t>
            </w:r>
            <w:proofErr w:type="spellEnd"/>
            <w:r w:rsidR="006A263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um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rdelenmekte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Akademik </w:t>
            </w:r>
            <w:proofErr w:type="spellStart"/>
            <w:r w:rsidRPr="007E7355">
              <w:rPr>
                <w:rFonts w:ascii="Hurme Geometric Sans 1" w:hAnsi="Hurme Geometric Sans 1"/>
              </w:rPr>
              <w:t>personel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6A263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kinliğ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çalıştay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proje</w:t>
            </w:r>
            <w:proofErr w:type="spellEnd"/>
            <w:r w:rsidR="006A263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zar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b.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çek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34C26ABD" w14:textId="77777777" w:rsidR="00EE1ECE" w:rsidRPr="007E7355" w:rsidRDefault="00EE1ECE" w:rsidP="00A068E2">
            <w:pPr>
              <w:pStyle w:val="TableParagraph"/>
              <w:spacing w:line="22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etkinliğinin</w:t>
            </w:r>
            <w:proofErr w:type="spellEnd"/>
          </w:p>
        </w:tc>
        <w:tc>
          <w:tcPr>
            <w:tcW w:w="1752" w:type="dxa"/>
            <w:tcBorders>
              <w:top w:val="nil"/>
              <w:bottom w:val="nil"/>
            </w:tcBorders>
            <w:shd w:val="clear" w:color="auto" w:fill="FFE499"/>
          </w:tcPr>
          <w:p w14:paraId="2185A609" w14:textId="77777777" w:rsidR="00EE1ECE" w:rsidRPr="007E7355" w:rsidRDefault="00EE1ECE" w:rsidP="00A068E2">
            <w:pPr>
              <w:pStyle w:val="TableParagraph"/>
              <w:spacing w:line="22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</w:tc>
        <w:tc>
          <w:tcPr>
            <w:tcW w:w="1522" w:type="dxa"/>
            <w:tcBorders>
              <w:top w:val="nil"/>
              <w:bottom w:val="nil"/>
            </w:tcBorders>
            <w:shd w:val="clear" w:color="auto" w:fill="FFD966"/>
          </w:tcPr>
          <w:p w14:paraId="1F3F64CA" w14:textId="77777777" w:rsidR="00EE1ECE" w:rsidRPr="007E7355" w:rsidRDefault="00EE1ECE" w:rsidP="00A068E2">
            <w:pPr>
              <w:pStyle w:val="TableParagraph"/>
              <w:spacing w:line="229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</w:t>
            </w:r>
            <w:proofErr w:type="spellEnd"/>
          </w:p>
        </w:tc>
        <w:tc>
          <w:tcPr>
            <w:tcW w:w="2316" w:type="dxa"/>
            <w:tcBorders>
              <w:top w:val="nil"/>
              <w:bottom w:val="nil"/>
            </w:tcBorders>
            <w:shd w:val="clear" w:color="auto" w:fill="FFC102"/>
          </w:tcPr>
          <w:p w14:paraId="5E0A51BA" w14:textId="77777777" w:rsidR="00EE1ECE" w:rsidRPr="007E7355" w:rsidRDefault="00EE1ECE" w:rsidP="00A068E2">
            <w:pPr>
              <w:pStyle w:val="TableParagraph"/>
              <w:spacing w:line="229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il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</w:tc>
        <w:tc>
          <w:tcPr>
            <w:tcW w:w="2220" w:type="dxa"/>
            <w:tcBorders>
              <w:top w:val="nil"/>
              <w:bottom w:val="nil"/>
            </w:tcBorders>
            <w:shd w:val="clear" w:color="auto" w:fill="EDAF00"/>
          </w:tcPr>
          <w:p w14:paraId="4CEE3D30" w14:textId="77777777" w:rsidR="00EE1ECE" w:rsidRPr="007E7355" w:rsidRDefault="00EE1ECE" w:rsidP="00A068E2">
            <w:pPr>
              <w:pStyle w:val="TableParagraph"/>
              <w:spacing w:line="229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EE1ECE" w:rsidRPr="007E7355" w14:paraId="1C983AEF" w14:textId="77777777" w:rsidTr="00727AA3">
        <w:trPr>
          <w:trHeight w:val="268"/>
        </w:trPr>
        <w:tc>
          <w:tcPr>
            <w:tcW w:w="6221" w:type="dxa"/>
            <w:vMerge/>
          </w:tcPr>
          <w:p w14:paraId="3820F914" w14:textId="54879DFA" w:rsidR="00EE1ECE" w:rsidRPr="007E7355" w:rsidRDefault="00EE1ECE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6400414A" w14:textId="77777777" w:rsidR="00EE1ECE" w:rsidRPr="007E7355" w:rsidRDefault="00EE1ECE" w:rsidP="00A068E2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ilmesine</w:t>
            </w:r>
            <w:proofErr w:type="spellEnd"/>
          </w:p>
        </w:tc>
        <w:tc>
          <w:tcPr>
            <w:tcW w:w="1752" w:type="dxa"/>
            <w:tcBorders>
              <w:top w:val="nil"/>
              <w:bottom w:val="nil"/>
            </w:tcBorders>
            <w:shd w:val="clear" w:color="auto" w:fill="FFE499"/>
          </w:tcPr>
          <w:p w14:paraId="78D5A998" w14:textId="77777777" w:rsidR="00EE1ECE" w:rsidRPr="007E7355" w:rsidRDefault="00EE1ECE" w:rsidP="00A068E2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etkinliğinin</w:t>
            </w:r>
            <w:proofErr w:type="spellEnd"/>
          </w:p>
        </w:tc>
        <w:tc>
          <w:tcPr>
            <w:tcW w:w="1522" w:type="dxa"/>
            <w:tcBorders>
              <w:top w:val="nil"/>
              <w:bottom w:val="nil"/>
            </w:tcBorders>
            <w:shd w:val="clear" w:color="auto" w:fill="FFD966"/>
          </w:tcPr>
          <w:p w14:paraId="37D813C5" w14:textId="77777777" w:rsidR="00EE1ECE" w:rsidRPr="007E7355" w:rsidRDefault="00EE1ECE" w:rsidP="00A068E2">
            <w:pPr>
              <w:pStyle w:val="TableParagraph"/>
              <w:spacing w:line="203" w:lineRule="exact"/>
              <w:ind w:left="110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n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</w:tc>
        <w:tc>
          <w:tcPr>
            <w:tcW w:w="2316" w:type="dxa"/>
            <w:tcBorders>
              <w:top w:val="nil"/>
              <w:bottom w:val="nil"/>
            </w:tcBorders>
            <w:shd w:val="clear" w:color="auto" w:fill="FFC102"/>
          </w:tcPr>
          <w:p w14:paraId="777B479A" w14:textId="77777777" w:rsidR="00EE1ECE" w:rsidRPr="007E7355" w:rsidRDefault="00EE1ECE" w:rsidP="00A068E2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4C4001">
              <w:rPr>
                <w:rFonts w:ascii="Hurme Geometric Sans 1" w:hAnsi="Hurme Geometric Sans 1"/>
              </w:rPr>
              <w:t>uygulamalar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izlenmekte</w:t>
            </w:r>
            <w:proofErr w:type="spellEnd"/>
          </w:p>
        </w:tc>
        <w:tc>
          <w:tcPr>
            <w:tcW w:w="2220" w:type="dxa"/>
            <w:tcBorders>
              <w:top w:val="nil"/>
              <w:bottom w:val="nil"/>
            </w:tcBorders>
            <w:shd w:val="clear" w:color="auto" w:fill="EDAF00"/>
          </w:tcPr>
          <w:p w14:paraId="4F76D362" w14:textId="77777777" w:rsidR="00EE1ECE" w:rsidRPr="007E7355" w:rsidRDefault="00EE1ECE" w:rsidP="00A068E2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EE1ECE" w:rsidRPr="007E7355" w14:paraId="077196EA" w14:textId="77777777" w:rsidTr="00727AA3">
        <w:trPr>
          <w:trHeight w:val="268"/>
        </w:trPr>
        <w:tc>
          <w:tcPr>
            <w:tcW w:w="6221" w:type="dxa"/>
            <w:vMerge/>
          </w:tcPr>
          <w:p w14:paraId="17199E9F" w14:textId="5EFA5DAC" w:rsidR="00EE1ECE" w:rsidRPr="007E7355" w:rsidRDefault="00EE1ECE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4CE6EB4A" w14:textId="77777777" w:rsidR="00EE1ECE" w:rsidRPr="007E7355" w:rsidRDefault="00EE1ECE" w:rsidP="00A068E2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</w:tc>
        <w:tc>
          <w:tcPr>
            <w:tcW w:w="1752" w:type="dxa"/>
            <w:tcBorders>
              <w:top w:val="nil"/>
              <w:bottom w:val="nil"/>
            </w:tcBorders>
            <w:shd w:val="clear" w:color="auto" w:fill="FFE499"/>
          </w:tcPr>
          <w:p w14:paraId="51DD5232" w14:textId="77777777" w:rsidR="00EE1ECE" w:rsidRPr="007E7355" w:rsidRDefault="00EE1ECE" w:rsidP="00A068E2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ilmesine</w:t>
            </w:r>
            <w:proofErr w:type="spellEnd"/>
          </w:p>
        </w:tc>
        <w:tc>
          <w:tcPr>
            <w:tcW w:w="1522" w:type="dxa"/>
            <w:tcBorders>
              <w:top w:val="nil"/>
              <w:bottom w:val="nil"/>
            </w:tcBorders>
            <w:shd w:val="clear" w:color="auto" w:fill="FFD966"/>
          </w:tcPr>
          <w:p w14:paraId="32A7199D" w14:textId="77777777" w:rsidR="00EE1ECE" w:rsidRPr="007E7355" w:rsidRDefault="00EE1ECE" w:rsidP="00A068E2">
            <w:pPr>
              <w:pStyle w:val="TableParagraph"/>
              <w:spacing w:line="203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etkinliğinin</w:t>
            </w:r>
            <w:proofErr w:type="spellEnd"/>
          </w:p>
        </w:tc>
        <w:tc>
          <w:tcPr>
            <w:tcW w:w="2316" w:type="dxa"/>
            <w:tcBorders>
              <w:top w:val="nil"/>
              <w:bottom w:val="nil"/>
            </w:tcBorders>
            <w:shd w:val="clear" w:color="auto" w:fill="FFC102"/>
          </w:tcPr>
          <w:p w14:paraId="4F8E6085" w14:textId="77777777" w:rsidR="00EE1ECE" w:rsidRPr="007E7355" w:rsidRDefault="00EE1ECE" w:rsidP="00A068E2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</w:p>
        </w:tc>
        <w:tc>
          <w:tcPr>
            <w:tcW w:w="2220" w:type="dxa"/>
            <w:tcBorders>
              <w:top w:val="nil"/>
              <w:bottom w:val="nil"/>
            </w:tcBorders>
            <w:shd w:val="clear" w:color="auto" w:fill="EDAF00"/>
          </w:tcPr>
          <w:p w14:paraId="2419A8E8" w14:textId="77777777" w:rsidR="00EE1ECE" w:rsidRPr="007E7355" w:rsidRDefault="00EE1ECE" w:rsidP="00A068E2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EE1ECE" w:rsidRPr="007E7355" w14:paraId="09983F90" w14:textId="77777777" w:rsidTr="00727AA3">
        <w:trPr>
          <w:trHeight w:val="268"/>
        </w:trPr>
        <w:tc>
          <w:tcPr>
            <w:tcW w:w="6221" w:type="dxa"/>
            <w:vMerge/>
          </w:tcPr>
          <w:p w14:paraId="2BB73F30" w14:textId="0879E631" w:rsidR="00EE1ECE" w:rsidRPr="007E7355" w:rsidRDefault="00EE1ECE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2FFFE669" w14:textId="77777777" w:rsidR="00EE1ECE" w:rsidRPr="007E7355" w:rsidRDefault="00EE1ECE" w:rsidP="00A068E2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</w:tc>
        <w:tc>
          <w:tcPr>
            <w:tcW w:w="1752" w:type="dxa"/>
            <w:tcBorders>
              <w:top w:val="nil"/>
              <w:bottom w:val="nil"/>
            </w:tcBorders>
            <w:shd w:val="clear" w:color="auto" w:fill="FFE499"/>
          </w:tcPr>
          <w:p w14:paraId="0737190C" w14:textId="77777777" w:rsidR="00EE1ECE" w:rsidRPr="007E7355" w:rsidRDefault="00EE1ECE" w:rsidP="00A068E2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</w:t>
            </w:r>
            <w:proofErr w:type="spellEnd"/>
          </w:p>
        </w:tc>
        <w:tc>
          <w:tcPr>
            <w:tcW w:w="1522" w:type="dxa"/>
            <w:tcBorders>
              <w:top w:val="nil"/>
              <w:bottom w:val="nil"/>
            </w:tcBorders>
            <w:shd w:val="clear" w:color="auto" w:fill="FFD966"/>
          </w:tcPr>
          <w:p w14:paraId="67C89F19" w14:textId="77777777" w:rsidR="00EE1ECE" w:rsidRPr="007E7355" w:rsidRDefault="00EE1ECE" w:rsidP="00A068E2">
            <w:pPr>
              <w:pStyle w:val="TableParagraph"/>
              <w:spacing w:line="203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ilmesi</w:t>
            </w:r>
            <w:proofErr w:type="spellEnd"/>
          </w:p>
        </w:tc>
        <w:tc>
          <w:tcPr>
            <w:tcW w:w="2316" w:type="dxa"/>
            <w:tcBorders>
              <w:top w:val="nil"/>
              <w:bottom w:val="nil"/>
            </w:tcBorders>
            <w:shd w:val="clear" w:color="auto" w:fill="FFC102"/>
          </w:tcPr>
          <w:p w14:paraId="168C75B3" w14:textId="77777777" w:rsidR="00EE1ECE" w:rsidRPr="007E7355" w:rsidRDefault="00EE1ECE" w:rsidP="00A068E2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ile</w:t>
            </w:r>
          </w:p>
        </w:tc>
        <w:tc>
          <w:tcPr>
            <w:tcW w:w="2220" w:type="dxa"/>
            <w:tcBorders>
              <w:top w:val="nil"/>
              <w:bottom w:val="nil"/>
            </w:tcBorders>
            <w:shd w:val="clear" w:color="auto" w:fill="EDAF00"/>
          </w:tcPr>
          <w:p w14:paraId="258C11EC" w14:textId="77777777" w:rsidR="00EE1ECE" w:rsidRPr="007E7355" w:rsidRDefault="00EE1ECE" w:rsidP="00A068E2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EE1ECE" w:rsidRPr="007E7355" w14:paraId="2F0BF702" w14:textId="77777777" w:rsidTr="00727AA3">
        <w:trPr>
          <w:trHeight w:val="268"/>
        </w:trPr>
        <w:tc>
          <w:tcPr>
            <w:tcW w:w="6221" w:type="dxa"/>
            <w:vMerge/>
          </w:tcPr>
          <w:p w14:paraId="30CB2CF6" w14:textId="7E8FB432" w:rsidR="00EE1ECE" w:rsidRPr="007E7355" w:rsidRDefault="00EE1ECE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7D88B54D" w14:textId="77777777" w:rsidR="00EE1ECE" w:rsidRPr="007E7355" w:rsidRDefault="00EE1ECE" w:rsidP="00A068E2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52" w:type="dxa"/>
            <w:tcBorders>
              <w:top w:val="nil"/>
              <w:bottom w:val="nil"/>
            </w:tcBorders>
            <w:shd w:val="clear" w:color="auto" w:fill="FFE499"/>
          </w:tcPr>
          <w:p w14:paraId="00A0464F" w14:textId="77777777" w:rsidR="00EE1ECE" w:rsidRPr="007E7355" w:rsidRDefault="00EE1ECE" w:rsidP="00A068E2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522" w:type="dxa"/>
            <w:tcBorders>
              <w:top w:val="nil"/>
              <w:bottom w:val="nil"/>
            </w:tcBorders>
            <w:shd w:val="clear" w:color="auto" w:fill="FFD966"/>
          </w:tcPr>
          <w:p w14:paraId="1FB5F794" w14:textId="77777777" w:rsidR="00EE1ECE" w:rsidRPr="007E7355" w:rsidRDefault="00EE1ECE" w:rsidP="00A068E2">
            <w:pPr>
              <w:pStyle w:val="TableParagraph"/>
              <w:spacing w:line="203" w:lineRule="exact"/>
              <w:ind w:left="110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ne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</w:tc>
        <w:tc>
          <w:tcPr>
            <w:tcW w:w="2316" w:type="dxa"/>
            <w:tcBorders>
              <w:top w:val="nil"/>
              <w:bottom w:val="nil"/>
            </w:tcBorders>
            <w:shd w:val="clear" w:color="auto" w:fill="FFC102"/>
          </w:tcPr>
          <w:p w14:paraId="22E7A90F" w14:textId="77777777" w:rsidR="00EE1ECE" w:rsidRPr="007E7355" w:rsidRDefault="00EE1ECE" w:rsidP="00A068E2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rlikte</w:t>
            </w:r>
            <w:proofErr w:type="spellEnd"/>
          </w:p>
        </w:tc>
        <w:tc>
          <w:tcPr>
            <w:tcW w:w="2220" w:type="dxa"/>
            <w:tcBorders>
              <w:top w:val="nil"/>
              <w:bottom w:val="nil"/>
            </w:tcBorders>
            <w:shd w:val="clear" w:color="auto" w:fill="EDAF00"/>
          </w:tcPr>
          <w:p w14:paraId="2C4D5D95" w14:textId="77777777" w:rsidR="00EE1ECE" w:rsidRPr="004C4001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E1ECE" w:rsidRPr="007E7355" w14:paraId="2EB85566" w14:textId="77777777" w:rsidTr="00727AA3">
        <w:trPr>
          <w:trHeight w:val="511"/>
        </w:trPr>
        <w:tc>
          <w:tcPr>
            <w:tcW w:w="6221" w:type="dxa"/>
            <w:vMerge/>
            <w:tcBorders>
              <w:bottom w:val="nil"/>
            </w:tcBorders>
          </w:tcPr>
          <w:p w14:paraId="790FC9B3" w14:textId="28D20F51" w:rsidR="00EE1ECE" w:rsidRPr="007E7355" w:rsidRDefault="00EE1ECE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6DB9C289" w14:textId="77777777" w:rsidR="00EE1ECE" w:rsidRPr="007E7355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52" w:type="dxa"/>
            <w:tcBorders>
              <w:top w:val="nil"/>
              <w:bottom w:val="nil"/>
            </w:tcBorders>
            <w:shd w:val="clear" w:color="auto" w:fill="FFE499"/>
          </w:tcPr>
          <w:p w14:paraId="0A68F696" w14:textId="77777777" w:rsidR="00EE1ECE" w:rsidRPr="007E7355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522" w:type="dxa"/>
            <w:tcBorders>
              <w:top w:val="nil"/>
              <w:bottom w:val="nil"/>
            </w:tcBorders>
            <w:shd w:val="clear" w:color="auto" w:fill="FFD966"/>
          </w:tcPr>
          <w:p w14:paraId="77C892DC" w14:textId="77777777" w:rsidR="00EE1ECE" w:rsidRPr="007E7355" w:rsidRDefault="00EE1ECE" w:rsidP="00A068E2">
            <w:pPr>
              <w:pStyle w:val="TableParagraph"/>
              <w:spacing w:line="203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64B6EEDE" w14:textId="77777777" w:rsidR="00EE1ECE" w:rsidRPr="007E7355" w:rsidRDefault="00EE1ECE" w:rsidP="00A068E2">
            <w:pPr>
              <w:pStyle w:val="TableParagraph"/>
              <w:spacing w:before="16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</w:t>
            </w:r>
            <w:proofErr w:type="spellEnd"/>
          </w:p>
        </w:tc>
        <w:tc>
          <w:tcPr>
            <w:tcW w:w="2316" w:type="dxa"/>
            <w:tcBorders>
              <w:top w:val="nil"/>
              <w:bottom w:val="nil"/>
            </w:tcBorders>
            <w:shd w:val="clear" w:color="auto" w:fill="FFC102"/>
          </w:tcPr>
          <w:p w14:paraId="58F698AF" w14:textId="77777777" w:rsidR="00EE1ECE" w:rsidRPr="007E7355" w:rsidRDefault="00EE1ECE" w:rsidP="00A068E2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</w:p>
          <w:p w14:paraId="074C49D8" w14:textId="77777777" w:rsidR="00EE1ECE" w:rsidRPr="007E7355" w:rsidRDefault="00EE1ECE" w:rsidP="00A068E2">
            <w:pPr>
              <w:pStyle w:val="TableParagraph"/>
              <w:spacing w:before="16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20" w:type="dxa"/>
            <w:tcBorders>
              <w:top w:val="nil"/>
              <w:bottom w:val="nil"/>
            </w:tcBorders>
            <w:shd w:val="clear" w:color="auto" w:fill="EDAF00"/>
          </w:tcPr>
          <w:p w14:paraId="14B995E6" w14:textId="77777777" w:rsidR="00EE1ECE" w:rsidRPr="007E7355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068E2" w:rsidRPr="007E7355" w14:paraId="0E70E010" w14:textId="77777777" w:rsidTr="00727AA3">
        <w:trPr>
          <w:trHeight w:val="681"/>
        </w:trPr>
        <w:tc>
          <w:tcPr>
            <w:tcW w:w="6221" w:type="dxa"/>
            <w:tcBorders>
              <w:top w:val="nil"/>
              <w:bottom w:val="nil"/>
            </w:tcBorders>
          </w:tcPr>
          <w:p w14:paraId="70B0F069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top w:val="nil"/>
            </w:tcBorders>
            <w:shd w:val="clear" w:color="auto" w:fill="FFF1CC"/>
          </w:tcPr>
          <w:p w14:paraId="4F03DB7D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52" w:type="dxa"/>
            <w:tcBorders>
              <w:top w:val="nil"/>
            </w:tcBorders>
            <w:shd w:val="clear" w:color="auto" w:fill="FFE499"/>
          </w:tcPr>
          <w:p w14:paraId="62082140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522" w:type="dxa"/>
            <w:tcBorders>
              <w:top w:val="nil"/>
            </w:tcBorders>
            <w:shd w:val="clear" w:color="auto" w:fill="FFD966"/>
          </w:tcPr>
          <w:p w14:paraId="6CF08218" w14:textId="77777777" w:rsidR="00A068E2" w:rsidRPr="007E7355" w:rsidRDefault="00A068E2" w:rsidP="00A068E2">
            <w:pPr>
              <w:pStyle w:val="TableParagraph"/>
              <w:spacing w:line="230" w:lineRule="exact"/>
              <w:ind w:left="110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dir.</w:t>
            </w:r>
          </w:p>
        </w:tc>
        <w:tc>
          <w:tcPr>
            <w:tcW w:w="2316" w:type="dxa"/>
            <w:tcBorders>
              <w:top w:val="nil"/>
            </w:tcBorders>
            <w:shd w:val="clear" w:color="auto" w:fill="FFC102"/>
          </w:tcPr>
          <w:p w14:paraId="61BBB77F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20" w:type="dxa"/>
            <w:tcBorders>
              <w:top w:val="nil"/>
            </w:tcBorders>
            <w:shd w:val="clear" w:color="auto" w:fill="EDAF00"/>
          </w:tcPr>
          <w:p w14:paraId="797B68D0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068E2" w:rsidRPr="007E7355" w14:paraId="4B16353B" w14:textId="77777777" w:rsidTr="00727AA3">
        <w:trPr>
          <w:trHeight w:val="3217"/>
        </w:trPr>
        <w:tc>
          <w:tcPr>
            <w:tcW w:w="6221" w:type="dxa"/>
            <w:tcBorders>
              <w:top w:val="nil"/>
            </w:tcBorders>
          </w:tcPr>
          <w:p w14:paraId="1B5079E4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790" w:type="dxa"/>
            <w:gridSpan w:val="5"/>
            <w:shd w:val="clear" w:color="auto" w:fill="FFEB9F"/>
          </w:tcPr>
          <w:p w14:paraId="7960DC84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  <w:sz w:val="26"/>
              </w:rPr>
            </w:pPr>
          </w:p>
          <w:p w14:paraId="13F8B91B" w14:textId="77777777" w:rsidR="00A068E2" w:rsidRPr="007E7355" w:rsidRDefault="00A068E2" w:rsidP="00A068E2">
            <w:pPr>
              <w:pStyle w:val="TableParagraph"/>
              <w:ind w:left="27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47E1EBBE" w14:textId="73357C67" w:rsidR="00A068E2" w:rsidRPr="004C4001" w:rsidRDefault="00A068E2" w:rsidP="006D6B25">
            <w:pPr>
              <w:pStyle w:val="TableParagraph"/>
              <w:numPr>
                <w:ilvl w:val="0"/>
                <w:numId w:val="10"/>
              </w:numPr>
              <w:tabs>
                <w:tab w:val="left" w:pos="892"/>
                <w:tab w:val="left" w:pos="893"/>
                <w:tab w:val="left" w:pos="1833"/>
                <w:tab w:val="left" w:pos="4336"/>
                <w:tab w:val="left" w:pos="5620"/>
                <w:tab w:val="left" w:pos="7163"/>
                <w:tab w:val="left" w:pos="9038"/>
              </w:tabs>
              <w:spacing w:before="39" w:line="252" w:lineRule="auto"/>
              <w:ind w:right="156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ab/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lemanların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="006A2636"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etkinliğinin</w:t>
            </w:r>
            <w:proofErr w:type="spellEnd"/>
            <w:r w:rsidR="006A2636"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ilmesine</w:t>
            </w:r>
            <w:proofErr w:type="spellEnd"/>
            <w:r w:rsidR="006A2636"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6A2636" w:rsidRPr="004C400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="006A2636"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estekleyic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ğitimle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luslararas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fırsat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roj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ş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birl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çalışma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411DB4EF" w14:textId="77777777" w:rsidR="00A068E2" w:rsidRPr="004C4001" w:rsidRDefault="00A068E2" w:rsidP="006D6B25">
            <w:pPr>
              <w:pStyle w:val="TableParagraph"/>
              <w:numPr>
                <w:ilvl w:val="0"/>
                <w:numId w:val="10"/>
              </w:numPr>
              <w:tabs>
                <w:tab w:val="left" w:pos="892"/>
                <w:tab w:val="left" w:pos="893"/>
              </w:tabs>
              <w:spacing w:line="268" w:lineRule="exact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lemanların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</w:p>
          <w:p w14:paraId="2BB317A8" w14:textId="77777777" w:rsidR="00A068E2" w:rsidRPr="004C4001" w:rsidRDefault="00A068E2" w:rsidP="006D6B25">
            <w:pPr>
              <w:pStyle w:val="TableParagraph"/>
              <w:numPr>
                <w:ilvl w:val="0"/>
                <w:numId w:val="10"/>
              </w:numPr>
              <w:tabs>
                <w:tab w:val="left" w:pos="892"/>
                <w:tab w:val="left" w:pos="893"/>
              </w:tabs>
              <w:spacing w:before="1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lemanların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etkinliğin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109F51EA" w14:textId="760B3EBC" w:rsidR="00A068E2" w:rsidRPr="007E7355" w:rsidRDefault="00A068E2" w:rsidP="006D6B25">
            <w:pPr>
              <w:pStyle w:val="TableParagraph"/>
              <w:numPr>
                <w:ilvl w:val="0"/>
                <w:numId w:val="10"/>
              </w:numPr>
              <w:tabs>
                <w:tab w:val="left" w:pos="892"/>
                <w:tab w:val="left" w:pos="893"/>
              </w:tabs>
              <w:spacing w:before="11" w:line="252" w:lineRule="auto"/>
              <w:ind w:right="156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E6255E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2E04ED41" w14:textId="70EA3D4D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2272" behindDoc="1" locked="0" layoutInCell="1" allowOverlap="1" wp14:anchorId="4D14BA05" wp14:editId="224CA1DC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11" name="Metin Kutusu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F27540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9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14BA05" id="Metin Kutusu 11" o:spid="_x0000_s1060" type="#_x0000_t202" style="position:absolute;margin-left:493.3pt;margin-top:67.1pt;width:12.25pt;height:12pt;z-index:-251614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Jlv53N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2CF27540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9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E0EA1C5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CC301D">
          <w:headerReference w:type="default" r:id="rId70"/>
          <w:footerReference w:type="default" r:id="rId71"/>
          <w:pgSz w:w="16840" w:h="11910" w:orient="landscape"/>
          <w:pgMar w:top="7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08"/>
        <w:gridCol w:w="2314"/>
        <w:gridCol w:w="1797"/>
        <w:gridCol w:w="2172"/>
        <w:gridCol w:w="2126"/>
        <w:gridCol w:w="1984"/>
      </w:tblGrid>
      <w:tr w:rsidR="00A068E2" w:rsidRPr="007E7355" w14:paraId="3445A962" w14:textId="77777777" w:rsidTr="00727AA3">
        <w:trPr>
          <w:trHeight w:val="393"/>
        </w:trPr>
        <w:tc>
          <w:tcPr>
            <w:tcW w:w="16201" w:type="dxa"/>
            <w:gridSpan w:val="6"/>
            <w:shd w:val="clear" w:color="auto" w:fill="FFEB9F"/>
          </w:tcPr>
          <w:p w14:paraId="6260BD29" w14:textId="1FEF2A27" w:rsidR="00A068E2" w:rsidRPr="007E7355" w:rsidRDefault="0015271F" w:rsidP="00A068E2">
            <w:pPr>
              <w:pStyle w:val="TableParagraph"/>
              <w:spacing w:before="3"/>
              <w:ind w:right="95"/>
              <w:jc w:val="right"/>
              <w:rPr>
                <w:rFonts w:ascii="Hurme Geometric Sans 1" w:hAnsi="Hurme Geometric Sans 1"/>
                <w:sz w:val="28"/>
              </w:rPr>
            </w:pP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lastRenderedPageBreak/>
              <w:t>C. ARAŞTIRMA VE GELİŞTİRME</w:t>
            </w:r>
          </w:p>
        </w:tc>
      </w:tr>
      <w:tr w:rsidR="00A068E2" w:rsidRPr="007E7355" w14:paraId="18AC2515" w14:textId="77777777" w:rsidTr="00727AA3">
        <w:trPr>
          <w:trHeight w:val="333"/>
        </w:trPr>
        <w:tc>
          <w:tcPr>
            <w:tcW w:w="16201" w:type="dxa"/>
            <w:gridSpan w:val="6"/>
            <w:shd w:val="clear" w:color="auto" w:fill="FFEB9F"/>
          </w:tcPr>
          <w:p w14:paraId="6F7FE61F" w14:textId="77777777" w:rsidR="00A068E2" w:rsidRPr="007E7355" w:rsidRDefault="00A068E2" w:rsidP="00A068E2">
            <w:pPr>
              <w:pStyle w:val="TableParagraph"/>
              <w:spacing w:before="23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2. Araştırma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etkinliğ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İş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birlikler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Destekler</w:t>
            </w:r>
            <w:proofErr w:type="spellEnd"/>
          </w:p>
        </w:tc>
      </w:tr>
      <w:tr w:rsidR="00A068E2" w:rsidRPr="007E7355" w14:paraId="7DC52E15" w14:textId="77777777" w:rsidTr="00727AA3">
        <w:trPr>
          <w:trHeight w:val="335"/>
        </w:trPr>
        <w:tc>
          <w:tcPr>
            <w:tcW w:w="5808" w:type="dxa"/>
            <w:shd w:val="clear" w:color="auto" w:fill="FFEB9F"/>
          </w:tcPr>
          <w:p w14:paraId="1F1746CF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314" w:type="dxa"/>
            <w:shd w:val="clear" w:color="auto" w:fill="FFEB9F"/>
          </w:tcPr>
          <w:p w14:paraId="5B04452B" w14:textId="77777777" w:rsidR="00A068E2" w:rsidRPr="007E7355" w:rsidRDefault="00A068E2" w:rsidP="00A068E2">
            <w:pPr>
              <w:pStyle w:val="TableParagraph"/>
              <w:spacing w:before="23"/>
              <w:ind w:left="3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797" w:type="dxa"/>
            <w:shd w:val="clear" w:color="auto" w:fill="FFEB9F"/>
          </w:tcPr>
          <w:p w14:paraId="4DDE77E2" w14:textId="77777777" w:rsidR="00A068E2" w:rsidRPr="007E7355" w:rsidRDefault="00A068E2" w:rsidP="00A068E2">
            <w:pPr>
              <w:pStyle w:val="TableParagraph"/>
              <w:spacing w:before="23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172" w:type="dxa"/>
            <w:shd w:val="clear" w:color="auto" w:fill="FFEB9F"/>
          </w:tcPr>
          <w:p w14:paraId="6AA9FD34" w14:textId="77777777" w:rsidR="00A068E2" w:rsidRPr="007E7355" w:rsidRDefault="00A068E2" w:rsidP="00A068E2">
            <w:pPr>
              <w:pStyle w:val="TableParagraph"/>
              <w:spacing w:before="23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26" w:type="dxa"/>
            <w:shd w:val="clear" w:color="auto" w:fill="FFEB9F"/>
          </w:tcPr>
          <w:p w14:paraId="1663A782" w14:textId="77777777" w:rsidR="00A068E2" w:rsidRPr="007E7355" w:rsidRDefault="00A068E2" w:rsidP="00A068E2">
            <w:pPr>
              <w:pStyle w:val="TableParagraph"/>
              <w:spacing w:before="23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84" w:type="dxa"/>
            <w:shd w:val="clear" w:color="auto" w:fill="FFEB9F"/>
          </w:tcPr>
          <w:p w14:paraId="081DE41F" w14:textId="77777777" w:rsidR="00A068E2" w:rsidRPr="007E7355" w:rsidRDefault="00A068E2" w:rsidP="00A068E2">
            <w:pPr>
              <w:pStyle w:val="TableParagraph"/>
              <w:spacing w:before="23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068E2" w:rsidRPr="007E7355" w14:paraId="751DF4EE" w14:textId="77777777" w:rsidTr="00727AA3">
        <w:trPr>
          <w:trHeight w:val="307"/>
        </w:trPr>
        <w:tc>
          <w:tcPr>
            <w:tcW w:w="5808" w:type="dxa"/>
            <w:tcBorders>
              <w:bottom w:val="nil"/>
            </w:tcBorders>
          </w:tcPr>
          <w:p w14:paraId="1085DE02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314" w:type="dxa"/>
            <w:tcBorders>
              <w:bottom w:val="nil"/>
            </w:tcBorders>
            <w:shd w:val="clear" w:color="auto" w:fill="FFF1CC"/>
          </w:tcPr>
          <w:p w14:paraId="7AA2A84C" w14:textId="2607786A" w:rsidR="00A068E2" w:rsidRPr="007E7355" w:rsidRDefault="00E6255E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ulusal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797" w:type="dxa"/>
            <w:tcBorders>
              <w:bottom w:val="nil"/>
            </w:tcBorders>
            <w:shd w:val="clear" w:color="auto" w:fill="FFE499"/>
          </w:tcPr>
          <w:p w14:paraId="4D1F66F1" w14:textId="2A03B12B" w:rsidR="00A068E2" w:rsidRPr="007E7355" w:rsidRDefault="00E6255E" w:rsidP="00A068E2">
            <w:pPr>
              <w:pStyle w:val="TableParagraph"/>
              <w:spacing w:before="35"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ulusal</w:t>
            </w:r>
            <w:proofErr w:type="spellEnd"/>
          </w:p>
        </w:tc>
        <w:tc>
          <w:tcPr>
            <w:tcW w:w="2172" w:type="dxa"/>
            <w:tcBorders>
              <w:bottom w:val="nil"/>
            </w:tcBorders>
            <w:shd w:val="clear" w:color="auto" w:fill="FFD966"/>
          </w:tcPr>
          <w:p w14:paraId="48BD04CA" w14:textId="2C888BBE" w:rsidR="00A068E2" w:rsidRPr="007E7355" w:rsidRDefault="00E6255E" w:rsidP="00A068E2">
            <w:pPr>
              <w:pStyle w:val="TableParagraph"/>
              <w:spacing w:before="38"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genelinde</w:t>
            </w:r>
            <w:proofErr w:type="spellEnd"/>
          </w:p>
        </w:tc>
        <w:tc>
          <w:tcPr>
            <w:tcW w:w="2126" w:type="dxa"/>
            <w:tcBorders>
              <w:bottom w:val="nil"/>
            </w:tcBorders>
            <w:shd w:val="clear" w:color="auto" w:fill="FFC102"/>
          </w:tcPr>
          <w:p w14:paraId="166DA00A" w14:textId="220A6B0B" w:rsidR="00A068E2" w:rsidRPr="007E7355" w:rsidRDefault="00E6255E" w:rsidP="00CF6E5E">
            <w:pPr>
              <w:pStyle w:val="TableParagraph"/>
              <w:spacing w:before="35"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ulusal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84" w:type="dxa"/>
            <w:tcBorders>
              <w:bottom w:val="nil"/>
            </w:tcBorders>
            <w:shd w:val="clear" w:color="auto" w:fill="EDAF00"/>
          </w:tcPr>
          <w:p w14:paraId="06A14D45" w14:textId="77777777" w:rsidR="00A068E2" w:rsidRPr="006F7213" w:rsidRDefault="00A068E2" w:rsidP="00A068E2">
            <w:pPr>
              <w:pStyle w:val="TableParagraph"/>
              <w:spacing w:before="38"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6F7213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6F7213">
              <w:rPr>
                <w:rFonts w:ascii="Hurme Geometric Sans 1" w:hAnsi="Hurme Geometric Sans 1"/>
              </w:rPr>
              <w:t>,</w:t>
            </w:r>
          </w:p>
        </w:tc>
      </w:tr>
      <w:tr w:rsidR="006A2636" w:rsidRPr="007E7355" w14:paraId="4ABD3178" w14:textId="77777777" w:rsidTr="00727AA3">
        <w:trPr>
          <w:trHeight w:val="290"/>
        </w:trPr>
        <w:tc>
          <w:tcPr>
            <w:tcW w:w="5808" w:type="dxa"/>
            <w:vMerge w:val="restart"/>
            <w:tcBorders>
              <w:top w:val="nil"/>
            </w:tcBorders>
          </w:tcPr>
          <w:p w14:paraId="0B06CDCB" w14:textId="77777777" w:rsidR="006A2636" w:rsidRDefault="006A2636" w:rsidP="00271C9D">
            <w:pPr>
              <w:pStyle w:val="TableParagraph"/>
              <w:spacing w:line="248" w:lineRule="exact"/>
              <w:ind w:left="107" w:right="233"/>
              <w:jc w:val="both"/>
              <w:rPr>
                <w:rFonts w:ascii="Hurme Geometric Sans 1" w:hAnsi="Hurme Geometric Sans 1"/>
                <w:b/>
                <w:u w:val="single"/>
              </w:rPr>
            </w:pPr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C.2.2.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Ulusal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uluslararası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ortak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programlar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ortak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araştırma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birimleri</w:t>
            </w:r>
            <w:proofErr w:type="spellEnd"/>
          </w:p>
          <w:p w14:paraId="7EC20EA1" w14:textId="77777777" w:rsidR="00667395" w:rsidRDefault="00667395" w:rsidP="00271C9D">
            <w:pPr>
              <w:pStyle w:val="TableParagraph"/>
              <w:spacing w:line="248" w:lineRule="exact"/>
              <w:ind w:left="107" w:right="233"/>
              <w:jc w:val="both"/>
              <w:rPr>
                <w:rFonts w:ascii="Hurme Geometric Sans 1" w:hAnsi="Hurme Geometric Sans 1"/>
                <w:b/>
                <w:u w:val="single"/>
              </w:rPr>
            </w:pPr>
          </w:p>
          <w:p w14:paraId="194A3664" w14:textId="57603C57" w:rsidR="00667395" w:rsidRPr="006A2636" w:rsidRDefault="00667395" w:rsidP="00271C9D">
            <w:pPr>
              <w:pStyle w:val="TableParagraph"/>
              <w:spacing w:line="248" w:lineRule="exact"/>
              <w:ind w:left="107" w:right="233"/>
              <w:jc w:val="both"/>
              <w:rPr>
                <w:rFonts w:ascii="Hurme Geometric Sans 1" w:hAnsi="Hurme Geometric Sans 1"/>
                <w:b/>
              </w:rPr>
            </w:pPr>
            <w:proofErr w:type="spellStart"/>
            <w:r w:rsidRPr="006D6B25">
              <w:rPr>
                <w:rFonts w:ascii="Hurme Geometric Sans 1" w:hAnsi="Hurme Geometric Sans 1"/>
              </w:rPr>
              <w:t>Kurumlararası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işbirliklerini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D6B25">
              <w:rPr>
                <w:rFonts w:ascii="Hurme Geometric Sans 1" w:hAnsi="Hurme Geometric Sans 1"/>
              </w:rPr>
              <w:t>disiplinlerarası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girişimleri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D6B25">
              <w:rPr>
                <w:rFonts w:ascii="Hurme Geometric Sans 1" w:hAnsi="Hurme Geometric Sans 1"/>
              </w:rPr>
              <w:t>sinerji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ratac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rişim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endirec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vcuttu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rogram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ğlar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ılı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lığ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ulu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luslarar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şbirlik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çok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desteklenmektedir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er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15C51">
              <w:rPr>
                <w:rFonts w:ascii="Hurme Geometric Sans 1" w:hAnsi="Hurme Geometric Sans 1"/>
              </w:rPr>
              <w:t>yüksekokul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defleriy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meler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çek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314" w:type="dxa"/>
            <w:tcBorders>
              <w:top w:val="nil"/>
              <w:bottom w:val="nil"/>
            </w:tcBorders>
            <w:shd w:val="clear" w:color="auto" w:fill="FFF1CC"/>
          </w:tcPr>
          <w:p w14:paraId="4F154B68" w14:textId="5520DE61" w:rsidR="006A2636" w:rsidRPr="007E7355" w:rsidRDefault="006A2636" w:rsidP="00A068E2">
            <w:pPr>
              <w:pStyle w:val="TableParagraph"/>
              <w:spacing w:line="21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üzeyde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ortak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programlar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ve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ortak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araştırma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birimleri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oluşturma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yönünde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mekanizmalar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bulunmaktadır</w:t>
            </w:r>
            <w:proofErr w:type="spellEnd"/>
            <w:r w:rsidR="00CF6E5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97" w:type="dxa"/>
            <w:tcBorders>
              <w:top w:val="nil"/>
              <w:bottom w:val="nil"/>
            </w:tcBorders>
            <w:shd w:val="clear" w:color="auto" w:fill="FFE499"/>
          </w:tcPr>
          <w:p w14:paraId="08995060" w14:textId="1A90D1C4" w:rsidR="00CF6E5E" w:rsidRPr="007E7355" w:rsidRDefault="006A2636" w:rsidP="00CF6E5E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luslararası</w:t>
            </w:r>
            <w:proofErr w:type="spellEnd"/>
            <w:r w:rsidR="00CF6E5E"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 w:rsidRPr="00CF6E5E">
              <w:rPr>
                <w:rFonts w:ascii="Hurme Geometric Sans 1" w:hAnsi="Hurme Geometric Sans 1"/>
              </w:rPr>
              <w:t>düzeyde</w:t>
            </w:r>
            <w:proofErr w:type="spellEnd"/>
            <w:r w:rsidR="00CF6E5E"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 w:rsidRPr="00CF6E5E">
              <w:rPr>
                <w:rFonts w:ascii="Hurme Geometric Sans 1" w:hAnsi="Hurme Geometric Sans 1"/>
              </w:rPr>
              <w:t>ortak</w:t>
            </w:r>
            <w:proofErr w:type="spellEnd"/>
          </w:p>
          <w:p w14:paraId="7EFAADA5" w14:textId="567E8A0D" w:rsidR="006A2636" w:rsidRPr="00CF6E5E" w:rsidRDefault="00CF6E5E" w:rsidP="00CF6E5E">
            <w:pPr>
              <w:pStyle w:val="TableParagraph"/>
              <w:spacing w:line="248" w:lineRule="exact"/>
              <w:ind w:left="105"/>
            </w:pPr>
            <w:proofErr w:type="spellStart"/>
            <w:r w:rsidRPr="00CF6E5E">
              <w:rPr>
                <w:rFonts w:ascii="Hurme Geometric Sans 1" w:hAnsi="Hurme Geometric Sans 1"/>
              </w:rPr>
              <w:t>programlar</w:t>
            </w:r>
            <w:proofErr w:type="spellEnd"/>
            <w:r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6E5E">
              <w:rPr>
                <w:rFonts w:ascii="Hurme Geometric Sans 1" w:hAnsi="Hurme Geometric Sans 1"/>
              </w:rPr>
              <w:t>ve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birimleri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="00667395" w:rsidRPr="00CF6E5E">
              <w:rPr>
                <w:rFonts w:ascii="Hurme Geometric Sans 1" w:hAnsi="Hurme Geometric Sans 1"/>
              </w:rPr>
              <w:t>araştırma</w:t>
            </w:r>
            <w:proofErr w:type="spellEnd"/>
            <w:r w:rsidR="00667395"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CF6E5E">
              <w:rPr>
                <w:rFonts w:ascii="Hurme Geometric Sans 1" w:hAnsi="Hurme Geometric Sans 1"/>
              </w:rPr>
              <w:t>ağlarına</w:t>
            </w:r>
            <w:proofErr w:type="spellEnd"/>
            <w:r w:rsidR="00667395"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katılım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iş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birlikleri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kurma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gibi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çoklu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faaliyetlerine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FFD966"/>
          </w:tcPr>
          <w:p w14:paraId="2355FA4C" w14:textId="34700D0D" w:rsidR="00CF6E5E" w:rsidRPr="007E7355" w:rsidRDefault="006A2636" w:rsidP="00CF6E5E">
            <w:pPr>
              <w:pStyle w:val="TableParagraph"/>
              <w:spacing w:line="267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CF6E5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 w:rsidRPr="007E7355">
              <w:rPr>
                <w:rFonts w:ascii="Hurme Geometric Sans 1" w:hAnsi="Hurme Geometric Sans 1"/>
              </w:rPr>
              <w:t>uluslararası</w:t>
            </w:r>
            <w:proofErr w:type="spellEnd"/>
          </w:p>
          <w:p w14:paraId="71E47D1D" w14:textId="7AD2B361" w:rsidR="006A2636" w:rsidRPr="007E7355" w:rsidRDefault="00CF6E5E" w:rsidP="00A068E2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üzey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="00667395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  <w:w w:val="95"/>
              </w:rPr>
              <w:t>programlar</w:t>
            </w:r>
            <w:proofErr w:type="spellEnd"/>
            <w:r w:rsidR="00667395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  <w:w w:val="95"/>
              </w:rPr>
              <w:t>ve</w:t>
            </w:r>
            <w:proofErr w:type="spellEnd"/>
            <w:r w:rsidR="00667395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  <w:w w:val="95"/>
              </w:rPr>
              <w:t>ortak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faaliyetleri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FC102"/>
          </w:tcPr>
          <w:p w14:paraId="4DF9E7C0" w14:textId="373C046F" w:rsidR="00667395" w:rsidRPr="007E7355" w:rsidRDefault="006A2636" w:rsidP="00667395">
            <w:pPr>
              <w:pStyle w:val="TableParagraph"/>
              <w:spacing w:before="35"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CF6E5E">
              <w:rPr>
                <w:rFonts w:ascii="Hurme Geometric Sans 1" w:hAnsi="Hurme Geometric Sans 1"/>
              </w:rPr>
              <w:t>uluslararası</w:t>
            </w:r>
            <w:proofErr w:type="spellEnd"/>
            <w:r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6E5E">
              <w:rPr>
                <w:rFonts w:ascii="Hurme Geometric Sans 1" w:hAnsi="Hurme Geometric Sans 1"/>
              </w:rPr>
              <w:t>düzeyde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kurum</w:t>
            </w:r>
            <w:proofErr w:type="spellEnd"/>
            <w:r w:rsidR="00667395"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içi</w:t>
            </w:r>
            <w:proofErr w:type="spellEnd"/>
            <w:r w:rsidR="00667395"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667395"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kurumlar</w:t>
            </w:r>
            <w:proofErr w:type="spellEnd"/>
          </w:p>
          <w:p w14:paraId="65A0AA35" w14:textId="54E1BD5F" w:rsidR="006A2636" w:rsidRPr="007E7355" w:rsidRDefault="00667395" w:rsidP="00667395">
            <w:pPr>
              <w:pStyle w:val="TableParagraph"/>
              <w:spacing w:before="35"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rogram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6E5E">
              <w:rPr>
                <w:rFonts w:ascii="Hurme Geometric Sans 1" w:hAnsi="Hurme Geometric Sans 1"/>
              </w:rPr>
              <w:t>araştırma</w:t>
            </w:r>
            <w:proofErr w:type="spellEnd"/>
            <w:r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6E5E">
              <w:rPr>
                <w:rFonts w:ascii="Hurme Geometric Sans 1" w:hAnsi="Hurme Geometric Sans 1"/>
              </w:rPr>
              <w:t>faaliyetleri</w:t>
            </w:r>
            <w:proofErr w:type="spellEnd"/>
            <w:r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4" w:type="dxa"/>
            <w:tcBorders>
              <w:top w:val="nil"/>
              <w:bottom w:val="nil"/>
            </w:tcBorders>
            <w:shd w:val="clear" w:color="auto" w:fill="EDAF00"/>
          </w:tcPr>
          <w:p w14:paraId="1AF1171D" w14:textId="49F2E5BB" w:rsidR="00667395" w:rsidRPr="006F7213" w:rsidRDefault="006A2636" w:rsidP="00667395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6F7213">
              <w:rPr>
                <w:rFonts w:ascii="Hurme Geometric Sans 1" w:hAnsi="Hurme Geometric Sans 1"/>
              </w:rPr>
              <w:t>sistematik</w:t>
            </w:r>
            <w:proofErr w:type="spellEnd"/>
            <w:r w:rsidRPr="006F7213">
              <w:rPr>
                <w:rFonts w:ascii="Hurme Geometric Sans 1" w:hAnsi="Hurme Geometric Sans 1"/>
              </w:rPr>
              <w:t>,</w:t>
            </w:r>
            <w:r w:rsidR="00667395" w:rsidRPr="006F721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6F7213">
              <w:rPr>
                <w:rFonts w:ascii="Hurme Geometric Sans 1" w:hAnsi="Hurme Geometric Sans 1"/>
              </w:rPr>
              <w:t>sürdürülebilir</w:t>
            </w:r>
            <w:proofErr w:type="spellEnd"/>
            <w:r w:rsidR="00667395" w:rsidRPr="006F721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6F7213">
              <w:rPr>
                <w:rFonts w:ascii="Hurme Geometric Sans 1" w:hAnsi="Hurme Geometric Sans 1"/>
              </w:rPr>
              <w:t>ve</w:t>
            </w:r>
            <w:proofErr w:type="spellEnd"/>
          </w:p>
          <w:p w14:paraId="5FAEAA03" w14:textId="0989B322" w:rsidR="006A2636" w:rsidRPr="006F7213" w:rsidRDefault="00667395" w:rsidP="00667395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6F7213">
              <w:rPr>
                <w:rFonts w:ascii="Hurme Geometric Sans 1" w:hAnsi="Hurme Geometric Sans 1"/>
              </w:rPr>
              <w:t>örnek</w:t>
            </w:r>
            <w:proofErr w:type="spellEnd"/>
            <w:r w:rsidRPr="006F721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F7213">
              <w:rPr>
                <w:rFonts w:ascii="Hurme Geometric Sans 1" w:hAnsi="Hurme Geometric Sans 1"/>
              </w:rPr>
              <w:t>gösterilebilir</w:t>
            </w:r>
            <w:proofErr w:type="spellEnd"/>
            <w:r w:rsidRPr="006F721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F7213">
              <w:rPr>
                <w:rFonts w:ascii="Hurme Geometric Sans 1" w:hAnsi="Hurme Geometric Sans 1"/>
              </w:rPr>
              <w:t>uygulamalar</w:t>
            </w:r>
            <w:proofErr w:type="spellEnd"/>
            <w:r w:rsidRPr="006F721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F7213">
              <w:rPr>
                <w:rFonts w:ascii="Hurme Geometric Sans 1" w:hAnsi="Hurme Geometric Sans 1"/>
              </w:rPr>
              <w:t>bulunmaktadır</w:t>
            </w:r>
            <w:proofErr w:type="spellEnd"/>
            <w:r w:rsidRPr="006F7213">
              <w:rPr>
                <w:rFonts w:ascii="Hurme Geometric Sans 1" w:hAnsi="Hurme Geometric Sans 1"/>
              </w:rPr>
              <w:t>.</w:t>
            </w:r>
          </w:p>
        </w:tc>
      </w:tr>
      <w:tr w:rsidR="006A2636" w:rsidRPr="007E7355" w14:paraId="7173A137" w14:textId="77777777" w:rsidTr="00727AA3">
        <w:trPr>
          <w:trHeight w:val="224"/>
        </w:trPr>
        <w:tc>
          <w:tcPr>
            <w:tcW w:w="5808" w:type="dxa"/>
            <w:vMerge/>
            <w:tcBorders>
              <w:bottom w:val="nil"/>
            </w:tcBorders>
          </w:tcPr>
          <w:p w14:paraId="571FB683" w14:textId="574891EB" w:rsidR="006A2636" w:rsidRPr="006A2636" w:rsidRDefault="006A2636" w:rsidP="00A068E2">
            <w:pPr>
              <w:pStyle w:val="TableParagraph"/>
              <w:spacing w:before="42"/>
              <w:ind w:left="107"/>
              <w:rPr>
                <w:rFonts w:ascii="Hurme Geometric Sans 1" w:hAnsi="Hurme Geometric Sans 1"/>
                <w:b/>
              </w:rPr>
            </w:pPr>
          </w:p>
        </w:tc>
        <w:tc>
          <w:tcPr>
            <w:tcW w:w="2314" w:type="dxa"/>
            <w:tcBorders>
              <w:top w:val="nil"/>
              <w:bottom w:val="nil"/>
            </w:tcBorders>
            <w:shd w:val="clear" w:color="auto" w:fill="FFF1CC"/>
          </w:tcPr>
          <w:p w14:paraId="661EE3B9" w14:textId="595AC515" w:rsidR="006A2636" w:rsidRPr="007E7355" w:rsidRDefault="00CF6E5E" w:rsidP="00CF6E5E">
            <w:pPr>
              <w:pStyle w:val="TableParagraph"/>
              <w:spacing w:before="16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  </w:t>
            </w:r>
          </w:p>
        </w:tc>
        <w:tc>
          <w:tcPr>
            <w:tcW w:w="1797" w:type="dxa"/>
            <w:tcBorders>
              <w:top w:val="nil"/>
              <w:bottom w:val="nil"/>
            </w:tcBorders>
            <w:shd w:val="clear" w:color="auto" w:fill="FFE499"/>
          </w:tcPr>
          <w:p w14:paraId="5946EB14" w14:textId="6EFCA6DB" w:rsidR="006A2636" w:rsidRPr="007E7355" w:rsidRDefault="00667395" w:rsidP="00CF6E5E">
            <w:pPr>
              <w:pStyle w:val="TableParagraph"/>
              <w:spacing w:before="16" w:line="248" w:lineRule="exact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FFD966"/>
          </w:tcPr>
          <w:p w14:paraId="16948EAF" w14:textId="0F61C61E" w:rsidR="006A2636" w:rsidRPr="007E7355" w:rsidRDefault="006A2636" w:rsidP="00A068E2">
            <w:pPr>
              <w:pStyle w:val="TableParagraph"/>
              <w:spacing w:before="3" w:line="248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FC102"/>
          </w:tcPr>
          <w:p w14:paraId="1D3B68F6" w14:textId="3A5E47EB" w:rsidR="006A2636" w:rsidRPr="007E7355" w:rsidRDefault="006A2636" w:rsidP="00CF6E5E">
            <w:pPr>
              <w:pStyle w:val="TableParagraph"/>
              <w:spacing w:before="35"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84" w:type="dxa"/>
            <w:tcBorders>
              <w:top w:val="nil"/>
              <w:bottom w:val="nil"/>
            </w:tcBorders>
            <w:shd w:val="clear" w:color="auto" w:fill="EDAF00"/>
          </w:tcPr>
          <w:p w14:paraId="3F8521EF" w14:textId="4412A92E" w:rsidR="006A2636" w:rsidRPr="00CF6E5E" w:rsidRDefault="006A2636" w:rsidP="00A068E2">
            <w:pPr>
              <w:pStyle w:val="TableParagraph"/>
              <w:spacing w:before="16" w:line="248" w:lineRule="exact"/>
              <w:ind w:left="105"/>
            </w:pPr>
          </w:p>
        </w:tc>
      </w:tr>
      <w:tr w:rsidR="00667395" w:rsidRPr="007E7355" w14:paraId="5D22571C" w14:textId="77777777" w:rsidTr="00727AA3">
        <w:trPr>
          <w:trHeight w:val="256"/>
        </w:trPr>
        <w:tc>
          <w:tcPr>
            <w:tcW w:w="5808" w:type="dxa"/>
            <w:tcBorders>
              <w:top w:val="nil"/>
              <w:bottom w:val="nil"/>
            </w:tcBorders>
          </w:tcPr>
          <w:p w14:paraId="7BFCC18C" w14:textId="6FA6636B" w:rsidR="00667395" w:rsidRPr="007E7355" w:rsidRDefault="00667395" w:rsidP="00667395">
            <w:pPr>
              <w:pStyle w:val="TableParagraph"/>
              <w:spacing w:before="92" w:line="249" w:lineRule="auto"/>
              <w:ind w:right="92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314" w:type="dxa"/>
            <w:tcBorders>
              <w:top w:val="nil"/>
              <w:bottom w:val="nil"/>
            </w:tcBorders>
            <w:shd w:val="clear" w:color="auto" w:fill="FFF1CC"/>
          </w:tcPr>
          <w:p w14:paraId="75E7608E" w14:textId="6900216D" w:rsidR="00667395" w:rsidRPr="007E7355" w:rsidRDefault="00667395" w:rsidP="00667395">
            <w:pPr>
              <w:pStyle w:val="TableParagraph"/>
              <w:spacing w:line="213" w:lineRule="exact"/>
              <w:rPr>
                <w:rFonts w:ascii="Hurme Geometric Sans 1" w:hAnsi="Hurme Geometric Sans 1"/>
              </w:rPr>
            </w:pPr>
          </w:p>
        </w:tc>
        <w:tc>
          <w:tcPr>
            <w:tcW w:w="1797" w:type="dxa"/>
            <w:tcBorders>
              <w:top w:val="nil"/>
              <w:bottom w:val="nil"/>
            </w:tcBorders>
            <w:shd w:val="clear" w:color="auto" w:fill="FFE499"/>
          </w:tcPr>
          <w:p w14:paraId="48701CA0" w14:textId="0E2260B0" w:rsidR="00667395" w:rsidRPr="007E7355" w:rsidRDefault="00667395" w:rsidP="006F7213">
            <w:pPr>
              <w:pStyle w:val="TableParagraph"/>
              <w:spacing w:before="1" w:line="254" w:lineRule="auto"/>
              <w:ind w:right="10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FFD966"/>
          </w:tcPr>
          <w:p w14:paraId="1006F57A" w14:textId="62AC21AC" w:rsidR="00667395" w:rsidRPr="007E7355" w:rsidRDefault="00667395" w:rsidP="00667395">
            <w:pPr>
              <w:pStyle w:val="TableParagraph"/>
              <w:spacing w:before="1" w:line="254" w:lineRule="auto"/>
              <w:ind w:left="105" w:right="25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FC102"/>
          </w:tcPr>
          <w:p w14:paraId="76040A81" w14:textId="1964FF21" w:rsidR="00667395" w:rsidRPr="007E7355" w:rsidRDefault="00667395" w:rsidP="00667395">
            <w:pPr>
              <w:pStyle w:val="TableParagraph"/>
              <w:spacing w:before="35"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84" w:type="dxa"/>
            <w:tcBorders>
              <w:top w:val="nil"/>
              <w:bottom w:val="nil"/>
            </w:tcBorders>
            <w:shd w:val="clear" w:color="auto" w:fill="EDAF00"/>
          </w:tcPr>
          <w:p w14:paraId="1413F81E" w14:textId="6FFCAD49" w:rsidR="00667395" w:rsidRPr="00CF6E5E" w:rsidRDefault="00667395" w:rsidP="00667395">
            <w:pPr>
              <w:pStyle w:val="TableParagraph"/>
              <w:spacing w:before="1" w:line="254" w:lineRule="auto"/>
              <w:ind w:left="105"/>
            </w:pPr>
          </w:p>
        </w:tc>
      </w:tr>
      <w:tr w:rsidR="00667395" w:rsidRPr="007E7355" w14:paraId="69632619" w14:textId="77777777" w:rsidTr="00727AA3">
        <w:trPr>
          <w:trHeight w:val="268"/>
        </w:trPr>
        <w:tc>
          <w:tcPr>
            <w:tcW w:w="5808" w:type="dxa"/>
            <w:tcBorders>
              <w:top w:val="nil"/>
              <w:bottom w:val="nil"/>
            </w:tcBorders>
          </w:tcPr>
          <w:p w14:paraId="0974C091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314" w:type="dxa"/>
            <w:tcBorders>
              <w:top w:val="nil"/>
              <w:bottom w:val="nil"/>
            </w:tcBorders>
            <w:shd w:val="clear" w:color="auto" w:fill="FFF1CC"/>
          </w:tcPr>
          <w:p w14:paraId="5F0C23A9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797" w:type="dxa"/>
            <w:tcBorders>
              <w:top w:val="nil"/>
              <w:bottom w:val="nil"/>
            </w:tcBorders>
            <w:shd w:val="clear" w:color="auto" w:fill="FFE499"/>
          </w:tcPr>
          <w:p w14:paraId="6FC0F1F1" w14:textId="7A97EE5B" w:rsidR="00667395" w:rsidRPr="007E7355" w:rsidRDefault="00667395" w:rsidP="006F7213">
            <w:pPr>
              <w:pStyle w:val="TableParagraph"/>
              <w:spacing w:line="234" w:lineRule="exact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FFD966"/>
          </w:tcPr>
          <w:p w14:paraId="580EABCD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FC102"/>
          </w:tcPr>
          <w:p w14:paraId="45E1BE0D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84" w:type="dxa"/>
            <w:tcBorders>
              <w:top w:val="nil"/>
              <w:bottom w:val="nil"/>
            </w:tcBorders>
            <w:shd w:val="clear" w:color="auto" w:fill="EDAF00"/>
          </w:tcPr>
          <w:p w14:paraId="0044C5C1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667395" w:rsidRPr="007E7355" w14:paraId="55B15F98" w14:textId="77777777" w:rsidTr="00727AA3">
        <w:trPr>
          <w:trHeight w:val="95"/>
        </w:trPr>
        <w:tc>
          <w:tcPr>
            <w:tcW w:w="5808" w:type="dxa"/>
            <w:tcBorders>
              <w:top w:val="nil"/>
              <w:bottom w:val="nil"/>
            </w:tcBorders>
          </w:tcPr>
          <w:p w14:paraId="1BB974A3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314" w:type="dxa"/>
            <w:tcBorders>
              <w:top w:val="nil"/>
              <w:bottom w:val="nil"/>
            </w:tcBorders>
            <w:shd w:val="clear" w:color="auto" w:fill="FFF1CC"/>
          </w:tcPr>
          <w:p w14:paraId="34BC5420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797" w:type="dxa"/>
            <w:tcBorders>
              <w:top w:val="nil"/>
              <w:bottom w:val="nil"/>
            </w:tcBorders>
            <w:shd w:val="clear" w:color="auto" w:fill="FFE499"/>
          </w:tcPr>
          <w:p w14:paraId="37F43155" w14:textId="5DAECFC3" w:rsidR="00667395" w:rsidRPr="007E7355" w:rsidRDefault="00667395" w:rsidP="00667395">
            <w:pPr>
              <w:pStyle w:val="TableParagraph"/>
              <w:spacing w:line="234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FFD966"/>
          </w:tcPr>
          <w:p w14:paraId="2E155E53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FC102"/>
          </w:tcPr>
          <w:p w14:paraId="04D064D5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84" w:type="dxa"/>
            <w:tcBorders>
              <w:top w:val="nil"/>
              <w:bottom w:val="nil"/>
            </w:tcBorders>
            <w:shd w:val="clear" w:color="auto" w:fill="EDAF00"/>
          </w:tcPr>
          <w:p w14:paraId="49B8E837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667395" w:rsidRPr="007E7355" w14:paraId="47E2B0BC" w14:textId="77777777" w:rsidTr="00727AA3">
        <w:trPr>
          <w:trHeight w:val="249"/>
        </w:trPr>
        <w:tc>
          <w:tcPr>
            <w:tcW w:w="5808" w:type="dxa"/>
            <w:tcBorders>
              <w:top w:val="nil"/>
              <w:bottom w:val="nil"/>
            </w:tcBorders>
          </w:tcPr>
          <w:p w14:paraId="10AD2D5A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314" w:type="dxa"/>
            <w:tcBorders>
              <w:top w:val="nil"/>
            </w:tcBorders>
            <w:shd w:val="clear" w:color="auto" w:fill="FFF1CC"/>
          </w:tcPr>
          <w:p w14:paraId="5EB19515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797" w:type="dxa"/>
            <w:tcBorders>
              <w:top w:val="nil"/>
            </w:tcBorders>
            <w:shd w:val="clear" w:color="auto" w:fill="FFE499"/>
          </w:tcPr>
          <w:p w14:paraId="5DB13A18" w14:textId="166541DC" w:rsidR="00667395" w:rsidRPr="007E7355" w:rsidRDefault="00667395" w:rsidP="00667395">
            <w:pPr>
              <w:pStyle w:val="TableParagraph"/>
              <w:spacing w:line="22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172" w:type="dxa"/>
            <w:tcBorders>
              <w:top w:val="nil"/>
            </w:tcBorders>
            <w:shd w:val="clear" w:color="auto" w:fill="FFD966"/>
          </w:tcPr>
          <w:p w14:paraId="730E8109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26" w:type="dxa"/>
            <w:tcBorders>
              <w:top w:val="nil"/>
            </w:tcBorders>
            <w:shd w:val="clear" w:color="auto" w:fill="FFC102"/>
          </w:tcPr>
          <w:p w14:paraId="0E7919B4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84" w:type="dxa"/>
            <w:tcBorders>
              <w:top w:val="nil"/>
            </w:tcBorders>
            <w:shd w:val="clear" w:color="auto" w:fill="EDAF00"/>
          </w:tcPr>
          <w:p w14:paraId="56DBC35D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667395" w:rsidRPr="007E7355" w14:paraId="7272E5D8" w14:textId="77777777" w:rsidTr="00727AA3">
        <w:trPr>
          <w:trHeight w:val="3522"/>
        </w:trPr>
        <w:tc>
          <w:tcPr>
            <w:tcW w:w="5808" w:type="dxa"/>
            <w:tcBorders>
              <w:top w:val="nil"/>
            </w:tcBorders>
          </w:tcPr>
          <w:p w14:paraId="5EA2EFFD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393" w:type="dxa"/>
            <w:gridSpan w:val="5"/>
            <w:shd w:val="clear" w:color="auto" w:fill="FFEB9F"/>
          </w:tcPr>
          <w:p w14:paraId="2BDDB8FE" w14:textId="77777777" w:rsidR="00667395" w:rsidRPr="007E7355" w:rsidRDefault="00667395" w:rsidP="00667395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740EBA51" w14:textId="77777777" w:rsidR="00667395" w:rsidRPr="007E7355" w:rsidRDefault="00667395" w:rsidP="00667395">
            <w:pPr>
              <w:pStyle w:val="TableParagraph"/>
              <w:ind w:left="27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740EB1A7" w14:textId="77777777" w:rsidR="00667395" w:rsidRPr="00271C9D" w:rsidRDefault="00667395" w:rsidP="00667395">
            <w:pPr>
              <w:pStyle w:val="TableParagraph"/>
              <w:numPr>
                <w:ilvl w:val="0"/>
                <w:numId w:val="9"/>
              </w:numPr>
              <w:tabs>
                <w:tab w:val="left" w:pos="1031"/>
                <w:tab w:val="left" w:pos="1032"/>
                <w:tab w:val="left" w:pos="9548"/>
              </w:tabs>
              <w:spacing w:before="39" w:line="252" w:lineRule="auto"/>
              <w:ind w:right="241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lusal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luslararas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üzeyd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rta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rogramla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rta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birimler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luşturulmasın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72C25A29" w14:textId="257E3ED2" w:rsidR="00667395" w:rsidRPr="00271C9D" w:rsidRDefault="00E6255E" w:rsidP="00667395">
            <w:pPr>
              <w:pStyle w:val="TableParagraph"/>
              <w:numPr>
                <w:ilvl w:val="0"/>
                <w:numId w:val="9"/>
              </w:numPr>
              <w:tabs>
                <w:tab w:val="left" w:pos="1031"/>
                <w:tab w:val="left" w:pos="1032"/>
                <w:tab w:val="left" w:pos="9548"/>
              </w:tabs>
              <w:spacing w:line="252" w:lineRule="auto"/>
              <w:ind w:right="241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="00667395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667395" w:rsidRPr="00271C9D">
              <w:rPr>
                <w:rFonts w:ascii="Hurme Geometric Sans 1" w:hAnsi="Hurme Geometric Sans 1"/>
                <w:i/>
                <w:sz w:val="20"/>
              </w:rPr>
              <w:t>dahil</w:t>
            </w:r>
            <w:proofErr w:type="spellEnd"/>
            <w:r w:rsidR="00667395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667395" w:rsidRPr="00271C9D">
              <w:rPr>
                <w:rFonts w:ascii="Hurme Geometric Sans 1" w:hAnsi="Hurme Geometric Sans 1"/>
                <w:i/>
                <w:sz w:val="20"/>
              </w:rPr>
              <w:t>olduğu</w:t>
            </w:r>
            <w:proofErr w:type="spellEnd"/>
            <w:r w:rsidR="00667395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667395" w:rsidRPr="00271C9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="00667395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667395" w:rsidRPr="00271C9D">
              <w:rPr>
                <w:rFonts w:ascii="Hurme Geometric Sans 1" w:hAnsi="Hurme Geometric Sans 1"/>
                <w:i/>
                <w:sz w:val="20"/>
              </w:rPr>
              <w:t>ağları</w:t>
            </w:r>
            <w:proofErr w:type="spellEnd"/>
            <w:r w:rsidR="00667395"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3218A5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="00667395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667395" w:rsidRPr="00271C9D">
              <w:rPr>
                <w:rFonts w:ascii="Hurme Geometric Sans 1" w:hAnsi="Hurme Geometric Sans 1"/>
                <w:i/>
                <w:sz w:val="20"/>
              </w:rPr>
              <w:t>ortak</w:t>
            </w:r>
            <w:proofErr w:type="spellEnd"/>
            <w:r w:rsidR="00667395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667395" w:rsidRPr="00271C9D">
              <w:rPr>
                <w:rFonts w:ascii="Hurme Geometric Sans 1" w:hAnsi="Hurme Geometric Sans 1"/>
                <w:i/>
                <w:sz w:val="20"/>
              </w:rPr>
              <w:t>programları</w:t>
            </w:r>
            <w:proofErr w:type="spellEnd"/>
            <w:r w:rsidR="00667395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667395"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667395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667395" w:rsidRPr="00271C9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="00667395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667395" w:rsidRPr="00271C9D">
              <w:rPr>
                <w:rFonts w:ascii="Hurme Geometric Sans 1" w:hAnsi="Hurme Geometric Sans 1"/>
                <w:i/>
                <w:sz w:val="20"/>
              </w:rPr>
              <w:t>birimleri</w:t>
            </w:r>
            <w:proofErr w:type="spellEnd"/>
            <w:r w:rsidR="00667395"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667395" w:rsidRPr="00271C9D">
              <w:rPr>
                <w:rFonts w:ascii="Hurme Geometric Sans 1" w:hAnsi="Hurme Geometric Sans 1"/>
                <w:i/>
                <w:sz w:val="20"/>
              </w:rPr>
              <w:t>ortak</w:t>
            </w:r>
            <w:proofErr w:type="spellEnd"/>
            <w:r w:rsidR="00667395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667395" w:rsidRPr="00271C9D">
              <w:rPr>
                <w:rFonts w:ascii="Hurme Geometric Sans 1" w:hAnsi="Hurme Geometric Sans 1"/>
                <w:i/>
                <w:sz w:val="20"/>
              </w:rPr>
              <w:t>araştırmalardan</w:t>
            </w:r>
            <w:proofErr w:type="spellEnd"/>
            <w:r w:rsidR="00667395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667395" w:rsidRPr="00271C9D">
              <w:rPr>
                <w:rFonts w:ascii="Hurme Geometric Sans 1" w:hAnsi="Hurme Geometric Sans 1"/>
                <w:i/>
                <w:sz w:val="20"/>
              </w:rPr>
              <w:t>üretilen</w:t>
            </w:r>
            <w:proofErr w:type="spellEnd"/>
            <w:r w:rsidR="00667395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667395" w:rsidRPr="00271C9D">
              <w:rPr>
                <w:rFonts w:ascii="Hurme Geometric Sans 1" w:hAnsi="Hurme Geometric Sans 1"/>
                <w:i/>
                <w:sz w:val="20"/>
              </w:rPr>
              <w:t>çalışmalar</w:t>
            </w:r>
            <w:proofErr w:type="spellEnd"/>
          </w:p>
          <w:p w14:paraId="2509D8E6" w14:textId="77777777" w:rsidR="00667395" w:rsidRPr="00271C9D" w:rsidRDefault="00667395" w:rsidP="00667395">
            <w:pPr>
              <w:pStyle w:val="TableParagraph"/>
              <w:numPr>
                <w:ilvl w:val="0"/>
                <w:numId w:val="9"/>
              </w:numPr>
              <w:tabs>
                <w:tab w:val="left" w:pos="1031"/>
                <w:tab w:val="left" w:pos="1032"/>
                <w:tab w:val="left" w:pos="9548"/>
              </w:tabs>
              <w:spacing w:line="266" w:lineRule="exact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</w:p>
          <w:p w14:paraId="05D2A8BB" w14:textId="77777777" w:rsidR="00667395" w:rsidRPr="00271C9D" w:rsidRDefault="00667395" w:rsidP="00667395">
            <w:pPr>
              <w:pStyle w:val="TableParagraph"/>
              <w:numPr>
                <w:ilvl w:val="0"/>
                <w:numId w:val="9"/>
              </w:numPr>
              <w:tabs>
                <w:tab w:val="left" w:pos="1031"/>
                <w:tab w:val="left" w:pos="1032"/>
                <w:tab w:val="left" w:pos="9548"/>
              </w:tabs>
              <w:spacing w:before="9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rta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rogramla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rta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faaliyetlerin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zlenmesin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7D9FB1BF" w14:textId="022132C2" w:rsidR="00667395" w:rsidRPr="007E7355" w:rsidRDefault="00667395" w:rsidP="00667395">
            <w:pPr>
              <w:pStyle w:val="TableParagraph"/>
              <w:numPr>
                <w:ilvl w:val="0"/>
                <w:numId w:val="9"/>
              </w:numPr>
              <w:tabs>
                <w:tab w:val="left" w:pos="1031"/>
                <w:tab w:val="left" w:pos="1032"/>
                <w:tab w:val="left" w:pos="9548"/>
              </w:tabs>
              <w:spacing w:before="10" w:line="249" w:lineRule="auto"/>
              <w:ind w:right="241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E6255E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="00E6255E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3CE87A3E" w14:textId="3D3A943C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3296" behindDoc="1" locked="0" layoutInCell="1" allowOverlap="1" wp14:anchorId="2F31432F" wp14:editId="538555D4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10" name="Metin Kutusu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012AEC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5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31432F" id="Metin Kutusu 10" o:spid="_x0000_s1061" type="#_x0000_t202" style="position:absolute;margin-left:493.3pt;margin-top:67.1pt;width:12.25pt;height:12pt;z-index:-251613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lalTid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5D012AEC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50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DA67038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CC301D">
          <w:headerReference w:type="default" r:id="rId72"/>
          <w:footerReference w:type="default" r:id="rId73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245"/>
        <w:gridCol w:w="1936"/>
        <w:gridCol w:w="1975"/>
        <w:gridCol w:w="1975"/>
        <w:gridCol w:w="1939"/>
        <w:gridCol w:w="2097"/>
      </w:tblGrid>
      <w:tr w:rsidR="00A068E2" w:rsidRPr="007E7355" w14:paraId="70BF39DB" w14:textId="77777777" w:rsidTr="00727AA3">
        <w:trPr>
          <w:trHeight w:val="393"/>
        </w:trPr>
        <w:tc>
          <w:tcPr>
            <w:tcW w:w="16167" w:type="dxa"/>
            <w:gridSpan w:val="6"/>
            <w:shd w:val="clear" w:color="auto" w:fill="FFEB9F"/>
          </w:tcPr>
          <w:p w14:paraId="352BEA10" w14:textId="73A5DFB4" w:rsidR="00A068E2" w:rsidRPr="007E7355" w:rsidRDefault="00881F6A" w:rsidP="00A068E2">
            <w:pPr>
              <w:pStyle w:val="TableParagraph"/>
              <w:spacing w:before="3"/>
              <w:ind w:right="92"/>
              <w:jc w:val="right"/>
              <w:rPr>
                <w:rFonts w:ascii="Hurme Geometric Sans 1" w:hAnsi="Hurme Geometric Sans 1"/>
                <w:sz w:val="28"/>
              </w:rPr>
            </w:pP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lastRenderedPageBreak/>
              <w:t>C. ARAŞTIRMA VE GELİŞTİRME</w:t>
            </w:r>
          </w:p>
        </w:tc>
      </w:tr>
      <w:tr w:rsidR="00A068E2" w:rsidRPr="007E7355" w14:paraId="0EDE2698" w14:textId="77777777" w:rsidTr="00727AA3">
        <w:trPr>
          <w:trHeight w:val="926"/>
        </w:trPr>
        <w:tc>
          <w:tcPr>
            <w:tcW w:w="16167" w:type="dxa"/>
            <w:gridSpan w:val="6"/>
            <w:shd w:val="clear" w:color="auto" w:fill="FFEB9F"/>
          </w:tcPr>
          <w:p w14:paraId="731B82C9" w14:textId="77777777" w:rsidR="00A068E2" w:rsidRPr="007E7355" w:rsidRDefault="00A068E2" w:rsidP="00A068E2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3. Araştırma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erformansı</w:t>
            </w:r>
            <w:proofErr w:type="spellEnd"/>
          </w:p>
          <w:p w14:paraId="01755F85" w14:textId="5605B89A" w:rsidR="00A068E2" w:rsidRPr="00174848" w:rsidRDefault="00E6255E" w:rsidP="00174848">
            <w:pPr>
              <w:pStyle w:val="TableParagraph"/>
              <w:spacing w:before="4" w:line="308" w:lineRule="exact"/>
              <w:ind w:left="107" w:right="208"/>
              <w:jc w:val="both"/>
              <w:rPr>
                <w:rFonts w:ascii="Hurme Geometric Sans 1" w:hAnsi="Hurme Geometric Sans 1"/>
                <w:w w:val="95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araştırma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faaliyetlerini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verilere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dayalı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periyodik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olarak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ölçmeli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değerlendirmeli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sonuçlarını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yayımlamalıdır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. Elde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edilen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bulgular</w:t>
            </w:r>
            <w:proofErr w:type="spellEnd"/>
            <w:r w:rsidR="00174848">
              <w:rPr>
                <w:rFonts w:ascii="Hurme Geometric Sans 1" w:hAnsi="Hurme Geometric Sans 1"/>
              </w:rPr>
              <w:t>,</w:t>
            </w:r>
            <w:r w:rsidR="002F0E2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2F0E21">
              <w:rPr>
                <w:rFonts w:ascii="Hurme Geometric Sans 1" w:hAnsi="Hurme Geometric Sans 1"/>
              </w:rPr>
              <w:t>yüksekokulun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araştırma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geliştirme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performansının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periyodik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gözden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geçirilmesi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sürekli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iyileştirilmesi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kullanılmalıdır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04BE6E8F" w14:textId="77777777" w:rsidTr="00727AA3">
        <w:trPr>
          <w:trHeight w:val="340"/>
        </w:trPr>
        <w:tc>
          <w:tcPr>
            <w:tcW w:w="6245" w:type="dxa"/>
            <w:shd w:val="clear" w:color="auto" w:fill="FFEB9F"/>
          </w:tcPr>
          <w:p w14:paraId="7B7B4E50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6" w:type="dxa"/>
            <w:shd w:val="clear" w:color="auto" w:fill="FFEB9F"/>
          </w:tcPr>
          <w:p w14:paraId="44784823" w14:textId="77777777" w:rsidR="00A068E2" w:rsidRPr="007E7355" w:rsidRDefault="00A068E2" w:rsidP="00A068E2">
            <w:pPr>
              <w:pStyle w:val="TableParagraph"/>
              <w:spacing w:before="28"/>
              <w:ind w:left="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75" w:type="dxa"/>
            <w:shd w:val="clear" w:color="auto" w:fill="FFEB9F"/>
          </w:tcPr>
          <w:p w14:paraId="55744CB1" w14:textId="77777777" w:rsidR="00A068E2" w:rsidRPr="007E7355" w:rsidRDefault="00A068E2" w:rsidP="00A068E2">
            <w:pPr>
              <w:pStyle w:val="TableParagraph"/>
              <w:spacing w:before="28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75" w:type="dxa"/>
            <w:shd w:val="clear" w:color="auto" w:fill="FFEB9F"/>
          </w:tcPr>
          <w:p w14:paraId="69AF044E" w14:textId="77777777" w:rsidR="00A068E2" w:rsidRPr="007E7355" w:rsidRDefault="00A068E2" w:rsidP="00A068E2">
            <w:pPr>
              <w:pStyle w:val="TableParagraph"/>
              <w:spacing w:before="28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939" w:type="dxa"/>
            <w:shd w:val="clear" w:color="auto" w:fill="FFEB9F"/>
          </w:tcPr>
          <w:p w14:paraId="7A4514A6" w14:textId="77777777" w:rsidR="00A068E2" w:rsidRPr="007E7355" w:rsidRDefault="00A068E2" w:rsidP="00A068E2">
            <w:pPr>
              <w:pStyle w:val="TableParagraph"/>
              <w:spacing w:before="28"/>
              <w:ind w:left="1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2097" w:type="dxa"/>
            <w:shd w:val="clear" w:color="auto" w:fill="FFEB9F"/>
          </w:tcPr>
          <w:p w14:paraId="47362F39" w14:textId="77777777" w:rsidR="00A068E2" w:rsidRPr="007E7355" w:rsidRDefault="00A068E2" w:rsidP="00A068E2">
            <w:pPr>
              <w:pStyle w:val="TableParagraph"/>
              <w:spacing w:before="28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D57C6" w:rsidRPr="007E7355" w14:paraId="071B2132" w14:textId="77777777" w:rsidTr="00727AA3">
        <w:trPr>
          <w:trHeight w:val="328"/>
        </w:trPr>
        <w:tc>
          <w:tcPr>
            <w:tcW w:w="6245" w:type="dxa"/>
            <w:tcBorders>
              <w:bottom w:val="nil"/>
            </w:tcBorders>
          </w:tcPr>
          <w:p w14:paraId="18A4170E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6" w:type="dxa"/>
            <w:vMerge w:val="restart"/>
            <w:shd w:val="clear" w:color="auto" w:fill="FFF1CC"/>
          </w:tcPr>
          <w:p w14:paraId="7FA0452A" w14:textId="7B1515EA" w:rsidR="00DD57C6" w:rsidRPr="007E7355" w:rsidRDefault="00E6255E" w:rsidP="00A068E2">
            <w:pPr>
              <w:pStyle w:val="TableParagraph"/>
              <w:spacing w:before="40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174848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428A4A8D" w14:textId="77777777" w:rsidR="00DD57C6" w:rsidRPr="007E7355" w:rsidRDefault="00DD57C6" w:rsidP="00A068E2">
            <w:pPr>
              <w:pStyle w:val="TableParagraph"/>
              <w:spacing w:line="234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nın</w:t>
            </w:r>
            <w:proofErr w:type="spellEnd"/>
          </w:p>
          <w:p w14:paraId="4E5AEB73" w14:textId="77777777" w:rsidR="00DD57C6" w:rsidRPr="007E7355" w:rsidRDefault="00DD57C6" w:rsidP="00A068E2">
            <w:pPr>
              <w:pStyle w:val="TableParagraph"/>
              <w:spacing w:line="234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10767A8" w14:textId="77777777" w:rsidR="00DD57C6" w:rsidRPr="007E7355" w:rsidRDefault="00DD57C6" w:rsidP="00A068E2">
            <w:pPr>
              <w:pStyle w:val="TableParagraph"/>
              <w:spacing w:line="233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174848">
              <w:rPr>
                <w:rFonts w:ascii="Hurme Geometric Sans 1" w:hAnsi="Hurme Geometric Sans 1"/>
              </w:rPr>
              <w:t>değerlendirmesine</w:t>
            </w:r>
            <w:proofErr w:type="spellEnd"/>
          </w:p>
          <w:p w14:paraId="64205971" w14:textId="77777777" w:rsidR="00DD57C6" w:rsidRPr="007E7355" w:rsidRDefault="00DD57C6" w:rsidP="00A068E2">
            <w:pPr>
              <w:pStyle w:val="TableParagraph"/>
              <w:spacing w:line="207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  <w:p w14:paraId="481433D8" w14:textId="77777777" w:rsidR="00DD57C6" w:rsidRPr="007E7355" w:rsidRDefault="00DD57C6" w:rsidP="00A068E2">
            <w:pPr>
              <w:pStyle w:val="TableParagraph"/>
              <w:spacing w:line="207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6A1522EA" w14:textId="4A15BF9B" w:rsidR="00DD57C6" w:rsidRPr="007E7355" w:rsidRDefault="00DD57C6" w:rsidP="00A068E2">
            <w:pPr>
              <w:pStyle w:val="TableParagraph"/>
              <w:spacing w:line="207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5" w:type="dxa"/>
            <w:vMerge w:val="restart"/>
            <w:shd w:val="clear" w:color="auto" w:fill="FFE499"/>
          </w:tcPr>
          <w:p w14:paraId="0F688745" w14:textId="306E107C" w:rsidR="00DD57C6" w:rsidRPr="007E7355" w:rsidRDefault="00E6255E" w:rsidP="00A068E2">
            <w:pPr>
              <w:pStyle w:val="TableParagraph"/>
              <w:spacing w:before="40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174848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381A0EB9" w14:textId="77777777" w:rsidR="00DD57C6" w:rsidRPr="007E7355" w:rsidRDefault="00DD57C6" w:rsidP="00A068E2">
            <w:pPr>
              <w:pStyle w:val="TableParagraph"/>
              <w:spacing w:line="234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nın</w:t>
            </w:r>
            <w:proofErr w:type="spellEnd"/>
          </w:p>
          <w:p w14:paraId="5AB3B2EF" w14:textId="77777777" w:rsidR="00DD57C6" w:rsidRPr="007E7355" w:rsidRDefault="00DD57C6" w:rsidP="00A068E2">
            <w:pPr>
              <w:pStyle w:val="TableParagraph"/>
              <w:spacing w:line="234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AE471F6" w14:textId="77777777" w:rsidR="00DD57C6" w:rsidRPr="007E7355" w:rsidRDefault="00DD57C6" w:rsidP="00A068E2">
            <w:pPr>
              <w:pStyle w:val="TableParagraph"/>
              <w:spacing w:line="233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174848">
              <w:rPr>
                <w:rFonts w:ascii="Hurme Geometric Sans 1" w:hAnsi="Hurme Geometric Sans 1"/>
              </w:rPr>
              <w:t>değerlendirmesine</w:t>
            </w:r>
            <w:proofErr w:type="spellEnd"/>
          </w:p>
          <w:p w14:paraId="68F4BCDC" w14:textId="77777777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ural</w:t>
            </w:r>
            <w:proofErr w:type="spellEnd"/>
          </w:p>
          <w:p w14:paraId="0FFE439A" w14:textId="77777777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geler</w:t>
            </w:r>
            <w:proofErr w:type="spellEnd"/>
          </w:p>
          <w:p w14:paraId="47E95901" w14:textId="28743234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5" w:type="dxa"/>
            <w:vMerge w:val="restart"/>
            <w:shd w:val="clear" w:color="auto" w:fill="FFD966"/>
          </w:tcPr>
          <w:p w14:paraId="69CBD6A0" w14:textId="23506957" w:rsidR="00DD57C6" w:rsidRPr="007E7355" w:rsidRDefault="00E6255E" w:rsidP="00A068E2">
            <w:pPr>
              <w:pStyle w:val="TableParagraph"/>
              <w:spacing w:before="40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174848">
              <w:rPr>
                <w:rFonts w:ascii="Hurme Geometric Sans 1" w:hAnsi="Hurme Geometric Sans 1"/>
              </w:rPr>
              <w:t>genelinde</w:t>
            </w:r>
            <w:proofErr w:type="spellEnd"/>
          </w:p>
          <w:p w14:paraId="4BF59556" w14:textId="77777777" w:rsidR="00DD57C6" w:rsidRPr="007E7355" w:rsidRDefault="00DD57C6" w:rsidP="00A068E2">
            <w:pPr>
              <w:pStyle w:val="TableParagraph"/>
              <w:spacing w:line="234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276EDC96" w14:textId="77777777" w:rsidR="00DD57C6" w:rsidRPr="007E7355" w:rsidRDefault="00DD57C6" w:rsidP="00A068E2">
            <w:pPr>
              <w:pStyle w:val="TableParagraph"/>
              <w:spacing w:line="234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nı</w:t>
            </w:r>
            <w:proofErr w:type="spellEnd"/>
          </w:p>
          <w:p w14:paraId="63111FE3" w14:textId="77777777" w:rsidR="00DD57C6" w:rsidRPr="007E7355" w:rsidRDefault="00DD57C6" w:rsidP="00A068E2">
            <w:pPr>
              <w:pStyle w:val="TableParagraph"/>
              <w:spacing w:line="233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301268D" w14:textId="77777777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mek</w:t>
            </w:r>
            <w:proofErr w:type="spellEnd"/>
          </w:p>
          <w:p w14:paraId="7E30B5F4" w14:textId="77777777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şturulan</w:t>
            </w:r>
            <w:proofErr w:type="spellEnd"/>
          </w:p>
          <w:p w14:paraId="2DC13D77" w14:textId="77777777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5E0847B7" w14:textId="695FC064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ullan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39" w:type="dxa"/>
            <w:vMerge w:val="restart"/>
            <w:shd w:val="clear" w:color="auto" w:fill="FFC102"/>
          </w:tcPr>
          <w:p w14:paraId="230C9768" w14:textId="2981FA6C" w:rsidR="00DD57C6" w:rsidRPr="007E7355" w:rsidRDefault="00E6255E" w:rsidP="00A068E2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3519423B" w14:textId="77777777" w:rsidR="00DD57C6" w:rsidRPr="007E7355" w:rsidRDefault="00DD57C6" w:rsidP="00A068E2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</w:t>
            </w:r>
            <w:proofErr w:type="spellEnd"/>
          </w:p>
          <w:p w14:paraId="250E95EC" w14:textId="77777777" w:rsidR="00DD57C6" w:rsidRPr="007E7355" w:rsidRDefault="00DD57C6" w:rsidP="00A068E2">
            <w:pPr>
              <w:pStyle w:val="TableParagraph"/>
              <w:spacing w:line="233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</w:p>
          <w:p w14:paraId="3B9A32F6" w14:textId="77777777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</w:p>
          <w:p w14:paraId="25A1D1FF" w14:textId="77777777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</w:p>
          <w:p w14:paraId="7EB414D6" w14:textId="4C01FA2E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97" w:type="dxa"/>
            <w:vMerge w:val="restart"/>
            <w:shd w:val="clear" w:color="auto" w:fill="EDAF00"/>
          </w:tcPr>
          <w:p w14:paraId="6828DB4C" w14:textId="77777777" w:rsidR="00DD57C6" w:rsidRPr="007E7355" w:rsidRDefault="00DD57C6" w:rsidP="00A068E2">
            <w:pPr>
              <w:pStyle w:val="TableParagraph"/>
              <w:spacing w:before="40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0271E807" w14:textId="77777777" w:rsidR="00DD57C6" w:rsidRPr="007E7355" w:rsidRDefault="00DD57C6" w:rsidP="00A068E2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66DEF9DB" w14:textId="77777777" w:rsidR="00DD57C6" w:rsidRPr="007E7355" w:rsidRDefault="00DD57C6" w:rsidP="00A068E2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32431F0" w14:textId="77777777" w:rsidR="00DD57C6" w:rsidRPr="007E7355" w:rsidRDefault="00DD57C6" w:rsidP="00A068E2">
            <w:pPr>
              <w:pStyle w:val="TableParagraph"/>
              <w:spacing w:line="233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  <w:p w14:paraId="6E9C7377" w14:textId="77777777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03068DAD" w14:textId="77777777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5D906262" w14:textId="2D75D9A0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DD57C6" w:rsidRPr="007E7355" w14:paraId="54C3B0FB" w14:textId="77777777" w:rsidTr="00727AA3">
        <w:trPr>
          <w:trHeight w:val="268"/>
        </w:trPr>
        <w:tc>
          <w:tcPr>
            <w:tcW w:w="6245" w:type="dxa"/>
            <w:tcBorders>
              <w:top w:val="nil"/>
              <w:bottom w:val="nil"/>
            </w:tcBorders>
          </w:tcPr>
          <w:p w14:paraId="36D53B9A" w14:textId="5D48E58D" w:rsidR="00DD57C6" w:rsidRPr="006A2636" w:rsidRDefault="00DD57C6" w:rsidP="00271C9D">
            <w:pPr>
              <w:pStyle w:val="TableParagraph"/>
              <w:spacing w:line="234" w:lineRule="exact"/>
              <w:ind w:left="107" w:right="276"/>
              <w:jc w:val="both"/>
              <w:rPr>
                <w:rFonts w:ascii="Hurme Geometric Sans 1" w:hAnsi="Hurme Geometric Sans 1"/>
                <w:b/>
              </w:rPr>
            </w:pPr>
            <w:r w:rsidRPr="006A2636">
              <w:rPr>
                <w:rFonts w:ascii="Hurme Geometric Sans 1" w:hAnsi="Hurme Geometric Sans 1"/>
                <w:b/>
                <w:u w:val="single"/>
              </w:rPr>
              <w:t>C.3.1.</w:t>
            </w:r>
            <w:r w:rsidRPr="006A2636">
              <w:rPr>
                <w:rFonts w:ascii="Hurme Geometric Sans 1" w:hAnsi="Hurme Geometric Sans 1"/>
                <w:b/>
                <w:spacing w:val="-45"/>
                <w:u w:val="single"/>
              </w:rPr>
              <w:t xml:space="preserve"> </w:t>
            </w:r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Araştırma </w:t>
            </w:r>
            <w:proofErr w:type="spellStart"/>
            <w:r w:rsidR="00893381">
              <w:rPr>
                <w:rFonts w:ascii="Hurme Geometric Sans 1" w:hAnsi="Hurme Geometric Sans 1"/>
                <w:b/>
                <w:u w:val="single"/>
              </w:rPr>
              <w:t>performansının</w:t>
            </w:r>
            <w:proofErr w:type="spellEnd"/>
            <w:r w:rsidRPr="006A2636">
              <w:rPr>
                <w:rFonts w:ascii="Hurme Geometric Sans 1" w:hAnsi="Hurme Geometric Sans 1"/>
                <w:b/>
                <w:spacing w:val="-44"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izlenmesi</w:t>
            </w:r>
            <w:proofErr w:type="spellEnd"/>
            <w:r w:rsidR="00893381">
              <w:rPr>
                <w:rFonts w:ascii="Hurme Geometric Sans 1" w:hAnsi="Hurme Geometric Sans 1"/>
                <w:b/>
                <w:spacing w:val="-45"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değerlendirilmesi</w:t>
            </w:r>
            <w:proofErr w:type="spellEnd"/>
          </w:p>
        </w:tc>
        <w:tc>
          <w:tcPr>
            <w:tcW w:w="1936" w:type="dxa"/>
            <w:vMerge/>
            <w:shd w:val="clear" w:color="auto" w:fill="FFF1CC"/>
          </w:tcPr>
          <w:p w14:paraId="2D5C64E1" w14:textId="3A44E209" w:rsidR="00DD57C6" w:rsidRPr="007E7355" w:rsidRDefault="00DD57C6" w:rsidP="00A068E2">
            <w:pPr>
              <w:pStyle w:val="TableParagraph"/>
              <w:spacing w:line="207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shd w:val="clear" w:color="auto" w:fill="FFE499"/>
          </w:tcPr>
          <w:p w14:paraId="4C96CEB9" w14:textId="3D34031F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shd w:val="clear" w:color="auto" w:fill="FFD966"/>
          </w:tcPr>
          <w:p w14:paraId="508577E2" w14:textId="3BE56120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39" w:type="dxa"/>
            <w:vMerge/>
            <w:shd w:val="clear" w:color="auto" w:fill="FFC102"/>
          </w:tcPr>
          <w:p w14:paraId="2B54E96D" w14:textId="0BBB1D25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vMerge/>
            <w:shd w:val="clear" w:color="auto" w:fill="EDAF00"/>
          </w:tcPr>
          <w:p w14:paraId="738BC9A5" w14:textId="350A5342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DD57C6" w:rsidRPr="007E7355" w14:paraId="4E53CB05" w14:textId="77777777" w:rsidTr="00727AA3">
        <w:trPr>
          <w:trHeight w:val="267"/>
        </w:trPr>
        <w:tc>
          <w:tcPr>
            <w:tcW w:w="6245" w:type="dxa"/>
            <w:tcBorders>
              <w:top w:val="nil"/>
              <w:bottom w:val="nil"/>
            </w:tcBorders>
          </w:tcPr>
          <w:p w14:paraId="726978B4" w14:textId="77777777" w:rsidR="00DD57C6" w:rsidRPr="007E7355" w:rsidRDefault="00DD57C6" w:rsidP="00271C9D">
            <w:pPr>
              <w:pStyle w:val="TableParagraph"/>
              <w:ind w:right="276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36" w:type="dxa"/>
            <w:vMerge/>
            <w:shd w:val="clear" w:color="auto" w:fill="FFF1CC"/>
          </w:tcPr>
          <w:p w14:paraId="53488454" w14:textId="7E23CB78" w:rsidR="00DD57C6" w:rsidRPr="007E7355" w:rsidRDefault="00DD57C6" w:rsidP="00A068E2">
            <w:pPr>
              <w:pStyle w:val="TableParagraph"/>
              <w:spacing w:line="207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shd w:val="clear" w:color="auto" w:fill="FFE499"/>
          </w:tcPr>
          <w:p w14:paraId="20097CEF" w14:textId="6CC32540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shd w:val="clear" w:color="auto" w:fill="FFD966"/>
          </w:tcPr>
          <w:p w14:paraId="270A9E50" w14:textId="2E9C126F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39" w:type="dxa"/>
            <w:vMerge/>
            <w:shd w:val="clear" w:color="auto" w:fill="FFC102"/>
          </w:tcPr>
          <w:p w14:paraId="5D683376" w14:textId="23D3E97A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vMerge/>
            <w:shd w:val="clear" w:color="auto" w:fill="EDAF00"/>
          </w:tcPr>
          <w:p w14:paraId="018B0BE4" w14:textId="6A55B17C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DD57C6" w:rsidRPr="007E7355" w14:paraId="148B40FE" w14:textId="77777777" w:rsidTr="00727AA3">
        <w:trPr>
          <w:trHeight w:val="1432"/>
        </w:trPr>
        <w:tc>
          <w:tcPr>
            <w:tcW w:w="6245" w:type="dxa"/>
            <w:vMerge w:val="restart"/>
            <w:tcBorders>
              <w:top w:val="nil"/>
              <w:bottom w:val="single" w:sz="4" w:space="0" w:color="000000"/>
            </w:tcBorders>
          </w:tcPr>
          <w:p w14:paraId="7FA06A90" w14:textId="30F7F2B4" w:rsidR="00DD57C6" w:rsidRPr="007E7355" w:rsidRDefault="00E6255E" w:rsidP="00271C9D">
            <w:pPr>
              <w:pStyle w:val="TableParagraph"/>
              <w:spacing w:before="92" w:line="249" w:lineRule="auto"/>
              <w:ind w:left="107" w:right="276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faaliyetleri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yıllık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bazda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izleni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>,</w:t>
            </w:r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B760A">
              <w:rPr>
                <w:rFonts w:ascii="Hurme Geometric Sans 1" w:hAnsi="Hurme Geometric Sans 1"/>
              </w:rPr>
              <w:t>d</w:t>
            </w:r>
            <w:r w:rsidR="00DD57C6" w:rsidRPr="007E7355">
              <w:rPr>
                <w:rFonts w:ascii="Hurme Geometric Sans 1" w:hAnsi="Hurme Geometric Sans 1"/>
              </w:rPr>
              <w:t>eğerlendirili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>,</w:t>
            </w:r>
            <w:r w:rsidR="00DD57C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hedeflerle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karşılaştırılır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ve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sapmaların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nedenleri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irdelenir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.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odak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alanlarının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üniversit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içi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bilinirliği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üniversit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dışı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bilinirliği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>;</w:t>
            </w:r>
            <w:r w:rsidR="00DD57C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uluslararası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görünürlük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uzmanlık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iddiası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konularının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analizi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>,</w:t>
            </w:r>
            <w:r w:rsidR="00DD57C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hedeflerl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uyumu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analiz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edili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>. Performans</w:t>
            </w:r>
            <w:r w:rsidR="00DD57C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temelind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takdi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mekanizmaları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kullanılı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Rakiplerle</w:t>
            </w:r>
            <w:proofErr w:type="spellEnd"/>
            <w:r w:rsidR="00DD57C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rekabet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seçilmiş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kurumlarla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kıyaslama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(benchmarking)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takip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edilir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. </w:t>
            </w:r>
            <w:r w:rsidR="00DD57C6" w:rsidRPr="007E7355">
              <w:rPr>
                <w:rFonts w:ascii="Hurme Geometric Sans 1" w:hAnsi="Hurme Geometric Sans 1"/>
              </w:rPr>
              <w:t xml:space="preserve">Performans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değerlendirmelerinin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kalıcı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olması</w:t>
            </w:r>
            <w:proofErr w:type="spellEnd"/>
            <w:r w:rsidR="00DD57C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sağlanmaktadı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36" w:type="dxa"/>
            <w:vMerge/>
            <w:tcBorders>
              <w:bottom w:val="single" w:sz="4" w:space="0" w:color="000000"/>
            </w:tcBorders>
            <w:shd w:val="clear" w:color="auto" w:fill="FFF1CC"/>
          </w:tcPr>
          <w:p w14:paraId="48250342" w14:textId="244AE708" w:rsidR="00DD57C6" w:rsidRPr="007E7355" w:rsidRDefault="00DD57C6" w:rsidP="00A068E2">
            <w:pPr>
              <w:pStyle w:val="TableParagraph"/>
              <w:spacing w:line="207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tcBorders>
              <w:bottom w:val="single" w:sz="4" w:space="0" w:color="000000"/>
            </w:tcBorders>
            <w:shd w:val="clear" w:color="auto" w:fill="FFE499"/>
          </w:tcPr>
          <w:p w14:paraId="4EFAD903" w14:textId="31A6A5A9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tcBorders>
              <w:bottom w:val="nil"/>
            </w:tcBorders>
            <w:shd w:val="clear" w:color="auto" w:fill="FFD966"/>
          </w:tcPr>
          <w:p w14:paraId="0864205C" w14:textId="3539A414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39" w:type="dxa"/>
            <w:vMerge/>
            <w:tcBorders>
              <w:bottom w:val="single" w:sz="4" w:space="0" w:color="000000"/>
            </w:tcBorders>
            <w:shd w:val="clear" w:color="auto" w:fill="FFC102"/>
          </w:tcPr>
          <w:p w14:paraId="043A1BDA" w14:textId="06E0BEF4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vMerge/>
            <w:tcBorders>
              <w:bottom w:val="single" w:sz="4" w:space="0" w:color="000000"/>
            </w:tcBorders>
            <w:shd w:val="clear" w:color="auto" w:fill="EDAF00"/>
          </w:tcPr>
          <w:p w14:paraId="444B370A" w14:textId="7194E252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DD57C6" w:rsidRPr="007E7355" w14:paraId="1C16FDB1" w14:textId="77777777" w:rsidTr="00727AA3">
        <w:trPr>
          <w:trHeight w:val="267"/>
        </w:trPr>
        <w:tc>
          <w:tcPr>
            <w:tcW w:w="6245" w:type="dxa"/>
            <w:vMerge/>
          </w:tcPr>
          <w:p w14:paraId="15BFBCE6" w14:textId="5BE87F5F" w:rsidR="00DD57C6" w:rsidRPr="007E7355" w:rsidRDefault="00DD57C6" w:rsidP="00A068E2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6" w:type="dxa"/>
            <w:vMerge/>
            <w:shd w:val="clear" w:color="auto" w:fill="FFF1CC"/>
          </w:tcPr>
          <w:p w14:paraId="77BE6FC2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75" w:type="dxa"/>
            <w:vMerge/>
            <w:shd w:val="clear" w:color="auto" w:fill="FFE499"/>
          </w:tcPr>
          <w:p w14:paraId="5FD26C1F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75" w:type="dxa"/>
            <w:tcBorders>
              <w:top w:val="nil"/>
              <w:bottom w:val="nil"/>
            </w:tcBorders>
            <w:shd w:val="clear" w:color="auto" w:fill="FFD966"/>
          </w:tcPr>
          <w:p w14:paraId="268ACAD6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39" w:type="dxa"/>
            <w:vMerge/>
            <w:shd w:val="clear" w:color="auto" w:fill="FFC102"/>
          </w:tcPr>
          <w:p w14:paraId="35944AF6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097" w:type="dxa"/>
            <w:vMerge/>
            <w:shd w:val="clear" w:color="auto" w:fill="EDAF00"/>
          </w:tcPr>
          <w:p w14:paraId="150C8355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DD57C6" w:rsidRPr="007E7355" w14:paraId="30B2B9CB" w14:textId="77777777" w:rsidTr="00727AA3">
        <w:trPr>
          <w:trHeight w:val="267"/>
        </w:trPr>
        <w:tc>
          <w:tcPr>
            <w:tcW w:w="6245" w:type="dxa"/>
            <w:vMerge/>
          </w:tcPr>
          <w:p w14:paraId="390F306A" w14:textId="75CEFDC8" w:rsidR="00DD57C6" w:rsidRPr="007E7355" w:rsidRDefault="00DD57C6" w:rsidP="00A068E2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6" w:type="dxa"/>
            <w:vMerge/>
            <w:shd w:val="clear" w:color="auto" w:fill="FFF1CC"/>
          </w:tcPr>
          <w:p w14:paraId="16C1266E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75" w:type="dxa"/>
            <w:vMerge/>
            <w:shd w:val="clear" w:color="auto" w:fill="FFE499"/>
          </w:tcPr>
          <w:p w14:paraId="0AEC0E39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75" w:type="dxa"/>
            <w:tcBorders>
              <w:top w:val="nil"/>
              <w:bottom w:val="nil"/>
            </w:tcBorders>
            <w:shd w:val="clear" w:color="auto" w:fill="FFD966"/>
          </w:tcPr>
          <w:p w14:paraId="1CEA6665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39" w:type="dxa"/>
            <w:vMerge/>
            <w:shd w:val="clear" w:color="auto" w:fill="FFC102"/>
          </w:tcPr>
          <w:p w14:paraId="6766E151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097" w:type="dxa"/>
            <w:vMerge/>
            <w:shd w:val="clear" w:color="auto" w:fill="EDAF00"/>
          </w:tcPr>
          <w:p w14:paraId="70DEDC34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DD57C6" w:rsidRPr="007E7355" w14:paraId="6C658BB4" w14:textId="77777777" w:rsidTr="00727AA3">
        <w:trPr>
          <w:trHeight w:val="268"/>
        </w:trPr>
        <w:tc>
          <w:tcPr>
            <w:tcW w:w="6245" w:type="dxa"/>
            <w:vMerge/>
          </w:tcPr>
          <w:p w14:paraId="538E60CF" w14:textId="279A0A05" w:rsidR="00DD57C6" w:rsidRPr="007E7355" w:rsidRDefault="00DD57C6" w:rsidP="00A068E2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6" w:type="dxa"/>
            <w:vMerge/>
            <w:shd w:val="clear" w:color="auto" w:fill="FFF1CC"/>
          </w:tcPr>
          <w:p w14:paraId="1824CAA8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75" w:type="dxa"/>
            <w:vMerge/>
            <w:shd w:val="clear" w:color="auto" w:fill="FFE499"/>
          </w:tcPr>
          <w:p w14:paraId="567F4042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75" w:type="dxa"/>
            <w:tcBorders>
              <w:top w:val="nil"/>
              <w:bottom w:val="nil"/>
            </w:tcBorders>
            <w:shd w:val="clear" w:color="auto" w:fill="FFD966"/>
          </w:tcPr>
          <w:p w14:paraId="6AD10AC7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39" w:type="dxa"/>
            <w:vMerge/>
            <w:shd w:val="clear" w:color="auto" w:fill="FFC102"/>
          </w:tcPr>
          <w:p w14:paraId="70975639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097" w:type="dxa"/>
            <w:vMerge/>
            <w:shd w:val="clear" w:color="auto" w:fill="EDAF00"/>
          </w:tcPr>
          <w:p w14:paraId="78D3B221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DD57C6" w:rsidRPr="007E7355" w14:paraId="3B44CE2A" w14:textId="77777777" w:rsidTr="00727AA3">
        <w:trPr>
          <w:trHeight w:val="270"/>
        </w:trPr>
        <w:tc>
          <w:tcPr>
            <w:tcW w:w="6245" w:type="dxa"/>
            <w:vMerge/>
            <w:tcBorders>
              <w:bottom w:val="nil"/>
            </w:tcBorders>
          </w:tcPr>
          <w:p w14:paraId="0EAD7201" w14:textId="35049410" w:rsidR="00DD57C6" w:rsidRPr="007E7355" w:rsidRDefault="00DD57C6" w:rsidP="00A068E2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6" w:type="dxa"/>
            <w:vMerge/>
            <w:shd w:val="clear" w:color="auto" w:fill="FFF1CC"/>
          </w:tcPr>
          <w:p w14:paraId="2EFB3C59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FFE499"/>
          </w:tcPr>
          <w:p w14:paraId="7746EDB5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tcBorders>
              <w:top w:val="nil"/>
            </w:tcBorders>
            <w:shd w:val="clear" w:color="auto" w:fill="FFD966"/>
          </w:tcPr>
          <w:p w14:paraId="771A2E9D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39" w:type="dxa"/>
            <w:vMerge/>
            <w:shd w:val="clear" w:color="auto" w:fill="FFC102"/>
          </w:tcPr>
          <w:p w14:paraId="427B3299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97" w:type="dxa"/>
            <w:vMerge/>
            <w:shd w:val="clear" w:color="auto" w:fill="EDAF00"/>
          </w:tcPr>
          <w:p w14:paraId="0B50F146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068E2" w:rsidRPr="007E7355" w14:paraId="3B32402D" w14:textId="77777777" w:rsidTr="00727AA3">
        <w:trPr>
          <w:trHeight w:val="594"/>
        </w:trPr>
        <w:tc>
          <w:tcPr>
            <w:tcW w:w="6245" w:type="dxa"/>
            <w:tcBorders>
              <w:top w:val="nil"/>
              <w:bottom w:val="nil"/>
            </w:tcBorders>
          </w:tcPr>
          <w:p w14:paraId="59A602E3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922" w:type="dxa"/>
            <w:gridSpan w:val="5"/>
            <w:tcBorders>
              <w:bottom w:val="nil"/>
            </w:tcBorders>
            <w:shd w:val="clear" w:color="auto" w:fill="FFEB9F"/>
          </w:tcPr>
          <w:p w14:paraId="50C9B24E" w14:textId="77777777" w:rsidR="00A068E2" w:rsidRPr="007E7355" w:rsidRDefault="00A068E2" w:rsidP="00A068E2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64CA2D21" w14:textId="77777777" w:rsidR="00A068E2" w:rsidRPr="007E7355" w:rsidRDefault="00A068E2" w:rsidP="00A068E2">
            <w:pPr>
              <w:pStyle w:val="TableParagraph"/>
              <w:spacing w:line="268" w:lineRule="exact"/>
              <w:ind w:left="27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</w:tc>
      </w:tr>
      <w:tr w:rsidR="00A068E2" w:rsidRPr="007E7355" w14:paraId="11C70B9A" w14:textId="77777777" w:rsidTr="00727AA3">
        <w:trPr>
          <w:trHeight w:val="1442"/>
        </w:trPr>
        <w:tc>
          <w:tcPr>
            <w:tcW w:w="6245" w:type="dxa"/>
            <w:tcBorders>
              <w:top w:val="nil"/>
              <w:bottom w:val="nil"/>
            </w:tcBorders>
          </w:tcPr>
          <w:p w14:paraId="11D4DB7D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922" w:type="dxa"/>
            <w:gridSpan w:val="5"/>
            <w:tcBorders>
              <w:top w:val="nil"/>
              <w:bottom w:val="nil"/>
            </w:tcBorders>
            <w:shd w:val="clear" w:color="auto" w:fill="FFEB9F"/>
          </w:tcPr>
          <w:p w14:paraId="2DF4F56C" w14:textId="77777777" w:rsidR="00A068E2" w:rsidRPr="00271C9D" w:rsidRDefault="00A068E2" w:rsidP="00F211C2">
            <w:pPr>
              <w:pStyle w:val="TableParagraph"/>
              <w:numPr>
                <w:ilvl w:val="0"/>
                <w:numId w:val="8"/>
              </w:numPr>
              <w:tabs>
                <w:tab w:val="left" w:pos="1032"/>
                <w:tab w:val="left" w:pos="1033"/>
              </w:tabs>
              <w:spacing w:before="19"/>
              <w:ind w:right="197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271C9D">
              <w:rPr>
                <w:rFonts w:ascii="Hurme Geometric Sans 1" w:hAnsi="Hurme Geometric Sans 1"/>
                <w:i/>
                <w:sz w:val="20"/>
              </w:rPr>
              <w:t xml:space="preserve">Araştırma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erformansın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çerl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la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</w:p>
          <w:p w14:paraId="2977EDC1" w14:textId="77777777" w:rsidR="00A068E2" w:rsidRPr="00271C9D" w:rsidRDefault="00A068E2" w:rsidP="00F211C2">
            <w:pPr>
              <w:pStyle w:val="TableParagraph"/>
              <w:numPr>
                <w:ilvl w:val="0"/>
                <w:numId w:val="8"/>
              </w:numPr>
              <w:tabs>
                <w:tab w:val="left" w:pos="1032"/>
                <w:tab w:val="left" w:pos="1033"/>
              </w:tabs>
              <w:spacing w:before="11"/>
              <w:ind w:right="197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271C9D">
              <w:rPr>
                <w:rFonts w:ascii="Hurme Geometric Sans 1" w:hAnsi="Hurme Geometric Sans 1"/>
                <w:i/>
                <w:sz w:val="20"/>
              </w:rPr>
              <w:t xml:space="preserve">Araştırma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hedeflerin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laşılıp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laşılmadığın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luşturula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78E8BD75" w14:textId="77777777" w:rsidR="00A068E2" w:rsidRPr="00271C9D" w:rsidRDefault="00A068E2" w:rsidP="00F211C2">
            <w:pPr>
              <w:pStyle w:val="TableParagraph"/>
              <w:numPr>
                <w:ilvl w:val="0"/>
                <w:numId w:val="8"/>
              </w:numPr>
              <w:tabs>
                <w:tab w:val="left" w:pos="1032"/>
                <w:tab w:val="left" w:pos="1033"/>
              </w:tabs>
              <w:spacing w:before="11"/>
              <w:ind w:right="19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</w:p>
          <w:p w14:paraId="13B92220" w14:textId="77777777" w:rsidR="00A068E2" w:rsidRPr="00271C9D" w:rsidRDefault="00A068E2" w:rsidP="00F211C2">
            <w:pPr>
              <w:pStyle w:val="TableParagraph"/>
              <w:numPr>
                <w:ilvl w:val="0"/>
                <w:numId w:val="8"/>
              </w:numPr>
              <w:tabs>
                <w:tab w:val="left" w:pos="1032"/>
                <w:tab w:val="left" w:pos="1033"/>
              </w:tabs>
              <w:spacing w:before="8"/>
              <w:ind w:right="197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271C9D">
              <w:rPr>
                <w:rFonts w:ascii="Hurme Geometric Sans 1" w:hAnsi="Hurme Geometric Sans 1"/>
                <w:i/>
                <w:sz w:val="20"/>
              </w:rPr>
              <w:t xml:space="preserve">Araştırma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erformansın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zlenmesin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05ED967" w14:textId="4DB8AEEC" w:rsidR="00A068E2" w:rsidRPr="007E7355" w:rsidRDefault="00A068E2" w:rsidP="00F211C2">
            <w:pPr>
              <w:pStyle w:val="TableParagraph"/>
              <w:numPr>
                <w:ilvl w:val="0"/>
                <w:numId w:val="8"/>
              </w:numPr>
              <w:tabs>
                <w:tab w:val="left" w:pos="1032"/>
                <w:tab w:val="left" w:pos="1033"/>
              </w:tabs>
              <w:spacing w:before="11"/>
              <w:ind w:right="197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E6255E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="00F211C2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F211C2" w:rsidRPr="00271C9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="00F211C2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F211C2" w:rsidRPr="00271C9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="00F211C2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F211C2"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F211C2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F211C2" w:rsidRPr="00271C9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="00F211C2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F211C2"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="00F211C2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F211C2"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A068E2" w:rsidRPr="007E7355" w14:paraId="11E06067" w14:textId="77777777" w:rsidTr="00727AA3">
        <w:trPr>
          <w:trHeight w:val="1542"/>
        </w:trPr>
        <w:tc>
          <w:tcPr>
            <w:tcW w:w="6245" w:type="dxa"/>
            <w:tcBorders>
              <w:top w:val="nil"/>
            </w:tcBorders>
          </w:tcPr>
          <w:p w14:paraId="1C14DBDA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922" w:type="dxa"/>
            <w:gridSpan w:val="5"/>
            <w:tcBorders>
              <w:top w:val="nil"/>
            </w:tcBorders>
            <w:shd w:val="clear" w:color="auto" w:fill="FFEB9F"/>
          </w:tcPr>
          <w:p w14:paraId="674309EB" w14:textId="34D84A7D" w:rsidR="00A068E2" w:rsidRPr="007E7355" w:rsidRDefault="00A068E2" w:rsidP="00A068E2">
            <w:pPr>
              <w:pStyle w:val="TableParagraph"/>
              <w:spacing w:line="236" w:lineRule="exact"/>
              <w:ind w:left="1032"/>
              <w:rPr>
                <w:rFonts w:ascii="Hurme Geometric Sans 1" w:hAnsi="Hurme Geometric Sans 1"/>
                <w:i/>
              </w:rPr>
            </w:pPr>
          </w:p>
        </w:tc>
      </w:tr>
    </w:tbl>
    <w:p w14:paraId="67DF15B3" w14:textId="7BE0C5E3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4320" behindDoc="1" locked="0" layoutInCell="1" allowOverlap="1" wp14:anchorId="0FEB3519" wp14:editId="4AC17CE2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9" name="Metin Kutusu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1E32A8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5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EB3519" id="Metin Kutusu 9" o:spid="_x0000_s1062" type="#_x0000_t202" style="position:absolute;margin-left:493.3pt;margin-top:67.1pt;width:12.25pt;height:12pt;z-index:-251612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QL6sd9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5E1E32A8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5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4505C66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CC301D">
          <w:headerReference w:type="default" r:id="rId74"/>
          <w:footerReference w:type="default" r:id="rId75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3"/>
        <w:gridCol w:w="2078"/>
        <w:gridCol w:w="1975"/>
        <w:gridCol w:w="2184"/>
        <w:gridCol w:w="1843"/>
        <w:gridCol w:w="1984"/>
      </w:tblGrid>
      <w:tr w:rsidR="00A068E2" w:rsidRPr="007E7355" w14:paraId="725CD4F7" w14:textId="77777777" w:rsidTr="00727AA3">
        <w:trPr>
          <w:trHeight w:val="393"/>
        </w:trPr>
        <w:tc>
          <w:tcPr>
            <w:tcW w:w="16167" w:type="dxa"/>
            <w:gridSpan w:val="6"/>
            <w:shd w:val="clear" w:color="auto" w:fill="FFEB9F"/>
          </w:tcPr>
          <w:p w14:paraId="49F5B63B" w14:textId="3C052EA4" w:rsidR="00A068E2" w:rsidRPr="007E7355" w:rsidRDefault="00881F6A" w:rsidP="00A068E2">
            <w:pPr>
              <w:pStyle w:val="TableParagraph"/>
              <w:spacing w:before="3"/>
              <w:ind w:right="92"/>
              <w:jc w:val="right"/>
              <w:rPr>
                <w:rFonts w:ascii="Hurme Geometric Sans 1" w:hAnsi="Hurme Geometric Sans 1"/>
                <w:sz w:val="28"/>
              </w:rPr>
            </w:pP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lastRenderedPageBreak/>
              <w:t>C. ARAŞTIRMA VE GELİŞTİRME</w:t>
            </w:r>
          </w:p>
        </w:tc>
      </w:tr>
      <w:tr w:rsidR="00A068E2" w:rsidRPr="007E7355" w14:paraId="65DB68AC" w14:textId="77777777" w:rsidTr="00727AA3">
        <w:trPr>
          <w:trHeight w:val="309"/>
        </w:trPr>
        <w:tc>
          <w:tcPr>
            <w:tcW w:w="16167" w:type="dxa"/>
            <w:gridSpan w:val="6"/>
            <w:shd w:val="clear" w:color="auto" w:fill="FFEB9F"/>
          </w:tcPr>
          <w:p w14:paraId="6E62F845" w14:textId="77777777" w:rsidR="00A068E2" w:rsidRPr="007E7355" w:rsidRDefault="00A068E2" w:rsidP="00A068E2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3. Araştırma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erformansı</w:t>
            </w:r>
            <w:proofErr w:type="spellEnd"/>
          </w:p>
        </w:tc>
      </w:tr>
      <w:tr w:rsidR="00A068E2" w:rsidRPr="007E7355" w14:paraId="4B9FCF28" w14:textId="77777777" w:rsidTr="00727AA3">
        <w:trPr>
          <w:trHeight w:val="340"/>
        </w:trPr>
        <w:tc>
          <w:tcPr>
            <w:tcW w:w="6103" w:type="dxa"/>
            <w:shd w:val="clear" w:color="auto" w:fill="FFEB9F"/>
          </w:tcPr>
          <w:p w14:paraId="2D4B8732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8" w:type="dxa"/>
            <w:shd w:val="clear" w:color="auto" w:fill="FFEB9F"/>
          </w:tcPr>
          <w:p w14:paraId="458E548B" w14:textId="77777777" w:rsidR="00A068E2" w:rsidRPr="007E7355" w:rsidRDefault="00A068E2" w:rsidP="00A068E2">
            <w:pPr>
              <w:pStyle w:val="TableParagraph"/>
              <w:spacing w:before="28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975" w:type="dxa"/>
            <w:shd w:val="clear" w:color="auto" w:fill="FFEB9F"/>
          </w:tcPr>
          <w:p w14:paraId="004E2800" w14:textId="77777777" w:rsidR="00A068E2" w:rsidRPr="007E7355" w:rsidRDefault="00A068E2" w:rsidP="00A068E2">
            <w:pPr>
              <w:pStyle w:val="TableParagraph"/>
              <w:spacing w:before="28"/>
              <w:ind w:left="5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184" w:type="dxa"/>
            <w:shd w:val="clear" w:color="auto" w:fill="FFEB9F"/>
          </w:tcPr>
          <w:p w14:paraId="516130C3" w14:textId="77777777" w:rsidR="00A068E2" w:rsidRPr="007E7355" w:rsidRDefault="00A068E2" w:rsidP="00A068E2">
            <w:pPr>
              <w:pStyle w:val="TableParagraph"/>
              <w:spacing w:before="28"/>
              <w:ind w:left="5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1843" w:type="dxa"/>
            <w:shd w:val="clear" w:color="auto" w:fill="FFEB9F"/>
          </w:tcPr>
          <w:p w14:paraId="18987B7D" w14:textId="77777777" w:rsidR="00A068E2" w:rsidRPr="007E7355" w:rsidRDefault="00A068E2" w:rsidP="00A068E2">
            <w:pPr>
              <w:pStyle w:val="TableParagraph"/>
              <w:spacing w:before="28"/>
              <w:ind w:left="13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84" w:type="dxa"/>
            <w:shd w:val="clear" w:color="auto" w:fill="FFEB9F"/>
          </w:tcPr>
          <w:p w14:paraId="2CC639B0" w14:textId="77777777" w:rsidR="00A068E2" w:rsidRPr="007E7355" w:rsidRDefault="00A068E2" w:rsidP="00A068E2">
            <w:pPr>
              <w:pStyle w:val="TableParagraph"/>
              <w:spacing w:before="28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068E2" w:rsidRPr="007E7355" w14:paraId="5DAD8912" w14:textId="77777777" w:rsidTr="00727AA3">
        <w:trPr>
          <w:trHeight w:val="307"/>
        </w:trPr>
        <w:tc>
          <w:tcPr>
            <w:tcW w:w="6103" w:type="dxa"/>
            <w:tcBorders>
              <w:bottom w:val="nil"/>
            </w:tcBorders>
          </w:tcPr>
          <w:p w14:paraId="4CDB108A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8" w:type="dxa"/>
            <w:tcBorders>
              <w:bottom w:val="nil"/>
            </w:tcBorders>
            <w:shd w:val="clear" w:color="auto" w:fill="FFF1CC"/>
          </w:tcPr>
          <w:p w14:paraId="0B166443" w14:textId="39B8F356" w:rsidR="00A068E2" w:rsidRPr="007E7355" w:rsidRDefault="00E6255E" w:rsidP="00E6255E">
            <w:pPr>
              <w:pStyle w:val="TableParagraph"/>
              <w:spacing w:before="38"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1975" w:type="dxa"/>
            <w:tcBorders>
              <w:bottom w:val="nil"/>
            </w:tcBorders>
            <w:shd w:val="clear" w:color="auto" w:fill="FFE499"/>
          </w:tcPr>
          <w:p w14:paraId="751127EB" w14:textId="231BFF46" w:rsidR="00A068E2" w:rsidRPr="007E7355" w:rsidRDefault="00E6255E" w:rsidP="00A068E2">
            <w:pPr>
              <w:pStyle w:val="TableParagraph"/>
              <w:spacing w:before="38"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2184" w:type="dxa"/>
            <w:tcBorders>
              <w:bottom w:val="nil"/>
            </w:tcBorders>
            <w:shd w:val="clear" w:color="auto" w:fill="FFD966"/>
          </w:tcPr>
          <w:p w14:paraId="2E354A73" w14:textId="02B602B2" w:rsidR="00A068E2" w:rsidRPr="007E7355" w:rsidRDefault="00E6255E" w:rsidP="00A068E2">
            <w:pPr>
              <w:pStyle w:val="TableParagraph"/>
              <w:spacing w:before="38"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A068E2"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683FAB">
              <w:rPr>
                <w:rFonts w:ascii="Hurme Geometric Sans 1" w:hAnsi="Hurme Geometric Sans 1"/>
              </w:rPr>
              <w:t>genelinde</w:t>
            </w:r>
            <w:proofErr w:type="spellEnd"/>
          </w:p>
        </w:tc>
        <w:tc>
          <w:tcPr>
            <w:tcW w:w="1843" w:type="dxa"/>
            <w:tcBorders>
              <w:bottom w:val="nil"/>
            </w:tcBorders>
            <w:shd w:val="clear" w:color="auto" w:fill="FFC102"/>
          </w:tcPr>
          <w:p w14:paraId="4D75DCCB" w14:textId="77777777" w:rsidR="00A068E2" w:rsidRPr="007E7355" w:rsidRDefault="00A068E2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1984" w:type="dxa"/>
            <w:tcBorders>
              <w:bottom w:val="nil"/>
            </w:tcBorders>
            <w:shd w:val="clear" w:color="auto" w:fill="EDAF00"/>
          </w:tcPr>
          <w:p w14:paraId="3DA4285F" w14:textId="77777777" w:rsidR="00A068E2" w:rsidRPr="007E7355" w:rsidRDefault="00A068E2" w:rsidP="00A068E2">
            <w:pPr>
              <w:pStyle w:val="TableParagraph"/>
              <w:spacing w:before="38"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6A2636" w:rsidRPr="007E7355" w14:paraId="6EA81AA0" w14:textId="77777777" w:rsidTr="00727AA3">
        <w:trPr>
          <w:trHeight w:val="267"/>
        </w:trPr>
        <w:tc>
          <w:tcPr>
            <w:tcW w:w="6103" w:type="dxa"/>
            <w:vMerge w:val="restart"/>
            <w:tcBorders>
              <w:top w:val="nil"/>
            </w:tcBorders>
          </w:tcPr>
          <w:p w14:paraId="65705918" w14:textId="0BBCABCA" w:rsidR="006A2636" w:rsidRPr="006A2636" w:rsidRDefault="006A2636" w:rsidP="00271C9D">
            <w:pPr>
              <w:pStyle w:val="TableParagraph"/>
              <w:tabs>
                <w:tab w:val="left" w:pos="1139"/>
                <w:tab w:val="left" w:pos="2397"/>
                <w:tab w:val="left" w:pos="4722"/>
              </w:tabs>
              <w:spacing w:line="248" w:lineRule="exact"/>
              <w:ind w:left="107" w:right="143"/>
              <w:jc w:val="both"/>
              <w:rPr>
                <w:rFonts w:ascii="Hurme Geometric Sans 1" w:hAnsi="Hurme Geometric Sans 1"/>
                <w:b/>
                <w:w w:val="95"/>
                <w:u w:val="single"/>
              </w:rPr>
            </w:pPr>
            <w:r w:rsidRPr="00893381">
              <w:rPr>
                <w:rFonts w:ascii="Hurme Geometric Sans 1" w:hAnsi="Hurme Geometric Sans 1"/>
                <w:b/>
                <w:u w:val="single"/>
              </w:rPr>
              <w:t xml:space="preserve">C.3.2. </w:t>
            </w:r>
            <w:proofErr w:type="spellStart"/>
            <w:r w:rsidRPr="00893381">
              <w:rPr>
                <w:rFonts w:ascii="Hurme Geometric Sans 1" w:hAnsi="Hurme Geometric Sans 1"/>
                <w:b/>
                <w:u w:val="single"/>
              </w:rPr>
              <w:t>Öğretim</w:t>
            </w:r>
            <w:proofErr w:type="spellEnd"/>
            <w:r w:rsidRPr="00893381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893381">
              <w:rPr>
                <w:rFonts w:ascii="Hurme Geometric Sans 1" w:hAnsi="Hurme Geometric Sans 1"/>
                <w:b/>
                <w:w w:val="95"/>
                <w:u w:val="single"/>
              </w:rPr>
              <w:t>elemanı</w:t>
            </w:r>
            <w:proofErr w:type="spellEnd"/>
            <w:r w:rsidRPr="00893381">
              <w:rPr>
                <w:rFonts w:ascii="Hurme Geometric Sans 1" w:hAnsi="Hurme Geometric Sans 1"/>
                <w:b/>
                <w:w w:val="95"/>
                <w:u w:val="single"/>
              </w:rPr>
              <w:t>/</w:t>
            </w:r>
            <w:proofErr w:type="spellStart"/>
            <w:r w:rsidRPr="00893381">
              <w:rPr>
                <w:rFonts w:ascii="Hurme Geometric Sans 1" w:hAnsi="Hurme Geometric Sans 1"/>
                <w:b/>
                <w:w w:val="95"/>
                <w:u w:val="single"/>
              </w:rPr>
              <w:t>araştırmacı</w:t>
            </w:r>
            <w:proofErr w:type="spellEnd"/>
            <w:r w:rsidRPr="00893381">
              <w:rPr>
                <w:rFonts w:ascii="Hurme Geometric Sans 1" w:hAnsi="Hurme Geometric Sans 1"/>
                <w:b/>
                <w:w w:val="95"/>
                <w:u w:val="single"/>
              </w:rPr>
              <w:t xml:space="preserve"> </w:t>
            </w:r>
            <w:proofErr w:type="spellStart"/>
            <w:r w:rsidRPr="00893381">
              <w:rPr>
                <w:rFonts w:ascii="Hurme Geometric Sans 1" w:hAnsi="Hurme Geometric Sans 1"/>
                <w:b/>
                <w:w w:val="95"/>
                <w:u w:val="single"/>
              </w:rPr>
              <w:t>performansının</w:t>
            </w:r>
            <w:proofErr w:type="spellEnd"/>
            <w:r w:rsidRPr="00893381">
              <w:rPr>
                <w:rFonts w:ascii="Hurme Geometric Sans 1" w:hAnsi="Hurme Geometric Sans 1"/>
                <w:b/>
                <w:w w:val="95"/>
                <w:u w:val="single"/>
              </w:rPr>
              <w:t xml:space="preserve"> </w:t>
            </w:r>
            <w:proofErr w:type="spellStart"/>
            <w:r w:rsidRPr="00893381">
              <w:rPr>
                <w:rFonts w:ascii="Hurme Geometric Sans 1" w:hAnsi="Hurme Geometric Sans 1"/>
                <w:b/>
                <w:u w:val="single"/>
              </w:rPr>
              <w:t>değerlendirilmesi</w:t>
            </w:r>
            <w:proofErr w:type="spellEnd"/>
          </w:p>
        </w:tc>
        <w:tc>
          <w:tcPr>
            <w:tcW w:w="2078" w:type="dxa"/>
            <w:tcBorders>
              <w:top w:val="nil"/>
              <w:bottom w:val="nil"/>
            </w:tcBorders>
            <w:shd w:val="clear" w:color="auto" w:fill="FFF1CC"/>
          </w:tcPr>
          <w:p w14:paraId="2216DA97" w14:textId="77777777" w:rsidR="006A2636" w:rsidRPr="007E7355" w:rsidRDefault="006A2636" w:rsidP="00A068E2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1975" w:type="dxa"/>
            <w:tcBorders>
              <w:top w:val="nil"/>
              <w:bottom w:val="nil"/>
            </w:tcBorders>
            <w:shd w:val="clear" w:color="auto" w:fill="FFE499"/>
          </w:tcPr>
          <w:p w14:paraId="61CCA9C5" w14:textId="77777777" w:rsidR="006A2636" w:rsidRPr="007E7355" w:rsidRDefault="006A2636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2184" w:type="dxa"/>
            <w:tcBorders>
              <w:top w:val="nil"/>
              <w:bottom w:val="nil"/>
            </w:tcBorders>
            <w:shd w:val="clear" w:color="auto" w:fill="FFD966"/>
          </w:tcPr>
          <w:p w14:paraId="0399DF62" w14:textId="77777777" w:rsidR="006A2636" w:rsidRPr="007E7355" w:rsidRDefault="006A2636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FFC102"/>
          </w:tcPr>
          <w:p w14:paraId="411B6CE5" w14:textId="77777777" w:rsidR="006A2636" w:rsidRPr="007E7355" w:rsidRDefault="006A2636" w:rsidP="00A068E2">
            <w:pPr>
              <w:pStyle w:val="TableParagraph"/>
              <w:spacing w:line="21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1984" w:type="dxa"/>
            <w:tcBorders>
              <w:top w:val="nil"/>
              <w:bottom w:val="nil"/>
            </w:tcBorders>
            <w:shd w:val="clear" w:color="auto" w:fill="EDAF00"/>
          </w:tcPr>
          <w:p w14:paraId="542D732B" w14:textId="77777777" w:rsidR="006A2636" w:rsidRPr="007E7355" w:rsidRDefault="006A2636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6A2636" w:rsidRPr="007E7355" w14:paraId="13ACE651" w14:textId="77777777" w:rsidTr="00727AA3">
        <w:trPr>
          <w:trHeight w:val="537"/>
        </w:trPr>
        <w:tc>
          <w:tcPr>
            <w:tcW w:w="6103" w:type="dxa"/>
            <w:vMerge/>
            <w:tcBorders>
              <w:bottom w:val="nil"/>
            </w:tcBorders>
          </w:tcPr>
          <w:p w14:paraId="42125C71" w14:textId="6D4EF7C6" w:rsidR="006A2636" w:rsidRPr="006A2636" w:rsidRDefault="006A2636" w:rsidP="00271C9D">
            <w:pPr>
              <w:pStyle w:val="TableParagraph"/>
              <w:spacing w:before="42"/>
              <w:ind w:left="107" w:right="143"/>
              <w:rPr>
                <w:rFonts w:ascii="Hurme Geometric Sans 1" w:hAnsi="Hurme Geometric Sans 1"/>
                <w:b/>
              </w:rPr>
            </w:pPr>
          </w:p>
        </w:tc>
        <w:tc>
          <w:tcPr>
            <w:tcW w:w="2078" w:type="dxa"/>
            <w:tcBorders>
              <w:top w:val="nil"/>
              <w:bottom w:val="nil"/>
            </w:tcBorders>
            <w:shd w:val="clear" w:color="auto" w:fill="FFF1CC"/>
          </w:tcPr>
          <w:p w14:paraId="55713FAE" w14:textId="77777777" w:rsidR="006A2636" w:rsidRPr="007E7355" w:rsidRDefault="006A2636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74A4CDE0" w14:textId="77777777" w:rsidR="006A2636" w:rsidRPr="007E7355" w:rsidRDefault="006A2636" w:rsidP="00A068E2">
            <w:pPr>
              <w:pStyle w:val="TableParagraph"/>
              <w:spacing w:before="16"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nın</w:t>
            </w:r>
            <w:proofErr w:type="spellEnd"/>
          </w:p>
        </w:tc>
        <w:tc>
          <w:tcPr>
            <w:tcW w:w="1975" w:type="dxa"/>
            <w:tcBorders>
              <w:top w:val="nil"/>
              <w:bottom w:val="nil"/>
            </w:tcBorders>
            <w:shd w:val="clear" w:color="auto" w:fill="FFE499"/>
          </w:tcPr>
          <w:p w14:paraId="717AF824" w14:textId="77777777" w:rsidR="006A2636" w:rsidRPr="007E7355" w:rsidRDefault="006A2636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158E8154" w14:textId="77777777" w:rsidR="006A2636" w:rsidRPr="007E7355" w:rsidRDefault="006A2636" w:rsidP="00A068E2">
            <w:pPr>
              <w:pStyle w:val="TableParagraph"/>
              <w:spacing w:before="16"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nın</w:t>
            </w:r>
            <w:proofErr w:type="spellEnd"/>
          </w:p>
        </w:tc>
        <w:tc>
          <w:tcPr>
            <w:tcW w:w="2184" w:type="dxa"/>
            <w:tcBorders>
              <w:top w:val="nil"/>
              <w:bottom w:val="nil"/>
            </w:tcBorders>
            <w:shd w:val="clear" w:color="auto" w:fill="FFD966"/>
          </w:tcPr>
          <w:p w14:paraId="17043DEC" w14:textId="77777777" w:rsidR="006A2636" w:rsidRPr="007E7355" w:rsidRDefault="006A2636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  <w:p w14:paraId="18C84860" w14:textId="77777777" w:rsidR="006A2636" w:rsidRPr="007E7355" w:rsidRDefault="006A2636" w:rsidP="00A068E2">
            <w:pPr>
              <w:pStyle w:val="TableParagraph"/>
              <w:spacing w:before="13" w:line="251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>-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FFC102"/>
          </w:tcPr>
          <w:p w14:paraId="568D42D8" w14:textId="77777777" w:rsidR="006A2636" w:rsidRPr="007E7355" w:rsidRDefault="006A2636" w:rsidP="00A068E2">
            <w:pPr>
              <w:pStyle w:val="TableParagraph"/>
              <w:spacing w:line="226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>-</w:t>
            </w:r>
          </w:p>
          <w:p w14:paraId="044A4C9D" w14:textId="77777777" w:rsidR="006A2636" w:rsidRPr="007E7355" w:rsidRDefault="006A2636" w:rsidP="00A068E2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</w:p>
        </w:tc>
        <w:tc>
          <w:tcPr>
            <w:tcW w:w="1984" w:type="dxa"/>
            <w:tcBorders>
              <w:top w:val="nil"/>
              <w:bottom w:val="nil"/>
            </w:tcBorders>
            <w:shd w:val="clear" w:color="auto" w:fill="EDAF00"/>
          </w:tcPr>
          <w:p w14:paraId="3169C4FB" w14:textId="77777777" w:rsidR="006A2636" w:rsidRPr="007E7355" w:rsidRDefault="006A2636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41B68F86" w14:textId="77777777" w:rsidR="006A2636" w:rsidRPr="007E7355" w:rsidRDefault="006A2636" w:rsidP="00A068E2">
            <w:pPr>
              <w:pStyle w:val="TableParagraph"/>
              <w:spacing w:before="16"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A068E2" w:rsidRPr="007E7355" w14:paraId="0DE9871D" w14:textId="77777777" w:rsidTr="00727AA3">
        <w:trPr>
          <w:trHeight w:val="2417"/>
        </w:trPr>
        <w:tc>
          <w:tcPr>
            <w:tcW w:w="6103" w:type="dxa"/>
            <w:tcBorders>
              <w:top w:val="nil"/>
              <w:bottom w:val="nil"/>
            </w:tcBorders>
          </w:tcPr>
          <w:p w14:paraId="6B0C74B6" w14:textId="77777777" w:rsidR="00A068E2" w:rsidRPr="007E7355" w:rsidRDefault="00A068E2" w:rsidP="00271C9D">
            <w:pPr>
              <w:pStyle w:val="TableParagraph"/>
              <w:spacing w:before="89" w:line="247" w:lineRule="auto"/>
              <w:ind w:left="107" w:right="143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ın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laş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klenir</w:t>
            </w:r>
            <w:proofErr w:type="spellEnd"/>
            <w:r w:rsidRPr="007E7355">
              <w:rPr>
                <w:rFonts w:ascii="Hurme Geometric Sans 1" w:hAnsi="Hurme Geometric Sans 1"/>
              </w:rPr>
              <w:t>;</w:t>
            </w:r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nu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üzenleyen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nlar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c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in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Araştırma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ı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azı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olitik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llanıl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683FAB">
              <w:rPr>
                <w:rFonts w:ascii="Hurme Geometric Sans 1" w:hAnsi="Hurme Geometric Sans 1"/>
              </w:rPr>
              <w:t>Çıktılar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83FAB">
              <w:rPr>
                <w:rFonts w:ascii="Hurme Geometric Sans 1" w:hAnsi="Hurme Geometric Sans 1"/>
              </w:rPr>
              <w:t>grubun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ortalama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değerleri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ve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saçılım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şeffaf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olarak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paylaşılır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. </w:t>
            </w:r>
            <w:r w:rsidRPr="007E7355">
              <w:rPr>
                <w:rFonts w:ascii="Hurme Geometric Sans 1" w:hAnsi="Hurme Geometric Sans 1"/>
              </w:rPr>
              <w:t xml:space="preserve">Performans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meler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ıc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ağ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78" w:type="dxa"/>
            <w:tcBorders>
              <w:top w:val="nil"/>
            </w:tcBorders>
            <w:shd w:val="clear" w:color="auto" w:fill="FFF1CC"/>
          </w:tcPr>
          <w:p w14:paraId="57E6484D" w14:textId="77777777" w:rsidR="00A068E2" w:rsidRPr="007E7355" w:rsidRDefault="00A068E2" w:rsidP="00A068E2">
            <w:pPr>
              <w:pStyle w:val="TableParagraph"/>
              <w:spacing w:before="1" w:line="254" w:lineRule="auto"/>
              <w:ind w:left="105" w:right="16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değerlendirmesine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bulunmamaktadır</w:t>
            </w:r>
            <w:proofErr w:type="spellEnd"/>
            <w:r w:rsidRPr="00683FA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5" w:type="dxa"/>
            <w:tcBorders>
              <w:top w:val="nil"/>
            </w:tcBorders>
            <w:shd w:val="clear" w:color="auto" w:fill="FFE499"/>
          </w:tcPr>
          <w:p w14:paraId="38709840" w14:textId="77777777" w:rsidR="00A068E2" w:rsidRPr="007E7355" w:rsidRDefault="00A068E2" w:rsidP="00A068E2">
            <w:pPr>
              <w:pStyle w:val="TableParagraph"/>
              <w:spacing w:before="1" w:line="254" w:lineRule="auto"/>
              <w:ind w:left="106" w:right="16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değerlendirmesine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ur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ge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84" w:type="dxa"/>
            <w:tcBorders>
              <w:top w:val="nil"/>
            </w:tcBorders>
            <w:shd w:val="clear" w:color="auto" w:fill="FFD966"/>
          </w:tcPr>
          <w:p w14:paraId="528DA6C4" w14:textId="77777777" w:rsidR="00A068E2" w:rsidRPr="007E7355" w:rsidRDefault="00A068E2" w:rsidP="00A068E2">
            <w:pPr>
              <w:pStyle w:val="TableParagraph"/>
              <w:spacing w:before="1" w:line="254" w:lineRule="auto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ın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üzere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oluşturulan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kullanılmaktadır</w:t>
            </w:r>
            <w:proofErr w:type="spellEnd"/>
            <w:r w:rsidRPr="00683FA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3" w:type="dxa"/>
            <w:tcBorders>
              <w:top w:val="nil"/>
            </w:tcBorders>
            <w:shd w:val="clear" w:color="auto" w:fill="FFC102"/>
          </w:tcPr>
          <w:p w14:paraId="1F438D0A" w14:textId="77777777" w:rsidR="00A068E2" w:rsidRPr="007E7355" w:rsidRDefault="00A068E2" w:rsidP="00A068E2">
            <w:pPr>
              <w:pStyle w:val="TableParagraph"/>
              <w:spacing w:line="213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</w:t>
            </w:r>
            <w:proofErr w:type="spellEnd"/>
          </w:p>
          <w:p w14:paraId="7D867852" w14:textId="77777777" w:rsidR="00A068E2" w:rsidRPr="007E7355" w:rsidRDefault="00A068E2" w:rsidP="00A068E2">
            <w:pPr>
              <w:pStyle w:val="TableParagraph"/>
              <w:spacing w:before="16" w:line="254" w:lineRule="auto"/>
              <w:ind w:left="108" w:right="8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7E7355">
              <w:rPr>
                <w:rFonts w:ascii="Hurme Geometric Sans 1" w:hAnsi="Hurme Geometric Sans 1"/>
              </w:rPr>
              <w:t>birli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değerlendirilerek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683FA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4" w:type="dxa"/>
            <w:tcBorders>
              <w:top w:val="nil"/>
            </w:tcBorders>
            <w:shd w:val="clear" w:color="auto" w:fill="EDAF00"/>
          </w:tcPr>
          <w:p w14:paraId="2AC2CAC4" w14:textId="77777777" w:rsidR="00A068E2" w:rsidRPr="007E7355" w:rsidRDefault="00A068E2" w:rsidP="00A068E2">
            <w:pPr>
              <w:pStyle w:val="TableParagraph"/>
              <w:spacing w:before="1" w:line="254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bulunmaktadır</w:t>
            </w:r>
            <w:proofErr w:type="spellEnd"/>
            <w:r w:rsidRPr="00683FAB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5634F1F5" w14:textId="77777777" w:rsidTr="00727AA3">
        <w:trPr>
          <w:trHeight w:val="3582"/>
        </w:trPr>
        <w:tc>
          <w:tcPr>
            <w:tcW w:w="6103" w:type="dxa"/>
            <w:tcBorders>
              <w:top w:val="nil"/>
            </w:tcBorders>
          </w:tcPr>
          <w:p w14:paraId="52F12911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64" w:type="dxa"/>
            <w:gridSpan w:val="5"/>
            <w:shd w:val="clear" w:color="auto" w:fill="FFEB9F"/>
          </w:tcPr>
          <w:p w14:paraId="08C16099" w14:textId="77777777" w:rsidR="00A068E2" w:rsidRPr="007E7355" w:rsidRDefault="00A068E2" w:rsidP="00A068E2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7DA384E0" w14:textId="77777777" w:rsidR="00A068E2" w:rsidRPr="007E7355" w:rsidRDefault="00A068E2" w:rsidP="00A068E2">
            <w:pPr>
              <w:pStyle w:val="TableParagraph"/>
              <w:ind w:left="27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052D8788" w14:textId="77777777" w:rsidR="00A068E2" w:rsidRPr="00271C9D" w:rsidRDefault="00A068E2" w:rsidP="00683FAB">
            <w:pPr>
              <w:pStyle w:val="TableParagraph"/>
              <w:numPr>
                <w:ilvl w:val="0"/>
                <w:numId w:val="7"/>
              </w:numPr>
              <w:tabs>
                <w:tab w:val="left" w:pos="891"/>
              </w:tabs>
              <w:spacing w:before="39" w:line="242" w:lineRule="auto"/>
              <w:ind w:right="339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271C9D">
              <w:rPr>
                <w:rFonts w:ascii="Hurme Geometric Sans 1" w:hAnsi="Hurme Geometric Sans 1"/>
                <w:i/>
                <w:sz w:val="20"/>
              </w:rPr>
              <w:t xml:space="preserve">Akademik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ersonel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ştırma-geliştirm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erformansın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çerl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la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tmeli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rg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anım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ölçm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çlar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rehbe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ılavuz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akdir-tanı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eşvi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kanizmalar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3EB50D26" w14:textId="77777777" w:rsidR="00A068E2" w:rsidRPr="00271C9D" w:rsidRDefault="00A068E2" w:rsidP="00683FAB">
            <w:pPr>
              <w:pStyle w:val="TableParagraph"/>
              <w:numPr>
                <w:ilvl w:val="0"/>
                <w:numId w:val="7"/>
              </w:numPr>
              <w:tabs>
                <w:tab w:val="left" w:pos="890"/>
                <w:tab w:val="left" w:pos="891"/>
              </w:tabs>
              <w:spacing w:before="6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elemanların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erformansın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naliz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</w:p>
          <w:p w14:paraId="42C6531B" w14:textId="77777777" w:rsidR="00A068E2" w:rsidRPr="00271C9D" w:rsidRDefault="00A068E2" w:rsidP="00683FAB">
            <w:pPr>
              <w:pStyle w:val="TableParagraph"/>
              <w:numPr>
                <w:ilvl w:val="0"/>
                <w:numId w:val="7"/>
              </w:numPr>
              <w:tabs>
                <w:tab w:val="left" w:pos="890"/>
                <w:tab w:val="left" w:pos="891"/>
              </w:tabs>
              <w:spacing w:before="11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elemanların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</w:p>
          <w:p w14:paraId="4D6F06A7" w14:textId="77777777" w:rsidR="00A068E2" w:rsidRPr="00271C9D" w:rsidRDefault="00A068E2" w:rsidP="00683FAB">
            <w:pPr>
              <w:pStyle w:val="TableParagraph"/>
              <w:numPr>
                <w:ilvl w:val="0"/>
                <w:numId w:val="7"/>
              </w:numPr>
              <w:tabs>
                <w:tab w:val="left" w:pos="890"/>
                <w:tab w:val="left" w:pos="891"/>
              </w:tabs>
              <w:spacing w:before="11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271C9D">
              <w:rPr>
                <w:rFonts w:ascii="Hurme Geometric Sans 1" w:hAnsi="Hurme Geometric Sans 1"/>
                <w:i/>
                <w:sz w:val="20"/>
              </w:rPr>
              <w:t xml:space="preserve">Araştırma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liştirm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erformansın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375F1853" w14:textId="71EE1291" w:rsidR="00A068E2" w:rsidRPr="007E7355" w:rsidRDefault="00A068E2" w:rsidP="00683FAB">
            <w:pPr>
              <w:pStyle w:val="TableParagraph"/>
              <w:numPr>
                <w:ilvl w:val="0"/>
                <w:numId w:val="7"/>
              </w:numPr>
              <w:tabs>
                <w:tab w:val="left" w:pos="890"/>
                <w:tab w:val="left" w:pos="891"/>
              </w:tabs>
              <w:spacing w:before="8" w:line="252" w:lineRule="auto"/>
              <w:ind w:right="339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E6255E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48331A9F" w14:textId="51FA93F4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5344" behindDoc="1" locked="0" layoutInCell="1" allowOverlap="1" wp14:anchorId="4D60BD73" wp14:editId="08D44227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8" name="Metin Kutusu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BDDE76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5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60BD73" id="Metin Kutusu 8" o:spid="_x0000_s1063" type="#_x0000_t202" style="position:absolute;margin-left:493.3pt;margin-top:67.1pt;width:12.25pt;height:12pt;z-index:-251611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80wGIt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1CBDDE76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5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6B911EB3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CC301D">
          <w:headerReference w:type="default" r:id="rId76"/>
          <w:footerReference w:type="default" r:id="rId77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30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99"/>
        <w:gridCol w:w="1874"/>
        <w:gridCol w:w="2146"/>
        <w:gridCol w:w="2107"/>
        <w:gridCol w:w="2013"/>
        <w:gridCol w:w="2097"/>
      </w:tblGrid>
      <w:tr w:rsidR="00A068E2" w:rsidRPr="007E7355" w14:paraId="59B41840" w14:textId="77777777" w:rsidTr="00727AA3">
        <w:trPr>
          <w:trHeight w:val="393"/>
        </w:trPr>
        <w:tc>
          <w:tcPr>
            <w:tcW w:w="16136" w:type="dxa"/>
            <w:gridSpan w:val="6"/>
            <w:shd w:val="clear" w:color="auto" w:fill="FAE7D9"/>
          </w:tcPr>
          <w:p w14:paraId="3953AA2B" w14:textId="426FA4BE" w:rsidR="00A068E2" w:rsidRPr="00881F6A" w:rsidRDefault="00EE1ECE" w:rsidP="00A068E2">
            <w:pPr>
              <w:pStyle w:val="TableParagraph"/>
              <w:spacing w:line="322" w:lineRule="exact"/>
              <w:ind w:right="90"/>
              <w:jc w:val="right"/>
              <w:rPr>
                <w:rFonts w:ascii="Hurme Geometric Sans 1" w:hAnsi="Hurme Geometric Sans 1"/>
                <w:b/>
                <w:color w:val="C45911" w:themeColor="accent2" w:themeShade="BF"/>
                <w:sz w:val="28"/>
              </w:rPr>
            </w:pPr>
            <w:r w:rsidRPr="00881F6A">
              <w:rPr>
                <w:rFonts w:ascii="Hurme Geometric Sans 1" w:hAnsi="Hurme Geometric Sans 1"/>
                <w:b/>
                <w:color w:val="C45911" w:themeColor="accent2" w:themeShade="BF"/>
                <w:sz w:val="28"/>
              </w:rPr>
              <w:lastRenderedPageBreak/>
              <w:t xml:space="preserve">D. </w:t>
            </w:r>
            <w:r w:rsidR="00A068E2" w:rsidRPr="00881F6A">
              <w:rPr>
                <w:rFonts w:ascii="Hurme Geometric Sans 1" w:hAnsi="Hurme Geometric Sans 1"/>
                <w:b/>
                <w:color w:val="C45911" w:themeColor="accent2" w:themeShade="BF"/>
                <w:sz w:val="28"/>
              </w:rPr>
              <w:t>TOPLUMSAL KATKI</w:t>
            </w:r>
          </w:p>
        </w:tc>
      </w:tr>
      <w:tr w:rsidR="00A068E2" w:rsidRPr="007E7355" w14:paraId="3C64CC2E" w14:textId="77777777" w:rsidTr="00727AA3">
        <w:trPr>
          <w:trHeight w:val="925"/>
        </w:trPr>
        <w:tc>
          <w:tcPr>
            <w:tcW w:w="16136" w:type="dxa"/>
            <w:gridSpan w:val="6"/>
            <w:shd w:val="clear" w:color="auto" w:fill="FAE7D9"/>
          </w:tcPr>
          <w:p w14:paraId="6D1326EA" w14:textId="77777777" w:rsidR="00A068E2" w:rsidRPr="007E7355" w:rsidRDefault="00A068E2" w:rsidP="00A068E2">
            <w:pPr>
              <w:pStyle w:val="TableParagraph"/>
              <w:spacing w:line="261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D.1. Toplumsal Katkı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Yönetimi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Toplumsal Katkı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</w:p>
          <w:p w14:paraId="12C8CCC8" w14:textId="40E7C03D" w:rsidR="00A068E2" w:rsidRPr="007E7355" w:rsidRDefault="005D3F69" w:rsidP="00DC51BD">
            <w:pPr>
              <w:pStyle w:val="TableParagraph"/>
              <w:spacing w:before="41" w:line="278" w:lineRule="auto"/>
              <w:ind w:left="110" w:right="159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toplumsal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katkı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faaliyetlerini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stratejik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amaçları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hedefleri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doğrultusunda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yönetmelidir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faaliyetler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için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uygun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fiziki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altyapı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mali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kaynaklar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oluşturmalı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bunların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şekilde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kullanımını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sağlamalıdır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34C9BE4B" w14:textId="77777777" w:rsidTr="00727AA3">
        <w:trPr>
          <w:trHeight w:val="309"/>
        </w:trPr>
        <w:tc>
          <w:tcPr>
            <w:tcW w:w="5899" w:type="dxa"/>
            <w:shd w:val="clear" w:color="auto" w:fill="FAE7D9"/>
          </w:tcPr>
          <w:p w14:paraId="01F9CB0B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74" w:type="dxa"/>
            <w:shd w:val="clear" w:color="auto" w:fill="FAE7D9"/>
          </w:tcPr>
          <w:p w14:paraId="66EF1FAA" w14:textId="77777777" w:rsidR="00A068E2" w:rsidRPr="007E7355" w:rsidRDefault="00A068E2" w:rsidP="00A068E2">
            <w:pPr>
              <w:pStyle w:val="TableParagraph"/>
              <w:spacing w:line="261" w:lineRule="exact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146" w:type="dxa"/>
            <w:shd w:val="clear" w:color="auto" w:fill="FAE7D9"/>
          </w:tcPr>
          <w:p w14:paraId="7E9E9F36" w14:textId="77777777" w:rsidR="00A068E2" w:rsidRPr="007E7355" w:rsidRDefault="00A068E2" w:rsidP="00A068E2">
            <w:pPr>
              <w:pStyle w:val="TableParagraph"/>
              <w:spacing w:line="261" w:lineRule="exact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107" w:type="dxa"/>
            <w:shd w:val="clear" w:color="auto" w:fill="FAE7D9"/>
          </w:tcPr>
          <w:p w14:paraId="264EE563" w14:textId="77777777" w:rsidR="00A068E2" w:rsidRPr="007E7355" w:rsidRDefault="00A068E2" w:rsidP="00A068E2">
            <w:pPr>
              <w:pStyle w:val="TableParagraph"/>
              <w:spacing w:line="261" w:lineRule="exact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013" w:type="dxa"/>
            <w:shd w:val="clear" w:color="auto" w:fill="FAE7D9"/>
          </w:tcPr>
          <w:p w14:paraId="3BC2C9BA" w14:textId="77777777" w:rsidR="00A068E2" w:rsidRPr="007E7355" w:rsidRDefault="00A068E2" w:rsidP="00A068E2">
            <w:pPr>
              <w:pStyle w:val="TableParagraph"/>
              <w:spacing w:line="261" w:lineRule="exact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2097" w:type="dxa"/>
            <w:shd w:val="clear" w:color="auto" w:fill="FAE7D9"/>
          </w:tcPr>
          <w:p w14:paraId="3AC1B857" w14:textId="77777777" w:rsidR="00A068E2" w:rsidRPr="007E7355" w:rsidRDefault="00A068E2" w:rsidP="00A068E2">
            <w:pPr>
              <w:pStyle w:val="TableParagraph"/>
              <w:spacing w:line="261" w:lineRule="exact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6A2636" w:rsidRPr="007E7355" w14:paraId="0EA866EA" w14:textId="77777777" w:rsidTr="00727AA3">
        <w:trPr>
          <w:trHeight w:val="308"/>
        </w:trPr>
        <w:tc>
          <w:tcPr>
            <w:tcW w:w="5899" w:type="dxa"/>
            <w:tcBorders>
              <w:bottom w:val="nil"/>
            </w:tcBorders>
          </w:tcPr>
          <w:p w14:paraId="3A96112C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74" w:type="dxa"/>
            <w:tcBorders>
              <w:bottom w:val="nil"/>
            </w:tcBorders>
            <w:shd w:val="clear" w:color="auto" w:fill="F8D5BE"/>
          </w:tcPr>
          <w:p w14:paraId="2A1D9B3A" w14:textId="1DCFB2BE" w:rsidR="006A2636" w:rsidRPr="007E7355" w:rsidRDefault="005D3F69" w:rsidP="00A068E2">
            <w:pPr>
              <w:pStyle w:val="TableParagraph"/>
              <w:spacing w:before="33" w:line="25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</w:p>
        </w:tc>
        <w:tc>
          <w:tcPr>
            <w:tcW w:w="2146" w:type="dxa"/>
            <w:tcBorders>
              <w:bottom w:val="nil"/>
            </w:tcBorders>
            <w:shd w:val="clear" w:color="auto" w:fill="F7C9AC"/>
          </w:tcPr>
          <w:p w14:paraId="4CD8DC88" w14:textId="268EEAD5" w:rsidR="006A2636" w:rsidRPr="007E7355" w:rsidRDefault="005D3F69" w:rsidP="00A068E2">
            <w:pPr>
              <w:pStyle w:val="TableParagraph"/>
              <w:spacing w:before="36"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6A263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A2636" w:rsidRPr="007E7355">
              <w:rPr>
                <w:rFonts w:ascii="Hurme Geometric Sans 1" w:hAnsi="Hurme Geometric Sans 1"/>
              </w:rPr>
              <w:t>toplumsal</w:t>
            </w:r>
            <w:proofErr w:type="spellEnd"/>
          </w:p>
        </w:tc>
        <w:tc>
          <w:tcPr>
            <w:tcW w:w="2107" w:type="dxa"/>
            <w:tcBorders>
              <w:bottom w:val="nil"/>
            </w:tcBorders>
            <w:shd w:val="clear" w:color="auto" w:fill="F4AF83"/>
          </w:tcPr>
          <w:p w14:paraId="36912CCA" w14:textId="7AC5CC98" w:rsidR="006A2636" w:rsidRPr="007E7355" w:rsidRDefault="005D3F69" w:rsidP="00A068E2">
            <w:pPr>
              <w:pStyle w:val="TableParagraph"/>
              <w:spacing w:before="36"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6A2636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6A2636" w:rsidRPr="007E7355">
              <w:rPr>
                <w:rFonts w:ascii="Hurme Geometric Sans 1" w:hAnsi="Hurme Geometric Sans 1"/>
                <w:w w:val="95"/>
              </w:rPr>
              <w:t>genelinde</w:t>
            </w:r>
            <w:proofErr w:type="spellEnd"/>
          </w:p>
        </w:tc>
        <w:tc>
          <w:tcPr>
            <w:tcW w:w="2013" w:type="dxa"/>
            <w:vMerge w:val="restart"/>
            <w:shd w:val="clear" w:color="auto" w:fill="E6A77C"/>
          </w:tcPr>
          <w:p w14:paraId="31F4355A" w14:textId="7B41FDBB" w:rsidR="006A2636" w:rsidRPr="007E7355" w:rsidRDefault="005D3F69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A2636" w:rsidRPr="007E7355">
              <w:rPr>
                <w:rFonts w:ascii="Hurme Geometric Sans 1" w:hAnsi="Hurme Geometric Sans 1"/>
              </w:rPr>
              <w:t>toplumsal</w:t>
            </w:r>
            <w:proofErr w:type="spellEnd"/>
          </w:p>
          <w:p w14:paraId="00AF80D6" w14:textId="77777777" w:rsidR="006A2636" w:rsidRPr="007E7355" w:rsidRDefault="006A2636" w:rsidP="006A2636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  <w:p w14:paraId="67EE3BA0" w14:textId="77777777" w:rsidR="006A2636" w:rsidRPr="007E7355" w:rsidRDefault="006A2636" w:rsidP="006A2636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9725792" w14:textId="77777777" w:rsidR="006A2636" w:rsidRPr="007E7355" w:rsidRDefault="006A2636" w:rsidP="006A2636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</w:p>
          <w:p w14:paraId="7296574D" w14:textId="77777777" w:rsidR="006A2636" w:rsidRPr="007E7355" w:rsidRDefault="006A2636" w:rsidP="006A2636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6A2636">
              <w:rPr>
                <w:rFonts w:ascii="Hurme Geometric Sans 1" w:hAnsi="Hurme Geometric Sans 1"/>
              </w:rPr>
              <w:t>yapısının</w:t>
            </w:r>
            <w:proofErr w:type="spellEnd"/>
            <w:r w:rsidRPr="006A263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</w:rPr>
              <w:t>işlerliği</w:t>
            </w:r>
            <w:proofErr w:type="spellEnd"/>
            <w:r w:rsidRPr="006A2636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7E7355">
              <w:rPr>
                <w:rFonts w:ascii="Hurme Geometric Sans 1" w:hAnsi="Hurme Geometric Sans 1"/>
              </w:rPr>
              <w:t>ilişki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</w:p>
          <w:p w14:paraId="7A7023FC" w14:textId="0CA007F5" w:rsidR="006A2636" w:rsidRPr="007E7355" w:rsidRDefault="006A2636" w:rsidP="006A2636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97" w:type="dxa"/>
            <w:tcBorders>
              <w:bottom w:val="nil"/>
            </w:tcBorders>
            <w:shd w:val="clear" w:color="auto" w:fill="D9A481"/>
          </w:tcPr>
          <w:p w14:paraId="3B217C40" w14:textId="77777777" w:rsidR="006A2636" w:rsidRPr="007E7355" w:rsidRDefault="006A2636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6A2636" w:rsidRPr="007E7355" w14:paraId="41CE6BDB" w14:textId="77777777" w:rsidTr="00727AA3">
        <w:trPr>
          <w:trHeight w:val="268"/>
        </w:trPr>
        <w:tc>
          <w:tcPr>
            <w:tcW w:w="5899" w:type="dxa"/>
            <w:tcBorders>
              <w:top w:val="nil"/>
              <w:bottom w:val="nil"/>
            </w:tcBorders>
          </w:tcPr>
          <w:p w14:paraId="6D80D34E" w14:textId="77777777" w:rsidR="006A2636" w:rsidRPr="006A2636" w:rsidRDefault="006A2636" w:rsidP="00271C9D">
            <w:pPr>
              <w:pStyle w:val="TableParagraph"/>
              <w:spacing w:line="249" w:lineRule="exact"/>
              <w:ind w:left="110" w:right="241"/>
              <w:rPr>
                <w:rFonts w:ascii="Hurme Geometric Sans 1" w:hAnsi="Hurme Geometric Sans 1"/>
                <w:b/>
              </w:rPr>
            </w:pPr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D.1.1. Toplumsal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katkı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süreçlerinin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</w:p>
        </w:tc>
        <w:tc>
          <w:tcPr>
            <w:tcW w:w="1874" w:type="dxa"/>
            <w:tcBorders>
              <w:top w:val="nil"/>
              <w:bottom w:val="nil"/>
            </w:tcBorders>
            <w:shd w:val="clear" w:color="auto" w:fill="F8D5BE"/>
          </w:tcPr>
          <w:p w14:paraId="02374F4D" w14:textId="77777777" w:rsidR="006A2636" w:rsidRPr="007E7355" w:rsidRDefault="006A2636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</w:p>
        </w:tc>
        <w:tc>
          <w:tcPr>
            <w:tcW w:w="2146" w:type="dxa"/>
            <w:tcBorders>
              <w:top w:val="nil"/>
              <w:bottom w:val="nil"/>
            </w:tcBorders>
            <w:shd w:val="clear" w:color="auto" w:fill="F7C9AC"/>
          </w:tcPr>
          <w:p w14:paraId="1EE9E91C" w14:textId="77777777" w:rsidR="006A2636" w:rsidRPr="007E7355" w:rsidRDefault="006A2636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</w:tc>
        <w:tc>
          <w:tcPr>
            <w:tcW w:w="2107" w:type="dxa"/>
            <w:tcBorders>
              <w:top w:val="nil"/>
              <w:bottom w:val="nil"/>
            </w:tcBorders>
            <w:shd w:val="clear" w:color="auto" w:fill="F4AF83"/>
          </w:tcPr>
          <w:p w14:paraId="0EA08A21" w14:textId="77777777" w:rsidR="006A2636" w:rsidRPr="007E7355" w:rsidRDefault="006A2636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</w:p>
        </w:tc>
        <w:tc>
          <w:tcPr>
            <w:tcW w:w="2013" w:type="dxa"/>
            <w:vMerge/>
            <w:shd w:val="clear" w:color="auto" w:fill="E6A77C"/>
          </w:tcPr>
          <w:p w14:paraId="3FDFCBE3" w14:textId="66C51645" w:rsidR="006A2636" w:rsidRPr="007E7355" w:rsidRDefault="006A2636" w:rsidP="00A068E2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D9A481"/>
          </w:tcPr>
          <w:p w14:paraId="079D8A47" w14:textId="77777777" w:rsidR="006A2636" w:rsidRPr="007E7355" w:rsidRDefault="006A2636" w:rsidP="00A068E2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6A2636" w:rsidRPr="007E7355" w14:paraId="2AD681D5" w14:textId="77777777" w:rsidTr="00727AA3">
        <w:trPr>
          <w:trHeight w:val="268"/>
        </w:trPr>
        <w:tc>
          <w:tcPr>
            <w:tcW w:w="5899" w:type="dxa"/>
            <w:tcBorders>
              <w:top w:val="nil"/>
              <w:bottom w:val="nil"/>
            </w:tcBorders>
          </w:tcPr>
          <w:p w14:paraId="270C94E4" w14:textId="77777777" w:rsidR="006A2636" w:rsidRPr="007E7355" w:rsidRDefault="006A2636" w:rsidP="00271C9D">
            <w:pPr>
              <w:pStyle w:val="TableParagraph"/>
              <w:ind w:right="241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74" w:type="dxa"/>
            <w:tcBorders>
              <w:top w:val="nil"/>
              <w:bottom w:val="nil"/>
            </w:tcBorders>
            <w:shd w:val="clear" w:color="auto" w:fill="F8D5BE"/>
          </w:tcPr>
          <w:p w14:paraId="28B8AA9F" w14:textId="77777777" w:rsidR="006A2636" w:rsidRPr="007E7355" w:rsidRDefault="006A2636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</w:tc>
        <w:tc>
          <w:tcPr>
            <w:tcW w:w="2146" w:type="dxa"/>
            <w:tcBorders>
              <w:top w:val="nil"/>
              <w:bottom w:val="nil"/>
            </w:tcBorders>
            <w:shd w:val="clear" w:color="auto" w:fill="F7C9AC"/>
          </w:tcPr>
          <w:p w14:paraId="4F766DA7" w14:textId="77777777" w:rsidR="006A2636" w:rsidRPr="007E7355" w:rsidRDefault="006A2636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107" w:type="dxa"/>
            <w:tcBorders>
              <w:top w:val="nil"/>
              <w:bottom w:val="nil"/>
            </w:tcBorders>
            <w:shd w:val="clear" w:color="auto" w:fill="F4AF83"/>
          </w:tcPr>
          <w:p w14:paraId="0D597BFC" w14:textId="77777777" w:rsidR="006A2636" w:rsidRPr="007E7355" w:rsidRDefault="006A2636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</w:tc>
        <w:tc>
          <w:tcPr>
            <w:tcW w:w="2013" w:type="dxa"/>
            <w:vMerge/>
            <w:shd w:val="clear" w:color="auto" w:fill="E6A77C"/>
          </w:tcPr>
          <w:p w14:paraId="3CF61DA2" w14:textId="4C7A9D87" w:rsidR="006A2636" w:rsidRPr="007E7355" w:rsidRDefault="006A2636" w:rsidP="00A068E2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D9A481"/>
          </w:tcPr>
          <w:p w14:paraId="48DB9456" w14:textId="77777777" w:rsidR="006A2636" w:rsidRPr="007E7355" w:rsidRDefault="006A2636" w:rsidP="00A068E2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DD57C6" w:rsidRPr="007E7355" w14:paraId="079AC5E5" w14:textId="77777777" w:rsidTr="00727AA3">
        <w:trPr>
          <w:trHeight w:val="1341"/>
        </w:trPr>
        <w:tc>
          <w:tcPr>
            <w:tcW w:w="5899" w:type="dxa"/>
            <w:vMerge w:val="restart"/>
            <w:tcBorders>
              <w:top w:val="nil"/>
            </w:tcBorders>
          </w:tcPr>
          <w:p w14:paraId="023F9303" w14:textId="60C3C6B3" w:rsidR="00DD57C6" w:rsidRPr="007E7355" w:rsidRDefault="005D3F69" w:rsidP="00271C9D">
            <w:pPr>
              <w:pStyle w:val="TableParagraph"/>
              <w:spacing w:before="76" w:line="280" w:lineRule="auto"/>
              <w:ind w:left="110" w:right="241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DD57C6" w:rsidRPr="0036642D">
              <w:rPr>
                <w:rFonts w:ascii="Hurme Geometric Sans 1" w:hAnsi="Hurme Geometric Sans 1"/>
                <w:spacing w:val="-18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toplumsal</w:t>
            </w:r>
            <w:proofErr w:type="spellEnd"/>
            <w:r w:rsidR="00DD57C6" w:rsidRPr="0036642D">
              <w:rPr>
                <w:rFonts w:ascii="Hurme Geometric Sans 1" w:hAnsi="Hurme Geometric Sans 1"/>
                <w:spacing w:val="-18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katkı</w:t>
            </w:r>
            <w:proofErr w:type="spellEnd"/>
            <w:r w:rsidR="00DD57C6" w:rsidRPr="0036642D">
              <w:rPr>
                <w:rFonts w:ascii="Hurme Geometric Sans 1" w:hAnsi="Hurme Geometric Sans 1"/>
                <w:spacing w:val="-18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politikası</w:t>
            </w:r>
            <w:proofErr w:type="spellEnd"/>
            <w:r w:rsidR="00CB760A">
              <w:rPr>
                <w:rFonts w:ascii="Hurme Geometric Sans 1" w:hAnsi="Hurme Geometric Sans 1"/>
              </w:rPr>
              <w:t>,</w:t>
            </w:r>
            <w:r w:rsidR="00DD57C6" w:rsidRPr="0036642D">
              <w:rPr>
                <w:rFonts w:ascii="Hurme Geometric Sans 1" w:hAnsi="Hurme Geometric Sans 1"/>
                <w:spacing w:val="-18"/>
              </w:rPr>
              <w:t xml:space="preserve"> </w:t>
            </w:r>
            <w:proofErr w:type="spellStart"/>
            <w:r w:rsidR="002F0E21">
              <w:rPr>
                <w:rFonts w:ascii="Hurme Geometric Sans 1" w:hAnsi="Hurme Geometric Sans 1"/>
              </w:rPr>
              <w:t>yüksekokulun</w:t>
            </w:r>
            <w:proofErr w:type="spellEnd"/>
            <w:r w:rsidR="00DD57C6" w:rsidRPr="0036642D">
              <w:rPr>
                <w:rFonts w:ascii="Hurme Geometric Sans 1" w:hAnsi="Hurme Geometric Sans 1"/>
                <w:spacing w:val="-17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toplumsal</w:t>
            </w:r>
            <w:proofErr w:type="spellEnd"/>
            <w:r w:rsidR="00DD57C6" w:rsidRPr="0036642D">
              <w:rPr>
                <w:rFonts w:ascii="Hurme Geometric Sans 1" w:hAnsi="Hurme Geometric Sans 1"/>
                <w:spacing w:val="-16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katkı</w:t>
            </w:r>
            <w:proofErr w:type="spellEnd"/>
            <w:r w:rsidR="00DD57C6" w:rsidRPr="0036642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süreçlerinin</w:t>
            </w:r>
            <w:proofErr w:type="spellEnd"/>
            <w:r w:rsidR="00DD57C6" w:rsidRPr="0036642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yönetimi</w:t>
            </w:r>
            <w:proofErr w:type="spellEnd"/>
            <w:r w:rsidR="00DD57C6" w:rsidRPr="0036642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ve</w:t>
            </w:r>
            <w:proofErr w:type="spellEnd"/>
            <w:r w:rsidR="00DD57C6" w:rsidRPr="0036642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organizasyonel</w:t>
            </w:r>
            <w:proofErr w:type="spellEnd"/>
            <w:r w:rsidR="00DD57C6" w:rsidRPr="0036642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yapısı</w:t>
            </w:r>
            <w:proofErr w:type="spellEnd"/>
            <w:r w:rsidR="00DD57C6" w:rsidRPr="0036642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kurumsallaşmıştır</w:t>
            </w:r>
            <w:proofErr w:type="spellEnd"/>
            <w:r w:rsidR="00DD57C6" w:rsidRPr="0036642D">
              <w:rPr>
                <w:rFonts w:ascii="Hurme Geometric Sans 1" w:hAnsi="Hurme Geometric Sans 1"/>
              </w:rPr>
              <w:t xml:space="preserve">. </w:t>
            </w:r>
            <w:r w:rsidR="00DD57C6" w:rsidRPr="007E7355">
              <w:rPr>
                <w:rFonts w:ascii="Hurme Geometric Sans 1" w:hAnsi="Hurme Geometric Sans 1"/>
              </w:rPr>
              <w:t xml:space="preserve">Toplumsal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süreçlerinin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="00DD57C6" w:rsidRPr="007E7355">
              <w:rPr>
                <w:rFonts w:ascii="Hurme Geometric Sans 1" w:hAnsi="Hurme Geometric Sans 1"/>
                <w:spacing w:val="-17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yapısı</w:t>
            </w:r>
            <w:proofErr w:type="spellEnd"/>
            <w:r w:rsidR="00DD57C6" w:rsidRPr="007E7355">
              <w:rPr>
                <w:rFonts w:ascii="Hurme Geometric Sans 1" w:hAnsi="Hurme Geometric Sans 1"/>
                <w:spacing w:val="-16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kurumun</w:t>
            </w:r>
            <w:proofErr w:type="spellEnd"/>
            <w:r w:rsidR="00DD57C6" w:rsidRPr="007E7355">
              <w:rPr>
                <w:rFonts w:ascii="Hurme Geometric Sans 1" w:hAnsi="Hurme Geometric Sans 1"/>
                <w:spacing w:val="-15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="00DD57C6" w:rsidRPr="007E7355">
              <w:rPr>
                <w:rFonts w:ascii="Hurme Geometric Sans 1" w:hAnsi="Hurme Geometric Sans 1"/>
                <w:spacing w:val="-16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="00DD57C6" w:rsidRPr="007E7355">
              <w:rPr>
                <w:rFonts w:ascii="Hurme Geometric Sans 1" w:hAnsi="Hurme Geometric Sans 1"/>
                <w:spacing w:val="-16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politikası</w:t>
            </w:r>
            <w:proofErr w:type="spellEnd"/>
            <w:r w:rsidR="00DD57C6" w:rsidRPr="007E7355">
              <w:rPr>
                <w:rFonts w:ascii="Hurme Geometric Sans 1" w:hAnsi="Hurme Geometric Sans 1"/>
                <w:spacing w:val="-15"/>
              </w:rPr>
              <w:t xml:space="preserve"> </w:t>
            </w:r>
            <w:r w:rsidR="00DD57C6" w:rsidRPr="007E7355">
              <w:rPr>
                <w:rFonts w:ascii="Hurme Geometric Sans 1" w:hAnsi="Hurme Geometric Sans 1"/>
              </w:rPr>
              <w:t>ile</w:t>
            </w:r>
            <w:r w:rsidR="00DD57C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uyumludu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görev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tanımları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belirlenmişti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Yapının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işlerliği</w:t>
            </w:r>
            <w:proofErr w:type="spellEnd"/>
            <w:r w:rsidR="00DD57C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bağlı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iyileştirmele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gerçekleştirilmektedi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74" w:type="dxa"/>
            <w:tcBorders>
              <w:top w:val="nil"/>
              <w:bottom w:val="nil"/>
            </w:tcBorders>
            <w:shd w:val="clear" w:color="auto" w:fill="F8D5BE"/>
          </w:tcPr>
          <w:p w14:paraId="5BF78A44" w14:textId="77777777" w:rsidR="00DD57C6" w:rsidRPr="007E7355" w:rsidRDefault="00DD57C6" w:rsidP="00A068E2">
            <w:pPr>
              <w:pStyle w:val="TableParagraph"/>
              <w:spacing w:line="254" w:lineRule="auto"/>
              <w:ind w:left="108" w:right="18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yapısına</w:t>
            </w:r>
            <w:proofErr w:type="spellEnd"/>
            <w:r w:rsidRPr="00271C9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bir</w:t>
            </w:r>
            <w:proofErr w:type="spellEnd"/>
            <w:r w:rsidRPr="00271C9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ma</w:t>
            </w:r>
            <w:proofErr w:type="spellEnd"/>
          </w:p>
          <w:p w14:paraId="42804B0A" w14:textId="77777777" w:rsidR="00DD57C6" w:rsidRPr="007E7355" w:rsidRDefault="00DD57C6" w:rsidP="00A068E2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46" w:type="dxa"/>
            <w:tcBorders>
              <w:top w:val="nil"/>
              <w:bottom w:val="nil"/>
            </w:tcBorders>
            <w:shd w:val="clear" w:color="auto" w:fill="F7C9AC"/>
          </w:tcPr>
          <w:p w14:paraId="4ECBA489" w14:textId="77777777" w:rsidR="00DD57C6" w:rsidRPr="007E7355" w:rsidRDefault="00DD57C6" w:rsidP="00A068E2">
            <w:pPr>
              <w:pStyle w:val="TableParagraph"/>
              <w:spacing w:line="254" w:lineRule="auto"/>
              <w:ind w:left="107"/>
              <w:rPr>
                <w:rFonts w:ascii="Hurme Geometric Sans 1" w:hAnsi="Hurme Geometric Sans 1"/>
              </w:rPr>
            </w:pPr>
            <w:proofErr w:type="spellStart"/>
            <w:r w:rsidRPr="00271C9D">
              <w:rPr>
                <w:rFonts w:ascii="Hurme Geometric Sans 1" w:hAnsi="Hurme Geometric Sans 1"/>
              </w:rPr>
              <w:t>organizasyonel</w:t>
            </w:r>
            <w:proofErr w:type="spellEnd"/>
            <w:r w:rsidRPr="00271C9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yapısına</w:t>
            </w:r>
            <w:proofErr w:type="spellEnd"/>
            <w:r w:rsidRPr="00271C9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ma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bulunmaktadır</w:t>
            </w:r>
            <w:proofErr w:type="spellEnd"/>
            <w:r w:rsidRPr="00271C9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07" w:type="dxa"/>
            <w:tcBorders>
              <w:top w:val="nil"/>
              <w:bottom w:val="nil"/>
            </w:tcBorders>
            <w:shd w:val="clear" w:color="auto" w:fill="F4AF83"/>
          </w:tcPr>
          <w:p w14:paraId="7573F6CE" w14:textId="77777777" w:rsidR="00DD57C6" w:rsidRPr="007E7355" w:rsidRDefault="00DD57C6" w:rsidP="00A068E2">
            <w:pPr>
              <w:pStyle w:val="TableParagraph"/>
              <w:spacing w:line="254" w:lineRule="auto"/>
              <w:ind w:left="107" w:right="27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tercihler</w:t>
            </w:r>
            <w:proofErr w:type="spellEnd"/>
            <w:r w:rsidRPr="00271C9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yönünde</w:t>
            </w:r>
            <w:proofErr w:type="spellEnd"/>
          </w:p>
          <w:p w14:paraId="7CD03145" w14:textId="77777777" w:rsidR="00DD57C6" w:rsidRPr="007E7355" w:rsidRDefault="00DD57C6" w:rsidP="00A068E2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13" w:type="dxa"/>
            <w:vMerge/>
            <w:shd w:val="clear" w:color="auto" w:fill="E6A77C"/>
          </w:tcPr>
          <w:p w14:paraId="2DB1AAB6" w14:textId="167DF2F4" w:rsidR="00DD57C6" w:rsidRPr="007E7355" w:rsidRDefault="00DD57C6" w:rsidP="00A068E2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D9A481"/>
          </w:tcPr>
          <w:p w14:paraId="13EEC09E" w14:textId="77777777" w:rsidR="00DD57C6" w:rsidRPr="007E7355" w:rsidRDefault="00DD57C6" w:rsidP="00A068E2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  <w:p w14:paraId="49601F3A" w14:textId="77777777" w:rsidR="00DD57C6" w:rsidRPr="007E7355" w:rsidRDefault="00DD57C6" w:rsidP="00A068E2">
            <w:pPr>
              <w:pStyle w:val="TableParagraph"/>
              <w:spacing w:before="16" w:line="254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bulunmaktadır</w:t>
            </w:r>
            <w:proofErr w:type="spellEnd"/>
            <w:r w:rsidRPr="00271C9D">
              <w:rPr>
                <w:rFonts w:ascii="Hurme Geometric Sans 1" w:hAnsi="Hurme Geometric Sans 1"/>
              </w:rPr>
              <w:t>.</w:t>
            </w:r>
          </w:p>
        </w:tc>
      </w:tr>
      <w:tr w:rsidR="00DD57C6" w:rsidRPr="007E7355" w14:paraId="2520B1E6" w14:textId="77777777" w:rsidTr="00727AA3">
        <w:trPr>
          <w:trHeight w:val="283"/>
        </w:trPr>
        <w:tc>
          <w:tcPr>
            <w:tcW w:w="5899" w:type="dxa"/>
            <w:vMerge/>
          </w:tcPr>
          <w:p w14:paraId="57A6A327" w14:textId="1FF1DFC7" w:rsidR="00DD57C6" w:rsidRPr="007E7355" w:rsidRDefault="00DD57C6" w:rsidP="00A068E2">
            <w:pPr>
              <w:pStyle w:val="TableParagraph"/>
              <w:spacing w:line="250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874" w:type="dxa"/>
            <w:tcBorders>
              <w:top w:val="nil"/>
              <w:bottom w:val="nil"/>
            </w:tcBorders>
            <w:shd w:val="clear" w:color="auto" w:fill="F8D5BE"/>
          </w:tcPr>
          <w:p w14:paraId="2ECDFB84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6" w:type="dxa"/>
            <w:tcBorders>
              <w:top w:val="nil"/>
              <w:bottom w:val="nil"/>
            </w:tcBorders>
            <w:shd w:val="clear" w:color="auto" w:fill="F7C9AC"/>
          </w:tcPr>
          <w:p w14:paraId="2F36C375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07" w:type="dxa"/>
            <w:tcBorders>
              <w:top w:val="nil"/>
              <w:bottom w:val="nil"/>
            </w:tcBorders>
            <w:shd w:val="clear" w:color="auto" w:fill="F4AF83"/>
          </w:tcPr>
          <w:p w14:paraId="62F52470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13" w:type="dxa"/>
            <w:vMerge/>
            <w:tcBorders>
              <w:bottom w:val="nil"/>
            </w:tcBorders>
            <w:shd w:val="clear" w:color="auto" w:fill="E6A77C"/>
          </w:tcPr>
          <w:p w14:paraId="7183BAB8" w14:textId="32E05141" w:rsidR="00DD57C6" w:rsidRPr="007E7355" w:rsidRDefault="00DD57C6" w:rsidP="00A068E2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D9A481"/>
          </w:tcPr>
          <w:p w14:paraId="659F2378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DD57C6" w:rsidRPr="007E7355" w14:paraId="10B0886F" w14:textId="77777777" w:rsidTr="00727AA3">
        <w:trPr>
          <w:trHeight w:val="255"/>
        </w:trPr>
        <w:tc>
          <w:tcPr>
            <w:tcW w:w="5899" w:type="dxa"/>
            <w:vMerge/>
          </w:tcPr>
          <w:p w14:paraId="72558F55" w14:textId="31DD981E" w:rsidR="00DD57C6" w:rsidRPr="007E7355" w:rsidRDefault="00DD57C6" w:rsidP="00A068E2">
            <w:pPr>
              <w:pStyle w:val="TableParagraph"/>
              <w:spacing w:line="250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874" w:type="dxa"/>
            <w:tcBorders>
              <w:top w:val="nil"/>
              <w:bottom w:val="nil"/>
            </w:tcBorders>
            <w:shd w:val="clear" w:color="auto" w:fill="F8D5BE"/>
          </w:tcPr>
          <w:p w14:paraId="5768945B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46" w:type="dxa"/>
            <w:tcBorders>
              <w:top w:val="nil"/>
              <w:bottom w:val="nil"/>
            </w:tcBorders>
            <w:shd w:val="clear" w:color="auto" w:fill="F7C9AC"/>
          </w:tcPr>
          <w:p w14:paraId="62105739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07" w:type="dxa"/>
            <w:tcBorders>
              <w:top w:val="nil"/>
              <w:bottom w:val="nil"/>
            </w:tcBorders>
            <w:shd w:val="clear" w:color="auto" w:fill="F4AF83"/>
          </w:tcPr>
          <w:p w14:paraId="27EF22B0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013" w:type="dxa"/>
            <w:tcBorders>
              <w:top w:val="nil"/>
              <w:bottom w:val="nil"/>
            </w:tcBorders>
            <w:shd w:val="clear" w:color="auto" w:fill="E6A77C"/>
          </w:tcPr>
          <w:p w14:paraId="1C1292E1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D9A481"/>
          </w:tcPr>
          <w:p w14:paraId="0F998C85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DD57C6" w:rsidRPr="007E7355" w14:paraId="75E0B44D" w14:textId="77777777" w:rsidTr="00727AA3">
        <w:trPr>
          <w:trHeight w:val="4082"/>
        </w:trPr>
        <w:tc>
          <w:tcPr>
            <w:tcW w:w="5899" w:type="dxa"/>
            <w:vMerge/>
          </w:tcPr>
          <w:p w14:paraId="5F6ED40D" w14:textId="77777777" w:rsidR="00DD57C6" w:rsidRPr="007E7355" w:rsidRDefault="00DD57C6" w:rsidP="00A068E2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0237" w:type="dxa"/>
            <w:gridSpan w:val="5"/>
            <w:shd w:val="clear" w:color="auto" w:fill="FAE7D9"/>
          </w:tcPr>
          <w:p w14:paraId="39C9ECBC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6"/>
              </w:rPr>
            </w:pPr>
          </w:p>
          <w:p w14:paraId="128BC55C" w14:textId="77777777" w:rsidR="00DD57C6" w:rsidRPr="007E7355" w:rsidRDefault="00DD57C6" w:rsidP="00A068E2">
            <w:pPr>
              <w:pStyle w:val="TableParagraph"/>
              <w:ind w:left="27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171F24D4" w14:textId="77777777" w:rsidR="00DD57C6" w:rsidRPr="00271C9D" w:rsidRDefault="00DD57C6" w:rsidP="00256561">
            <w:pPr>
              <w:pStyle w:val="TableParagraph"/>
              <w:numPr>
                <w:ilvl w:val="0"/>
                <w:numId w:val="6"/>
              </w:numPr>
              <w:tabs>
                <w:tab w:val="left" w:pos="892"/>
                <w:tab w:val="left" w:pos="893"/>
              </w:tabs>
              <w:spacing w:before="39"/>
              <w:ind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271C9D">
              <w:rPr>
                <w:rFonts w:ascii="Hurme Geometric Sans 1" w:hAnsi="Hurme Geometric Sans 1"/>
                <w:i/>
                <w:sz w:val="20"/>
              </w:rPr>
              <w:t xml:space="preserve">Toplumsal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üreçlerin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rganizasyo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pısı</w:t>
            </w:r>
            <w:proofErr w:type="spellEnd"/>
          </w:p>
          <w:p w14:paraId="20D49AA8" w14:textId="77777777" w:rsidR="00DD57C6" w:rsidRPr="00271C9D" w:rsidRDefault="00DD57C6" w:rsidP="00256561">
            <w:pPr>
              <w:pStyle w:val="TableParagraph"/>
              <w:numPr>
                <w:ilvl w:val="0"/>
                <w:numId w:val="6"/>
              </w:numPr>
              <w:tabs>
                <w:tab w:val="left" w:pos="892"/>
                <w:tab w:val="left" w:pos="893"/>
              </w:tabs>
              <w:spacing w:before="11"/>
              <w:ind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271C9D">
              <w:rPr>
                <w:rFonts w:ascii="Hurme Geometric Sans 1" w:hAnsi="Hurme Geometric Sans 1"/>
                <w:i/>
                <w:sz w:val="20"/>
              </w:rPr>
              <w:t xml:space="preserve">Toplumsal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tişim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odeli</w:t>
            </w:r>
            <w:proofErr w:type="spellEnd"/>
          </w:p>
          <w:p w14:paraId="173DD701" w14:textId="77777777" w:rsidR="00DD57C6" w:rsidRPr="00271C9D" w:rsidRDefault="00DD57C6" w:rsidP="00256561">
            <w:pPr>
              <w:pStyle w:val="TableParagraph"/>
              <w:numPr>
                <w:ilvl w:val="0"/>
                <w:numId w:val="6"/>
              </w:numPr>
              <w:tabs>
                <w:tab w:val="left" w:pos="892"/>
                <w:tab w:val="left" w:pos="893"/>
              </w:tabs>
              <w:spacing w:before="11"/>
              <w:ind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271C9D">
              <w:rPr>
                <w:rFonts w:ascii="Hurme Geometric Sans 1" w:hAnsi="Hurme Geometric Sans 1"/>
                <w:i/>
                <w:sz w:val="20"/>
              </w:rPr>
              <w:t xml:space="preserve">Toplumsal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faaliyetlerin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ürüte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birimle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</w:p>
          <w:p w14:paraId="3A6E0F24" w14:textId="77777777" w:rsidR="00DD57C6" w:rsidRPr="00271C9D" w:rsidRDefault="00DD57C6" w:rsidP="00256561">
            <w:pPr>
              <w:pStyle w:val="TableParagraph"/>
              <w:numPr>
                <w:ilvl w:val="0"/>
                <w:numId w:val="6"/>
              </w:numPr>
              <w:tabs>
                <w:tab w:val="left" w:pos="892"/>
                <w:tab w:val="left" w:pos="893"/>
              </w:tabs>
              <w:spacing w:before="8" w:line="252" w:lineRule="auto"/>
              <w:ind w:right="301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271C9D">
              <w:rPr>
                <w:rFonts w:ascii="Hurme Geometric Sans 1" w:hAnsi="Hurme Geometric Sans 1"/>
                <w:i/>
                <w:sz w:val="20"/>
              </w:rPr>
              <w:t xml:space="preserve">Toplumsal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üreçlerin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pısın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şlerliğin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2B47A063" w14:textId="353A9B49" w:rsidR="00DD57C6" w:rsidRPr="007E7355" w:rsidRDefault="00DD57C6" w:rsidP="00256561">
            <w:pPr>
              <w:pStyle w:val="TableParagraph"/>
              <w:numPr>
                <w:ilvl w:val="0"/>
                <w:numId w:val="6"/>
              </w:numPr>
              <w:tabs>
                <w:tab w:val="left" w:pos="892"/>
                <w:tab w:val="left" w:pos="893"/>
              </w:tabs>
              <w:spacing w:line="252" w:lineRule="auto"/>
              <w:ind w:right="301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="00256561" w:rsidRPr="00271C9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5D3F69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="003C24E9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</w:tc>
      </w:tr>
    </w:tbl>
    <w:p w14:paraId="4871F2F8" w14:textId="269C6BA3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6368" behindDoc="1" locked="0" layoutInCell="1" allowOverlap="1" wp14:anchorId="1350B58E" wp14:editId="30401CC5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7" name="Metin Kutusu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A5DE42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5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50B58E" id="Metin Kutusu 7" o:spid="_x0000_s1064" type="#_x0000_t202" style="position:absolute;margin-left:493.3pt;margin-top:67.1pt;width:12.25pt;height:12pt;z-index:-251610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8Ajnkd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58A5DE42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5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5682FDD1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CC301D">
          <w:headerReference w:type="default" r:id="rId78"/>
          <w:footerReference w:type="default" r:id="rId79"/>
          <w:pgSz w:w="16840" w:h="11910" w:orient="landscape"/>
          <w:pgMar w:top="7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08"/>
        <w:gridCol w:w="2421"/>
        <w:gridCol w:w="1647"/>
        <w:gridCol w:w="2088"/>
        <w:gridCol w:w="2134"/>
        <w:gridCol w:w="2069"/>
      </w:tblGrid>
      <w:tr w:rsidR="00881F6A" w:rsidRPr="007E7355" w14:paraId="6EEB8158" w14:textId="77777777" w:rsidTr="00727AA3">
        <w:trPr>
          <w:trHeight w:val="393"/>
        </w:trPr>
        <w:tc>
          <w:tcPr>
            <w:tcW w:w="16167" w:type="dxa"/>
            <w:gridSpan w:val="6"/>
            <w:shd w:val="clear" w:color="auto" w:fill="FAE7D9"/>
          </w:tcPr>
          <w:p w14:paraId="7A502013" w14:textId="621C105D" w:rsidR="00881F6A" w:rsidRPr="007E7355" w:rsidRDefault="00881F6A" w:rsidP="00881F6A">
            <w:pPr>
              <w:pStyle w:val="TableParagraph"/>
              <w:spacing w:before="6"/>
              <w:ind w:right="95"/>
              <w:jc w:val="right"/>
              <w:rPr>
                <w:rFonts w:ascii="Hurme Geometric Sans 1" w:hAnsi="Hurme Geometric Sans 1"/>
                <w:sz w:val="28"/>
              </w:rPr>
            </w:pPr>
            <w:r w:rsidRPr="00881F6A">
              <w:rPr>
                <w:rFonts w:ascii="Hurme Geometric Sans 1" w:hAnsi="Hurme Geometric Sans 1"/>
                <w:b/>
                <w:color w:val="C45911" w:themeColor="accent2" w:themeShade="BF"/>
                <w:sz w:val="28"/>
              </w:rPr>
              <w:lastRenderedPageBreak/>
              <w:t>D. TOPLUMSAL KATKI</w:t>
            </w:r>
          </w:p>
        </w:tc>
      </w:tr>
      <w:tr w:rsidR="00881F6A" w:rsidRPr="007E7355" w14:paraId="0988F1FF" w14:textId="77777777" w:rsidTr="00727AA3">
        <w:trPr>
          <w:trHeight w:val="618"/>
        </w:trPr>
        <w:tc>
          <w:tcPr>
            <w:tcW w:w="16167" w:type="dxa"/>
            <w:gridSpan w:val="6"/>
            <w:shd w:val="clear" w:color="auto" w:fill="FAE7D9"/>
          </w:tcPr>
          <w:p w14:paraId="5BCE0454" w14:textId="77777777" w:rsidR="00881F6A" w:rsidRPr="007E7355" w:rsidRDefault="00881F6A" w:rsidP="00881F6A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D.1. Toplumsal Katkı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Yönetimi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Toplumsal Katkı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</w:p>
        </w:tc>
      </w:tr>
      <w:tr w:rsidR="00881F6A" w:rsidRPr="007E7355" w14:paraId="04E64E07" w14:textId="77777777" w:rsidTr="00727AA3">
        <w:trPr>
          <w:trHeight w:val="364"/>
        </w:trPr>
        <w:tc>
          <w:tcPr>
            <w:tcW w:w="5808" w:type="dxa"/>
            <w:shd w:val="clear" w:color="auto" w:fill="FAE7D9"/>
          </w:tcPr>
          <w:p w14:paraId="65B87131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421" w:type="dxa"/>
            <w:shd w:val="clear" w:color="auto" w:fill="FAE7D9"/>
          </w:tcPr>
          <w:p w14:paraId="6FDB4F6C" w14:textId="77777777" w:rsidR="00881F6A" w:rsidRPr="007E7355" w:rsidRDefault="00881F6A" w:rsidP="00881F6A">
            <w:pPr>
              <w:pStyle w:val="TableParagraph"/>
              <w:spacing w:before="52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647" w:type="dxa"/>
            <w:shd w:val="clear" w:color="auto" w:fill="FAE7D9"/>
          </w:tcPr>
          <w:p w14:paraId="4B82CE48" w14:textId="77777777" w:rsidR="00881F6A" w:rsidRPr="007E7355" w:rsidRDefault="00881F6A" w:rsidP="00881F6A">
            <w:pPr>
              <w:pStyle w:val="TableParagraph"/>
              <w:spacing w:before="52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088" w:type="dxa"/>
            <w:shd w:val="clear" w:color="auto" w:fill="FAE7D9"/>
          </w:tcPr>
          <w:p w14:paraId="7430774C" w14:textId="77777777" w:rsidR="00881F6A" w:rsidRPr="007E7355" w:rsidRDefault="00881F6A" w:rsidP="00881F6A">
            <w:pPr>
              <w:pStyle w:val="TableParagraph"/>
              <w:spacing w:before="52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34" w:type="dxa"/>
            <w:shd w:val="clear" w:color="auto" w:fill="FAE7D9"/>
          </w:tcPr>
          <w:p w14:paraId="025D81F8" w14:textId="77777777" w:rsidR="00881F6A" w:rsidRPr="007E7355" w:rsidRDefault="00881F6A" w:rsidP="00881F6A">
            <w:pPr>
              <w:pStyle w:val="TableParagraph"/>
              <w:spacing w:before="52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2069" w:type="dxa"/>
            <w:shd w:val="clear" w:color="auto" w:fill="FAE7D9"/>
          </w:tcPr>
          <w:p w14:paraId="584FB52C" w14:textId="77777777" w:rsidR="00881F6A" w:rsidRPr="007E7355" w:rsidRDefault="00881F6A" w:rsidP="00881F6A">
            <w:pPr>
              <w:pStyle w:val="TableParagraph"/>
              <w:spacing w:before="52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881F6A" w:rsidRPr="007E7355" w14:paraId="7664821B" w14:textId="77777777" w:rsidTr="00727AA3">
        <w:trPr>
          <w:trHeight w:val="307"/>
        </w:trPr>
        <w:tc>
          <w:tcPr>
            <w:tcW w:w="5808" w:type="dxa"/>
            <w:tcBorders>
              <w:bottom w:val="nil"/>
            </w:tcBorders>
          </w:tcPr>
          <w:p w14:paraId="124C2263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421" w:type="dxa"/>
            <w:tcBorders>
              <w:bottom w:val="nil"/>
            </w:tcBorders>
            <w:shd w:val="clear" w:color="auto" w:fill="F8D5BE"/>
          </w:tcPr>
          <w:p w14:paraId="0DCFDA27" w14:textId="04DED5E7" w:rsidR="00881F6A" w:rsidRPr="00A95B5D" w:rsidRDefault="005D3F69" w:rsidP="00881F6A">
            <w:pPr>
              <w:pStyle w:val="TableParagraph"/>
              <w:spacing w:before="38"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881F6A"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A95B5D">
              <w:rPr>
                <w:rFonts w:ascii="Hurme Geometric Sans 1" w:hAnsi="Hurme Geometric Sans 1"/>
              </w:rPr>
              <w:t>toplumsal</w:t>
            </w:r>
            <w:proofErr w:type="spellEnd"/>
          </w:p>
        </w:tc>
        <w:tc>
          <w:tcPr>
            <w:tcW w:w="1647" w:type="dxa"/>
            <w:tcBorders>
              <w:bottom w:val="nil"/>
            </w:tcBorders>
            <w:shd w:val="clear" w:color="auto" w:fill="F7C9AC"/>
          </w:tcPr>
          <w:p w14:paraId="79F0C7C1" w14:textId="437453C2" w:rsidR="00881F6A" w:rsidRPr="00A95B5D" w:rsidRDefault="005D3F69" w:rsidP="00881F6A">
            <w:pPr>
              <w:pStyle w:val="TableParagraph"/>
              <w:spacing w:before="35"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</w:p>
        </w:tc>
        <w:tc>
          <w:tcPr>
            <w:tcW w:w="2088" w:type="dxa"/>
            <w:tcBorders>
              <w:bottom w:val="nil"/>
            </w:tcBorders>
            <w:shd w:val="clear" w:color="auto" w:fill="F4AF83"/>
          </w:tcPr>
          <w:p w14:paraId="252C4328" w14:textId="32395B55" w:rsidR="00881F6A" w:rsidRPr="00A95B5D" w:rsidRDefault="005D3F69" w:rsidP="00881F6A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A95B5D">
              <w:rPr>
                <w:rFonts w:ascii="Hurme Geometric Sans 1" w:hAnsi="Hurme Geometric Sans 1"/>
              </w:rPr>
              <w:t>toplumsal</w:t>
            </w:r>
            <w:proofErr w:type="spellEnd"/>
          </w:p>
        </w:tc>
        <w:tc>
          <w:tcPr>
            <w:tcW w:w="2134" w:type="dxa"/>
            <w:tcBorders>
              <w:bottom w:val="nil"/>
            </w:tcBorders>
            <w:shd w:val="clear" w:color="auto" w:fill="E6A77C"/>
          </w:tcPr>
          <w:p w14:paraId="2E191BBE" w14:textId="06D4A71C" w:rsidR="00881F6A" w:rsidRPr="00A95B5D" w:rsidRDefault="005D3F69" w:rsidP="00881F6A">
            <w:pPr>
              <w:pStyle w:val="TableParagraph"/>
              <w:spacing w:before="38"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A95B5D">
              <w:rPr>
                <w:rFonts w:ascii="Hurme Geometric Sans 1" w:hAnsi="Hurme Geometric Sans 1"/>
              </w:rPr>
              <w:t>toplumsal</w:t>
            </w:r>
            <w:proofErr w:type="spellEnd"/>
          </w:p>
        </w:tc>
        <w:tc>
          <w:tcPr>
            <w:tcW w:w="2069" w:type="dxa"/>
            <w:tcBorders>
              <w:bottom w:val="nil"/>
            </w:tcBorders>
            <w:shd w:val="clear" w:color="auto" w:fill="D9A481"/>
          </w:tcPr>
          <w:p w14:paraId="144A0312" w14:textId="77777777" w:rsidR="00881F6A" w:rsidRPr="00A95B5D" w:rsidRDefault="00881F6A" w:rsidP="00881F6A">
            <w:pPr>
              <w:pStyle w:val="TableParagraph"/>
              <w:spacing w:before="38"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A95B5D">
              <w:rPr>
                <w:rFonts w:ascii="Hurme Geometric Sans 1" w:hAnsi="Hurme Geometric Sans 1"/>
              </w:rPr>
              <w:t>,</w:t>
            </w:r>
          </w:p>
        </w:tc>
      </w:tr>
      <w:tr w:rsidR="00881F6A" w:rsidRPr="007E7355" w14:paraId="39B91F52" w14:textId="77777777" w:rsidTr="00727AA3">
        <w:trPr>
          <w:trHeight w:val="270"/>
        </w:trPr>
        <w:tc>
          <w:tcPr>
            <w:tcW w:w="5808" w:type="dxa"/>
            <w:tcBorders>
              <w:top w:val="nil"/>
              <w:bottom w:val="nil"/>
            </w:tcBorders>
          </w:tcPr>
          <w:p w14:paraId="08E04B56" w14:textId="77777777" w:rsidR="00881F6A" w:rsidRPr="006A2636" w:rsidRDefault="00881F6A" w:rsidP="00881F6A">
            <w:pPr>
              <w:pStyle w:val="TableParagraph"/>
              <w:spacing w:before="2" w:line="248" w:lineRule="exact"/>
              <w:ind w:left="107"/>
              <w:rPr>
                <w:rFonts w:ascii="Hurme Geometric Sans 1" w:hAnsi="Hurme Geometric Sans 1"/>
                <w:b/>
              </w:rPr>
            </w:pPr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D.1.2.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Kaynaklar</w:t>
            </w:r>
            <w:proofErr w:type="spellEnd"/>
          </w:p>
        </w:tc>
        <w:tc>
          <w:tcPr>
            <w:tcW w:w="2421" w:type="dxa"/>
            <w:tcBorders>
              <w:top w:val="nil"/>
              <w:bottom w:val="nil"/>
            </w:tcBorders>
            <w:shd w:val="clear" w:color="auto" w:fill="F8D5BE"/>
          </w:tcPr>
          <w:p w14:paraId="1FB6C9BB" w14:textId="77777777" w:rsidR="00881F6A" w:rsidRPr="00A95B5D" w:rsidRDefault="00881F6A" w:rsidP="00881F6A">
            <w:pPr>
              <w:pStyle w:val="TableParagraph"/>
              <w:spacing w:line="250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katkı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faaliyetlerini</w:t>
            </w:r>
            <w:proofErr w:type="spellEnd"/>
          </w:p>
        </w:tc>
        <w:tc>
          <w:tcPr>
            <w:tcW w:w="1647" w:type="dxa"/>
            <w:tcBorders>
              <w:top w:val="nil"/>
              <w:bottom w:val="nil"/>
            </w:tcBorders>
            <w:shd w:val="clear" w:color="auto" w:fill="F7C9AC"/>
          </w:tcPr>
          <w:p w14:paraId="4265DA35" w14:textId="77777777" w:rsidR="00881F6A" w:rsidRPr="00A95B5D" w:rsidRDefault="00881F6A" w:rsidP="00881F6A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toplumsal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katkı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4AF83"/>
          </w:tcPr>
          <w:p w14:paraId="587103D6" w14:textId="77777777" w:rsidR="00881F6A" w:rsidRPr="00A95B5D" w:rsidRDefault="00881F6A" w:rsidP="00881F6A">
            <w:pPr>
              <w:pStyle w:val="TableParagraph"/>
              <w:spacing w:line="21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katkı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kaynaklarını</w:t>
            </w:r>
            <w:proofErr w:type="spellEnd"/>
          </w:p>
        </w:tc>
        <w:tc>
          <w:tcPr>
            <w:tcW w:w="2134" w:type="dxa"/>
            <w:tcBorders>
              <w:top w:val="nil"/>
              <w:bottom w:val="nil"/>
            </w:tcBorders>
            <w:shd w:val="clear" w:color="auto" w:fill="E6A77C"/>
          </w:tcPr>
          <w:p w14:paraId="02AD07C1" w14:textId="77777777" w:rsidR="00881F6A" w:rsidRPr="00A95B5D" w:rsidRDefault="00881F6A" w:rsidP="00881F6A">
            <w:pPr>
              <w:pStyle w:val="TableParagraph"/>
              <w:spacing w:line="250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katkı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kaynaklarının</w:t>
            </w:r>
            <w:proofErr w:type="spellEnd"/>
          </w:p>
        </w:tc>
        <w:tc>
          <w:tcPr>
            <w:tcW w:w="2069" w:type="dxa"/>
            <w:tcBorders>
              <w:top w:val="nil"/>
              <w:bottom w:val="nil"/>
            </w:tcBorders>
            <w:shd w:val="clear" w:color="auto" w:fill="D9A481"/>
          </w:tcPr>
          <w:p w14:paraId="430F36E1" w14:textId="77777777" w:rsidR="00881F6A" w:rsidRPr="00A95B5D" w:rsidRDefault="00881F6A" w:rsidP="00881F6A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sistematik</w:t>
            </w:r>
            <w:proofErr w:type="spellEnd"/>
            <w:r w:rsidRPr="00A95B5D">
              <w:rPr>
                <w:rFonts w:ascii="Hurme Geometric Sans 1" w:hAnsi="Hurme Geometric Sans 1"/>
              </w:rPr>
              <w:t>,</w:t>
            </w:r>
          </w:p>
        </w:tc>
      </w:tr>
      <w:tr w:rsidR="00881F6A" w:rsidRPr="007E7355" w14:paraId="33689BA7" w14:textId="77777777" w:rsidTr="00727AA3">
        <w:trPr>
          <w:trHeight w:val="266"/>
        </w:trPr>
        <w:tc>
          <w:tcPr>
            <w:tcW w:w="5808" w:type="dxa"/>
            <w:tcBorders>
              <w:top w:val="nil"/>
              <w:bottom w:val="nil"/>
            </w:tcBorders>
          </w:tcPr>
          <w:p w14:paraId="0DF36582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421" w:type="dxa"/>
            <w:tcBorders>
              <w:top w:val="nil"/>
              <w:bottom w:val="nil"/>
            </w:tcBorders>
            <w:shd w:val="clear" w:color="auto" w:fill="F8D5BE"/>
          </w:tcPr>
          <w:p w14:paraId="4D89E219" w14:textId="77777777" w:rsidR="00881F6A" w:rsidRPr="00A95B5D" w:rsidRDefault="00881F6A" w:rsidP="00881F6A">
            <w:pPr>
              <w:pStyle w:val="TableParagraph"/>
              <w:spacing w:line="246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sürdürebilmesi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için</w:t>
            </w:r>
            <w:proofErr w:type="spellEnd"/>
          </w:p>
        </w:tc>
        <w:tc>
          <w:tcPr>
            <w:tcW w:w="1647" w:type="dxa"/>
            <w:tcBorders>
              <w:top w:val="nil"/>
              <w:bottom w:val="nil"/>
            </w:tcBorders>
            <w:shd w:val="clear" w:color="auto" w:fill="F7C9AC"/>
          </w:tcPr>
          <w:p w14:paraId="3DB3C9ED" w14:textId="77777777" w:rsidR="00881F6A" w:rsidRPr="00A95B5D" w:rsidRDefault="00881F6A" w:rsidP="00881F6A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faaliyetlerini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4AF83"/>
          </w:tcPr>
          <w:p w14:paraId="355651B4" w14:textId="77777777" w:rsidR="00881F6A" w:rsidRPr="00A95B5D" w:rsidRDefault="00881F6A" w:rsidP="00881F6A">
            <w:pPr>
              <w:pStyle w:val="TableParagraph"/>
              <w:spacing w:line="213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toplumsal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katkı</w:t>
            </w:r>
            <w:proofErr w:type="spellEnd"/>
          </w:p>
        </w:tc>
        <w:tc>
          <w:tcPr>
            <w:tcW w:w="2134" w:type="dxa"/>
            <w:tcBorders>
              <w:top w:val="nil"/>
              <w:bottom w:val="nil"/>
            </w:tcBorders>
            <w:shd w:val="clear" w:color="auto" w:fill="E6A77C"/>
          </w:tcPr>
          <w:p w14:paraId="4B89409B" w14:textId="77777777" w:rsidR="00881F6A" w:rsidRPr="00A95B5D" w:rsidRDefault="00881F6A" w:rsidP="00881F6A">
            <w:pPr>
              <w:pStyle w:val="TableParagraph"/>
              <w:spacing w:line="246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yeterliliği</w:t>
            </w:r>
            <w:proofErr w:type="spellEnd"/>
            <w:r w:rsidRPr="00A95B5D">
              <w:rPr>
                <w:rFonts w:ascii="Hurme Geometric Sans 1" w:hAnsi="Hurme Geometric Sans 1"/>
                <w:spacing w:val="-38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ve</w:t>
            </w:r>
            <w:proofErr w:type="spellEnd"/>
            <w:r w:rsidRPr="00A95B5D">
              <w:rPr>
                <w:rFonts w:ascii="Hurme Geometric Sans 1" w:hAnsi="Hurme Geometric Sans 1"/>
                <w:spacing w:val="-36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çeşitliliği</w:t>
            </w:r>
            <w:proofErr w:type="spellEnd"/>
          </w:p>
        </w:tc>
        <w:tc>
          <w:tcPr>
            <w:tcW w:w="2069" w:type="dxa"/>
            <w:tcBorders>
              <w:top w:val="nil"/>
              <w:bottom w:val="nil"/>
            </w:tcBorders>
            <w:shd w:val="clear" w:color="auto" w:fill="D9A481"/>
          </w:tcPr>
          <w:p w14:paraId="6B804875" w14:textId="77777777" w:rsidR="00881F6A" w:rsidRPr="00A95B5D" w:rsidRDefault="00881F6A" w:rsidP="00881F6A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sürdürülebilir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881F6A" w:rsidRPr="007E7355" w14:paraId="7EE3E5A8" w14:textId="77777777" w:rsidTr="00727AA3">
        <w:trPr>
          <w:trHeight w:val="87"/>
        </w:trPr>
        <w:tc>
          <w:tcPr>
            <w:tcW w:w="5808" w:type="dxa"/>
            <w:tcBorders>
              <w:top w:val="nil"/>
              <w:bottom w:val="nil"/>
            </w:tcBorders>
          </w:tcPr>
          <w:p w14:paraId="4F2825EA" w14:textId="77777777" w:rsidR="00881F6A" w:rsidRPr="007E7355" w:rsidRDefault="00881F6A" w:rsidP="00271C9D">
            <w:pPr>
              <w:pStyle w:val="TableParagraph"/>
              <w:spacing w:before="83" w:line="292" w:lineRule="auto"/>
              <w:ind w:left="107" w:right="266"/>
              <w:jc w:val="both"/>
              <w:rPr>
                <w:rFonts w:ascii="Hurme Geometric Sans 1" w:hAnsi="Hurme Geometric Sans 1"/>
              </w:rPr>
            </w:pPr>
            <w:r w:rsidRPr="002F13B5">
              <w:rPr>
                <w:rFonts w:ascii="Hurme Geometric Sans 1" w:hAnsi="Hurme Geometric Sans 1"/>
              </w:rPr>
              <w:t xml:space="preserve">Toplumsal </w:t>
            </w:r>
            <w:proofErr w:type="spellStart"/>
            <w:r w:rsidRPr="002F13B5">
              <w:rPr>
                <w:rFonts w:ascii="Hurme Geometric Sans 1" w:hAnsi="Hurme Geometric Sans 1"/>
              </w:rPr>
              <w:t>katkı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etkinliklerine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ayrılan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kaynaklar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2F13B5">
              <w:rPr>
                <w:rFonts w:ascii="Hurme Geometric Sans 1" w:hAnsi="Hurme Geometric Sans 1"/>
              </w:rPr>
              <w:t>mali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2F13B5">
              <w:rPr>
                <w:rFonts w:ascii="Hurme Geometric Sans 1" w:hAnsi="Hurme Geometric Sans 1"/>
              </w:rPr>
              <w:t>fiziksel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2F13B5">
              <w:rPr>
                <w:rFonts w:ascii="Hurme Geometric Sans 1" w:hAnsi="Hurme Geometric Sans 1"/>
              </w:rPr>
              <w:t>insan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gücü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2F13B5">
              <w:rPr>
                <w:rFonts w:ascii="Hurme Geometric Sans 1" w:hAnsi="Hurme Geometric Sans 1"/>
              </w:rPr>
              <w:t>belirlenmiş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2F13B5">
              <w:rPr>
                <w:rFonts w:ascii="Hurme Geometric Sans 1" w:hAnsi="Hurme Geometric Sans 1"/>
              </w:rPr>
              <w:t>paylaşılmış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ve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kurumsallaşmış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olup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bunlar</w:t>
            </w:r>
            <w:proofErr w:type="spellEnd"/>
            <w:r w:rsidRPr="007E7355">
              <w:rPr>
                <w:rFonts w:ascii="Hurme Geometric Sans 1" w:hAnsi="Hurme Geometric Sans 1"/>
                <w:spacing w:val="-18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  <w:spacing w:val="-19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spacing w:val="-18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421" w:type="dxa"/>
            <w:tcBorders>
              <w:top w:val="nil"/>
              <w:bottom w:val="nil"/>
            </w:tcBorders>
            <w:shd w:val="clear" w:color="auto" w:fill="F8D5BE"/>
          </w:tcPr>
          <w:p w14:paraId="52437074" w14:textId="77777777" w:rsidR="00881F6A" w:rsidRPr="00A95B5D" w:rsidRDefault="00881F6A" w:rsidP="00881F6A">
            <w:pPr>
              <w:pStyle w:val="TableParagraph"/>
              <w:spacing w:before="1" w:line="254" w:lineRule="auto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yeterli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kaynağı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bulunmamaktadır</w:t>
            </w:r>
            <w:proofErr w:type="spellEnd"/>
            <w:r w:rsidRPr="00A95B5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647" w:type="dxa"/>
            <w:tcBorders>
              <w:top w:val="nil"/>
              <w:bottom w:val="nil"/>
            </w:tcBorders>
            <w:shd w:val="clear" w:color="auto" w:fill="F7C9AC"/>
          </w:tcPr>
          <w:p w14:paraId="003DE1F2" w14:textId="77777777" w:rsidR="00881F6A" w:rsidRPr="00A95B5D" w:rsidRDefault="00881F6A" w:rsidP="00881F6A">
            <w:pPr>
              <w:pStyle w:val="TableParagraph"/>
              <w:spacing w:before="1" w:line="254" w:lineRule="auto"/>
              <w:ind w:left="107" w:right="43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sürdürebilmek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için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uygun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nitelik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ve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nicelikte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fiziki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 xml:space="preserve">, </w:t>
            </w:r>
            <w:proofErr w:type="spellStart"/>
            <w:r w:rsidRPr="00A95B5D">
              <w:rPr>
                <w:rFonts w:ascii="Hurme Geometric Sans 1" w:hAnsi="Hurme Geometric Sans 1"/>
              </w:rPr>
              <w:t>teknik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ve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mali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4AF83"/>
          </w:tcPr>
          <w:p w14:paraId="61119F2F" w14:textId="77777777" w:rsidR="00881F6A" w:rsidRPr="00A95B5D" w:rsidRDefault="00881F6A" w:rsidP="00881F6A">
            <w:pPr>
              <w:pStyle w:val="TableParagraph"/>
              <w:spacing w:line="213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stratejisi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ve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birimler</w:t>
            </w:r>
            <w:proofErr w:type="spellEnd"/>
          </w:p>
          <w:p w14:paraId="7C14B699" w14:textId="77777777" w:rsidR="00881F6A" w:rsidRPr="00A95B5D" w:rsidRDefault="00881F6A" w:rsidP="00881F6A">
            <w:pPr>
              <w:pStyle w:val="TableParagraph"/>
              <w:spacing w:before="16" w:line="254" w:lineRule="auto"/>
              <w:ind w:left="105" w:right="582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arası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dengeyi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gözeterek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yönetmektedir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>.</w:t>
            </w:r>
          </w:p>
        </w:tc>
        <w:tc>
          <w:tcPr>
            <w:tcW w:w="2134" w:type="dxa"/>
            <w:tcBorders>
              <w:top w:val="nil"/>
              <w:bottom w:val="nil"/>
            </w:tcBorders>
            <w:shd w:val="clear" w:color="auto" w:fill="E6A77C"/>
          </w:tcPr>
          <w:p w14:paraId="41AE02B8" w14:textId="77777777" w:rsidR="00881F6A" w:rsidRPr="00A95B5D" w:rsidRDefault="00881F6A" w:rsidP="00881F6A">
            <w:pPr>
              <w:pStyle w:val="TableParagraph"/>
              <w:spacing w:before="1" w:line="254" w:lineRule="auto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izlenmekte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ve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iyileştirilmektedir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>.</w:t>
            </w:r>
          </w:p>
        </w:tc>
        <w:tc>
          <w:tcPr>
            <w:tcW w:w="2069" w:type="dxa"/>
            <w:tcBorders>
              <w:top w:val="nil"/>
              <w:bottom w:val="nil"/>
            </w:tcBorders>
            <w:shd w:val="clear" w:color="auto" w:fill="D9A481"/>
          </w:tcPr>
          <w:p w14:paraId="4BAB1F7D" w14:textId="77777777" w:rsidR="00881F6A" w:rsidRPr="00A95B5D" w:rsidRDefault="00881F6A" w:rsidP="00881F6A">
            <w:pPr>
              <w:pStyle w:val="TableParagraph"/>
              <w:spacing w:before="1" w:line="254" w:lineRule="auto"/>
              <w:ind w:left="107" w:right="26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örnek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gösterilebilir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uygulamalar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bulunmaktadır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>.</w:t>
            </w:r>
          </w:p>
        </w:tc>
      </w:tr>
      <w:tr w:rsidR="00881F6A" w:rsidRPr="007E7355" w14:paraId="36B8D6CC" w14:textId="77777777" w:rsidTr="00727AA3">
        <w:trPr>
          <w:trHeight w:val="268"/>
        </w:trPr>
        <w:tc>
          <w:tcPr>
            <w:tcW w:w="5808" w:type="dxa"/>
            <w:tcBorders>
              <w:top w:val="nil"/>
              <w:bottom w:val="nil"/>
            </w:tcBorders>
          </w:tcPr>
          <w:p w14:paraId="07EE69C7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421" w:type="dxa"/>
            <w:tcBorders>
              <w:top w:val="nil"/>
              <w:bottom w:val="nil"/>
            </w:tcBorders>
            <w:shd w:val="clear" w:color="auto" w:fill="F8D5BE"/>
          </w:tcPr>
          <w:p w14:paraId="605CA1A0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647" w:type="dxa"/>
            <w:tcBorders>
              <w:top w:val="nil"/>
              <w:bottom w:val="nil"/>
            </w:tcBorders>
            <w:shd w:val="clear" w:color="auto" w:fill="F7C9AC"/>
          </w:tcPr>
          <w:p w14:paraId="5CB16904" w14:textId="77777777" w:rsidR="00881F6A" w:rsidRPr="007E7355" w:rsidRDefault="00881F6A" w:rsidP="00881F6A">
            <w:pPr>
              <w:pStyle w:val="TableParagraph"/>
              <w:spacing w:line="23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n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4AF83"/>
          </w:tcPr>
          <w:p w14:paraId="1D169BE4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34" w:type="dxa"/>
            <w:tcBorders>
              <w:top w:val="nil"/>
              <w:bottom w:val="nil"/>
            </w:tcBorders>
            <w:shd w:val="clear" w:color="auto" w:fill="E6A77C"/>
          </w:tcPr>
          <w:p w14:paraId="076740B7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069" w:type="dxa"/>
            <w:tcBorders>
              <w:top w:val="nil"/>
              <w:bottom w:val="nil"/>
            </w:tcBorders>
            <w:shd w:val="clear" w:color="auto" w:fill="D9A481"/>
          </w:tcPr>
          <w:p w14:paraId="1F2A5984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881F6A" w:rsidRPr="007E7355" w14:paraId="2DE43181" w14:textId="77777777" w:rsidTr="00727AA3">
        <w:trPr>
          <w:trHeight w:val="268"/>
        </w:trPr>
        <w:tc>
          <w:tcPr>
            <w:tcW w:w="5808" w:type="dxa"/>
            <w:tcBorders>
              <w:top w:val="nil"/>
              <w:bottom w:val="nil"/>
            </w:tcBorders>
          </w:tcPr>
          <w:p w14:paraId="6C1532A3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421" w:type="dxa"/>
            <w:tcBorders>
              <w:top w:val="nil"/>
              <w:bottom w:val="nil"/>
            </w:tcBorders>
            <w:shd w:val="clear" w:color="auto" w:fill="F8D5BE"/>
          </w:tcPr>
          <w:p w14:paraId="044491F4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647" w:type="dxa"/>
            <w:tcBorders>
              <w:top w:val="nil"/>
              <w:bottom w:val="nil"/>
            </w:tcBorders>
            <w:shd w:val="clear" w:color="auto" w:fill="F7C9AC"/>
          </w:tcPr>
          <w:p w14:paraId="559FDF22" w14:textId="77777777" w:rsidR="00881F6A" w:rsidRPr="007E7355" w:rsidRDefault="00881F6A" w:rsidP="00881F6A">
            <w:pPr>
              <w:pStyle w:val="TableParagraph"/>
              <w:spacing w:line="23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uşturulmasına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4AF83"/>
          </w:tcPr>
          <w:p w14:paraId="713FFC9B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34" w:type="dxa"/>
            <w:tcBorders>
              <w:top w:val="nil"/>
              <w:bottom w:val="nil"/>
            </w:tcBorders>
            <w:shd w:val="clear" w:color="auto" w:fill="E6A77C"/>
          </w:tcPr>
          <w:p w14:paraId="3ECABDAB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069" w:type="dxa"/>
            <w:tcBorders>
              <w:top w:val="nil"/>
              <w:bottom w:val="nil"/>
            </w:tcBorders>
            <w:shd w:val="clear" w:color="auto" w:fill="D9A481"/>
          </w:tcPr>
          <w:p w14:paraId="02DB309A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881F6A" w:rsidRPr="007E7355" w14:paraId="358EEC9E" w14:textId="77777777" w:rsidTr="00727AA3">
        <w:trPr>
          <w:trHeight w:val="267"/>
        </w:trPr>
        <w:tc>
          <w:tcPr>
            <w:tcW w:w="5808" w:type="dxa"/>
            <w:tcBorders>
              <w:top w:val="nil"/>
              <w:bottom w:val="nil"/>
            </w:tcBorders>
          </w:tcPr>
          <w:p w14:paraId="264BE621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421" w:type="dxa"/>
            <w:tcBorders>
              <w:top w:val="nil"/>
              <w:bottom w:val="nil"/>
            </w:tcBorders>
            <w:shd w:val="clear" w:color="auto" w:fill="F8D5BE"/>
          </w:tcPr>
          <w:p w14:paraId="48C83650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647" w:type="dxa"/>
            <w:tcBorders>
              <w:top w:val="nil"/>
              <w:bottom w:val="nil"/>
            </w:tcBorders>
            <w:shd w:val="clear" w:color="auto" w:fill="F7C9AC"/>
          </w:tcPr>
          <w:p w14:paraId="43D868FD" w14:textId="77777777" w:rsidR="00881F6A" w:rsidRPr="007E7355" w:rsidRDefault="00881F6A" w:rsidP="00881F6A">
            <w:pPr>
              <w:pStyle w:val="TableParagraph"/>
              <w:spacing w:line="23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ı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4AF83"/>
          </w:tcPr>
          <w:p w14:paraId="60408827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34" w:type="dxa"/>
            <w:tcBorders>
              <w:top w:val="nil"/>
              <w:bottom w:val="nil"/>
            </w:tcBorders>
            <w:shd w:val="clear" w:color="auto" w:fill="E6A77C"/>
          </w:tcPr>
          <w:p w14:paraId="26B41CA2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069" w:type="dxa"/>
            <w:tcBorders>
              <w:top w:val="nil"/>
              <w:bottom w:val="nil"/>
            </w:tcBorders>
            <w:shd w:val="clear" w:color="auto" w:fill="D9A481"/>
          </w:tcPr>
          <w:p w14:paraId="66BB2BDF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881F6A" w:rsidRPr="007E7355" w14:paraId="7C232C4A" w14:textId="77777777" w:rsidTr="00727AA3">
        <w:trPr>
          <w:trHeight w:val="826"/>
        </w:trPr>
        <w:tc>
          <w:tcPr>
            <w:tcW w:w="5808" w:type="dxa"/>
            <w:tcBorders>
              <w:top w:val="nil"/>
              <w:bottom w:val="nil"/>
            </w:tcBorders>
          </w:tcPr>
          <w:p w14:paraId="471844BC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421" w:type="dxa"/>
            <w:tcBorders>
              <w:top w:val="nil"/>
            </w:tcBorders>
            <w:shd w:val="clear" w:color="auto" w:fill="F8D5BE"/>
          </w:tcPr>
          <w:p w14:paraId="0911CA40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647" w:type="dxa"/>
            <w:tcBorders>
              <w:top w:val="nil"/>
            </w:tcBorders>
            <w:shd w:val="clear" w:color="auto" w:fill="F7C9AC"/>
          </w:tcPr>
          <w:p w14:paraId="0A88A696" w14:textId="77777777" w:rsidR="00881F6A" w:rsidRPr="007E7355" w:rsidRDefault="00881F6A" w:rsidP="00881F6A">
            <w:pPr>
              <w:pStyle w:val="TableParagraph"/>
              <w:spacing w:line="23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8" w:type="dxa"/>
            <w:tcBorders>
              <w:top w:val="nil"/>
            </w:tcBorders>
            <w:shd w:val="clear" w:color="auto" w:fill="F4AF83"/>
          </w:tcPr>
          <w:p w14:paraId="376B77D9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34" w:type="dxa"/>
            <w:tcBorders>
              <w:top w:val="nil"/>
            </w:tcBorders>
            <w:shd w:val="clear" w:color="auto" w:fill="E6A77C"/>
          </w:tcPr>
          <w:p w14:paraId="30E191E1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69" w:type="dxa"/>
            <w:tcBorders>
              <w:top w:val="nil"/>
            </w:tcBorders>
            <w:shd w:val="clear" w:color="auto" w:fill="D9A481"/>
          </w:tcPr>
          <w:p w14:paraId="58A63A9B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881F6A" w:rsidRPr="007E7355" w14:paraId="24A799DA" w14:textId="77777777" w:rsidTr="00727AA3">
        <w:trPr>
          <w:trHeight w:val="594"/>
        </w:trPr>
        <w:tc>
          <w:tcPr>
            <w:tcW w:w="5808" w:type="dxa"/>
            <w:tcBorders>
              <w:top w:val="nil"/>
              <w:bottom w:val="nil"/>
            </w:tcBorders>
          </w:tcPr>
          <w:p w14:paraId="6C6706DF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359" w:type="dxa"/>
            <w:gridSpan w:val="5"/>
            <w:tcBorders>
              <w:bottom w:val="nil"/>
            </w:tcBorders>
            <w:shd w:val="clear" w:color="auto" w:fill="FAE7D9"/>
          </w:tcPr>
          <w:p w14:paraId="477F79BE" w14:textId="77777777" w:rsidR="00881F6A" w:rsidRPr="007E7355" w:rsidRDefault="00881F6A" w:rsidP="00881F6A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006E5B0C" w14:textId="77777777" w:rsidR="00881F6A" w:rsidRPr="007E7355" w:rsidRDefault="00881F6A" w:rsidP="00881F6A">
            <w:pPr>
              <w:pStyle w:val="TableParagraph"/>
              <w:spacing w:line="268" w:lineRule="exact"/>
              <w:ind w:left="27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</w:tc>
      </w:tr>
      <w:tr w:rsidR="00881F6A" w:rsidRPr="007E7355" w14:paraId="41C3ED1C" w14:textId="77777777" w:rsidTr="00727AA3">
        <w:trPr>
          <w:trHeight w:val="1442"/>
        </w:trPr>
        <w:tc>
          <w:tcPr>
            <w:tcW w:w="5808" w:type="dxa"/>
            <w:tcBorders>
              <w:top w:val="nil"/>
              <w:bottom w:val="nil"/>
            </w:tcBorders>
          </w:tcPr>
          <w:p w14:paraId="4CC60667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359" w:type="dxa"/>
            <w:gridSpan w:val="5"/>
            <w:tcBorders>
              <w:top w:val="nil"/>
              <w:bottom w:val="nil"/>
            </w:tcBorders>
            <w:shd w:val="clear" w:color="auto" w:fill="FAE7D9"/>
          </w:tcPr>
          <w:p w14:paraId="63F08A53" w14:textId="77777777" w:rsidR="00881F6A" w:rsidRPr="00271C9D" w:rsidRDefault="00881F6A" w:rsidP="00881F6A">
            <w:pPr>
              <w:pStyle w:val="TableParagraph"/>
              <w:numPr>
                <w:ilvl w:val="0"/>
                <w:numId w:val="5"/>
              </w:numPr>
              <w:tabs>
                <w:tab w:val="left" w:pos="1031"/>
                <w:tab w:val="left" w:pos="1032"/>
              </w:tabs>
              <w:spacing w:before="19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271C9D">
              <w:rPr>
                <w:rFonts w:ascii="Hurme Geometric Sans 1" w:hAnsi="Hurme Geometric Sans 1"/>
                <w:i/>
                <w:sz w:val="20"/>
              </w:rPr>
              <w:t xml:space="preserve">Toplumsal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faaliyetlerin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ürüte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rkezler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iğe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birimler</w:t>
            </w:r>
            <w:proofErr w:type="spellEnd"/>
          </w:p>
          <w:p w14:paraId="1DF77FB3" w14:textId="77777777" w:rsidR="00881F6A" w:rsidRPr="00271C9D" w:rsidRDefault="00881F6A" w:rsidP="00881F6A">
            <w:pPr>
              <w:pStyle w:val="TableParagraph"/>
              <w:numPr>
                <w:ilvl w:val="0"/>
                <w:numId w:val="5"/>
              </w:numPr>
              <w:tabs>
                <w:tab w:val="left" w:pos="1031"/>
                <w:tab w:val="left" w:pos="1032"/>
              </w:tabs>
              <w:spacing w:before="11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271C9D">
              <w:rPr>
                <w:rFonts w:ascii="Hurme Geometric Sans 1" w:hAnsi="Hurme Geometric Sans 1"/>
                <w:i/>
                <w:sz w:val="20"/>
              </w:rPr>
              <w:t xml:space="preserve">Toplumsal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çalışmaların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yrıla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bütç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ılla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çind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eğişimi</w:t>
            </w:r>
            <w:proofErr w:type="spellEnd"/>
          </w:p>
          <w:p w14:paraId="3AEABEEF" w14:textId="77777777" w:rsidR="00881F6A" w:rsidRPr="00271C9D" w:rsidRDefault="00881F6A" w:rsidP="00881F6A">
            <w:pPr>
              <w:pStyle w:val="TableParagraph"/>
              <w:numPr>
                <w:ilvl w:val="0"/>
                <w:numId w:val="5"/>
              </w:numPr>
              <w:tabs>
                <w:tab w:val="left" w:pos="1031"/>
                <w:tab w:val="left" w:pos="1032"/>
              </w:tabs>
              <w:spacing w:before="11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271C9D">
              <w:rPr>
                <w:rFonts w:ascii="Hurme Geometric Sans 1" w:hAnsi="Hurme Geometric Sans 1"/>
                <w:i/>
                <w:sz w:val="20"/>
              </w:rPr>
              <w:t xml:space="preserve">Toplumsal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ynakların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tratejis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tildiğin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5AABA68C" w14:textId="77777777" w:rsidR="00881F6A" w:rsidRPr="00271C9D" w:rsidRDefault="00881F6A" w:rsidP="00881F6A">
            <w:pPr>
              <w:pStyle w:val="TableParagraph"/>
              <w:numPr>
                <w:ilvl w:val="0"/>
                <w:numId w:val="5"/>
              </w:numPr>
              <w:tabs>
                <w:tab w:val="left" w:pos="1031"/>
                <w:tab w:val="left" w:pos="1032"/>
              </w:tabs>
              <w:spacing w:before="8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271C9D">
              <w:rPr>
                <w:rFonts w:ascii="Hurme Geometric Sans 1" w:hAnsi="Hurme Geometric Sans 1"/>
                <w:i/>
                <w:sz w:val="20"/>
              </w:rPr>
              <w:t xml:space="preserve">Toplumsal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ynakların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çeşitliliğ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eterliliğin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zlendiğin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yileştirildiğin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06212CE4" w14:textId="229D69D7" w:rsidR="00881F6A" w:rsidRPr="007E7355" w:rsidRDefault="00881F6A" w:rsidP="00881F6A">
            <w:pPr>
              <w:pStyle w:val="TableParagraph"/>
              <w:numPr>
                <w:ilvl w:val="0"/>
                <w:numId w:val="5"/>
              </w:numPr>
              <w:tabs>
                <w:tab w:val="left" w:pos="1031"/>
                <w:tab w:val="left" w:pos="1032"/>
              </w:tabs>
              <w:spacing w:before="11"/>
              <w:ind w:right="339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5D3F69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881F6A" w:rsidRPr="007E7355" w14:paraId="73AA1204" w14:textId="77777777" w:rsidTr="00727AA3">
        <w:trPr>
          <w:trHeight w:val="927"/>
        </w:trPr>
        <w:tc>
          <w:tcPr>
            <w:tcW w:w="5808" w:type="dxa"/>
            <w:tcBorders>
              <w:top w:val="nil"/>
            </w:tcBorders>
          </w:tcPr>
          <w:p w14:paraId="146C338D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359" w:type="dxa"/>
            <w:gridSpan w:val="5"/>
            <w:tcBorders>
              <w:top w:val="nil"/>
            </w:tcBorders>
            <w:shd w:val="clear" w:color="auto" w:fill="FAE7D9"/>
          </w:tcPr>
          <w:p w14:paraId="16025CAD" w14:textId="11303C5A" w:rsidR="00881F6A" w:rsidRPr="007E7355" w:rsidRDefault="00881F6A" w:rsidP="00881F6A">
            <w:pPr>
              <w:pStyle w:val="TableParagraph"/>
              <w:spacing w:line="236" w:lineRule="exact"/>
              <w:ind w:left="1031" w:right="339"/>
              <w:jc w:val="both"/>
              <w:rPr>
                <w:rFonts w:ascii="Hurme Geometric Sans 1" w:hAnsi="Hurme Geometric Sans 1"/>
                <w:i/>
              </w:rPr>
            </w:pPr>
          </w:p>
        </w:tc>
      </w:tr>
    </w:tbl>
    <w:p w14:paraId="5E8213FE" w14:textId="672E8643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7392" behindDoc="1" locked="0" layoutInCell="1" allowOverlap="1" wp14:anchorId="1A51B4B9" wp14:editId="53971C89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" name="Metin Kutusu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B1B72B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5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51B4B9" id="Metin Kutusu 4" o:spid="_x0000_s1065" type="#_x0000_t202" style="position:absolute;margin-left:493.3pt;margin-top:67.1pt;width:12.25pt;height:12pt;z-index:-251609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Q/pNxN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06B1B72B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5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F45F0E2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CC301D">
          <w:headerReference w:type="default" r:id="rId80"/>
          <w:footerReference w:type="default" r:id="rId81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16018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096"/>
        <w:gridCol w:w="2268"/>
        <w:gridCol w:w="2268"/>
        <w:gridCol w:w="1843"/>
        <w:gridCol w:w="1842"/>
        <w:gridCol w:w="1701"/>
      </w:tblGrid>
      <w:tr w:rsidR="00881F6A" w:rsidRPr="007E7355" w14:paraId="494A8749" w14:textId="77777777" w:rsidTr="00727AA3">
        <w:trPr>
          <w:trHeight w:val="393"/>
        </w:trPr>
        <w:tc>
          <w:tcPr>
            <w:tcW w:w="16018" w:type="dxa"/>
            <w:gridSpan w:val="6"/>
            <w:shd w:val="clear" w:color="auto" w:fill="FAE7D9"/>
          </w:tcPr>
          <w:p w14:paraId="7936E05F" w14:textId="13B85F9A" w:rsidR="00881F6A" w:rsidRPr="007E7355" w:rsidRDefault="00881F6A" w:rsidP="00881F6A">
            <w:pPr>
              <w:pStyle w:val="TableParagraph"/>
              <w:spacing w:before="6"/>
              <w:ind w:right="92"/>
              <w:jc w:val="right"/>
              <w:rPr>
                <w:rFonts w:ascii="Hurme Geometric Sans 1" w:hAnsi="Hurme Geometric Sans 1"/>
                <w:sz w:val="28"/>
              </w:rPr>
            </w:pPr>
            <w:r w:rsidRPr="00881F6A">
              <w:rPr>
                <w:rFonts w:ascii="Hurme Geometric Sans 1" w:hAnsi="Hurme Geometric Sans 1"/>
                <w:b/>
                <w:color w:val="C45911" w:themeColor="accent2" w:themeShade="BF"/>
                <w:sz w:val="28"/>
              </w:rPr>
              <w:lastRenderedPageBreak/>
              <w:t>D. TOPLUMSAL KATKI</w:t>
            </w:r>
          </w:p>
        </w:tc>
      </w:tr>
      <w:tr w:rsidR="00881F6A" w:rsidRPr="007E7355" w14:paraId="0CEB1314" w14:textId="77777777" w:rsidTr="00727AA3">
        <w:trPr>
          <w:trHeight w:val="618"/>
        </w:trPr>
        <w:tc>
          <w:tcPr>
            <w:tcW w:w="16018" w:type="dxa"/>
            <w:gridSpan w:val="6"/>
            <w:shd w:val="clear" w:color="auto" w:fill="FAE7D9"/>
          </w:tcPr>
          <w:p w14:paraId="4B34CF37" w14:textId="77777777" w:rsidR="00881F6A" w:rsidRPr="007E7355" w:rsidRDefault="00881F6A" w:rsidP="00881F6A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D.2. Toplumsal Katkı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erformansı</w:t>
            </w:r>
            <w:proofErr w:type="spellEnd"/>
          </w:p>
          <w:p w14:paraId="43FE46B3" w14:textId="4DDE5214" w:rsidR="00881F6A" w:rsidRPr="007E7355" w:rsidRDefault="005D3F69" w:rsidP="00881F6A">
            <w:pPr>
              <w:pStyle w:val="TableParagraph"/>
              <w:spacing w:before="41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="00881F6A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81F6A"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="00881F6A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="00881F6A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7E7355">
              <w:rPr>
                <w:rFonts w:ascii="Hurme Geometric Sans 1" w:hAnsi="Hurme Geometric Sans 1"/>
              </w:rPr>
              <w:t>stratejisi</w:t>
            </w:r>
            <w:proofErr w:type="spellEnd"/>
            <w:r w:rsidR="00881F6A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881F6A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7E7355">
              <w:rPr>
                <w:rFonts w:ascii="Hurme Geometric Sans 1" w:hAnsi="Hurme Geometric Sans 1"/>
              </w:rPr>
              <w:t>hedefleri</w:t>
            </w:r>
            <w:proofErr w:type="spellEnd"/>
            <w:r w:rsidR="00881F6A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7E7355">
              <w:rPr>
                <w:rFonts w:ascii="Hurme Geometric Sans 1" w:hAnsi="Hurme Geometric Sans 1"/>
              </w:rPr>
              <w:t>doğrultusunda</w:t>
            </w:r>
            <w:proofErr w:type="spellEnd"/>
            <w:r w:rsidR="00881F6A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7E7355">
              <w:rPr>
                <w:rFonts w:ascii="Hurme Geometric Sans 1" w:hAnsi="Hurme Geometric Sans 1"/>
              </w:rPr>
              <w:t>yürüttüğü</w:t>
            </w:r>
            <w:proofErr w:type="spellEnd"/>
            <w:r w:rsidR="00881F6A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7E7355">
              <w:rPr>
                <w:rFonts w:ascii="Hurme Geometric Sans 1" w:hAnsi="Hurme Geometric Sans 1"/>
              </w:rPr>
              <w:t>faaliyetleri</w:t>
            </w:r>
            <w:proofErr w:type="spellEnd"/>
            <w:r w:rsidR="00881F6A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7E7355">
              <w:rPr>
                <w:rFonts w:ascii="Hurme Geometric Sans 1" w:hAnsi="Hurme Geometric Sans 1"/>
              </w:rPr>
              <w:t>periyodik</w:t>
            </w:r>
            <w:proofErr w:type="spellEnd"/>
            <w:r w:rsidR="00881F6A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="00881F6A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7E7355">
              <w:rPr>
                <w:rFonts w:ascii="Hurme Geometric Sans 1" w:hAnsi="Hurme Geometric Sans 1"/>
              </w:rPr>
              <w:t>izlemeli</w:t>
            </w:r>
            <w:proofErr w:type="spellEnd"/>
            <w:r w:rsidR="00881F6A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881F6A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7E7355">
              <w:rPr>
                <w:rFonts w:ascii="Hurme Geometric Sans 1" w:hAnsi="Hurme Geometric Sans 1"/>
              </w:rPr>
              <w:t>sürekli</w:t>
            </w:r>
            <w:proofErr w:type="spellEnd"/>
            <w:r w:rsidR="00881F6A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7E7355">
              <w:rPr>
                <w:rFonts w:ascii="Hurme Geometric Sans 1" w:hAnsi="Hurme Geometric Sans 1"/>
              </w:rPr>
              <w:t>iyileştirmelidir</w:t>
            </w:r>
            <w:proofErr w:type="spellEnd"/>
            <w:r w:rsidR="00881F6A" w:rsidRPr="007E7355">
              <w:rPr>
                <w:rFonts w:ascii="Hurme Geometric Sans 1" w:hAnsi="Hurme Geometric Sans 1"/>
              </w:rPr>
              <w:t>.</w:t>
            </w:r>
          </w:p>
        </w:tc>
      </w:tr>
      <w:tr w:rsidR="00881F6A" w:rsidRPr="007E7355" w14:paraId="636C0D81" w14:textId="77777777" w:rsidTr="00727AA3">
        <w:trPr>
          <w:trHeight w:val="354"/>
        </w:trPr>
        <w:tc>
          <w:tcPr>
            <w:tcW w:w="6096" w:type="dxa"/>
            <w:shd w:val="clear" w:color="auto" w:fill="FAE7D9"/>
          </w:tcPr>
          <w:p w14:paraId="314795C5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shd w:val="clear" w:color="auto" w:fill="FAE7D9"/>
          </w:tcPr>
          <w:p w14:paraId="2249868D" w14:textId="77777777" w:rsidR="00881F6A" w:rsidRPr="007E7355" w:rsidRDefault="00881F6A" w:rsidP="00881F6A">
            <w:pPr>
              <w:pStyle w:val="TableParagraph"/>
              <w:spacing w:before="42"/>
              <w:ind w:left="1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268" w:type="dxa"/>
            <w:shd w:val="clear" w:color="auto" w:fill="FAE7D9"/>
          </w:tcPr>
          <w:p w14:paraId="79BB9CD8" w14:textId="77777777" w:rsidR="00881F6A" w:rsidRPr="007E7355" w:rsidRDefault="00881F6A" w:rsidP="00881F6A">
            <w:pPr>
              <w:pStyle w:val="TableParagraph"/>
              <w:spacing w:before="42"/>
              <w:ind w:left="1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843" w:type="dxa"/>
            <w:shd w:val="clear" w:color="auto" w:fill="FAE7D9"/>
          </w:tcPr>
          <w:p w14:paraId="2D7D1191" w14:textId="77777777" w:rsidR="00881F6A" w:rsidRPr="007E7355" w:rsidRDefault="00881F6A" w:rsidP="00881F6A">
            <w:pPr>
              <w:pStyle w:val="TableParagraph"/>
              <w:spacing w:before="42"/>
              <w:ind w:left="1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1842" w:type="dxa"/>
            <w:shd w:val="clear" w:color="auto" w:fill="FAE7D9"/>
          </w:tcPr>
          <w:p w14:paraId="3217AE56" w14:textId="77777777" w:rsidR="00881F6A" w:rsidRPr="007E7355" w:rsidRDefault="00881F6A" w:rsidP="00881F6A">
            <w:pPr>
              <w:pStyle w:val="TableParagraph"/>
              <w:spacing w:before="42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701" w:type="dxa"/>
            <w:shd w:val="clear" w:color="auto" w:fill="FAE7D9"/>
          </w:tcPr>
          <w:p w14:paraId="5187D7BB" w14:textId="77777777" w:rsidR="00881F6A" w:rsidRPr="007E7355" w:rsidRDefault="00881F6A" w:rsidP="00881F6A">
            <w:pPr>
              <w:pStyle w:val="TableParagraph"/>
              <w:spacing w:before="42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881F6A" w:rsidRPr="007E7355" w14:paraId="3A7DCF6D" w14:textId="77777777" w:rsidTr="00727AA3">
        <w:trPr>
          <w:trHeight w:val="328"/>
        </w:trPr>
        <w:tc>
          <w:tcPr>
            <w:tcW w:w="6096" w:type="dxa"/>
            <w:tcBorders>
              <w:bottom w:val="nil"/>
            </w:tcBorders>
          </w:tcPr>
          <w:p w14:paraId="434EEF45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 w:val="restart"/>
            <w:shd w:val="clear" w:color="auto" w:fill="F8D5BE"/>
          </w:tcPr>
          <w:p w14:paraId="5987D3E0" w14:textId="75542AEE" w:rsidR="00881F6A" w:rsidRPr="007E7355" w:rsidRDefault="005D3F69" w:rsidP="00881F6A">
            <w:pPr>
              <w:pStyle w:val="TableParagraph"/>
              <w:spacing w:before="40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881F6A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7E7355">
              <w:rPr>
                <w:rFonts w:ascii="Hurme Geometric Sans 1" w:hAnsi="Hurme Geometric Sans 1"/>
              </w:rPr>
              <w:t>toplumsal</w:t>
            </w:r>
            <w:proofErr w:type="spellEnd"/>
          </w:p>
          <w:p w14:paraId="4AD822D9" w14:textId="77777777" w:rsidR="00881F6A" w:rsidRPr="007E7355" w:rsidRDefault="00881F6A" w:rsidP="00881F6A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performansının</w:t>
            </w:r>
            <w:proofErr w:type="spellEnd"/>
          </w:p>
          <w:p w14:paraId="60BDBCF1" w14:textId="77777777" w:rsidR="00881F6A" w:rsidRPr="007E7355" w:rsidRDefault="00881F6A" w:rsidP="00881F6A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A0648C8" w14:textId="77777777" w:rsidR="00881F6A" w:rsidRPr="007E7355" w:rsidRDefault="00881F6A" w:rsidP="00881F6A">
            <w:pPr>
              <w:pStyle w:val="TableParagraph"/>
              <w:spacing w:line="212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mesine</w:t>
            </w:r>
            <w:proofErr w:type="spellEnd"/>
          </w:p>
          <w:p w14:paraId="0E231BB1" w14:textId="77777777" w:rsidR="00881F6A" w:rsidRPr="007E7355" w:rsidRDefault="00881F6A" w:rsidP="00881F6A">
            <w:pPr>
              <w:pStyle w:val="TableParagraph"/>
              <w:spacing w:line="246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  <w:p w14:paraId="463E0900" w14:textId="73EA1284" w:rsidR="00881F6A" w:rsidRPr="007E7355" w:rsidRDefault="00881F6A" w:rsidP="00881F6A">
            <w:pPr>
              <w:pStyle w:val="TableParagraph"/>
              <w:spacing w:before="3" w:line="254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bulunmamaktadır</w:t>
            </w:r>
            <w:proofErr w:type="spellEnd"/>
            <w:r w:rsidRPr="00A20A69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68" w:type="dxa"/>
            <w:vMerge w:val="restart"/>
            <w:shd w:val="clear" w:color="auto" w:fill="F7C9AC"/>
          </w:tcPr>
          <w:p w14:paraId="65B36B34" w14:textId="32A77E72" w:rsidR="00881F6A" w:rsidRPr="007E7355" w:rsidRDefault="005D3F69" w:rsidP="00881F6A">
            <w:pPr>
              <w:pStyle w:val="TableParagraph"/>
              <w:spacing w:before="40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7E7355">
              <w:rPr>
                <w:rFonts w:ascii="Hurme Geometric Sans 1" w:hAnsi="Hurme Geometric Sans 1"/>
              </w:rPr>
              <w:t>toplumsal</w:t>
            </w:r>
            <w:proofErr w:type="spellEnd"/>
          </w:p>
          <w:p w14:paraId="2F2486E1" w14:textId="77777777" w:rsidR="00881F6A" w:rsidRPr="007E7355" w:rsidRDefault="00881F6A" w:rsidP="00881F6A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ının</w:t>
            </w:r>
            <w:proofErr w:type="spellEnd"/>
          </w:p>
          <w:p w14:paraId="2757292D" w14:textId="77777777" w:rsidR="00881F6A" w:rsidRPr="007E7355" w:rsidRDefault="00881F6A" w:rsidP="00881F6A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5D3691B" w14:textId="77777777" w:rsidR="00881F6A" w:rsidRPr="007E7355" w:rsidRDefault="00881F6A" w:rsidP="00881F6A">
            <w:pPr>
              <w:pStyle w:val="TableParagraph"/>
              <w:spacing w:line="212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mesine</w:t>
            </w:r>
            <w:proofErr w:type="spellEnd"/>
          </w:p>
          <w:p w14:paraId="2A740EC5" w14:textId="77777777" w:rsidR="00881F6A" w:rsidRPr="007E7355" w:rsidRDefault="00881F6A" w:rsidP="00881F6A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ur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4EC2428" w14:textId="41676CDD" w:rsidR="00881F6A" w:rsidRPr="007E7355" w:rsidRDefault="00881F6A" w:rsidP="00881F6A">
            <w:pPr>
              <w:pStyle w:val="TableParagraph"/>
              <w:spacing w:before="16" w:line="254" w:lineRule="auto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ge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bulunmaktadır</w:t>
            </w:r>
            <w:proofErr w:type="spellEnd"/>
            <w:r w:rsidRPr="00A20A69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3" w:type="dxa"/>
            <w:vMerge w:val="restart"/>
            <w:shd w:val="clear" w:color="auto" w:fill="F4AF83"/>
          </w:tcPr>
          <w:p w14:paraId="4EA9907B" w14:textId="06D5DDBD" w:rsidR="00881F6A" w:rsidRPr="007E7355" w:rsidRDefault="005D3F69" w:rsidP="00881F6A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7E7355">
              <w:rPr>
                <w:rFonts w:ascii="Hurme Geometric Sans 1" w:hAnsi="Hurme Geometric Sans 1"/>
              </w:rPr>
              <w:t>genelinde</w:t>
            </w:r>
            <w:proofErr w:type="spellEnd"/>
          </w:p>
          <w:p w14:paraId="5A189513" w14:textId="77777777" w:rsidR="00881F6A" w:rsidRPr="007E7355" w:rsidRDefault="00881F6A" w:rsidP="00881F6A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</w:p>
          <w:p w14:paraId="7C1BE44C" w14:textId="77777777" w:rsidR="00881F6A" w:rsidRPr="007E7355" w:rsidRDefault="00881F6A" w:rsidP="00881F6A">
            <w:pPr>
              <w:pStyle w:val="TableParagraph"/>
              <w:spacing w:line="212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nı</w:t>
            </w:r>
            <w:proofErr w:type="spellEnd"/>
          </w:p>
          <w:p w14:paraId="5512351D" w14:textId="77777777" w:rsidR="00881F6A" w:rsidRPr="007E7355" w:rsidRDefault="00881F6A" w:rsidP="00881F6A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68C7CF7" w14:textId="77777777" w:rsidR="00881F6A" w:rsidRPr="007E7355" w:rsidRDefault="00881F6A" w:rsidP="00881F6A">
            <w:pPr>
              <w:pStyle w:val="TableParagraph"/>
              <w:spacing w:before="7" w:line="268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üzere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oluşturulan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02340699" w14:textId="46A2EAFE" w:rsidR="00881F6A" w:rsidRPr="007E7355" w:rsidRDefault="00881F6A" w:rsidP="00881F6A">
            <w:pPr>
              <w:pStyle w:val="TableParagraph"/>
              <w:spacing w:line="247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ullan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2" w:type="dxa"/>
            <w:vMerge w:val="restart"/>
            <w:shd w:val="clear" w:color="auto" w:fill="E6A77C"/>
          </w:tcPr>
          <w:p w14:paraId="6609776E" w14:textId="344FCAA1" w:rsidR="00881F6A" w:rsidRPr="007E7355" w:rsidRDefault="005D3F69" w:rsidP="00881F6A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881F6A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="00881F6A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7E7355">
              <w:rPr>
                <w:rFonts w:ascii="Hurme Geometric Sans 1" w:hAnsi="Hurme Geometric Sans 1"/>
              </w:rPr>
              <w:t>katkı</w:t>
            </w:r>
            <w:proofErr w:type="spellEnd"/>
          </w:p>
          <w:p w14:paraId="1437A003" w14:textId="77777777" w:rsidR="00881F6A" w:rsidRPr="007E7355" w:rsidRDefault="00881F6A" w:rsidP="00881F6A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</w:t>
            </w:r>
            <w:proofErr w:type="spellEnd"/>
          </w:p>
          <w:p w14:paraId="35025FE4" w14:textId="77777777" w:rsidR="00881F6A" w:rsidRPr="007E7355" w:rsidRDefault="00881F6A" w:rsidP="00881F6A">
            <w:pPr>
              <w:pStyle w:val="TableParagraph"/>
              <w:spacing w:line="212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  <w:spacing w:val="-39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spacing w:val="-39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</w:p>
          <w:p w14:paraId="37258EA3" w14:textId="77777777" w:rsidR="00881F6A" w:rsidRPr="007E7355" w:rsidRDefault="00881F6A" w:rsidP="00881F6A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</w:p>
          <w:p w14:paraId="20EDDCEC" w14:textId="36DDD0C4" w:rsidR="00881F6A" w:rsidRPr="007E7355" w:rsidRDefault="00881F6A" w:rsidP="00881F6A">
            <w:pPr>
              <w:pStyle w:val="TableParagraph"/>
              <w:spacing w:before="16" w:line="254" w:lineRule="auto"/>
              <w:ind w:left="108" w:right="5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değerlendirilerek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01" w:type="dxa"/>
            <w:vMerge w:val="restart"/>
            <w:shd w:val="clear" w:color="auto" w:fill="D9A481"/>
          </w:tcPr>
          <w:p w14:paraId="7C3F676A" w14:textId="77777777" w:rsidR="00881F6A" w:rsidRPr="007E7355" w:rsidRDefault="00881F6A" w:rsidP="00881F6A">
            <w:pPr>
              <w:pStyle w:val="TableParagraph"/>
              <w:spacing w:before="40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276F4CBD" w14:textId="77777777" w:rsidR="00881F6A" w:rsidRPr="007E7355" w:rsidRDefault="00881F6A" w:rsidP="00881F6A">
            <w:pPr>
              <w:pStyle w:val="TableParagraph"/>
              <w:spacing w:line="23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3DFB29E" w14:textId="77777777" w:rsidR="00881F6A" w:rsidRPr="007E7355" w:rsidRDefault="00881F6A" w:rsidP="00881F6A">
            <w:pPr>
              <w:pStyle w:val="TableParagraph"/>
              <w:spacing w:line="23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7D44DEF" w14:textId="77777777" w:rsidR="00881F6A" w:rsidRPr="007E7355" w:rsidRDefault="00881F6A" w:rsidP="00881F6A">
            <w:pPr>
              <w:pStyle w:val="TableParagraph"/>
              <w:spacing w:line="21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  <w:p w14:paraId="56BEB173" w14:textId="77777777" w:rsidR="00881F6A" w:rsidRPr="007E7355" w:rsidRDefault="00881F6A" w:rsidP="00881F6A">
            <w:pPr>
              <w:pStyle w:val="TableParagraph"/>
              <w:spacing w:line="23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60410C32" w14:textId="6CAA6AA2" w:rsidR="00881F6A" w:rsidRPr="007E7355" w:rsidRDefault="00881F6A" w:rsidP="00881F6A">
            <w:pPr>
              <w:pStyle w:val="TableParagraph"/>
              <w:spacing w:before="16" w:line="254" w:lineRule="auto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>.</w:t>
            </w:r>
          </w:p>
        </w:tc>
      </w:tr>
      <w:tr w:rsidR="00881F6A" w:rsidRPr="007E7355" w14:paraId="6AB57A6B" w14:textId="77777777" w:rsidTr="00727AA3">
        <w:trPr>
          <w:trHeight w:val="2789"/>
        </w:trPr>
        <w:tc>
          <w:tcPr>
            <w:tcW w:w="6096" w:type="dxa"/>
            <w:vMerge w:val="restart"/>
            <w:tcBorders>
              <w:top w:val="nil"/>
              <w:bottom w:val="single" w:sz="4" w:space="0" w:color="000000"/>
            </w:tcBorders>
          </w:tcPr>
          <w:p w14:paraId="4311FDBD" w14:textId="03F6A8F9" w:rsidR="00881F6A" w:rsidRDefault="00881F6A" w:rsidP="00881F6A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  <w:b/>
                <w:u w:val="single"/>
              </w:rPr>
            </w:pPr>
            <w:r w:rsidRPr="00BB068B">
              <w:rPr>
                <w:rFonts w:ascii="Hurme Geometric Sans 1" w:hAnsi="Hurme Geometric Sans 1"/>
                <w:b/>
                <w:u w:val="single"/>
              </w:rPr>
              <w:t xml:space="preserve">D.2.1. Toplumsal </w:t>
            </w:r>
            <w:proofErr w:type="spellStart"/>
            <w:r w:rsidRPr="00BB068B">
              <w:rPr>
                <w:rFonts w:ascii="Hurme Geometric Sans 1" w:hAnsi="Hurme Geometric Sans 1"/>
                <w:b/>
                <w:u w:val="single"/>
              </w:rPr>
              <w:t>katkı</w:t>
            </w:r>
            <w:proofErr w:type="spellEnd"/>
            <w:r w:rsidRPr="00BB068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B068B">
              <w:rPr>
                <w:rFonts w:ascii="Hurme Geometric Sans 1" w:hAnsi="Hurme Geometric Sans 1"/>
                <w:b/>
                <w:u w:val="single"/>
              </w:rPr>
              <w:t>performansının</w:t>
            </w:r>
            <w:proofErr w:type="spellEnd"/>
            <w:r w:rsidRPr="00BB068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B068B">
              <w:rPr>
                <w:rFonts w:ascii="Hurme Geometric Sans 1" w:hAnsi="Hurme Geometric Sans 1"/>
                <w:b/>
                <w:u w:val="single"/>
              </w:rPr>
              <w:t>izlenmesi</w:t>
            </w:r>
            <w:proofErr w:type="spellEnd"/>
            <w:r w:rsidRPr="00BB068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B068B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B068B">
              <w:rPr>
                <w:rFonts w:ascii="Hurme Geometric Sans 1" w:hAnsi="Hurme Geometric Sans 1"/>
                <w:b/>
                <w:u w:val="single"/>
              </w:rPr>
              <w:t>Değerlendirilmesi</w:t>
            </w:r>
            <w:proofErr w:type="spellEnd"/>
          </w:p>
          <w:p w14:paraId="2C5CB1C9" w14:textId="77777777" w:rsidR="00881F6A" w:rsidRPr="00BB068B" w:rsidRDefault="00881F6A" w:rsidP="00881F6A">
            <w:pPr>
              <w:pStyle w:val="TableParagraph"/>
              <w:spacing w:before="21" w:line="246" w:lineRule="exact"/>
              <w:ind w:left="110"/>
              <w:rPr>
                <w:rFonts w:ascii="Hurme Geometric Sans 1" w:hAnsi="Hurme Geometric Sans 1"/>
                <w:b/>
              </w:rPr>
            </w:pPr>
          </w:p>
          <w:p w14:paraId="24401EB8" w14:textId="03E9049F" w:rsidR="00881F6A" w:rsidRPr="00A20A69" w:rsidRDefault="005D3F69" w:rsidP="00A95B5D">
            <w:pPr>
              <w:pStyle w:val="TableParagraph"/>
              <w:spacing w:before="103" w:line="292" w:lineRule="auto"/>
              <w:ind w:left="110" w:right="274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="00881F6A" w:rsidRPr="00A20A69">
              <w:rPr>
                <w:rFonts w:ascii="Hurme Geometric Sans 1" w:hAnsi="Hurme Geometric Sans 1"/>
              </w:rPr>
              <w:t xml:space="preserve">, </w:t>
            </w:r>
            <w:r w:rsidR="00D5667D">
              <w:rPr>
                <w:rFonts w:ascii="Hurme Geometric Sans 1" w:hAnsi="Hurme Geometric Sans 1"/>
              </w:rPr>
              <w:t xml:space="preserve">BM </w:t>
            </w:r>
            <w:proofErr w:type="spellStart"/>
            <w:r w:rsidR="00881F6A" w:rsidRPr="00A20A69">
              <w:rPr>
                <w:rFonts w:ascii="Hurme Geometric Sans 1" w:hAnsi="Hurme Geometric Sans 1"/>
              </w:rPr>
              <w:t>Sürdürülebilir</w:t>
            </w:r>
            <w:proofErr w:type="spellEnd"/>
            <w:r w:rsidR="00881F6A"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A20A69">
              <w:rPr>
                <w:rFonts w:ascii="Hurme Geometric Sans 1" w:hAnsi="Hurme Geometric Sans 1"/>
              </w:rPr>
              <w:t>Kalkınma</w:t>
            </w:r>
            <w:proofErr w:type="spellEnd"/>
            <w:r w:rsidR="00881F6A"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A20A69">
              <w:rPr>
                <w:rFonts w:ascii="Hurme Geometric Sans 1" w:hAnsi="Hurme Geometric Sans 1"/>
              </w:rPr>
              <w:t>Amaçları</w:t>
            </w:r>
            <w:proofErr w:type="spellEnd"/>
            <w:r w:rsidR="00881F6A" w:rsidRPr="00A20A69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="00881F6A" w:rsidRPr="00A20A69">
              <w:rPr>
                <w:rFonts w:ascii="Hurme Geometric Sans 1" w:hAnsi="Hurme Geometric Sans 1"/>
              </w:rPr>
              <w:t>uyumlu</w:t>
            </w:r>
            <w:proofErr w:type="spellEnd"/>
            <w:r w:rsidR="00881F6A" w:rsidRPr="00A20A69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81F6A" w:rsidRPr="00A20A69">
              <w:rPr>
                <w:rFonts w:ascii="Hurme Geometric Sans 1" w:hAnsi="Hurme Geometric Sans 1"/>
              </w:rPr>
              <w:t>dezavantajlı</w:t>
            </w:r>
            <w:proofErr w:type="spellEnd"/>
            <w:r w:rsidR="00881F6A"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A20A69">
              <w:rPr>
                <w:rFonts w:ascii="Hurme Geometric Sans 1" w:hAnsi="Hurme Geometric Sans 1"/>
              </w:rPr>
              <w:t>gruplar</w:t>
            </w:r>
            <w:proofErr w:type="spellEnd"/>
            <w:r w:rsidR="00881F6A"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A20A69">
              <w:rPr>
                <w:rFonts w:ascii="Hurme Geometric Sans 1" w:hAnsi="Hurme Geometric Sans 1"/>
              </w:rPr>
              <w:t>dahil</w:t>
            </w:r>
            <w:proofErr w:type="spellEnd"/>
            <w:r w:rsidR="00881F6A"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A20A69">
              <w:rPr>
                <w:rFonts w:ascii="Hurme Geometric Sans 1" w:hAnsi="Hurme Geometric Sans 1"/>
              </w:rPr>
              <w:t>toplumun</w:t>
            </w:r>
            <w:proofErr w:type="spellEnd"/>
            <w:r w:rsidR="00881F6A"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A20A69">
              <w:rPr>
                <w:rFonts w:ascii="Hurme Geometric Sans 1" w:hAnsi="Hurme Geometric Sans 1"/>
              </w:rPr>
              <w:t>ve</w:t>
            </w:r>
            <w:proofErr w:type="spellEnd"/>
            <w:r w:rsidR="00881F6A"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A20A69">
              <w:rPr>
                <w:rFonts w:ascii="Hurme Geometric Sans 1" w:hAnsi="Hurme Geometric Sans 1"/>
              </w:rPr>
              <w:t>çevrenin</w:t>
            </w:r>
            <w:proofErr w:type="spellEnd"/>
            <w:r w:rsidR="00881F6A"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A20A69">
              <w:rPr>
                <w:rFonts w:ascii="Hurme Geometric Sans 1" w:hAnsi="Hurme Geometric Sans 1"/>
              </w:rPr>
              <w:t>ihtiyaçlarına</w:t>
            </w:r>
            <w:proofErr w:type="spellEnd"/>
            <w:r w:rsidR="00881F6A"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A20A69">
              <w:rPr>
                <w:rFonts w:ascii="Hurme Geometric Sans 1" w:hAnsi="Hurme Geometric Sans 1"/>
              </w:rPr>
              <w:t>cevap</w:t>
            </w:r>
            <w:proofErr w:type="spellEnd"/>
            <w:r w:rsidR="00881F6A"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A20A69">
              <w:rPr>
                <w:rFonts w:ascii="Hurme Geometric Sans 1" w:hAnsi="Hurme Geometric Sans 1"/>
              </w:rPr>
              <w:t>verebilen</w:t>
            </w:r>
            <w:proofErr w:type="spellEnd"/>
            <w:r w:rsidR="00881F6A"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A20A69">
              <w:rPr>
                <w:rFonts w:ascii="Hurme Geometric Sans 1" w:hAnsi="Hurme Geometric Sans 1"/>
              </w:rPr>
              <w:t>ve</w:t>
            </w:r>
            <w:proofErr w:type="spellEnd"/>
            <w:r w:rsidR="00881F6A"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A20A69">
              <w:rPr>
                <w:rFonts w:ascii="Hurme Geometric Sans 1" w:hAnsi="Hurme Geometric Sans 1"/>
              </w:rPr>
              <w:t>değer</w:t>
            </w:r>
            <w:proofErr w:type="spellEnd"/>
            <w:r w:rsidR="00881F6A"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A20A69">
              <w:rPr>
                <w:rFonts w:ascii="Hurme Geometric Sans 1" w:hAnsi="Hurme Geometric Sans 1"/>
              </w:rPr>
              <w:t>yaratan</w:t>
            </w:r>
            <w:proofErr w:type="spellEnd"/>
            <w:r w:rsidR="00881F6A"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A20A69">
              <w:rPr>
                <w:rFonts w:ascii="Hurme Geometric Sans 1" w:hAnsi="Hurme Geometric Sans 1"/>
              </w:rPr>
              <w:t>toplumsal</w:t>
            </w:r>
            <w:proofErr w:type="spellEnd"/>
            <w:r w:rsidR="00881F6A"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A20A69">
              <w:rPr>
                <w:rFonts w:ascii="Hurme Geometric Sans 1" w:hAnsi="Hurme Geometric Sans 1"/>
              </w:rPr>
              <w:t>katkı</w:t>
            </w:r>
            <w:proofErr w:type="spellEnd"/>
            <w:r w:rsidR="00881F6A"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A20A69">
              <w:rPr>
                <w:rFonts w:ascii="Hurme Geometric Sans 1" w:hAnsi="Hurme Geometric Sans 1"/>
              </w:rPr>
              <w:t>faaliyetlerinde</w:t>
            </w:r>
            <w:proofErr w:type="spellEnd"/>
            <w:r w:rsidR="00881F6A"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A20A69">
              <w:rPr>
                <w:rFonts w:ascii="Hurme Geometric Sans 1" w:hAnsi="Hurme Geometric Sans 1"/>
              </w:rPr>
              <w:t>bulunmaktadır</w:t>
            </w:r>
            <w:proofErr w:type="spellEnd"/>
            <w:r w:rsidR="00881F6A" w:rsidRPr="00A20A69">
              <w:rPr>
                <w:rFonts w:ascii="Hurme Geometric Sans 1" w:hAnsi="Hurme Geometric Sans 1"/>
              </w:rPr>
              <w:t>.</w:t>
            </w:r>
          </w:p>
          <w:p w14:paraId="078B6CB5" w14:textId="00B461BF" w:rsidR="00881F6A" w:rsidRPr="007E7355" w:rsidRDefault="00881F6A" w:rsidP="00A95B5D">
            <w:pPr>
              <w:pStyle w:val="TableParagraph"/>
              <w:spacing w:before="103" w:line="292" w:lineRule="auto"/>
              <w:ind w:left="110" w:right="274"/>
              <w:jc w:val="both"/>
              <w:rPr>
                <w:rFonts w:ascii="Hurme Geometric Sans 1" w:hAnsi="Hurme Geometric Sans 1"/>
              </w:rPr>
            </w:pPr>
            <w:proofErr w:type="spellStart"/>
            <w:r w:rsidRPr="00A20A69">
              <w:rPr>
                <w:rFonts w:ascii="Hurme Geometric Sans 1" w:hAnsi="Hurme Geometric Sans 1"/>
              </w:rPr>
              <w:t>Ulusal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uluslararası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düzeyd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urumsal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iş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birlikleri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20A69">
              <w:rPr>
                <w:rFonts w:ascii="Hurme Geometric Sans 1" w:hAnsi="Hurme Geometric Sans 1"/>
              </w:rPr>
              <w:t>çeşitli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amu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urum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uruluşlarına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yapıla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görevlendirmele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A20A69">
              <w:rPr>
                <w:rFonts w:ascii="Hurme Geometric Sans 1" w:hAnsi="Hurme Geometric Sans 1"/>
              </w:rPr>
              <w:t>kurumu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bünyesind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ye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ala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birimle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aracılığıyla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yürütüle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eğitim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20A69">
              <w:rPr>
                <w:rFonts w:ascii="Hurme Geometric Sans 1" w:hAnsi="Hurme Geometric Sans 1"/>
              </w:rPr>
              <w:t>hizmet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20A69">
              <w:rPr>
                <w:rFonts w:ascii="Hurme Geometric Sans 1" w:hAnsi="Hurme Geometric Sans 1"/>
              </w:rPr>
              <w:t>araştırma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20A69">
              <w:rPr>
                <w:rFonts w:ascii="Hurme Geometric Sans 1" w:hAnsi="Hurme Geometric Sans 1"/>
              </w:rPr>
              <w:t>danışmanlık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vb. </w:t>
            </w:r>
            <w:proofErr w:type="spellStart"/>
            <w:r w:rsidRPr="00A20A69">
              <w:rPr>
                <w:rFonts w:ascii="Hurme Geometric Sans 1" w:hAnsi="Hurme Geometric Sans 1"/>
              </w:rPr>
              <w:t>toplumsal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atkı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faaliyetleri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izlenmektedi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A20A69">
              <w:rPr>
                <w:rFonts w:ascii="Hurme Geometric Sans 1" w:hAnsi="Hurme Geometric Sans 1"/>
              </w:rPr>
              <w:t>İzlem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mekanizma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süreçleri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yerleşik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sürdürülebilirdi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A20A69">
              <w:rPr>
                <w:rFonts w:ascii="Hurme Geometric Sans 1" w:hAnsi="Hurme Geometric Sans 1"/>
              </w:rPr>
              <w:t>İyileştirm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adımlarını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anıtları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ardır</w:t>
            </w:r>
            <w:proofErr w:type="spellEnd"/>
            <w:r w:rsidRPr="00A20A69">
              <w:rPr>
                <w:rFonts w:ascii="Hurme Geometric Sans 1" w:hAnsi="Hurme Geometric Sans 1"/>
              </w:rPr>
              <w:t>.</w:t>
            </w:r>
            <w:r w:rsidR="002F5B29">
              <w:rPr>
                <w:rFonts w:ascii="Hurme Geometric Sans 1" w:hAnsi="Hurme Geometric Sans 1"/>
              </w:rPr>
              <w:t xml:space="preserve"> </w:t>
            </w:r>
          </w:p>
        </w:tc>
        <w:tc>
          <w:tcPr>
            <w:tcW w:w="2268" w:type="dxa"/>
            <w:vMerge/>
            <w:tcBorders>
              <w:bottom w:val="single" w:sz="4" w:space="0" w:color="000000"/>
            </w:tcBorders>
            <w:shd w:val="clear" w:color="auto" w:fill="F8D5BE"/>
          </w:tcPr>
          <w:p w14:paraId="0AD602A5" w14:textId="7684A3AB" w:rsidR="00881F6A" w:rsidRPr="007E7355" w:rsidRDefault="00881F6A" w:rsidP="00881F6A">
            <w:pPr>
              <w:pStyle w:val="TableParagraph"/>
              <w:spacing w:before="3" w:line="254" w:lineRule="auto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bottom w:val="single" w:sz="4" w:space="0" w:color="000000"/>
            </w:tcBorders>
            <w:shd w:val="clear" w:color="auto" w:fill="F7C9AC"/>
          </w:tcPr>
          <w:p w14:paraId="4F3031D5" w14:textId="646083F6" w:rsidR="00881F6A" w:rsidRPr="007E7355" w:rsidRDefault="00881F6A" w:rsidP="00881F6A">
            <w:pPr>
              <w:pStyle w:val="TableParagraph"/>
              <w:spacing w:before="16" w:line="254" w:lineRule="auto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843" w:type="dxa"/>
            <w:vMerge/>
            <w:tcBorders>
              <w:bottom w:val="single" w:sz="4" w:space="0" w:color="000000"/>
            </w:tcBorders>
            <w:shd w:val="clear" w:color="auto" w:fill="F4AF83"/>
          </w:tcPr>
          <w:p w14:paraId="06F49392" w14:textId="3922D39B" w:rsidR="00881F6A" w:rsidRPr="007E7355" w:rsidRDefault="00881F6A" w:rsidP="00881F6A">
            <w:pPr>
              <w:pStyle w:val="TableParagraph"/>
              <w:spacing w:line="247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842" w:type="dxa"/>
            <w:vMerge/>
            <w:tcBorders>
              <w:bottom w:val="single" w:sz="4" w:space="0" w:color="000000"/>
            </w:tcBorders>
            <w:shd w:val="clear" w:color="auto" w:fill="E6A77C"/>
          </w:tcPr>
          <w:p w14:paraId="6FCDFDAF" w14:textId="40E19876" w:rsidR="00881F6A" w:rsidRPr="007E7355" w:rsidRDefault="00881F6A" w:rsidP="00881F6A">
            <w:pPr>
              <w:pStyle w:val="TableParagraph"/>
              <w:spacing w:before="16" w:line="254" w:lineRule="auto"/>
              <w:ind w:left="108" w:right="50"/>
              <w:rPr>
                <w:rFonts w:ascii="Hurme Geometric Sans 1" w:hAnsi="Hurme Geometric Sans 1"/>
              </w:rPr>
            </w:pPr>
          </w:p>
        </w:tc>
        <w:tc>
          <w:tcPr>
            <w:tcW w:w="1701" w:type="dxa"/>
            <w:vMerge/>
            <w:tcBorders>
              <w:bottom w:val="single" w:sz="4" w:space="0" w:color="000000"/>
            </w:tcBorders>
            <w:shd w:val="clear" w:color="auto" w:fill="D9A481"/>
          </w:tcPr>
          <w:p w14:paraId="4C8A24E0" w14:textId="44689C42" w:rsidR="00881F6A" w:rsidRPr="007E7355" w:rsidRDefault="00881F6A" w:rsidP="00881F6A">
            <w:pPr>
              <w:pStyle w:val="TableParagraph"/>
              <w:spacing w:before="16" w:line="254" w:lineRule="auto"/>
              <w:ind w:left="107"/>
              <w:rPr>
                <w:rFonts w:ascii="Hurme Geometric Sans 1" w:hAnsi="Hurme Geometric Sans 1"/>
              </w:rPr>
            </w:pPr>
          </w:p>
        </w:tc>
      </w:tr>
      <w:tr w:rsidR="00881F6A" w:rsidRPr="007E7355" w14:paraId="048FA3C3" w14:textId="77777777" w:rsidTr="00727AA3">
        <w:trPr>
          <w:trHeight w:val="218"/>
        </w:trPr>
        <w:tc>
          <w:tcPr>
            <w:tcW w:w="6096" w:type="dxa"/>
            <w:vMerge/>
          </w:tcPr>
          <w:p w14:paraId="7ECF42D7" w14:textId="55102A55" w:rsidR="00881F6A" w:rsidRPr="007E7355" w:rsidRDefault="00881F6A" w:rsidP="00881F6A">
            <w:pPr>
              <w:pStyle w:val="TableParagraph"/>
              <w:spacing w:line="265" w:lineRule="exact"/>
              <w:ind w:left="110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9922" w:type="dxa"/>
            <w:gridSpan w:val="5"/>
            <w:tcBorders>
              <w:bottom w:val="nil"/>
            </w:tcBorders>
            <w:shd w:val="clear" w:color="auto" w:fill="FAE7D9"/>
          </w:tcPr>
          <w:p w14:paraId="70443AC6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4"/>
              </w:rPr>
            </w:pPr>
          </w:p>
        </w:tc>
      </w:tr>
      <w:tr w:rsidR="00881F6A" w:rsidRPr="007E7355" w14:paraId="6CE4A4C7" w14:textId="77777777" w:rsidTr="00727AA3">
        <w:trPr>
          <w:trHeight w:val="376"/>
        </w:trPr>
        <w:tc>
          <w:tcPr>
            <w:tcW w:w="6096" w:type="dxa"/>
            <w:vMerge/>
            <w:tcBorders>
              <w:bottom w:val="nil"/>
            </w:tcBorders>
          </w:tcPr>
          <w:p w14:paraId="158A1DA0" w14:textId="1488E7EB" w:rsidR="00881F6A" w:rsidRPr="007E7355" w:rsidRDefault="00881F6A" w:rsidP="00881F6A">
            <w:pPr>
              <w:pStyle w:val="TableParagraph"/>
              <w:spacing w:line="265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9922" w:type="dxa"/>
            <w:gridSpan w:val="5"/>
            <w:vMerge w:val="restart"/>
            <w:tcBorders>
              <w:top w:val="nil"/>
            </w:tcBorders>
            <w:shd w:val="clear" w:color="auto" w:fill="FAE7D9"/>
          </w:tcPr>
          <w:p w14:paraId="7F049845" w14:textId="77777777" w:rsidR="00881F6A" w:rsidRPr="007E7355" w:rsidRDefault="00881F6A" w:rsidP="00881F6A">
            <w:pPr>
              <w:pStyle w:val="TableParagraph"/>
              <w:spacing w:before="88" w:line="268" w:lineRule="exact"/>
              <w:ind w:left="27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E5283F4" w14:textId="5AB59B35" w:rsidR="00881F6A" w:rsidRPr="00A95B5D" w:rsidRDefault="005D3F69" w:rsidP="00881F6A">
            <w:pPr>
              <w:pStyle w:val="TableParagraph"/>
              <w:numPr>
                <w:ilvl w:val="0"/>
                <w:numId w:val="4"/>
              </w:numPr>
              <w:tabs>
                <w:tab w:val="left" w:pos="892"/>
                <w:tab w:val="left" w:pos="893"/>
              </w:tabs>
              <w:spacing w:before="19"/>
              <w:ind w:right="41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="00881F6A"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881F6A" w:rsidRPr="00A95B5D">
              <w:rPr>
                <w:rFonts w:ascii="Hurme Geometric Sans 1" w:hAnsi="Hurme Geometric Sans 1"/>
                <w:i/>
                <w:sz w:val="20"/>
              </w:rPr>
              <w:t>hedefleriyle</w:t>
            </w:r>
            <w:proofErr w:type="spellEnd"/>
            <w:r w:rsidR="00881F6A"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881F6A" w:rsidRPr="00A95B5D">
              <w:rPr>
                <w:rFonts w:ascii="Hurme Geometric Sans 1" w:hAnsi="Hurme Geometric Sans 1"/>
                <w:i/>
                <w:sz w:val="20"/>
              </w:rPr>
              <w:t>uyumlu</w:t>
            </w:r>
            <w:proofErr w:type="spellEnd"/>
            <w:r w:rsidR="00881F6A"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881F6A" w:rsidRPr="00A95B5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="00881F6A"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881F6A" w:rsidRPr="00A95B5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="00881F6A"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881F6A" w:rsidRPr="00A95B5D">
              <w:rPr>
                <w:rFonts w:ascii="Hurme Geometric Sans 1" w:hAnsi="Hurme Geometric Sans 1"/>
                <w:i/>
                <w:sz w:val="20"/>
              </w:rPr>
              <w:t>faaliyetleri</w:t>
            </w:r>
            <w:proofErr w:type="spellEnd"/>
          </w:p>
          <w:p w14:paraId="6E9D0F44" w14:textId="77777777" w:rsidR="00881F6A" w:rsidRPr="00A95B5D" w:rsidRDefault="00881F6A" w:rsidP="00881F6A">
            <w:pPr>
              <w:pStyle w:val="TableParagraph"/>
              <w:numPr>
                <w:ilvl w:val="0"/>
                <w:numId w:val="4"/>
              </w:numPr>
              <w:tabs>
                <w:tab w:val="left" w:pos="892"/>
                <w:tab w:val="left" w:pos="893"/>
              </w:tabs>
              <w:spacing w:before="11"/>
              <w:ind w:right="419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A95B5D">
              <w:rPr>
                <w:rFonts w:ascii="Hurme Geometric Sans 1" w:hAnsi="Hurme Geometric Sans 1"/>
                <w:i/>
                <w:sz w:val="20"/>
              </w:rPr>
              <w:t xml:space="preserve">Toplumsal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performansını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geçerli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olan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</w:p>
          <w:p w14:paraId="1A5F85A3" w14:textId="77777777" w:rsidR="00881F6A" w:rsidRPr="00A95B5D" w:rsidRDefault="00881F6A" w:rsidP="00881F6A">
            <w:pPr>
              <w:pStyle w:val="TableParagraph"/>
              <w:numPr>
                <w:ilvl w:val="0"/>
                <w:numId w:val="4"/>
              </w:numPr>
              <w:tabs>
                <w:tab w:val="left" w:pos="892"/>
                <w:tab w:val="left" w:pos="893"/>
              </w:tabs>
              <w:spacing w:before="11"/>
              <w:ind w:right="419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A95B5D">
              <w:rPr>
                <w:rFonts w:ascii="Hurme Geometric Sans 1" w:hAnsi="Hurme Geometric Sans 1"/>
                <w:i/>
                <w:sz w:val="20"/>
              </w:rPr>
              <w:t xml:space="preserve">Toplumsal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hedeflerine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ulaşılıp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ulaşılmadığını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oluşturulan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5D968146" w14:textId="77777777" w:rsidR="00881F6A" w:rsidRPr="00A95B5D" w:rsidRDefault="00881F6A" w:rsidP="00881F6A">
            <w:pPr>
              <w:pStyle w:val="TableParagraph"/>
              <w:numPr>
                <w:ilvl w:val="0"/>
                <w:numId w:val="4"/>
              </w:numPr>
              <w:tabs>
                <w:tab w:val="left" w:pos="892"/>
                <w:tab w:val="left" w:pos="893"/>
              </w:tabs>
              <w:spacing w:before="10"/>
              <w:ind w:right="41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</w:p>
          <w:p w14:paraId="71EA4A12" w14:textId="77777777" w:rsidR="00881F6A" w:rsidRPr="00A95B5D" w:rsidRDefault="00881F6A" w:rsidP="00881F6A">
            <w:pPr>
              <w:pStyle w:val="TableParagraph"/>
              <w:numPr>
                <w:ilvl w:val="0"/>
                <w:numId w:val="4"/>
              </w:numPr>
              <w:tabs>
                <w:tab w:val="left" w:pos="892"/>
                <w:tab w:val="left" w:pos="893"/>
              </w:tabs>
              <w:spacing w:before="9"/>
              <w:ind w:right="419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A95B5D">
              <w:rPr>
                <w:rFonts w:ascii="Hurme Geometric Sans 1" w:hAnsi="Hurme Geometric Sans 1"/>
                <w:i/>
                <w:sz w:val="20"/>
              </w:rPr>
              <w:t xml:space="preserve">Toplumsal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performansının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izlenmesine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428871B" w14:textId="72BAC233" w:rsidR="00881F6A" w:rsidRPr="00A95B5D" w:rsidRDefault="00881F6A" w:rsidP="00881F6A">
            <w:pPr>
              <w:pStyle w:val="TableParagraph"/>
              <w:numPr>
                <w:ilvl w:val="0"/>
                <w:numId w:val="4"/>
              </w:numPr>
              <w:tabs>
                <w:tab w:val="left" w:pos="892"/>
                <w:tab w:val="left" w:pos="893"/>
              </w:tabs>
              <w:spacing w:before="10"/>
              <w:ind w:right="41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>;</w:t>
            </w:r>
            <w:r w:rsidR="005D3F6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5D3F69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="005D3F6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6E9F35ED" w14:textId="31A24A1A" w:rsidR="00881F6A" w:rsidRPr="007E7355" w:rsidRDefault="00881F6A" w:rsidP="00881F6A">
            <w:pPr>
              <w:pStyle w:val="TableParagraph"/>
              <w:spacing w:line="236" w:lineRule="exact"/>
              <w:ind w:left="892"/>
              <w:rPr>
                <w:rFonts w:ascii="Hurme Geometric Sans 1" w:hAnsi="Hurme Geometric Sans 1"/>
                <w:b/>
                <w:i/>
              </w:rPr>
            </w:pPr>
          </w:p>
        </w:tc>
      </w:tr>
      <w:tr w:rsidR="00881F6A" w:rsidRPr="007E7355" w14:paraId="53CFAAAB" w14:textId="77777777" w:rsidTr="00727AA3">
        <w:trPr>
          <w:trHeight w:val="1723"/>
        </w:trPr>
        <w:tc>
          <w:tcPr>
            <w:tcW w:w="6096" w:type="dxa"/>
            <w:tcBorders>
              <w:top w:val="nil"/>
              <w:bottom w:val="nil"/>
            </w:tcBorders>
          </w:tcPr>
          <w:p w14:paraId="1A9264D9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922" w:type="dxa"/>
            <w:gridSpan w:val="5"/>
            <w:vMerge/>
            <w:shd w:val="clear" w:color="auto" w:fill="FAE7D9"/>
          </w:tcPr>
          <w:p w14:paraId="5FFEFA28" w14:textId="232C8C06" w:rsidR="00881F6A" w:rsidRPr="007E7355" w:rsidRDefault="00881F6A" w:rsidP="00881F6A">
            <w:pPr>
              <w:pStyle w:val="TableParagraph"/>
              <w:spacing w:line="236" w:lineRule="exact"/>
              <w:ind w:left="892"/>
              <w:rPr>
                <w:rFonts w:ascii="Hurme Geometric Sans 1" w:hAnsi="Hurme Geometric Sans 1"/>
                <w:i/>
              </w:rPr>
            </w:pPr>
          </w:p>
        </w:tc>
      </w:tr>
      <w:tr w:rsidR="00881F6A" w:rsidRPr="007E7355" w14:paraId="23D40845" w14:textId="77777777" w:rsidTr="00727AA3">
        <w:trPr>
          <w:trHeight w:val="1415"/>
        </w:trPr>
        <w:tc>
          <w:tcPr>
            <w:tcW w:w="6096" w:type="dxa"/>
            <w:tcBorders>
              <w:top w:val="nil"/>
            </w:tcBorders>
          </w:tcPr>
          <w:p w14:paraId="60D34FAA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922" w:type="dxa"/>
            <w:gridSpan w:val="5"/>
            <w:vMerge/>
            <w:shd w:val="clear" w:color="auto" w:fill="FAE7D9"/>
          </w:tcPr>
          <w:p w14:paraId="25A41C07" w14:textId="345CDDD9" w:rsidR="00881F6A" w:rsidRPr="007E7355" w:rsidRDefault="00881F6A" w:rsidP="00881F6A">
            <w:pPr>
              <w:pStyle w:val="TableParagraph"/>
              <w:spacing w:line="236" w:lineRule="exact"/>
              <w:ind w:left="892"/>
              <w:rPr>
                <w:rFonts w:ascii="Hurme Geometric Sans 1" w:hAnsi="Hurme Geometric Sans 1"/>
                <w:i/>
              </w:rPr>
            </w:pPr>
          </w:p>
        </w:tc>
      </w:tr>
    </w:tbl>
    <w:p w14:paraId="184DFCBC" w14:textId="12182C42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8416" behindDoc="1" locked="0" layoutInCell="1" allowOverlap="1" wp14:anchorId="4B8ED028" wp14:editId="1B727C53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2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974E3D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5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8ED028" id="_x0000_s1066" type="#_x0000_t202" style="position:absolute;margin-left:493.3pt;margin-top:67.1pt;width:12.25pt;height:12pt;z-index:-251608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C2&#10;a+A02AEAAJg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44974E3D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5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2F740BB0" w14:textId="77777777" w:rsidR="00F8389A" w:rsidRPr="004821A0" w:rsidRDefault="00F8389A" w:rsidP="00F8389A">
      <w:pPr>
        <w:rPr>
          <w:rFonts w:ascii="Arial" w:hAnsi="Arial" w:cs="Arial"/>
        </w:rPr>
      </w:pPr>
    </w:p>
    <w:p w14:paraId="2B2FC9D2" w14:textId="7FCC8D1B" w:rsidR="00F8389A" w:rsidRPr="00876783" w:rsidRDefault="00F8389A" w:rsidP="00F8389A">
      <w:pPr>
        <w:rPr>
          <w:rFonts w:ascii="Candara" w:hAnsi="Candara" w:cs="Calibri"/>
        </w:rPr>
        <w:sectPr w:rsidR="00F8389A" w:rsidRPr="00876783" w:rsidSect="00CC301D">
          <w:pgSz w:w="16838" w:h="11906" w:orient="landscape"/>
          <w:pgMar w:top="0" w:right="720" w:bottom="426" w:left="720" w:header="708" w:footer="561" w:gutter="0"/>
          <w:cols w:space="708"/>
          <w:docGrid w:linePitch="360"/>
        </w:sectPr>
      </w:pPr>
    </w:p>
    <w:p w14:paraId="0D05FDD1" w14:textId="77777777" w:rsidR="009E46AB" w:rsidRPr="009E4D99" w:rsidRDefault="009E46AB" w:rsidP="009E46AB">
      <w:pPr>
        <w:pStyle w:val="GvdeMetni"/>
        <w:tabs>
          <w:tab w:val="left" w:pos="142"/>
          <w:tab w:val="center" w:pos="4652"/>
        </w:tabs>
        <w:spacing w:before="12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  <w:r w:rsidRPr="009E4D99"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  <w:lastRenderedPageBreak/>
        <w:t>PUANLAMA (OLGUNLUK DÜZEYİ)</w:t>
      </w:r>
    </w:p>
    <w:p w14:paraId="39E6F0A6" w14:textId="037D97D7" w:rsidR="009E46AB" w:rsidRPr="009E4D99" w:rsidRDefault="005D3F69" w:rsidP="009E46AB">
      <w:pPr>
        <w:pStyle w:val="GvdeMetni"/>
        <w:tabs>
          <w:tab w:val="left" w:pos="142"/>
          <w:tab w:val="center" w:pos="4652"/>
        </w:tabs>
        <w:spacing w:before="120"/>
        <w:ind w:left="119"/>
        <w:jc w:val="both"/>
        <w:rPr>
          <w:rFonts w:ascii="Hurme Geometric Sans 1" w:eastAsia="MS PGothic" w:hAnsi="Hurme Geometric Sans 1" w:cs="Calibri"/>
          <w:bCs/>
          <w:sz w:val="22"/>
          <w:szCs w:val="22"/>
        </w:rPr>
      </w:pPr>
      <w:r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>Yüksekokul</w:t>
      </w:r>
      <w:r w:rsidR="009E46AB" w:rsidRPr="009E4D99">
        <w:rPr>
          <w:rFonts w:ascii="Hurme Geometric Sans 1" w:hAnsi="Hurme Geometric Sans 1" w:cs="Calibri"/>
          <w:bCs/>
          <w:iCs/>
          <w:color w:val="000000" w:themeColor="text1"/>
          <w:sz w:val="22"/>
          <w:szCs w:val="22"/>
        </w:rPr>
        <w:t xml:space="preserve">, her bir </w:t>
      </w:r>
      <w:r w:rsidR="009E46AB">
        <w:rPr>
          <w:rFonts w:ascii="Hurme Geometric Sans 1" w:hAnsi="Hurme Geometric Sans 1" w:cs="Calibri"/>
          <w:bCs/>
          <w:iCs/>
          <w:color w:val="000000" w:themeColor="text1"/>
          <w:sz w:val="22"/>
          <w:szCs w:val="22"/>
        </w:rPr>
        <w:t xml:space="preserve">alt </w:t>
      </w:r>
      <w:r w:rsidR="009E46AB" w:rsidRPr="009E4D99">
        <w:rPr>
          <w:rFonts w:ascii="Hurme Geometric Sans 1" w:hAnsi="Hurme Geometric Sans 1" w:cs="Calibri"/>
          <w:bCs/>
          <w:iCs/>
          <w:color w:val="000000" w:themeColor="text1"/>
          <w:sz w:val="22"/>
          <w:szCs w:val="22"/>
        </w:rPr>
        <w:t>ölçüt için kendi puanlamasını ve toplam puanını tablo şeklinde sunmalıdır. (Tablo 1)</w:t>
      </w:r>
    </w:p>
    <w:tbl>
      <w:tblPr>
        <w:tblStyle w:val="TabloKlavuzu"/>
        <w:tblW w:w="9158" w:type="dxa"/>
        <w:tblInd w:w="137" w:type="dxa"/>
        <w:tblLook w:val="04A0" w:firstRow="1" w:lastRow="0" w:firstColumn="1" w:lastColumn="0" w:noHBand="0" w:noVBand="1"/>
      </w:tblPr>
      <w:tblGrid>
        <w:gridCol w:w="1027"/>
        <w:gridCol w:w="1302"/>
        <w:gridCol w:w="81"/>
        <w:gridCol w:w="1227"/>
        <w:gridCol w:w="1163"/>
        <w:gridCol w:w="1308"/>
        <w:gridCol w:w="1353"/>
        <w:gridCol w:w="224"/>
        <w:gridCol w:w="1473"/>
      </w:tblGrid>
      <w:tr w:rsidR="009E46AB" w:rsidRPr="00BB2E1E" w14:paraId="18412F78" w14:textId="77777777" w:rsidTr="0010308A">
        <w:trPr>
          <w:trHeight w:hRule="exact" w:val="324"/>
        </w:trPr>
        <w:tc>
          <w:tcPr>
            <w:tcW w:w="9158" w:type="dxa"/>
            <w:gridSpan w:val="9"/>
            <w:vAlign w:val="bottom"/>
          </w:tcPr>
          <w:p w14:paraId="6BAAF335" w14:textId="77777777" w:rsidR="009E46AB" w:rsidRPr="00BB2E1E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424330">
              <w:rPr>
                <w:rFonts w:ascii="Hurme Geometric Sans 1" w:hAnsi="Hurme Geometric Sans 1"/>
                <w:b/>
                <w:bCs/>
              </w:rPr>
              <w:t>YÖKAK Dereceli Değerlendirme Puan Tablosu</w:t>
            </w:r>
          </w:p>
        </w:tc>
      </w:tr>
      <w:tr w:rsidR="009E46AB" w:rsidRPr="00BB2E1E" w14:paraId="61E2F330" w14:textId="77777777" w:rsidTr="00094C11">
        <w:trPr>
          <w:trHeight w:hRule="exact" w:val="592"/>
        </w:trPr>
        <w:tc>
          <w:tcPr>
            <w:tcW w:w="1027" w:type="dxa"/>
            <w:vAlign w:val="bottom"/>
          </w:tcPr>
          <w:p w14:paraId="17C6C1C6" w14:textId="77777777" w:rsidR="009E46AB" w:rsidRPr="00BB2E1E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Ölçüt Adı</w:t>
            </w:r>
          </w:p>
        </w:tc>
        <w:tc>
          <w:tcPr>
            <w:tcW w:w="1302" w:type="dxa"/>
            <w:vAlign w:val="bottom"/>
          </w:tcPr>
          <w:p w14:paraId="3F047EBB" w14:textId="77777777" w:rsidR="009E46AB" w:rsidRPr="00BB2E1E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308" w:type="dxa"/>
            <w:gridSpan w:val="2"/>
            <w:vAlign w:val="bottom"/>
          </w:tcPr>
          <w:p w14:paraId="2A7E8F72" w14:textId="77777777" w:rsidR="009E46AB" w:rsidRPr="00BB2E1E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163" w:type="dxa"/>
            <w:vAlign w:val="bottom"/>
          </w:tcPr>
          <w:p w14:paraId="5451D524" w14:textId="77777777" w:rsidR="009E46AB" w:rsidRPr="00BB2E1E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08" w:type="dxa"/>
            <w:vAlign w:val="bottom"/>
          </w:tcPr>
          <w:p w14:paraId="626A9FEA" w14:textId="77777777" w:rsidR="009E46AB" w:rsidRPr="00BB2E1E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353" w:type="dxa"/>
            <w:vAlign w:val="bottom"/>
          </w:tcPr>
          <w:p w14:paraId="2F85CC0B" w14:textId="77777777" w:rsidR="009E46AB" w:rsidRPr="00BB2E1E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697" w:type="dxa"/>
            <w:gridSpan w:val="2"/>
          </w:tcPr>
          <w:p w14:paraId="3AF19B63" w14:textId="77777777" w:rsidR="009E46AB" w:rsidRPr="00BB2E1E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>
              <w:rPr>
                <w:rFonts w:ascii="Hurme Geometric Sans 1" w:hAnsi="Hurme Geometric Sans 1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9E46AB" w:rsidRPr="00F3062C" w14:paraId="3A701B35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5A986A8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1.1.</w:t>
            </w:r>
          </w:p>
        </w:tc>
        <w:tc>
          <w:tcPr>
            <w:tcW w:w="1302" w:type="dxa"/>
            <w:vAlign w:val="bottom"/>
          </w:tcPr>
          <w:p w14:paraId="243C959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4342963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6C88D0A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57BA9F3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D7AF28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0B5D31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583481D1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79D091C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1.2.</w:t>
            </w:r>
          </w:p>
        </w:tc>
        <w:tc>
          <w:tcPr>
            <w:tcW w:w="1302" w:type="dxa"/>
            <w:vAlign w:val="bottom"/>
          </w:tcPr>
          <w:p w14:paraId="51754AB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BC157E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6357176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1F2ACC3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47E98AD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57F1AD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62088A19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71650A1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1.3.</w:t>
            </w:r>
          </w:p>
        </w:tc>
        <w:tc>
          <w:tcPr>
            <w:tcW w:w="1302" w:type="dxa"/>
            <w:vAlign w:val="bottom"/>
          </w:tcPr>
          <w:p w14:paraId="4C41D68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4D094C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0E92B1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2C26775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5ABDB6C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B19A62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7890D327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7CA6D00C" w14:textId="77777777" w:rsidR="009E46AB" w:rsidRPr="00F3062C" w:rsidRDefault="009E46AB" w:rsidP="0010308A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1.4.</w:t>
            </w:r>
          </w:p>
        </w:tc>
        <w:tc>
          <w:tcPr>
            <w:tcW w:w="1302" w:type="dxa"/>
            <w:vAlign w:val="bottom"/>
          </w:tcPr>
          <w:p w14:paraId="26885CF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5862315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A0B9B64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3A551B6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E0A051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1172B4D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4D214E6D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670175B4" w14:textId="77777777" w:rsidR="009E46AB" w:rsidRDefault="009E46AB" w:rsidP="0010308A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1.5.</w:t>
            </w:r>
          </w:p>
        </w:tc>
        <w:tc>
          <w:tcPr>
            <w:tcW w:w="1302" w:type="dxa"/>
            <w:vAlign w:val="bottom"/>
          </w:tcPr>
          <w:p w14:paraId="3E0D6204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2276155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71C5A1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05B89E1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16949BC4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5E285A6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3E89BC65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11CA951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2.1.</w:t>
            </w:r>
          </w:p>
        </w:tc>
        <w:tc>
          <w:tcPr>
            <w:tcW w:w="1302" w:type="dxa"/>
            <w:vAlign w:val="bottom"/>
          </w:tcPr>
          <w:p w14:paraId="23C6B05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86774F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53FED12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1AB234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4D745D2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425F08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1E21EFFD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450D358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2.2.</w:t>
            </w:r>
          </w:p>
        </w:tc>
        <w:tc>
          <w:tcPr>
            <w:tcW w:w="1302" w:type="dxa"/>
            <w:vAlign w:val="bottom"/>
          </w:tcPr>
          <w:p w14:paraId="26CA3BE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3769D76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27A52C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59C58E0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0AE598C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2521D62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55652451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1700718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2.3.</w:t>
            </w:r>
          </w:p>
        </w:tc>
        <w:tc>
          <w:tcPr>
            <w:tcW w:w="1302" w:type="dxa"/>
            <w:vAlign w:val="bottom"/>
          </w:tcPr>
          <w:p w14:paraId="070F75B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772315F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180E7894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E34832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3F97802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21B1E4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058E9A38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242F1CC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3.1.</w:t>
            </w:r>
          </w:p>
        </w:tc>
        <w:tc>
          <w:tcPr>
            <w:tcW w:w="1302" w:type="dxa"/>
            <w:vAlign w:val="bottom"/>
          </w:tcPr>
          <w:p w14:paraId="3E70DB7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0AA0026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789F12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1F5520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7B59208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25428FA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3F43E8F8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4ABF1CED" w14:textId="77777777" w:rsidR="009E46AB" w:rsidRPr="00F3062C" w:rsidRDefault="009E46AB" w:rsidP="0010308A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3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2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20C58DF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55E4C6E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4AE606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0B5583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7806E98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C3B053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13F00BF7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2B4D51B4" w14:textId="77777777" w:rsidR="009E46AB" w:rsidRPr="00F3062C" w:rsidRDefault="009E46AB" w:rsidP="0010308A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3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3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5044378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6413781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59F38EE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6FBD3D3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49E2E51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207A6E8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5AD0D825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7B07B60E" w14:textId="77777777" w:rsidR="009E46AB" w:rsidRPr="00F3062C" w:rsidRDefault="009E46AB" w:rsidP="0010308A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3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4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71E0212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3E65E9B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66C3924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7D0941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17CE742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64AB36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7EA50002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1900F4F6" w14:textId="77777777" w:rsidR="009E46AB" w:rsidRPr="00F3062C" w:rsidRDefault="009E46AB" w:rsidP="0010308A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4.1.</w:t>
            </w:r>
          </w:p>
        </w:tc>
        <w:tc>
          <w:tcPr>
            <w:tcW w:w="1302" w:type="dxa"/>
            <w:vAlign w:val="bottom"/>
          </w:tcPr>
          <w:p w14:paraId="54C23BF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3A8327D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549CCE14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1E9AC71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32D4471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14B8551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4EB3D8EF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1AFE56D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4.2.</w:t>
            </w:r>
          </w:p>
        </w:tc>
        <w:tc>
          <w:tcPr>
            <w:tcW w:w="1302" w:type="dxa"/>
            <w:vAlign w:val="bottom"/>
          </w:tcPr>
          <w:p w14:paraId="2A55872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2E2E232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B0870E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DE03BE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E674C5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4BE942C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0A14B4" w:rsidRPr="00F3062C" w14:paraId="48C46920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412CB37D" w14:textId="14D5A2FE" w:rsidR="000A14B4" w:rsidRPr="00F3062C" w:rsidRDefault="000A14B4" w:rsidP="000A14B4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4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3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6AEE9FC5" w14:textId="77777777" w:rsidR="000A14B4" w:rsidRPr="00F3062C" w:rsidRDefault="000A14B4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5F742ED8" w14:textId="77777777" w:rsidR="000A14B4" w:rsidRPr="00F3062C" w:rsidRDefault="000A14B4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0735EC10" w14:textId="77777777" w:rsidR="000A14B4" w:rsidRPr="00F3062C" w:rsidRDefault="000A14B4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3AADE240" w14:textId="77777777" w:rsidR="000A14B4" w:rsidRPr="00F3062C" w:rsidRDefault="000A14B4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3BCD932F" w14:textId="77777777" w:rsidR="000A14B4" w:rsidRPr="00F3062C" w:rsidRDefault="000A14B4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5894350F" w14:textId="77777777" w:rsidR="000A14B4" w:rsidRPr="00F3062C" w:rsidRDefault="000A14B4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77A1496A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6496205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5.1.</w:t>
            </w:r>
          </w:p>
        </w:tc>
        <w:tc>
          <w:tcPr>
            <w:tcW w:w="1302" w:type="dxa"/>
            <w:vAlign w:val="bottom"/>
          </w:tcPr>
          <w:p w14:paraId="6E63897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7B9C73B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C1102C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3A4ACD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0F887DF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254508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7F287335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018A5E9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5.2.</w:t>
            </w:r>
          </w:p>
        </w:tc>
        <w:tc>
          <w:tcPr>
            <w:tcW w:w="1302" w:type="dxa"/>
            <w:vAlign w:val="bottom"/>
          </w:tcPr>
          <w:p w14:paraId="345AE99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EBF5A6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DFC415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163FBA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33BA826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1529C99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77DF9E76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4DD8BD0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5.3.</w:t>
            </w:r>
          </w:p>
        </w:tc>
        <w:tc>
          <w:tcPr>
            <w:tcW w:w="1302" w:type="dxa"/>
            <w:vAlign w:val="bottom"/>
          </w:tcPr>
          <w:p w14:paraId="0ED88A4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243DFD1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9225A4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35ED4AB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B58969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4096E51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07F0975A" w14:textId="77777777" w:rsidTr="0010308A">
        <w:trPr>
          <w:trHeight w:hRule="exact" w:val="324"/>
        </w:trPr>
        <w:tc>
          <w:tcPr>
            <w:tcW w:w="7461" w:type="dxa"/>
            <w:gridSpan w:val="7"/>
            <w:shd w:val="clear" w:color="auto" w:fill="DEEAF6" w:themeFill="accent5" w:themeFillTint="33"/>
            <w:vAlign w:val="center"/>
          </w:tcPr>
          <w:p w14:paraId="58CEFF6A" w14:textId="77777777" w:rsidR="009E46AB" w:rsidRPr="00424330" w:rsidRDefault="009E46AB" w:rsidP="0010308A">
            <w:pPr>
              <w:jc w:val="right"/>
              <w:rPr>
                <w:rFonts w:ascii="Hurme Geometric Sans 1" w:hAnsi="Hurme Geometric Sans 1"/>
                <w:b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b/>
                <w:color w:val="000000" w:themeColor="text1"/>
              </w:rPr>
              <w:t xml:space="preserve">LİDERLİK, YÖNETİŞİM VE </w:t>
            </w:r>
            <w:r w:rsidRPr="00424330">
              <w:rPr>
                <w:rFonts w:ascii="Hurme Geometric Sans 1" w:hAnsi="Hurme Geometric Sans 1" w:cs="Calibri"/>
                <w:b/>
                <w:color w:val="000000" w:themeColor="text1"/>
              </w:rPr>
              <w:t xml:space="preserve">KALİTE </w:t>
            </w:r>
            <w:r>
              <w:rPr>
                <w:rFonts w:ascii="Hurme Geometric Sans 1" w:hAnsi="Hurme Geometric Sans 1" w:cs="Calibri"/>
                <w:b/>
                <w:color w:val="000000" w:themeColor="text1"/>
              </w:rPr>
              <w:t xml:space="preserve">PUAN </w:t>
            </w:r>
            <w:r w:rsidRPr="00424330">
              <w:rPr>
                <w:rFonts w:ascii="Hurme Geometric Sans 1" w:hAnsi="Hurme Geometric Sans 1"/>
                <w:b/>
              </w:rPr>
              <w:t>TOPLAMI</w:t>
            </w:r>
          </w:p>
        </w:tc>
        <w:tc>
          <w:tcPr>
            <w:tcW w:w="1697" w:type="dxa"/>
            <w:gridSpan w:val="2"/>
            <w:shd w:val="clear" w:color="auto" w:fill="DEEAF6" w:themeFill="accent5" w:themeFillTint="33"/>
          </w:tcPr>
          <w:p w14:paraId="18296AB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45759BB1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33EAFE2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eastAsia="Times New Roman" w:hAnsi="Hurme Geometric Sans 1" w:cs="Calibri"/>
                <w:color w:val="000000"/>
                <w:sz w:val="20"/>
                <w:szCs w:val="20"/>
              </w:rPr>
              <w:t>B.1.1.</w:t>
            </w:r>
          </w:p>
        </w:tc>
        <w:tc>
          <w:tcPr>
            <w:tcW w:w="1302" w:type="dxa"/>
            <w:vAlign w:val="bottom"/>
          </w:tcPr>
          <w:p w14:paraId="59243F2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5E97D57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01E4502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2EE4BF6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1890230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C9C5BA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45D38D84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4BE2B6C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1.2.</w:t>
            </w:r>
          </w:p>
        </w:tc>
        <w:tc>
          <w:tcPr>
            <w:tcW w:w="1302" w:type="dxa"/>
            <w:vAlign w:val="bottom"/>
          </w:tcPr>
          <w:p w14:paraId="538AFC8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607D4F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582BBF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37296B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1E0D31C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7B3BF28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3F9B0469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5FE8D99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1.3.</w:t>
            </w:r>
          </w:p>
        </w:tc>
        <w:tc>
          <w:tcPr>
            <w:tcW w:w="1302" w:type="dxa"/>
            <w:vAlign w:val="bottom"/>
          </w:tcPr>
          <w:p w14:paraId="02F0717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5D3E970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534165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A493C8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6A3E0B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7F1501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6DF627FE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3904F98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1.4.</w:t>
            </w:r>
          </w:p>
        </w:tc>
        <w:tc>
          <w:tcPr>
            <w:tcW w:w="1302" w:type="dxa"/>
            <w:vAlign w:val="bottom"/>
          </w:tcPr>
          <w:p w14:paraId="0EE476A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6DA96FC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183260E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5FBCC44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7C1C3E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F849FE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4C399C" w:rsidRPr="00F3062C" w14:paraId="34A5FA52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05533013" w14:textId="20D657FE" w:rsidR="004C399C" w:rsidRPr="00F3062C" w:rsidRDefault="004C399C" w:rsidP="004C399C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1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5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6367FABA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270AA9C2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5F1F3870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BC50D09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191DEC5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41C16DD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4C399C" w:rsidRPr="00F3062C" w14:paraId="69185C83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5787D33A" w14:textId="79338DD4" w:rsidR="004C399C" w:rsidRPr="00F3062C" w:rsidRDefault="004C399C" w:rsidP="004C399C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1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6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10BF3D00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393F62E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E57F9A3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00109B2A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181D4F89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780F3DE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1BF17BF4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17693064" w14:textId="77777777" w:rsidR="009E46AB" w:rsidRPr="00F3062C" w:rsidRDefault="009E46AB" w:rsidP="0010308A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2.1.</w:t>
            </w:r>
          </w:p>
        </w:tc>
        <w:tc>
          <w:tcPr>
            <w:tcW w:w="1302" w:type="dxa"/>
            <w:vAlign w:val="bottom"/>
          </w:tcPr>
          <w:p w14:paraId="39721C3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69B0F9B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568C0D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5EBBC0E4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3E3C62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436233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1B4B19F8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1A2CEEFF" w14:textId="77777777" w:rsidR="009E46AB" w:rsidRPr="00F3062C" w:rsidRDefault="009E46AB" w:rsidP="0010308A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2.2.</w:t>
            </w:r>
          </w:p>
        </w:tc>
        <w:tc>
          <w:tcPr>
            <w:tcW w:w="1302" w:type="dxa"/>
            <w:vAlign w:val="bottom"/>
          </w:tcPr>
          <w:p w14:paraId="48D97EA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5ADDD57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0B52300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6B0996E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9EEAFE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4DFDDC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BF5468" w:rsidRPr="00F3062C" w14:paraId="5169E1B4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64312588" w14:textId="3AB607E6" w:rsidR="00BF5468" w:rsidRPr="00F3062C" w:rsidRDefault="00BF5468" w:rsidP="00BF5468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2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3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4C79AFB1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7355F89B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42F544F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66C23A3B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4440D9FA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6F71EEB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BF5468" w:rsidRPr="00F3062C" w14:paraId="614ADAE4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35E52D69" w14:textId="7441F173" w:rsidR="00BF5468" w:rsidRPr="00F3062C" w:rsidRDefault="00BF5468" w:rsidP="0010308A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2.4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340BDD9A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46412939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CD74619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9A9177A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6F6A0D3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1E84A216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2FACB766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2B30054E" w14:textId="77777777" w:rsidR="009E46AB" w:rsidRPr="00F3062C" w:rsidRDefault="009E46AB" w:rsidP="0010308A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3.1.</w:t>
            </w:r>
          </w:p>
        </w:tc>
        <w:tc>
          <w:tcPr>
            <w:tcW w:w="1302" w:type="dxa"/>
            <w:vAlign w:val="bottom"/>
          </w:tcPr>
          <w:p w14:paraId="6C483C6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2A41342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27B5B3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167480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2427EA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C024F6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1A2229BB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10049881" w14:textId="77777777" w:rsidR="009E46AB" w:rsidRPr="00F3062C" w:rsidRDefault="009E46AB" w:rsidP="0010308A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3.2.</w:t>
            </w:r>
          </w:p>
        </w:tc>
        <w:tc>
          <w:tcPr>
            <w:tcW w:w="1302" w:type="dxa"/>
            <w:vAlign w:val="bottom"/>
          </w:tcPr>
          <w:p w14:paraId="1B5B352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513CE8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3E7AA7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5983C71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F797CB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2B3787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35E9092D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2BA7A800" w14:textId="77777777" w:rsidR="009E46AB" w:rsidRPr="00F3062C" w:rsidRDefault="009E46AB" w:rsidP="0010308A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3.3.</w:t>
            </w:r>
          </w:p>
        </w:tc>
        <w:tc>
          <w:tcPr>
            <w:tcW w:w="1302" w:type="dxa"/>
            <w:vAlign w:val="bottom"/>
          </w:tcPr>
          <w:p w14:paraId="59E4E34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3CEF645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6E8759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5EF490A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75E2C3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22D3E44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B91281" w:rsidRPr="00F3062C" w14:paraId="7949EA38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4DCE312E" w14:textId="39AC2114" w:rsidR="00B91281" w:rsidRPr="00F3062C" w:rsidRDefault="00B91281" w:rsidP="00B91281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3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4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7A419C55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421754ED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1421DF3E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27E0A83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8663E3F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56EDE10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B91281" w:rsidRPr="00F3062C" w14:paraId="4F0B3391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612B8B4C" w14:textId="468B6FF8" w:rsidR="00B91281" w:rsidRPr="00F3062C" w:rsidRDefault="00B91281" w:rsidP="00B91281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3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5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5E8BBC99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31CF1931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1063DF2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17836241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65D1C79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5D1A2506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821BA8" w:rsidRPr="00F3062C" w14:paraId="4278B22B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602DBBA0" w14:textId="4697DDDD" w:rsidR="00821BA8" w:rsidRPr="00F3062C" w:rsidRDefault="00821BA8" w:rsidP="00B91281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4.1.</w:t>
            </w:r>
          </w:p>
        </w:tc>
        <w:tc>
          <w:tcPr>
            <w:tcW w:w="1302" w:type="dxa"/>
            <w:vAlign w:val="bottom"/>
          </w:tcPr>
          <w:p w14:paraId="5583DA1E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3E538771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57FCC06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32C2D115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76DBD05E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9D599C3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821BA8" w:rsidRPr="00F3062C" w14:paraId="2EB251B1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4BD345A4" w14:textId="36AEF02E" w:rsidR="00821BA8" w:rsidRDefault="00821BA8" w:rsidP="00821BA8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4.2.</w:t>
            </w:r>
          </w:p>
        </w:tc>
        <w:tc>
          <w:tcPr>
            <w:tcW w:w="1302" w:type="dxa"/>
            <w:vAlign w:val="bottom"/>
          </w:tcPr>
          <w:p w14:paraId="03238098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0408FCCC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67D6CCB7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36787891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46B6130A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52054198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614F7A" w:rsidRPr="00F3062C" w14:paraId="54C19021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6CE60D02" w14:textId="304AE8F3" w:rsidR="00614F7A" w:rsidRDefault="00614F7A" w:rsidP="00821BA8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4.3.</w:t>
            </w:r>
          </w:p>
        </w:tc>
        <w:tc>
          <w:tcPr>
            <w:tcW w:w="1302" w:type="dxa"/>
            <w:vAlign w:val="bottom"/>
          </w:tcPr>
          <w:p w14:paraId="508DEF00" w14:textId="77777777" w:rsidR="00614F7A" w:rsidRPr="00F3062C" w:rsidRDefault="00614F7A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7016B4C7" w14:textId="77777777" w:rsidR="00614F7A" w:rsidRPr="00F3062C" w:rsidRDefault="00614F7A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2223812" w14:textId="77777777" w:rsidR="00614F7A" w:rsidRPr="00F3062C" w:rsidRDefault="00614F7A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65CDD517" w14:textId="77777777" w:rsidR="00614F7A" w:rsidRPr="00F3062C" w:rsidRDefault="00614F7A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474C94B" w14:textId="77777777" w:rsidR="00614F7A" w:rsidRPr="00F3062C" w:rsidRDefault="00614F7A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2F5B1857" w14:textId="77777777" w:rsidR="00614F7A" w:rsidRPr="00F3062C" w:rsidRDefault="00614F7A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16C56FB1" w14:textId="77777777" w:rsidTr="0010308A">
        <w:trPr>
          <w:trHeight w:hRule="exact" w:val="324"/>
        </w:trPr>
        <w:tc>
          <w:tcPr>
            <w:tcW w:w="7461" w:type="dxa"/>
            <w:gridSpan w:val="7"/>
            <w:shd w:val="clear" w:color="auto" w:fill="DEEAF6" w:themeFill="accent5" w:themeFillTint="33"/>
            <w:vAlign w:val="center"/>
          </w:tcPr>
          <w:p w14:paraId="4811E295" w14:textId="77777777" w:rsidR="009E46AB" w:rsidRPr="00F3062C" w:rsidRDefault="009E46AB" w:rsidP="0010308A">
            <w:pPr>
              <w:jc w:val="right"/>
              <w:rPr>
                <w:rFonts w:ascii="Hurme Geometric Sans 1" w:hAnsi="Hurme Geometric Sans 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b/>
                <w:color w:val="000000" w:themeColor="text1"/>
              </w:rPr>
              <w:lastRenderedPageBreak/>
              <w:t>EĞİTİM VE ÖĞRETİM</w:t>
            </w:r>
            <w:r w:rsidRPr="00424330">
              <w:rPr>
                <w:rFonts w:ascii="Hurme Geometric Sans 1" w:hAnsi="Hurme Geometric Sans 1" w:cs="Calibri"/>
                <w:b/>
                <w:color w:val="000000" w:themeColor="text1"/>
              </w:rPr>
              <w:t xml:space="preserve"> </w:t>
            </w:r>
            <w:r>
              <w:rPr>
                <w:rFonts w:ascii="Hurme Geometric Sans 1" w:hAnsi="Hurme Geometric Sans 1" w:cs="Calibri"/>
                <w:b/>
                <w:color w:val="000000" w:themeColor="text1"/>
              </w:rPr>
              <w:t xml:space="preserve">PUAN </w:t>
            </w:r>
            <w:r w:rsidRPr="00424330">
              <w:rPr>
                <w:rFonts w:ascii="Hurme Geometric Sans 1" w:hAnsi="Hurme Geometric Sans 1"/>
                <w:b/>
              </w:rPr>
              <w:t>TOPLAMI</w:t>
            </w:r>
          </w:p>
        </w:tc>
        <w:tc>
          <w:tcPr>
            <w:tcW w:w="1697" w:type="dxa"/>
            <w:gridSpan w:val="2"/>
            <w:shd w:val="clear" w:color="auto" w:fill="DEEAF6" w:themeFill="accent5" w:themeFillTint="33"/>
          </w:tcPr>
          <w:p w14:paraId="712E42C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4227A553" w14:textId="77777777" w:rsidTr="0010308A">
        <w:trPr>
          <w:trHeight w:hRule="exact" w:val="284"/>
        </w:trPr>
        <w:tc>
          <w:tcPr>
            <w:tcW w:w="9158" w:type="dxa"/>
            <w:gridSpan w:val="9"/>
            <w:vAlign w:val="bottom"/>
          </w:tcPr>
          <w:p w14:paraId="2F5A9C37" w14:textId="77777777" w:rsidR="009E46AB" w:rsidRPr="00424330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</w:rPr>
            </w:pPr>
            <w:r w:rsidRPr="00424330">
              <w:rPr>
                <w:rFonts w:ascii="Hurme Geometric Sans 1" w:hAnsi="Hurme Geometric Sans 1"/>
                <w:b/>
                <w:bCs/>
              </w:rPr>
              <w:t>YÖKAK Dereceli Değerlendirme Puan Tablosu</w:t>
            </w:r>
          </w:p>
        </w:tc>
      </w:tr>
      <w:tr w:rsidR="009E46AB" w:rsidRPr="00F3062C" w14:paraId="5C96C3C7" w14:textId="77777777" w:rsidTr="0010308A">
        <w:trPr>
          <w:trHeight w:hRule="exact" w:val="284"/>
        </w:trPr>
        <w:tc>
          <w:tcPr>
            <w:tcW w:w="1027" w:type="dxa"/>
            <w:vAlign w:val="bottom"/>
          </w:tcPr>
          <w:p w14:paraId="05FE359A" w14:textId="77777777" w:rsidR="009E46AB" w:rsidRPr="00F3062C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F3062C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Ölçüt Adı</w:t>
            </w:r>
          </w:p>
        </w:tc>
        <w:tc>
          <w:tcPr>
            <w:tcW w:w="1383" w:type="dxa"/>
            <w:gridSpan w:val="2"/>
            <w:vAlign w:val="bottom"/>
          </w:tcPr>
          <w:p w14:paraId="045AFD43" w14:textId="77777777" w:rsidR="009E46AB" w:rsidRPr="00F3062C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F3062C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227" w:type="dxa"/>
            <w:vAlign w:val="bottom"/>
          </w:tcPr>
          <w:p w14:paraId="31B29C2D" w14:textId="77777777" w:rsidR="009E46AB" w:rsidRPr="00F3062C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F3062C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163" w:type="dxa"/>
            <w:vAlign w:val="bottom"/>
          </w:tcPr>
          <w:p w14:paraId="2C1E43F7" w14:textId="77777777" w:rsidR="009E46AB" w:rsidRPr="00F3062C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F3062C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08" w:type="dxa"/>
            <w:vAlign w:val="bottom"/>
          </w:tcPr>
          <w:p w14:paraId="20221780" w14:textId="77777777" w:rsidR="009E46AB" w:rsidRPr="00F3062C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F3062C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577" w:type="dxa"/>
            <w:gridSpan w:val="2"/>
            <w:vAlign w:val="bottom"/>
          </w:tcPr>
          <w:p w14:paraId="56EC48E3" w14:textId="77777777" w:rsidR="009E46AB" w:rsidRPr="00F3062C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F3062C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473" w:type="dxa"/>
          </w:tcPr>
          <w:p w14:paraId="41B51FEE" w14:textId="77777777" w:rsidR="009E46AB" w:rsidRPr="00F3062C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>
              <w:rPr>
                <w:rFonts w:ascii="Hurme Geometric Sans 1" w:hAnsi="Hurme Geometric Sans 1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9E46AB" w:rsidRPr="00F3062C" w14:paraId="73044D3D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1EE18CBA" w14:textId="77777777" w:rsidR="009E46AB" w:rsidRPr="00F3062C" w:rsidRDefault="009E46AB" w:rsidP="0010308A">
            <w:pPr>
              <w:rPr>
                <w:rFonts w:ascii="Hurme Geometric Sans 1" w:hAnsi="Hurme Geometric Sans 1" w:cs="Calibri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sz w:val="20"/>
                <w:szCs w:val="20"/>
              </w:rPr>
              <w:t>C.1.1.</w:t>
            </w:r>
          </w:p>
        </w:tc>
        <w:tc>
          <w:tcPr>
            <w:tcW w:w="1383" w:type="dxa"/>
            <w:gridSpan w:val="2"/>
            <w:vAlign w:val="bottom"/>
          </w:tcPr>
          <w:p w14:paraId="4DE0707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36478E9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235753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07DEBAB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06ACC79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2D716A3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4ADD4C1D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0714232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C.1.2.</w:t>
            </w:r>
          </w:p>
        </w:tc>
        <w:tc>
          <w:tcPr>
            <w:tcW w:w="1383" w:type="dxa"/>
            <w:gridSpan w:val="2"/>
            <w:vAlign w:val="bottom"/>
          </w:tcPr>
          <w:p w14:paraId="2A94A08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22DE1D7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E1D960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10117A0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09838FE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1734423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34736814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26BDD259" w14:textId="77777777" w:rsidR="009E46AB" w:rsidRPr="00F3062C" w:rsidRDefault="009E46AB" w:rsidP="0010308A">
            <w:pPr>
              <w:rPr>
                <w:rFonts w:ascii="Hurme Geometric Sans 1" w:hAnsi="Hurme Geometric Sans 1" w:cs="Calibri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sz w:val="20"/>
                <w:szCs w:val="20"/>
              </w:rPr>
              <w:t>C.1.3.</w:t>
            </w:r>
          </w:p>
        </w:tc>
        <w:tc>
          <w:tcPr>
            <w:tcW w:w="1383" w:type="dxa"/>
            <w:gridSpan w:val="2"/>
            <w:vAlign w:val="bottom"/>
          </w:tcPr>
          <w:p w14:paraId="5B3B63B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106C627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909DE3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A9F01A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410E5DE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5F35F7E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49302CEC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5558BB6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C.2.1.</w:t>
            </w:r>
          </w:p>
        </w:tc>
        <w:tc>
          <w:tcPr>
            <w:tcW w:w="1383" w:type="dxa"/>
            <w:gridSpan w:val="2"/>
            <w:vAlign w:val="bottom"/>
          </w:tcPr>
          <w:p w14:paraId="481AC8C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4695F42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01C559C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0B123C0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5595A16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685CBF9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5C80A32E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583844B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C.2.2</w:t>
            </w:r>
          </w:p>
        </w:tc>
        <w:tc>
          <w:tcPr>
            <w:tcW w:w="1383" w:type="dxa"/>
            <w:gridSpan w:val="2"/>
            <w:vAlign w:val="bottom"/>
          </w:tcPr>
          <w:p w14:paraId="01B1A27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16B24B4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50FDD3E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34B74D3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7719F9F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3A97616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732B61E4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4E00F1B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C.3.1.</w:t>
            </w:r>
          </w:p>
        </w:tc>
        <w:tc>
          <w:tcPr>
            <w:tcW w:w="1383" w:type="dxa"/>
            <w:gridSpan w:val="2"/>
            <w:vAlign w:val="bottom"/>
          </w:tcPr>
          <w:p w14:paraId="15465A7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470A592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30B350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0FFD99F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0F09805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7A8C4B2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7C1501EC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6257627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C.3.2.</w:t>
            </w:r>
          </w:p>
        </w:tc>
        <w:tc>
          <w:tcPr>
            <w:tcW w:w="1383" w:type="dxa"/>
            <w:gridSpan w:val="2"/>
            <w:vAlign w:val="bottom"/>
          </w:tcPr>
          <w:p w14:paraId="4D6A163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79E3671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3F7BEA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259843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6F31849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59B7D28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01A91EFB" w14:textId="77777777" w:rsidTr="0010308A">
        <w:trPr>
          <w:trHeight w:hRule="exact" w:val="284"/>
        </w:trPr>
        <w:tc>
          <w:tcPr>
            <w:tcW w:w="7685" w:type="dxa"/>
            <w:gridSpan w:val="8"/>
            <w:shd w:val="clear" w:color="auto" w:fill="DEEAF6" w:themeFill="accent5" w:themeFillTint="33"/>
            <w:vAlign w:val="center"/>
          </w:tcPr>
          <w:p w14:paraId="4CF7BC5C" w14:textId="77777777" w:rsidR="009E46AB" w:rsidRPr="00F3062C" w:rsidRDefault="009E46AB" w:rsidP="0010308A">
            <w:pPr>
              <w:jc w:val="right"/>
              <w:rPr>
                <w:rFonts w:ascii="Hurme Geometric Sans 1" w:hAnsi="Hurme Geometric Sans 1"/>
                <w:sz w:val="20"/>
                <w:szCs w:val="20"/>
              </w:rPr>
            </w:pPr>
            <w:r w:rsidRPr="0090191D">
              <w:rPr>
                <w:rFonts w:ascii="Hurme Geometric Sans 1" w:hAnsi="Hurme Geometric Sans 1"/>
                <w:b/>
                <w:bCs/>
              </w:rPr>
              <w:t>ARAŞTIRMA VE GELİŞTİRME PUAN TOPLAMI</w:t>
            </w:r>
          </w:p>
        </w:tc>
        <w:tc>
          <w:tcPr>
            <w:tcW w:w="1473" w:type="dxa"/>
            <w:shd w:val="clear" w:color="auto" w:fill="DEEAF6" w:themeFill="accent5" w:themeFillTint="33"/>
          </w:tcPr>
          <w:p w14:paraId="5701F88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1C2807F9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501629EC" w14:textId="77777777" w:rsidR="009E46AB" w:rsidRPr="00F3062C" w:rsidRDefault="009E46AB" w:rsidP="0010308A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D.1.1.</w:t>
            </w:r>
          </w:p>
        </w:tc>
        <w:tc>
          <w:tcPr>
            <w:tcW w:w="1383" w:type="dxa"/>
            <w:gridSpan w:val="2"/>
            <w:vAlign w:val="bottom"/>
          </w:tcPr>
          <w:p w14:paraId="7D53190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77F4F69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0BA5DEA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55B324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46A50C4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44D435F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65925A7B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46C6A5DC" w14:textId="77777777" w:rsidR="009E46AB" w:rsidRPr="00F3062C" w:rsidRDefault="009E46AB" w:rsidP="0010308A">
            <w:pPr>
              <w:rPr>
                <w:rFonts w:ascii="Hurme Geometric Sans 1" w:hAnsi="Hurme Geometric Sans 1" w:cs="Calibri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sz w:val="20"/>
                <w:szCs w:val="20"/>
              </w:rPr>
              <w:t>D.1.2.</w:t>
            </w:r>
          </w:p>
        </w:tc>
        <w:tc>
          <w:tcPr>
            <w:tcW w:w="1383" w:type="dxa"/>
            <w:gridSpan w:val="2"/>
            <w:vAlign w:val="bottom"/>
          </w:tcPr>
          <w:p w14:paraId="4DD5D0E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1EBCCC1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BED9C5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59297B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13D3C5A4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3E51DCD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2308A216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3AA5FEDE" w14:textId="77777777" w:rsidR="009E46AB" w:rsidRPr="00F3062C" w:rsidRDefault="009E46AB" w:rsidP="0010308A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D.2.1.</w:t>
            </w:r>
          </w:p>
        </w:tc>
        <w:tc>
          <w:tcPr>
            <w:tcW w:w="1383" w:type="dxa"/>
            <w:gridSpan w:val="2"/>
            <w:vAlign w:val="bottom"/>
          </w:tcPr>
          <w:p w14:paraId="0D2F70D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70092BB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ADFFBF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6DD28BA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4144336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7073BC3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42AE6AFB" w14:textId="77777777" w:rsidTr="0010308A">
        <w:trPr>
          <w:trHeight w:hRule="exact" w:val="284"/>
        </w:trPr>
        <w:tc>
          <w:tcPr>
            <w:tcW w:w="7685" w:type="dxa"/>
            <w:gridSpan w:val="8"/>
            <w:shd w:val="clear" w:color="auto" w:fill="DEEAF6" w:themeFill="accent5" w:themeFillTint="33"/>
            <w:vAlign w:val="center"/>
          </w:tcPr>
          <w:p w14:paraId="1D3EF5A5" w14:textId="77777777" w:rsidR="009E46AB" w:rsidRPr="00F3062C" w:rsidRDefault="009E46AB" w:rsidP="0010308A">
            <w:pPr>
              <w:jc w:val="right"/>
              <w:rPr>
                <w:rFonts w:ascii="Hurme Geometric Sans 1" w:hAnsi="Hurme Geometric Sans 1"/>
                <w:sz w:val="20"/>
                <w:szCs w:val="20"/>
              </w:rPr>
            </w:pPr>
            <w:r w:rsidRPr="0090191D">
              <w:rPr>
                <w:rFonts w:ascii="Hurme Geometric Sans 1" w:hAnsi="Hurme Geometric Sans 1"/>
                <w:b/>
                <w:bCs/>
              </w:rPr>
              <w:t>TOPLUMSAL KATKI PUAN TOPLAMI</w:t>
            </w:r>
          </w:p>
        </w:tc>
        <w:tc>
          <w:tcPr>
            <w:tcW w:w="1473" w:type="dxa"/>
            <w:shd w:val="clear" w:color="auto" w:fill="DEEAF6" w:themeFill="accent5" w:themeFillTint="33"/>
          </w:tcPr>
          <w:p w14:paraId="136271A4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3601ADEC" w14:textId="77777777" w:rsidTr="0010308A">
        <w:trPr>
          <w:trHeight w:hRule="exact" w:val="348"/>
        </w:trPr>
        <w:tc>
          <w:tcPr>
            <w:tcW w:w="7685" w:type="dxa"/>
            <w:gridSpan w:val="8"/>
            <w:tcBorders>
              <w:right w:val="single" w:sz="18" w:space="0" w:color="auto"/>
            </w:tcBorders>
            <w:shd w:val="clear" w:color="auto" w:fill="F7CAAC" w:themeFill="accent2" w:themeFillTint="66"/>
            <w:vAlign w:val="center"/>
          </w:tcPr>
          <w:p w14:paraId="384B072F" w14:textId="77777777" w:rsidR="009E46AB" w:rsidRPr="00F3062C" w:rsidRDefault="009E46AB" w:rsidP="0010308A">
            <w:pPr>
              <w:jc w:val="right"/>
              <w:rPr>
                <w:rFonts w:ascii="Hurme Geometric Sans 1" w:hAnsi="Hurme Geometric Sans 1"/>
                <w:sz w:val="20"/>
                <w:szCs w:val="20"/>
              </w:rPr>
            </w:pPr>
            <w:r w:rsidRPr="0090191D">
              <w:rPr>
                <w:rFonts w:ascii="Hurme Geometric Sans 1" w:hAnsi="Hurme Geometric Sans 1"/>
                <w:b/>
                <w:bCs/>
              </w:rPr>
              <w:t>TÜM ÖLÇÜTLERE AİT PUANLARIN TOPLAMI</w:t>
            </w:r>
          </w:p>
        </w:tc>
        <w:tc>
          <w:tcPr>
            <w:tcW w:w="147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7CAAC" w:themeFill="accent2" w:themeFillTint="66"/>
          </w:tcPr>
          <w:p w14:paraId="315F746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</w:tbl>
    <w:p w14:paraId="7979FF09" w14:textId="77777777" w:rsidR="009E46AB" w:rsidRDefault="009E46AB" w:rsidP="009E46AB">
      <w:pPr>
        <w:tabs>
          <w:tab w:val="center" w:pos="4536"/>
        </w:tabs>
        <w:jc w:val="both"/>
        <w:rPr>
          <w:rFonts w:ascii="Hurme Geometric Sans 1" w:eastAsia="MS PGothic" w:hAnsi="Hurme Geometric Sans 1" w:cs="Calibri"/>
          <w:i/>
          <w:iCs/>
          <w:sz w:val="20"/>
          <w:szCs w:val="20"/>
        </w:rPr>
      </w:pPr>
    </w:p>
    <w:p w14:paraId="583A0756" w14:textId="6EF9095C" w:rsidR="009E46AB" w:rsidRPr="00BB2E1E" w:rsidRDefault="009E46AB" w:rsidP="009E46AB">
      <w:pPr>
        <w:tabs>
          <w:tab w:val="center" w:pos="4536"/>
        </w:tabs>
        <w:jc w:val="both"/>
        <w:rPr>
          <w:rFonts w:ascii="Hurme Geometric Sans 1" w:eastAsia="MS PGothic" w:hAnsi="Hurme Geometric Sans 1" w:cs="Calibri"/>
          <w:i/>
          <w:iCs/>
          <w:sz w:val="20"/>
          <w:szCs w:val="20"/>
        </w:rPr>
        <w:sectPr w:rsidR="009E46AB" w:rsidRPr="00BB2E1E" w:rsidSect="00CC301D">
          <w:footerReference w:type="default" r:id="rId82"/>
          <w:pgSz w:w="11906" w:h="16838"/>
          <w:pgMar w:top="1417" w:right="1417" w:bottom="1417" w:left="1417" w:header="680" w:footer="708" w:gutter="0"/>
          <w:pgBorders w:offsetFrom="page">
            <w:top w:val="single" w:sz="24" w:space="24" w:color="auto"/>
            <w:left w:val="single" w:sz="24" w:space="24" w:color="auto"/>
            <w:bottom w:val="single" w:sz="24" w:space="24" w:color="auto"/>
            <w:right w:val="single" w:sz="24" w:space="24" w:color="auto"/>
          </w:pgBorders>
          <w:cols w:space="708"/>
          <w:docGrid w:linePitch="360"/>
        </w:sectPr>
      </w:pPr>
      <w:r w:rsidRPr="00FA068B">
        <w:rPr>
          <w:rFonts w:ascii="Hurme Geometric Sans 1" w:eastAsia="MS PGothic" w:hAnsi="Hurme Geometric Sans 1" w:cs="Calibri"/>
          <w:i/>
          <w:iCs/>
          <w:sz w:val="20"/>
          <w:szCs w:val="20"/>
        </w:rPr>
        <w:t>Tablo-1;</w:t>
      </w:r>
      <w:r w:rsidR="005D3F69">
        <w:rPr>
          <w:rFonts w:ascii="Hurme Geometric Sans 1" w:eastAsia="MS PGothic" w:hAnsi="Hurme Geometric Sans 1" w:cs="Calibri"/>
          <w:i/>
          <w:iCs/>
          <w:sz w:val="20"/>
          <w:szCs w:val="20"/>
        </w:rPr>
        <w:t>Yüksekokulun</w:t>
      </w:r>
      <w:r>
        <w:rPr>
          <w:rFonts w:ascii="Hurme Geometric Sans 1" w:hAnsi="Hurme Geometric Sans 1" w:cs="Calibri"/>
          <w:i/>
          <w:color w:val="000000" w:themeColor="text1"/>
          <w:sz w:val="20"/>
          <w:szCs w:val="20"/>
        </w:rPr>
        <w:t xml:space="preserve"> </w:t>
      </w:r>
      <w:r w:rsidRPr="00FA068B">
        <w:rPr>
          <w:rFonts w:ascii="Hurme Geometric Sans 1" w:eastAsia="MS PGothic" w:hAnsi="Hurme Geometric Sans 1" w:cs="Calibri"/>
          <w:i/>
          <w:iCs/>
          <w:sz w:val="20"/>
          <w:szCs w:val="20"/>
        </w:rPr>
        <w:t>alt ölçütleri için kendine verdiği puan (olgunluk seviyesi)</w:t>
      </w:r>
    </w:p>
    <w:p w14:paraId="3347756C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57708607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12D29390" w14:textId="77777777" w:rsidR="00F8389A" w:rsidRDefault="00F8389A" w:rsidP="0094505E">
      <w:pPr>
        <w:pStyle w:val="AralkYok"/>
      </w:pPr>
    </w:p>
    <w:p w14:paraId="3373A6B2" w14:textId="77777777" w:rsidR="00F8389A" w:rsidRDefault="00F8389A" w:rsidP="0094505E">
      <w:pPr>
        <w:pStyle w:val="AralkYok"/>
      </w:pPr>
    </w:p>
    <w:p w14:paraId="76CEDB05" w14:textId="77777777" w:rsidR="00F8389A" w:rsidRDefault="00F8389A" w:rsidP="0094505E">
      <w:pPr>
        <w:pStyle w:val="AralkYok"/>
      </w:pPr>
    </w:p>
    <w:p w14:paraId="78B53F48" w14:textId="77777777" w:rsidR="00F8389A" w:rsidRDefault="00F8389A" w:rsidP="0094505E">
      <w:pPr>
        <w:pStyle w:val="AralkYok"/>
      </w:pPr>
    </w:p>
    <w:p w14:paraId="5C499FB8" w14:textId="77777777" w:rsidR="00F8389A" w:rsidRDefault="00F8389A" w:rsidP="0094505E">
      <w:pPr>
        <w:pStyle w:val="AralkYok"/>
      </w:pPr>
    </w:p>
    <w:p w14:paraId="0F814BB6" w14:textId="77777777" w:rsidR="00F8389A" w:rsidRDefault="00F8389A" w:rsidP="0094505E">
      <w:pPr>
        <w:pStyle w:val="AralkYok"/>
      </w:pPr>
    </w:p>
    <w:p w14:paraId="6E422DE0" w14:textId="77777777" w:rsidR="00F8389A" w:rsidRDefault="00F8389A" w:rsidP="0094505E">
      <w:pPr>
        <w:pStyle w:val="AralkYok"/>
      </w:pPr>
    </w:p>
    <w:p w14:paraId="7BE6E362" w14:textId="77777777" w:rsidR="00F8389A" w:rsidRDefault="00F8389A" w:rsidP="0094505E">
      <w:pPr>
        <w:pStyle w:val="AralkYok"/>
      </w:pPr>
    </w:p>
    <w:p w14:paraId="63AE0DED" w14:textId="77777777" w:rsidR="00F8389A" w:rsidRDefault="00F8389A" w:rsidP="0094505E">
      <w:pPr>
        <w:pStyle w:val="AralkYok"/>
      </w:pPr>
    </w:p>
    <w:p w14:paraId="27592985" w14:textId="77777777" w:rsidR="00F8389A" w:rsidRDefault="00F8389A" w:rsidP="0094505E">
      <w:pPr>
        <w:pStyle w:val="AralkYok"/>
      </w:pPr>
    </w:p>
    <w:p w14:paraId="229AA6CA" w14:textId="77777777" w:rsidR="00F8389A" w:rsidRDefault="00F8389A" w:rsidP="0094505E">
      <w:pPr>
        <w:pStyle w:val="AralkYok"/>
      </w:pPr>
    </w:p>
    <w:p w14:paraId="21FD5433" w14:textId="77777777" w:rsidR="00F8389A" w:rsidRDefault="00F8389A" w:rsidP="0094505E">
      <w:pPr>
        <w:pStyle w:val="AralkYok"/>
      </w:pPr>
    </w:p>
    <w:p w14:paraId="0E93E094" w14:textId="77777777" w:rsidR="00F8389A" w:rsidRDefault="00F8389A" w:rsidP="0094505E">
      <w:pPr>
        <w:pStyle w:val="AralkYok"/>
      </w:pPr>
    </w:p>
    <w:p w14:paraId="5A1B3C25" w14:textId="77777777" w:rsidR="00F8389A" w:rsidRDefault="00F8389A" w:rsidP="0094505E">
      <w:pPr>
        <w:pStyle w:val="AralkYok"/>
      </w:pPr>
    </w:p>
    <w:p w14:paraId="61DF41FD" w14:textId="77777777" w:rsidR="00F8389A" w:rsidRDefault="00F8389A" w:rsidP="0094505E">
      <w:pPr>
        <w:pStyle w:val="AralkYok"/>
      </w:pPr>
    </w:p>
    <w:p w14:paraId="4CF36BFD" w14:textId="77777777" w:rsidR="00F8389A" w:rsidRDefault="00F8389A" w:rsidP="0094505E">
      <w:pPr>
        <w:pStyle w:val="AralkYok"/>
      </w:pPr>
    </w:p>
    <w:p w14:paraId="3182A406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7BDB4F38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277B1DC4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3931BCF3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442A7A76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2CA8E5F2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668A5006" w14:textId="77777777" w:rsidR="00F8389A" w:rsidRPr="00876783" w:rsidRDefault="00F8389A" w:rsidP="00F8389A">
      <w:pPr>
        <w:pStyle w:val="Balk1"/>
        <w:ind w:left="0" w:right="63"/>
        <w:jc w:val="center"/>
        <w:rPr>
          <w:rFonts w:ascii="Candara" w:hAnsi="Candara"/>
        </w:rPr>
      </w:pPr>
      <w:r w:rsidRPr="00DF0FB4">
        <w:rPr>
          <w:rFonts w:ascii="Candara" w:hAnsi="Candara"/>
          <w:b w:val="0"/>
          <w:bCs w:val="0"/>
          <w:color w:val="CC0099"/>
          <w:sz w:val="28"/>
          <w:lang w:eastAsia="tr-TR"/>
        </w:rPr>
        <w:drawing>
          <wp:inline distT="0" distB="0" distL="0" distR="0" wp14:anchorId="2C0FD4DE" wp14:editId="76661DFD">
            <wp:extent cx="1604310" cy="1604310"/>
            <wp:effectExtent l="0" t="0" r="0" b="0"/>
            <wp:docPr id="6" name="Resim 6" descr="C:\Users\Acer\Downloads\0 KTÜ Amblem\KTÜ Amblem 1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cer\Downloads\0 KTÜ Amblem\KTÜ Amblem 1A.jpg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8373" cy="1608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487F88" w14:textId="77777777" w:rsidR="00753BE6" w:rsidRDefault="00753BE6"/>
    <w:sectPr w:rsidR="00753BE6" w:rsidSect="00CC301D">
      <w:pgSz w:w="11906" w:h="16838" w:code="9"/>
      <w:pgMar w:top="720" w:right="720" w:bottom="720" w:left="720" w:header="0" w:footer="99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FC2EBA" w14:textId="77777777" w:rsidR="006D517D" w:rsidRDefault="006D517D" w:rsidP="00F8389A">
      <w:r>
        <w:separator/>
      </w:r>
    </w:p>
  </w:endnote>
  <w:endnote w:type="continuationSeparator" w:id="0">
    <w:p w14:paraId="435717B5" w14:textId="77777777" w:rsidR="006D517D" w:rsidRDefault="006D517D" w:rsidP="00F838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A2"/>
    <w:family w:val="swiss"/>
    <w:pitch w:val="variable"/>
    <w:sig w:usb0="A00002EF" w:usb1="4000A44B" w:usb2="00000000" w:usb3="00000000" w:csb0="0000019F" w:csb1="00000000"/>
  </w:font>
  <w:font w:name="Hurme Geometric Sans 1">
    <w:panose1 w:val="020B0500020000000000"/>
    <w:charset w:val="A2"/>
    <w:family w:val="swiss"/>
    <w:pitch w:val="variable"/>
    <w:sig w:usb0="00000007" w:usb1="00000001" w:usb2="00000000" w:usb3="00000000" w:csb0="00000093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Nunito">
    <w:charset w:val="A2"/>
    <w:family w:val="auto"/>
    <w:pitch w:val="variable"/>
    <w:sig w:usb0="A00002FF" w:usb1="5000204B" w:usb2="00000000" w:usb3="00000000" w:csb0="00000197" w:csb1="00000000"/>
  </w:font>
  <w:font w:name="Microsoft YaHei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rlito">
    <w:altName w:val="Arial"/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DEDCD9" w14:textId="77777777" w:rsidR="004C4001" w:rsidRPr="00AE559B" w:rsidRDefault="004C4001" w:rsidP="00D3662F">
    <w:pPr>
      <w:jc w:val="center"/>
      <w:rPr>
        <w:i/>
        <w:sz w:val="20"/>
        <w:szCs w:val="20"/>
      </w:rPr>
    </w:pPr>
    <w:r>
      <w:rPr>
        <w:rFonts w:ascii="Candara" w:hAnsi="Candara"/>
        <w:bCs/>
        <w:i/>
        <w:sz w:val="20"/>
        <w:szCs w:val="20"/>
      </w:rPr>
      <w:t xml:space="preserve">KTÜ </w:t>
    </w:r>
    <w:r w:rsidRPr="00AE559B">
      <w:rPr>
        <w:rFonts w:ascii="Candara" w:hAnsi="Candara"/>
        <w:bCs/>
        <w:i/>
        <w:sz w:val="20"/>
        <w:szCs w:val="20"/>
      </w:rPr>
      <w:t>Enstitüler, Kurum İç Değerlendirme Rapor</w:t>
    </w:r>
    <w:r>
      <w:rPr>
        <w:rFonts w:ascii="Candara" w:hAnsi="Candara"/>
        <w:bCs/>
        <w:i/>
        <w:sz w:val="20"/>
        <w:szCs w:val="20"/>
      </w:rPr>
      <w:t>u (KIDR</w:t>
    </w:r>
    <w:r w:rsidRPr="00AE559B">
      <w:rPr>
        <w:rFonts w:ascii="Candara" w:hAnsi="Candara"/>
        <w:bCs/>
        <w:i/>
        <w:sz w:val="20"/>
        <w:szCs w:val="20"/>
      </w:rPr>
      <w:t>) Hazırlama Kılavuzu – Haziran 2021</w:t>
    </w:r>
  </w:p>
  <w:p w14:paraId="63CB4B91" w14:textId="77777777" w:rsidR="004C4001" w:rsidRDefault="004C4001">
    <w:pPr>
      <w:pStyle w:val="AltBilgi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C741C4" w14:textId="370ADE37" w:rsidR="004C4001" w:rsidRDefault="004C4001">
    <w:pPr>
      <w:pStyle w:val="GvdeMetni"/>
      <w:spacing w:line="14" w:lineRule="auto"/>
      <w:rPr>
        <w:sz w:val="20"/>
      </w:rPr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44262F" w14:textId="4E553CD0" w:rsidR="004C4001" w:rsidRDefault="004C4001">
    <w:pPr>
      <w:pStyle w:val="GvdeMetni"/>
      <w:spacing w:line="14" w:lineRule="auto"/>
      <w:rPr>
        <w:sz w:val="20"/>
      </w:rPr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1E7D31" w14:textId="3B5F33DB" w:rsidR="004C4001" w:rsidRDefault="004C4001">
    <w:pPr>
      <w:pStyle w:val="GvdeMetni"/>
      <w:spacing w:line="14" w:lineRule="auto"/>
      <w:rPr>
        <w:sz w:val="20"/>
      </w:rPr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7D3F6A" w14:textId="00AB0158" w:rsidR="004C4001" w:rsidRDefault="004C4001">
    <w:pPr>
      <w:pStyle w:val="GvdeMetni"/>
      <w:spacing w:line="14" w:lineRule="auto"/>
      <w:rPr>
        <w:sz w:val="20"/>
      </w:rPr>
    </w:pP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91B8F7" w14:textId="654AC66C" w:rsidR="004C4001" w:rsidRDefault="004C4001">
    <w:pPr>
      <w:pStyle w:val="GvdeMetni"/>
      <w:spacing w:line="14" w:lineRule="auto"/>
      <w:rPr>
        <w:sz w:val="20"/>
      </w:rPr>
    </w:pP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D422D3" w14:textId="0AC2913F" w:rsidR="004C4001" w:rsidRDefault="004C4001">
    <w:pPr>
      <w:pStyle w:val="GvdeMetni"/>
      <w:spacing w:line="14" w:lineRule="auto"/>
      <w:rPr>
        <w:sz w:val="20"/>
      </w:rPr>
    </w:pP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666948" w14:textId="4F92B196" w:rsidR="004C4001" w:rsidRDefault="004C4001">
    <w:pPr>
      <w:pStyle w:val="GvdeMetni"/>
      <w:spacing w:line="14" w:lineRule="auto"/>
      <w:rPr>
        <w:sz w:val="20"/>
      </w:rPr>
    </w:pP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89A297" w14:textId="48DC8979" w:rsidR="004C4001" w:rsidRDefault="004C4001">
    <w:pPr>
      <w:pStyle w:val="GvdeMetni"/>
      <w:spacing w:line="14" w:lineRule="auto"/>
      <w:rPr>
        <w:sz w:val="20"/>
      </w:rPr>
    </w:pP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B0323A" w14:textId="1C5D784B" w:rsidR="004C4001" w:rsidRDefault="004C4001">
    <w:pPr>
      <w:pStyle w:val="GvdeMetni"/>
      <w:spacing w:line="14" w:lineRule="auto"/>
      <w:rPr>
        <w:sz w:val="20"/>
      </w:rPr>
    </w:pP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09A078" w14:textId="3F82EA26" w:rsidR="004C4001" w:rsidRDefault="004C4001">
    <w:pPr>
      <w:pStyle w:val="GvdeMetni"/>
      <w:spacing w:line="14" w:lineRule="auto"/>
      <w:rPr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D33978" w14:textId="3AB0BE20" w:rsidR="004C4001" w:rsidRDefault="004C4001">
    <w:pPr>
      <w:pStyle w:val="GvdeMetni"/>
      <w:spacing w:line="14" w:lineRule="auto"/>
      <w:rPr>
        <w:sz w:val="20"/>
      </w:rPr>
    </w:pP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DE31AE" w14:textId="16AB2A50" w:rsidR="004C4001" w:rsidRDefault="004C4001">
    <w:pPr>
      <w:pStyle w:val="GvdeMetni"/>
      <w:spacing w:line="14" w:lineRule="auto"/>
      <w:rPr>
        <w:sz w:val="20"/>
      </w:rPr>
    </w:pP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F127F5" w14:textId="31F4C80B" w:rsidR="004C4001" w:rsidRDefault="004C4001">
    <w:pPr>
      <w:pStyle w:val="GvdeMetni"/>
      <w:spacing w:line="14" w:lineRule="auto"/>
      <w:rPr>
        <w:sz w:val="20"/>
      </w:rPr>
    </w:pPr>
  </w:p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1B0C12" w14:textId="5D918053" w:rsidR="004C4001" w:rsidRDefault="004C4001">
    <w:pPr>
      <w:pStyle w:val="GvdeMetni"/>
      <w:spacing w:line="14" w:lineRule="auto"/>
      <w:rPr>
        <w:sz w:val="20"/>
      </w:rPr>
    </w:pPr>
  </w:p>
</w:ftr>
</file>

<file path=word/footer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0D4C47" w14:textId="51A45A87" w:rsidR="004C4001" w:rsidRDefault="004C4001">
    <w:pPr>
      <w:pStyle w:val="GvdeMetni"/>
      <w:spacing w:line="14" w:lineRule="auto"/>
      <w:rPr>
        <w:sz w:val="20"/>
      </w:rPr>
    </w:pPr>
  </w:p>
</w:ftr>
</file>

<file path=word/footer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977ECC" w14:textId="0BA9DB66" w:rsidR="004C4001" w:rsidRDefault="004C4001">
    <w:pPr>
      <w:pStyle w:val="GvdeMetni"/>
      <w:spacing w:line="14" w:lineRule="auto"/>
      <w:rPr>
        <w:sz w:val="20"/>
      </w:rPr>
    </w:pPr>
  </w:p>
</w:ftr>
</file>

<file path=word/footer2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C670B4" w14:textId="438620EC" w:rsidR="004C4001" w:rsidRDefault="004C4001">
    <w:pPr>
      <w:pStyle w:val="GvdeMetni"/>
      <w:spacing w:line="14" w:lineRule="auto"/>
      <w:rPr>
        <w:sz w:val="20"/>
      </w:rPr>
    </w:pPr>
  </w:p>
</w:ftr>
</file>

<file path=word/footer2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73B391" w14:textId="77777777" w:rsidR="004C4001" w:rsidRDefault="004C4001">
    <w:pPr>
      <w:pStyle w:val="GvdeMetni"/>
      <w:spacing w:line="14" w:lineRule="auto"/>
      <w:rPr>
        <w:sz w:val="20"/>
      </w:rPr>
    </w:pPr>
  </w:p>
</w:ftr>
</file>

<file path=word/footer2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48E1F8" w14:textId="77777777" w:rsidR="004C4001" w:rsidRDefault="004C4001">
    <w:pPr>
      <w:pStyle w:val="GvdeMetni"/>
      <w:spacing w:line="14" w:lineRule="auto"/>
      <w:rPr>
        <w:sz w:val="20"/>
      </w:rPr>
    </w:pPr>
  </w:p>
</w:ftr>
</file>

<file path=word/footer2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5BF940" w14:textId="3119BD76" w:rsidR="004C4001" w:rsidRDefault="004C4001">
    <w:pPr>
      <w:pStyle w:val="GvdeMetni"/>
      <w:spacing w:line="14" w:lineRule="auto"/>
      <w:rPr>
        <w:sz w:val="20"/>
      </w:rPr>
    </w:pPr>
  </w:p>
</w:ftr>
</file>

<file path=word/footer2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67D054" w14:textId="65440076" w:rsidR="004C4001" w:rsidRDefault="004C4001">
    <w:pPr>
      <w:pStyle w:val="GvdeMetni"/>
      <w:spacing w:line="14" w:lineRule="auto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08B414" w14:textId="41A38EF9" w:rsidR="004C4001" w:rsidRDefault="004C4001">
    <w:pPr>
      <w:pStyle w:val="GvdeMetni"/>
      <w:spacing w:line="14" w:lineRule="auto"/>
      <w:rPr>
        <w:sz w:val="20"/>
      </w:rPr>
    </w:pPr>
  </w:p>
</w:ftr>
</file>

<file path=word/footer3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9DA44F" w14:textId="1ECACDC0" w:rsidR="004C4001" w:rsidRDefault="004C4001">
    <w:pPr>
      <w:pStyle w:val="GvdeMetni"/>
      <w:spacing w:line="14" w:lineRule="auto"/>
      <w:rPr>
        <w:sz w:val="20"/>
      </w:rPr>
    </w:pPr>
  </w:p>
</w:ftr>
</file>

<file path=word/footer3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3947A6" w14:textId="4E01E1BE" w:rsidR="004C4001" w:rsidRDefault="004C4001">
    <w:pPr>
      <w:pStyle w:val="GvdeMetni"/>
      <w:spacing w:line="14" w:lineRule="auto"/>
      <w:rPr>
        <w:sz w:val="20"/>
      </w:rPr>
    </w:pPr>
  </w:p>
</w:ftr>
</file>

<file path=word/footer3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0C897C" w14:textId="2313E9ED" w:rsidR="004C4001" w:rsidRDefault="004C4001">
    <w:pPr>
      <w:pStyle w:val="GvdeMetni"/>
      <w:spacing w:line="14" w:lineRule="auto"/>
      <w:rPr>
        <w:sz w:val="20"/>
      </w:rPr>
    </w:pPr>
  </w:p>
</w:ftr>
</file>

<file path=word/footer3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DA75B7" w14:textId="58F56430" w:rsidR="004C4001" w:rsidRDefault="004C4001">
    <w:pPr>
      <w:pStyle w:val="GvdeMetni"/>
      <w:spacing w:line="14" w:lineRule="auto"/>
      <w:rPr>
        <w:sz w:val="20"/>
      </w:rPr>
    </w:pPr>
  </w:p>
</w:ftr>
</file>

<file path=word/footer3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132FC2" w14:textId="591162F2" w:rsidR="004C4001" w:rsidRDefault="004C4001">
    <w:pPr>
      <w:pStyle w:val="GvdeMetni"/>
      <w:spacing w:line="14" w:lineRule="auto"/>
      <w:rPr>
        <w:sz w:val="20"/>
      </w:rPr>
    </w:pPr>
  </w:p>
</w:ftr>
</file>

<file path=word/footer3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C9F8B5" w14:textId="0B0DD222" w:rsidR="004C4001" w:rsidRDefault="004C4001">
    <w:pPr>
      <w:pStyle w:val="GvdeMetni"/>
      <w:spacing w:line="14" w:lineRule="auto"/>
      <w:rPr>
        <w:sz w:val="20"/>
      </w:rPr>
    </w:pPr>
  </w:p>
</w:ftr>
</file>

<file path=word/footer3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FC8AB9" w14:textId="2C430B44" w:rsidR="004C4001" w:rsidRDefault="004C4001">
    <w:pPr>
      <w:pStyle w:val="GvdeMetni"/>
      <w:spacing w:line="14" w:lineRule="auto"/>
      <w:rPr>
        <w:sz w:val="20"/>
      </w:rPr>
    </w:pPr>
  </w:p>
</w:ftr>
</file>

<file path=word/footer3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384CE0" w14:textId="77777777" w:rsidR="004C4001" w:rsidRPr="00D402C6" w:rsidRDefault="004C4001" w:rsidP="00D3662F">
    <w:pPr>
      <w:spacing w:line="224" w:lineRule="exact"/>
      <w:rPr>
        <w:rFonts w:ascii="Times New Roman" w:eastAsia="Times New Roman" w:hAnsi="Times New Roman" w:cs="Times New Roman"/>
        <w:i/>
        <w:sz w:val="20"/>
        <w:szCs w:val="20"/>
      </w:rPr>
    </w:pPr>
  </w:p>
  <w:p w14:paraId="1BEA1707" w14:textId="77777777" w:rsidR="004C4001" w:rsidRPr="00D402C6" w:rsidRDefault="004C4001" w:rsidP="00D3662F">
    <w:pPr>
      <w:spacing w:line="224" w:lineRule="exact"/>
      <w:ind w:left="20"/>
      <w:rPr>
        <w:rFonts w:ascii="Times New Roman" w:eastAsia="Times New Roman" w:hAnsi="Times New Roman" w:cs="Times New Roman"/>
        <w:i/>
        <w:sz w:val="20"/>
        <w:szCs w:val="20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C731F0" w14:textId="59ADCF7A" w:rsidR="004C4001" w:rsidRDefault="004C4001">
    <w:pPr>
      <w:pStyle w:val="GvdeMetni"/>
      <w:spacing w:line="14" w:lineRule="auto"/>
      <w:rPr>
        <w:sz w:val="20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BB6FBA" w14:textId="1B7B064F" w:rsidR="004C4001" w:rsidRDefault="004C4001">
    <w:pPr>
      <w:pStyle w:val="GvdeMetni"/>
      <w:spacing w:line="14" w:lineRule="auto"/>
      <w:rPr>
        <w:sz w:val="20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36C00D" w14:textId="603990F6" w:rsidR="004C4001" w:rsidRDefault="004C4001">
    <w:pPr>
      <w:pStyle w:val="GvdeMetni"/>
      <w:spacing w:line="14" w:lineRule="auto"/>
      <w:rPr>
        <w:sz w:val="20"/>
      </w:rPr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E08E8F" w14:textId="7CDA5D48" w:rsidR="004C4001" w:rsidRDefault="004C4001">
    <w:pPr>
      <w:pStyle w:val="GvdeMetni"/>
      <w:spacing w:line="14" w:lineRule="auto"/>
      <w:rPr>
        <w:sz w:val="20"/>
      </w:rPr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F9270E" w14:textId="71CDBD0C" w:rsidR="004C4001" w:rsidRDefault="004C4001">
    <w:pPr>
      <w:pStyle w:val="GvdeMetni"/>
      <w:spacing w:line="14" w:lineRule="auto"/>
      <w:rPr>
        <w:sz w:val="20"/>
      </w:rPr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BCAF72" w14:textId="36FBB7FA" w:rsidR="004C4001" w:rsidRDefault="004C4001">
    <w:pPr>
      <w:pStyle w:val="GvdeMetni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1D259B" w14:textId="77777777" w:rsidR="006D517D" w:rsidRDefault="006D517D" w:rsidP="00F8389A">
      <w:r>
        <w:separator/>
      </w:r>
    </w:p>
  </w:footnote>
  <w:footnote w:type="continuationSeparator" w:id="0">
    <w:p w14:paraId="47864FE1" w14:textId="77777777" w:rsidR="006D517D" w:rsidRDefault="006D517D" w:rsidP="00F838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23111471"/>
      <w:docPartObj>
        <w:docPartGallery w:val="Page Numbers (Top of Page)"/>
        <w:docPartUnique/>
      </w:docPartObj>
    </w:sdtPr>
    <w:sdtContent>
      <w:p w14:paraId="073E18BB" w14:textId="77777777" w:rsidR="004C4001" w:rsidRDefault="004C4001">
        <w:pPr>
          <w:pStyle w:val="stBilgi"/>
          <w:jc w:val="right"/>
        </w:pPr>
      </w:p>
      <w:p w14:paraId="7447839D" w14:textId="77777777" w:rsidR="004C4001" w:rsidRDefault="004C4001">
        <w:pPr>
          <w:pStyle w:val="stBilgi"/>
          <w:jc w:val="right"/>
        </w:pPr>
      </w:p>
      <w:p w14:paraId="76911B63" w14:textId="77777777" w:rsidR="004C4001" w:rsidRDefault="00000000">
        <w:pPr>
          <w:pStyle w:val="stBilgi"/>
          <w:jc w:val="right"/>
        </w:pPr>
      </w:p>
    </w:sdtContent>
  </w:sdt>
  <w:p w14:paraId="37D4A0D2" w14:textId="77777777" w:rsidR="004C4001" w:rsidRDefault="004C4001">
    <w:pPr>
      <w:pStyle w:val="stBilgi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DB3915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1A05E9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1994F6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E5B5B4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0159E0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D38241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218126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2D2AAD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F5749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A5BEF4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4208A9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92FA93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1F1519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18C5FF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671145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AF35B9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8E950D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17686C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B2BF20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E3AC23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C9530F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58357E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886C83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829DE3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73265B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6212B9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6F13A3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B3BA6D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58A2B7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A6C8A3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49136C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4700A2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711C91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8D71B2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C1A3A0" w14:textId="77777777" w:rsidR="004C4001" w:rsidRDefault="004C4001">
    <w:pPr>
      <w:pStyle w:val="GvdeMetni"/>
      <w:spacing w:line="14" w:lineRule="auto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576A2"/>
    <w:multiLevelType w:val="hybridMultilevel"/>
    <w:tmpl w:val="01A0B174"/>
    <w:lvl w:ilvl="0" w:tplc="6046D8F2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51AA729C">
      <w:numFmt w:val="bullet"/>
      <w:lvlText w:val="•"/>
      <w:lvlJc w:val="left"/>
      <w:pPr>
        <w:ind w:left="1850" w:hanging="361"/>
      </w:pPr>
      <w:rPr>
        <w:rFonts w:hint="default"/>
        <w:lang w:val="tr-TR" w:eastAsia="en-US" w:bidi="ar-SA"/>
      </w:rPr>
    </w:lvl>
    <w:lvl w:ilvl="2" w:tplc="2CC4D266">
      <w:numFmt w:val="bullet"/>
      <w:lvlText w:val="•"/>
      <w:lvlJc w:val="left"/>
      <w:pPr>
        <w:ind w:left="2761" w:hanging="361"/>
      </w:pPr>
      <w:rPr>
        <w:rFonts w:hint="default"/>
        <w:lang w:val="tr-TR" w:eastAsia="en-US" w:bidi="ar-SA"/>
      </w:rPr>
    </w:lvl>
    <w:lvl w:ilvl="3" w:tplc="37ECBF04">
      <w:numFmt w:val="bullet"/>
      <w:lvlText w:val="•"/>
      <w:lvlJc w:val="left"/>
      <w:pPr>
        <w:ind w:left="3672" w:hanging="361"/>
      </w:pPr>
      <w:rPr>
        <w:rFonts w:hint="default"/>
        <w:lang w:val="tr-TR" w:eastAsia="en-US" w:bidi="ar-SA"/>
      </w:rPr>
    </w:lvl>
    <w:lvl w:ilvl="4" w:tplc="A50AF924">
      <w:numFmt w:val="bullet"/>
      <w:lvlText w:val="•"/>
      <w:lvlJc w:val="left"/>
      <w:pPr>
        <w:ind w:left="4583" w:hanging="361"/>
      </w:pPr>
      <w:rPr>
        <w:rFonts w:hint="default"/>
        <w:lang w:val="tr-TR" w:eastAsia="en-US" w:bidi="ar-SA"/>
      </w:rPr>
    </w:lvl>
    <w:lvl w:ilvl="5" w:tplc="A1D4EE14">
      <w:numFmt w:val="bullet"/>
      <w:lvlText w:val="•"/>
      <w:lvlJc w:val="left"/>
      <w:pPr>
        <w:ind w:left="5494" w:hanging="361"/>
      </w:pPr>
      <w:rPr>
        <w:rFonts w:hint="default"/>
        <w:lang w:val="tr-TR" w:eastAsia="en-US" w:bidi="ar-SA"/>
      </w:rPr>
    </w:lvl>
    <w:lvl w:ilvl="6" w:tplc="399A5432">
      <w:numFmt w:val="bullet"/>
      <w:lvlText w:val="•"/>
      <w:lvlJc w:val="left"/>
      <w:pPr>
        <w:ind w:left="6404" w:hanging="361"/>
      </w:pPr>
      <w:rPr>
        <w:rFonts w:hint="default"/>
        <w:lang w:val="tr-TR" w:eastAsia="en-US" w:bidi="ar-SA"/>
      </w:rPr>
    </w:lvl>
    <w:lvl w:ilvl="7" w:tplc="534A9148">
      <w:numFmt w:val="bullet"/>
      <w:lvlText w:val="•"/>
      <w:lvlJc w:val="left"/>
      <w:pPr>
        <w:ind w:left="7315" w:hanging="361"/>
      </w:pPr>
      <w:rPr>
        <w:rFonts w:hint="default"/>
        <w:lang w:val="tr-TR" w:eastAsia="en-US" w:bidi="ar-SA"/>
      </w:rPr>
    </w:lvl>
    <w:lvl w:ilvl="8" w:tplc="15AA79A6">
      <w:numFmt w:val="bullet"/>
      <w:lvlText w:val="•"/>
      <w:lvlJc w:val="left"/>
      <w:pPr>
        <w:ind w:left="8226" w:hanging="361"/>
      </w:pPr>
      <w:rPr>
        <w:rFonts w:hint="default"/>
        <w:lang w:val="tr-TR" w:eastAsia="en-US" w:bidi="ar-SA"/>
      </w:rPr>
    </w:lvl>
  </w:abstractNum>
  <w:abstractNum w:abstractNumId="1" w15:restartNumberingAfterBreak="0">
    <w:nsid w:val="01FD70EE"/>
    <w:multiLevelType w:val="hybridMultilevel"/>
    <w:tmpl w:val="7B366E44"/>
    <w:lvl w:ilvl="0" w:tplc="CA6AC9B6">
      <w:numFmt w:val="bullet"/>
      <w:lvlText w:val=""/>
      <w:lvlJc w:val="left"/>
      <w:pPr>
        <w:ind w:left="1031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E0A810DE">
      <w:numFmt w:val="bullet"/>
      <w:lvlText w:val="•"/>
      <w:lvlJc w:val="left"/>
      <w:pPr>
        <w:ind w:left="1941" w:hanging="361"/>
      </w:pPr>
      <w:rPr>
        <w:rFonts w:hint="default"/>
        <w:lang w:val="tr-TR" w:eastAsia="en-US" w:bidi="ar-SA"/>
      </w:rPr>
    </w:lvl>
    <w:lvl w:ilvl="2" w:tplc="95F44904">
      <w:numFmt w:val="bullet"/>
      <w:lvlText w:val="•"/>
      <w:lvlJc w:val="left"/>
      <w:pPr>
        <w:ind w:left="2843" w:hanging="361"/>
      </w:pPr>
      <w:rPr>
        <w:rFonts w:hint="default"/>
        <w:lang w:val="tr-TR" w:eastAsia="en-US" w:bidi="ar-SA"/>
      </w:rPr>
    </w:lvl>
    <w:lvl w:ilvl="3" w:tplc="7A6E2BD0">
      <w:numFmt w:val="bullet"/>
      <w:lvlText w:val="•"/>
      <w:lvlJc w:val="left"/>
      <w:pPr>
        <w:ind w:left="3744" w:hanging="361"/>
      </w:pPr>
      <w:rPr>
        <w:rFonts w:hint="default"/>
        <w:lang w:val="tr-TR" w:eastAsia="en-US" w:bidi="ar-SA"/>
      </w:rPr>
    </w:lvl>
    <w:lvl w:ilvl="4" w:tplc="1B005436">
      <w:numFmt w:val="bullet"/>
      <w:lvlText w:val="•"/>
      <w:lvlJc w:val="left"/>
      <w:pPr>
        <w:ind w:left="4646" w:hanging="361"/>
      </w:pPr>
      <w:rPr>
        <w:rFonts w:hint="default"/>
        <w:lang w:val="tr-TR" w:eastAsia="en-US" w:bidi="ar-SA"/>
      </w:rPr>
    </w:lvl>
    <w:lvl w:ilvl="5" w:tplc="F84C46A4">
      <w:numFmt w:val="bullet"/>
      <w:lvlText w:val="•"/>
      <w:lvlJc w:val="left"/>
      <w:pPr>
        <w:ind w:left="5548" w:hanging="361"/>
      </w:pPr>
      <w:rPr>
        <w:rFonts w:hint="default"/>
        <w:lang w:val="tr-TR" w:eastAsia="en-US" w:bidi="ar-SA"/>
      </w:rPr>
    </w:lvl>
    <w:lvl w:ilvl="6" w:tplc="880CDFEC">
      <w:numFmt w:val="bullet"/>
      <w:lvlText w:val="•"/>
      <w:lvlJc w:val="left"/>
      <w:pPr>
        <w:ind w:left="6449" w:hanging="361"/>
      </w:pPr>
      <w:rPr>
        <w:rFonts w:hint="default"/>
        <w:lang w:val="tr-TR" w:eastAsia="en-US" w:bidi="ar-SA"/>
      </w:rPr>
    </w:lvl>
    <w:lvl w:ilvl="7" w:tplc="EF9008FE">
      <w:numFmt w:val="bullet"/>
      <w:lvlText w:val="•"/>
      <w:lvlJc w:val="left"/>
      <w:pPr>
        <w:ind w:left="7351" w:hanging="361"/>
      </w:pPr>
      <w:rPr>
        <w:rFonts w:hint="default"/>
        <w:lang w:val="tr-TR" w:eastAsia="en-US" w:bidi="ar-SA"/>
      </w:rPr>
    </w:lvl>
    <w:lvl w:ilvl="8" w:tplc="467C7B86">
      <w:numFmt w:val="bullet"/>
      <w:lvlText w:val="•"/>
      <w:lvlJc w:val="left"/>
      <w:pPr>
        <w:ind w:left="8252" w:hanging="361"/>
      </w:pPr>
      <w:rPr>
        <w:rFonts w:hint="default"/>
        <w:lang w:val="tr-TR" w:eastAsia="en-US" w:bidi="ar-SA"/>
      </w:rPr>
    </w:lvl>
  </w:abstractNum>
  <w:abstractNum w:abstractNumId="2" w15:restartNumberingAfterBreak="0">
    <w:nsid w:val="02AB1111"/>
    <w:multiLevelType w:val="hybridMultilevel"/>
    <w:tmpl w:val="B9E2AA1A"/>
    <w:lvl w:ilvl="0" w:tplc="43601A58">
      <w:numFmt w:val="bullet"/>
      <w:lvlText w:val=""/>
      <w:lvlJc w:val="left"/>
      <w:pPr>
        <w:ind w:left="945" w:hanging="360"/>
      </w:pPr>
      <w:rPr>
        <w:rFonts w:ascii="Symbol" w:eastAsia="Symbol" w:hAnsi="Symbol" w:cs="Symbol" w:hint="default"/>
        <w:w w:val="99"/>
        <w:sz w:val="20"/>
        <w:szCs w:val="20"/>
        <w:lang w:val="tr-TR" w:eastAsia="en-US" w:bidi="ar-SA"/>
      </w:rPr>
    </w:lvl>
    <w:lvl w:ilvl="1" w:tplc="F7A88422">
      <w:numFmt w:val="bullet"/>
      <w:lvlText w:val="•"/>
      <w:lvlJc w:val="left"/>
      <w:pPr>
        <w:ind w:left="1804" w:hanging="360"/>
      </w:pPr>
      <w:rPr>
        <w:rFonts w:hint="default"/>
        <w:lang w:val="tr-TR" w:eastAsia="en-US" w:bidi="ar-SA"/>
      </w:rPr>
    </w:lvl>
    <w:lvl w:ilvl="2" w:tplc="A1E680AA">
      <w:numFmt w:val="bullet"/>
      <w:lvlText w:val="•"/>
      <w:lvlJc w:val="left"/>
      <w:pPr>
        <w:ind w:left="2668" w:hanging="360"/>
      </w:pPr>
      <w:rPr>
        <w:rFonts w:hint="default"/>
        <w:lang w:val="tr-TR" w:eastAsia="en-US" w:bidi="ar-SA"/>
      </w:rPr>
    </w:lvl>
    <w:lvl w:ilvl="3" w:tplc="783875C4">
      <w:numFmt w:val="bullet"/>
      <w:lvlText w:val="•"/>
      <w:lvlJc w:val="left"/>
      <w:pPr>
        <w:ind w:left="3532" w:hanging="360"/>
      </w:pPr>
      <w:rPr>
        <w:rFonts w:hint="default"/>
        <w:lang w:val="tr-TR" w:eastAsia="en-US" w:bidi="ar-SA"/>
      </w:rPr>
    </w:lvl>
    <w:lvl w:ilvl="4" w:tplc="83FCF9A8">
      <w:numFmt w:val="bullet"/>
      <w:lvlText w:val="•"/>
      <w:lvlJc w:val="left"/>
      <w:pPr>
        <w:ind w:left="4396" w:hanging="360"/>
      </w:pPr>
      <w:rPr>
        <w:rFonts w:hint="default"/>
        <w:lang w:val="tr-TR" w:eastAsia="en-US" w:bidi="ar-SA"/>
      </w:rPr>
    </w:lvl>
    <w:lvl w:ilvl="5" w:tplc="3836B6DC">
      <w:numFmt w:val="bullet"/>
      <w:lvlText w:val="•"/>
      <w:lvlJc w:val="left"/>
      <w:pPr>
        <w:ind w:left="5260" w:hanging="360"/>
      </w:pPr>
      <w:rPr>
        <w:rFonts w:hint="default"/>
        <w:lang w:val="tr-TR" w:eastAsia="en-US" w:bidi="ar-SA"/>
      </w:rPr>
    </w:lvl>
    <w:lvl w:ilvl="6" w:tplc="93EAE0E2">
      <w:numFmt w:val="bullet"/>
      <w:lvlText w:val="•"/>
      <w:lvlJc w:val="left"/>
      <w:pPr>
        <w:ind w:left="6124" w:hanging="360"/>
      </w:pPr>
      <w:rPr>
        <w:rFonts w:hint="default"/>
        <w:lang w:val="tr-TR" w:eastAsia="en-US" w:bidi="ar-SA"/>
      </w:rPr>
    </w:lvl>
    <w:lvl w:ilvl="7" w:tplc="BFE656F6">
      <w:numFmt w:val="bullet"/>
      <w:lvlText w:val="•"/>
      <w:lvlJc w:val="left"/>
      <w:pPr>
        <w:ind w:left="6988" w:hanging="360"/>
      </w:pPr>
      <w:rPr>
        <w:rFonts w:hint="default"/>
        <w:lang w:val="tr-TR" w:eastAsia="en-US" w:bidi="ar-SA"/>
      </w:rPr>
    </w:lvl>
    <w:lvl w:ilvl="8" w:tplc="8A0EC630">
      <w:numFmt w:val="bullet"/>
      <w:lvlText w:val="•"/>
      <w:lvlJc w:val="left"/>
      <w:pPr>
        <w:ind w:left="7852" w:hanging="360"/>
      </w:pPr>
      <w:rPr>
        <w:rFonts w:hint="default"/>
        <w:lang w:val="tr-TR" w:eastAsia="en-US" w:bidi="ar-SA"/>
      </w:rPr>
    </w:lvl>
  </w:abstractNum>
  <w:abstractNum w:abstractNumId="3" w15:restartNumberingAfterBreak="0">
    <w:nsid w:val="046534B3"/>
    <w:multiLevelType w:val="hybridMultilevel"/>
    <w:tmpl w:val="E8E41180"/>
    <w:lvl w:ilvl="0" w:tplc="DAC2D272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DBCA4EA0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BFEC34EE">
      <w:numFmt w:val="bullet"/>
      <w:lvlText w:val="•"/>
      <w:lvlJc w:val="left"/>
      <w:pPr>
        <w:ind w:left="2854" w:hanging="361"/>
      </w:pPr>
      <w:rPr>
        <w:rFonts w:hint="default"/>
        <w:lang w:val="tr-TR" w:eastAsia="en-US" w:bidi="ar-SA"/>
      </w:rPr>
    </w:lvl>
    <w:lvl w:ilvl="3" w:tplc="D7043FDA">
      <w:numFmt w:val="bullet"/>
      <w:lvlText w:val="•"/>
      <w:lvlJc w:val="left"/>
      <w:pPr>
        <w:ind w:left="3761" w:hanging="361"/>
      </w:pPr>
      <w:rPr>
        <w:rFonts w:hint="default"/>
        <w:lang w:val="tr-TR" w:eastAsia="en-US" w:bidi="ar-SA"/>
      </w:rPr>
    </w:lvl>
    <w:lvl w:ilvl="4" w:tplc="1BFC1CEA">
      <w:numFmt w:val="bullet"/>
      <w:lvlText w:val="•"/>
      <w:lvlJc w:val="left"/>
      <w:pPr>
        <w:ind w:left="4668" w:hanging="361"/>
      </w:pPr>
      <w:rPr>
        <w:rFonts w:hint="default"/>
        <w:lang w:val="tr-TR" w:eastAsia="en-US" w:bidi="ar-SA"/>
      </w:rPr>
    </w:lvl>
    <w:lvl w:ilvl="5" w:tplc="7E4A7E72">
      <w:numFmt w:val="bullet"/>
      <w:lvlText w:val="•"/>
      <w:lvlJc w:val="left"/>
      <w:pPr>
        <w:ind w:left="5576" w:hanging="361"/>
      </w:pPr>
      <w:rPr>
        <w:rFonts w:hint="default"/>
        <w:lang w:val="tr-TR" w:eastAsia="en-US" w:bidi="ar-SA"/>
      </w:rPr>
    </w:lvl>
    <w:lvl w:ilvl="6" w:tplc="61C427FE">
      <w:numFmt w:val="bullet"/>
      <w:lvlText w:val="•"/>
      <w:lvlJc w:val="left"/>
      <w:pPr>
        <w:ind w:left="6483" w:hanging="361"/>
      </w:pPr>
      <w:rPr>
        <w:rFonts w:hint="default"/>
        <w:lang w:val="tr-TR" w:eastAsia="en-US" w:bidi="ar-SA"/>
      </w:rPr>
    </w:lvl>
    <w:lvl w:ilvl="7" w:tplc="ABC88404">
      <w:numFmt w:val="bullet"/>
      <w:lvlText w:val="•"/>
      <w:lvlJc w:val="left"/>
      <w:pPr>
        <w:ind w:left="7390" w:hanging="361"/>
      </w:pPr>
      <w:rPr>
        <w:rFonts w:hint="default"/>
        <w:lang w:val="tr-TR" w:eastAsia="en-US" w:bidi="ar-SA"/>
      </w:rPr>
    </w:lvl>
    <w:lvl w:ilvl="8" w:tplc="180A97EA">
      <w:numFmt w:val="bullet"/>
      <w:lvlText w:val="•"/>
      <w:lvlJc w:val="left"/>
      <w:pPr>
        <w:ind w:left="8297" w:hanging="361"/>
      </w:pPr>
      <w:rPr>
        <w:rFonts w:hint="default"/>
        <w:lang w:val="tr-TR" w:eastAsia="en-US" w:bidi="ar-SA"/>
      </w:rPr>
    </w:lvl>
  </w:abstractNum>
  <w:abstractNum w:abstractNumId="4" w15:restartNumberingAfterBreak="0">
    <w:nsid w:val="094973CB"/>
    <w:multiLevelType w:val="hybridMultilevel"/>
    <w:tmpl w:val="77767468"/>
    <w:lvl w:ilvl="0" w:tplc="041F0001">
      <w:start w:val="1"/>
      <w:numFmt w:val="bullet"/>
      <w:lvlText w:val=""/>
      <w:lvlJc w:val="left"/>
      <w:pPr>
        <w:ind w:left="175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47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19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91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63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35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07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79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513" w:hanging="360"/>
      </w:pPr>
      <w:rPr>
        <w:rFonts w:ascii="Wingdings" w:hAnsi="Wingdings" w:hint="default"/>
      </w:rPr>
    </w:lvl>
  </w:abstractNum>
  <w:abstractNum w:abstractNumId="5" w15:restartNumberingAfterBreak="0">
    <w:nsid w:val="0BFB48FB"/>
    <w:multiLevelType w:val="hybridMultilevel"/>
    <w:tmpl w:val="28E067D4"/>
    <w:lvl w:ilvl="0" w:tplc="9EC6B444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0EB23D8A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36C69290">
      <w:numFmt w:val="bullet"/>
      <w:lvlText w:val="•"/>
      <w:lvlJc w:val="left"/>
      <w:pPr>
        <w:ind w:left="2854" w:hanging="361"/>
      </w:pPr>
      <w:rPr>
        <w:rFonts w:hint="default"/>
        <w:lang w:val="tr-TR" w:eastAsia="en-US" w:bidi="ar-SA"/>
      </w:rPr>
    </w:lvl>
    <w:lvl w:ilvl="3" w:tplc="30C43CE2">
      <w:numFmt w:val="bullet"/>
      <w:lvlText w:val="•"/>
      <w:lvlJc w:val="left"/>
      <w:pPr>
        <w:ind w:left="3761" w:hanging="361"/>
      </w:pPr>
      <w:rPr>
        <w:rFonts w:hint="default"/>
        <w:lang w:val="tr-TR" w:eastAsia="en-US" w:bidi="ar-SA"/>
      </w:rPr>
    </w:lvl>
    <w:lvl w:ilvl="4" w:tplc="F32451E2">
      <w:numFmt w:val="bullet"/>
      <w:lvlText w:val="•"/>
      <w:lvlJc w:val="left"/>
      <w:pPr>
        <w:ind w:left="4668" w:hanging="361"/>
      </w:pPr>
      <w:rPr>
        <w:rFonts w:hint="default"/>
        <w:lang w:val="tr-TR" w:eastAsia="en-US" w:bidi="ar-SA"/>
      </w:rPr>
    </w:lvl>
    <w:lvl w:ilvl="5" w:tplc="C7302634">
      <w:numFmt w:val="bullet"/>
      <w:lvlText w:val="•"/>
      <w:lvlJc w:val="left"/>
      <w:pPr>
        <w:ind w:left="5576" w:hanging="361"/>
      </w:pPr>
      <w:rPr>
        <w:rFonts w:hint="default"/>
        <w:lang w:val="tr-TR" w:eastAsia="en-US" w:bidi="ar-SA"/>
      </w:rPr>
    </w:lvl>
    <w:lvl w:ilvl="6" w:tplc="0BF89926">
      <w:numFmt w:val="bullet"/>
      <w:lvlText w:val="•"/>
      <w:lvlJc w:val="left"/>
      <w:pPr>
        <w:ind w:left="6483" w:hanging="361"/>
      </w:pPr>
      <w:rPr>
        <w:rFonts w:hint="default"/>
        <w:lang w:val="tr-TR" w:eastAsia="en-US" w:bidi="ar-SA"/>
      </w:rPr>
    </w:lvl>
    <w:lvl w:ilvl="7" w:tplc="C3261CD6">
      <w:numFmt w:val="bullet"/>
      <w:lvlText w:val="•"/>
      <w:lvlJc w:val="left"/>
      <w:pPr>
        <w:ind w:left="7390" w:hanging="361"/>
      </w:pPr>
      <w:rPr>
        <w:rFonts w:hint="default"/>
        <w:lang w:val="tr-TR" w:eastAsia="en-US" w:bidi="ar-SA"/>
      </w:rPr>
    </w:lvl>
    <w:lvl w:ilvl="8" w:tplc="B3344EA2">
      <w:numFmt w:val="bullet"/>
      <w:lvlText w:val="•"/>
      <w:lvlJc w:val="left"/>
      <w:pPr>
        <w:ind w:left="8297" w:hanging="361"/>
      </w:pPr>
      <w:rPr>
        <w:rFonts w:hint="default"/>
        <w:lang w:val="tr-TR" w:eastAsia="en-US" w:bidi="ar-SA"/>
      </w:rPr>
    </w:lvl>
  </w:abstractNum>
  <w:abstractNum w:abstractNumId="6" w15:restartNumberingAfterBreak="0">
    <w:nsid w:val="0C9B3E72"/>
    <w:multiLevelType w:val="hybridMultilevel"/>
    <w:tmpl w:val="B49E842A"/>
    <w:lvl w:ilvl="0" w:tplc="E996B6FC">
      <w:numFmt w:val="bullet"/>
      <w:lvlText w:val=""/>
      <w:lvlJc w:val="left"/>
      <w:pPr>
        <w:ind w:left="130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8DC2D3E8">
      <w:numFmt w:val="bullet"/>
      <w:lvlText w:val="•"/>
      <w:lvlJc w:val="left"/>
      <w:pPr>
        <w:ind w:left="2180" w:hanging="361"/>
      </w:pPr>
      <w:rPr>
        <w:rFonts w:hint="default"/>
        <w:lang w:val="tr-TR" w:eastAsia="en-US" w:bidi="ar-SA"/>
      </w:rPr>
    </w:lvl>
    <w:lvl w:ilvl="2" w:tplc="21029900">
      <w:numFmt w:val="bullet"/>
      <w:lvlText w:val="•"/>
      <w:lvlJc w:val="left"/>
      <w:pPr>
        <w:ind w:left="3060" w:hanging="361"/>
      </w:pPr>
      <w:rPr>
        <w:rFonts w:hint="default"/>
        <w:lang w:val="tr-TR" w:eastAsia="en-US" w:bidi="ar-SA"/>
      </w:rPr>
    </w:lvl>
    <w:lvl w:ilvl="3" w:tplc="39585C5A">
      <w:numFmt w:val="bullet"/>
      <w:lvlText w:val="•"/>
      <w:lvlJc w:val="left"/>
      <w:pPr>
        <w:ind w:left="3940" w:hanging="361"/>
      </w:pPr>
      <w:rPr>
        <w:rFonts w:hint="default"/>
        <w:lang w:val="tr-TR" w:eastAsia="en-US" w:bidi="ar-SA"/>
      </w:rPr>
    </w:lvl>
    <w:lvl w:ilvl="4" w:tplc="4EB271CC">
      <w:numFmt w:val="bullet"/>
      <w:lvlText w:val="•"/>
      <w:lvlJc w:val="left"/>
      <w:pPr>
        <w:ind w:left="4820" w:hanging="361"/>
      </w:pPr>
      <w:rPr>
        <w:rFonts w:hint="default"/>
        <w:lang w:val="tr-TR" w:eastAsia="en-US" w:bidi="ar-SA"/>
      </w:rPr>
    </w:lvl>
    <w:lvl w:ilvl="5" w:tplc="22208174">
      <w:numFmt w:val="bullet"/>
      <w:lvlText w:val="•"/>
      <w:lvlJc w:val="left"/>
      <w:pPr>
        <w:ind w:left="5701" w:hanging="361"/>
      </w:pPr>
      <w:rPr>
        <w:rFonts w:hint="default"/>
        <w:lang w:val="tr-TR" w:eastAsia="en-US" w:bidi="ar-SA"/>
      </w:rPr>
    </w:lvl>
    <w:lvl w:ilvl="6" w:tplc="B5B21380">
      <w:numFmt w:val="bullet"/>
      <w:lvlText w:val="•"/>
      <w:lvlJc w:val="left"/>
      <w:pPr>
        <w:ind w:left="6581" w:hanging="361"/>
      </w:pPr>
      <w:rPr>
        <w:rFonts w:hint="default"/>
        <w:lang w:val="tr-TR" w:eastAsia="en-US" w:bidi="ar-SA"/>
      </w:rPr>
    </w:lvl>
    <w:lvl w:ilvl="7" w:tplc="8FB8F70C">
      <w:numFmt w:val="bullet"/>
      <w:lvlText w:val="•"/>
      <w:lvlJc w:val="left"/>
      <w:pPr>
        <w:ind w:left="7461" w:hanging="361"/>
      </w:pPr>
      <w:rPr>
        <w:rFonts w:hint="default"/>
        <w:lang w:val="tr-TR" w:eastAsia="en-US" w:bidi="ar-SA"/>
      </w:rPr>
    </w:lvl>
    <w:lvl w:ilvl="8" w:tplc="2380580A">
      <w:numFmt w:val="bullet"/>
      <w:lvlText w:val="•"/>
      <w:lvlJc w:val="left"/>
      <w:pPr>
        <w:ind w:left="8341" w:hanging="361"/>
      </w:pPr>
      <w:rPr>
        <w:rFonts w:hint="default"/>
        <w:lang w:val="tr-TR" w:eastAsia="en-US" w:bidi="ar-SA"/>
      </w:rPr>
    </w:lvl>
  </w:abstractNum>
  <w:abstractNum w:abstractNumId="7" w15:restartNumberingAfterBreak="0">
    <w:nsid w:val="0E4117F5"/>
    <w:multiLevelType w:val="hybridMultilevel"/>
    <w:tmpl w:val="959E79B0"/>
    <w:lvl w:ilvl="0" w:tplc="F9E8F0F4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549A23EC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63A8B36C">
      <w:numFmt w:val="bullet"/>
      <w:lvlText w:val="•"/>
      <w:lvlJc w:val="left"/>
      <w:pPr>
        <w:ind w:left="2854" w:hanging="361"/>
      </w:pPr>
      <w:rPr>
        <w:rFonts w:hint="default"/>
        <w:lang w:val="tr-TR" w:eastAsia="en-US" w:bidi="ar-SA"/>
      </w:rPr>
    </w:lvl>
    <w:lvl w:ilvl="3" w:tplc="B87049E4">
      <w:numFmt w:val="bullet"/>
      <w:lvlText w:val="•"/>
      <w:lvlJc w:val="left"/>
      <w:pPr>
        <w:ind w:left="3761" w:hanging="361"/>
      </w:pPr>
      <w:rPr>
        <w:rFonts w:hint="default"/>
        <w:lang w:val="tr-TR" w:eastAsia="en-US" w:bidi="ar-SA"/>
      </w:rPr>
    </w:lvl>
    <w:lvl w:ilvl="4" w:tplc="1DCA5286">
      <w:numFmt w:val="bullet"/>
      <w:lvlText w:val="•"/>
      <w:lvlJc w:val="left"/>
      <w:pPr>
        <w:ind w:left="4669" w:hanging="361"/>
      </w:pPr>
      <w:rPr>
        <w:rFonts w:hint="default"/>
        <w:lang w:val="tr-TR" w:eastAsia="en-US" w:bidi="ar-SA"/>
      </w:rPr>
    </w:lvl>
    <w:lvl w:ilvl="5" w:tplc="30D82C06">
      <w:numFmt w:val="bullet"/>
      <w:lvlText w:val="•"/>
      <w:lvlJc w:val="left"/>
      <w:pPr>
        <w:ind w:left="5576" w:hanging="361"/>
      </w:pPr>
      <w:rPr>
        <w:rFonts w:hint="default"/>
        <w:lang w:val="tr-TR" w:eastAsia="en-US" w:bidi="ar-SA"/>
      </w:rPr>
    </w:lvl>
    <w:lvl w:ilvl="6" w:tplc="6AC202AA">
      <w:numFmt w:val="bullet"/>
      <w:lvlText w:val="•"/>
      <w:lvlJc w:val="left"/>
      <w:pPr>
        <w:ind w:left="6483" w:hanging="361"/>
      </w:pPr>
      <w:rPr>
        <w:rFonts w:hint="default"/>
        <w:lang w:val="tr-TR" w:eastAsia="en-US" w:bidi="ar-SA"/>
      </w:rPr>
    </w:lvl>
    <w:lvl w:ilvl="7" w:tplc="AE685A24">
      <w:numFmt w:val="bullet"/>
      <w:lvlText w:val="•"/>
      <w:lvlJc w:val="left"/>
      <w:pPr>
        <w:ind w:left="7391" w:hanging="361"/>
      </w:pPr>
      <w:rPr>
        <w:rFonts w:hint="default"/>
        <w:lang w:val="tr-TR" w:eastAsia="en-US" w:bidi="ar-SA"/>
      </w:rPr>
    </w:lvl>
    <w:lvl w:ilvl="8" w:tplc="6986CBE8">
      <w:numFmt w:val="bullet"/>
      <w:lvlText w:val="•"/>
      <w:lvlJc w:val="left"/>
      <w:pPr>
        <w:ind w:left="8298" w:hanging="361"/>
      </w:pPr>
      <w:rPr>
        <w:rFonts w:hint="default"/>
        <w:lang w:val="tr-TR" w:eastAsia="en-US" w:bidi="ar-SA"/>
      </w:rPr>
    </w:lvl>
  </w:abstractNum>
  <w:abstractNum w:abstractNumId="8" w15:restartNumberingAfterBreak="0">
    <w:nsid w:val="0F2E004A"/>
    <w:multiLevelType w:val="hybridMultilevel"/>
    <w:tmpl w:val="9D9CFB38"/>
    <w:lvl w:ilvl="0" w:tplc="30F69BA6">
      <w:numFmt w:val="bullet"/>
      <w:lvlText w:val=""/>
      <w:lvlJc w:val="left"/>
      <w:pPr>
        <w:ind w:left="89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B2922E30">
      <w:numFmt w:val="bullet"/>
      <w:lvlText w:val="•"/>
      <w:lvlJc w:val="left"/>
      <w:pPr>
        <w:ind w:left="1816" w:hanging="361"/>
      </w:pPr>
      <w:rPr>
        <w:rFonts w:hint="default"/>
        <w:lang w:val="tr-TR" w:eastAsia="en-US" w:bidi="ar-SA"/>
      </w:rPr>
    </w:lvl>
    <w:lvl w:ilvl="2" w:tplc="4DCCDAE0">
      <w:numFmt w:val="bullet"/>
      <w:lvlText w:val="•"/>
      <w:lvlJc w:val="left"/>
      <w:pPr>
        <w:ind w:left="2732" w:hanging="361"/>
      </w:pPr>
      <w:rPr>
        <w:rFonts w:hint="default"/>
        <w:lang w:val="tr-TR" w:eastAsia="en-US" w:bidi="ar-SA"/>
      </w:rPr>
    </w:lvl>
    <w:lvl w:ilvl="3" w:tplc="67BE7912">
      <w:numFmt w:val="bullet"/>
      <w:lvlText w:val="•"/>
      <w:lvlJc w:val="left"/>
      <w:pPr>
        <w:ind w:left="3648" w:hanging="361"/>
      </w:pPr>
      <w:rPr>
        <w:rFonts w:hint="default"/>
        <w:lang w:val="tr-TR" w:eastAsia="en-US" w:bidi="ar-SA"/>
      </w:rPr>
    </w:lvl>
    <w:lvl w:ilvl="4" w:tplc="49663760">
      <w:numFmt w:val="bullet"/>
      <w:lvlText w:val="•"/>
      <w:lvlJc w:val="left"/>
      <w:pPr>
        <w:ind w:left="4565" w:hanging="361"/>
      </w:pPr>
      <w:rPr>
        <w:rFonts w:hint="default"/>
        <w:lang w:val="tr-TR" w:eastAsia="en-US" w:bidi="ar-SA"/>
      </w:rPr>
    </w:lvl>
    <w:lvl w:ilvl="5" w:tplc="DB7CD71A">
      <w:numFmt w:val="bullet"/>
      <w:lvlText w:val="•"/>
      <w:lvlJc w:val="left"/>
      <w:pPr>
        <w:ind w:left="5481" w:hanging="361"/>
      </w:pPr>
      <w:rPr>
        <w:rFonts w:hint="default"/>
        <w:lang w:val="tr-TR" w:eastAsia="en-US" w:bidi="ar-SA"/>
      </w:rPr>
    </w:lvl>
    <w:lvl w:ilvl="6" w:tplc="B47ED8C2">
      <w:numFmt w:val="bullet"/>
      <w:lvlText w:val="•"/>
      <w:lvlJc w:val="left"/>
      <w:pPr>
        <w:ind w:left="6397" w:hanging="361"/>
      </w:pPr>
      <w:rPr>
        <w:rFonts w:hint="default"/>
        <w:lang w:val="tr-TR" w:eastAsia="en-US" w:bidi="ar-SA"/>
      </w:rPr>
    </w:lvl>
    <w:lvl w:ilvl="7" w:tplc="20B66FFC">
      <w:numFmt w:val="bullet"/>
      <w:lvlText w:val="•"/>
      <w:lvlJc w:val="left"/>
      <w:pPr>
        <w:ind w:left="7314" w:hanging="361"/>
      </w:pPr>
      <w:rPr>
        <w:rFonts w:hint="default"/>
        <w:lang w:val="tr-TR" w:eastAsia="en-US" w:bidi="ar-SA"/>
      </w:rPr>
    </w:lvl>
    <w:lvl w:ilvl="8" w:tplc="97F4053E">
      <w:numFmt w:val="bullet"/>
      <w:lvlText w:val="•"/>
      <w:lvlJc w:val="left"/>
      <w:pPr>
        <w:ind w:left="8230" w:hanging="361"/>
      </w:pPr>
      <w:rPr>
        <w:rFonts w:hint="default"/>
        <w:lang w:val="tr-TR" w:eastAsia="en-US" w:bidi="ar-SA"/>
      </w:rPr>
    </w:lvl>
  </w:abstractNum>
  <w:abstractNum w:abstractNumId="9" w15:restartNumberingAfterBreak="0">
    <w:nsid w:val="11214261"/>
    <w:multiLevelType w:val="hybridMultilevel"/>
    <w:tmpl w:val="6BB095E0"/>
    <w:lvl w:ilvl="0" w:tplc="3E94322E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6E5EA166">
      <w:numFmt w:val="bullet"/>
      <w:lvlText w:val="•"/>
      <w:lvlJc w:val="left"/>
      <w:pPr>
        <w:ind w:left="1140" w:hanging="361"/>
      </w:pPr>
      <w:rPr>
        <w:rFonts w:hint="default"/>
        <w:lang w:val="tr-TR" w:eastAsia="en-US" w:bidi="ar-SA"/>
      </w:rPr>
    </w:lvl>
    <w:lvl w:ilvl="2" w:tplc="67D0ECCE">
      <w:numFmt w:val="bullet"/>
      <w:lvlText w:val="•"/>
      <w:lvlJc w:val="left"/>
      <w:pPr>
        <w:ind w:left="2114" w:hanging="361"/>
      </w:pPr>
      <w:rPr>
        <w:rFonts w:hint="default"/>
        <w:lang w:val="tr-TR" w:eastAsia="en-US" w:bidi="ar-SA"/>
      </w:rPr>
    </w:lvl>
    <w:lvl w:ilvl="3" w:tplc="64903ECE">
      <w:numFmt w:val="bullet"/>
      <w:lvlText w:val="•"/>
      <w:lvlJc w:val="left"/>
      <w:pPr>
        <w:ind w:left="3089" w:hanging="361"/>
      </w:pPr>
      <w:rPr>
        <w:rFonts w:hint="default"/>
        <w:lang w:val="tr-TR" w:eastAsia="en-US" w:bidi="ar-SA"/>
      </w:rPr>
    </w:lvl>
    <w:lvl w:ilvl="4" w:tplc="BF861286">
      <w:numFmt w:val="bullet"/>
      <w:lvlText w:val="•"/>
      <w:lvlJc w:val="left"/>
      <w:pPr>
        <w:ind w:left="4064" w:hanging="361"/>
      </w:pPr>
      <w:rPr>
        <w:rFonts w:hint="default"/>
        <w:lang w:val="tr-TR" w:eastAsia="en-US" w:bidi="ar-SA"/>
      </w:rPr>
    </w:lvl>
    <w:lvl w:ilvl="5" w:tplc="058AB98E">
      <w:numFmt w:val="bullet"/>
      <w:lvlText w:val="•"/>
      <w:lvlJc w:val="left"/>
      <w:pPr>
        <w:ind w:left="5039" w:hanging="361"/>
      </w:pPr>
      <w:rPr>
        <w:rFonts w:hint="default"/>
        <w:lang w:val="tr-TR" w:eastAsia="en-US" w:bidi="ar-SA"/>
      </w:rPr>
    </w:lvl>
    <w:lvl w:ilvl="6" w:tplc="223824A8">
      <w:numFmt w:val="bullet"/>
      <w:lvlText w:val="•"/>
      <w:lvlJc w:val="left"/>
      <w:pPr>
        <w:ind w:left="6014" w:hanging="361"/>
      </w:pPr>
      <w:rPr>
        <w:rFonts w:hint="default"/>
        <w:lang w:val="tr-TR" w:eastAsia="en-US" w:bidi="ar-SA"/>
      </w:rPr>
    </w:lvl>
    <w:lvl w:ilvl="7" w:tplc="BEC89556">
      <w:numFmt w:val="bullet"/>
      <w:lvlText w:val="•"/>
      <w:lvlJc w:val="left"/>
      <w:pPr>
        <w:ind w:left="6989" w:hanging="361"/>
      </w:pPr>
      <w:rPr>
        <w:rFonts w:hint="default"/>
        <w:lang w:val="tr-TR" w:eastAsia="en-US" w:bidi="ar-SA"/>
      </w:rPr>
    </w:lvl>
    <w:lvl w:ilvl="8" w:tplc="7A92927A">
      <w:numFmt w:val="bullet"/>
      <w:lvlText w:val="•"/>
      <w:lvlJc w:val="left"/>
      <w:pPr>
        <w:ind w:left="7964" w:hanging="361"/>
      </w:pPr>
      <w:rPr>
        <w:rFonts w:hint="default"/>
        <w:lang w:val="tr-TR" w:eastAsia="en-US" w:bidi="ar-SA"/>
      </w:rPr>
    </w:lvl>
  </w:abstractNum>
  <w:abstractNum w:abstractNumId="10" w15:restartNumberingAfterBreak="0">
    <w:nsid w:val="11841B72"/>
    <w:multiLevelType w:val="hybridMultilevel"/>
    <w:tmpl w:val="1C92904C"/>
    <w:lvl w:ilvl="0" w:tplc="15E449FC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9A86938A">
      <w:numFmt w:val="bullet"/>
      <w:lvlText w:val="•"/>
      <w:lvlJc w:val="left"/>
      <w:pPr>
        <w:ind w:left="1822" w:hanging="361"/>
      </w:pPr>
      <w:rPr>
        <w:rFonts w:hint="default"/>
        <w:lang w:val="tr-TR" w:eastAsia="en-US" w:bidi="ar-SA"/>
      </w:rPr>
    </w:lvl>
    <w:lvl w:ilvl="2" w:tplc="92F2FC94">
      <w:numFmt w:val="bullet"/>
      <w:lvlText w:val="•"/>
      <w:lvlJc w:val="left"/>
      <w:pPr>
        <w:ind w:left="2744" w:hanging="361"/>
      </w:pPr>
      <w:rPr>
        <w:rFonts w:hint="default"/>
        <w:lang w:val="tr-TR" w:eastAsia="en-US" w:bidi="ar-SA"/>
      </w:rPr>
    </w:lvl>
    <w:lvl w:ilvl="3" w:tplc="588ED198">
      <w:numFmt w:val="bullet"/>
      <w:lvlText w:val="•"/>
      <w:lvlJc w:val="left"/>
      <w:pPr>
        <w:ind w:left="3666" w:hanging="361"/>
      </w:pPr>
      <w:rPr>
        <w:rFonts w:hint="default"/>
        <w:lang w:val="tr-TR" w:eastAsia="en-US" w:bidi="ar-SA"/>
      </w:rPr>
    </w:lvl>
    <w:lvl w:ilvl="4" w:tplc="50A2C2D4">
      <w:numFmt w:val="bullet"/>
      <w:lvlText w:val="•"/>
      <w:lvlJc w:val="left"/>
      <w:pPr>
        <w:ind w:left="4588" w:hanging="361"/>
      </w:pPr>
      <w:rPr>
        <w:rFonts w:hint="default"/>
        <w:lang w:val="tr-TR" w:eastAsia="en-US" w:bidi="ar-SA"/>
      </w:rPr>
    </w:lvl>
    <w:lvl w:ilvl="5" w:tplc="DFD6BDCA">
      <w:numFmt w:val="bullet"/>
      <w:lvlText w:val="•"/>
      <w:lvlJc w:val="left"/>
      <w:pPr>
        <w:ind w:left="5510" w:hanging="361"/>
      </w:pPr>
      <w:rPr>
        <w:rFonts w:hint="default"/>
        <w:lang w:val="tr-TR" w:eastAsia="en-US" w:bidi="ar-SA"/>
      </w:rPr>
    </w:lvl>
    <w:lvl w:ilvl="6" w:tplc="88ACC790">
      <w:numFmt w:val="bullet"/>
      <w:lvlText w:val="•"/>
      <w:lvlJc w:val="left"/>
      <w:pPr>
        <w:ind w:left="6432" w:hanging="361"/>
      </w:pPr>
      <w:rPr>
        <w:rFonts w:hint="default"/>
        <w:lang w:val="tr-TR" w:eastAsia="en-US" w:bidi="ar-SA"/>
      </w:rPr>
    </w:lvl>
    <w:lvl w:ilvl="7" w:tplc="7330546A">
      <w:numFmt w:val="bullet"/>
      <w:lvlText w:val="•"/>
      <w:lvlJc w:val="left"/>
      <w:pPr>
        <w:ind w:left="7354" w:hanging="361"/>
      </w:pPr>
      <w:rPr>
        <w:rFonts w:hint="default"/>
        <w:lang w:val="tr-TR" w:eastAsia="en-US" w:bidi="ar-SA"/>
      </w:rPr>
    </w:lvl>
    <w:lvl w:ilvl="8" w:tplc="BA725F44">
      <w:numFmt w:val="bullet"/>
      <w:lvlText w:val="•"/>
      <w:lvlJc w:val="left"/>
      <w:pPr>
        <w:ind w:left="8276" w:hanging="361"/>
      </w:pPr>
      <w:rPr>
        <w:rFonts w:hint="default"/>
        <w:lang w:val="tr-TR" w:eastAsia="en-US" w:bidi="ar-SA"/>
      </w:rPr>
    </w:lvl>
  </w:abstractNum>
  <w:abstractNum w:abstractNumId="11" w15:restartNumberingAfterBreak="0">
    <w:nsid w:val="11A81D2D"/>
    <w:multiLevelType w:val="hybridMultilevel"/>
    <w:tmpl w:val="F78EA0A2"/>
    <w:lvl w:ilvl="0" w:tplc="184ED5B6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7088F58">
      <w:numFmt w:val="bullet"/>
      <w:lvlText w:val="•"/>
      <w:lvlJc w:val="left"/>
      <w:pPr>
        <w:ind w:left="1844" w:hanging="361"/>
      </w:pPr>
      <w:rPr>
        <w:rFonts w:hint="default"/>
        <w:lang w:val="tr-TR" w:eastAsia="en-US" w:bidi="ar-SA"/>
      </w:rPr>
    </w:lvl>
    <w:lvl w:ilvl="2" w:tplc="B36E0364">
      <w:numFmt w:val="bullet"/>
      <w:lvlText w:val="•"/>
      <w:lvlJc w:val="left"/>
      <w:pPr>
        <w:ind w:left="2788" w:hanging="361"/>
      </w:pPr>
      <w:rPr>
        <w:rFonts w:hint="default"/>
        <w:lang w:val="tr-TR" w:eastAsia="en-US" w:bidi="ar-SA"/>
      </w:rPr>
    </w:lvl>
    <w:lvl w:ilvl="3" w:tplc="7F6E23F8">
      <w:numFmt w:val="bullet"/>
      <w:lvlText w:val="•"/>
      <w:lvlJc w:val="left"/>
      <w:pPr>
        <w:ind w:left="3732" w:hanging="361"/>
      </w:pPr>
      <w:rPr>
        <w:rFonts w:hint="default"/>
        <w:lang w:val="tr-TR" w:eastAsia="en-US" w:bidi="ar-SA"/>
      </w:rPr>
    </w:lvl>
    <w:lvl w:ilvl="4" w:tplc="6E202D00">
      <w:numFmt w:val="bullet"/>
      <w:lvlText w:val="•"/>
      <w:lvlJc w:val="left"/>
      <w:pPr>
        <w:ind w:left="4676" w:hanging="361"/>
      </w:pPr>
      <w:rPr>
        <w:rFonts w:hint="default"/>
        <w:lang w:val="tr-TR" w:eastAsia="en-US" w:bidi="ar-SA"/>
      </w:rPr>
    </w:lvl>
    <w:lvl w:ilvl="5" w:tplc="DCEC0058">
      <w:numFmt w:val="bullet"/>
      <w:lvlText w:val="•"/>
      <w:lvlJc w:val="left"/>
      <w:pPr>
        <w:ind w:left="5620" w:hanging="361"/>
      </w:pPr>
      <w:rPr>
        <w:rFonts w:hint="default"/>
        <w:lang w:val="tr-TR" w:eastAsia="en-US" w:bidi="ar-SA"/>
      </w:rPr>
    </w:lvl>
    <w:lvl w:ilvl="6" w:tplc="92C4DF6E">
      <w:numFmt w:val="bullet"/>
      <w:lvlText w:val="•"/>
      <w:lvlJc w:val="left"/>
      <w:pPr>
        <w:ind w:left="6564" w:hanging="361"/>
      </w:pPr>
      <w:rPr>
        <w:rFonts w:hint="default"/>
        <w:lang w:val="tr-TR" w:eastAsia="en-US" w:bidi="ar-SA"/>
      </w:rPr>
    </w:lvl>
    <w:lvl w:ilvl="7" w:tplc="3B66055E">
      <w:numFmt w:val="bullet"/>
      <w:lvlText w:val="•"/>
      <w:lvlJc w:val="left"/>
      <w:pPr>
        <w:ind w:left="7508" w:hanging="361"/>
      </w:pPr>
      <w:rPr>
        <w:rFonts w:hint="default"/>
        <w:lang w:val="tr-TR" w:eastAsia="en-US" w:bidi="ar-SA"/>
      </w:rPr>
    </w:lvl>
    <w:lvl w:ilvl="8" w:tplc="38380B4E">
      <w:numFmt w:val="bullet"/>
      <w:lvlText w:val="•"/>
      <w:lvlJc w:val="left"/>
      <w:pPr>
        <w:ind w:left="8452" w:hanging="361"/>
      </w:pPr>
      <w:rPr>
        <w:rFonts w:hint="default"/>
        <w:lang w:val="tr-TR" w:eastAsia="en-US" w:bidi="ar-SA"/>
      </w:rPr>
    </w:lvl>
  </w:abstractNum>
  <w:abstractNum w:abstractNumId="12" w15:restartNumberingAfterBreak="0">
    <w:nsid w:val="12A87E03"/>
    <w:multiLevelType w:val="hybridMultilevel"/>
    <w:tmpl w:val="FCD8AA0E"/>
    <w:lvl w:ilvl="0" w:tplc="65585C74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216EE9E2">
      <w:numFmt w:val="bullet"/>
      <w:lvlText w:val="•"/>
      <w:lvlJc w:val="left"/>
      <w:pPr>
        <w:ind w:left="1799" w:hanging="361"/>
      </w:pPr>
      <w:rPr>
        <w:rFonts w:hint="default"/>
        <w:lang w:val="tr-TR" w:eastAsia="en-US" w:bidi="ar-SA"/>
      </w:rPr>
    </w:lvl>
    <w:lvl w:ilvl="2" w:tplc="2A10EBBC">
      <w:numFmt w:val="bullet"/>
      <w:lvlText w:val="•"/>
      <w:lvlJc w:val="left"/>
      <w:pPr>
        <w:ind w:left="2698" w:hanging="361"/>
      </w:pPr>
      <w:rPr>
        <w:rFonts w:hint="default"/>
        <w:lang w:val="tr-TR" w:eastAsia="en-US" w:bidi="ar-SA"/>
      </w:rPr>
    </w:lvl>
    <w:lvl w:ilvl="3" w:tplc="4D50737C">
      <w:numFmt w:val="bullet"/>
      <w:lvlText w:val="•"/>
      <w:lvlJc w:val="left"/>
      <w:pPr>
        <w:ind w:left="3597" w:hanging="361"/>
      </w:pPr>
      <w:rPr>
        <w:rFonts w:hint="default"/>
        <w:lang w:val="tr-TR" w:eastAsia="en-US" w:bidi="ar-SA"/>
      </w:rPr>
    </w:lvl>
    <w:lvl w:ilvl="4" w:tplc="BB0EB77E">
      <w:numFmt w:val="bullet"/>
      <w:lvlText w:val="•"/>
      <w:lvlJc w:val="left"/>
      <w:pPr>
        <w:ind w:left="4497" w:hanging="361"/>
      </w:pPr>
      <w:rPr>
        <w:rFonts w:hint="default"/>
        <w:lang w:val="tr-TR" w:eastAsia="en-US" w:bidi="ar-SA"/>
      </w:rPr>
    </w:lvl>
    <w:lvl w:ilvl="5" w:tplc="151ADB8A">
      <w:numFmt w:val="bullet"/>
      <w:lvlText w:val="•"/>
      <w:lvlJc w:val="left"/>
      <w:pPr>
        <w:ind w:left="5396" w:hanging="361"/>
      </w:pPr>
      <w:rPr>
        <w:rFonts w:hint="default"/>
        <w:lang w:val="tr-TR" w:eastAsia="en-US" w:bidi="ar-SA"/>
      </w:rPr>
    </w:lvl>
    <w:lvl w:ilvl="6" w:tplc="CD5856EC">
      <w:numFmt w:val="bullet"/>
      <w:lvlText w:val="•"/>
      <w:lvlJc w:val="left"/>
      <w:pPr>
        <w:ind w:left="6295" w:hanging="361"/>
      </w:pPr>
      <w:rPr>
        <w:rFonts w:hint="default"/>
        <w:lang w:val="tr-TR" w:eastAsia="en-US" w:bidi="ar-SA"/>
      </w:rPr>
    </w:lvl>
    <w:lvl w:ilvl="7" w:tplc="17D25982">
      <w:numFmt w:val="bullet"/>
      <w:lvlText w:val="•"/>
      <w:lvlJc w:val="left"/>
      <w:pPr>
        <w:ind w:left="7195" w:hanging="361"/>
      </w:pPr>
      <w:rPr>
        <w:rFonts w:hint="default"/>
        <w:lang w:val="tr-TR" w:eastAsia="en-US" w:bidi="ar-SA"/>
      </w:rPr>
    </w:lvl>
    <w:lvl w:ilvl="8" w:tplc="2A58F288">
      <w:numFmt w:val="bullet"/>
      <w:lvlText w:val="•"/>
      <w:lvlJc w:val="left"/>
      <w:pPr>
        <w:ind w:left="8094" w:hanging="361"/>
      </w:pPr>
      <w:rPr>
        <w:rFonts w:hint="default"/>
        <w:lang w:val="tr-TR" w:eastAsia="en-US" w:bidi="ar-SA"/>
      </w:rPr>
    </w:lvl>
  </w:abstractNum>
  <w:abstractNum w:abstractNumId="13" w15:restartNumberingAfterBreak="0">
    <w:nsid w:val="12F27FA3"/>
    <w:multiLevelType w:val="hybridMultilevel"/>
    <w:tmpl w:val="AB206662"/>
    <w:lvl w:ilvl="0" w:tplc="3E0812CC">
      <w:numFmt w:val="bullet"/>
      <w:lvlText w:val=""/>
      <w:lvlJc w:val="left"/>
      <w:pPr>
        <w:ind w:left="94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909ACDCE">
      <w:numFmt w:val="bullet"/>
      <w:lvlText w:val="•"/>
      <w:lvlJc w:val="left"/>
      <w:pPr>
        <w:ind w:left="1913" w:hanging="361"/>
      </w:pPr>
      <w:rPr>
        <w:rFonts w:hint="default"/>
        <w:lang w:val="tr-TR" w:eastAsia="en-US" w:bidi="ar-SA"/>
      </w:rPr>
    </w:lvl>
    <w:lvl w:ilvl="2" w:tplc="02EC61F4">
      <w:numFmt w:val="bullet"/>
      <w:lvlText w:val="•"/>
      <w:lvlJc w:val="left"/>
      <w:pPr>
        <w:ind w:left="2886" w:hanging="361"/>
      </w:pPr>
      <w:rPr>
        <w:rFonts w:hint="default"/>
        <w:lang w:val="tr-TR" w:eastAsia="en-US" w:bidi="ar-SA"/>
      </w:rPr>
    </w:lvl>
    <w:lvl w:ilvl="3" w:tplc="3BDA8322">
      <w:numFmt w:val="bullet"/>
      <w:lvlText w:val="•"/>
      <w:lvlJc w:val="left"/>
      <w:pPr>
        <w:ind w:left="3859" w:hanging="361"/>
      </w:pPr>
      <w:rPr>
        <w:rFonts w:hint="default"/>
        <w:lang w:val="tr-TR" w:eastAsia="en-US" w:bidi="ar-SA"/>
      </w:rPr>
    </w:lvl>
    <w:lvl w:ilvl="4" w:tplc="221E5C6A">
      <w:numFmt w:val="bullet"/>
      <w:lvlText w:val="•"/>
      <w:lvlJc w:val="left"/>
      <w:pPr>
        <w:ind w:left="4832" w:hanging="361"/>
      </w:pPr>
      <w:rPr>
        <w:rFonts w:hint="default"/>
        <w:lang w:val="tr-TR" w:eastAsia="en-US" w:bidi="ar-SA"/>
      </w:rPr>
    </w:lvl>
    <w:lvl w:ilvl="5" w:tplc="BAB2CBB8">
      <w:numFmt w:val="bullet"/>
      <w:lvlText w:val="•"/>
      <w:lvlJc w:val="left"/>
      <w:pPr>
        <w:ind w:left="5805" w:hanging="361"/>
      </w:pPr>
      <w:rPr>
        <w:rFonts w:hint="default"/>
        <w:lang w:val="tr-TR" w:eastAsia="en-US" w:bidi="ar-SA"/>
      </w:rPr>
    </w:lvl>
    <w:lvl w:ilvl="6" w:tplc="EED4D856">
      <w:numFmt w:val="bullet"/>
      <w:lvlText w:val="•"/>
      <w:lvlJc w:val="left"/>
      <w:pPr>
        <w:ind w:left="6778" w:hanging="361"/>
      </w:pPr>
      <w:rPr>
        <w:rFonts w:hint="default"/>
        <w:lang w:val="tr-TR" w:eastAsia="en-US" w:bidi="ar-SA"/>
      </w:rPr>
    </w:lvl>
    <w:lvl w:ilvl="7" w:tplc="EA36E0A4">
      <w:numFmt w:val="bullet"/>
      <w:lvlText w:val="•"/>
      <w:lvlJc w:val="left"/>
      <w:pPr>
        <w:ind w:left="7751" w:hanging="361"/>
      </w:pPr>
      <w:rPr>
        <w:rFonts w:hint="default"/>
        <w:lang w:val="tr-TR" w:eastAsia="en-US" w:bidi="ar-SA"/>
      </w:rPr>
    </w:lvl>
    <w:lvl w:ilvl="8" w:tplc="82626518">
      <w:numFmt w:val="bullet"/>
      <w:lvlText w:val="•"/>
      <w:lvlJc w:val="left"/>
      <w:pPr>
        <w:ind w:left="8724" w:hanging="361"/>
      </w:pPr>
      <w:rPr>
        <w:rFonts w:hint="default"/>
        <w:lang w:val="tr-TR" w:eastAsia="en-US" w:bidi="ar-SA"/>
      </w:rPr>
    </w:lvl>
  </w:abstractNum>
  <w:abstractNum w:abstractNumId="14" w15:restartNumberingAfterBreak="0">
    <w:nsid w:val="1469224B"/>
    <w:multiLevelType w:val="hybridMultilevel"/>
    <w:tmpl w:val="B5F652F6"/>
    <w:lvl w:ilvl="0" w:tplc="35C65F58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1F3C870C">
      <w:numFmt w:val="bullet"/>
      <w:lvlText w:val="•"/>
      <w:lvlJc w:val="left"/>
      <w:pPr>
        <w:ind w:left="1180" w:hanging="361"/>
      </w:pPr>
      <w:rPr>
        <w:rFonts w:hint="default"/>
        <w:lang w:val="tr-TR" w:eastAsia="en-US" w:bidi="ar-SA"/>
      </w:rPr>
    </w:lvl>
    <w:lvl w:ilvl="2" w:tplc="5DF01686">
      <w:numFmt w:val="bullet"/>
      <w:lvlText w:val="•"/>
      <w:lvlJc w:val="left"/>
      <w:pPr>
        <w:ind w:left="2197" w:hanging="361"/>
      </w:pPr>
      <w:rPr>
        <w:rFonts w:hint="default"/>
        <w:lang w:val="tr-TR" w:eastAsia="en-US" w:bidi="ar-SA"/>
      </w:rPr>
    </w:lvl>
    <w:lvl w:ilvl="3" w:tplc="5EA422A6">
      <w:numFmt w:val="bullet"/>
      <w:lvlText w:val="•"/>
      <w:lvlJc w:val="left"/>
      <w:pPr>
        <w:ind w:left="3215" w:hanging="361"/>
      </w:pPr>
      <w:rPr>
        <w:rFonts w:hint="default"/>
        <w:lang w:val="tr-TR" w:eastAsia="en-US" w:bidi="ar-SA"/>
      </w:rPr>
    </w:lvl>
    <w:lvl w:ilvl="4" w:tplc="AA6CA702">
      <w:numFmt w:val="bullet"/>
      <w:lvlText w:val="•"/>
      <w:lvlJc w:val="left"/>
      <w:pPr>
        <w:ind w:left="4232" w:hanging="361"/>
      </w:pPr>
      <w:rPr>
        <w:rFonts w:hint="default"/>
        <w:lang w:val="tr-TR" w:eastAsia="en-US" w:bidi="ar-SA"/>
      </w:rPr>
    </w:lvl>
    <w:lvl w:ilvl="5" w:tplc="70EA619A">
      <w:numFmt w:val="bullet"/>
      <w:lvlText w:val="•"/>
      <w:lvlJc w:val="left"/>
      <w:pPr>
        <w:ind w:left="5250" w:hanging="361"/>
      </w:pPr>
      <w:rPr>
        <w:rFonts w:hint="default"/>
        <w:lang w:val="tr-TR" w:eastAsia="en-US" w:bidi="ar-SA"/>
      </w:rPr>
    </w:lvl>
    <w:lvl w:ilvl="6" w:tplc="E4AA0766">
      <w:numFmt w:val="bullet"/>
      <w:lvlText w:val="•"/>
      <w:lvlJc w:val="left"/>
      <w:pPr>
        <w:ind w:left="6267" w:hanging="361"/>
      </w:pPr>
      <w:rPr>
        <w:rFonts w:hint="default"/>
        <w:lang w:val="tr-TR" w:eastAsia="en-US" w:bidi="ar-SA"/>
      </w:rPr>
    </w:lvl>
    <w:lvl w:ilvl="7" w:tplc="5144F4D0">
      <w:numFmt w:val="bullet"/>
      <w:lvlText w:val="•"/>
      <w:lvlJc w:val="left"/>
      <w:pPr>
        <w:ind w:left="7285" w:hanging="361"/>
      </w:pPr>
      <w:rPr>
        <w:rFonts w:hint="default"/>
        <w:lang w:val="tr-TR" w:eastAsia="en-US" w:bidi="ar-SA"/>
      </w:rPr>
    </w:lvl>
    <w:lvl w:ilvl="8" w:tplc="6E10E328">
      <w:numFmt w:val="bullet"/>
      <w:lvlText w:val="•"/>
      <w:lvlJc w:val="left"/>
      <w:pPr>
        <w:ind w:left="8302" w:hanging="361"/>
      </w:pPr>
      <w:rPr>
        <w:rFonts w:hint="default"/>
        <w:lang w:val="tr-TR" w:eastAsia="en-US" w:bidi="ar-SA"/>
      </w:rPr>
    </w:lvl>
  </w:abstractNum>
  <w:abstractNum w:abstractNumId="15" w15:restartNumberingAfterBreak="0">
    <w:nsid w:val="1643366D"/>
    <w:multiLevelType w:val="hybridMultilevel"/>
    <w:tmpl w:val="7B4C9CF2"/>
    <w:lvl w:ilvl="0" w:tplc="75F841AE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2800085C">
      <w:numFmt w:val="bullet"/>
      <w:lvlText w:val="•"/>
      <w:lvlJc w:val="left"/>
      <w:pPr>
        <w:ind w:left="1750" w:hanging="361"/>
      </w:pPr>
      <w:rPr>
        <w:rFonts w:hint="default"/>
        <w:lang w:val="tr-TR" w:eastAsia="en-US" w:bidi="ar-SA"/>
      </w:rPr>
    </w:lvl>
    <w:lvl w:ilvl="2" w:tplc="22E28686">
      <w:numFmt w:val="bullet"/>
      <w:lvlText w:val="•"/>
      <w:lvlJc w:val="left"/>
      <w:pPr>
        <w:ind w:left="2600" w:hanging="361"/>
      </w:pPr>
      <w:rPr>
        <w:rFonts w:hint="default"/>
        <w:lang w:val="tr-TR" w:eastAsia="en-US" w:bidi="ar-SA"/>
      </w:rPr>
    </w:lvl>
    <w:lvl w:ilvl="3" w:tplc="2EBC51FC">
      <w:numFmt w:val="bullet"/>
      <w:lvlText w:val="•"/>
      <w:lvlJc w:val="left"/>
      <w:pPr>
        <w:ind w:left="3450" w:hanging="361"/>
      </w:pPr>
      <w:rPr>
        <w:rFonts w:hint="default"/>
        <w:lang w:val="tr-TR" w:eastAsia="en-US" w:bidi="ar-SA"/>
      </w:rPr>
    </w:lvl>
    <w:lvl w:ilvl="4" w:tplc="BA8C3906">
      <w:numFmt w:val="bullet"/>
      <w:lvlText w:val="•"/>
      <w:lvlJc w:val="left"/>
      <w:pPr>
        <w:ind w:left="4300" w:hanging="361"/>
      </w:pPr>
      <w:rPr>
        <w:rFonts w:hint="default"/>
        <w:lang w:val="tr-TR" w:eastAsia="en-US" w:bidi="ar-SA"/>
      </w:rPr>
    </w:lvl>
    <w:lvl w:ilvl="5" w:tplc="0A4C85AA">
      <w:numFmt w:val="bullet"/>
      <w:lvlText w:val="•"/>
      <w:lvlJc w:val="left"/>
      <w:pPr>
        <w:ind w:left="5150" w:hanging="361"/>
      </w:pPr>
      <w:rPr>
        <w:rFonts w:hint="default"/>
        <w:lang w:val="tr-TR" w:eastAsia="en-US" w:bidi="ar-SA"/>
      </w:rPr>
    </w:lvl>
    <w:lvl w:ilvl="6" w:tplc="319A59C4">
      <w:numFmt w:val="bullet"/>
      <w:lvlText w:val="•"/>
      <w:lvlJc w:val="left"/>
      <w:pPr>
        <w:ind w:left="6000" w:hanging="361"/>
      </w:pPr>
      <w:rPr>
        <w:rFonts w:hint="default"/>
        <w:lang w:val="tr-TR" w:eastAsia="en-US" w:bidi="ar-SA"/>
      </w:rPr>
    </w:lvl>
    <w:lvl w:ilvl="7" w:tplc="073E2578">
      <w:numFmt w:val="bullet"/>
      <w:lvlText w:val="•"/>
      <w:lvlJc w:val="left"/>
      <w:pPr>
        <w:ind w:left="6850" w:hanging="361"/>
      </w:pPr>
      <w:rPr>
        <w:rFonts w:hint="default"/>
        <w:lang w:val="tr-TR" w:eastAsia="en-US" w:bidi="ar-SA"/>
      </w:rPr>
    </w:lvl>
    <w:lvl w:ilvl="8" w:tplc="C4D0FF5C">
      <w:numFmt w:val="bullet"/>
      <w:lvlText w:val="•"/>
      <w:lvlJc w:val="left"/>
      <w:pPr>
        <w:ind w:left="7700" w:hanging="361"/>
      </w:pPr>
      <w:rPr>
        <w:rFonts w:hint="default"/>
        <w:lang w:val="tr-TR" w:eastAsia="en-US" w:bidi="ar-SA"/>
      </w:rPr>
    </w:lvl>
  </w:abstractNum>
  <w:abstractNum w:abstractNumId="16" w15:restartNumberingAfterBreak="0">
    <w:nsid w:val="188674D7"/>
    <w:multiLevelType w:val="hybridMultilevel"/>
    <w:tmpl w:val="5D9A4660"/>
    <w:lvl w:ilvl="0" w:tplc="1C7E8448">
      <w:numFmt w:val="bullet"/>
      <w:lvlText w:val=""/>
      <w:lvlJc w:val="left"/>
      <w:pPr>
        <w:ind w:left="945" w:hanging="360"/>
      </w:pPr>
      <w:rPr>
        <w:rFonts w:hint="default"/>
        <w:w w:val="99"/>
        <w:lang w:val="tr-TR" w:eastAsia="en-US" w:bidi="ar-SA"/>
      </w:rPr>
    </w:lvl>
    <w:lvl w:ilvl="1" w:tplc="39226020">
      <w:numFmt w:val="bullet"/>
      <w:lvlText w:val="•"/>
      <w:lvlJc w:val="left"/>
      <w:pPr>
        <w:ind w:left="1846" w:hanging="360"/>
      </w:pPr>
      <w:rPr>
        <w:rFonts w:hint="default"/>
        <w:lang w:val="tr-TR" w:eastAsia="en-US" w:bidi="ar-SA"/>
      </w:rPr>
    </w:lvl>
    <w:lvl w:ilvl="2" w:tplc="309EA67A">
      <w:numFmt w:val="bullet"/>
      <w:lvlText w:val="•"/>
      <w:lvlJc w:val="left"/>
      <w:pPr>
        <w:ind w:left="2752" w:hanging="360"/>
      </w:pPr>
      <w:rPr>
        <w:rFonts w:hint="default"/>
        <w:lang w:val="tr-TR" w:eastAsia="en-US" w:bidi="ar-SA"/>
      </w:rPr>
    </w:lvl>
    <w:lvl w:ilvl="3" w:tplc="2DE4D69C">
      <w:numFmt w:val="bullet"/>
      <w:lvlText w:val="•"/>
      <w:lvlJc w:val="left"/>
      <w:pPr>
        <w:ind w:left="3658" w:hanging="360"/>
      </w:pPr>
      <w:rPr>
        <w:rFonts w:hint="default"/>
        <w:lang w:val="tr-TR" w:eastAsia="en-US" w:bidi="ar-SA"/>
      </w:rPr>
    </w:lvl>
    <w:lvl w:ilvl="4" w:tplc="E0C6CEC4">
      <w:numFmt w:val="bullet"/>
      <w:lvlText w:val="•"/>
      <w:lvlJc w:val="left"/>
      <w:pPr>
        <w:ind w:left="4565" w:hanging="360"/>
      </w:pPr>
      <w:rPr>
        <w:rFonts w:hint="default"/>
        <w:lang w:val="tr-TR" w:eastAsia="en-US" w:bidi="ar-SA"/>
      </w:rPr>
    </w:lvl>
    <w:lvl w:ilvl="5" w:tplc="F082573C">
      <w:numFmt w:val="bullet"/>
      <w:lvlText w:val="•"/>
      <w:lvlJc w:val="left"/>
      <w:pPr>
        <w:ind w:left="5471" w:hanging="360"/>
      </w:pPr>
      <w:rPr>
        <w:rFonts w:hint="default"/>
        <w:lang w:val="tr-TR" w:eastAsia="en-US" w:bidi="ar-SA"/>
      </w:rPr>
    </w:lvl>
    <w:lvl w:ilvl="6" w:tplc="2E0CFBB6">
      <w:numFmt w:val="bullet"/>
      <w:lvlText w:val="•"/>
      <w:lvlJc w:val="left"/>
      <w:pPr>
        <w:ind w:left="6377" w:hanging="360"/>
      </w:pPr>
      <w:rPr>
        <w:rFonts w:hint="default"/>
        <w:lang w:val="tr-TR" w:eastAsia="en-US" w:bidi="ar-SA"/>
      </w:rPr>
    </w:lvl>
    <w:lvl w:ilvl="7" w:tplc="0782793E">
      <w:numFmt w:val="bullet"/>
      <w:lvlText w:val="•"/>
      <w:lvlJc w:val="left"/>
      <w:pPr>
        <w:ind w:left="7284" w:hanging="360"/>
      </w:pPr>
      <w:rPr>
        <w:rFonts w:hint="default"/>
        <w:lang w:val="tr-TR" w:eastAsia="en-US" w:bidi="ar-SA"/>
      </w:rPr>
    </w:lvl>
    <w:lvl w:ilvl="8" w:tplc="B3C62C7C">
      <w:numFmt w:val="bullet"/>
      <w:lvlText w:val="•"/>
      <w:lvlJc w:val="left"/>
      <w:pPr>
        <w:ind w:left="8190" w:hanging="360"/>
      </w:pPr>
      <w:rPr>
        <w:rFonts w:hint="default"/>
        <w:lang w:val="tr-TR" w:eastAsia="en-US" w:bidi="ar-SA"/>
      </w:rPr>
    </w:lvl>
  </w:abstractNum>
  <w:abstractNum w:abstractNumId="17" w15:restartNumberingAfterBreak="0">
    <w:nsid w:val="1A91598E"/>
    <w:multiLevelType w:val="hybridMultilevel"/>
    <w:tmpl w:val="BB867972"/>
    <w:lvl w:ilvl="0" w:tplc="8AA68014">
      <w:numFmt w:val="bullet"/>
      <w:lvlText w:val=""/>
      <w:lvlJc w:val="left"/>
      <w:pPr>
        <w:ind w:left="1034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17A22462">
      <w:numFmt w:val="bullet"/>
      <w:lvlText w:val="•"/>
      <w:lvlJc w:val="left"/>
      <w:pPr>
        <w:ind w:left="1919" w:hanging="361"/>
      </w:pPr>
      <w:rPr>
        <w:rFonts w:hint="default"/>
        <w:lang w:val="tr-TR" w:eastAsia="en-US" w:bidi="ar-SA"/>
      </w:rPr>
    </w:lvl>
    <w:lvl w:ilvl="2" w:tplc="12989BB4">
      <w:numFmt w:val="bullet"/>
      <w:lvlText w:val="•"/>
      <w:lvlJc w:val="left"/>
      <w:pPr>
        <w:ind w:left="2798" w:hanging="361"/>
      </w:pPr>
      <w:rPr>
        <w:rFonts w:hint="default"/>
        <w:lang w:val="tr-TR" w:eastAsia="en-US" w:bidi="ar-SA"/>
      </w:rPr>
    </w:lvl>
    <w:lvl w:ilvl="3" w:tplc="C23E6192">
      <w:numFmt w:val="bullet"/>
      <w:lvlText w:val="•"/>
      <w:lvlJc w:val="left"/>
      <w:pPr>
        <w:ind w:left="3677" w:hanging="361"/>
      </w:pPr>
      <w:rPr>
        <w:rFonts w:hint="default"/>
        <w:lang w:val="tr-TR" w:eastAsia="en-US" w:bidi="ar-SA"/>
      </w:rPr>
    </w:lvl>
    <w:lvl w:ilvl="4" w:tplc="9E3830DC">
      <w:numFmt w:val="bullet"/>
      <w:lvlText w:val="•"/>
      <w:lvlJc w:val="left"/>
      <w:pPr>
        <w:ind w:left="4556" w:hanging="361"/>
      </w:pPr>
      <w:rPr>
        <w:rFonts w:hint="default"/>
        <w:lang w:val="tr-TR" w:eastAsia="en-US" w:bidi="ar-SA"/>
      </w:rPr>
    </w:lvl>
    <w:lvl w:ilvl="5" w:tplc="E2009A2E">
      <w:numFmt w:val="bullet"/>
      <w:lvlText w:val="•"/>
      <w:lvlJc w:val="left"/>
      <w:pPr>
        <w:ind w:left="5435" w:hanging="361"/>
      </w:pPr>
      <w:rPr>
        <w:rFonts w:hint="default"/>
        <w:lang w:val="tr-TR" w:eastAsia="en-US" w:bidi="ar-SA"/>
      </w:rPr>
    </w:lvl>
    <w:lvl w:ilvl="6" w:tplc="5E38E84C">
      <w:numFmt w:val="bullet"/>
      <w:lvlText w:val="•"/>
      <w:lvlJc w:val="left"/>
      <w:pPr>
        <w:ind w:left="6314" w:hanging="361"/>
      </w:pPr>
      <w:rPr>
        <w:rFonts w:hint="default"/>
        <w:lang w:val="tr-TR" w:eastAsia="en-US" w:bidi="ar-SA"/>
      </w:rPr>
    </w:lvl>
    <w:lvl w:ilvl="7" w:tplc="48E62B26">
      <w:numFmt w:val="bullet"/>
      <w:lvlText w:val="•"/>
      <w:lvlJc w:val="left"/>
      <w:pPr>
        <w:ind w:left="7193" w:hanging="361"/>
      </w:pPr>
      <w:rPr>
        <w:rFonts w:hint="default"/>
        <w:lang w:val="tr-TR" w:eastAsia="en-US" w:bidi="ar-SA"/>
      </w:rPr>
    </w:lvl>
    <w:lvl w:ilvl="8" w:tplc="D324951E">
      <w:numFmt w:val="bullet"/>
      <w:lvlText w:val="•"/>
      <w:lvlJc w:val="left"/>
      <w:pPr>
        <w:ind w:left="8072" w:hanging="361"/>
      </w:pPr>
      <w:rPr>
        <w:rFonts w:hint="default"/>
        <w:lang w:val="tr-TR" w:eastAsia="en-US" w:bidi="ar-SA"/>
      </w:rPr>
    </w:lvl>
  </w:abstractNum>
  <w:abstractNum w:abstractNumId="18" w15:restartNumberingAfterBreak="0">
    <w:nsid w:val="1B85016D"/>
    <w:multiLevelType w:val="hybridMultilevel"/>
    <w:tmpl w:val="C2B63C5E"/>
    <w:lvl w:ilvl="0" w:tplc="493AA352">
      <w:numFmt w:val="bullet"/>
      <w:lvlText w:val=""/>
      <w:lvlJc w:val="left"/>
      <w:pPr>
        <w:ind w:left="889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02467670">
      <w:numFmt w:val="bullet"/>
      <w:lvlText w:val="•"/>
      <w:lvlJc w:val="left"/>
      <w:pPr>
        <w:ind w:left="1798" w:hanging="361"/>
      </w:pPr>
      <w:rPr>
        <w:rFonts w:hint="default"/>
        <w:lang w:val="tr-TR" w:eastAsia="en-US" w:bidi="ar-SA"/>
      </w:rPr>
    </w:lvl>
    <w:lvl w:ilvl="2" w:tplc="2280CADE">
      <w:numFmt w:val="bullet"/>
      <w:lvlText w:val="•"/>
      <w:lvlJc w:val="left"/>
      <w:pPr>
        <w:ind w:left="2716" w:hanging="361"/>
      </w:pPr>
      <w:rPr>
        <w:rFonts w:hint="default"/>
        <w:lang w:val="tr-TR" w:eastAsia="en-US" w:bidi="ar-SA"/>
      </w:rPr>
    </w:lvl>
    <w:lvl w:ilvl="3" w:tplc="5F329672">
      <w:numFmt w:val="bullet"/>
      <w:lvlText w:val="•"/>
      <w:lvlJc w:val="left"/>
      <w:pPr>
        <w:ind w:left="3634" w:hanging="361"/>
      </w:pPr>
      <w:rPr>
        <w:rFonts w:hint="default"/>
        <w:lang w:val="tr-TR" w:eastAsia="en-US" w:bidi="ar-SA"/>
      </w:rPr>
    </w:lvl>
    <w:lvl w:ilvl="4" w:tplc="18605D7A">
      <w:numFmt w:val="bullet"/>
      <w:lvlText w:val="•"/>
      <w:lvlJc w:val="left"/>
      <w:pPr>
        <w:ind w:left="4552" w:hanging="361"/>
      </w:pPr>
      <w:rPr>
        <w:rFonts w:hint="default"/>
        <w:lang w:val="tr-TR" w:eastAsia="en-US" w:bidi="ar-SA"/>
      </w:rPr>
    </w:lvl>
    <w:lvl w:ilvl="5" w:tplc="64F22C76">
      <w:numFmt w:val="bullet"/>
      <w:lvlText w:val="•"/>
      <w:lvlJc w:val="left"/>
      <w:pPr>
        <w:ind w:left="5470" w:hanging="361"/>
      </w:pPr>
      <w:rPr>
        <w:rFonts w:hint="default"/>
        <w:lang w:val="tr-TR" w:eastAsia="en-US" w:bidi="ar-SA"/>
      </w:rPr>
    </w:lvl>
    <w:lvl w:ilvl="6" w:tplc="29FE7AFC">
      <w:numFmt w:val="bullet"/>
      <w:lvlText w:val="•"/>
      <w:lvlJc w:val="left"/>
      <w:pPr>
        <w:ind w:left="6388" w:hanging="361"/>
      </w:pPr>
      <w:rPr>
        <w:rFonts w:hint="default"/>
        <w:lang w:val="tr-TR" w:eastAsia="en-US" w:bidi="ar-SA"/>
      </w:rPr>
    </w:lvl>
    <w:lvl w:ilvl="7" w:tplc="80DE3FAA">
      <w:numFmt w:val="bullet"/>
      <w:lvlText w:val="•"/>
      <w:lvlJc w:val="left"/>
      <w:pPr>
        <w:ind w:left="7306" w:hanging="361"/>
      </w:pPr>
      <w:rPr>
        <w:rFonts w:hint="default"/>
        <w:lang w:val="tr-TR" w:eastAsia="en-US" w:bidi="ar-SA"/>
      </w:rPr>
    </w:lvl>
    <w:lvl w:ilvl="8" w:tplc="E5E42106">
      <w:numFmt w:val="bullet"/>
      <w:lvlText w:val="•"/>
      <w:lvlJc w:val="left"/>
      <w:pPr>
        <w:ind w:left="8224" w:hanging="361"/>
      </w:pPr>
      <w:rPr>
        <w:rFonts w:hint="default"/>
        <w:lang w:val="tr-TR" w:eastAsia="en-US" w:bidi="ar-SA"/>
      </w:rPr>
    </w:lvl>
  </w:abstractNum>
  <w:abstractNum w:abstractNumId="19" w15:restartNumberingAfterBreak="0">
    <w:nsid w:val="1BA53EE3"/>
    <w:multiLevelType w:val="hybridMultilevel"/>
    <w:tmpl w:val="E7C4F7C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727DA6"/>
    <w:multiLevelType w:val="hybridMultilevel"/>
    <w:tmpl w:val="582C0696"/>
    <w:lvl w:ilvl="0" w:tplc="28409984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CE2ACF52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3BBA97F8">
      <w:numFmt w:val="bullet"/>
      <w:lvlText w:val="•"/>
      <w:lvlJc w:val="left"/>
      <w:pPr>
        <w:ind w:left="2855" w:hanging="361"/>
      </w:pPr>
      <w:rPr>
        <w:rFonts w:hint="default"/>
        <w:lang w:val="tr-TR" w:eastAsia="en-US" w:bidi="ar-SA"/>
      </w:rPr>
    </w:lvl>
    <w:lvl w:ilvl="3" w:tplc="7DFEFE22">
      <w:numFmt w:val="bullet"/>
      <w:lvlText w:val="•"/>
      <w:lvlJc w:val="left"/>
      <w:pPr>
        <w:ind w:left="3762" w:hanging="361"/>
      </w:pPr>
      <w:rPr>
        <w:rFonts w:hint="default"/>
        <w:lang w:val="tr-TR" w:eastAsia="en-US" w:bidi="ar-SA"/>
      </w:rPr>
    </w:lvl>
    <w:lvl w:ilvl="4" w:tplc="20EEAC34">
      <w:numFmt w:val="bullet"/>
      <w:lvlText w:val="•"/>
      <w:lvlJc w:val="left"/>
      <w:pPr>
        <w:ind w:left="4670" w:hanging="361"/>
      </w:pPr>
      <w:rPr>
        <w:rFonts w:hint="default"/>
        <w:lang w:val="tr-TR" w:eastAsia="en-US" w:bidi="ar-SA"/>
      </w:rPr>
    </w:lvl>
    <w:lvl w:ilvl="5" w:tplc="F0CC4C70">
      <w:numFmt w:val="bullet"/>
      <w:lvlText w:val="•"/>
      <w:lvlJc w:val="left"/>
      <w:pPr>
        <w:ind w:left="5578" w:hanging="361"/>
      </w:pPr>
      <w:rPr>
        <w:rFonts w:hint="default"/>
        <w:lang w:val="tr-TR" w:eastAsia="en-US" w:bidi="ar-SA"/>
      </w:rPr>
    </w:lvl>
    <w:lvl w:ilvl="6" w:tplc="BA969E0E">
      <w:numFmt w:val="bullet"/>
      <w:lvlText w:val="•"/>
      <w:lvlJc w:val="left"/>
      <w:pPr>
        <w:ind w:left="6485" w:hanging="361"/>
      </w:pPr>
      <w:rPr>
        <w:rFonts w:hint="default"/>
        <w:lang w:val="tr-TR" w:eastAsia="en-US" w:bidi="ar-SA"/>
      </w:rPr>
    </w:lvl>
    <w:lvl w:ilvl="7" w:tplc="289ADEA6">
      <w:numFmt w:val="bullet"/>
      <w:lvlText w:val="•"/>
      <w:lvlJc w:val="left"/>
      <w:pPr>
        <w:ind w:left="7393" w:hanging="361"/>
      </w:pPr>
      <w:rPr>
        <w:rFonts w:hint="default"/>
        <w:lang w:val="tr-TR" w:eastAsia="en-US" w:bidi="ar-SA"/>
      </w:rPr>
    </w:lvl>
    <w:lvl w:ilvl="8" w:tplc="3EDCEF4C">
      <w:numFmt w:val="bullet"/>
      <w:lvlText w:val="•"/>
      <w:lvlJc w:val="left"/>
      <w:pPr>
        <w:ind w:left="8300" w:hanging="361"/>
      </w:pPr>
      <w:rPr>
        <w:rFonts w:hint="default"/>
        <w:lang w:val="tr-TR" w:eastAsia="en-US" w:bidi="ar-SA"/>
      </w:rPr>
    </w:lvl>
  </w:abstractNum>
  <w:abstractNum w:abstractNumId="21" w15:restartNumberingAfterBreak="0">
    <w:nsid w:val="20DA0DBC"/>
    <w:multiLevelType w:val="hybridMultilevel"/>
    <w:tmpl w:val="D42E6F90"/>
    <w:lvl w:ilvl="0" w:tplc="470E3B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F5496" w:themeColor="accent1" w:themeShade="BF"/>
      </w:rPr>
    </w:lvl>
    <w:lvl w:ilvl="1" w:tplc="63EE388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2F5496" w:themeColor="accent1" w:themeShade="BF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10A2880"/>
    <w:multiLevelType w:val="hybridMultilevel"/>
    <w:tmpl w:val="07DE1DA0"/>
    <w:lvl w:ilvl="0" w:tplc="EE028B42">
      <w:numFmt w:val="bullet"/>
      <w:lvlText w:val=""/>
      <w:lvlJc w:val="left"/>
      <w:pPr>
        <w:ind w:left="889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D230F480">
      <w:numFmt w:val="bullet"/>
      <w:lvlText w:val="•"/>
      <w:lvlJc w:val="left"/>
      <w:pPr>
        <w:ind w:left="1798" w:hanging="361"/>
      </w:pPr>
      <w:rPr>
        <w:rFonts w:hint="default"/>
        <w:lang w:val="tr-TR" w:eastAsia="en-US" w:bidi="ar-SA"/>
      </w:rPr>
    </w:lvl>
    <w:lvl w:ilvl="2" w:tplc="5B8202D6">
      <w:numFmt w:val="bullet"/>
      <w:lvlText w:val="•"/>
      <w:lvlJc w:val="left"/>
      <w:pPr>
        <w:ind w:left="2716" w:hanging="361"/>
      </w:pPr>
      <w:rPr>
        <w:rFonts w:hint="default"/>
        <w:lang w:val="tr-TR" w:eastAsia="en-US" w:bidi="ar-SA"/>
      </w:rPr>
    </w:lvl>
    <w:lvl w:ilvl="3" w:tplc="303CC434">
      <w:numFmt w:val="bullet"/>
      <w:lvlText w:val="•"/>
      <w:lvlJc w:val="left"/>
      <w:pPr>
        <w:ind w:left="3634" w:hanging="361"/>
      </w:pPr>
      <w:rPr>
        <w:rFonts w:hint="default"/>
        <w:lang w:val="tr-TR" w:eastAsia="en-US" w:bidi="ar-SA"/>
      </w:rPr>
    </w:lvl>
    <w:lvl w:ilvl="4" w:tplc="726E7EA4">
      <w:numFmt w:val="bullet"/>
      <w:lvlText w:val="•"/>
      <w:lvlJc w:val="left"/>
      <w:pPr>
        <w:ind w:left="4552" w:hanging="361"/>
      </w:pPr>
      <w:rPr>
        <w:rFonts w:hint="default"/>
        <w:lang w:val="tr-TR" w:eastAsia="en-US" w:bidi="ar-SA"/>
      </w:rPr>
    </w:lvl>
    <w:lvl w:ilvl="5" w:tplc="E47AC34A">
      <w:numFmt w:val="bullet"/>
      <w:lvlText w:val="•"/>
      <w:lvlJc w:val="left"/>
      <w:pPr>
        <w:ind w:left="5470" w:hanging="361"/>
      </w:pPr>
      <w:rPr>
        <w:rFonts w:hint="default"/>
        <w:lang w:val="tr-TR" w:eastAsia="en-US" w:bidi="ar-SA"/>
      </w:rPr>
    </w:lvl>
    <w:lvl w:ilvl="6" w:tplc="A04E788A">
      <w:numFmt w:val="bullet"/>
      <w:lvlText w:val="•"/>
      <w:lvlJc w:val="left"/>
      <w:pPr>
        <w:ind w:left="6388" w:hanging="361"/>
      </w:pPr>
      <w:rPr>
        <w:rFonts w:hint="default"/>
        <w:lang w:val="tr-TR" w:eastAsia="en-US" w:bidi="ar-SA"/>
      </w:rPr>
    </w:lvl>
    <w:lvl w:ilvl="7" w:tplc="DE9E186C">
      <w:numFmt w:val="bullet"/>
      <w:lvlText w:val="•"/>
      <w:lvlJc w:val="left"/>
      <w:pPr>
        <w:ind w:left="7306" w:hanging="361"/>
      </w:pPr>
      <w:rPr>
        <w:rFonts w:hint="default"/>
        <w:lang w:val="tr-TR" w:eastAsia="en-US" w:bidi="ar-SA"/>
      </w:rPr>
    </w:lvl>
    <w:lvl w:ilvl="8" w:tplc="522CB9E8">
      <w:numFmt w:val="bullet"/>
      <w:lvlText w:val="•"/>
      <w:lvlJc w:val="left"/>
      <w:pPr>
        <w:ind w:left="8224" w:hanging="361"/>
      </w:pPr>
      <w:rPr>
        <w:rFonts w:hint="default"/>
        <w:lang w:val="tr-TR" w:eastAsia="en-US" w:bidi="ar-SA"/>
      </w:rPr>
    </w:lvl>
  </w:abstractNum>
  <w:abstractNum w:abstractNumId="23" w15:restartNumberingAfterBreak="0">
    <w:nsid w:val="246039DA"/>
    <w:multiLevelType w:val="hybridMultilevel"/>
    <w:tmpl w:val="571C2CCC"/>
    <w:lvl w:ilvl="0" w:tplc="E466C434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75BE7D2A">
      <w:numFmt w:val="bullet"/>
      <w:lvlText w:val="•"/>
      <w:lvlJc w:val="left"/>
      <w:pPr>
        <w:ind w:left="1823" w:hanging="361"/>
      </w:pPr>
      <w:rPr>
        <w:rFonts w:hint="default"/>
        <w:lang w:val="tr-TR" w:eastAsia="en-US" w:bidi="ar-SA"/>
      </w:rPr>
    </w:lvl>
    <w:lvl w:ilvl="2" w:tplc="50702D9C">
      <w:numFmt w:val="bullet"/>
      <w:lvlText w:val="•"/>
      <w:lvlJc w:val="left"/>
      <w:pPr>
        <w:ind w:left="2746" w:hanging="361"/>
      </w:pPr>
      <w:rPr>
        <w:rFonts w:hint="default"/>
        <w:lang w:val="tr-TR" w:eastAsia="en-US" w:bidi="ar-SA"/>
      </w:rPr>
    </w:lvl>
    <w:lvl w:ilvl="3" w:tplc="07EA16A2">
      <w:numFmt w:val="bullet"/>
      <w:lvlText w:val="•"/>
      <w:lvlJc w:val="left"/>
      <w:pPr>
        <w:ind w:left="3670" w:hanging="361"/>
      </w:pPr>
      <w:rPr>
        <w:rFonts w:hint="default"/>
        <w:lang w:val="tr-TR" w:eastAsia="en-US" w:bidi="ar-SA"/>
      </w:rPr>
    </w:lvl>
    <w:lvl w:ilvl="4" w:tplc="B42A44F0">
      <w:numFmt w:val="bullet"/>
      <w:lvlText w:val="•"/>
      <w:lvlJc w:val="left"/>
      <w:pPr>
        <w:ind w:left="4593" w:hanging="361"/>
      </w:pPr>
      <w:rPr>
        <w:rFonts w:hint="default"/>
        <w:lang w:val="tr-TR" w:eastAsia="en-US" w:bidi="ar-SA"/>
      </w:rPr>
    </w:lvl>
    <w:lvl w:ilvl="5" w:tplc="1AC0B07A">
      <w:numFmt w:val="bullet"/>
      <w:lvlText w:val="•"/>
      <w:lvlJc w:val="left"/>
      <w:pPr>
        <w:ind w:left="5517" w:hanging="361"/>
      </w:pPr>
      <w:rPr>
        <w:rFonts w:hint="default"/>
        <w:lang w:val="tr-TR" w:eastAsia="en-US" w:bidi="ar-SA"/>
      </w:rPr>
    </w:lvl>
    <w:lvl w:ilvl="6" w:tplc="B4E2BA88">
      <w:numFmt w:val="bullet"/>
      <w:lvlText w:val="•"/>
      <w:lvlJc w:val="left"/>
      <w:pPr>
        <w:ind w:left="6440" w:hanging="361"/>
      </w:pPr>
      <w:rPr>
        <w:rFonts w:hint="default"/>
        <w:lang w:val="tr-TR" w:eastAsia="en-US" w:bidi="ar-SA"/>
      </w:rPr>
    </w:lvl>
    <w:lvl w:ilvl="7" w:tplc="A5B46CBA">
      <w:numFmt w:val="bullet"/>
      <w:lvlText w:val="•"/>
      <w:lvlJc w:val="left"/>
      <w:pPr>
        <w:ind w:left="7363" w:hanging="361"/>
      </w:pPr>
      <w:rPr>
        <w:rFonts w:hint="default"/>
        <w:lang w:val="tr-TR" w:eastAsia="en-US" w:bidi="ar-SA"/>
      </w:rPr>
    </w:lvl>
    <w:lvl w:ilvl="8" w:tplc="8B3CE71C">
      <w:numFmt w:val="bullet"/>
      <w:lvlText w:val="•"/>
      <w:lvlJc w:val="left"/>
      <w:pPr>
        <w:ind w:left="8287" w:hanging="361"/>
      </w:pPr>
      <w:rPr>
        <w:rFonts w:hint="default"/>
        <w:lang w:val="tr-TR" w:eastAsia="en-US" w:bidi="ar-SA"/>
      </w:rPr>
    </w:lvl>
  </w:abstractNum>
  <w:abstractNum w:abstractNumId="24" w15:restartNumberingAfterBreak="0">
    <w:nsid w:val="27070051"/>
    <w:multiLevelType w:val="hybridMultilevel"/>
    <w:tmpl w:val="8D6CD55A"/>
    <w:lvl w:ilvl="0" w:tplc="552A9B16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8AECEF4">
      <w:numFmt w:val="bullet"/>
      <w:lvlText w:val="•"/>
      <w:lvlJc w:val="left"/>
      <w:pPr>
        <w:ind w:left="1852" w:hanging="361"/>
      </w:pPr>
      <w:rPr>
        <w:rFonts w:hint="default"/>
        <w:lang w:val="tr-TR" w:eastAsia="en-US" w:bidi="ar-SA"/>
      </w:rPr>
    </w:lvl>
    <w:lvl w:ilvl="2" w:tplc="EEE69590">
      <w:numFmt w:val="bullet"/>
      <w:lvlText w:val="•"/>
      <w:lvlJc w:val="left"/>
      <w:pPr>
        <w:ind w:left="2765" w:hanging="361"/>
      </w:pPr>
      <w:rPr>
        <w:rFonts w:hint="default"/>
        <w:lang w:val="tr-TR" w:eastAsia="en-US" w:bidi="ar-SA"/>
      </w:rPr>
    </w:lvl>
    <w:lvl w:ilvl="3" w:tplc="1A1C17B8">
      <w:numFmt w:val="bullet"/>
      <w:lvlText w:val="•"/>
      <w:lvlJc w:val="left"/>
      <w:pPr>
        <w:ind w:left="3678" w:hanging="361"/>
      </w:pPr>
      <w:rPr>
        <w:rFonts w:hint="default"/>
        <w:lang w:val="tr-TR" w:eastAsia="en-US" w:bidi="ar-SA"/>
      </w:rPr>
    </w:lvl>
    <w:lvl w:ilvl="4" w:tplc="5A26D872">
      <w:numFmt w:val="bullet"/>
      <w:lvlText w:val="•"/>
      <w:lvlJc w:val="left"/>
      <w:pPr>
        <w:ind w:left="4590" w:hanging="361"/>
      </w:pPr>
      <w:rPr>
        <w:rFonts w:hint="default"/>
        <w:lang w:val="tr-TR" w:eastAsia="en-US" w:bidi="ar-SA"/>
      </w:rPr>
    </w:lvl>
    <w:lvl w:ilvl="5" w:tplc="49CCA37A">
      <w:numFmt w:val="bullet"/>
      <w:lvlText w:val="•"/>
      <w:lvlJc w:val="left"/>
      <w:pPr>
        <w:ind w:left="5503" w:hanging="361"/>
      </w:pPr>
      <w:rPr>
        <w:rFonts w:hint="default"/>
        <w:lang w:val="tr-TR" w:eastAsia="en-US" w:bidi="ar-SA"/>
      </w:rPr>
    </w:lvl>
    <w:lvl w:ilvl="6" w:tplc="29A61308">
      <w:numFmt w:val="bullet"/>
      <w:lvlText w:val="•"/>
      <w:lvlJc w:val="left"/>
      <w:pPr>
        <w:ind w:left="6416" w:hanging="361"/>
      </w:pPr>
      <w:rPr>
        <w:rFonts w:hint="default"/>
        <w:lang w:val="tr-TR" w:eastAsia="en-US" w:bidi="ar-SA"/>
      </w:rPr>
    </w:lvl>
    <w:lvl w:ilvl="7" w:tplc="8F38EFB6">
      <w:numFmt w:val="bullet"/>
      <w:lvlText w:val="•"/>
      <w:lvlJc w:val="left"/>
      <w:pPr>
        <w:ind w:left="7328" w:hanging="361"/>
      </w:pPr>
      <w:rPr>
        <w:rFonts w:hint="default"/>
        <w:lang w:val="tr-TR" w:eastAsia="en-US" w:bidi="ar-SA"/>
      </w:rPr>
    </w:lvl>
    <w:lvl w:ilvl="8" w:tplc="C2389760">
      <w:numFmt w:val="bullet"/>
      <w:lvlText w:val="•"/>
      <w:lvlJc w:val="left"/>
      <w:pPr>
        <w:ind w:left="8241" w:hanging="361"/>
      </w:pPr>
      <w:rPr>
        <w:rFonts w:hint="default"/>
        <w:lang w:val="tr-TR" w:eastAsia="en-US" w:bidi="ar-SA"/>
      </w:rPr>
    </w:lvl>
  </w:abstractNum>
  <w:abstractNum w:abstractNumId="25" w15:restartNumberingAfterBreak="0">
    <w:nsid w:val="2A0249DB"/>
    <w:multiLevelType w:val="hybridMultilevel"/>
    <w:tmpl w:val="3A6EE2EE"/>
    <w:lvl w:ilvl="0" w:tplc="64A22C92">
      <w:numFmt w:val="bullet"/>
      <w:lvlText w:val=""/>
      <w:lvlJc w:val="left"/>
      <w:pPr>
        <w:ind w:left="1034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238AC158">
      <w:numFmt w:val="bullet"/>
      <w:lvlText w:val="•"/>
      <w:lvlJc w:val="left"/>
      <w:pPr>
        <w:ind w:left="1993" w:hanging="361"/>
      </w:pPr>
      <w:rPr>
        <w:rFonts w:hint="default"/>
        <w:lang w:val="tr-TR" w:eastAsia="en-US" w:bidi="ar-SA"/>
      </w:rPr>
    </w:lvl>
    <w:lvl w:ilvl="2" w:tplc="F764544E">
      <w:numFmt w:val="bullet"/>
      <w:lvlText w:val="•"/>
      <w:lvlJc w:val="left"/>
      <w:pPr>
        <w:ind w:left="2947" w:hanging="361"/>
      </w:pPr>
      <w:rPr>
        <w:rFonts w:hint="default"/>
        <w:lang w:val="tr-TR" w:eastAsia="en-US" w:bidi="ar-SA"/>
      </w:rPr>
    </w:lvl>
    <w:lvl w:ilvl="3" w:tplc="83B4F776">
      <w:numFmt w:val="bullet"/>
      <w:lvlText w:val="•"/>
      <w:lvlJc w:val="left"/>
      <w:pPr>
        <w:ind w:left="3900" w:hanging="361"/>
      </w:pPr>
      <w:rPr>
        <w:rFonts w:hint="default"/>
        <w:lang w:val="tr-TR" w:eastAsia="en-US" w:bidi="ar-SA"/>
      </w:rPr>
    </w:lvl>
    <w:lvl w:ilvl="4" w:tplc="1DF6DED0">
      <w:numFmt w:val="bullet"/>
      <w:lvlText w:val="•"/>
      <w:lvlJc w:val="left"/>
      <w:pPr>
        <w:ind w:left="4854" w:hanging="361"/>
      </w:pPr>
      <w:rPr>
        <w:rFonts w:hint="default"/>
        <w:lang w:val="tr-TR" w:eastAsia="en-US" w:bidi="ar-SA"/>
      </w:rPr>
    </w:lvl>
    <w:lvl w:ilvl="5" w:tplc="8D78A070">
      <w:numFmt w:val="bullet"/>
      <w:lvlText w:val="•"/>
      <w:lvlJc w:val="left"/>
      <w:pPr>
        <w:ind w:left="5807" w:hanging="361"/>
      </w:pPr>
      <w:rPr>
        <w:rFonts w:hint="default"/>
        <w:lang w:val="tr-TR" w:eastAsia="en-US" w:bidi="ar-SA"/>
      </w:rPr>
    </w:lvl>
    <w:lvl w:ilvl="6" w:tplc="778EDE98">
      <w:numFmt w:val="bullet"/>
      <w:lvlText w:val="•"/>
      <w:lvlJc w:val="left"/>
      <w:pPr>
        <w:ind w:left="6761" w:hanging="361"/>
      </w:pPr>
      <w:rPr>
        <w:rFonts w:hint="default"/>
        <w:lang w:val="tr-TR" w:eastAsia="en-US" w:bidi="ar-SA"/>
      </w:rPr>
    </w:lvl>
    <w:lvl w:ilvl="7" w:tplc="20142428">
      <w:numFmt w:val="bullet"/>
      <w:lvlText w:val="•"/>
      <w:lvlJc w:val="left"/>
      <w:pPr>
        <w:ind w:left="7714" w:hanging="361"/>
      </w:pPr>
      <w:rPr>
        <w:rFonts w:hint="default"/>
        <w:lang w:val="tr-TR" w:eastAsia="en-US" w:bidi="ar-SA"/>
      </w:rPr>
    </w:lvl>
    <w:lvl w:ilvl="8" w:tplc="85B61FC4">
      <w:numFmt w:val="bullet"/>
      <w:lvlText w:val="•"/>
      <w:lvlJc w:val="left"/>
      <w:pPr>
        <w:ind w:left="8668" w:hanging="361"/>
      </w:pPr>
      <w:rPr>
        <w:rFonts w:hint="default"/>
        <w:lang w:val="tr-TR" w:eastAsia="en-US" w:bidi="ar-SA"/>
      </w:rPr>
    </w:lvl>
  </w:abstractNum>
  <w:abstractNum w:abstractNumId="26" w15:restartNumberingAfterBreak="0">
    <w:nsid w:val="2B870538"/>
    <w:multiLevelType w:val="hybridMultilevel"/>
    <w:tmpl w:val="E062CDC2"/>
    <w:lvl w:ilvl="0" w:tplc="141269EE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619612C2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0E42702E">
      <w:numFmt w:val="bullet"/>
      <w:lvlText w:val="•"/>
      <w:lvlJc w:val="left"/>
      <w:pPr>
        <w:ind w:left="2854" w:hanging="361"/>
      </w:pPr>
      <w:rPr>
        <w:rFonts w:hint="default"/>
        <w:lang w:val="tr-TR" w:eastAsia="en-US" w:bidi="ar-SA"/>
      </w:rPr>
    </w:lvl>
    <w:lvl w:ilvl="3" w:tplc="F46EDD14">
      <w:numFmt w:val="bullet"/>
      <w:lvlText w:val="•"/>
      <w:lvlJc w:val="left"/>
      <w:pPr>
        <w:ind w:left="3761" w:hanging="361"/>
      </w:pPr>
      <w:rPr>
        <w:rFonts w:hint="default"/>
        <w:lang w:val="tr-TR" w:eastAsia="en-US" w:bidi="ar-SA"/>
      </w:rPr>
    </w:lvl>
    <w:lvl w:ilvl="4" w:tplc="DA4E8CFA">
      <w:numFmt w:val="bullet"/>
      <w:lvlText w:val="•"/>
      <w:lvlJc w:val="left"/>
      <w:pPr>
        <w:ind w:left="4669" w:hanging="361"/>
      </w:pPr>
      <w:rPr>
        <w:rFonts w:hint="default"/>
        <w:lang w:val="tr-TR" w:eastAsia="en-US" w:bidi="ar-SA"/>
      </w:rPr>
    </w:lvl>
    <w:lvl w:ilvl="5" w:tplc="D3FE4D70">
      <w:numFmt w:val="bullet"/>
      <w:lvlText w:val="•"/>
      <w:lvlJc w:val="left"/>
      <w:pPr>
        <w:ind w:left="5576" w:hanging="361"/>
      </w:pPr>
      <w:rPr>
        <w:rFonts w:hint="default"/>
        <w:lang w:val="tr-TR" w:eastAsia="en-US" w:bidi="ar-SA"/>
      </w:rPr>
    </w:lvl>
    <w:lvl w:ilvl="6" w:tplc="39FCCE1E">
      <w:numFmt w:val="bullet"/>
      <w:lvlText w:val="•"/>
      <w:lvlJc w:val="left"/>
      <w:pPr>
        <w:ind w:left="6483" w:hanging="361"/>
      </w:pPr>
      <w:rPr>
        <w:rFonts w:hint="default"/>
        <w:lang w:val="tr-TR" w:eastAsia="en-US" w:bidi="ar-SA"/>
      </w:rPr>
    </w:lvl>
    <w:lvl w:ilvl="7" w:tplc="14D2451E">
      <w:numFmt w:val="bullet"/>
      <w:lvlText w:val="•"/>
      <w:lvlJc w:val="left"/>
      <w:pPr>
        <w:ind w:left="7391" w:hanging="361"/>
      </w:pPr>
      <w:rPr>
        <w:rFonts w:hint="default"/>
        <w:lang w:val="tr-TR" w:eastAsia="en-US" w:bidi="ar-SA"/>
      </w:rPr>
    </w:lvl>
    <w:lvl w:ilvl="8" w:tplc="E9EE14A6">
      <w:numFmt w:val="bullet"/>
      <w:lvlText w:val="•"/>
      <w:lvlJc w:val="left"/>
      <w:pPr>
        <w:ind w:left="8298" w:hanging="361"/>
      </w:pPr>
      <w:rPr>
        <w:rFonts w:hint="default"/>
        <w:lang w:val="tr-TR" w:eastAsia="en-US" w:bidi="ar-SA"/>
      </w:rPr>
    </w:lvl>
  </w:abstractNum>
  <w:abstractNum w:abstractNumId="27" w15:restartNumberingAfterBreak="0">
    <w:nsid w:val="2BD673CA"/>
    <w:multiLevelType w:val="hybridMultilevel"/>
    <w:tmpl w:val="B73CEC30"/>
    <w:lvl w:ilvl="0" w:tplc="865C1D42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F83CBFE6">
      <w:numFmt w:val="bullet"/>
      <w:lvlText w:val="•"/>
      <w:lvlJc w:val="left"/>
      <w:pPr>
        <w:ind w:left="1807" w:hanging="361"/>
      </w:pPr>
      <w:rPr>
        <w:rFonts w:hint="default"/>
        <w:lang w:val="tr-TR" w:eastAsia="en-US" w:bidi="ar-SA"/>
      </w:rPr>
    </w:lvl>
    <w:lvl w:ilvl="2" w:tplc="72CEAB2E">
      <w:numFmt w:val="bullet"/>
      <w:lvlText w:val="•"/>
      <w:lvlJc w:val="left"/>
      <w:pPr>
        <w:ind w:left="2714" w:hanging="361"/>
      </w:pPr>
      <w:rPr>
        <w:rFonts w:hint="default"/>
        <w:lang w:val="tr-TR" w:eastAsia="en-US" w:bidi="ar-SA"/>
      </w:rPr>
    </w:lvl>
    <w:lvl w:ilvl="3" w:tplc="94FAC744">
      <w:numFmt w:val="bullet"/>
      <w:lvlText w:val="•"/>
      <w:lvlJc w:val="left"/>
      <w:pPr>
        <w:ind w:left="3621" w:hanging="361"/>
      </w:pPr>
      <w:rPr>
        <w:rFonts w:hint="default"/>
        <w:lang w:val="tr-TR" w:eastAsia="en-US" w:bidi="ar-SA"/>
      </w:rPr>
    </w:lvl>
    <w:lvl w:ilvl="4" w:tplc="00E8348C">
      <w:numFmt w:val="bullet"/>
      <w:lvlText w:val="•"/>
      <w:lvlJc w:val="left"/>
      <w:pPr>
        <w:ind w:left="4528" w:hanging="361"/>
      </w:pPr>
      <w:rPr>
        <w:rFonts w:hint="default"/>
        <w:lang w:val="tr-TR" w:eastAsia="en-US" w:bidi="ar-SA"/>
      </w:rPr>
    </w:lvl>
    <w:lvl w:ilvl="5" w:tplc="2FF4F43E">
      <w:numFmt w:val="bullet"/>
      <w:lvlText w:val="•"/>
      <w:lvlJc w:val="left"/>
      <w:pPr>
        <w:ind w:left="5435" w:hanging="361"/>
      </w:pPr>
      <w:rPr>
        <w:rFonts w:hint="default"/>
        <w:lang w:val="tr-TR" w:eastAsia="en-US" w:bidi="ar-SA"/>
      </w:rPr>
    </w:lvl>
    <w:lvl w:ilvl="6" w:tplc="8458BF68">
      <w:numFmt w:val="bullet"/>
      <w:lvlText w:val="•"/>
      <w:lvlJc w:val="left"/>
      <w:pPr>
        <w:ind w:left="6342" w:hanging="361"/>
      </w:pPr>
      <w:rPr>
        <w:rFonts w:hint="default"/>
        <w:lang w:val="tr-TR" w:eastAsia="en-US" w:bidi="ar-SA"/>
      </w:rPr>
    </w:lvl>
    <w:lvl w:ilvl="7" w:tplc="688ACD42">
      <w:numFmt w:val="bullet"/>
      <w:lvlText w:val="•"/>
      <w:lvlJc w:val="left"/>
      <w:pPr>
        <w:ind w:left="7249" w:hanging="361"/>
      </w:pPr>
      <w:rPr>
        <w:rFonts w:hint="default"/>
        <w:lang w:val="tr-TR" w:eastAsia="en-US" w:bidi="ar-SA"/>
      </w:rPr>
    </w:lvl>
    <w:lvl w:ilvl="8" w:tplc="119E48D0">
      <w:numFmt w:val="bullet"/>
      <w:lvlText w:val="•"/>
      <w:lvlJc w:val="left"/>
      <w:pPr>
        <w:ind w:left="8156" w:hanging="361"/>
      </w:pPr>
      <w:rPr>
        <w:rFonts w:hint="default"/>
        <w:lang w:val="tr-TR" w:eastAsia="en-US" w:bidi="ar-SA"/>
      </w:rPr>
    </w:lvl>
  </w:abstractNum>
  <w:abstractNum w:abstractNumId="28" w15:restartNumberingAfterBreak="0">
    <w:nsid w:val="2D1958CC"/>
    <w:multiLevelType w:val="hybridMultilevel"/>
    <w:tmpl w:val="86E201C6"/>
    <w:lvl w:ilvl="0" w:tplc="4058CF10">
      <w:numFmt w:val="bullet"/>
      <w:lvlText w:val=""/>
      <w:lvlJc w:val="left"/>
      <w:pPr>
        <w:ind w:left="103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2CC6FAB6">
      <w:numFmt w:val="bullet"/>
      <w:lvlText w:val="•"/>
      <w:lvlJc w:val="left"/>
      <w:pPr>
        <w:ind w:left="1909" w:hanging="361"/>
      </w:pPr>
      <w:rPr>
        <w:rFonts w:hint="default"/>
        <w:lang w:val="tr-TR" w:eastAsia="en-US" w:bidi="ar-SA"/>
      </w:rPr>
    </w:lvl>
    <w:lvl w:ilvl="2" w:tplc="BB58C0CA">
      <w:numFmt w:val="bullet"/>
      <w:lvlText w:val="•"/>
      <w:lvlJc w:val="left"/>
      <w:pPr>
        <w:ind w:left="2778" w:hanging="361"/>
      </w:pPr>
      <w:rPr>
        <w:rFonts w:hint="default"/>
        <w:lang w:val="tr-TR" w:eastAsia="en-US" w:bidi="ar-SA"/>
      </w:rPr>
    </w:lvl>
    <w:lvl w:ilvl="3" w:tplc="873A361A">
      <w:numFmt w:val="bullet"/>
      <w:lvlText w:val="•"/>
      <w:lvlJc w:val="left"/>
      <w:pPr>
        <w:ind w:left="3647" w:hanging="361"/>
      </w:pPr>
      <w:rPr>
        <w:rFonts w:hint="default"/>
        <w:lang w:val="tr-TR" w:eastAsia="en-US" w:bidi="ar-SA"/>
      </w:rPr>
    </w:lvl>
    <w:lvl w:ilvl="4" w:tplc="14766572">
      <w:numFmt w:val="bullet"/>
      <w:lvlText w:val="•"/>
      <w:lvlJc w:val="left"/>
      <w:pPr>
        <w:ind w:left="4516" w:hanging="361"/>
      </w:pPr>
      <w:rPr>
        <w:rFonts w:hint="default"/>
        <w:lang w:val="tr-TR" w:eastAsia="en-US" w:bidi="ar-SA"/>
      </w:rPr>
    </w:lvl>
    <w:lvl w:ilvl="5" w:tplc="5A18D384">
      <w:numFmt w:val="bullet"/>
      <w:lvlText w:val="•"/>
      <w:lvlJc w:val="left"/>
      <w:pPr>
        <w:ind w:left="5385" w:hanging="361"/>
      </w:pPr>
      <w:rPr>
        <w:rFonts w:hint="default"/>
        <w:lang w:val="tr-TR" w:eastAsia="en-US" w:bidi="ar-SA"/>
      </w:rPr>
    </w:lvl>
    <w:lvl w:ilvl="6" w:tplc="EA86CA90">
      <w:numFmt w:val="bullet"/>
      <w:lvlText w:val="•"/>
      <w:lvlJc w:val="left"/>
      <w:pPr>
        <w:ind w:left="6254" w:hanging="361"/>
      </w:pPr>
      <w:rPr>
        <w:rFonts w:hint="default"/>
        <w:lang w:val="tr-TR" w:eastAsia="en-US" w:bidi="ar-SA"/>
      </w:rPr>
    </w:lvl>
    <w:lvl w:ilvl="7" w:tplc="81680324">
      <w:numFmt w:val="bullet"/>
      <w:lvlText w:val="•"/>
      <w:lvlJc w:val="left"/>
      <w:pPr>
        <w:ind w:left="7123" w:hanging="361"/>
      </w:pPr>
      <w:rPr>
        <w:rFonts w:hint="default"/>
        <w:lang w:val="tr-TR" w:eastAsia="en-US" w:bidi="ar-SA"/>
      </w:rPr>
    </w:lvl>
    <w:lvl w:ilvl="8" w:tplc="FD4E4C04">
      <w:numFmt w:val="bullet"/>
      <w:lvlText w:val="•"/>
      <w:lvlJc w:val="left"/>
      <w:pPr>
        <w:ind w:left="7992" w:hanging="361"/>
      </w:pPr>
      <w:rPr>
        <w:rFonts w:hint="default"/>
        <w:lang w:val="tr-TR" w:eastAsia="en-US" w:bidi="ar-SA"/>
      </w:rPr>
    </w:lvl>
  </w:abstractNum>
  <w:abstractNum w:abstractNumId="29" w15:restartNumberingAfterBreak="0">
    <w:nsid w:val="2DD80426"/>
    <w:multiLevelType w:val="hybridMultilevel"/>
    <w:tmpl w:val="AB7AFF70"/>
    <w:lvl w:ilvl="0" w:tplc="270AFFA6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33802D06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A802FCE4">
      <w:numFmt w:val="bullet"/>
      <w:lvlText w:val="•"/>
      <w:lvlJc w:val="left"/>
      <w:pPr>
        <w:ind w:left="2854" w:hanging="361"/>
      </w:pPr>
      <w:rPr>
        <w:rFonts w:hint="default"/>
        <w:lang w:val="tr-TR" w:eastAsia="en-US" w:bidi="ar-SA"/>
      </w:rPr>
    </w:lvl>
    <w:lvl w:ilvl="3" w:tplc="4F74A0C4">
      <w:numFmt w:val="bullet"/>
      <w:lvlText w:val="•"/>
      <w:lvlJc w:val="left"/>
      <w:pPr>
        <w:ind w:left="3761" w:hanging="361"/>
      </w:pPr>
      <w:rPr>
        <w:rFonts w:hint="default"/>
        <w:lang w:val="tr-TR" w:eastAsia="en-US" w:bidi="ar-SA"/>
      </w:rPr>
    </w:lvl>
    <w:lvl w:ilvl="4" w:tplc="04DCBD10">
      <w:numFmt w:val="bullet"/>
      <w:lvlText w:val="•"/>
      <w:lvlJc w:val="left"/>
      <w:pPr>
        <w:ind w:left="4668" w:hanging="361"/>
      </w:pPr>
      <w:rPr>
        <w:rFonts w:hint="default"/>
        <w:lang w:val="tr-TR" w:eastAsia="en-US" w:bidi="ar-SA"/>
      </w:rPr>
    </w:lvl>
    <w:lvl w:ilvl="5" w:tplc="83C241B8">
      <w:numFmt w:val="bullet"/>
      <w:lvlText w:val="•"/>
      <w:lvlJc w:val="left"/>
      <w:pPr>
        <w:ind w:left="5576" w:hanging="361"/>
      </w:pPr>
      <w:rPr>
        <w:rFonts w:hint="default"/>
        <w:lang w:val="tr-TR" w:eastAsia="en-US" w:bidi="ar-SA"/>
      </w:rPr>
    </w:lvl>
    <w:lvl w:ilvl="6" w:tplc="AFDE63CE">
      <w:numFmt w:val="bullet"/>
      <w:lvlText w:val="•"/>
      <w:lvlJc w:val="left"/>
      <w:pPr>
        <w:ind w:left="6483" w:hanging="361"/>
      </w:pPr>
      <w:rPr>
        <w:rFonts w:hint="default"/>
        <w:lang w:val="tr-TR" w:eastAsia="en-US" w:bidi="ar-SA"/>
      </w:rPr>
    </w:lvl>
    <w:lvl w:ilvl="7" w:tplc="36D8670E">
      <w:numFmt w:val="bullet"/>
      <w:lvlText w:val="•"/>
      <w:lvlJc w:val="left"/>
      <w:pPr>
        <w:ind w:left="7390" w:hanging="361"/>
      </w:pPr>
      <w:rPr>
        <w:rFonts w:hint="default"/>
        <w:lang w:val="tr-TR" w:eastAsia="en-US" w:bidi="ar-SA"/>
      </w:rPr>
    </w:lvl>
    <w:lvl w:ilvl="8" w:tplc="1B4CA75E">
      <w:numFmt w:val="bullet"/>
      <w:lvlText w:val="•"/>
      <w:lvlJc w:val="left"/>
      <w:pPr>
        <w:ind w:left="8297" w:hanging="361"/>
      </w:pPr>
      <w:rPr>
        <w:rFonts w:hint="default"/>
        <w:lang w:val="tr-TR" w:eastAsia="en-US" w:bidi="ar-SA"/>
      </w:rPr>
    </w:lvl>
  </w:abstractNum>
  <w:abstractNum w:abstractNumId="30" w15:restartNumberingAfterBreak="0">
    <w:nsid w:val="304D30C8"/>
    <w:multiLevelType w:val="hybridMultilevel"/>
    <w:tmpl w:val="472249EA"/>
    <w:lvl w:ilvl="0" w:tplc="09DA7302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77904B4C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2A5A116C">
      <w:numFmt w:val="bullet"/>
      <w:lvlText w:val="•"/>
      <w:lvlJc w:val="left"/>
      <w:pPr>
        <w:ind w:left="2855" w:hanging="361"/>
      </w:pPr>
      <w:rPr>
        <w:rFonts w:hint="default"/>
        <w:lang w:val="tr-TR" w:eastAsia="en-US" w:bidi="ar-SA"/>
      </w:rPr>
    </w:lvl>
    <w:lvl w:ilvl="3" w:tplc="E440F59A">
      <w:numFmt w:val="bullet"/>
      <w:lvlText w:val="•"/>
      <w:lvlJc w:val="left"/>
      <w:pPr>
        <w:ind w:left="3762" w:hanging="361"/>
      </w:pPr>
      <w:rPr>
        <w:rFonts w:hint="default"/>
        <w:lang w:val="tr-TR" w:eastAsia="en-US" w:bidi="ar-SA"/>
      </w:rPr>
    </w:lvl>
    <w:lvl w:ilvl="4" w:tplc="A3C69476">
      <w:numFmt w:val="bullet"/>
      <w:lvlText w:val="•"/>
      <w:lvlJc w:val="left"/>
      <w:pPr>
        <w:ind w:left="4670" w:hanging="361"/>
      </w:pPr>
      <w:rPr>
        <w:rFonts w:hint="default"/>
        <w:lang w:val="tr-TR" w:eastAsia="en-US" w:bidi="ar-SA"/>
      </w:rPr>
    </w:lvl>
    <w:lvl w:ilvl="5" w:tplc="DF426178">
      <w:numFmt w:val="bullet"/>
      <w:lvlText w:val="•"/>
      <w:lvlJc w:val="left"/>
      <w:pPr>
        <w:ind w:left="5578" w:hanging="361"/>
      </w:pPr>
      <w:rPr>
        <w:rFonts w:hint="default"/>
        <w:lang w:val="tr-TR" w:eastAsia="en-US" w:bidi="ar-SA"/>
      </w:rPr>
    </w:lvl>
    <w:lvl w:ilvl="6" w:tplc="CF300088">
      <w:numFmt w:val="bullet"/>
      <w:lvlText w:val="•"/>
      <w:lvlJc w:val="left"/>
      <w:pPr>
        <w:ind w:left="6485" w:hanging="361"/>
      </w:pPr>
      <w:rPr>
        <w:rFonts w:hint="default"/>
        <w:lang w:val="tr-TR" w:eastAsia="en-US" w:bidi="ar-SA"/>
      </w:rPr>
    </w:lvl>
    <w:lvl w:ilvl="7" w:tplc="AE8A950A">
      <w:numFmt w:val="bullet"/>
      <w:lvlText w:val="•"/>
      <w:lvlJc w:val="left"/>
      <w:pPr>
        <w:ind w:left="7393" w:hanging="361"/>
      </w:pPr>
      <w:rPr>
        <w:rFonts w:hint="default"/>
        <w:lang w:val="tr-TR" w:eastAsia="en-US" w:bidi="ar-SA"/>
      </w:rPr>
    </w:lvl>
    <w:lvl w:ilvl="8" w:tplc="2C5AF77E">
      <w:numFmt w:val="bullet"/>
      <w:lvlText w:val="•"/>
      <w:lvlJc w:val="left"/>
      <w:pPr>
        <w:ind w:left="8300" w:hanging="361"/>
      </w:pPr>
      <w:rPr>
        <w:rFonts w:hint="default"/>
        <w:lang w:val="tr-TR" w:eastAsia="en-US" w:bidi="ar-SA"/>
      </w:rPr>
    </w:lvl>
  </w:abstractNum>
  <w:abstractNum w:abstractNumId="31" w15:restartNumberingAfterBreak="0">
    <w:nsid w:val="32CE3EF5"/>
    <w:multiLevelType w:val="hybridMultilevel"/>
    <w:tmpl w:val="E0D03454"/>
    <w:lvl w:ilvl="0" w:tplc="041F0001">
      <w:start w:val="1"/>
      <w:numFmt w:val="bullet"/>
      <w:lvlText w:val=""/>
      <w:lvlJc w:val="left"/>
      <w:pPr>
        <w:ind w:left="175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47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19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91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63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35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07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79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513" w:hanging="360"/>
      </w:pPr>
      <w:rPr>
        <w:rFonts w:ascii="Wingdings" w:hAnsi="Wingdings" w:hint="default"/>
      </w:rPr>
    </w:lvl>
  </w:abstractNum>
  <w:abstractNum w:abstractNumId="32" w15:restartNumberingAfterBreak="0">
    <w:nsid w:val="38636AC9"/>
    <w:multiLevelType w:val="hybridMultilevel"/>
    <w:tmpl w:val="CA223018"/>
    <w:lvl w:ilvl="0" w:tplc="724AFB86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F3AA5400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D8085D90">
      <w:numFmt w:val="bullet"/>
      <w:lvlText w:val="•"/>
      <w:lvlJc w:val="left"/>
      <w:pPr>
        <w:ind w:left="2854" w:hanging="361"/>
      </w:pPr>
      <w:rPr>
        <w:rFonts w:hint="default"/>
        <w:lang w:val="tr-TR" w:eastAsia="en-US" w:bidi="ar-SA"/>
      </w:rPr>
    </w:lvl>
    <w:lvl w:ilvl="3" w:tplc="E1E0F22E">
      <w:numFmt w:val="bullet"/>
      <w:lvlText w:val="•"/>
      <w:lvlJc w:val="left"/>
      <w:pPr>
        <w:ind w:left="3761" w:hanging="361"/>
      </w:pPr>
      <w:rPr>
        <w:rFonts w:hint="default"/>
        <w:lang w:val="tr-TR" w:eastAsia="en-US" w:bidi="ar-SA"/>
      </w:rPr>
    </w:lvl>
    <w:lvl w:ilvl="4" w:tplc="4F88A14C">
      <w:numFmt w:val="bullet"/>
      <w:lvlText w:val="•"/>
      <w:lvlJc w:val="left"/>
      <w:pPr>
        <w:ind w:left="4669" w:hanging="361"/>
      </w:pPr>
      <w:rPr>
        <w:rFonts w:hint="default"/>
        <w:lang w:val="tr-TR" w:eastAsia="en-US" w:bidi="ar-SA"/>
      </w:rPr>
    </w:lvl>
    <w:lvl w:ilvl="5" w:tplc="4F981050">
      <w:numFmt w:val="bullet"/>
      <w:lvlText w:val="•"/>
      <w:lvlJc w:val="left"/>
      <w:pPr>
        <w:ind w:left="5576" w:hanging="361"/>
      </w:pPr>
      <w:rPr>
        <w:rFonts w:hint="default"/>
        <w:lang w:val="tr-TR" w:eastAsia="en-US" w:bidi="ar-SA"/>
      </w:rPr>
    </w:lvl>
    <w:lvl w:ilvl="6" w:tplc="0B565B6E">
      <w:numFmt w:val="bullet"/>
      <w:lvlText w:val="•"/>
      <w:lvlJc w:val="left"/>
      <w:pPr>
        <w:ind w:left="6483" w:hanging="361"/>
      </w:pPr>
      <w:rPr>
        <w:rFonts w:hint="default"/>
        <w:lang w:val="tr-TR" w:eastAsia="en-US" w:bidi="ar-SA"/>
      </w:rPr>
    </w:lvl>
    <w:lvl w:ilvl="7" w:tplc="1480B15A">
      <w:numFmt w:val="bullet"/>
      <w:lvlText w:val="•"/>
      <w:lvlJc w:val="left"/>
      <w:pPr>
        <w:ind w:left="7391" w:hanging="361"/>
      </w:pPr>
      <w:rPr>
        <w:rFonts w:hint="default"/>
        <w:lang w:val="tr-TR" w:eastAsia="en-US" w:bidi="ar-SA"/>
      </w:rPr>
    </w:lvl>
    <w:lvl w:ilvl="8" w:tplc="45AEB486">
      <w:numFmt w:val="bullet"/>
      <w:lvlText w:val="•"/>
      <w:lvlJc w:val="left"/>
      <w:pPr>
        <w:ind w:left="8298" w:hanging="361"/>
      </w:pPr>
      <w:rPr>
        <w:rFonts w:hint="default"/>
        <w:lang w:val="tr-TR" w:eastAsia="en-US" w:bidi="ar-SA"/>
      </w:rPr>
    </w:lvl>
  </w:abstractNum>
  <w:abstractNum w:abstractNumId="33" w15:restartNumberingAfterBreak="0">
    <w:nsid w:val="38D3330F"/>
    <w:multiLevelType w:val="hybridMultilevel"/>
    <w:tmpl w:val="F6B66458"/>
    <w:lvl w:ilvl="0" w:tplc="FE8AB82E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564ACF64">
      <w:numFmt w:val="bullet"/>
      <w:lvlText w:val="•"/>
      <w:lvlJc w:val="left"/>
      <w:pPr>
        <w:ind w:left="1942" w:hanging="361"/>
      </w:pPr>
      <w:rPr>
        <w:rFonts w:hint="default"/>
        <w:lang w:val="tr-TR" w:eastAsia="en-US" w:bidi="ar-SA"/>
      </w:rPr>
    </w:lvl>
    <w:lvl w:ilvl="2" w:tplc="B046DC3C">
      <w:numFmt w:val="bullet"/>
      <w:lvlText w:val="•"/>
      <w:lvlJc w:val="left"/>
      <w:pPr>
        <w:ind w:left="2845" w:hanging="361"/>
      </w:pPr>
      <w:rPr>
        <w:rFonts w:hint="default"/>
        <w:lang w:val="tr-TR" w:eastAsia="en-US" w:bidi="ar-SA"/>
      </w:rPr>
    </w:lvl>
    <w:lvl w:ilvl="3" w:tplc="709C8BAC">
      <w:numFmt w:val="bullet"/>
      <w:lvlText w:val="•"/>
      <w:lvlJc w:val="left"/>
      <w:pPr>
        <w:ind w:left="3748" w:hanging="361"/>
      </w:pPr>
      <w:rPr>
        <w:rFonts w:hint="default"/>
        <w:lang w:val="tr-TR" w:eastAsia="en-US" w:bidi="ar-SA"/>
      </w:rPr>
    </w:lvl>
    <w:lvl w:ilvl="4" w:tplc="DFBCF008">
      <w:numFmt w:val="bullet"/>
      <w:lvlText w:val="•"/>
      <w:lvlJc w:val="left"/>
      <w:pPr>
        <w:ind w:left="4651" w:hanging="361"/>
      </w:pPr>
      <w:rPr>
        <w:rFonts w:hint="default"/>
        <w:lang w:val="tr-TR" w:eastAsia="en-US" w:bidi="ar-SA"/>
      </w:rPr>
    </w:lvl>
    <w:lvl w:ilvl="5" w:tplc="129EADFA">
      <w:numFmt w:val="bullet"/>
      <w:lvlText w:val="•"/>
      <w:lvlJc w:val="left"/>
      <w:pPr>
        <w:ind w:left="5554" w:hanging="361"/>
      </w:pPr>
      <w:rPr>
        <w:rFonts w:hint="default"/>
        <w:lang w:val="tr-TR" w:eastAsia="en-US" w:bidi="ar-SA"/>
      </w:rPr>
    </w:lvl>
    <w:lvl w:ilvl="6" w:tplc="FE546078">
      <w:numFmt w:val="bullet"/>
      <w:lvlText w:val="•"/>
      <w:lvlJc w:val="left"/>
      <w:pPr>
        <w:ind w:left="6457" w:hanging="361"/>
      </w:pPr>
      <w:rPr>
        <w:rFonts w:hint="default"/>
        <w:lang w:val="tr-TR" w:eastAsia="en-US" w:bidi="ar-SA"/>
      </w:rPr>
    </w:lvl>
    <w:lvl w:ilvl="7" w:tplc="6D802450">
      <w:numFmt w:val="bullet"/>
      <w:lvlText w:val="•"/>
      <w:lvlJc w:val="left"/>
      <w:pPr>
        <w:ind w:left="7360" w:hanging="361"/>
      </w:pPr>
      <w:rPr>
        <w:rFonts w:hint="default"/>
        <w:lang w:val="tr-TR" w:eastAsia="en-US" w:bidi="ar-SA"/>
      </w:rPr>
    </w:lvl>
    <w:lvl w:ilvl="8" w:tplc="72F812BE">
      <w:numFmt w:val="bullet"/>
      <w:lvlText w:val="•"/>
      <w:lvlJc w:val="left"/>
      <w:pPr>
        <w:ind w:left="8263" w:hanging="361"/>
      </w:pPr>
      <w:rPr>
        <w:rFonts w:hint="default"/>
        <w:lang w:val="tr-TR" w:eastAsia="en-US" w:bidi="ar-SA"/>
      </w:rPr>
    </w:lvl>
  </w:abstractNum>
  <w:abstractNum w:abstractNumId="34" w15:restartNumberingAfterBreak="0">
    <w:nsid w:val="3C4F5ABE"/>
    <w:multiLevelType w:val="hybridMultilevel"/>
    <w:tmpl w:val="0E30BEC4"/>
    <w:lvl w:ilvl="0" w:tplc="EE085EE2">
      <w:numFmt w:val="bullet"/>
      <w:lvlText w:val=""/>
      <w:lvlJc w:val="left"/>
      <w:pPr>
        <w:ind w:left="890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8A820A34">
      <w:numFmt w:val="bullet"/>
      <w:lvlText w:val="•"/>
      <w:lvlJc w:val="left"/>
      <w:pPr>
        <w:ind w:left="1829" w:hanging="361"/>
      </w:pPr>
      <w:rPr>
        <w:rFonts w:hint="default"/>
        <w:lang w:val="tr-TR" w:eastAsia="en-US" w:bidi="ar-SA"/>
      </w:rPr>
    </w:lvl>
    <w:lvl w:ilvl="2" w:tplc="BF90B022">
      <w:numFmt w:val="bullet"/>
      <w:lvlText w:val="•"/>
      <w:lvlJc w:val="left"/>
      <w:pPr>
        <w:ind w:left="2758" w:hanging="361"/>
      </w:pPr>
      <w:rPr>
        <w:rFonts w:hint="default"/>
        <w:lang w:val="tr-TR" w:eastAsia="en-US" w:bidi="ar-SA"/>
      </w:rPr>
    </w:lvl>
    <w:lvl w:ilvl="3" w:tplc="87E4DDA0">
      <w:numFmt w:val="bullet"/>
      <w:lvlText w:val="•"/>
      <w:lvlJc w:val="left"/>
      <w:pPr>
        <w:ind w:left="3688" w:hanging="361"/>
      </w:pPr>
      <w:rPr>
        <w:rFonts w:hint="default"/>
        <w:lang w:val="tr-TR" w:eastAsia="en-US" w:bidi="ar-SA"/>
      </w:rPr>
    </w:lvl>
    <w:lvl w:ilvl="4" w:tplc="FB92D792">
      <w:numFmt w:val="bullet"/>
      <w:lvlText w:val="•"/>
      <w:lvlJc w:val="left"/>
      <w:pPr>
        <w:ind w:left="4617" w:hanging="361"/>
      </w:pPr>
      <w:rPr>
        <w:rFonts w:hint="default"/>
        <w:lang w:val="tr-TR" w:eastAsia="en-US" w:bidi="ar-SA"/>
      </w:rPr>
    </w:lvl>
    <w:lvl w:ilvl="5" w:tplc="ABCAD200">
      <w:numFmt w:val="bullet"/>
      <w:lvlText w:val="•"/>
      <w:lvlJc w:val="left"/>
      <w:pPr>
        <w:ind w:left="5547" w:hanging="361"/>
      </w:pPr>
      <w:rPr>
        <w:rFonts w:hint="default"/>
        <w:lang w:val="tr-TR" w:eastAsia="en-US" w:bidi="ar-SA"/>
      </w:rPr>
    </w:lvl>
    <w:lvl w:ilvl="6" w:tplc="FE00D118">
      <w:numFmt w:val="bullet"/>
      <w:lvlText w:val="•"/>
      <w:lvlJc w:val="left"/>
      <w:pPr>
        <w:ind w:left="6476" w:hanging="361"/>
      </w:pPr>
      <w:rPr>
        <w:rFonts w:hint="default"/>
        <w:lang w:val="tr-TR" w:eastAsia="en-US" w:bidi="ar-SA"/>
      </w:rPr>
    </w:lvl>
    <w:lvl w:ilvl="7" w:tplc="14EAB1EA">
      <w:numFmt w:val="bullet"/>
      <w:lvlText w:val="•"/>
      <w:lvlJc w:val="left"/>
      <w:pPr>
        <w:ind w:left="7405" w:hanging="361"/>
      </w:pPr>
      <w:rPr>
        <w:rFonts w:hint="default"/>
        <w:lang w:val="tr-TR" w:eastAsia="en-US" w:bidi="ar-SA"/>
      </w:rPr>
    </w:lvl>
    <w:lvl w:ilvl="8" w:tplc="E000E3B8">
      <w:numFmt w:val="bullet"/>
      <w:lvlText w:val="•"/>
      <w:lvlJc w:val="left"/>
      <w:pPr>
        <w:ind w:left="8335" w:hanging="361"/>
      </w:pPr>
      <w:rPr>
        <w:rFonts w:hint="default"/>
        <w:lang w:val="tr-TR" w:eastAsia="en-US" w:bidi="ar-SA"/>
      </w:rPr>
    </w:lvl>
  </w:abstractNum>
  <w:abstractNum w:abstractNumId="35" w15:restartNumberingAfterBreak="0">
    <w:nsid w:val="3D0650E9"/>
    <w:multiLevelType w:val="hybridMultilevel"/>
    <w:tmpl w:val="708E5426"/>
    <w:lvl w:ilvl="0" w:tplc="898652A6">
      <w:numFmt w:val="bullet"/>
      <w:lvlText w:val=""/>
      <w:lvlJc w:val="left"/>
      <w:pPr>
        <w:ind w:left="94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05A4D2C6">
      <w:numFmt w:val="bullet"/>
      <w:lvlText w:val="•"/>
      <w:lvlJc w:val="left"/>
      <w:pPr>
        <w:ind w:left="1913" w:hanging="361"/>
      </w:pPr>
      <w:rPr>
        <w:rFonts w:hint="default"/>
        <w:lang w:val="tr-TR" w:eastAsia="en-US" w:bidi="ar-SA"/>
      </w:rPr>
    </w:lvl>
    <w:lvl w:ilvl="2" w:tplc="A93E6430">
      <w:numFmt w:val="bullet"/>
      <w:lvlText w:val="•"/>
      <w:lvlJc w:val="left"/>
      <w:pPr>
        <w:ind w:left="2886" w:hanging="361"/>
      </w:pPr>
      <w:rPr>
        <w:rFonts w:hint="default"/>
        <w:lang w:val="tr-TR" w:eastAsia="en-US" w:bidi="ar-SA"/>
      </w:rPr>
    </w:lvl>
    <w:lvl w:ilvl="3" w:tplc="DE5638A0">
      <w:numFmt w:val="bullet"/>
      <w:lvlText w:val="•"/>
      <w:lvlJc w:val="left"/>
      <w:pPr>
        <w:ind w:left="3859" w:hanging="361"/>
      </w:pPr>
      <w:rPr>
        <w:rFonts w:hint="default"/>
        <w:lang w:val="tr-TR" w:eastAsia="en-US" w:bidi="ar-SA"/>
      </w:rPr>
    </w:lvl>
    <w:lvl w:ilvl="4" w:tplc="9F5891F0">
      <w:numFmt w:val="bullet"/>
      <w:lvlText w:val="•"/>
      <w:lvlJc w:val="left"/>
      <w:pPr>
        <w:ind w:left="4832" w:hanging="361"/>
      </w:pPr>
      <w:rPr>
        <w:rFonts w:hint="default"/>
        <w:lang w:val="tr-TR" w:eastAsia="en-US" w:bidi="ar-SA"/>
      </w:rPr>
    </w:lvl>
    <w:lvl w:ilvl="5" w:tplc="4FF03150">
      <w:numFmt w:val="bullet"/>
      <w:lvlText w:val="•"/>
      <w:lvlJc w:val="left"/>
      <w:pPr>
        <w:ind w:left="5805" w:hanging="361"/>
      </w:pPr>
      <w:rPr>
        <w:rFonts w:hint="default"/>
        <w:lang w:val="tr-TR" w:eastAsia="en-US" w:bidi="ar-SA"/>
      </w:rPr>
    </w:lvl>
    <w:lvl w:ilvl="6" w:tplc="15640A1E">
      <w:numFmt w:val="bullet"/>
      <w:lvlText w:val="•"/>
      <w:lvlJc w:val="left"/>
      <w:pPr>
        <w:ind w:left="6778" w:hanging="361"/>
      </w:pPr>
      <w:rPr>
        <w:rFonts w:hint="default"/>
        <w:lang w:val="tr-TR" w:eastAsia="en-US" w:bidi="ar-SA"/>
      </w:rPr>
    </w:lvl>
    <w:lvl w:ilvl="7" w:tplc="98765A30">
      <w:numFmt w:val="bullet"/>
      <w:lvlText w:val="•"/>
      <w:lvlJc w:val="left"/>
      <w:pPr>
        <w:ind w:left="7751" w:hanging="361"/>
      </w:pPr>
      <w:rPr>
        <w:rFonts w:hint="default"/>
        <w:lang w:val="tr-TR" w:eastAsia="en-US" w:bidi="ar-SA"/>
      </w:rPr>
    </w:lvl>
    <w:lvl w:ilvl="8" w:tplc="5C5A4BB8">
      <w:numFmt w:val="bullet"/>
      <w:lvlText w:val="•"/>
      <w:lvlJc w:val="left"/>
      <w:pPr>
        <w:ind w:left="8724" w:hanging="361"/>
      </w:pPr>
      <w:rPr>
        <w:rFonts w:hint="default"/>
        <w:lang w:val="tr-TR" w:eastAsia="en-US" w:bidi="ar-SA"/>
      </w:rPr>
    </w:lvl>
  </w:abstractNum>
  <w:abstractNum w:abstractNumId="36" w15:restartNumberingAfterBreak="0">
    <w:nsid w:val="41007184"/>
    <w:multiLevelType w:val="hybridMultilevel"/>
    <w:tmpl w:val="561AA0D0"/>
    <w:lvl w:ilvl="0" w:tplc="D72E7B9C">
      <w:numFmt w:val="bullet"/>
      <w:lvlText w:val=""/>
      <w:lvlJc w:val="left"/>
      <w:pPr>
        <w:ind w:left="89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7966B9EE">
      <w:numFmt w:val="bullet"/>
      <w:lvlText w:val="•"/>
      <w:lvlJc w:val="left"/>
      <w:pPr>
        <w:ind w:left="1816" w:hanging="361"/>
      </w:pPr>
      <w:rPr>
        <w:rFonts w:hint="default"/>
        <w:lang w:val="tr-TR" w:eastAsia="en-US" w:bidi="ar-SA"/>
      </w:rPr>
    </w:lvl>
    <w:lvl w:ilvl="2" w:tplc="95602CEE">
      <w:numFmt w:val="bullet"/>
      <w:lvlText w:val="•"/>
      <w:lvlJc w:val="left"/>
      <w:pPr>
        <w:ind w:left="2732" w:hanging="361"/>
      </w:pPr>
      <w:rPr>
        <w:rFonts w:hint="default"/>
        <w:lang w:val="tr-TR" w:eastAsia="en-US" w:bidi="ar-SA"/>
      </w:rPr>
    </w:lvl>
    <w:lvl w:ilvl="3" w:tplc="026C5FDC">
      <w:numFmt w:val="bullet"/>
      <w:lvlText w:val="•"/>
      <w:lvlJc w:val="left"/>
      <w:pPr>
        <w:ind w:left="3648" w:hanging="361"/>
      </w:pPr>
      <w:rPr>
        <w:rFonts w:hint="default"/>
        <w:lang w:val="tr-TR" w:eastAsia="en-US" w:bidi="ar-SA"/>
      </w:rPr>
    </w:lvl>
    <w:lvl w:ilvl="4" w:tplc="D676E808">
      <w:numFmt w:val="bullet"/>
      <w:lvlText w:val="•"/>
      <w:lvlJc w:val="left"/>
      <w:pPr>
        <w:ind w:left="4565" w:hanging="361"/>
      </w:pPr>
      <w:rPr>
        <w:rFonts w:hint="default"/>
        <w:lang w:val="tr-TR" w:eastAsia="en-US" w:bidi="ar-SA"/>
      </w:rPr>
    </w:lvl>
    <w:lvl w:ilvl="5" w:tplc="1B3AE526">
      <w:numFmt w:val="bullet"/>
      <w:lvlText w:val="•"/>
      <w:lvlJc w:val="left"/>
      <w:pPr>
        <w:ind w:left="5481" w:hanging="361"/>
      </w:pPr>
      <w:rPr>
        <w:rFonts w:hint="default"/>
        <w:lang w:val="tr-TR" w:eastAsia="en-US" w:bidi="ar-SA"/>
      </w:rPr>
    </w:lvl>
    <w:lvl w:ilvl="6" w:tplc="8626CF18">
      <w:numFmt w:val="bullet"/>
      <w:lvlText w:val="•"/>
      <w:lvlJc w:val="left"/>
      <w:pPr>
        <w:ind w:left="6397" w:hanging="361"/>
      </w:pPr>
      <w:rPr>
        <w:rFonts w:hint="default"/>
        <w:lang w:val="tr-TR" w:eastAsia="en-US" w:bidi="ar-SA"/>
      </w:rPr>
    </w:lvl>
    <w:lvl w:ilvl="7" w:tplc="6A1C0F2E">
      <w:numFmt w:val="bullet"/>
      <w:lvlText w:val="•"/>
      <w:lvlJc w:val="left"/>
      <w:pPr>
        <w:ind w:left="7314" w:hanging="361"/>
      </w:pPr>
      <w:rPr>
        <w:rFonts w:hint="default"/>
        <w:lang w:val="tr-TR" w:eastAsia="en-US" w:bidi="ar-SA"/>
      </w:rPr>
    </w:lvl>
    <w:lvl w:ilvl="8" w:tplc="BB8A31C4">
      <w:numFmt w:val="bullet"/>
      <w:lvlText w:val="•"/>
      <w:lvlJc w:val="left"/>
      <w:pPr>
        <w:ind w:left="8230" w:hanging="361"/>
      </w:pPr>
      <w:rPr>
        <w:rFonts w:hint="default"/>
        <w:lang w:val="tr-TR" w:eastAsia="en-US" w:bidi="ar-SA"/>
      </w:rPr>
    </w:lvl>
  </w:abstractNum>
  <w:abstractNum w:abstractNumId="37" w15:restartNumberingAfterBreak="0">
    <w:nsid w:val="421A2093"/>
    <w:multiLevelType w:val="hybridMultilevel"/>
    <w:tmpl w:val="DE4457A0"/>
    <w:lvl w:ilvl="0" w:tplc="F1387632">
      <w:numFmt w:val="bullet"/>
      <w:lvlText w:val=""/>
      <w:lvlJc w:val="left"/>
      <w:pPr>
        <w:ind w:left="890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F7FC47BE">
      <w:numFmt w:val="bullet"/>
      <w:lvlText w:val="•"/>
      <w:lvlJc w:val="left"/>
      <w:pPr>
        <w:ind w:left="1829" w:hanging="361"/>
      </w:pPr>
      <w:rPr>
        <w:rFonts w:hint="default"/>
        <w:lang w:val="tr-TR" w:eastAsia="en-US" w:bidi="ar-SA"/>
      </w:rPr>
    </w:lvl>
    <w:lvl w:ilvl="2" w:tplc="94947C86">
      <w:numFmt w:val="bullet"/>
      <w:lvlText w:val="•"/>
      <w:lvlJc w:val="left"/>
      <w:pPr>
        <w:ind w:left="2758" w:hanging="361"/>
      </w:pPr>
      <w:rPr>
        <w:rFonts w:hint="default"/>
        <w:lang w:val="tr-TR" w:eastAsia="en-US" w:bidi="ar-SA"/>
      </w:rPr>
    </w:lvl>
    <w:lvl w:ilvl="3" w:tplc="7C3EB3BC">
      <w:numFmt w:val="bullet"/>
      <w:lvlText w:val="•"/>
      <w:lvlJc w:val="left"/>
      <w:pPr>
        <w:ind w:left="3688" w:hanging="361"/>
      </w:pPr>
      <w:rPr>
        <w:rFonts w:hint="default"/>
        <w:lang w:val="tr-TR" w:eastAsia="en-US" w:bidi="ar-SA"/>
      </w:rPr>
    </w:lvl>
    <w:lvl w:ilvl="4" w:tplc="CFD82F30">
      <w:numFmt w:val="bullet"/>
      <w:lvlText w:val="•"/>
      <w:lvlJc w:val="left"/>
      <w:pPr>
        <w:ind w:left="4617" w:hanging="361"/>
      </w:pPr>
      <w:rPr>
        <w:rFonts w:hint="default"/>
        <w:lang w:val="tr-TR" w:eastAsia="en-US" w:bidi="ar-SA"/>
      </w:rPr>
    </w:lvl>
    <w:lvl w:ilvl="5" w:tplc="B8507C1C">
      <w:numFmt w:val="bullet"/>
      <w:lvlText w:val="•"/>
      <w:lvlJc w:val="left"/>
      <w:pPr>
        <w:ind w:left="5547" w:hanging="361"/>
      </w:pPr>
      <w:rPr>
        <w:rFonts w:hint="default"/>
        <w:lang w:val="tr-TR" w:eastAsia="en-US" w:bidi="ar-SA"/>
      </w:rPr>
    </w:lvl>
    <w:lvl w:ilvl="6" w:tplc="B78E5958">
      <w:numFmt w:val="bullet"/>
      <w:lvlText w:val="•"/>
      <w:lvlJc w:val="left"/>
      <w:pPr>
        <w:ind w:left="6476" w:hanging="361"/>
      </w:pPr>
      <w:rPr>
        <w:rFonts w:hint="default"/>
        <w:lang w:val="tr-TR" w:eastAsia="en-US" w:bidi="ar-SA"/>
      </w:rPr>
    </w:lvl>
    <w:lvl w:ilvl="7" w:tplc="149604B6">
      <w:numFmt w:val="bullet"/>
      <w:lvlText w:val="•"/>
      <w:lvlJc w:val="left"/>
      <w:pPr>
        <w:ind w:left="7405" w:hanging="361"/>
      </w:pPr>
      <w:rPr>
        <w:rFonts w:hint="default"/>
        <w:lang w:val="tr-TR" w:eastAsia="en-US" w:bidi="ar-SA"/>
      </w:rPr>
    </w:lvl>
    <w:lvl w:ilvl="8" w:tplc="1A1AA5E2">
      <w:numFmt w:val="bullet"/>
      <w:lvlText w:val="•"/>
      <w:lvlJc w:val="left"/>
      <w:pPr>
        <w:ind w:left="8335" w:hanging="361"/>
      </w:pPr>
      <w:rPr>
        <w:rFonts w:hint="default"/>
        <w:lang w:val="tr-TR" w:eastAsia="en-US" w:bidi="ar-SA"/>
      </w:rPr>
    </w:lvl>
  </w:abstractNum>
  <w:abstractNum w:abstractNumId="38" w15:restartNumberingAfterBreak="0">
    <w:nsid w:val="435E3DBF"/>
    <w:multiLevelType w:val="hybridMultilevel"/>
    <w:tmpl w:val="ECCCE928"/>
    <w:lvl w:ilvl="0" w:tplc="4B9C0C86">
      <w:numFmt w:val="bullet"/>
      <w:lvlText w:val=""/>
      <w:lvlJc w:val="left"/>
      <w:pPr>
        <w:ind w:left="1031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D3B8C28A">
      <w:numFmt w:val="bullet"/>
      <w:lvlText w:val="•"/>
      <w:lvlJc w:val="left"/>
      <w:pPr>
        <w:ind w:left="1941" w:hanging="361"/>
      </w:pPr>
      <w:rPr>
        <w:rFonts w:hint="default"/>
        <w:lang w:val="tr-TR" w:eastAsia="en-US" w:bidi="ar-SA"/>
      </w:rPr>
    </w:lvl>
    <w:lvl w:ilvl="2" w:tplc="E102AEF2">
      <w:numFmt w:val="bullet"/>
      <w:lvlText w:val="•"/>
      <w:lvlJc w:val="left"/>
      <w:pPr>
        <w:ind w:left="2843" w:hanging="361"/>
      </w:pPr>
      <w:rPr>
        <w:rFonts w:hint="default"/>
        <w:lang w:val="tr-TR" w:eastAsia="en-US" w:bidi="ar-SA"/>
      </w:rPr>
    </w:lvl>
    <w:lvl w:ilvl="3" w:tplc="13F276C8">
      <w:numFmt w:val="bullet"/>
      <w:lvlText w:val="•"/>
      <w:lvlJc w:val="left"/>
      <w:pPr>
        <w:ind w:left="3744" w:hanging="361"/>
      </w:pPr>
      <w:rPr>
        <w:rFonts w:hint="default"/>
        <w:lang w:val="tr-TR" w:eastAsia="en-US" w:bidi="ar-SA"/>
      </w:rPr>
    </w:lvl>
    <w:lvl w:ilvl="4" w:tplc="664A9C40">
      <w:numFmt w:val="bullet"/>
      <w:lvlText w:val="•"/>
      <w:lvlJc w:val="left"/>
      <w:pPr>
        <w:ind w:left="4646" w:hanging="361"/>
      </w:pPr>
      <w:rPr>
        <w:rFonts w:hint="default"/>
        <w:lang w:val="tr-TR" w:eastAsia="en-US" w:bidi="ar-SA"/>
      </w:rPr>
    </w:lvl>
    <w:lvl w:ilvl="5" w:tplc="D8583538">
      <w:numFmt w:val="bullet"/>
      <w:lvlText w:val="•"/>
      <w:lvlJc w:val="left"/>
      <w:pPr>
        <w:ind w:left="5548" w:hanging="361"/>
      </w:pPr>
      <w:rPr>
        <w:rFonts w:hint="default"/>
        <w:lang w:val="tr-TR" w:eastAsia="en-US" w:bidi="ar-SA"/>
      </w:rPr>
    </w:lvl>
    <w:lvl w:ilvl="6" w:tplc="2A1A965C">
      <w:numFmt w:val="bullet"/>
      <w:lvlText w:val="•"/>
      <w:lvlJc w:val="left"/>
      <w:pPr>
        <w:ind w:left="6449" w:hanging="361"/>
      </w:pPr>
      <w:rPr>
        <w:rFonts w:hint="default"/>
        <w:lang w:val="tr-TR" w:eastAsia="en-US" w:bidi="ar-SA"/>
      </w:rPr>
    </w:lvl>
    <w:lvl w:ilvl="7" w:tplc="F1A87194">
      <w:numFmt w:val="bullet"/>
      <w:lvlText w:val="•"/>
      <w:lvlJc w:val="left"/>
      <w:pPr>
        <w:ind w:left="7351" w:hanging="361"/>
      </w:pPr>
      <w:rPr>
        <w:rFonts w:hint="default"/>
        <w:lang w:val="tr-TR" w:eastAsia="en-US" w:bidi="ar-SA"/>
      </w:rPr>
    </w:lvl>
    <w:lvl w:ilvl="8" w:tplc="BFEA2C00">
      <w:numFmt w:val="bullet"/>
      <w:lvlText w:val="•"/>
      <w:lvlJc w:val="left"/>
      <w:pPr>
        <w:ind w:left="8252" w:hanging="361"/>
      </w:pPr>
      <w:rPr>
        <w:rFonts w:hint="default"/>
        <w:lang w:val="tr-TR" w:eastAsia="en-US" w:bidi="ar-SA"/>
      </w:rPr>
    </w:lvl>
  </w:abstractNum>
  <w:abstractNum w:abstractNumId="39" w15:restartNumberingAfterBreak="0">
    <w:nsid w:val="44F77CAF"/>
    <w:multiLevelType w:val="hybridMultilevel"/>
    <w:tmpl w:val="FB76799C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7681BEB"/>
    <w:multiLevelType w:val="hybridMultilevel"/>
    <w:tmpl w:val="625E0DCC"/>
    <w:lvl w:ilvl="0" w:tplc="B774589E">
      <w:numFmt w:val="bullet"/>
      <w:lvlText w:val=""/>
      <w:lvlJc w:val="left"/>
      <w:pPr>
        <w:ind w:left="945" w:hanging="360"/>
      </w:pPr>
      <w:rPr>
        <w:rFonts w:hint="default"/>
        <w:w w:val="99"/>
        <w:lang w:val="tr-TR" w:eastAsia="en-US" w:bidi="ar-SA"/>
      </w:rPr>
    </w:lvl>
    <w:lvl w:ilvl="1" w:tplc="08E495E6">
      <w:numFmt w:val="bullet"/>
      <w:lvlText w:val="•"/>
      <w:lvlJc w:val="left"/>
      <w:pPr>
        <w:ind w:left="1846" w:hanging="360"/>
      </w:pPr>
      <w:rPr>
        <w:rFonts w:hint="default"/>
        <w:lang w:val="tr-TR" w:eastAsia="en-US" w:bidi="ar-SA"/>
      </w:rPr>
    </w:lvl>
    <w:lvl w:ilvl="2" w:tplc="062AF132">
      <w:numFmt w:val="bullet"/>
      <w:lvlText w:val="•"/>
      <w:lvlJc w:val="left"/>
      <w:pPr>
        <w:ind w:left="2752" w:hanging="360"/>
      </w:pPr>
      <w:rPr>
        <w:rFonts w:hint="default"/>
        <w:lang w:val="tr-TR" w:eastAsia="en-US" w:bidi="ar-SA"/>
      </w:rPr>
    </w:lvl>
    <w:lvl w:ilvl="3" w:tplc="B8F08854">
      <w:numFmt w:val="bullet"/>
      <w:lvlText w:val="•"/>
      <w:lvlJc w:val="left"/>
      <w:pPr>
        <w:ind w:left="3658" w:hanging="360"/>
      </w:pPr>
      <w:rPr>
        <w:rFonts w:hint="default"/>
        <w:lang w:val="tr-TR" w:eastAsia="en-US" w:bidi="ar-SA"/>
      </w:rPr>
    </w:lvl>
    <w:lvl w:ilvl="4" w:tplc="9AF2C76A">
      <w:numFmt w:val="bullet"/>
      <w:lvlText w:val="•"/>
      <w:lvlJc w:val="left"/>
      <w:pPr>
        <w:ind w:left="4565" w:hanging="360"/>
      </w:pPr>
      <w:rPr>
        <w:rFonts w:hint="default"/>
        <w:lang w:val="tr-TR" w:eastAsia="en-US" w:bidi="ar-SA"/>
      </w:rPr>
    </w:lvl>
    <w:lvl w:ilvl="5" w:tplc="B79EAF56">
      <w:numFmt w:val="bullet"/>
      <w:lvlText w:val="•"/>
      <w:lvlJc w:val="left"/>
      <w:pPr>
        <w:ind w:left="5471" w:hanging="360"/>
      </w:pPr>
      <w:rPr>
        <w:rFonts w:hint="default"/>
        <w:lang w:val="tr-TR" w:eastAsia="en-US" w:bidi="ar-SA"/>
      </w:rPr>
    </w:lvl>
    <w:lvl w:ilvl="6" w:tplc="229E69E4">
      <w:numFmt w:val="bullet"/>
      <w:lvlText w:val="•"/>
      <w:lvlJc w:val="left"/>
      <w:pPr>
        <w:ind w:left="6377" w:hanging="360"/>
      </w:pPr>
      <w:rPr>
        <w:rFonts w:hint="default"/>
        <w:lang w:val="tr-TR" w:eastAsia="en-US" w:bidi="ar-SA"/>
      </w:rPr>
    </w:lvl>
    <w:lvl w:ilvl="7" w:tplc="CAACBB7C">
      <w:numFmt w:val="bullet"/>
      <w:lvlText w:val="•"/>
      <w:lvlJc w:val="left"/>
      <w:pPr>
        <w:ind w:left="7284" w:hanging="360"/>
      </w:pPr>
      <w:rPr>
        <w:rFonts w:hint="default"/>
        <w:lang w:val="tr-TR" w:eastAsia="en-US" w:bidi="ar-SA"/>
      </w:rPr>
    </w:lvl>
    <w:lvl w:ilvl="8" w:tplc="22E29074">
      <w:numFmt w:val="bullet"/>
      <w:lvlText w:val="•"/>
      <w:lvlJc w:val="left"/>
      <w:pPr>
        <w:ind w:left="8190" w:hanging="360"/>
      </w:pPr>
      <w:rPr>
        <w:rFonts w:hint="default"/>
        <w:lang w:val="tr-TR" w:eastAsia="en-US" w:bidi="ar-SA"/>
      </w:rPr>
    </w:lvl>
  </w:abstractNum>
  <w:abstractNum w:abstractNumId="41" w15:restartNumberingAfterBreak="0">
    <w:nsid w:val="4EE31860"/>
    <w:multiLevelType w:val="hybridMultilevel"/>
    <w:tmpl w:val="AE58DC1C"/>
    <w:lvl w:ilvl="0" w:tplc="BBEAACD8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B1A8A0E">
      <w:numFmt w:val="bullet"/>
      <w:lvlText w:val="•"/>
      <w:lvlJc w:val="left"/>
      <w:pPr>
        <w:ind w:left="1837" w:hanging="361"/>
      </w:pPr>
      <w:rPr>
        <w:rFonts w:hint="default"/>
        <w:lang w:val="tr-TR" w:eastAsia="en-US" w:bidi="ar-SA"/>
      </w:rPr>
    </w:lvl>
    <w:lvl w:ilvl="2" w:tplc="BED68E2C">
      <w:numFmt w:val="bullet"/>
      <w:lvlText w:val="•"/>
      <w:lvlJc w:val="left"/>
      <w:pPr>
        <w:ind w:left="2734" w:hanging="361"/>
      </w:pPr>
      <w:rPr>
        <w:rFonts w:hint="default"/>
        <w:lang w:val="tr-TR" w:eastAsia="en-US" w:bidi="ar-SA"/>
      </w:rPr>
    </w:lvl>
    <w:lvl w:ilvl="3" w:tplc="A7141AB2">
      <w:numFmt w:val="bullet"/>
      <w:lvlText w:val="•"/>
      <w:lvlJc w:val="left"/>
      <w:pPr>
        <w:ind w:left="3631" w:hanging="361"/>
      </w:pPr>
      <w:rPr>
        <w:rFonts w:hint="default"/>
        <w:lang w:val="tr-TR" w:eastAsia="en-US" w:bidi="ar-SA"/>
      </w:rPr>
    </w:lvl>
    <w:lvl w:ilvl="4" w:tplc="A2B2FC56">
      <w:numFmt w:val="bullet"/>
      <w:lvlText w:val="•"/>
      <w:lvlJc w:val="left"/>
      <w:pPr>
        <w:ind w:left="4528" w:hanging="361"/>
      </w:pPr>
      <w:rPr>
        <w:rFonts w:hint="default"/>
        <w:lang w:val="tr-TR" w:eastAsia="en-US" w:bidi="ar-SA"/>
      </w:rPr>
    </w:lvl>
    <w:lvl w:ilvl="5" w:tplc="0596836E">
      <w:numFmt w:val="bullet"/>
      <w:lvlText w:val="•"/>
      <w:lvlJc w:val="left"/>
      <w:pPr>
        <w:ind w:left="5425" w:hanging="361"/>
      </w:pPr>
      <w:rPr>
        <w:rFonts w:hint="default"/>
        <w:lang w:val="tr-TR" w:eastAsia="en-US" w:bidi="ar-SA"/>
      </w:rPr>
    </w:lvl>
    <w:lvl w:ilvl="6" w:tplc="7BC01378">
      <w:numFmt w:val="bullet"/>
      <w:lvlText w:val="•"/>
      <w:lvlJc w:val="left"/>
      <w:pPr>
        <w:ind w:left="6322" w:hanging="361"/>
      </w:pPr>
      <w:rPr>
        <w:rFonts w:hint="default"/>
        <w:lang w:val="tr-TR" w:eastAsia="en-US" w:bidi="ar-SA"/>
      </w:rPr>
    </w:lvl>
    <w:lvl w:ilvl="7" w:tplc="29527CB6">
      <w:numFmt w:val="bullet"/>
      <w:lvlText w:val="•"/>
      <w:lvlJc w:val="left"/>
      <w:pPr>
        <w:ind w:left="7219" w:hanging="361"/>
      </w:pPr>
      <w:rPr>
        <w:rFonts w:hint="default"/>
        <w:lang w:val="tr-TR" w:eastAsia="en-US" w:bidi="ar-SA"/>
      </w:rPr>
    </w:lvl>
    <w:lvl w:ilvl="8" w:tplc="E11EF2BE">
      <w:numFmt w:val="bullet"/>
      <w:lvlText w:val="•"/>
      <w:lvlJc w:val="left"/>
      <w:pPr>
        <w:ind w:left="8116" w:hanging="361"/>
      </w:pPr>
      <w:rPr>
        <w:rFonts w:hint="default"/>
        <w:lang w:val="tr-TR" w:eastAsia="en-US" w:bidi="ar-SA"/>
      </w:rPr>
    </w:lvl>
  </w:abstractNum>
  <w:abstractNum w:abstractNumId="42" w15:restartNumberingAfterBreak="0">
    <w:nsid w:val="4F246930"/>
    <w:multiLevelType w:val="hybridMultilevel"/>
    <w:tmpl w:val="2A1A9DE2"/>
    <w:lvl w:ilvl="0" w:tplc="533A30C8">
      <w:numFmt w:val="bullet"/>
      <w:lvlText w:val=""/>
      <w:lvlJc w:val="left"/>
      <w:pPr>
        <w:ind w:left="889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B7D03DB4">
      <w:numFmt w:val="bullet"/>
      <w:lvlText w:val="•"/>
      <w:lvlJc w:val="left"/>
      <w:pPr>
        <w:ind w:left="1797" w:hanging="361"/>
      </w:pPr>
      <w:rPr>
        <w:rFonts w:hint="default"/>
        <w:lang w:val="tr-TR" w:eastAsia="en-US" w:bidi="ar-SA"/>
      </w:rPr>
    </w:lvl>
    <w:lvl w:ilvl="2" w:tplc="8B583240">
      <w:numFmt w:val="bullet"/>
      <w:lvlText w:val="•"/>
      <w:lvlJc w:val="left"/>
      <w:pPr>
        <w:ind w:left="2715" w:hanging="361"/>
      </w:pPr>
      <w:rPr>
        <w:rFonts w:hint="default"/>
        <w:lang w:val="tr-TR" w:eastAsia="en-US" w:bidi="ar-SA"/>
      </w:rPr>
    </w:lvl>
    <w:lvl w:ilvl="3" w:tplc="27287702">
      <w:numFmt w:val="bullet"/>
      <w:lvlText w:val="•"/>
      <w:lvlJc w:val="left"/>
      <w:pPr>
        <w:ind w:left="3632" w:hanging="361"/>
      </w:pPr>
      <w:rPr>
        <w:rFonts w:hint="default"/>
        <w:lang w:val="tr-TR" w:eastAsia="en-US" w:bidi="ar-SA"/>
      </w:rPr>
    </w:lvl>
    <w:lvl w:ilvl="4" w:tplc="F52EA704">
      <w:numFmt w:val="bullet"/>
      <w:lvlText w:val="•"/>
      <w:lvlJc w:val="left"/>
      <w:pPr>
        <w:ind w:left="4550" w:hanging="361"/>
      </w:pPr>
      <w:rPr>
        <w:rFonts w:hint="default"/>
        <w:lang w:val="tr-TR" w:eastAsia="en-US" w:bidi="ar-SA"/>
      </w:rPr>
    </w:lvl>
    <w:lvl w:ilvl="5" w:tplc="F1CE1698">
      <w:numFmt w:val="bullet"/>
      <w:lvlText w:val="•"/>
      <w:lvlJc w:val="left"/>
      <w:pPr>
        <w:ind w:left="5468" w:hanging="361"/>
      </w:pPr>
      <w:rPr>
        <w:rFonts w:hint="default"/>
        <w:lang w:val="tr-TR" w:eastAsia="en-US" w:bidi="ar-SA"/>
      </w:rPr>
    </w:lvl>
    <w:lvl w:ilvl="6" w:tplc="40100C3E">
      <w:numFmt w:val="bullet"/>
      <w:lvlText w:val="•"/>
      <w:lvlJc w:val="left"/>
      <w:pPr>
        <w:ind w:left="6385" w:hanging="361"/>
      </w:pPr>
      <w:rPr>
        <w:rFonts w:hint="default"/>
        <w:lang w:val="tr-TR" w:eastAsia="en-US" w:bidi="ar-SA"/>
      </w:rPr>
    </w:lvl>
    <w:lvl w:ilvl="7" w:tplc="0270D5F4">
      <w:numFmt w:val="bullet"/>
      <w:lvlText w:val="•"/>
      <w:lvlJc w:val="left"/>
      <w:pPr>
        <w:ind w:left="7303" w:hanging="361"/>
      </w:pPr>
      <w:rPr>
        <w:rFonts w:hint="default"/>
        <w:lang w:val="tr-TR" w:eastAsia="en-US" w:bidi="ar-SA"/>
      </w:rPr>
    </w:lvl>
    <w:lvl w:ilvl="8" w:tplc="6BF8A3E2">
      <w:numFmt w:val="bullet"/>
      <w:lvlText w:val="•"/>
      <w:lvlJc w:val="left"/>
      <w:pPr>
        <w:ind w:left="8220" w:hanging="361"/>
      </w:pPr>
      <w:rPr>
        <w:rFonts w:hint="default"/>
        <w:lang w:val="tr-TR" w:eastAsia="en-US" w:bidi="ar-SA"/>
      </w:rPr>
    </w:lvl>
  </w:abstractNum>
  <w:abstractNum w:abstractNumId="43" w15:restartNumberingAfterBreak="0">
    <w:nsid w:val="5044050A"/>
    <w:multiLevelType w:val="hybridMultilevel"/>
    <w:tmpl w:val="EC8C53E6"/>
    <w:lvl w:ilvl="0" w:tplc="214A5768">
      <w:numFmt w:val="bullet"/>
      <w:lvlText w:val=""/>
      <w:lvlJc w:val="left"/>
      <w:pPr>
        <w:ind w:left="94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8EFE0888">
      <w:numFmt w:val="bullet"/>
      <w:lvlText w:val="•"/>
      <w:lvlJc w:val="left"/>
      <w:pPr>
        <w:ind w:left="1859" w:hanging="361"/>
      </w:pPr>
      <w:rPr>
        <w:rFonts w:hint="default"/>
        <w:lang w:val="tr-TR" w:eastAsia="en-US" w:bidi="ar-SA"/>
      </w:rPr>
    </w:lvl>
    <w:lvl w:ilvl="2" w:tplc="AE44F1FC">
      <w:numFmt w:val="bullet"/>
      <w:lvlText w:val="•"/>
      <w:lvlJc w:val="left"/>
      <w:pPr>
        <w:ind w:left="2779" w:hanging="361"/>
      </w:pPr>
      <w:rPr>
        <w:rFonts w:hint="default"/>
        <w:lang w:val="tr-TR" w:eastAsia="en-US" w:bidi="ar-SA"/>
      </w:rPr>
    </w:lvl>
    <w:lvl w:ilvl="3" w:tplc="0284FEF8">
      <w:numFmt w:val="bullet"/>
      <w:lvlText w:val="•"/>
      <w:lvlJc w:val="left"/>
      <w:pPr>
        <w:ind w:left="3699" w:hanging="361"/>
      </w:pPr>
      <w:rPr>
        <w:rFonts w:hint="default"/>
        <w:lang w:val="tr-TR" w:eastAsia="en-US" w:bidi="ar-SA"/>
      </w:rPr>
    </w:lvl>
    <w:lvl w:ilvl="4" w:tplc="FB823380">
      <w:numFmt w:val="bullet"/>
      <w:lvlText w:val="•"/>
      <w:lvlJc w:val="left"/>
      <w:pPr>
        <w:ind w:left="4619" w:hanging="361"/>
      </w:pPr>
      <w:rPr>
        <w:rFonts w:hint="default"/>
        <w:lang w:val="tr-TR" w:eastAsia="en-US" w:bidi="ar-SA"/>
      </w:rPr>
    </w:lvl>
    <w:lvl w:ilvl="5" w:tplc="2870D736">
      <w:numFmt w:val="bullet"/>
      <w:lvlText w:val="•"/>
      <w:lvlJc w:val="left"/>
      <w:pPr>
        <w:ind w:left="5539" w:hanging="361"/>
      </w:pPr>
      <w:rPr>
        <w:rFonts w:hint="default"/>
        <w:lang w:val="tr-TR" w:eastAsia="en-US" w:bidi="ar-SA"/>
      </w:rPr>
    </w:lvl>
    <w:lvl w:ilvl="6" w:tplc="ED4ABB1E">
      <w:numFmt w:val="bullet"/>
      <w:lvlText w:val="•"/>
      <w:lvlJc w:val="left"/>
      <w:pPr>
        <w:ind w:left="6459" w:hanging="361"/>
      </w:pPr>
      <w:rPr>
        <w:rFonts w:hint="default"/>
        <w:lang w:val="tr-TR" w:eastAsia="en-US" w:bidi="ar-SA"/>
      </w:rPr>
    </w:lvl>
    <w:lvl w:ilvl="7" w:tplc="06764AC2">
      <w:numFmt w:val="bullet"/>
      <w:lvlText w:val="•"/>
      <w:lvlJc w:val="left"/>
      <w:pPr>
        <w:ind w:left="7379" w:hanging="361"/>
      </w:pPr>
      <w:rPr>
        <w:rFonts w:hint="default"/>
        <w:lang w:val="tr-TR" w:eastAsia="en-US" w:bidi="ar-SA"/>
      </w:rPr>
    </w:lvl>
    <w:lvl w:ilvl="8" w:tplc="5B96FD2C">
      <w:numFmt w:val="bullet"/>
      <w:lvlText w:val="•"/>
      <w:lvlJc w:val="left"/>
      <w:pPr>
        <w:ind w:left="8299" w:hanging="361"/>
      </w:pPr>
      <w:rPr>
        <w:rFonts w:hint="default"/>
        <w:lang w:val="tr-TR" w:eastAsia="en-US" w:bidi="ar-SA"/>
      </w:rPr>
    </w:lvl>
  </w:abstractNum>
  <w:abstractNum w:abstractNumId="44" w15:restartNumberingAfterBreak="0">
    <w:nsid w:val="52183134"/>
    <w:multiLevelType w:val="hybridMultilevel"/>
    <w:tmpl w:val="98F0C7C8"/>
    <w:lvl w:ilvl="0" w:tplc="F7C62F2E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C2A7C2C">
      <w:numFmt w:val="bullet"/>
      <w:lvlText w:val="•"/>
      <w:lvlJc w:val="left"/>
      <w:pPr>
        <w:ind w:left="1859" w:hanging="361"/>
      </w:pPr>
      <w:rPr>
        <w:rFonts w:hint="default"/>
        <w:lang w:val="tr-TR" w:eastAsia="en-US" w:bidi="ar-SA"/>
      </w:rPr>
    </w:lvl>
    <w:lvl w:ilvl="2" w:tplc="25E41366">
      <w:numFmt w:val="bullet"/>
      <w:lvlText w:val="•"/>
      <w:lvlJc w:val="left"/>
      <w:pPr>
        <w:ind w:left="2778" w:hanging="361"/>
      </w:pPr>
      <w:rPr>
        <w:rFonts w:hint="default"/>
        <w:lang w:val="tr-TR" w:eastAsia="en-US" w:bidi="ar-SA"/>
      </w:rPr>
    </w:lvl>
    <w:lvl w:ilvl="3" w:tplc="90EC3EBE">
      <w:numFmt w:val="bullet"/>
      <w:lvlText w:val="•"/>
      <w:lvlJc w:val="left"/>
      <w:pPr>
        <w:ind w:left="3698" w:hanging="361"/>
      </w:pPr>
      <w:rPr>
        <w:rFonts w:hint="default"/>
        <w:lang w:val="tr-TR" w:eastAsia="en-US" w:bidi="ar-SA"/>
      </w:rPr>
    </w:lvl>
    <w:lvl w:ilvl="4" w:tplc="7F7EA500">
      <w:numFmt w:val="bullet"/>
      <w:lvlText w:val="•"/>
      <w:lvlJc w:val="left"/>
      <w:pPr>
        <w:ind w:left="4617" w:hanging="361"/>
      </w:pPr>
      <w:rPr>
        <w:rFonts w:hint="default"/>
        <w:lang w:val="tr-TR" w:eastAsia="en-US" w:bidi="ar-SA"/>
      </w:rPr>
    </w:lvl>
    <w:lvl w:ilvl="5" w:tplc="5ECC530E">
      <w:numFmt w:val="bullet"/>
      <w:lvlText w:val="•"/>
      <w:lvlJc w:val="left"/>
      <w:pPr>
        <w:ind w:left="5537" w:hanging="361"/>
      </w:pPr>
      <w:rPr>
        <w:rFonts w:hint="default"/>
        <w:lang w:val="tr-TR" w:eastAsia="en-US" w:bidi="ar-SA"/>
      </w:rPr>
    </w:lvl>
    <w:lvl w:ilvl="6" w:tplc="ADB4490A">
      <w:numFmt w:val="bullet"/>
      <w:lvlText w:val="•"/>
      <w:lvlJc w:val="left"/>
      <w:pPr>
        <w:ind w:left="6456" w:hanging="361"/>
      </w:pPr>
      <w:rPr>
        <w:rFonts w:hint="default"/>
        <w:lang w:val="tr-TR" w:eastAsia="en-US" w:bidi="ar-SA"/>
      </w:rPr>
    </w:lvl>
    <w:lvl w:ilvl="7" w:tplc="86889A9C">
      <w:numFmt w:val="bullet"/>
      <w:lvlText w:val="•"/>
      <w:lvlJc w:val="left"/>
      <w:pPr>
        <w:ind w:left="7375" w:hanging="361"/>
      </w:pPr>
      <w:rPr>
        <w:rFonts w:hint="default"/>
        <w:lang w:val="tr-TR" w:eastAsia="en-US" w:bidi="ar-SA"/>
      </w:rPr>
    </w:lvl>
    <w:lvl w:ilvl="8" w:tplc="02E45274">
      <w:numFmt w:val="bullet"/>
      <w:lvlText w:val="•"/>
      <w:lvlJc w:val="left"/>
      <w:pPr>
        <w:ind w:left="8295" w:hanging="361"/>
      </w:pPr>
      <w:rPr>
        <w:rFonts w:hint="default"/>
        <w:lang w:val="tr-TR" w:eastAsia="en-US" w:bidi="ar-SA"/>
      </w:rPr>
    </w:lvl>
  </w:abstractNum>
  <w:abstractNum w:abstractNumId="45" w15:restartNumberingAfterBreak="0">
    <w:nsid w:val="55736776"/>
    <w:multiLevelType w:val="hybridMultilevel"/>
    <w:tmpl w:val="DEF04B7A"/>
    <w:lvl w:ilvl="0" w:tplc="E11ECFDA">
      <w:numFmt w:val="bullet"/>
      <w:lvlText w:val=""/>
      <w:lvlJc w:val="left"/>
      <w:pPr>
        <w:ind w:left="94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81EA8ECC">
      <w:numFmt w:val="bullet"/>
      <w:lvlText w:val="•"/>
      <w:lvlJc w:val="left"/>
      <w:pPr>
        <w:ind w:left="1913" w:hanging="361"/>
      </w:pPr>
      <w:rPr>
        <w:rFonts w:hint="default"/>
        <w:lang w:val="tr-TR" w:eastAsia="en-US" w:bidi="ar-SA"/>
      </w:rPr>
    </w:lvl>
    <w:lvl w:ilvl="2" w:tplc="BFD4C5AA">
      <w:numFmt w:val="bullet"/>
      <w:lvlText w:val="•"/>
      <w:lvlJc w:val="left"/>
      <w:pPr>
        <w:ind w:left="2886" w:hanging="361"/>
      </w:pPr>
      <w:rPr>
        <w:rFonts w:hint="default"/>
        <w:lang w:val="tr-TR" w:eastAsia="en-US" w:bidi="ar-SA"/>
      </w:rPr>
    </w:lvl>
    <w:lvl w:ilvl="3" w:tplc="9E9AFF9A">
      <w:numFmt w:val="bullet"/>
      <w:lvlText w:val="•"/>
      <w:lvlJc w:val="left"/>
      <w:pPr>
        <w:ind w:left="3859" w:hanging="361"/>
      </w:pPr>
      <w:rPr>
        <w:rFonts w:hint="default"/>
        <w:lang w:val="tr-TR" w:eastAsia="en-US" w:bidi="ar-SA"/>
      </w:rPr>
    </w:lvl>
    <w:lvl w:ilvl="4" w:tplc="6834FB64">
      <w:numFmt w:val="bullet"/>
      <w:lvlText w:val="•"/>
      <w:lvlJc w:val="left"/>
      <w:pPr>
        <w:ind w:left="4832" w:hanging="361"/>
      </w:pPr>
      <w:rPr>
        <w:rFonts w:hint="default"/>
        <w:lang w:val="tr-TR" w:eastAsia="en-US" w:bidi="ar-SA"/>
      </w:rPr>
    </w:lvl>
    <w:lvl w:ilvl="5" w:tplc="DF2C4EC6">
      <w:numFmt w:val="bullet"/>
      <w:lvlText w:val="•"/>
      <w:lvlJc w:val="left"/>
      <w:pPr>
        <w:ind w:left="5805" w:hanging="361"/>
      </w:pPr>
      <w:rPr>
        <w:rFonts w:hint="default"/>
        <w:lang w:val="tr-TR" w:eastAsia="en-US" w:bidi="ar-SA"/>
      </w:rPr>
    </w:lvl>
    <w:lvl w:ilvl="6" w:tplc="72C8BD7E">
      <w:numFmt w:val="bullet"/>
      <w:lvlText w:val="•"/>
      <w:lvlJc w:val="left"/>
      <w:pPr>
        <w:ind w:left="6778" w:hanging="361"/>
      </w:pPr>
      <w:rPr>
        <w:rFonts w:hint="default"/>
        <w:lang w:val="tr-TR" w:eastAsia="en-US" w:bidi="ar-SA"/>
      </w:rPr>
    </w:lvl>
    <w:lvl w:ilvl="7" w:tplc="FE5E168C">
      <w:numFmt w:val="bullet"/>
      <w:lvlText w:val="•"/>
      <w:lvlJc w:val="left"/>
      <w:pPr>
        <w:ind w:left="7751" w:hanging="361"/>
      </w:pPr>
      <w:rPr>
        <w:rFonts w:hint="default"/>
        <w:lang w:val="tr-TR" w:eastAsia="en-US" w:bidi="ar-SA"/>
      </w:rPr>
    </w:lvl>
    <w:lvl w:ilvl="8" w:tplc="5B46E7D6">
      <w:numFmt w:val="bullet"/>
      <w:lvlText w:val="•"/>
      <w:lvlJc w:val="left"/>
      <w:pPr>
        <w:ind w:left="8724" w:hanging="361"/>
      </w:pPr>
      <w:rPr>
        <w:rFonts w:hint="default"/>
        <w:lang w:val="tr-TR" w:eastAsia="en-US" w:bidi="ar-SA"/>
      </w:rPr>
    </w:lvl>
  </w:abstractNum>
  <w:abstractNum w:abstractNumId="46" w15:restartNumberingAfterBreak="0">
    <w:nsid w:val="57E411DA"/>
    <w:multiLevelType w:val="hybridMultilevel"/>
    <w:tmpl w:val="3676A08C"/>
    <w:lvl w:ilvl="0" w:tplc="A9E6687C">
      <w:numFmt w:val="bullet"/>
      <w:lvlText w:val=""/>
      <w:lvlJc w:val="left"/>
      <w:pPr>
        <w:ind w:left="1031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EF4E367E">
      <w:numFmt w:val="bullet"/>
      <w:lvlText w:val="•"/>
      <w:lvlJc w:val="left"/>
      <w:pPr>
        <w:ind w:left="1955" w:hanging="361"/>
      </w:pPr>
      <w:rPr>
        <w:rFonts w:hint="default"/>
        <w:lang w:val="tr-TR" w:eastAsia="en-US" w:bidi="ar-SA"/>
      </w:rPr>
    </w:lvl>
    <w:lvl w:ilvl="2" w:tplc="FF6ECE04">
      <w:numFmt w:val="bullet"/>
      <w:lvlText w:val="•"/>
      <w:lvlJc w:val="left"/>
      <w:pPr>
        <w:ind w:left="2871" w:hanging="361"/>
      </w:pPr>
      <w:rPr>
        <w:rFonts w:hint="default"/>
        <w:lang w:val="tr-TR" w:eastAsia="en-US" w:bidi="ar-SA"/>
      </w:rPr>
    </w:lvl>
    <w:lvl w:ilvl="3" w:tplc="FD765FD6">
      <w:numFmt w:val="bullet"/>
      <w:lvlText w:val="•"/>
      <w:lvlJc w:val="left"/>
      <w:pPr>
        <w:ind w:left="3787" w:hanging="361"/>
      </w:pPr>
      <w:rPr>
        <w:rFonts w:hint="default"/>
        <w:lang w:val="tr-TR" w:eastAsia="en-US" w:bidi="ar-SA"/>
      </w:rPr>
    </w:lvl>
    <w:lvl w:ilvl="4" w:tplc="EBFE1366">
      <w:numFmt w:val="bullet"/>
      <w:lvlText w:val="•"/>
      <w:lvlJc w:val="left"/>
      <w:pPr>
        <w:ind w:left="4702" w:hanging="361"/>
      </w:pPr>
      <w:rPr>
        <w:rFonts w:hint="default"/>
        <w:lang w:val="tr-TR" w:eastAsia="en-US" w:bidi="ar-SA"/>
      </w:rPr>
    </w:lvl>
    <w:lvl w:ilvl="5" w:tplc="788AD322">
      <w:numFmt w:val="bullet"/>
      <w:lvlText w:val="•"/>
      <w:lvlJc w:val="left"/>
      <w:pPr>
        <w:ind w:left="5618" w:hanging="361"/>
      </w:pPr>
      <w:rPr>
        <w:rFonts w:hint="default"/>
        <w:lang w:val="tr-TR" w:eastAsia="en-US" w:bidi="ar-SA"/>
      </w:rPr>
    </w:lvl>
    <w:lvl w:ilvl="6" w:tplc="602A8EBA">
      <w:numFmt w:val="bullet"/>
      <w:lvlText w:val="•"/>
      <w:lvlJc w:val="left"/>
      <w:pPr>
        <w:ind w:left="6534" w:hanging="361"/>
      </w:pPr>
      <w:rPr>
        <w:rFonts w:hint="default"/>
        <w:lang w:val="tr-TR" w:eastAsia="en-US" w:bidi="ar-SA"/>
      </w:rPr>
    </w:lvl>
    <w:lvl w:ilvl="7" w:tplc="F6409AFE">
      <w:numFmt w:val="bullet"/>
      <w:lvlText w:val="•"/>
      <w:lvlJc w:val="left"/>
      <w:pPr>
        <w:ind w:left="7449" w:hanging="361"/>
      </w:pPr>
      <w:rPr>
        <w:rFonts w:hint="default"/>
        <w:lang w:val="tr-TR" w:eastAsia="en-US" w:bidi="ar-SA"/>
      </w:rPr>
    </w:lvl>
    <w:lvl w:ilvl="8" w:tplc="98464088">
      <w:numFmt w:val="bullet"/>
      <w:lvlText w:val="•"/>
      <w:lvlJc w:val="left"/>
      <w:pPr>
        <w:ind w:left="8365" w:hanging="361"/>
      </w:pPr>
      <w:rPr>
        <w:rFonts w:hint="default"/>
        <w:lang w:val="tr-TR" w:eastAsia="en-US" w:bidi="ar-SA"/>
      </w:rPr>
    </w:lvl>
  </w:abstractNum>
  <w:abstractNum w:abstractNumId="47" w15:restartNumberingAfterBreak="0">
    <w:nsid w:val="5B976F3C"/>
    <w:multiLevelType w:val="hybridMultilevel"/>
    <w:tmpl w:val="583EB908"/>
    <w:lvl w:ilvl="0" w:tplc="1B9EC072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E5EC554">
      <w:numFmt w:val="bullet"/>
      <w:lvlText w:val="•"/>
      <w:lvlJc w:val="left"/>
      <w:pPr>
        <w:ind w:left="1856" w:hanging="361"/>
      </w:pPr>
      <w:rPr>
        <w:rFonts w:hint="default"/>
        <w:lang w:val="tr-TR" w:eastAsia="en-US" w:bidi="ar-SA"/>
      </w:rPr>
    </w:lvl>
    <w:lvl w:ilvl="2" w:tplc="C5B2EADC">
      <w:numFmt w:val="bullet"/>
      <w:lvlText w:val="•"/>
      <w:lvlJc w:val="left"/>
      <w:pPr>
        <w:ind w:left="2772" w:hanging="361"/>
      </w:pPr>
      <w:rPr>
        <w:rFonts w:hint="default"/>
        <w:lang w:val="tr-TR" w:eastAsia="en-US" w:bidi="ar-SA"/>
      </w:rPr>
    </w:lvl>
    <w:lvl w:ilvl="3" w:tplc="BDE0C4CC">
      <w:numFmt w:val="bullet"/>
      <w:lvlText w:val="•"/>
      <w:lvlJc w:val="left"/>
      <w:pPr>
        <w:ind w:left="3688" w:hanging="361"/>
      </w:pPr>
      <w:rPr>
        <w:rFonts w:hint="default"/>
        <w:lang w:val="tr-TR" w:eastAsia="en-US" w:bidi="ar-SA"/>
      </w:rPr>
    </w:lvl>
    <w:lvl w:ilvl="4" w:tplc="57D01A2E">
      <w:numFmt w:val="bullet"/>
      <w:lvlText w:val="•"/>
      <w:lvlJc w:val="left"/>
      <w:pPr>
        <w:ind w:left="4604" w:hanging="361"/>
      </w:pPr>
      <w:rPr>
        <w:rFonts w:hint="default"/>
        <w:lang w:val="tr-TR" w:eastAsia="en-US" w:bidi="ar-SA"/>
      </w:rPr>
    </w:lvl>
    <w:lvl w:ilvl="5" w:tplc="C88C5C0C">
      <w:numFmt w:val="bullet"/>
      <w:lvlText w:val="•"/>
      <w:lvlJc w:val="left"/>
      <w:pPr>
        <w:ind w:left="5520" w:hanging="361"/>
      </w:pPr>
      <w:rPr>
        <w:rFonts w:hint="default"/>
        <w:lang w:val="tr-TR" w:eastAsia="en-US" w:bidi="ar-SA"/>
      </w:rPr>
    </w:lvl>
    <w:lvl w:ilvl="6" w:tplc="9ADC775E">
      <w:numFmt w:val="bullet"/>
      <w:lvlText w:val="•"/>
      <w:lvlJc w:val="left"/>
      <w:pPr>
        <w:ind w:left="6436" w:hanging="361"/>
      </w:pPr>
      <w:rPr>
        <w:rFonts w:hint="default"/>
        <w:lang w:val="tr-TR" w:eastAsia="en-US" w:bidi="ar-SA"/>
      </w:rPr>
    </w:lvl>
    <w:lvl w:ilvl="7" w:tplc="F5D6A88A">
      <w:numFmt w:val="bullet"/>
      <w:lvlText w:val="•"/>
      <w:lvlJc w:val="left"/>
      <w:pPr>
        <w:ind w:left="7352" w:hanging="361"/>
      </w:pPr>
      <w:rPr>
        <w:rFonts w:hint="default"/>
        <w:lang w:val="tr-TR" w:eastAsia="en-US" w:bidi="ar-SA"/>
      </w:rPr>
    </w:lvl>
    <w:lvl w:ilvl="8" w:tplc="55702ECC">
      <w:numFmt w:val="bullet"/>
      <w:lvlText w:val="•"/>
      <w:lvlJc w:val="left"/>
      <w:pPr>
        <w:ind w:left="8268" w:hanging="361"/>
      </w:pPr>
      <w:rPr>
        <w:rFonts w:hint="default"/>
        <w:lang w:val="tr-TR" w:eastAsia="en-US" w:bidi="ar-SA"/>
      </w:rPr>
    </w:lvl>
  </w:abstractNum>
  <w:abstractNum w:abstractNumId="48" w15:restartNumberingAfterBreak="0">
    <w:nsid w:val="5BC14262"/>
    <w:multiLevelType w:val="hybridMultilevel"/>
    <w:tmpl w:val="B2FE4936"/>
    <w:lvl w:ilvl="0" w:tplc="25720618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2494A1A4">
      <w:numFmt w:val="bullet"/>
      <w:lvlText w:val="•"/>
      <w:lvlJc w:val="left"/>
      <w:pPr>
        <w:ind w:left="1929" w:hanging="361"/>
      </w:pPr>
      <w:rPr>
        <w:rFonts w:hint="default"/>
        <w:lang w:val="tr-TR" w:eastAsia="en-US" w:bidi="ar-SA"/>
      </w:rPr>
    </w:lvl>
    <w:lvl w:ilvl="2" w:tplc="902A29C8">
      <w:numFmt w:val="bullet"/>
      <w:lvlText w:val="•"/>
      <w:lvlJc w:val="left"/>
      <w:pPr>
        <w:ind w:left="2818" w:hanging="361"/>
      </w:pPr>
      <w:rPr>
        <w:rFonts w:hint="default"/>
        <w:lang w:val="tr-TR" w:eastAsia="en-US" w:bidi="ar-SA"/>
      </w:rPr>
    </w:lvl>
    <w:lvl w:ilvl="3" w:tplc="6CE28370">
      <w:numFmt w:val="bullet"/>
      <w:lvlText w:val="•"/>
      <w:lvlJc w:val="left"/>
      <w:pPr>
        <w:ind w:left="3707" w:hanging="361"/>
      </w:pPr>
      <w:rPr>
        <w:rFonts w:hint="default"/>
        <w:lang w:val="tr-TR" w:eastAsia="en-US" w:bidi="ar-SA"/>
      </w:rPr>
    </w:lvl>
    <w:lvl w:ilvl="4" w:tplc="F9F28158">
      <w:numFmt w:val="bullet"/>
      <w:lvlText w:val="•"/>
      <w:lvlJc w:val="left"/>
      <w:pPr>
        <w:ind w:left="4596" w:hanging="361"/>
      </w:pPr>
      <w:rPr>
        <w:rFonts w:hint="default"/>
        <w:lang w:val="tr-TR" w:eastAsia="en-US" w:bidi="ar-SA"/>
      </w:rPr>
    </w:lvl>
    <w:lvl w:ilvl="5" w:tplc="814CAC14">
      <w:numFmt w:val="bullet"/>
      <w:lvlText w:val="•"/>
      <w:lvlJc w:val="left"/>
      <w:pPr>
        <w:ind w:left="5485" w:hanging="361"/>
      </w:pPr>
      <w:rPr>
        <w:rFonts w:hint="default"/>
        <w:lang w:val="tr-TR" w:eastAsia="en-US" w:bidi="ar-SA"/>
      </w:rPr>
    </w:lvl>
    <w:lvl w:ilvl="6" w:tplc="19AC1A98">
      <w:numFmt w:val="bullet"/>
      <w:lvlText w:val="•"/>
      <w:lvlJc w:val="left"/>
      <w:pPr>
        <w:ind w:left="6374" w:hanging="361"/>
      </w:pPr>
      <w:rPr>
        <w:rFonts w:hint="default"/>
        <w:lang w:val="tr-TR" w:eastAsia="en-US" w:bidi="ar-SA"/>
      </w:rPr>
    </w:lvl>
    <w:lvl w:ilvl="7" w:tplc="B41C0ED8">
      <w:numFmt w:val="bullet"/>
      <w:lvlText w:val="•"/>
      <w:lvlJc w:val="left"/>
      <w:pPr>
        <w:ind w:left="7263" w:hanging="361"/>
      </w:pPr>
      <w:rPr>
        <w:rFonts w:hint="default"/>
        <w:lang w:val="tr-TR" w:eastAsia="en-US" w:bidi="ar-SA"/>
      </w:rPr>
    </w:lvl>
    <w:lvl w:ilvl="8" w:tplc="E24C3C1E">
      <w:numFmt w:val="bullet"/>
      <w:lvlText w:val="•"/>
      <w:lvlJc w:val="left"/>
      <w:pPr>
        <w:ind w:left="8152" w:hanging="361"/>
      </w:pPr>
      <w:rPr>
        <w:rFonts w:hint="default"/>
        <w:lang w:val="tr-TR" w:eastAsia="en-US" w:bidi="ar-SA"/>
      </w:rPr>
    </w:lvl>
  </w:abstractNum>
  <w:abstractNum w:abstractNumId="49" w15:restartNumberingAfterBreak="0">
    <w:nsid w:val="5C142928"/>
    <w:multiLevelType w:val="hybridMultilevel"/>
    <w:tmpl w:val="7EBC821C"/>
    <w:lvl w:ilvl="0" w:tplc="58D8CCD8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34C2803E">
      <w:numFmt w:val="bullet"/>
      <w:lvlText w:val="•"/>
      <w:lvlJc w:val="left"/>
      <w:pPr>
        <w:ind w:left="1860" w:hanging="361"/>
      </w:pPr>
      <w:rPr>
        <w:rFonts w:hint="default"/>
        <w:lang w:val="tr-TR" w:eastAsia="en-US" w:bidi="ar-SA"/>
      </w:rPr>
    </w:lvl>
    <w:lvl w:ilvl="2" w:tplc="3B50D0DC">
      <w:numFmt w:val="bullet"/>
      <w:lvlText w:val="•"/>
      <w:lvlJc w:val="left"/>
      <w:pPr>
        <w:ind w:left="2780" w:hanging="361"/>
      </w:pPr>
      <w:rPr>
        <w:rFonts w:hint="default"/>
        <w:lang w:val="tr-TR" w:eastAsia="en-US" w:bidi="ar-SA"/>
      </w:rPr>
    </w:lvl>
    <w:lvl w:ilvl="3" w:tplc="31E8EC5A">
      <w:numFmt w:val="bullet"/>
      <w:lvlText w:val="•"/>
      <w:lvlJc w:val="left"/>
      <w:pPr>
        <w:ind w:left="3700" w:hanging="361"/>
      </w:pPr>
      <w:rPr>
        <w:rFonts w:hint="default"/>
        <w:lang w:val="tr-TR" w:eastAsia="en-US" w:bidi="ar-SA"/>
      </w:rPr>
    </w:lvl>
    <w:lvl w:ilvl="4" w:tplc="DF62427C">
      <w:numFmt w:val="bullet"/>
      <w:lvlText w:val="•"/>
      <w:lvlJc w:val="left"/>
      <w:pPr>
        <w:ind w:left="4620" w:hanging="361"/>
      </w:pPr>
      <w:rPr>
        <w:rFonts w:hint="default"/>
        <w:lang w:val="tr-TR" w:eastAsia="en-US" w:bidi="ar-SA"/>
      </w:rPr>
    </w:lvl>
    <w:lvl w:ilvl="5" w:tplc="E3D89476">
      <w:numFmt w:val="bullet"/>
      <w:lvlText w:val="•"/>
      <w:lvlJc w:val="left"/>
      <w:pPr>
        <w:ind w:left="5540" w:hanging="361"/>
      </w:pPr>
      <w:rPr>
        <w:rFonts w:hint="default"/>
        <w:lang w:val="tr-TR" w:eastAsia="en-US" w:bidi="ar-SA"/>
      </w:rPr>
    </w:lvl>
    <w:lvl w:ilvl="6" w:tplc="D6D2F7C6">
      <w:numFmt w:val="bullet"/>
      <w:lvlText w:val="•"/>
      <w:lvlJc w:val="left"/>
      <w:pPr>
        <w:ind w:left="6460" w:hanging="361"/>
      </w:pPr>
      <w:rPr>
        <w:rFonts w:hint="default"/>
        <w:lang w:val="tr-TR" w:eastAsia="en-US" w:bidi="ar-SA"/>
      </w:rPr>
    </w:lvl>
    <w:lvl w:ilvl="7" w:tplc="189A4CF0">
      <w:numFmt w:val="bullet"/>
      <w:lvlText w:val="•"/>
      <w:lvlJc w:val="left"/>
      <w:pPr>
        <w:ind w:left="7380" w:hanging="361"/>
      </w:pPr>
      <w:rPr>
        <w:rFonts w:hint="default"/>
        <w:lang w:val="tr-TR" w:eastAsia="en-US" w:bidi="ar-SA"/>
      </w:rPr>
    </w:lvl>
    <w:lvl w:ilvl="8" w:tplc="E4F07C02">
      <w:numFmt w:val="bullet"/>
      <w:lvlText w:val="•"/>
      <w:lvlJc w:val="left"/>
      <w:pPr>
        <w:ind w:left="8300" w:hanging="361"/>
      </w:pPr>
      <w:rPr>
        <w:rFonts w:hint="default"/>
        <w:lang w:val="tr-TR" w:eastAsia="en-US" w:bidi="ar-SA"/>
      </w:rPr>
    </w:lvl>
  </w:abstractNum>
  <w:abstractNum w:abstractNumId="50" w15:restartNumberingAfterBreak="0">
    <w:nsid w:val="5C2E16AF"/>
    <w:multiLevelType w:val="hybridMultilevel"/>
    <w:tmpl w:val="D8A0F2AE"/>
    <w:lvl w:ilvl="0" w:tplc="8CE4A576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22A202C0">
      <w:numFmt w:val="bullet"/>
      <w:lvlText w:val="•"/>
      <w:lvlJc w:val="left"/>
      <w:pPr>
        <w:ind w:left="1860" w:hanging="361"/>
      </w:pPr>
      <w:rPr>
        <w:rFonts w:hint="default"/>
        <w:lang w:val="tr-TR" w:eastAsia="en-US" w:bidi="ar-SA"/>
      </w:rPr>
    </w:lvl>
    <w:lvl w:ilvl="2" w:tplc="E0DA8B62">
      <w:numFmt w:val="bullet"/>
      <w:lvlText w:val="•"/>
      <w:lvlJc w:val="left"/>
      <w:pPr>
        <w:ind w:left="2780" w:hanging="361"/>
      </w:pPr>
      <w:rPr>
        <w:rFonts w:hint="default"/>
        <w:lang w:val="tr-TR" w:eastAsia="en-US" w:bidi="ar-SA"/>
      </w:rPr>
    </w:lvl>
    <w:lvl w:ilvl="3" w:tplc="AD0AFB76">
      <w:numFmt w:val="bullet"/>
      <w:lvlText w:val="•"/>
      <w:lvlJc w:val="left"/>
      <w:pPr>
        <w:ind w:left="3700" w:hanging="361"/>
      </w:pPr>
      <w:rPr>
        <w:rFonts w:hint="default"/>
        <w:lang w:val="tr-TR" w:eastAsia="en-US" w:bidi="ar-SA"/>
      </w:rPr>
    </w:lvl>
    <w:lvl w:ilvl="4" w:tplc="81622A3E">
      <w:numFmt w:val="bullet"/>
      <w:lvlText w:val="•"/>
      <w:lvlJc w:val="left"/>
      <w:pPr>
        <w:ind w:left="4620" w:hanging="361"/>
      </w:pPr>
      <w:rPr>
        <w:rFonts w:hint="default"/>
        <w:lang w:val="tr-TR" w:eastAsia="en-US" w:bidi="ar-SA"/>
      </w:rPr>
    </w:lvl>
    <w:lvl w:ilvl="5" w:tplc="F9D283AE">
      <w:numFmt w:val="bullet"/>
      <w:lvlText w:val="•"/>
      <w:lvlJc w:val="left"/>
      <w:pPr>
        <w:ind w:left="5540" w:hanging="361"/>
      </w:pPr>
      <w:rPr>
        <w:rFonts w:hint="default"/>
        <w:lang w:val="tr-TR" w:eastAsia="en-US" w:bidi="ar-SA"/>
      </w:rPr>
    </w:lvl>
    <w:lvl w:ilvl="6" w:tplc="4CDAA5E4">
      <w:numFmt w:val="bullet"/>
      <w:lvlText w:val="•"/>
      <w:lvlJc w:val="left"/>
      <w:pPr>
        <w:ind w:left="6460" w:hanging="361"/>
      </w:pPr>
      <w:rPr>
        <w:rFonts w:hint="default"/>
        <w:lang w:val="tr-TR" w:eastAsia="en-US" w:bidi="ar-SA"/>
      </w:rPr>
    </w:lvl>
    <w:lvl w:ilvl="7" w:tplc="ADBA6D56">
      <w:numFmt w:val="bullet"/>
      <w:lvlText w:val="•"/>
      <w:lvlJc w:val="left"/>
      <w:pPr>
        <w:ind w:left="7380" w:hanging="361"/>
      </w:pPr>
      <w:rPr>
        <w:rFonts w:hint="default"/>
        <w:lang w:val="tr-TR" w:eastAsia="en-US" w:bidi="ar-SA"/>
      </w:rPr>
    </w:lvl>
    <w:lvl w:ilvl="8" w:tplc="F1201602">
      <w:numFmt w:val="bullet"/>
      <w:lvlText w:val="•"/>
      <w:lvlJc w:val="left"/>
      <w:pPr>
        <w:ind w:left="8300" w:hanging="361"/>
      </w:pPr>
      <w:rPr>
        <w:rFonts w:hint="default"/>
        <w:lang w:val="tr-TR" w:eastAsia="en-US" w:bidi="ar-SA"/>
      </w:rPr>
    </w:lvl>
  </w:abstractNum>
  <w:abstractNum w:abstractNumId="51" w15:restartNumberingAfterBreak="0">
    <w:nsid w:val="5D1066BB"/>
    <w:multiLevelType w:val="hybridMultilevel"/>
    <w:tmpl w:val="AE104B2C"/>
    <w:lvl w:ilvl="0" w:tplc="585AC748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BD088134">
      <w:numFmt w:val="bullet"/>
      <w:lvlText w:val="•"/>
      <w:lvlJc w:val="left"/>
      <w:pPr>
        <w:ind w:left="1847" w:hanging="361"/>
      </w:pPr>
      <w:rPr>
        <w:rFonts w:hint="default"/>
        <w:lang w:val="tr-TR" w:eastAsia="en-US" w:bidi="ar-SA"/>
      </w:rPr>
    </w:lvl>
    <w:lvl w:ilvl="2" w:tplc="263A038A">
      <w:numFmt w:val="bullet"/>
      <w:lvlText w:val="•"/>
      <w:lvlJc w:val="left"/>
      <w:pPr>
        <w:ind w:left="2755" w:hanging="361"/>
      </w:pPr>
      <w:rPr>
        <w:rFonts w:hint="default"/>
        <w:lang w:val="tr-TR" w:eastAsia="en-US" w:bidi="ar-SA"/>
      </w:rPr>
    </w:lvl>
    <w:lvl w:ilvl="3" w:tplc="253611EA">
      <w:numFmt w:val="bullet"/>
      <w:lvlText w:val="•"/>
      <w:lvlJc w:val="left"/>
      <w:pPr>
        <w:ind w:left="3663" w:hanging="361"/>
      </w:pPr>
      <w:rPr>
        <w:rFonts w:hint="default"/>
        <w:lang w:val="tr-TR" w:eastAsia="en-US" w:bidi="ar-SA"/>
      </w:rPr>
    </w:lvl>
    <w:lvl w:ilvl="4" w:tplc="BE66FAB4">
      <w:numFmt w:val="bullet"/>
      <w:lvlText w:val="•"/>
      <w:lvlJc w:val="left"/>
      <w:pPr>
        <w:ind w:left="4571" w:hanging="361"/>
      </w:pPr>
      <w:rPr>
        <w:rFonts w:hint="default"/>
        <w:lang w:val="tr-TR" w:eastAsia="en-US" w:bidi="ar-SA"/>
      </w:rPr>
    </w:lvl>
    <w:lvl w:ilvl="5" w:tplc="8FBA35C2">
      <w:numFmt w:val="bullet"/>
      <w:lvlText w:val="•"/>
      <w:lvlJc w:val="left"/>
      <w:pPr>
        <w:ind w:left="5479" w:hanging="361"/>
      </w:pPr>
      <w:rPr>
        <w:rFonts w:hint="default"/>
        <w:lang w:val="tr-TR" w:eastAsia="en-US" w:bidi="ar-SA"/>
      </w:rPr>
    </w:lvl>
    <w:lvl w:ilvl="6" w:tplc="9D04484C">
      <w:numFmt w:val="bullet"/>
      <w:lvlText w:val="•"/>
      <w:lvlJc w:val="left"/>
      <w:pPr>
        <w:ind w:left="6387" w:hanging="361"/>
      </w:pPr>
      <w:rPr>
        <w:rFonts w:hint="default"/>
        <w:lang w:val="tr-TR" w:eastAsia="en-US" w:bidi="ar-SA"/>
      </w:rPr>
    </w:lvl>
    <w:lvl w:ilvl="7" w:tplc="E40EA400">
      <w:numFmt w:val="bullet"/>
      <w:lvlText w:val="•"/>
      <w:lvlJc w:val="left"/>
      <w:pPr>
        <w:ind w:left="7295" w:hanging="361"/>
      </w:pPr>
      <w:rPr>
        <w:rFonts w:hint="default"/>
        <w:lang w:val="tr-TR" w:eastAsia="en-US" w:bidi="ar-SA"/>
      </w:rPr>
    </w:lvl>
    <w:lvl w:ilvl="8" w:tplc="45F8C6CC">
      <w:numFmt w:val="bullet"/>
      <w:lvlText w:val="•"/>
      <w:lvlJc w:val="left"/>
      <w:pPr>
        <w:ind w:left="8203" w:hanging="361"/>
      </w:pPr>
      <w:rPr>
        <w:rFonts w:hint="default"/>
        <w:lang w:val="tr-TR" w:eastAsia="en-US" w:bidi="ar-SA"/>
      </w:rPr>
    </w:lvl>
  </w:abstractNum>
  <w:abstractNum w:abstractNumId="52" w15:restartNumberingAfterBreak="0">
    <w:nsid w:val="5E064533"/>
    <w:multiLevelType w:val="hybridMultilevel"/>
    <w:tmpl w:val="D63A2832"/>
    <w:lvl w:ilvl="0" w:tplc="4DDAFAE0">
      <w:numFmt w:val="bullet"/>
      <w:lvlText w:val=""/>
      <w:lvlJc w:val="left"/>
      <w:pPr>
        <w:ind w:left="94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192AE062">
      <w:numFmt w:val="bullet"/>
      <w:lvlText w:val="•"/>
      <w:lvlJc w:val="left"/>
      <w:pPr>
        <w:ind w:left="1880" w:hanging="361"/>
      </w:pPr>
      <w:rPr>
        <w:rFonts w:hint="default"/>
        <w:lang w:val="tr-TR" w:eastAsia="en-US" w:bidi="ar-SA"/>
      </w:rPr>
    </w:lvl>
    <w:lvl w:ilvl="2" w:tplc="94C021F8">
      <w:numFmt w:val="bullet"/>
      <w:lvlText w:val="•"/>
      <w:lvlJc w:val="left"/>
      <w:pPr>
        <w:ind w:left="2820" w:hanging="361"/>
      </w:pPr>
      <w:rPr>
        <w:rFonts w:hint="default"/>
        <w:lang w:val="tr-TR" w:eastAsia="en-US" w:bidi="ar-SA"/>
      </w:rPr>
    </w:lvl>
    <w:lvl w:ilvl="3" w:tplc="8FD423B6">
      <w:numFmt w:val="bullet"/>
      <w:lvlText w:val="•"/>
      <w:lvlJc w:val="left"/>
      <w:pPr>
        <w:ind w:left="3760" w:hanging="361"/>
      </w:pPr>
      <w:rPr>
        <w:rFonts w:hint="default"/>
        <w:lang w:val="tr-TR" w:eastAsia="en-US" w:bidi="ar-SA"/>
      </w:rPr>
    </w:lvl>
    <w:lvl w:ilvl="4" w:tplc="74EE2F46">
      <w:numFmt w:val="bullet"/>
      <w:lvlText w:val="•"/>
      <w:lvlJc w:val="left"/>
      <w:pPr>
        <w:ind w:left="4700" w:hanging="361"/>
      </w:pPr>
      <w:rPr>
        <w:rFonts w:hint="default"/>
        <w:lang w:val="tr-TR" w:eastAsia="en-US" w:bidi="ar-SA"/>
      </w:rPr>
    </w:lvl>
    <w:lvl w:ilvl="5" w:tplc="FAB82E6C">
      <w:numFmt w:val="bullet"/>
      <w:lvlText w:val="•"/>
      <w:lvlJc w:val="left"/>
      <w:pPr>
        <w:ind w:left="5640" w:hanging="361"/>
      </w:pPr>
      <w:rPr>
        <w:rFonts w:hint="default"/>
        <w:lang w:val="tr-TR" w:eastAsia="en-US" w:bidi="ar-SA"/>
      </w:rPr>
    </w:lvl>
    <w:lvl w:ilvl="6" w:tplc="5686CF34">
      <w:numFmt w:val="bullet"/>
      <w:lvlText w:val="•"/>
      <w:lvlJc w:val="left"/>
      <w:pPr>
        <w:ind w:left="6580" w:hanging="361"/>
      </w:pPr>
      <w:rPr>
        <w:rFonts w:hint="default"/>
        <w:lang w:val="tr-TR" w:eastAsia="en-US" w:bidi="ar-SA"/>
      </w:rPr>
    </w:lvl>
    <w:lvl w:ilvl="7" w:tplc="B1A8FFD8">
      <w:numFmt w:val="bullet"/>
      <w:lvlText w:val="•"/>
      <w:lvlJc w:val="left"/>
      <w:pPr>
        <w:ind w:left="7520" w:hanging="361"/>
      </w:pPr>
      <w:rPr>
        <w:rFonts w:hint="default"/>
        <w:lang w:val="tr-TR" w:eastAsia="en-US" w:bidi="ar-SA"/>
      </w:rPr>
    </w:lvl>
    <w:lvl w:ilvl="8" w:tplc="B8D4462E">
      <w:numFmt w:val="bullet"/>
      <w:lvlText w:val="•"/>
      <w:lvlJc w:val="left"/>
      <w:pPr>
        <w:ind w:left="8460" w:hanging="361"/>
      </w:pPr>
      <w:rPr>
        <w:rFonts w:hint="default"/>
        <w:lang w:val="tr-TR" w:eastAsia="en-US" w:bidi="ar-SA"/>
      </w:rPr>
    </w:lvl>
  </w:abstractNum>
  <w:abstractNum w:abstractNumId="53" w15:restartNumberingAfterBreak="0">
    <w:nsid w:val="5E926451"/>
    <w:multiLevelType w:val="hybridMultilevel"/>
    <w:tmpl w:val="8808394C"/>
    <w:lvl w:ilvl="0" w:tplc="67326C06">
      <w:numFmt w:val="bullet"/>
      <w:lvlText w:val=""/>
      <w:lvlJc w:val="left"/>
      <w:pPr>
        <w:ind w:left="947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7E028AD0">
      <w:numFmt w:val="bullet"/>
      <w:lvlText w:val="•"/>
      <w:lvlJc w:val="left"/>
      <w:pPr>
        <w:ind w:left="1874" w:hanging="361"/>
      </w:pPr>
      <w:rPr>
        <w:rFonts w:hint="default"/>
        <w:lang w:val="tr-TR" w:eastAsia="en-US" w:bidi="ar-SA"/>
      </w:rPr>
    </w:lvl>
    <w:lvl w:ilvl="2" w:tplc="CA662F08">
      <w:numFmt w:val="bullet"/>
      <w:lvlText w:val="•"/>
      <w:lvlJc w:val="left"/>
      <w:pPr>
        <w:ind w:left="2809" w:hanging="361"/>
      </w:pPr>
      <w:rPr>
        <w:rFonts w:hint="default"/>
        <w:lang w:val="tr-TR" w:eastAsia="en-US" w:bidi="ar-SA"/>
      </w:rPr>
    </w:lvl>
    <w:lvl w:ilvl="3" w:tplc="CE6CB148">
      <w:numFmt w:val="bullet"/>
      <w:lvlText w:val="•"/>
      <w:lvlJc w:val="left"/>
      <w:pPr>
        <w:ind w:left="3744" w:hanging="361"/>
      </w:pPr>
      <w:rPr>
        <w:rFonts w:hint="default"/>
        <w:lang w:val="tr-TR" w:eastAsia="en-US" w:bidi="ar-SA"/>
      </w:rPr>
    </w:lvl>
    <w:lvl w:ilvl="4" w:tplc="C4EE536C">
      <w:numFmt w:val="bullet"/>
      <w:lvlText w:val="•"/>
      <w:lvlJc w:val="left"/>
      <w:pPr>
        <w:ind w:left="4679" w:hanging="361"/>
      </w:pPr>
      <w:rPr>
        <w:rFonts w:hint="default"/>
        <w:lang w:val="tr-TR" w:eastAsia="en-US" w:bidi="ar-SA"/>
      </w:rPr>
    </w:lvl>
    <w:lvl w:ilvl="5" w:tplc="EE56DFE2">
      <w:numFmt w:val="bullet"/>
      <w:lvlText w:val="•"/>
      <w:lvlJc w:val="left"/>
      <w:pPr>
        <w:ind w:left="5614" w:hanging="361"/>
      </w:pPr>
      <w:rPr>
        <w:rFonts w:hint="default"/>
        <w:lang w:val="tr-TR" w:eastAsia="en-US" w:bidi="ar-SA"/>
      </w:rPr>
    </w:lvl>
    <w:lvl w:ilvl="6" w:tplc="8D6624FA">
      <w:numFmt w:val="bullet"/>
      <w:lvlText w:val="•"/>
      <w:lvlJc w:val="left"/>
      <w:pPr>
        <w:ind w:left="6549" w:hanging="361"/>
      </w:pPr>
      <w:rPr>
        <w:rFonts w:hint="default"/>
        <w:lang w:val="tr-TR" w:eastAsia="en-US" w:bidi="ar-SA"/>
      </w:rPr>
    </w:lvl>
    <w:lvl w:ilvl="7" w:tplc="00C02524">
      <w:numFmt w:val="bullet"/>
      <w:lvlText w:val="•"/>
      <w:lvlJc w:val="left"/>
      <w:pPr>
        <w:ind w:left="7484" w:hanging="361"/>
      </w:pPr>
      <w:rPr>
        <w:rFonts w:hint="default"/>
        <w:lang w:val="tr-TR" w:eastAsia="en-US" w:bidi="ar-SA"/>
      </w:rPr>
    </w:lvl>
    <w:lvl w:ilvl="8" w:tplc="4022DFAE">
      <w:numFmt w:val="bullet"/>
      <w:lvlText w:val="•"/>
      <w:lvlJc w:val="left"/>
      <w:pPr>
        <w:ind w:left="8419" w:hanging="361"/>
      </w:pPr>
      <w:rPr>
        <w:rFonts w:hint="default"/>
        <w:lang w:val="tr-TR" w:eastAsia="en-US" w:bidi="ar-SA"/>
      </w:rPr>
    </w:lvl>
  </w:abstractNum>
  <w:abstractNum w:abstractNumId="54" w15:restartNumberingAfterBreak="0">
    <w:nsid w:val="628E1B60"/>
    <w:multiLevelType w:val="hybridMultilevel"/>
    <w:tmpl w:val="AD869BB2"/>
    <w:lvl w:ilvl="0" w:tplc="6A140774">
      <w:numFmt w:val="bullet"/>
      <w:lvlText w:val=""/>
      <w:lvlJc w:val="left"/>
      <w:pPr>
        <w:ind w:left="890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6B021C4">
      <w:numFmt w:val="bullet"/>
      <w:lvlText w:val="•"/>
      <w:lvlJc w:val="left"/>
      <w:pPr>
        <w:ind w:left="1783" w:hanging="361"/>
      </w:pPr>
      <w:rPr>
        <w:rFonts w:hint="default"/>
        <w:lang w:val="tr-TR" w:eastAsia="en-US" w:bidi="ar-SA"/>
      </w:rPr>
    </w:lvl>
    <w:lvl w:ilvl="2" w:tplc="B700F43C">
      <w:numFmt w:val="bullet"/>
      <w:lvlText w:val="•"/>
      <w:lvlJc w:val="left"/>
      <w:pPr>
        <w:ind w:left="2666" w:hanging="361"/>
      </w:pPr>
      <w:rPr>
        <w:rFonts w:hint="default"/>
        <w:lang w:val="tr-TR" w:eastAsia="en-US" w:bidi="ar-SA"/>
      </w:rPr>
    </w:lvl>
    <w:lvl w:ilvl="3" w:tplc="3614E7CE">
      <w:numFmt w:val="bullet"/>
      <w:lvlText w:val="•"/>
      <w:lvlJc w:val="left"/>
      <w:pPr>
        <w:ind w:left="3549" w:hanging="361"/>
      </w:pPr>
      <w:rPr>
        <w:rFonts w:hint="default"/>
        <w:lang w:val="tr-TR" w:eastAsia="en-US" w:bidi="ar-SA"/>
      </w:rPr>
    </w:lvl>
    <w:lvl w:ilvl="4" w:tplc="5882C94A">
      <w:numFmt w:val="bullet"/>
      <w:lvlText w:val="•"/>
      <w:lvlJc w:val="left"/>
      <w:pPr>
        <w:ind w:left="4432" w:hanging="361"/>
      </w:pPr>
      <w:rPr>
        <w:rFonts w:hint="default"/>
        <w:lang w:val="tr-TR" w:eastAsia="en-US" w:bidi="ar-SA"/>
      </w:rPr>
    </w:lvl>
    <w:lvl w:ilvl="5" w:tplc="97D448CA">
      <w:numFmt w:val="bullet"/>
      <w:lvlText w:val="•"/>
      <w:lvlJc w:val="left"/>
      <w:pPr>
        <w:ind w:left="5315" w:hanging="361"/>
      </w:pPr>
      <w:rPr>
        <w:rFonts w:hint="default"/>
        <w:lang w:val="tr-TR" w:eastAsia="en-US" w:bidi="ar-SA"/>
      </w:rPr>
    </w:lvl>
    <w:lvl w:ilvl="6" w:tplc="DDCA2F44">
      <w:numFmt w:val="bullet"/>
      <w:lvlText w:val="•"/>
      <w:lvlJc w:val="left"/>
      <w:pPr>
        <w:ind w:left="6198" w:hanging="361"/>
      </w:pPr>
      <w:rPr>
        <w:rFonts w:hint="default"/>
        <w:lang w:val="tr-TR" w:eastAsia="en-US" w:bidi="ar-SA"/>
      </w:rPr>
    </w:lvl>
    <w:lvl w:ilvl="7" w:tplc="C5304646">
      <w:numFmt w:val="bullet"/>
      <w:lvlText w:val="•"/>
      <w:lvlJc w:val="left"/>
      <w:pPr>
        <w:ind w:left="7081" w:hanging="361"/>
      </w:pPr>
      <w:rPr>
        <w:rFonts w:hint="default"/>
        <w:lang w:val="tr-TR" w:eastAsia="en-US" w:bidi="ar-SA"/>
      </w:rPr>
    </w:lvl>
    <w:lvl w:ilvl="8" w:tplc="804C62CA">
      <w:numFmt w:val="bullet"/>
      <w:lvlText w:val="•"/>
      <w:lvlJc w:val="left"/>
      <w:pPr>
        <w:ind w:left="7964" w:hanging="361"/>
      </w:pPr>
      <w:rPr>
        <w:rFonts w:hint="default"/>
        <w:lang w:val="tr-TR" w:eastAsia="en-US" w:bidi="ar-SA"/>
      </w:rPr>
    </w:lvl>
  </w:abstractNum>
  <w:abstractNum w:abstractNumId="55" w15:restartNumberingAfterBreak="0">
    <w:nsid w:val="63F91E2F"/>
    <w:multiLevelType w:val="hybridMultilevel"/>
    <w:tmpl w:val="664CDC36"/>
    <w:lvl w:ilvl="0" w:tplc="041F0001">
      <w:start w:val="1"/>
      <w:numFmt w:val="bullet"/>
      <w:lvlText w:val=""/>
      <w:lvlJc w:val="left"/>
      <w:pPr>
        <w:ind w:left="166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56" w15:restartNumberingAfterBreak="0">
    <w:nsid w:val="64F27126"/>
    <w:multiLevelType w:val="hybridMultilevel"/>
    <w:tmpl w:val="F9FCDB02"/>
    <w:lvl w:ilvl="0" w:tplc="5C78BAC4">
      <w:numFmt w:val="bullet"/>
      <w:lvlText w:val=""/>
      <w:lvlJc w:val="left"/>
      <w:pPr>
        <w:ind w:left="890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8B06E378">
      <w:numFmt w:val="bullet"/>
      <w:lvlText w:val="•"/>
      <w:lvlJc w:val="left"/>
      <w:pPr>
        <w:ind w:left="1829" w:hanging="361"/>
      </w:pPr>
      <w:rPr>
        <w:rFonts w:hint="default"/>
        <w:lang w:val="tr-TR" w:eastAsia="en-US" w:bidi="ar-SA"/>
      </w:rPr>
    </w:lvl>
    <w:lvl w:ilvl="2" w:tplc="F626B320">
      <w:numFmt w:val="bullet"/>
      <w:lvlText w:val="•"/>
      <w:lvlJc w:val="left"/>
      <w:pPr>
        <w:ind w:left="2758" w:hanging="361"/>
      </w:pPr>
      <w:rPr>
        <w:rFonts w:hint="default"/>
        <w:lang w:val="tr-TR" w:eastAsia="en-US" w:bidi="ar-SA"/>
      </w:rPr>
    </w:lvl>
    <w:lvl w:ilvl="3" w:tplc="56766BD6">
      <w:numFmt w:val="bullet"/>
      <w:lvlText w:val="•"/>
      <w:lvlJc w:val="left"/>
      <w:pPr>
        <w:ind w:left="3688" w:hanging="361"/>
      </w:pPr>
      <w:rPr>
        <w:rFonts w:hint="default"/>
        <w:lang w:val="tr-TR" w:eastAsia="en-US" w:bidi="ar-SA"/>
      </w:rPr>
    </w:lvl>
    <w:lvl w:ilvl="4" w:tplc="8C200BD8">
      <w:numFmt w:val="bullet"/>
      <w:lvlText w:val="•"/>
      <w:lvlJc w:val="left"/>
      <w:pPr>
        <w:ind w:left="4617" w:hanging="361"/>
      </w:pPr>
      <w:rPr>
        <w:rFonts w:hint="default"/>
        <w:lang w:val="tr-TR" w:eastAsia="en-US" w:bidi="ar-SA"/>
      </w:rPr>
    </w:lvl>
    <w:lvl w:ilvl="5" w:tplc="BB9E4860">
      <w:numFmt w:val="bullet"/>
      <w:lvlText w:val="•"/>
      <w:lvlJc w:val="left"/>
      <w:pPr>
        <w:ind w:left="5547" w:hanging="361"/>
      </w:pPr>
      <w:rPr>
        <w:rFonts w:hint="default"/>
        <w:lang w:val="tr-TR" w:eastAsia="en-US" w:bidi="ar-SA"/>
      </w:rPr>
    </w:lvl>
    <w:lvl w:ilvl="6" w:tplc="0E66A2E0">
      <w:numFmt w:val="bullet"/>
      <w:lvlText w:val="•"/>
      <w:lvlJc w:val="left"/>
      <w:pPr>
        <w:ind w:left="6476" w:hanging="361"/>
      </w:pPr>
      <w:rPr>
        <w:rFonts w:hint="default"/>
        <w:lang w:val="tr-TR" w:eastAsia="en-US" w:bidi="ar-SA"/>
      </w:rPr>
    </w:lvl>
    <w:lvl w:ilvl="7" w:tplc="E9A26FF6">
      <w:numFmt w:val="bullet"/>
      <w:lvlText w:val="•"/>
      <w:lvlJc w:val="left"/>
      <w:pPr>
        <w:ind w:left="7405" w:hanging="361"/>
      </w:pPr>
      <w:rPr>
        <w:rFonts w:hint="default"/>
        <w:lang w:val="tr-TR" w:eastAsia="en-US" w:bidi="ar-SA"/>
      </w:rPr>
    </w:lvl>
    <w:lvl w:ilvl="8" w:tplc="91D40428">
      <w:numFmt w:val="bullet"/>
      <w:lvlText w:val="•"/>
      <w:lvlJc w:val="left"/>
      <w:pPr>
        <w:ind w:left="8335" w:hanging="361"/>
      </w:pPr>
      <w:rPr>
        <w:rFonts w:hint="default"/>
        <w:lang w:val="tr-TR" w:eastAsia="en-US" w:bidi="ar-SA"/>
      </w:rPr>
    </w:lvl>
  </w:abstractNum>
  <w:abstractNum w:abstractNumId="57" w15:restartNumberingAfterBreak="0">
    <w:nsid w:val="66202D10"/>
    <w:multiLevelType w:val="hybridMultilevel"/>
    <w:tmpl w:val="08725728"/>
    <w:lvl w:ilvl="0" w:tplc="2EFA9AB8">
      <w:numFmt w:val="bullet"/>
      <w:lvlText w:val=""/>
      <w:lvlJc w:val="left"/>
      <w:pPr>
        <w:ind w:left="1031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15EA0F12">
      <w:numFmt w:val="bullet"/>
      <w:lvlText w:val="•"/>
      <w:lvlJc w:val="left"/>
      <w:pPr>
        <w:ind w:left="1948" w:hanging="361"/>
      </w:pPr>
      <w:rPr>
        <w:rFonts w:hint="default"/>
        <w:lang w:val="tr-TR" w:eastAsia="en-US" w:bidi="ar-SA"/>
      </w:rPr>
    </w:lvl>
    <w:lvl w:ilvl="2" w:tplc="9E861604">
      <w:numFmt w:val="bullet"/>
      <w:lvlText w:val="•"/>
      <w:lvlJc w:val="left"/>
      <w:pPr>
        <w:ind w:left="2857" w:hanging="361"/>
      </w:pPr>
      <w:rPr>
        <w:rFonts w:hint="default"/>
        <w:lang w:val="tr-TR" w:eastAsia="en-US" w:bidi="ar-SA"/>
      </w:rPr>
    </w:lvl>
    <w:lvl w:ilvl="3" w:tplc="F1308386">
      <w:numFmt w:val="bullet"/>
      <w:lvlText w:val="•"/>
      <w:lvlJc w:val="left"/>
      <w:pPr>
        <w:ind w:left="3766" w:hanging="361"/>
      </w:pPr>
      <w:rPr>
        <w:rFonts w:hint="default"/>
        <w:lang w:val="tr-TR" w:eastAsia="en-US" w:bidi="ar-SA"/>
      </w:rPr>
    </w:lvl>
    <w:lvl w:ilvl="4" w:tplc="42308A0E">
      <w:numFmt w:val="bullet"/>
      <w:lvlText w:val="•"/>
      <w:lvlJc w:val="left"/>
      <w:pPr>
        <w:ind w:left="4675" w:hanging="361"/>
      </w:pPr>
      <w:rPr>
        <w:rFonts w:hint="default"/>
        <w:lang w:val="tr-TR" w:eastAsia="en-US" w:bidi="ar-SA"/>
      </w:rPr>
    </w:lvl>
    <w:lvl w:ilvl="5" w:tplc="A4861DCA">
      <w:numFmt w:val="bullet"/>
      <w:lvlText w:val="•"/>
      <w:lvlJc w:val="left"/>
      <w:pPr>
        <w:ind w:left="5584" w:hanging="361"/>
      </w:pPr>
      <w:rPr>
        <w:rFonts w:hint="default"/>
        <w:lang w:val="tr-TR" w:eastAsia="en-US" w:bidi="ar-SA"/>
      </w:rPr>
    </w:lvl>
    <w:lvl w:ilvl="6" w:tplc="1250D238">
      <w:numFmt w:val="bullet"/>
      <w:lvlText w:val="•"/>
      <w:lvlJc w:val="left"/>
      <w:pPr>
        <w:ind w:left="6492" w:hanging="361"/>
      </w:pPr>
      <w:rPr>
        <w:rFonts w:hint="default"/>
        <w:lang w:val="tr-TR" w:eastAsia="en-US" w:bidi="ar-SA"/>
      </w:rPr>
    </w:lvl>
    <w:lvl w:ilvl="7" w:tplc="4E1E3572">
      <w:numFmt w:val="bullet"/>
      <w:lvlText w:val="•"/>
      <w:lvlJc w:val="left"/>
      <w:pPr>
        <w:ind w:left="7401" w:hanging="361"/>
      </w:pPr>
      <w:rPr>
        <w:rFonts w:hint="default"/>
        <w:lang w:val="tr-TR" w:eastAsia="en-US" w:bidi="ar-SA"/>
      </w:rPr>
    </w:lvl>
    <w:lvl w:ilvl="8" w:tplc="CD5CE77E">
      <w:numFmt w:val="bullet"/>
      <w:lvlText w:val="•"/>
      <w:lvlJc w:val="left"/>
      <w:pPr>
        <w:ind w:left="8310" w:hanging="361"/>
      </w:pPr>
      <w:rPr>
        <w:rFonts w:hint="default"/>
        <w:lang w:val="tr-TR" w:eastAsia="en-US" w:bidi="ar-SA"/>
      </w:rPr>
    </w:lvl>
  </w:abstractNum>
  <w:abstractNum w:abstractNumId="58" w15:restartNumberingAfterBreak="0">
    <w:nsid w:val="6A271895"/>
    <w:multiLevelType w:val="hybridMultilevel"/>
    <w:tmpl w:val="60449564"/>
    <w:lvl w:ilvl="0" w:tplc="8C1A21D2">
      <w:numFmt w:val="bullet"/>
      <w:lvlText w:val=""/>
      <w:lvlJc w:val="left"/>
      <w:pPr>
        <w:ind w:left="89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F1B8C2E2">
      <w:numFmt w:val="bullet"/>
      <w:lvlText w:val="•"/>
      <w:lvlJc w:val="left"/>
      <w:pPr>
        <w:ind w:left="1816" w:hanging="361"/>
      </w:pPr>
      <w:rPr>
        <w:rFonts w:hint="default"/>
        <w:lang w:val="tr-TR" w:eastAsia="en-US" w:bidi="ar-SA"/>
      </w:rPr>
    </w:lvl>
    <w:lvl w:ilvl="2" w:tplc="E4AEAE3A">
      <w:numFmt w:val="bullet"/>
      <w:lvlText w:val="•"/>
      <w:lvlJc w:val="left"/>
      <w:pPr>
        <w:ind w:left="2732" w:hanging="361"/>
      </w:pPr>
      <w:rPr>
        <w:rFonts w:hint="default"/>
        <w:lang w:val="tr-TR" w:eastAsia="en-US" w:bidi="ar-SA"/>
      </w:rPr>
    </w:lvl>
    <w:lvl w:ilvl="3" w:tplc="81B81834">
      <w:numFmt w:val="bullet"/>
      <w:lvlText w:val="•"/>
      <w:lvlJc w:val="left"/>
      <w:pPr>
        <w:ind w:left="3648" w:hanging="361"/>
      </w:pPr>
      <w:rPr>
        <w:rFonts w:hint="default"/>
        <w:lang w:val="tr-TR" w:eastAsia="en-US" w:bidi="ar-SA"/>
      </w:rPr>
    </w:lvl>
    <w:lvl w:ilvl="4" w:tplc="0464C20E">
      <w:numFmt w:val="bullet"/>
      <w:lvlText w:val="•"/>
      <w:lvlJc w:val="left"/>
      <w:pPr>
        <w:ind w:left="4565" w:hanging="361"/>
      </w:pPr>
      <w:rPr>
        <w:rFonts w:hint="default"/>
        <w:lang w:val="tr-TR" w:eastAsia="en-US" w:bidi="ar-SA"/>
      </w:rPr>
    </w:lvl>
    <w:lvl w:ilvl="5" w:tplc="4894B26E">
      <w:numFmt w:val="bullet"/>
      <w:lvlText w:val="•"/>
      <w:lvlJc w:val="left"/>
      <w:pPr>
        <w:ind w:left="5481" w:hanging="361"/>
      </w:pPr>
      <w:rPr>
        <w:rFonts w:hint="default"/>
        <w:lang w:val="tr-TR" w:eastAsia="en-US" w:bidi="ar-SA"/>
      </w:rPr>
    </w:lvl>
    <w:lvl w:ilvl="6" w:tplc="9606EA86">
      <w:numFmt w:val="bullet"/>
      <w:lvlText w:val="•"/>
      <w:lvlJc w:val="left"/>
      <w:pPr>
        <w:ind w:left="6397" w:hanging="361"/>
      </w:pPr>
      <w:rPr>
        <w:rFonts w:hint="default"/>
        <w:lang w:val="tr-TR" w:eastAsia="en-US" w:bidi="ar-SA"/>
      </w:rPr>
    </w:lvl>
    <w:lvl w:ilvl="7" w:tplc="C1A6960E">
      <w:numFmt w:val="bullet"/>
      <w:lvlText w:val="•"/>
      <w:lvlJc w:val="left"/>
      <w:pPr>
        <w:ind w:left="7314" w:hanging="361"/>
      </w:pPr>
      <w:rPr>
        <w:rFonts w:hint="default"/>
        <w:lang w:val="tr-TR" w:eastAsia="en-US" w:bidi="ar-SA"/>
      </w:rPr>
    </w:lvl>
    <w:lvl w:ilvl="8" w:tplc="0ECE50D2">
      <w:numFmt w:val="bullet"/>
      <w:lvlText w:val="•"/>
      <w:lvlJc w:val="left"/>
      <w:pPr>
        <w:ind w:left="8230" w:hanging="361"/>
      </w:pPr>
      <w:rPr>
        <w:rFonts w:hint="default"/>
        <w:lang w:val="tr-TR" w:eastAsia="en-US" w:bidi="ar-SA"/>
      </w:rPr>
    </w:lvl>
  </w:abstractNum>
  <w:abstractNum w:abstractNumId="59" w15:restartNumberingAfterBreak="0">
    <w:nsid w:val="6E614F4A"/>
    <w:multiLevelType w:val="hybridMultilevel"/>
    <w:tmpl w:val="17C44156"/>
    <w:lvl w:ilvl="0" w:tplc="FAAA028C">
      <w:numFmt w:val="bullet"/>
      <w:lvlText w:val=""/>
      <w:lvlJc w:val="left"/>
      <w:pPr>
        <w:ind w:left="890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1BFA9232">
      <w:numFmt w:val="bullet"/>
      <w:lvlText w:val="•"/>
      <w:lvlJc w:val="left"/>
      <w:pPr>
        <w:ind w:left="1829" w:hanging="361"/>
      </w:pPr>
      <w:rPr>
        <w:rFonts w:hint="default"/>
        <w:lang w:val="tr-TR" w:eastAsia="en-US" w:bidi="ar-SA"/>
      </w:rPr>
    </w:lvl>
    <w:lvl w:ilvl="2" w:tplc="F5463974">
      <w:numFmt w:val="bullet"/>
      <w:lvlText w:val="•"/>
      <w:lvlJc w:val="left"/>
      <w:pPr>
        <w:ind w:left="2759" w:hanging="361"/>
      </w:pPr>
      <w:rPr>
        <w:rFonts w:hint="default"/>
        <w:lang w:val="tr-TR" w:eastAsia="en-US" w:bidi="ar-SA"/>
      </w:rPr>
    </w:lvl>
    <w:lvl w:ilvl="3" w:tplc="6FF0D670">
      <w:numFmt w:val="bullet"/>
      <w:lvlText w:val="•"/>
      <w:lvlJc w:val="left"/>
      <w:pPr>
        <w:ind w:left="3689" w:hanging="361"/>
      </w:pPr>
      <w:rPr>
        <w:rFonts w:hint="default"/>
        <w:lang w:val="tr-TR" w:eastAsia="en-US" w:bidi="ar-SA"/>
      </w:rPr>
    </w:lvl>
    <w:lvl w:ilvl="4" w:tplc="0BC84D40">
      <w:numFmt w:val="bullet"/>
      <w:lvlText w:val="•"/>
      <w:lvlJc w:val="left"/>
      <w:pPr>
        <w:ind w:left="4619" w:hanging="361"/>
      </w:pPr>
      <w:rPr>
        <w:rFonts w:hint="default"/>
        <w:lang w:val="tr-TR" w:eastAsia="en-US" w:bidi="ar-SA"/>
      </w:rPr>
    </w:lvl>
    <w:lvl w:ilvl="5" w:tplc="F59AD61C">
      <w:numFmt w:val="bullet"/>
      <w:lvlText w:val="•"/>
      <w:lvlJc w:val="left"/>
      <w:pPr>
        <w:ind w:left="5549" w:hanging="361"/>
      </w:pPr>
      <w:rPr>
        <w:rFonts w:hint="default"/>
        <w:lang w:val="tr-TR" w:eastAsia="en-US" w:bidi="ar-SA"/>
      </w:rPr>
    </w:lvl>
    <w:lvl w:ilvl="6" w:tplc="760C0EA4">
      <w:numFmt w:val="bullet"/>
      <w:lvlText w:val="•"/>
      <w:lvlJc w:val="left"/>
      <w:pPr>
        <w:ind w:left="6478" w:hanging="361"/>
      </w:pPr>
      <w:rPr>
        <w:rFonts w:hint="default"/>
        <w:lang w:val="tr-TR" w:eastAsia="en-US" w:bidi="ar-SA"/>
      </w:rPr>
    </w:lvl>
    <w:lvl w:ilvl="7" w:tplc="0122F850">
      <w:numFmt w:val="bullet"/>
      <w:lvlText w:val="•"/>
      <w:lvlJc w:val="left"/>
      <w:pPr>
        <w:ind w:left="7408" w:hanging="361"/>
      </w:pPr>
      <w:rPr>
        <w:rFonts w:hint="default"/>
        <w:lang w:val="tr-TR" w:eastAsia="en-US" w:bidi="ar-SA"/>
      </w:rPr>
    </w:lvl>
    <w:lvl w:ilvl="8" w:tplc="AEA6AED2">
      <w:numFmt w:val="bullet"/>
      <w:lvlText w:val="•"/>
      <w:lvlJc w:val="left"/>
      <w:pPr>
        <w:ind w:left="8338" w:hanging="361"/>
      </w:pPr>
      <w:rPr>
        <w:rFonts w:hint="default"/>
        <w:lang w:val="tr-TR" w:eastAsia="en-US" w:bidi="ar-SA"/>
      </w:rPr>
    </w:lvl>
  </w:abstractNum>
  <w:abstractNum w:abstractNumId="60" w15:restartNumberingAfterBreak="0">
    <w:nsid w:val="71C97F1D"/>
    <w:multiLevelType w:val="hybridMultilevel"/>
    <w:tmpl w:val="9B14E450"/>
    <w:lvl w:ilvl="0" w:tplc="85F20956">
      <w:numFmt w:val="bullet"/>
      <w:lvlText w:val=""/>
      <w:lvlJc w:val="left"/>
      <w:pPr>
        <w:ind w:left="890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7BD651BA">
      <w:numFmt w:val="bullet"/>
      <w:lvlText w:val="•"/>
      <w:lvlJc w:val="left"/>
      <w:pPr>
        <w:ind w:left="1829" w:hanging="361"/>
      </w:pPr>
      <w:rPr>
        <w:rFonts w:hint="default"/>
        <w:lang w:val="tr-TR" w:eastAsia="en-US" w:bidi="ar-SA"/>
      </w:rPr>
    </w:lvl>
    <w:lvl w:ilvl="2" w:tplc="D410152A">
      <w:numFmt w:val="bullet"/>
      <w:lvlText w:val="•"/>
      <w:lvlJc w:val="left"/>
      <w:pPr>
        <w:ind w:left="2759" w:hanging="361"/>
      </w:pPr>
      <w:rPr>
        <w:rFonts w:hint="default"/>
        <w:lang w:val="tr-TR" w:eastAsia="en-US" w:bidi="ar-SA"/>
      </w:rPr>
    </w:lvl>
    <w:lvl w:ilvl="3" w:tplc="436C1320">
      <w:numFmt w:val="bullet"/>
      <w:lvlText w:val="•"/>
      <w:lvlJc w:val="left"/>
      <w:pPr>
        <w:ind w:left="3689" w:hanging="361"/>
      </w:pPr>
      <w:rPr>
        <w:rFonts w:hint="default"/>
        <w:lang w:val="tr-TR" w:eastAsia="en-US" w:bidi="ar-SA"/>
      </w:rPr>
    </w:lvl>
    <w:lvl w:ilvl="4" w:tplc="2BB8A34E">
      <w:numFmt w:val="bullet"/>
      <w:lvlText w:val="•"/>
      <w:lvlJc w:val="left"/>
      <w:pPr>
        <w:ind w:left="4619" w:hanging="361"/>
      </w:pPr>
      <w:rPr>
        <w:rFonts w:hint="default"/>
        <w:lang w:val="tr-TR" w:eastAsia="en-US" w:bidi="ar-SA"/>
      </w:rPr>
    </w:lvl>
    <w:lvl w:ilvl="5" w:tplc="7CC4E2F6">
      <w:numFmt w:val="bullet"/>
      <w:lvlText w:val="•"/>
      <w:lvlJc w:val="left"/>
      <w:pPr>
        <w:ind w:left="5549" w:hanging="361"/>
      </w:pPr>
      <w:rPr>
        <w:rFonts w:hint="default"/>
        <w:lang w:val="tr-TR" w:eastAsia="en-US" w:bidi="ar-SA"/>
      </w:rPr>
    </w:lvl>
    <w:lvl w:ilvl="6" w:tplc="AD46C400">
      <w:numFmt w:val="bullet"/>
      <w:lvlText w:val="•"/>
      <w:lvlJc w:val="left"/>
      <w:pPr>
        <w:ind w:left="6478" w:hanging="361"/>
      </w:pPr>
      <w:rPr>
        <w:rFonts w:hint="default"/>
        <w:lang w:val="tr-TR" w:eastAsia="en-US" w:bidi="ar-SA"/>
      </w:rPr>
    </w:lvl>
    <w:lvl w:ilvl="7" w:tplc="EB2ED172">
      <w:numFmt w:val="bullet"/>
      <w:lvlText w:val="•"/>
      <w:lvlJc w:val="left"/>
      <w:pPr>
        <w:ind w:left="7408" w:hanging="361"/>
      </w:pPr>
      <w:rPr>
        <w:rFonts w:hint="default"/>
        <w:lang w:val="tr-TR" w:eastAsia="en-US" w:bidi="ar-SA"/>
      </w:rPr>
    </w:lvl>
    <w:lvl w:ilvl="8" w:tplc="A1C0EC68">
      <w:numFmt w:val="bullet"/>
      <w:lvlText w:val="•"/>
      <w:lvlJc w:val="left"/>
      <w:pPr>
        <w:ind w:left="8338" w:hanging="361"/>
      </w:pPr>
      <w:rPr>
        <w:rFonts w:hint="default"/>
        <w:lang w:val="tr-TR" w:eastAsia="en-US" w:bidi="ar-SA"/>
      </w:rPr>
    </w:lvl>
  </w:abstractNum>
  <w:abstractNum w:abstractNumId="61" w15:restartNumberingAfterBreak="0">
    <w:nsid w:val="74AA6E3B"/>
    <w:multiLevelType w:val="hybridMultilevel"/>
    <w:tmpl w:val="464EAB9C"/>
    <w:lvl w:ilvl="0" w:tplc="FCFE60AC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52E8A4A">
      <w:numFmt w:val="bullet"/>
      <w:lvlText w:val="•"/>
      <w:lvlJc w:val="left"/>
      <w:pPr>
        <w:ind w:left="1856" w:hanging="361"/>
      </w:pPr>
      <w:rPr>
        <w:rFonts w:hint="default"/>
        <w:lang w:val="tr-TR" w:eastAsia="en-US" w:bidi="ar-SA"/>
      </w:rPr>
    </w:lvl>
    <w:lvl w:ilvl="2" w:tplc="9DF2F3C8">
      <w:numFmt w:val="bullet"/>
      <w:lvlText w:val="•"/>
      <w:lvlJc w:val="left"/>
      <w:pPr>
        <w:ind w:left="2772" w:hanging="361"/>
      </w:pPr>
      <w:rPr>
        <w:rFonts w:hint="default"/>
        <w:lang w:val="tr-TR" w:eastAsia="en-US" w:bidi="ar-SA"/>
      </w:rPr>
    </w:lvl>
    <w:lvl w:ilvl="3" w:tplc="F1E481E8">
      <w:numFmt w:val="bullet"/>
      <w:lvlText w:val="•"/>
      <w:lvlJc w:val="left"/>
      <w:pPr>
        <w:ind w:left="3688" w:hanging="361"/>
      </w:pPr>
      <w:rPr>
        <w:rFonts w:hint="default"/>
        <w:lang w:val="tr-TR" w:eastAsia="en-US" w:bidi="ar-SA"/>
      </w:rPr>
    </w:lvl>
    <w:lvl w:ilvl="4" w:tplc="330A4DEA">
      <w:numFmt w:val="bullet"/>
      <w:lvlText w:val="•"/>
      <w:lvlJc w:val="left"/>
      <w:pPr>
        <w:ind w:left="4604" w:hanging="361"/>
      </w:pPr>
      <w:rPr>
        <w:rFonts w:hint="default"/>
        <w:lang w:val="tr-TR" w:eastAsia="en-US" w:bidi="ar-SA"/>
      </w:rPr>
    </w:lvl>
    <w:lvl w:ilvl="5" w:tplc="94701942">
      <w:numFmt w:val="bullet"/>
      <w:lvlText w:val="•"/>
      <w:lvlJc w:val="left"/>
      <w:pPr>
        <w:ind w:left="5520" w:hanging="361"/>
      </w:pPr>
      <w:rPr>
        <w:rFonts w:hint="default"/>
        <w:lang w:val="tr-TR" w:eastAsia="en-US" w:bidi="ar-SA"/>
      </w:rPr>
    </w:lvl>
    <w:lvl w:ilvl="6" w:tplc="441E8B64">
      <w:numFmt w:val="bullet"/>
      <w:lvlText w:val="•"/>
      <w:lvlJc w:val="left"/>
      <w:pPr>
        <w:ind w:left="6436" w:hanging="361"/>
      </w:pPr>
      <w:rPr>
        <w:rFonts w:hint="default"/>
        <w:lang w:val="tr-TR" w:eastAsia="en-US" w:bidi="ar-SA"/>
      </w:rPr>
    </w:lvl>
    <w:lvl w:ilvl="7" w:tplc="2342FEC8">
      <w:numFmt w:val="bullet"/>
      <w:lvlText w:val="•"/>
      <w:lvlJc w:val="left"/>
      <w:pPr>
        <w:ind w:left="7352" w:hanging="361"/>
      </w:pPr>
      <w:rPr>
        <w:rFonts w:hint="default"/>
        <w:lang w:val="tr-TR" w:eastAsia="en-US" w:bidi="ar-SA"/>
      </w:rPr>
    </w:lvl>
    <w:lvl w:ilvl="8" w:tplc="DB027A8C">
      <w:numFmt w:val="bullet"/>
      <w:lvlText w:val="•"/>
      <w:lvlJc w:val="left"/>
      <w:pPr>
        <w:ind w:left="8268" w:hanging="361"/>
      </w:pPr>
      <w:rPr>
        <w:rFonts w:hint="default"/>
        <w:lang w:val="tr-TR" w:eastAsia="en-US" w:bidi="ar-SA"/>
      </w:rPr>
    </w:lvl>
  </w:abstractNum>
  <w:abstractNum w:abstractNumId="62" w15:restartNumberingAfterBreak="0">
    <w:nsid w:val="74BC1A1E"/>
    <w:multiLevelType w:val="hybridMultilevel"/>
    <w:tmpl w:val="3862672A"/>
    <w:lvl w:ilvl="0" w:tplc="1212C1D4">
      <w:numFmt w:val="bullet"/>
      <w:lvlText w:val=""/>
      <w:lvlJc w:val="left"/>
      <w:pPr>
        <w:ind w:left="130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9AB0CA2A">
      <w:numFmt w:val="bullet"/>
      <w:lvlText w:val="•"/>
      <w:lvlJc w:val="left"/>
      <w:pPr>
        <w:ind w:left="2180" w:hanging="361"/>
      </w:pPr>
      <w:rPr>
        <w:rFonts w:hint="default"/>
        <w:lang w:val="tr-TR" w:eastAsia="en-US" w:bidi="ar-SA"/>
      </w:rPr>
    </w:lvl>
    <w:lvl w:ilvl="2" w:tplc="5B762A92">
      <w:numFmt w:val="bullet"/>
      <w:lvlText w:val="•"/>
      <w:lvlJc w:val="left"/>
      <w:pPr>
        <w:ind w:left="3060" w:hanging="361"/>
      </w:pPr>
      <w:rPr>
        <w:rFonts w:hint="default"/>
        <w:lang w:val="tr-TR" w:eastAsia="en-US" w:bidi="ar-SA"/>
      </w:rPr>
    </w:lvl>
    <w:lvl w:ilvl="3" w:tplc="787A7A46">
      <w:numFmt w:val="bullet"/>
      <w:lvlText w:val="•"/>
      <w:lvlJc w:val="left"/>
      <w:pPr>
        <w:ind w:left="3940" w:hanging="361"/>
      </w:pPr>
      <w:rPr>
        <w:rFonts w:hint="default"/>
        <w:lang w:val="tr-TR" w:eastAsia="en-US" w:bidi="ar-SA"/>
      </w:rPr>
    </w:lvl>
    <w:lvl w:ilvl="4" w:tplc="4A868BE0">
      <w:numFmt w:val="bullet"/>
      <w:lvlText w:val="•"/>
      <w:lvlJc w:val="left"/>
      <w:pPr>
        <w:ind w:left="4820" w:hanging="361"/>
      </w:pPr>
      <w:rPr>
        <w:rFonts w:hint="default"/>
        <w:lang w:val="tr-TR" w:eastAsia="en-US" w:bidi="ar-SA"/>
      </w:rPr>
    </w:lvl>
    <w:lvl w:ilvl="5" w:tplc="B666F5C4">
      <w:numFmt w:val="bullet"/>
      <w:lvlText w:val="•"/>
      <w:lvlJc w:val="left"/>
      <w:pPr>
        <w:ind w:left="5701" w:hanging="361"/>
      </w:pPr>
      <w:rPr>
        <w:rFonts w:hint="default"/>
        <w:lang w:val="tr-TR" w:eastAsia="en-US" w:bidi="ar-SA"/>
      </w:rPr>
    </w:lvl>
    <w:lvl w:ilvl="6" w:tplc="E3D4D264">
      <w:numFmt w:val="bullet"/>
      <w:lvlText w:val="•"/>
      <w:lvlJc w:val="left"/>
      <w:pPr>
        <w:ind w:left="6581" w:hanging="361"/>
      </w:pPr>
      <w:rPr>
        <w:rFonts w:hint="default"/>
        <w:lang w:val="tr-TR" w:eastAsia="en-US" w:bidi="ar-SA"/>
      </w:rPr>
    </w:lvl>
    <w:lvl w:ilvl="7" w:tplc="D4543F82">
      <w:numFmt w:val="bullet"/>
      <w:lvlText w:val="•"/>
      <w:lvlJc w:val="left"/>
      <w:pPr>
        <w:ind w:left="7461" w:hanging="361"/>
      </w:pPr>
      <w:rPr>
        <w:rFonts w:hint="default"/>
        <w:lang w:val="tr-TR" w:eastAsia="en-US" w:bidi="ar-SA"/>
      </w:rPr>
    </w:lvl>
    <w:lvl w:ilvl="8" w:tplc="C9A41C3E">
      <w:numFmt w:val="bullet"/>
      <w:lvlText w:val="•"/>
      <w:lvlJc w:val="left"/>
      <w:pPr>
        <w:ind w:left="8341" w:hanging="361"/>
      </w:pPr>
      <w:rPr>
        <w:rFonts w:hint="default"/>
        <w:lang w:val="tr-TR" w:eastAsia="en-US" w:bidi="ar-SA"/>
      </w:rPr>
    </w:lvl>
  </w:abstractNum>
  <w:abstractNum w:abstractNumId="63" w15:restartNumberingAfterBreak="0">
    <w:nsid w:val="7A0E45E1"/>
    <w:multiLevelType w:val="hybridMultilevel"/>
    <w:tmpl w:val="21D0750A"/>
    <w:lvl w:ilvl="0" w:tplc="78FCB7C4">
      <w:numFmt w:val="bullet"/>
      <w:lvlText w:val=""/>
      <w:lvlJc w:val="left"/>
      <w:pPr>
        <w:ind w:left="1034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62026AFA">
      <w:numFmt w:val="bullet"/>
      <w:lvlText w:val="•"/>
      <w:lvlJc w:val="left"/>
      <w:pPr>
        <w:ind w:left="1921" w:hanging="361"/>
      </w:pPr>
      <w:rPr>
        <w:rFonts w:hint="default"/>
        <w:lang w:val="tr-TR" w:eastAsia="en-US" w:bidi="ar-SA"/>
      </w:rPr>
    </w:lvl>
    <w:lvl w:ilvl="2" w:tplc="73A4E20E">
      <w:numFmt w:val="bullet"/>
      <w:lvlText w:val="•"/>
      <w:lvlJc w:val="left"/>
      <w:pPr>
        <w:ind w:left="2803" w:hanging="361"/>
      </w:pPr>
      <w:rPr>
        <w:rFonts w:hint="default"/>
        <w:lang w:val="tr-TR" w:eastAsia="en-US" w:bidi="ar-SA"/>
      </w:rPr>
    </w:lvl>
    <w:lvl w:ilvl="3" w:tplc="C382FA88">
      <w:numFmt w:val="bullet"/>
      <w:lvlText w:val="•"/>
      <w:lvlJc w:val="left"/>
      <w:pPr>
        <w:ind w:left="3684" w:hanging="361"/>
      </w:pPr>
      <w:rPr>
        <w:rFonts w:hint="default"/>
        <w:lang w:val="tr-TR" w:eastAsia="en-US" w:bidi="ar-SA"/>
      </w:rPr>
    </w:lvl>
    <w:lvl w:ilvl="4" w:tplc="F486591C">
      <w:numFmt w:val="bullet"/>
      <w:lvlText w:val="•"/>
      <w:lvlJc w:val="left"/>
      <w:pPr>
        <w:ind w:left="4566" w:hanging="361"/>
      </w:pPr>
      <w:rPr>
        <w:rFonts w:hint="default"/>
        <w:lang w:val="tr-TR" w:eastAsia="en-US" w:bidi="ar-SA"/>
      </w:rPr>
    </w:lvl>
    <w:lvl w:ilvl="5" w:tplc="08E8EB3C">
      <w:numFmt w:val="bullet"/>
      <w:lvlText w:val="•"/>
      <w:lvlJc w:val="left"/>
      <w:pPr>
        <w:ind w:left="5447" w:hanging="361"/>
      </w:pPr>
      <w:rPr>
        <w:rFonts w:hint="default"/>
        <w:lang w:val="tr-TR" w:eastAsia="en-US" w:bidi="ar-SA"/>
      </w:rPr>
    </w:lvl>
    <w:lvl w:ilvl="6" w:tplc="0A0A7E7A">
      <w:numFmt w:val="bullet"/>
      <w:lvlText w:val="•"/>
      <w:lvlJc w:val="left"/>
      <w:pPr>
        <w:ind w:left="6329" w:hanging="361"/>
      </w:pPr>
      <w:rPr>
        <w:rFonts w:hint="default"/>
        <w:lang w:val="tr-TR" w:eastAsia="en-US" w:bidi="ar-SA"/>
      </w:rPr>
    </w:lvl>
    <w:lvl w:ilvl="7" w:tplc="6F9C4456">
      <w:numFmt w:val="bullet"/>
      <w:lvlText w:val="•"/>
      <w:lvlJc w:val="left"/>
      <w:pPr>
        <w:ind w:left="7210" w:hanging="361"/>
      </w:pPr>
      <w:rPr>
        <w:rFonts w:hint="default"/>
        <w:lang w:val="tr-TR" w:eastAsia="en-US" w:bidi="ar-SA"/>
      </w:rPr>
    </w:lvl>
    <w:lvl w:ilvl="8" w:tplc="FF168574">
      <w:numFmt w:val="bullet"/>
      <w:lvlText w:val="•"/>
      <w:lvlJc w:val="left"/>
      <w:pPr>
        <w:ind w:left="8092" w:hanging="361"/>
      </w:pPr>
      <w:rPr>
        <w:rFonts w:hint="default"/>
        <w:lang w:val="tr-TR" w:eastAsia="en-US" w:bidi="ar-SA"/>
      </w:rPr>
    </w:lvl>
  </w:abstractNum>
  <w:abstractNum w:abstractNumId="64" w15:restartNumberingAfterBreak="0">
    <w:nsid w:val="7D916CBF"/>
    <w:multiLevelType w:val="hybridMultilevel"/>
    <w:tmpl w:val="57DAC974"/>
    <w:lvl w:ilvl="0" w:tplc="EF984992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C5D65D64">
      <w:numFmt w:val="bullet"/>
      <w:lvlText w:val="•"/>
      <w:lvlJc w:val="left"/>
      <w:pPr>
        <w:ind w:left="1883" w:hanging="361"/>
      </w:pPr>
      <w:rPr>
        <w:rFonts w:hint="default"/>
        <w:lang w:val="tr-TR" w:eastAsia="en-US" w:bidi="ar-SA"/>
      </w:rPr>
    </w:lvl>
    <w:lvl w:ilvl="2" w:tplc="47B2C3AC">
      <w:numFmt w:val="bullet"/>
      <w:lvlText w:val="•"/>
      <w:lvlJc w:val="left"/>
      <w:pPr>
        <w:ind w:left="2826" w:hanging="361"/>
      </w:pPr>
      <w:rPr>
        <w:rFonts w:hint="default"/>
        <w:lang w:val="tr-TR" w:eastAsia="en-US" w:bidi="ar-SA"/>
      </w:rPr>
    </w:lvl>
    <w:lvl w:ilvl="3" w:tplc="564AA658">
      <w:numFmt w:val="bullet"/>
      <w:lvlText w:val="•"/>
      <w:lvlJc w:val="left"/>
      <w:pPr>
        <w:ind w:left="3769" w:hanging="361"/>
      </w:pPr>
      <w:rPr>
        <w:rFonts w:hint="default"/>
        <w:lang w:val="tr-TR" w:eastAsia="en-US" w:bidi="ar-SA"/>
      </w:rPr>
    </w:lvl>
    <w:lvl w:ilvl="4" w:tplc="2E7CAB38">
      <w:numFmt w:val="bullet"/>
      <w:lvlText w:val="•"/>
      <w:lvlJc w:val="left"/>
      <w:pPr>
        <w:ind w:left="4712" w:hanging="361"/>
      </w:pPr>
      <w:rPr>
        <w:rFonts w:hint="default"/>
        <w:lang w:val="tr-TR" w:eastAsia="en-US" w:bidi="ar-SA"/>
      </w:rPr>
    </w:lvl>
    <w:lvl w:ilvl="5" w:tplc="1CDA4820">
      <w:numFmt w:val="bullet"/>
      <w:lvlText w:val="•"/>
      <w:lvlJc w:val="left"/>
      <w:pPr>
        <w:ind w:left="5655" w:hanging="361"/>
      </w:pPr>
      <w:rPr>
        <w:rFonts w:hint="default"/>
        <w:lang w:val="tr-TR" w:eastAsia="en-US" w:bidi="ar-SA"/>
      </w:rPr>
    </w:lvl>
    <w:lvl w:ilvl="6" w:tplc="61580258">
      <w:numFmt w:val="bullet"/>
      <w:lvlText w:val="•"/>
      <w:lvlJc w:val="left"/>
      <w:pPr>
        <w:ind w:left="6598" w:hanging="361"/>
      </w:pPr>
      <w:rPr>
        <w:rFonts w:hint="default"/>
        <w:lang w:val="tr-TR" w:eastAsia="en-US" w:bidi="ar-SA"/>
      </w:rPr>
    </w:lvl>
    <w:lvl w:ilvl="7" w:tplc="61F69C9E">
      <w:numFmt w:val="bullet"/>
      <w:lvlText w:val="•"/>
      <w:lvlJc w:val="left"/>
      <w:pPr>
        <w:ind w:left="7541" w:hanging="361"/>
      </w:pPr>
      <w:rPr>
        <w:rFonts w:hint="default"/>
        <w:lang w:val="tr-TR" w:eastAsia="en-US" w:bidi="ar-SA"/>
      </w:rPr>
    </w:lvl>
    <w:lvl w:ilvl="8" w:tplc="F7784644">
      <w:numFmt w:val="bullet"/>
      <w:lvlText w:val="•"/>
      <w:lvlJc w:val="left"/>
      <w:pPr>
        <w:ind w:left="8484" w:hanging="361"/>
      </w:pPr>
      <w:rPr>
        <w:rFonts w:hint="default"/>
        <w:lang w:val="tr-TR" w:eastAsia="en-US" w:bidi="ar-SA"/>
      </w:rPr>
    </w:lvl>
  </w:abstractNum>
  <w:abstractNum w:abstractNumId="65" w15:restartNumberingAfterBreak="0">
    <w:nsid w:val="7DB25818"/>
    <w:multiLevelType w:val="hybridMultilevel"/>
    <w:tmpl w:val="C026F4B2"/>
    <w:lvl w:ilvl="0" w:tplc="117AC32A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945C209A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2394590A">
      <w:numFmt w:val="bullet"/>
      <w:lvlText w:val="•"/>
      <w:lvlJc w:val="left"/>
      <w:pPr>
        <w:ind w:left="2855" w:hanging="361"/>
      </w:pPr>
      <w:rPr>
        <w:rFonts w:hint="default"/>
        <w:lang w:val="tr-TR" w:eastAsia="en-US" w:bidi="ar-SA"/>
      </w:rPr>
    </w:lvl>
    <w:lvl w:ilvl="3" w:tplc="3982A6C2">
      <w:numFmt w:val="bullet"/>
      <w:lvlText w:val="•"/>
      <w:lvlJc w:val="left"/>
      <w:pPr>
        <w:ind w:left="3762" w:hanging="361"/>
      </w:pPr>
      <w:rPr>
        <w:rFonts w:hint="default"/>
        <w:lang w:val="tr-TR" w:eastAsia="en-US" w:bidi="ar-SA"/>
      </w:rPr>
    </w:lvl>
    <w:lvl w:ilvl="4" w:tplc="E3A2480A">
      <w:numFmt w:val="bullet"/>
      <w:lvlText w:val="•"/>
      <w:lvlJc w:val="left"/>
      <w:pPr>
        <w:ind w:left="4670" w:hanging="361"/>
      </w:pPr>
      <w:rPr>
        <w:rFonts w:hint="default"/>
        <w:lang w:val="tr-TR" w:eastAsia="en-US" w:bidi="ar-SA"/>
      </w:rPr>
    </w:lvl>
    <w:lvl w:ilvl="5" w:tplc="F8EC1478">
      <w:numFmt w:val="bullet"/>
      <w:lvlText w:val="•"/>
      <w:lvlJc w:val="left"/>
      <w:pPr>
        <w:ind w:left="5578" w:hanging="361"/>
      </w:pPr>
      <w:rPr>
        <w:rFonts w:hint="default"/>
        <w:lang w:val="tr-TR" w:eastAsia="en-US" w:bidi="ar-SA"/>
      </w:rPr>
    </w:lvl>
    <w:lvl w:ilvl="6" w:tplc="9F889738">
      <w:numFmt w:val="bullet"/>
      <w:lvlText w:val="•"/>
      <w:lvlJc w:val="left"/>
      <w:pPr>
        <w:ind w:left="6485" w:hanging="361"/>
      </w:pPr>
      <w:rPr>
        <w:rFonts w:hint="default"/>
        <w:lang w:val="tr-TR" w:eastAsia="en-US" w:bidi="ar-SA"/>
      </w:rPr>
    </w:lvl>
    <w:lvl w:ilvl="7" w:tplc="C56421C6">
      <w:numFmt w:val="bullet"/>
      <w:lvlText w:val="•"/>
      <w:lvlJc w:val="left"/>
      <w:pPr>
        <w:ind w:left="7393" w:hanging="361"/>
      </w:pPr>
      <w:rPr>
        <w:rFonts w:hint="default"/>
        <w:lang w:val="tr-TR" w:eastAsia="en-US" w:bidi="ar-SA"/>
      </w:rPr>
    </w:lvl>
    <w:lvl w:ilvl="8" w:tplc="0F6607AA">
      <w:numFmt w:val="bullet"/>
      <w:lvlText w:val="•"/>
      <w:lvlJc w:val="left"/>
      <w:pPr>
        <w:ind w:left="8300" w:hanging="361"/>
      </w:pPr>
      <w:rPr>
        <w:rFonts w:hint="default"/>
        <w:lang w:val="tr-TR" w:eastAsia="en-US" w:bidi="ar-SA"/>
      </w:rPr>
    </w:lvl>
  </w:abstractNum>
  <w:abstractNum w:abstractNumId="66" w15:restartNumberingAfterBreak="0">
    <w:nsid w:val="7E6C37ED"/>
    <w:multiLevelType w:val="hybridMultilevel"/>
    <w:tmpl w:val="7640133E"/>
    <w:lvl w:ilvl="0" w:tplc="AE741020">
      <w:numFmt w:val="bullet"/>
      <w:lvlText w:val=""/>
      <w:lvlJc w:val="left"/>
      <w:pPr>
        <w:ind w:left="1034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F8A2F838">
      <w:numFmt w:val="bullet"/>
      <w:lvlText w:val="•"/>
      <w:lvlJc w:val="left"/>
      <w:pPr>
        <w:ind w:left="1919" w:hanging="361"/>
      </w:pPr>
      <w:rPr>
        <w:rFonts w:hint="default"/>
        <w:lang w:val="tr-TR" w:eastAsia="en-US" w:bidi="ar-SA"/>
      </w:rPr>
    </w:lvl>
    <w:lvl w:ilvl="2" w:tplc="45FADE60">
      <w:numFmt w:val="bullet"/>
      <w:lvlText w:val="•"/>
      <w:lvlJc w:val="left"/>
      <w:pPr>
        <w:ind w:left="2798" w:hanging="361"/>
      </w:pPr>
      <w:rPr>
        <w:rFonts w:hint="default"/>
        <w:lang w:val="tr-TR" w:eastAsia="en-US" w:bidi="ar-SA"/>
      </w:rPr>
    </w:lvl>
    <w:lvl w:ilvl="3" w:tplc="C06EB858">
      <w:numFmt w:val="bullet"/>
      <w:lvlText w:val="•"/>
      <w:lvlJc w:val="left"/>
      <w:pPr>
        <w:ind w:left="3677" w:hanging="361"/>
      </w:pPr>
      <w:rPr>
        <w:rFonts w:hint="default"/>
        <w:lang w:val="tr-TR" w:eastAsia="en-US" w:bidi="ar-SA"/>
      </w:rPr>
    </w:lvl>
    <w:lvl w:ilvl="4" w:tplc="84427F9E">
      <w:numFmt w:val="bullet"/>
      <w:lvlText w:val="•"/>
      <w:lvlJc w:val="left"/>
      <w:pPr>
        <w:ind w:left="4556" w:hanging="361"/>
      </w:pPr>
      <w:rPr>
        <w:rFonts w:hint="default"/>
        <w:lang w:val="tr-TR" w:eastAsia="en-US" w:bidi="ar-SA"/>
      </w:rPr>
    </w:lvl>
    <w:lvl w:ilvl="5" w:tplc="47142846">
      <w:numFmt w:val="bullet"/>
      <w:lvlText w:val="•"/>
      <w:lvlJc w:val="left"/>
      <w:pPr>
        <w:ind w:left="5435" w:hanging="361"/>
      </w:pPr>
      <w:rPr>
        <w:rFonts w:hint="default"/>
        <w:lang w:val="tr-TR" w:eastAsia="en-US" w:bidi="ar-SA"/>
      </w:rPr>
    </w:lvl>
    <w:lvl w:ilvl="6" w:tplc="62DE7BD8">
      <w:numFmt w:val="bullet"/>
      <w:lvlText w:val="•"/>
      <w:lvlJc w:val="left"/>
      <w:pPr>
        <w:ind w:left="6314" w:hanging="361"/>
      </w:pPr>
      <w:rPr>
        <w:rFonts w:hint="default"/>
        <w:lang w:val="tr-TR" w:eastAsia="en-US" w:bidi="ar-SA"/>
      </w:rPr>
    </w:lvl>
    <w:lvl w:ilvl="7" w:tplc="6C6617FE">
      <w:numFmt w:val="bullet"/>
      <w:lvlText w:val="•"/>
      <w:lvlJc w:val="left"/>
      <w:pPr>
        <w:ind w:left="7193" w:hanging="361"/>
      </w:pPr>
      <w:rPr>
        <w:rFonts w:hint="default"/>
        <w:lang w:val="tr-TR" w:eastAsia="en-US" w:bidi="ar-SA"/>
      </w:rPr>
    </w:lvl>
    <w:lvl w:ilvl="8" w:tplc="E26AB0FC">
      <w:numFmt w:val="bullet"/>
      <w:lvlText w:val="•"/>
      <w:lvlJc w:val="left"/>
      <w:pPr>
        <w:ind w:left="8072" w:hanging="361"/>
      </w:pPr>
      <w:rPr>
        <w:rFonts w:hint="default"/>
        <w:lang w:val="tr-TR" w:eastAsia="en-US" w:bidi="ar-SA"/>
      </w:rPr>
    </w:lvl>
  </w:abstractNum>
  <w:abstractNum w:abstractNumId="67" w15:restartNumberingAfterBreak="0">
    <w:nsid w:val="7EB831D0"/>
    <w:multiLevelType w:val="hybridMultilevel"/>
    <w:tmpl w:val="69E86B12"/>
    <w:lvl w:ilvl="0" w:tplc="17708028">
      <w:numFmt w:val="bullet"/>
      <w:lvlText w:val=""/>
      <w:lvlJc w:val="left"/>
      <w:pPr>
        <w:ind w:left="894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E912D626">
      <w:numFmt w:val="bullet"/>
      <w:lvlText w:val="•"/>
      <w:lvlJc w:val="left"/>
      <w:pPr>
        <w:ind w:left="1829" w:hanging="361"/>
      </w:pPr>
      <w:rPr>
        <w:rFonts w:hint="default"/>
        <w:lang w:val="tr-TR" w:eastAsia="en-US" w:bidi="ar-SA"/>
      </w:rPr>
    </w:lvl>
    <w:lvl w:ilvl="2" w:tplc="FA60D482">
      <w:numFmt w:val="bullet"/>
      <w:lvlText w:val="•"/>
      <w:lvlJc w:val="left"/>
      <w:pPr>
        <w:ind w:left="2759" w:hanging="361"/>
      </w:pPr>
      <w:rPr>
        <w:rFonts w:hint="default"/>
        <w:lang w:val="tr-TR" w:eastAsia="en-US" w:bidi="ar-SA"/>
      </w:rPr>
    </w:lvl>
    <w:lvl w:ilvl="3" w:tplc="175A40AE">
      <w:numFmt w:val="bullet"/>
      <w:lvlText w:val="•"/>
      <w:lvlJc w:val="left"/>
      <w:pPr>
        <w:ind w:left="3688" w:hanging="361"/>
      </w:pPr>
      <w:rPr>
        <w:rFonts w:hint="default"/>
        <w:lang w:val="tr-TR" w:eastAsia="en-US" w:bidi="ar-SA"/>
      </w:rPr>
    </w:lvl>
    <w:lvl w:ilvl="4" w:tplc="CEBA735C">
      <w:numFmt w:val="bullet"/>
      <w:lvlText w:val="•"/>
      <w:lvlJc w:val="left"/>
      <w:pPr>
        <w:ind w:left="4618" w:hanging="361"/>
      </w:pPr>
      <w:rPr>
        <w:rFonts w:hint="default"/>
        <w:lang w:val="tr-TR" w:eastAsia="en-US" w:bidi="ar-SA"/>
      </w:rPr>
    </w:lvl>
    <w:lvl w:ilvl="5" w:tplc="2D7A2AAC">
      <w:numFmt w:val="bullet"/>
      <w:lvlText w:val="•"/>
      <w:lvlJc w:val="left"/>
      <w:pPr>
        <w:ind w:left="5547" w:hanging="361"/>
      </w:pPr>
      <w:rPr>
        <w:rFonts w:hint="default"/>
        <w:lang w:val="tr-TR" w:eastAsia="en-US" w:bidi="ar-SA"/>
      </w:rPr>
    </w:lvl>
    <w:lvl w:ilvl="6" w:tplc="6A9A1BF4">
      <w:numFmt w:val="bullet"/>
      <w:lvlText w:val="•"/>
      <w:lvlJc w:val="left"/>
      <w:pPr>
        <w:ind w:left="6477" w:hanging="361"/>
      </w:pPr>
      <w:rPr>
        <w:rFonts w:hint="default"/>
        <w:lang w:val="tr-TR" w:eastAsia="en-US" w:bidi="ar-SA"/>
      </w:rPr>
    </w:lvl>
    <w:lvl w:ilvl="7" w:tplc="AD588A00">
      <w:numFmt w:val="bullet"/>
      <w:lvlText w:val="•"/>
      <w:lvlJc w:val="left"/>
      <w:pPr>
        <w:ind w:left="7406" w:hanging="361"/>
      </w:pPr>
      <w:rPr>
        <w:rFonts w:hint="default"/>
        <w:lang w:val="tr-TR" w:eastAsia="en-US" w:bidi="ar-SA"/>
      </w:rPr>
    </w:lvl>
    <w:lvl w:ilvl="8" w:tplc="B3CC4E18">
      <w:numFmt w:val="bullet"/>
      <w:lvlText w:val="•"/>
      <w:lvlJc w:val="left"/>
      <w:pPr>
        <w:ind w:left="8336" w:hanging="361"/>
      </w:pPr>
      <w:rPr>
        <w:rFonts w:hint="default"/>
        <w:lang w:val="tr-TR" w:eastAsia="en-US" w:bidi="ar-SA"/>
      </w:rPr>
    </w:lvl>
  </w:abstractNum>
  <w:abstractNum w:abstractNumId="68" w15:restartNumberingAfterBreak="0">
    <w:nsid w:val="7FA52302"/>
    <w:multiLevelType w:val="hybridMultilevel"/>
    <w:tmpl w:val="E438BDA6"/>
    <w:lvl w:ilvl="0" w:tplc="401601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F5496" w:themeColor="accent1" w:themeShade="BF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2951998">
    <w:abstractNumId w:val="68"/>
  </w:num>
  <w:num w:numId="2" w16cid:durableId="1692534982">
    <w:abstractNumId w:val="21"/>
  </w:num>
  <w:num w:numId="3" w16cid:durableId="877595463">
    <w:abstractNumId w:val="39"/>
  </w:num>
  <w:num w:numId="4" w16cid:durableId="576786387">
    <w:abstractNumId w:val="12"/>
  </w:num>
  <w:num w:numId="5" w16cid:durableId="2114157124">
    <w:abstractNumId w:val="57"/>
  </w:num>
  <w:num w:numId="6" w16cid:durableId="1973442008">
    <w:abstractNumId w:val="27"/>
  </w:num>
  <w:num w:numId="7" w16cid:durableId="370616399">
    <w:abstractNumId w:val="54"/>
  </w:num>
  <w:num w:numId="8" w16cid:durableId="788744309">
    <w:abstractNumId w:val="28"/>
  </w:num>
  <w:num w:numId="9" w16cid:durableId="975338309">
    <w:abstractNumId w:val="46"/>
  </w:num>
  <w:num w:numId="10" w16cid:durableId="1582180320">
    <w:abstractNumId w:val="15"/>
  </w:num>
  <w:num w:numId="11" w16cid:durableId="483131413">
    <w:abstractNumId w:val="63"/>
  </w:num>
  <w:num w:numId="12" w16cid:durableId="2045017825">
    <w:abstractNumId w:val="22"/>
  </w:num>
  <w:num w:numId="13" w16cid:durableId="659890407">
    <w:abstractNumId w:val="42"/>
  </w:num>
  <w:num w:numId="14" w16cid:durableId="1576625740">
    <w:abstractNumId w:val="38"/>
  </w:num>
  <w:num w:numId="15" w16cid:durableId="1565145397">
    <w:abstractNumId w:val="37"/>
  </w:num>
  <w:num w:numId="16" w16cid:durableId="217404671">
    <w:abstractNumId w:val="34"/>
  </w:num>
  <w:num w:numId="17" w16cid:durableId="1623414955">
    <w:abstractNumId w:val="56"/>
  </w:num>
  <w:num w:numId="18" w16cid:durableId="1885211423">
    <w:abstractNumId w:val="60"/>
  </w:num>
  <w:num w:numId="19" w16cid:durableId="106966545">
    <w:abstractNumId w:val="59"/>
  </w:num>
  <w:num w:numId="20" w16cid:durableId="1195579784">
    <w:abstractNumId w:val="26"/>
  </w:num>
  <w:num w:numId="21" w16cid:durableId="898439806">
    <w:abstractNumId w:val="32"/>
  </w:num>
  <w:num w:numId="22" w16cid:durableId="913665312">
    <w:abstractNumId w:val="7"/>
  </w:num>
  <w:num w:numId="23" w16cid:durableId="365065159">
    <w:abstractNumId w:val="66"/>
  </w:num>
  <w:num w:numId="24" w16cid:durableId="1137603545">
    <w:abstractNumId w:val="17"/>
  </w:num>
  <w:num w:numId="25" w16cid:durableId="1859201296">
    <w:abstractNumId w:val="5"/>
  </w:num>
  <w:num w:numId="26" w16cid:durableId="508061755">
    <w:abstractNumId w:val="3"/>
  </w:num>
  <w:num w:numId="27" w16cid:durableId="1373269981">
    <w:abstractNumId w:val="29"/>
  </w:num>
  <w:num w:numId="28" w16cid:durableId="767312848">
    <w:abstractNumId w:val="18"/>
  </w:num>
  <w:num w:numId="29" w16cid:durableId="2030329302">
    <w:abstractNumId w:val="25"/>
  </w:num>
  <w:num w:numId="30" w16cid:durableId="1745101432">
    <w:abstractNumId w:val="14"/>
  </w:num>
  <w:num w:numId="31" w16cid:durableId="1504315334">
    <w:abstractNumId w:val="11"/>
  </w:num>
  <w:num w:numId="32" w16cid:durableId="756252123">
    <w:abstractNumId w:val="9"/>
  </w:num>
  <w:num w:numId="33" w16cid:durableId="2125348500">
    <w:abstractNumId w:val="67"/>
  </w:num>
  <w:num w:numId="34" w16cid:durableId="336661230">
    <w:abstractNumId w:val="33"/>
  </w:num>
  <w:num w:numId="35" w16cid:durableId="676343248">
    <w:abstractNumId w:val="20"/>
  </w:num>
  <w:num w:numId="36" w16cid:durableId="422846852">
    <w:abstractNumId w:val="65"/>
  </w:num>
  <w:num w:numId="37" w16cid:durableId="760837860">
    <w:abstractNumId w:val="30"/>
  </w:num>
  <w:num w:numId="38" w16cid:durableId="78720009">
    <w:abstractNumId w:val="10"/>
  </w:num>
  <w:num w:numId="39" w16cid:durableId="2008358328">
    <w:abstractNumId w:val="6"/>
  </w:num>
  <w:num w:numId="40" w16cid:durableId="151726229">
    <w:abstractNumId w:val="62"/>
  </w:num>
  <w:num w:numId="41" w16cid:durableId="1120076421">
    <w:abstractNumId w:val="51"/>
  </w:num>
  <w:num w:numId="42" w16cid:durableId="953287441">
    <w:abstractNumId w:val="2"/>
  </w:num>
  <w:num w:numId="43" w16cid:durableId="772479032">
    <w:abstractNumId w:val="41"/>
  </w:num>
  <w:num w:numId="44" w16cid:durableId="1862280390">
    <w:abstractNumId w:val="0"/>
  </w:num>
  <w:num w:numId="45" w16cid:durableId="1997342952">
    <w:abstractNumId w:val="24"/>
  </w:num>
  <w:num w:numId="46" w16cid:durableId="217740435">
    <w:abstractNumId w:val="50"/>
  </w:num>
  <w:num w:numId="47" w16cid:durableId="1869374276">
    <w:abstractNumId w:val="49"/>
  </w:num>
  <w:num w:numId="48" w16cid:durableId="310526656">
    <w:abstractNumId w:val="61"/>
  </w:num>
  <w:num w:numId="49" w16cid:durableId="1177617130">
    <w:abstractNumId w:val="47"/>
  </w:num>
  <w:num w:numId="50" w16cid:durableId="614560755">
    <w:abstractNumId w:val="45"/>
  </w:num>
  <w:num w:numId="51" w16cid:durableId="1111317799">
    <w:abstractNumId w:val="35"/>
  </w:num>
  <w:num w:numId="52" w16cid:durableId="1657226740">
    <w:abstractNumId w:val="13"/>
  </w:num>
  <w:num w:numId="53" w16cid:durableId="1943952229">
    <w:abstractNumId w:val="58"/>
  </w:num>
  <w:num w:numId="54" w16cid:durableId="790517642">
    <w:abstractNumId w:val="8"/>
  </w:num>
  <w:num w:numId="55" w16cid:durableId="750472634">
    <w:abstractNumId w:val="36"/>
  </w:num>
  <w:num w:numId="56" w16cid:durableId="1940258852">
    <w:abstractNumId w:val="48"/>
  </w:num>
  <w:num w:numId="57" w16cid:durableId="434446215">
    <w:abstractNumId w:val="52"/>
  </w:num>
  <w:num w:numId="58" w16cid:durableId="505874320">
    <w:abstractNumId w:val="53"/>
  </w:num>
  <w:num w:numId="59" w16cid:durableId="2126732488">
    <w:abstractNumId w:val="43"/>
  </w:num>
  <w:num w:numId="60" w16cid:durableId="454906937">
    <w:abstractNumId w:val="23"/>
  </w:num>
  <w:num w:numId="61" w16cid:durableId="660037825">
    <w:abstractNumId w:val="44"/>
  </w:num>
  <w:num w:numId="62" w16cid:durableId="32076368">
    <w:abstractNumId w:val="40"/>
  </w:num>
  <w:num w:numId="63" w16cid:durableId="887764132">
    <w:abstractNumId w:val="16"/>
  </w:num>
  <w:num w:numId="64" w16cid:durableId="891162818">
    <w:abstractNumId w:val="64"/>
  </w:num>
  <w:num w:numId="65" w16cid:durableId="13966843">
    <w:abstractNumId w:val="1"/>
  </w:num>
  <w:num w:numId="66" w16cid:durableId="1008403881">
    <w:abstractNumId w:val="4"/>
  </w:num>
  <w:num w:numId="67" w16cid:durableId="1669748924">
    <w:abstractNumId w:val="19"/>
  </w:num>
  <w:num w:numId="68" w16cid:durableId="1356419255">
    <w:abstractNumId w:val="55"/>
  </w:num>
  <w:num w:numId="69" w16cid:durableId="1572277520">
    <w:abstractNumId w:val="31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zQ1NTQ2MTWyNDJR0lEKTi0uzszPAykwrAUA/PpuvywAAAA="/>
  </w:docVars>
  <w:rsids>
    <w:rsidRoot w:val="00F8389A"/>
    <w:rsid w:val="00000144"/>
    <w:rsid w:val="00005D45"/>
    <w:rsid w:val="000133E4"/>
    <w:rsid w:val="00014862"/>
    <w:rsid w:val="0001570F"/>
    <w:rsid w:val="000207CB"/>
    <w:rsid w:val="0003100E"/>
    <w:rsid w:val="00032C90"/>
    <w:rsid w:val="00033AFC"/>
    <w:rsid w:val="00036E56"/>
    <w:rsid w:val="00063BB7"/>
    <w:rsid w:val="00070A82"/>
    <w:rsid w:val="00084281"/>
    <w:rsid w:val="00086724"/>
    <w:rsid w:val="00087370"/>
    <w:rsid w:val="00094985"/>
    <w:rsid w:val="00094C11"/>
    <w:rsid w:val="000A14B4"/>
    <w:rsid w:val="000A14E7"/>
    <w:rsid w:val="000A2978"/>
    <w:rsid w:val="000A5A74"/>
    <w:rsid w:val="000B3498"/>
    <w:rsid w:val="000B3ADF"/>
    <w:rsid w:val="000C3A22"/>
    <w:rsid w:val="000D1964"/>
    <w:rsid w:val="000D7F12"/>
    <w:rsid w:val="000F50EA"/>
    <w:rsid w:val="000F5646"/>
    <w:rsid w:val="00101C24"/>
    <w:rsid w:val="0010308A"/>
    <w:rsid w:val="001041EE"/>
    <w:rsid w:val="00105448"/>
    <w:rsid w:val="00113DB8"/>
    <w:rsid w:val="00113EBE"/>
    <w:rsid w:val="00120362"/>
    <w:rsid w:val="00127A36"/>
    <w:rsid w:val="00134584"/>
    <w:rsid w:val="0015271F"/>
    <w:rsid w:val="00155CEF"/>
    <w:rsid w:val="00157CC2"/>
    <w:rsid w:val="001676CC"/>
    <w:rsid w:val="00174848"/>
    <w:rsid w:val="00176B11"/>
    <w:rsid w:val="00185836"/>
    <w:rsid w:val="001A02FB"/>
    <w:rsid w:val="001A45EE"/>
    <w:rsid w:val="001B3F21"/>
    <w:rsid w:val="001C25E8"/>
    <w:rsid w:val="001C2B6B"/>
    <w:rsid w:val="001C4A21"/>
    <w:rsid w:val="001D35B1"/>
    <w:rsid w:val="001D4CE7"/>
    <w:rsid w:val="001E774D"/>
    <w:rsid w:val="002148C2"/>
    <w:rsid w:val="00221BB7"/>
    <w:rsid w:val="00224FC2"/>
    <w:rsid w:val="00230C80"/>
    <w:rsid w:val="0023324D"/>
    <w:rsid w:val="00236DD7"/>
    <w:rsid w:val="0023738E"/>
    <w:rsid w:val="00247E82"/>
    <w:rsid w:val="00252351"/>
    <w:rsid w:val="00255935"/>
    <w:rsid w:val="00256561"/>
    <w:rsid w:val="00271C9D"/>
    <w:rsid w:val="00282411"/>
    <w:rsid w:val="002A0283"/>
    <w:rsid w:val="002A7ADF"/>
    <w:rsid w:val="002B721E"/>
    <w:rsid w:val="002C6462"/>
    <w:rsid w:val="002D1F3D"/>
    <w:rsid w:val="002D2B5B"/>
    <w:rsid w:val="002D50D6"/>
    <w:rsid w:val="002E2844"/>
    <w:rsid w:val="002E2C5E"/>
    <w:rsid w:val="002E675A"/>
    <w:rsid w:val="002F0E21"/>
    <w:rsid w:val="002F114C"/>
    <w:rsid w:val="002F13B5"/>
    <w:rsid w:val="002F5B29"/>
    <w:rsid w:val="002F6FC6"/>
    <w:rsid w:val="002F7B21"/>
    <w:rsid w:val="00312638"/>
    <w:rsid w:val="003214BC"/>
    <w:rsid w:val="003218A5"/>
    <w:rsid w:val="00322741"/>
    <w:rsid w:val="003374AA"/>
    <w:rsid w:val="00337742"/>
    <w:rsid w:val="00361E7F"/>
    <w:rsid w:val="003630C3"/>
    <w:rsid w:val="0036470D"/>
    <w:rsid w:val="0036642D"/>
    <w:rsid w:val="003A1786"/>
    <w:rsid w:val="003C24E9"/>
    <w:rsid w:val="003D5041"/>
    <w:rsid w:val="003E0B59"/>
    <w:rsid w:val="003E230E"/>
    <w:rsid w:val="003E2978"/>
    <w:rsid w:val="003F317F"/>
    <w:rsid w:val="003F3E75"/>
    <w:rsid w:val="003F67FC"/>
    <w:rsid w:val="004120A9"/>
    <w:rsid w:val="00416E08"/>
    <w:rsid w:val="00424330"/>
    <w:rsid w:val="00432344"/>
    <w:rsid w:val="00432759"/>
    <w:rsid w:val="004345A8"/>
    <w:rsid w:val="00442ECD"/>
    <w:rsid w:val="00460064"/>
    <w:rsid w:val="00461279"/>
    <w:rsid w:val="00471EE9"/>
    <w:rsid w:val="0047740E"/>
    <w:rsid w:val="004821A0"/>
    <w:rsid w:val="004824C2"/>
    <w:rsid w:val="004829FF"/>
    <w:rsid w:val="00485A0E"/>
    <w:rsid w:val="00494607"/>
    <w:rsid w:val="004C0DF8"/>
    <w:rsid w:val="004C17A3"/>
    <w:rsid w:val="004C399C"/>
    <w:rsid w:val="004C4001"/>
    <w:rsid w:val="004C4089"/>
    <w:rsid w:val="004D4914"/>
    <w:rsid w:val="004E0175"/>
    <w:rsid w:val="004E1955"/>
    <w:rsid w:val="004F041A"/>
    <w:rsid w:val="004F0AAA"/>
    <w:rsid w:val="005033BC"/>
    <w:rsid w:val="0050587B"/>
    <w:rsid w:val="0051309C"/>
    <w:rsid w:val="00514D4D"/>
    <w:rsid w:val="00532AAE"/>
    <w:rsid w:val="00540F3A"/>
    <w:rsid w:val="00554310"/>
    <w:rsid w:val="00583CF3"/>
    <w:rsid w:val="00594118"/>
    <w:rsid w:val="005A2AE4"/>
    <w:rsid w:val="005B32FF"/>
    <w:rsid w:val="005D3F69"/>
    <w:rsid w:val="005D560E"/>
    <w:rsid w:val="005E32A4"/>
    <w:rsid w:val="005E79FC"/>
    <w:rsid w:val="005F252E"/>
    <w:rsid w:val="00603523"/>
    <w:rsid w:val="00614F7A"/>
    <w:rsid w:val="00623553"/>
    <w:rsid w:val="00626253"/>
    <w:rsid w:val="006274F3"/>
    <w:rsid w:val="00627ABC"/>
    <w:rsid w:val="006358C5"/>
    <w:rsid w:val="00667395"/>
    <w:rsid w:val="006734EF"/>
    <w:rsid w:val="00673585"/>
    <w:rsid w:val="00676B07"/>
    <w:rsid w:val="00681E40"/>
    <w:rsid w:val="006821FE"/>
    <w:rsid w:val="00683FAB"/>
    <w:rsid w:val="00685AE6"/>
    <w:rsid w:val="00687745"/>
    <w:rsid w:val="00694CA3"/>
    <w:rsid w:val="006A2636"/>
    <w:rsid w:val="006C2CE1"/>
    <w:rsid w:val="006C754D"/>
    <w:rsid w:val="006D2203"/>
    <w:rsid w:val="006D4883"/>
    <w:rsid w:val="006D517D"/>
    <w:rsid w:val="006D6B25"/>
    <w:rsid w:val="006E6FE4"/>
    <w:rsid w:val="006F2AC8"/>
    <w:rsid w:val="006F7213"/>
    <w:rsid w:val="006F7C18"/>
    <w:rsid w:val="00700A09"/>
    <w:rsid w:val="00703DB9"/>
    <w:rsid w:val="00707377"/>
    <w:rsid w:val="007075C1"/>
    <w:rsid w:val="00715C51"/>
    <w:rsid w:val="007238CC"/>
    <w:rsid w:val="00727AA3"/>
    <w:rsid w:val="00740C6B"/>
    <w:rsid w:val="007443A0"/>
    <w:rsid w:val="00751B06"/>
    <w:rsid w:val="00753BE6"/>
    <w:rsid w:val="00754B30"/>
    <w:rsid w:val="00756D88"/>
    <w:rsid w:val="007645DE"/>
    <w:rsid w:val="00765281"/>
    <w:rsid w:val="00770ACE"/>
    <w:rsid w:val="00776B29"/>
    <w:rsid w:val="00791D1F"/>
    <w:rsid w:val="00797298"/>
    <w:rsid w:val="007A1FCA"/>
    <w:rsid w:val="007A5EA7"/>
    <w:rsid w:val="007B18B2"/>
    <w:rsid w:val="007D0DD4"/>
    <w:rsid w:val="007D2DFD"/>
    <w:rsid w:val="007D5A34"/>
    <w:rsid w:val="007E7355"/>
    <w:rsid w:val="007F1DEA"/>
    <w:rsid w:val="00802CEF"/>
    <w:rsid w:val="00813213"/>
    <w:rsid w:val="00815F64"/>
    <w:rsid w:val="00821BA8"/>
    <w:rsid w:val="008220FD"/>
    <w:rsid w:val="00824CBA"/>
    <w:rsid w:val="00833AD0"/>
    <w:rsid w:val="00842776"/>
    <w:rsid w:val="00842C01"/>
    <w:rsid w:val="00854130"/>
    <w:rsid w:val="008543F8"/>
    <w:rsid w:val="008567DF"/>
    <w:rsid w:val="008711AB"/>
    <w:rsid w:val="00873EF4"/>
    <w:rsid w:val="008818BC"/>
    <w:rsid w:val="00881F6A"/>
    <w:rsid w:val="00884EA2"/>
    <w:rsid w:val="008919F8"/>
    <w:rsid w:val="0089324E"/>
    <w:rsid w:val="00893381"/>
    <w:rsid w:val="00895602"/>
    <w:rsid w:val="00896AAB"/>
    <w:rsid w:val="008A14CC"/>
    <w:rsid w:val="008A3E76"/>
    <w:rsid w:val="008B4DCF"/>
    <w:rsid w:val="008C6130"/>
    <w:rsid w:val="008E5454"/>
    <w:rsid w:val="0090191D"/>
    <w:rsid w:val="00911361"/>
    <w:rsid w:val="0091565E"/>
    <w:rsid w:val="00920C1A"/>
    <w:rsid w:val="0093171B"/>
    <w:rsid w:val="00942972"/>
    <w:rsid w:val="00943BC6"/>
    <w:rsid w:val="009443C7"/>
    <w:rsid w:val="0094505E"/>
    <w:rsid w:val="0094767D"/>
    <w:rsid w:val="0095393A"/>
    <w:rsid w:val="0096278B"/>
    <w:rsid w:val="009673F3"/>
    <w:rsid w:val="009878DE"/>
    <w:rsid w:val="009901F7"/>
    <w:rsid w:val="0099452A"/>
    <w:rsid w:val="009A1F9F"/>
    <w:rsid w:val="009B776F"/>
    <w:rsid w:val="009C6E02"/>
    <w:rsid w:val="009D3A7A"/>
    <w:rsid w:val="009E0FDC"/>
    <w:rsid w:val="009E46AB"/>
    <w:rsid w:val="009E4716"/>
    <w:rsid w:val="009E4D99"/>
    <w:rsid w:val="009E4EF5"/>
    <w:rsid w:val="009F7665"/>
    <w:rsid w:val="00A00A4A"/>
    <w:rsid w:val="00A068E2"/>
    <w:rsid w:val="00A20A69"/>
    <w:rsid w:val="00A2121B"/>
    <w:rsid w:val="00A338D6"/>
    <w:rsid w:val="00A36558"/>
    <w:rsid w:val="00A366DA"/>
    <w:rsid w:val="00A370F3"/>
    <w:rsid w:val="00A56492"/>
    <w:rsid w:val="00A61969"/>
    <w:rsid w:val="00A66841"/>
    <w:rsid w:val="00A72298"/>
    <w:rsid w:val="00A91459"/>
    <w:rsid w:val="00A95B5D"/>
    <w:rsid w:val="00AA28EE"/>
    <w:rsid w:val="00AA2AA0"/>
    <w:rsid w:val="00AA420E"/>
    <w:rsid w:val="00AA643D"/>
    <w:rsid w:val="00AB775D"/>
    <w:rsid w:val="00AC2214"/>
    <w:rsid w:val="00AC3883"/>
    <w:rsid w:val="00AC4857"/>
    <w:rsid w:val="00AC4A60"/>
    <w:rsid w:val="00AD4BC4"/>
    <w:rsid w:val="00AD5BE4"/>
    <w:rsid w:val="00AD6F41"/>
    <w:rsid w:val="00AF5E44"/>
    <w:rsid w:val="00B02377"/>
    <w:rsid w:val="00B06984"/>
    <w:rsid w:val="00B2188F"/>
    <w:rsid w:val="00B26B91"/>
    <w:rsid w:val="00B353C7"/>
    <w:rsid w:val="00B4179C"/>
    <w:rsid w:val="00B6739C"/>
    <w:rsid w:val="00B731CC"/>
    <w:rsid w:val="00B76A5B"/>
    <w:rsid w:val="00B83AA4"/>
    <w:rsid w:val="00B87BA5"/>
    <w:rsid w:val="00B87BBD"/>
    <w:rsid w:val="00B91281"/>
    <w:rsid w:val="00B96C3A"/>
    <w:rsid w:val="00BA05FA"/>
    <w:rsid w:val="00BA23AE"/>
    <w:rsid w:val="00BA5C06"/>
    <w:rsid w:val="00BA5DA0"/>
    <w:rsid w:val="00BB068B"/>
    <w:rsid w:val="00BB16A3"/>
    <w:rsid w:val="00BB2E1E"/>
    <w:rsid w:val="00BB7BE1"/>
    <w:rsid w:val="00BD1C1F"/>
    <w:rsid w:val="00BD74E2"/>
    <w:rsid w:val="00BE4053"/>
    <w:rsid w:val="00BE784B"/>
    <w:rsid w:val="00BF1922"/>
    <w:rsid w:val="00BF2863"/>
    <w:rsid w:val="00BF5468"/>
    <w:rsid w:val="00BF6A63"/>
    <w:rsid w:val="00BF77E6"/>
    <w:rsid w:val="00C02FB3"/>
    <w:rsid w:val="00C062C3"/>
    <w:rsid w:val="00C13E65"/>
    <w:rsid w:val="00C25395"/>
    <w:rsid w:val="00C361B9"/>
    <w:rsid w:val="00C46EB2"/>
    <w:rsid w:val="00C62871"/>
    <w:rsid w:val="00C65310"/>
    <w:rsid w:val="00C72B84"/>
    <w:rsid w:val="00C771E0"/>
    <w:rsid w:val="00C81C86"/>
    <w:rsid w:val="00CA268B"/>
    <w:rsid w:val="00CA35EE"/>
    <w:rsid w:val="00CA684D"/>
    <w:rsid w:val="00CB3361"/>
    <w:rsid w:val="00CB63EE"/>
    <w:rsid w:val="00CB760A"/>
    <w:rsid w:val="00CC301D"/>
    <w:rsid w:val="00CE23D0"/>
    <w:rsid w:val="00CE43AC"/>
    <w:rsid w:val="00CE743A"/>
    <w:rsid w:val="00CF1AFE"/>
    <w:rsid w:val="00CF47ED"/>
    <w:rsid w:val="00CF6E5E"/>
    <w:rsid w:val="00D0162E"/>
    <w:rsid w:val="00D01765"/>
    <w:rsid w:val="00D22C26"/>
    <w:rsid w:val="00D35317"/>
    <w:rsid w:val="00D3662F"/>
    <w:rsid w:val="00D44412"/>
    <w:rsid w:val="00D5667D"/>
    <w:rsid w:val="00D566D7"/>
    <w:rsid w:val="00D645CC"/>
    <w:rsid w:val="00D82322"/>
    <w:rsid w:val="00D94ECC"/>
    <w:rsid w:val="00DB0E87"/>
    <w:rsid w:val="00DB3957"/>
    <w:rsid w:val="00DC0B88"/>
    <w:rsid w:val="00DC51BD"/>
    <w:rsid w:val="00DC6025"/>
    <w:rsid w:val="00DD57C6"/>
    <w:rsid w:val="00DD7A1D"/>
    <w:rsid w:val="00DE5B59"/>
    <w:rsid w:val="00DE6F79"/>
    <w:rsid w:val="00DF1C5B"/>
    <w:rsid w:val="00DF57C6"/>
    <w:rsid w:val="00E06C15"/>
    <w:rsid w:val="00E15F74"/>
    <w:rsid w:val="00E21237"/>
    <w:rsid w:val="00E213E2"/>
    <w:rsid w:val="00E2464C"/>
    <w:rsid w:val="00E27E94"/>
    <w:rsid w:val="00E3578C"/>
    <w:rsid w:val="00E5236C"/>
    <w:rsid w:val="00E61E07"/>
    <w:rsid w:val="00E6255E"/>
    <w:rsid w:val="00E62818"/>
    <w:rsid w:val="00E65A32"/>
    <w:rsid w:val="00E71C12"/>
    <w:rsid w:val="00E7317B"/>
    <w:rsid w:val="00E75F2E"/>
    <w:rsid w:val="00E76205"/>
    <w:rsid w:val="00E807CB"/>
    <w:rsid w:val="00E80F44"/>
    <w:rsid w:val="00E80F68"/>
    <w:rsid w:val="00E8453B"/>
    <w:rsid w:val="00E92A83"/>
    <w:rsid w:val="00EA772C"/>
    <w:rsid w:val="00EB35FA"/>
    <w:rsid w:val="00EC1D96"/>
    <w:rsid w:val="00EC625E"/>
    <w:rsid w:val="00EC6D9E"/>
    <w:rsid w:val="00EC6F52"/>
    <w:rsid w:val="00EC7F74"/>
    <w:rsid w:val="00EE1ECE"/>
    <w:rsid w:val="00EE6CBB"/>
    <w:rsid w:val="00EF39B5"/>
    <w:rsid w:val="00F027E3"/>
    <w:rsid w:val="00F0606E"/>
    <w:rsid w:val="00F108C1"/>
    <w:rsid w:val="00F13A8C"/>
    <w:rsid w:val="00F211C2"/>
    <w:rsid w:val="00F3062C"/>
    <w:rsid w:val="00F36148"/>
    <w:rsid w:val="00F54514"/>
    <w:rsid w:val="00F65773"/>
    <w:rsid w:val="00F66447"/>
    <w:rsid w:val="00F672ED"/>
    <w:rsid w:val="00F77E83"/>
    <w:rsid w:val="00F8389A"/>
    <w:rsid w:val="00F86310"/>
    <w:rsid w:val="00F90736"/>
    <w:rsid w:val="00FA068B"/>
    <w:rsid w:val="00FA3EC3"/>
    <w:rsid w:val="00FB07AD"/>
    <w:rsid w:val="00FC22F1"/>
    <w:rsid w:val="00FD11EE"/>
    <w:rsid w:val="00FE67CE"/>
    <w:rsid w:val="00FF5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158587"/>
  <w15:chartTrackingRefBased/>
  <w15:docId w15:val="{2E0CA63F-843D-4A80-B732-233A2DF16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ind w:left="57" w:right="57"/>
        <w:jc w:val="both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2148C2"/>
    <w:pPr>
      <w:widowControl w:val="0"/>
      <w:ind w:left="0" w:right="0"/>
      <w:jc w:val="left"/>
    </w:pPr>
    <w:rPr>
      <w:noProof/>
    </w:rPr>
  </w:style>
  <w:style w:type="paragraph" w:styleId="Balk1">
    <w:name w:val="heading 1"/>
    <w:basedOn w:val="Normal"/>
    <w:link w:val="Balk1Char"/>
    <w:uiPriority w:val="1"/>
    <w:qFormat/>
    <w:rsid w:val="00F8389A"/>
    <w:pPr>
      <w:ind w:left="118"/>
      <w:outlineLvl w:val="0"/>
    </w:pPr>
    <w:rPr>
      <w:rFonts w:ascii="Times New Roman" w:eastAsia="Times New Roman" w:hAnsi="Times New Roman"/>
      <w:b/>
      <w:bCs/>
      <w:sz w:val="32"/>
      <w:szCs w:val="32"/>
    </w:rPr>
  </w:style>
  <w:style w:type="paragraph" w:styleId="Balk2">
    <w:name w:val="heading 2"/>
    <w:basedOn w:val="Normal"/>
    <w:link w:val="Balk2Char"/>
    <w:autoRedefine/>
    <w:uiPriority w:val="1"/>
    <w:qFormat/>
    <w:rsid w:val="00F8389A"/>
    <w:pPr>
      <w:framePr w:hSpace="141" w:wrap="around" w:vAnchor="page" w:hAnchor="margin" w:xAlign="center" w:y="269"/>
      <w:ind w:right="63"/>
      <w:jc w:val="both"/>
      <w:outlineLvl w:val="1"/>
    </w:pPr>
    <w:rPr>
      <w:rFonts w:ascii="Times New Roman" w:eastAsia="Times New Roman" w:hAnsi="Times New Roman"/>
      <w:b/>
      <w:bCs/>
      <w:sz w:val="24"/>
      <w:szCs w:val="28"/>
    </w:rPr>
  </w:style>
  <w:style w:type="paragraph" w:styleId="Balk3">
    <w:name w:val="heading 3"/>
    <w:basedOn w:val="Normal"/>
    <w:next w:val="Normal"/>
    <w:link w:val="Balk3Char"/>
    <w:uiPriority w:val="1"/>
    <w:unhideWhenUsed/>
    <w:qFormat/>
    <w:rsid w:val="00F8389A"/>
    <w:pPr>
      <w:keepNext/>
      <w:keepLines/>
      <w:widowControl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alk4">
    <w:name w:val="heading 4"/>
    <w:basedOn w:val="Normal"/>
    <w:link w:val="Balk4Char"/>
    <w:uiPriority w:val="1"/>
    <w:qFormat/>
    <w:rsid w:val="00F8389A"/>
    <w:pPr>
      <w:ind w:left="118"/>
      <w:outlineLvl w:val="3"/>
    </w:pPr>
    <w:rPr>
      <w:rFonts w:ascii="Times New Roman" w:eastAsia="Times New Roman" w:hAnsi="Times New Roman"/>
      <w:b/>
      <w:bCs/>
      <w:i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1"/>
    <w:rsid w:val="00F8389A"/>
    <w:rPr>
      <w:rFonts w:ascii="Times New Roman" w:eastAsia="Times New Roman" w:hAnsi="Times New Roman"/>
      <w:b/>
      <w:bCs/>
      <w:noProof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1"/>
    <w:rsid w:val="00F8389A"/>
    <w:rPr>
      <w:rFonts w:ascii="Times New Roman" w:eastAsia="Times New Roman" w:hAnsi="Times New Roman"/>
      <w:b/>
      <w:bCs/>
      <w:noProof/>
      <w:sz w:val="24"/>
      <w:szCs w:val="28"/>
    </w:rPr>
  </w:style>
  <w:style w:type="character" w:customStyle="1" w:styleId="Balk3Char">
    <w:name w:val="Başlık 3 Char"/>
    <w:basedOn w:val="VarsaylanParagrafYazTipi"/>
    <w:link w:val="Balk3"/>
    <w:uiPriority w:val="1"/>
    <w:rsid w:val="00F8389A"/>
    <w:rPr>
      <w:rFonts w:asciiTheme="majorHAnsi" w:eastAsiaTheme="majorEastAsia" w:hAnsiTheme="majorHAnsi" w:cstheme="majorBidi"/>
      <w:noProof/>
      <w:color w:val="1F3763" w:themeColor="accent1" w:themeShade="7F"/>
      <w:sz w:val="24"/>
      <w:szCs w:val="24"/>
    </w:rPr>
  </w:style>
  <w:style w:type="character" w:customStyle="1" w:styleId="Balk4Char">
    <w:name w:val="Başlık 4 Char"/>
    <w:basedOn w:val="VarsaylanParagrafYazTipi"/>
    <w:link w:val="Balk4"/>
    <w:uiPriority w:val="1"/>
    <w:rsid w:val="00F8389A"/>
    <w:rPr>
      <w:rFonts w:ascii="Times New Roman" w:eastAsia="Times New Roman" w:hAnsi="Times New Roman"/>
      <w:b/>
      <w:bCs/>
      <w:i/>
      <w:noProof/>
      <w:sz w:val="24"/>
      <w:szCs w:val="24"/>
    </w:rPr>
  </w:style>
  <w:style w:type="paragraph" w:styleId="ListeParagraf">
    <w:name w:val="List Paragraph"/>
    <w:basedOn w:val="Normal"/>
    <w:uiPriority w:val="1"/>
    <w:qFormat/>
    <w:rsid w:val="00F8389A"/>
    <w:pPr>
      <w:ind w:left="720"/>
      <w:contextualSpacing/>
    </w:pPr>
  </w:style>
  <w:style w:type="paragraph" w:styleId="GvdeMetni">
    <w:name w:val="Body Text"/>
    <w:basedOn w:val="Normal"/>
    <w:link w:val="GvdeMetniChar"/>
    <w:uiPriority w:val="1"/>
    <w:qFormat/>
    <w:rsid w:val="00F8389A"/>
    <w:pPr>
      <w:ind w:left="118"/>
    </w:pPr>
    <w:rPr>
      <w:rFonts w:ascii="Times New Roman" w:eastAsia="Times New Roman" w:hAnsi="Times New Roman"/>
      <w:sz w:val="24"/>
      <w:szCs w:val="24"/>
    </w:rPr>
  </w:style>
  <w:style w:type="character" w:customStyle="1" w:styleId="GvdeMetniChar">
    <w:name w:val="Gövde Metni Char"/>
    <w:basedOn w:val="VarsaylanParagrafYazTipi"/>
    <w:link w:val="GvdeMetni"/>
    <w:uiPriority w:val="1"/>
    <w:rsid w:val="00F8389A"/>
    <w:rPr>
      <w:rFonts w:ascii="Times New Roman" w:eastAsia="Times New Roman" w:hAnsi="Times New Roman"/>
      <w:noProof/>
      <w:sz w:val="24"/>
      <w:szCs w:val="24"/>
    </w:rPr>
  </w:style>
  <w:style w:type="character" w:styleId="Kpr">
    <w:name w:val="Hyperlink"/>
    <w:basedOn w:val="VarsaylanParagrafYazTipi"/>
    <w:uiPriority w:val="99"/>
    <w:unhideWhenUsed/>
    <w:rsid w:val="00F8389A"/>
    <w:rPr>
      <w:color w:val="0563C1" w:themeColor="hyperlink"/>
      <w:u w:val="single"/>
    </w:rPr>
  </w:style>
  <w:style w:type="table" w:styleId="TabloKlavuzu">
    <w:name w:val="Table Grid"/>
    <w:basedOn w:val="NormalTablo"/>
    <w:uiPriority w:val="39"/>
    <w:rsid w:val="00F8389A"/>
    <w:pPr>
      <w:ind w:left="0" w:right="0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389A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table" w:customStyle="1" w:styleId="TabloKlavuzu1">
    <w:name w:val="Tablo Kılavuzu1"/>
    <w:basedOn w:val="NormalTablo"/>
    <w:next w:val="TabloKlavuzu"/>
    <w:uiPriority w:val="39"/>
    <w:rsid w:val="00F8389A"/>
    <w:pPr>
      <w:ind w:left="0" w:right="0"/>
      <w:jc w:val="left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link w:val="AralkYokChar"/>
    <w:uiPriority w:val="1"/>
    <w:qFormat/>
    <w:rsid w:val="00F8389A"/>
    <w:pPr>
      <w:ind w:left="0" w:right="0"/>
      <w:jc w:val="left"/>
    </w:pPr>
    <w:rPr>
      <w:rFonts w:eastAsiaTheme="minorEastAsia"/>
      <w:lang w:val="en-US" w:eastAsia="zh-CN"/>
    </w:rPr>
  </w:style>
  <w:style w:type="character" w:customStyle="1" w:styleId="AralkYokChar">
    <w:name w:val="Aralık Yok Char"/>
    <w:basedOn w:val="VarsaylanParagrafYazTipi"/>
    <w:link w:val="AralkYok"/>
    <w:uiPriority w:val="1"/>
    <w:rsid w:val="00F8389A"/>
    <w:rPr>
      <w:rFonts w:eastAsiaTheme="minorEastAsia"/>
      <w:lang w:val="en-US" w:eastAsia="zh-CN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389A"/>
    <w:rPr>
      <w:rFonts w:ascii="Segoe UI" w:hAnsi="Segoe UI"/>
      <w:noProof/>
      <w:sz w:val="18"/>
      <w:szCs w:val="18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389A"/>
    <w:pPr>
      <w:widowControl/>
    </w:pPr>
    <w:rPr>
      <w:rFonts w:ascii="Segoe UI" w:hAnsi="Segoe UI"/>
      <w:sz w:val="18"/>
      <w:szCs w:val="18"/>
    </w:rPr>
  </w:style>
  <w:style w:type="character" w:customStyle="1" w:styleId="BalonMetniChar1">
    <w:name w:val="Balon Metni Char1"/>
    <w:basedOn w:val="VarsaylanParagrafYazTipi"/>
    <w:uiPriority w:val="99"/>
    <w:semiHidden/>
    <w:rsid w:val="00F8389A"/>
    <w:rPr>
      <w:rFonts w:ascii="Segoe UI" w:hAnsi="Segoe UI" w:cs="Segoe UI"/>
      <w:noProof/>
      <w:sz w:val="18"/>
      <w:szCs w:val="18"/>
    </w:rPr>
  </w:style>
  <w:style w:type="paragraph" w:styleId="AklamaMetni">
    <w:name w:val="annotation text"/>
    <w:basedOn w:val="Normal"/>
    <w:link w:val="AklamaMetniChar"/>
    <w:uiPriority w:val="99"/>
    <w:unhideWhenUsed/>
    <w:rsid w:val="00F8389A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F8389A"/>
    <w:rPr>
      <w:noProof/>
      <w:sz w:val="20"/>
      <w:szCs w:val="20"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F8389A"/>
    <w:rPr>
      <w:b/>
      <w:bCs/>
      <w:noProof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F8389A"/>
    <w:rPr>
      <w:b/>
      <w:bCs/>
    </w:rPr>
  </w:style>
  <w:style w:type="character" w:customStyle="1" w:styleId="AklamaKonusuChar1">
    <w:name w:val="Açıklama Konusu Char1"/>
    <w:basedOn w:val="AklamaMetniChar"/>
    <w:uiPriority w:val="99"/>
    <w:semiHidden/>
    <w:rsid w:val="00F8389A"/>
    <w:rPr>
      <w:b/>
      <w:bCs/>
      <w:noProof/>
      <w:sz w:val="20"/>
      <w:szCs w:val="20"/>
    </w:rPr>
  </w:style>
  <w:style w:type="paragraph" w:styleId="stBilgi">
    <w:name w:val="header"/>
    <w:basedOn w:val="Normal"/>
    <w:link w:val="stBilgiChar"/>
    <w:uiPriority w:val="99"/>
    <w:unhideWhenUsed/>
    <w:rsid w:val="00F8389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F8389A"/>
    <w:rPr>
      <w:noProof/>
    </w:rPr>
  </w:style>
  <w:style w:type="paragraph" w:styleId="AltBilgi">
    <w:name w:val="footer"/>
    <w:basedOn w:val="Normal"/>
    <w:link w:val="AltBilgiChar"/>
    <w:uiPriority w:val="99"/>
    <w:unhideWhenUsed/>
    <w:rsid w:val="00F8389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F8389A"/>
    <w:rPr>
      <w:noProof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F8389A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F8389A"/>
    <w:rPr>
      <w:noProof/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F8389A"/>
    <w:rPr>
      <w:vertAlign w:val="superscript"/>
    </w:rPr>
  </w:style>
  <w:style w:type="table" w:customStyle="1" w:styleId="TableNormal">
    <w:name w:val="Table Normal"/>
    <w:uiPriority w:val="2"/>
    <w:semiHidden/>
    <w:unhideWhenUsed/>
    <w:qFormat/>
    <w:rsid w:val="00A068E2"/>
    <w:pPr>
      <w:widowControl w:val="0"/>
      <w:autoSpaceDE w:val="0"/>
      <w:autoSpaceDN w:val="0"/>
      <w:ind w:left="0" w:right="0"/>
      <w:jc w:val="left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1">
    <w:name w:val="toc 1"/>
    <w:basedOn w:val="Normal"/>
    <w:uiPriority w:val="1"/>
    <w:qFormat/>
    <w:rsid w:val="00A068E2"/>
    <w:pPr>
      <w:autoSpaceDE w:val="0"/>
      <w:autoSpaceDN w:val="0"/>
      <w:spacing w:before="138"/>
      <w:ind w:left="1756"/>
    </w:pPr>
    <w:rPr>
      <w:rFonts w:ascii="Trebuchet MS" w:eastAsia="Trebuchet MS" w:hAnsi="Trebuchet MS" w:cs="Trebuchet MS"/>
      <w:noProof w:val="0"/>
    </w:rPr>
  </w:style>
  <w:style w:type="paragraph" w:styleId="T2">
    <w:name w:val="toc 2"/>
    <w:basedOn w:val="Normal"/>
    <w:uiPriority w:val="1"/>
    <w:qFormat/>
    <w:rsid w:val="00A068E2"/>
    <w:pPr>
      <w:autoSpaceDE w:val="0"/>
      <w:autoSpaceDN w:val="0"/>
      <w:spacing w:before="138"/>
      <w:ind w:left="1975"/>
    </w:pPr>
    <w:rPr>
      <w:rFonts w:ascii="Trebuchet MS" w:eastAsia="Trebuchet MS" w:hAnsi="Trebuchet MS" w:cs="Trebuchet MS"/>
      <w:noProof w:val="0"/>
    </w:rPr>
  </w:style>
  <w:style w:type="paragraph" w:styleId="T3">
    <w:name w:val="toc 3"/>
    <w:basedOn w:val="Normal"/>
    <w:uiPriority w:val="1"/>
    <w:qFormat/>
    <w:rsid w:val="00A068E2"/>
    <w:pPr>
      <w:autoSpaceDE w:val="0"/>
      <w:autoSpaceDN w:val="0"/>
      <w:spacing w:before="138"/>
      <w:ind w:left="2001"/>
    </w:pPr>
    <w:rPr>
      <w:rFonts w:ascii="Trebuchet MS" w:eastAsia="Trebuchet MS" w:hAnsi="Trebuchet MS" w:cs="Trebuchet MS"/>
      <w:noProof w:val="0"/>
    </w:rPr>
  </w:style>
  <w:style w:type="paragraph" w:customStyle="1" w:styleId="TableParagraph">
    <w:name w:val="Table Paragraph"/>
    <w:basedOn w:val="Normal"/>
    <w:uiPriority w:val="1"/>
    <w:qFormat/>
    <w:rsid w:val="00A068E2"/>
    <w:pPr>
      <w:autoSpaceDE w:val="0"/>
      <w:autoSpaceDN w:val="0"/>
    </w:pPr>
    <w:rPr>
      <w:rFonts w:ascii="Arial" w:eastAsia="Arial" w:hAnsi="Arial" w:cs="Arial"/>
      <w:noProof w:val="0"/>
    </w:rPr>
  </w:style>
  <w:style w:type="paragraph" w:customStyle="1" w:styleId="Default">
    <w:name w:val="Default"/>
    <w:rsid w:val="002148C2"/>
    <w:pPr>
      <w:autoSpaceDE w:val="0"/>
      <w:autoSpaceDN w:val="0"/>
      <w:adjustRightInd w:val="0"/>
      <w:ind w:left="0" w:right="0"/>
      <w:jc w:val="left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eader" Target="header9.xml"/><Relationship Id="rId21" Type="http://schemas.openxmlformats.org/officeDocument/2006/relationships/footer" Target="footer6.xml"/><Relationship Id="rId42" Type="http://schemas.openxmlformats.org/officeDocument/2006/relationships/header" Target="header17.xml"/><Relationship Id="rId47" Type="http://schemas.openxmlformats.org/officeDocument/2006/relationships/footer" Target="footer19.xml"/><Relationship Id="rId63" Type="http://schemas.openxmlformats.org/officeDocument/2006/relationships/footer" Target="footer27.xml"/><Relationship Id="rId68" Type="http://schemas.openxmlformats.org/officeDocument/2006/relationships/header" Target="header30.xml"/><Relationship Id="rId84" Type="http://schemas.openxmlformats.org/officeDocument/2006/relationships/fontTable" Target="fontTable.xml"/><Relationship Id="rId16" Type="http://schemas.openxmlformats.org/officeDocument/2006/relationships/header" Target="header4.xml"/><Relationship Id="rId11" Type="http://schemas.openxmlformats.org/officeDocument/2006/relationships/image" Target="media/image2.jpeg"/><Relationship Id="rId32" Type="http://schemas.openxmlformats.org/officeDocument/2006/relationships/header" Target="header12.xml"/><Relationship Id="rId37" Type="http://schemas.openxmlformats.org/officeDocument/2006/relationships/footer" Target="footer14.xml"/><Relationship Id="rId53" Type="http://schemas.openxmlformats.org/officeDocument/2006/relationships/footer" Target="footer22.xml"/><Relationship Id="rId58" Type="http://schemas.openxmlformats.org/officeDocument/2006/relationships/header" Target="header25.xml"/><Relationship Id="rId74" Type="http://schemas.openxmlformats.org/officeDocument/2006/relationships/header" Target="header33.xml"/><Relationship Id="rId79" Type="http://schemas.openxmlformats.org/officeDocument/2006/relationships/footer" Target="footer35.xml"/><Relationship Id="rId5" Type="http://schemas.openxmlformats.org/officeDocument/2006/relationships/webSettings" Target="webSettings.xml"/><Relationship Id="rId19" Type="http://schemas.openxmlformats.org/officeDocument/2006/relationships/footer" Target="footer5.xml"/><Relationship Id="rId14" Type="http://schemas.openxmlformats.org/officeDocument/2006/relationships/header" Target="header3.xml"/><Relationship Id="rId22" Type="http://schemas.openxmlformats.org/officeDocument/2006/relationships/header" Target="header7.xml"/><Relationship Id="rId27" Type="http://schemas.openxmlformats.org/officeDocument/2006/relationships/footer" Target="footer9.xml"/><Relationship Id="rId30" Type="http://schemas.openxmlformats.org/officeDocument/2006/relationships/header" Target="header11.xml"/><Relationship Id="rId35" Type="http://schemas.openxmlformats.org/officeDocument/2006/relationships/footer" Target="footer13.xml"/><Relationship Id="rId43" Type="http://schemas.openxmlformats.org/officeDocument/2006/relationships/footer" Target="footer17.xml"/><Relationship Id="rId48" Type="http://schemas.openxmlformats.org/officeDocument/2006/relationships/header" Target="header20.xml"/><Relationship Id="rId56" Type="http://schemas.openxmlformats.org/officeDocument/2006/relationships/header" Target="header24.xml"/><Relationship Id="rId64" Type="http://schemas.openxmlformats.org/officeDocument/2006/relationships/header" Target="header28.xml"/><Relationship Id="rId69" Type="http://schemas.openxmlformats.org/officeDocument/2006/relationships/footer" Target="footer30.xml"/><Relationship Id="rId77" Type="http://schemas.openxmlformats.org/officeDocument/2006/relationships/footer" Target="footer34.xml"/><Relationship Id="rId8" Type="http://schemas.openxmlformats.org/officeDocument/2006/relationships/image" Target="media/image1.jpeg"/><Relationship Id="rId51" Type="http://schemas.openxmlformats.org/officeDocument/2006/relationships/footer" Target="footer21.xml"/><Relationship Id="rId72" Type="http://schemas.openxmlformats.org/officeDocument/2006/relationships/header" Target="header32.xml"/><Relationship Id="rId80" Type="http://schemas.openxmlformats.org/officeDocument/2006/relationships/header" Target="header36.xml"/><Relationship Id="rId85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5" Type="http://schemas.openxmlformats.org/officeDocument/2006/relationships/footer" Target="footer8.xml"/><Relationship Id="rId33" Type="http://schemas.openxmlformats.org/officeDocument/2006/relationships/footer" Target="footer12.xml"/><Relationship Id="rId38" Type="http://schemas.openxmlformats.org/officeDocument/2006/relationships/header" Target="header15.xml"/><Relationship Id="rId46" Type="http://schemas.openxmlformats.org/officeDocument/2006/relationships/header" Target="header19.xml"/><Relationship Id="rId59" Type="http://schemas.openxmlformats.org/officeDocument/2006/relationships/footer" Target="footer25.xml"/><Relationship Id="rId67" Type="http://schemas.openxmlformats.org/officeDocument/2006/relationships/footer" Target="footer29.xml"/><Relationship Id="rId20" Type="http://schemas.openxmlformats.org/officeDocument/2006/relationships/header" Target="header6.xml"/><Relationship Id="rId41" Type="http://schemas.openxmlformats.org/officeDocument/2006/relationships/footer" Target="footer16.xml"/><Relationship Id="rId54" Type="http://schemas.openxmlformats.org/officeDocument/2006/relationships/header" Target="header23.xml"/><Relationship Id="rId62" Type="http://schemas.openxmlformats.org/officeDocument/2006/relationships/header" Target="header27.xml"/><Relationship Id="rId70" Type="http://schemas.openxmlformats.org/officeDocument/2006/relationships/header" Target="header31.xml"/><Relationship Id="rId75" Type="http://schemas.openxmlformats.org/officeDocument/2006/relationships/footer" Target="footer33.xml"/><Relationship Id="rId83" Type="http://schemas.openxmlformats.org/officeDocument/2006/relationships/image" Target="media/image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footer" Target="footer3.xml"/><Relationship Id="rId23" Type="http://schemas.openxmlformats.org/officeDocument/2006/relationships/footer" Target="footer7.xml"/><Relationship Id="rId28" Type="http://schemas.openxmlformats.org/officeDocument/2006/relationships/header" Target="header10.xml"/><Relationship Id="rId36" Type="http://schemas.openxmlformats.org/officeDocument/2006/relationships/header" Target="header14.xml"/><Relationship Id="rId49" Type="http://schemas.openxmlformats.org/officeDocument/2006/relationships/footer" Target="footer20.xml"/><Relationship Id="rId57" Type="http://schemas.openxmlformats.org/officeDocument/2006/relationships/footer" Target="footer24.xml"/><Relationship Id="rId10" Type="http://schemas.openxmlformats.org/officeDocument/2006/relationships/footer" Target="footer1.xml"/><Relationship Id="rId31" Type="http://schemas.openxmlformats.org/officeDocument/2006/relationships/footer" Target="footer11.xml"/><Relationship Id="rId44" Type="http://schemas.openxmlformats.org/officeDocument/2006/relationships/header" Target="header18.xml"/><Relationship Id="rId52" Type="http://schemas.openxmlformats.org/officeDocument/2006/relationships/header" Target="header22.xml"/><Relationship Id="rId60" Type="http://schemas.openxmlformats.org/officeDocument/2006/relationships/header" Target="header26.xml"/><Relationship Id="rId65" Type="http://schemas.openxmlformats.org/officeDocument/2006/relationships/footer" Target="footer28.xml"/><Relationship Id="rId73" Type="http://schemas.openxmlformats.org/officeDocument/2006/relationships/footer" Target="footer32.xml"/><Relationship Id="rId78" Type="http://schemas.openxmlformats.org/officeDocument/2006/relationships/header" Target="header35.xml"/><Relationship Id="rId81" Type="http://schemas.openxmlformats.org/officeDocument/2006/relationships/footer" Target="footer36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3" Type="http://schemas.openxmlformats.org/officeDocument/2006/relationships/footer" Target="footer2.xml"/><Relationship Id="rId18" Type="http://schemas.openxmlformats.org/officeDocument/2006/relationships/header" Target="header5.xml"/><Relationship Id="rId39" Type="http://schemas.openxmlformats.org/officeDocument/2006/relationships/footer" Target="footer15.xml"/><Relationship Id="rId34" Type="http://schemas.openxmlformats.org/officeDocument/2006/relationships/header" Target="header13.xml"/><Relationship Id="rId50" Type="http://schemas.openxmlformats.org/officeDocument/2006/relationships/header" Target="header21.xml"/><Relationship Id="rId55" Type="http://schemas.openxmlformats.org/officeDocument/2006/relationships/footer" Target="footer23.xml"/><Relationship Id="rId76" Type="http://schemas.openxmlformats.org/officeDocument/2006/relationships/header" Target="header34.xml"/><Relationship Id="rId7" Type="http://schemas.openxmlformats.org/officeDocument/2006/relationships/endnotes" Target="endnotes.xml"/><Relationship Id="rId71" Type="http://schemas.openxmlformats.org/officeDocument/2006/relationships/footer" Target="footer31.xml"/><Relationship Id="rId2" Type="http://schemas.openxmlformats.org/officeDocument/2006/relationships/numbering" Target="numbering.xml"/><Relationship Id="rId29" Type="http://schemas.openxmlformats.org/officeDocument/2006/relationships/footer" Target="footer10.xml"/><Relationship Id="rId24" Type="http://schemas.openxmlformats.org/officeDocument/2006/relationships/header" Target="header8.xml"/><Relationship Id="rId40" Type="http://schemas.openxmlformats.org/officeDocument/2006/relationships/header" Target="header16.xml"/><Relationship Id="rId45" Type="http://schemas.openxmlformats.org/officeDocument/2006/relationships/footer" Target="footer18.xml"/><Relationship Id="rId66" Type="http://schemas.openxmlformats.org/officeDocument/2006/relationships/header" Target="header29.xml"/><Relationship Id="rId61" Type="http://schemas.openxmlformats.org/officeDocument/2006/relationships/footer" Target="footer26.xml"/><Relationship Id="rId82" Type="http://schemas.openxmlformats.org/officeDocument/2006/relationships/footer" Target="footer37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F15E2D-16C9-44FD-9F28-E704A5DB20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1</Pages>
  <Words>13320</Words>
  <Characters>75927</Characters>
  <Application>Microsoft Office Word</Application>
  <DocSecurity>0</DocSecurity>
  <Lines>632</Lines>
  <Paragraphs>17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 ÇELİK</dc:creator>
  <cp:keywords/>
  <dc:description/>
  <cp:lastModifiedBy>Sultan  ATAK</cp:lastModifiedBy>
  <cp:revision>6</cp:revision>
  <cp:lastPrinted>2024-01-10T09:07:00Z</cp:lastPrinted>
  <dcterms:created xsi:type="dcterms:W3CDTF">2024-02-02T12:55:00Z</dcterms:created>
  <dcterms:modified xsi:type="dcterms:W3CDTF">2026-01-06T11:42:00Z</dcterms:modified>
</cp:coreProperties>
</file>